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69163907" w:displacedByCustomXml="next"/>
    <w:sdt>
      <w:sdtPr>
        <w:id w:val="-1309079171"/>
        <w:docPartObj>
          <w:docPartGallery w:val="Cover Pages"/>
          <w:docPartUnique/>
        </w:docPartObj>
      </w:sdtPr>
      <w:sdtContent>
        <w:p w14:paraId="04337928" w14:textId="77777777" w:rsidR="00233ED1" w:rsidRDefault="005D7B6E">
          <w:r>
            <w:rPr>
              <w:noProof/>
            </w:rPr>
            <w:drawing>
              <wp:anchor distT="0" distB="0" distL="114300" distR="114300" simplePos="0" relativeHeight="251658243" behindDoc="0" locked="0" layoutInCell="1" allowOverlap="1" wp14:anchorId="4FD9B8FB" wp14:editId="5108A0B3">
                <wp:simplePos x="0" y="0"/>
                <wp:positionH relativeFrom="column">
                  <wp:posOffset>0</wp:posOffset>
                </wp:positionH>
                <wp:positionV relativeFrom="paragraph">
                  <wp:posOffset>322366</wp:posOffset>
                </wp:positionV>
                <wp:extent cx="3297776" cy="1120140"/>
                <wp:effectExtent l="0" t="0" r="0" b="0"/>
                <wp:wrapNone/>
                <wp:docPr id="684025914" name="Picture 17" descr="Aging and Disability Health Policy L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25914" name="Picture 17" descr="Aging and Disability Health Policy Lab logo"/>
                        <pic:cNvPicPr/>
                      </pic:nvPicPr>
                      <pic:blipFill rotWithShape="1">
                        <a:blip r:embed="rId12" cstate="print">
                          <a:extLst>
                            <a:ext uri="{28A0092B-C50C-407E-A947-70E740481C1C}">
                              <a14:useLocalDpi xmlns:a14="http://schemas.microsoft.com/office/drawing/2010/main" val="0"/>
                            </a:ext>
                          </a:extLst>
                        </a:blip>
                        <a:srcRect l="3594"/>
                        <a:stretch>
                          <a:fillRect/>
                        </a:stretch>
                      </pic:blipFill>
                      <pic:spPr bwMode="auto">
                        <a:xfrm>
                          <a:off x="0" y="0"/>
                          <a:ext cx="3297776" cy="1120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3ED1">
            <w:rPr>
              <w:noProof/>
            </w:rPr>
            <mc:AlternateContent>
              <mc:Choice Requires="wps">
                <w:drawing>
                  <wp:anchor distT="0" distB="0" distL="114300" distR="114300" simplePos="0" relativeHeight="251658242" behindDoc="1" locked="0" layoutInCell="1" allowOverlap="1" wp14:anchorId="731BFDB6" wp14:editId="51B57106">
                    <wp:simplePos x="0" y="0"/>
                    <wp:positionH relativeFrom="column">
                      <wp:posOffset>-452487</wp:posOffset>
                    </wp:positionH>
                    <wp:positionV relativeFrom="paragraph">
                      <wp:posOffset>-452487</wp:posOffset>
                    </wp:positionV>
                    <wp:extent cx="6858000" cy="7315200"/>
                    <wp:effectExtent l="0" t="0" r="0" b="0"/>
                    <wp:wrapNone/>
                    <wp:docPr id="1891780894"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FACF53" w14:textId="776AAC4C" w:rsidR="00D53E45" w:rsidRDefault="00A43386" w:rsidP="00D53E45">
                                <w:pPr>
                                  <w:pStyle w:val="NoSpacing"/>
                                  <w:spacing w:before="240" w:after="240"/>
                                  <w:rPr>
                                    <w:rFonts w:ascii="Tahoma" w:eastAsiaTheme="majorEastAsia" w:hAnsi="Tahoma" w:cs="Tahoma"/>
                                    <w:b/>
                                    <w:bCs/>
                                    <w:sz w:val="64"/>
                                    <w:szCs w:val="64"/>
                                  </w:rPr>
                                </w:pPr>
                                <w:r>
                                  <w:rPr>
                                    <w:rFonts w:ascii="Tahoma" w:eastAsiaTheme="majorEastAsia" w:hAnsi="Tahoma" w:cs="Tahoma"/>
                                    <w:b/>
                                    <w:bCs/>
                                    <w:sz w:val="64"/>
                                    <w:szCs w:val="64"/>
                                  </w:rPr>
                                  <w:br/>
                                </w:r>
                                <w:r w:rsidR="00D53E45" w:rsidRPr="00D53E45">
                                  <w:rPr>
                                    <w:rFonts w:ascii="Tahoma" w:eastAsiaTheme="majorEastAsia" w:hAnsi="Tahoma" w:cs="Tahoma"/>
                                    <w:b/>
                                    <w:bCs/>
                                    <w:sz w:val="64"/>
                                    <w:szCs w:val="64"/>
                                  </w:rPr>
                                  <w:t>Simplifying Access to Medicare Savings Programs</w:t>
                                </w:r>
                              </w:p>
                              <w:p w14:paraId="678B12E0" w14:textId="3F8E7700" w:rsidR="00233ED1" w:rsidRPr="00B36604" w:rsidRDefault="00A43386" w:rsidP="00D53E45">
                                <w:pPr>
                                  <w:pStyle w:val="NoSpacing"/>
                                  <w:spacing w:before="240" w:after="240"/>
                                  <w:rPr>
                                    <w:rFonts w:ascii="Tahoma" w:eastAsiaTheme="majorEastAsia" w:hAnsi="Tahoma" w:cs="Tahoma"/>
                                    <w:b/>
                                    <w:bCs/>
                                    <w:color w:val="386641" w:themeColor="accent1"/>
                                    <w:sz w:val="64"/>
                                    <w:szCs w:val="64"/>
                                  </w:rPr>
                                </w:pPr>
                                <w:r>
                                  <w:rPr>
                                    <w:rFonts w:ascii="Tahoma" w:hAnsi="Tahoma" w:cs="Tahoma"/>
                                    <w:color w:val="386641" w:themeColor="accent1"/>
                                    <w:sz w:val="40"/>
                                    <w:szCs w:val="40"/>
                                  </w:rPr>
                                  <w:t xml:space="preserve">Draft </w:t>
                                </w:r>
                                <w:r w:rsidR="00D53E45" w:rsidRPr="00B36604">
                                  <w:rPr>
                                    <w:rFonts w:ascii="Tahoma" w:hAnsi="Tahoma" w:cs="Tahoma"/>
                                    <w:color w:val="386641" w:themeColor="accent1"/>
                                    <w:sz w:val="40"/>
                                    <w:szCs w:val="40"/>
                                  </w:rPr>
                                  <w:t>State Model Policies (For Public Comment)</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31BFDB6" id="_x0000_t202" coordsize="21600,21600" o:spt="202" path="m,l,21600r21600,l21600,xe">
                    <v:stroke joinstyle="miter"/>
                    <v:path gradientshapeok="t" o:connecttype="rect"/>
                  </v:shapetype>
                  <v:shape id="Text Box 122" o:spid="_x0000_s1026" type="#_x0000_t202" style="position:absolute;margin-left:-35.65pt;margin-top:-35.65pt;width:540pt;height:8in;z-index:-25165823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" filled="f" stroked="f" strokeweight=".5pt">
                    <v:textbox inset="36pt,36pt,36pt,36pt">
                      <w:txbxContent>
                        <w:p w14:paraId="3AFACF53" w14:textId="776AAC4C" w:rsidR="00D53E45" w:rsidRDefault="00A43386" w:rsidP="00D53E45">
                          <w:pPr>
                            <w:pStyle w:val="NoSpacing"/>
                            <w:spacing w:before="240" w:after="240"/>
                            <w:rPr>
                              <w:rFonts w:ascii="Tahoma" w:eastAsiaTheme="majorEastAsia" w:hAnsi="Tahoma" w:cs="Tahoma"/>
                              <w:b/>
                              <w:bCs/>
                              <w:sz w:val="64"/>
                              <w:szCs w:val="64"/>
                            </w:rPr>
                          </w:pPr>
                          <w:r>
                            <w:rPr>
                              <w:rFonts w:ascii="Tahoma" w:eastAsiaTheme="majorEastAsia" w:hAnsi="Tahoma" w:cs="Tahoma"/>
                              <w:b/>
                              <w:bCs/>
                              <w:sz w:val="64"/>
                              <w:szCs w:val="64"/>
                            </w:rPr>
                            <w:br/>
                          </w:r>
                          <w:r w:rsidR="00D53E45" w:rsidRPr="00D53E45">
                            <w:rPr>
                              <w:rFonts w:ascii="Tahoma" w:eastAsiaTheme="majorEastAsia" w:hAnsi="Tahoma" w:cs="Tahoma"/>
                              <w:b/>
                              <w:bCs/>
                              <w:sz w:val="64"/>
                              <w:szCs w:val="64"/>
                            </w:rPr>
                            <w:t>Simplifying Access to Medicare Savings Programs</w:t>
                          </w:r>
                        </w:p>
                        <w:p w14:paraId="678B12E0" w14:textId="3F8E7700" w:rsidR="00233ED1" w:rsidRPr="00B36604" w:rsidRDefault="00A43386" w:rsidP="00D53E45">
                          <w:pPr>
                            <w:pStyle w:val="NoSpacing"/>
                            <w:spacing w:before="240" w:after="240"/>
                            <w:rPr>
                              <w:rFonts w:ascii="Tahoma" w:eastAsiaTheme="majorEastAsia" w:hAnsi="Tahoma" w:cs="Tahoma"/>
                              <w:b/>
                              <w:bCs/>
                              <w:color w:val="386641" w:themeColor="accent1"/>
                              <w:sz w:val="64"/>
                              <w:szCs w:val="64"/>
                            </w:rPr>
                          </w:pPr>
                          <w:r>
                            <w:rPr>
                              <w:rFonts w:ascii="Tahoma" w:hAnsi="Tahoma" w:cs="Tahoma"/>
                              <w:color w:val="386641" w:themeColor="accent1"/>
                              <w:sz w:val="40"/>
                              <w:szCs w:val="40"/>
                            </w:rPr>
                            <w:t xml:space="preserve">Draft </w:t>
                          </w:r>
                          <w:r w:rsidR="00D53E45" w:rsidRPr="00B36604">
                            <w:rPr>
                              <w:rFonts w:ascii="Tahoma" w:hAnsi="Tahoma" w:cs="Tahoma"/>
                              <w:color w:val="386641" w:themeColor="accent1"/>
                              <w:sz w:val="40"/>
                              <w:szCs w:val="40"/>
                            </w:rPr>
                            <w:t>State Model Policies (For Public Comment)</w:t>
                          </w:r>
                        </w:p>
                      </w:txbxContent>
                    </v:textbox>
                  </v:shape>
                </w:pict>
              </mc:Fallback>
            </mc:AlternateContent>
          </w:r>
        </w:p>
        <w:p w14:paraId="45BBAC40" w14:textId="77777777" w:rsidR="005D7B6E" w:rsidRDefault="005D7B6E" w:rsidP="005D7B6E">
          <w:pPr>
            <w:spacing w:after="160"/>
            <w:rPr>
              <w:noProof/>
            </w:rPr>
          </w:pPr>
          <w:r>
            <w:rPr>
              <w:noProof/>
            </w:rPr>
            <mc:AlternateContent>
              <mc:Choice Requires="wps">
                <w:drawing>
                  <wp:anchor distT="0" distB="0" distL="114300" distR="114300" simplePos="0" relativeHeight="251658241" behindDoc="1" locked="0" layoutInCell="1" allowOverlap="1" wp14:anchorId="085826CB" wp14:editId="3053CE51">
                    <wp:simplePos x="0" y="0"/>
                    <wp:positionH relativeFrom="column">
                      <wp:posOffset>-451262</wp:posOffset>
                    </wp:positionH>
                    <wp:positionV relativeFrom="paragraph">
                      <wp:posOffset>6512783</wp:posOffset>
                    </wp:positionV>
                    <wp:extent cx="6877793" cy="142875"/>
                    <wp:effectExtent l="0" t="0" r="18415" b="28575"/>
                    <wp:wrapNone/>
                    <wp:docPr id="2083654271" name="Rectangle 120"/>
                    <wp:cNvGraphicFramePr/>
                    <a:graphic xmlns:a="http://schemas.openxmlformats.org/drawingml/2006/main">
                      <a:graphicData uri="http://schemas.microsoft.com/office/word/2010/wordprocessingShape">
                        <wps:wsp>
                          <wps:cNvSpPr/>
                          <wps:spPr>
                            <a:xfrm>
                              <a:off x="0" y="0"/>
                              <a:ext cx="6877793" cy="142875"/>
                            </a:xfrm>
                            <a:prstGeom prst="roundRect">
                              <a:avLst/>
                            </a:prstGeom>
                            <a:solidFill>
                              <a:schemeClr val="accent2"/>
                            </a:solidFill>
                            <a:ln>
                              <a:solidFill>
                                <a:schemeClr val="accent2"/>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120" style="position:absolute;margin-left:-35.55pt;margin-top:512.8pt;width:541.55pt;height:11.25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6a994e [3205]" strokecolor="#6a994e [3205]" arcsize="10923f" w14:anchorId="2640F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"/>
                </w:pict>
              </mc:Fallback>
            </mc:AlternateContent>
          </w:r>
        </w:p>
        <w:p w14:paraId="4BCC0058" w14:textId="77777777" w:rsidR="00233ED1" w:rsidRDefault="005D7B6E" w:rsidP="005D7B6E">
          <w:pPr>
            <w:spacing w:after="160"/>
          </w:pPr>
          <w:r>
            <w:rPr>
              <w:noProof/>
            </w:rPr>
            <mc:AlternateContent>
              <mc:Choice Requires="wps">
                <w:drawing>
                  <wp:anchor distT="0" distB="0" distL="114300" distR="114300" simplePos="0" relativeHeight="251658240" behindDoc="1" locked="0" layoutInCell="1" allowOverlap="1" wp14:anchorId="43837FCE" wp14:editId="3189E673">
                    <wp:simplePos x="0" y="0"/>
                    <wp:positionH relativeFrom="column">
                      <wp:posOffset>-453358</wp:posOffset>
                    </wp:positionH>
                    <wp:positionV relativeFrom="paragraph">
                      <wp:posOffset>6472224</wp:posOffset>
                    </wp:positionV>
                    <wp:extent cx="6873875" cy="1609784"/>
                    <wp:effectExtent l="0" t="0" r="22225" b="28575"/>
                    <wp:wrapNone/>
                    <wp:docPr id="1163776670" name="Rectangle 121"/>
                    <wp:cNvGraphicFramePr/>
                    <a:graphic xmlns:a="http://schemas.openxmlformats.org/drawingml/2006/main">
                      <a:graphicData uri="http://schemas.microsoft.com/office/word/2010/wordprocessingShape">
                        <wps:wsp>
                          <wps:cNvSpPr/>
                          <wps:spPr>
                            <a:xfrm>
                              <a:off x="0" y="0"/>
                              <a:ext cx="6873875" cy="1609784"/>
                            </a:xfrm>
                            <a:prstGeom prst="roundRect">
                              <a:avLst>
                                <a:gd name="adj" fmla="val 1961"/>
                              </a:avLst>
                            </a:prstGeom>
                            <a:solidFill>
                              <a:schemeClr val="accent1"/>
                            </a:solidFill>
                            <a:ln>
                              <a:solidFill>
                                <a:schemeClr val="accent1"/>
                              </a:solidFill>
                            </a:ln>
                          </wps:spPr>
                          <wps:style>
                            <a:lnRef idx="0">
                              <a:scrgbClr r="0" g="0" b="0"/>
                            </a:lnRef>
                            <a:fillRef idx="0">
                              <a:scrgbClr r="0" g="0" b="0"/>
                            </a:fillRef>
                            <a:effectRef idx="0">
                              <a:scrgbClr r="0" g="0" b="0"/>
                            </a:effectRef>
                            <a:fontRef idx="minor">
                              <a:schemeClr val="lt1"/>
                            </a:fontRef>
                          </wps:style>
                          <wps:txbx>
                            <w:txbxContent>
                              <w:p w14:paraId="46744376" w14:textId="0CA833ED" w:rsidR="00233ED1" w:rsidRPr="00284F9C" w:rsidRDefault="00F23B14" w:rsidP="00F11EF3">
                                <w:pPr>
                                  <w:pStyle w:val="NoSpacing"/>
                                  <w:jc w:val="right"/>
                                  <w:rPr>
                                    <w:rFonts w:ascii="Tahoma" w:hAnsi="Tahoma" w:cs="Tahoma"/>
                                    <w:caps/>
                                    <w:color w:val="FFFFFF" w:themeColor="background1"/>
                                  </w:rPr>
                                </w:pPr>
                                <w:sdt>
                                  <w:sdtPr>
                                    <w:rPr>
                                      <w:rFonts w:ascii="Tahoma" w:hAnsi="Tahoma" w:cs="Tahoma"/>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sidR="00F11EF3">
                                      <w:rPr>
                                        <w:rFonts w:ascii="Tahoma" w:hAnsi="Tahoma" w:cs="Tahoma"/>
                                        <w:color w:val="FFFFFF" w:themeColor="background1"/>
                                      </w:rPr>
                                      <w:t>May 11</w:t>
                                    </w:r>
                                    <w:r w:rsidR="00D53E45">
                                      <w:rPr>
                                        <w:rFonts w:ascii="Tahoma" w:hAnsi="Tahoma" w:cs="Tahoma"/>
                                        <w:color w:val="FFFFFF" w:themeColor="background1"/>
                                      </w:rPr>
                                      <w:t>, 2026</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837FCE" id="Rectangle 121" o:spid="_x0000_s1027" style="position:absolute;margin-left:-35.7pt;margin-top:509.6pt;width:541.25pt;height:12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arcsize="12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" fillcolor="#386641 [3204]" strokecolor="#386641 [3204]">
                    <v:textbox inset="36pt,14.4pt,36pt,36pt">
                      <w:txbxContent>
                        <w:p w14:paraId="46744376" w14:textId="0CA833ED" w:rsidR="00233ED1" w:rsidRPr="00284F9C" w:rsidRDefault="00F23B14" w:rsidP="00F11EF3">
                          <w:pPr>
                            <w:pStyle w:val="NoSpacing"/>
                            <w:jc w:val="right"/>
                            <w:rPr>
                              <w:rFonts w:ascii="Tahoma" w:hAnsi="Tahoma" w:cs="Tahoma"/>
                              <w:caps/>
                              <w:color w:val="FFFFFF" w:themeColor="background1"/>
                            </w:rPr>
                          </w:pPr>
                          <w:sdt>
                            <w:sdtPr>
                              <w:rPr>
                                <w:rFonts w:ascii="Tahoma" w:hAnsi="Tahoma" w:cs="Tahoma"/>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sidR="00F11EF3">
                                <w:rPr>
                                  <w:rFonts w:ascii="Tahoma" w:hAnsi="Tahoma" w:cs="Tahoma"/>
                                  <w:color w:val="FFFFFF" w:themeColor="background1"/>
                                </w:rPr>
                                <w:t>May 11</w:t>
                              </w:r>
                              <w:r w:rsidR="00D53E45">
                                <w:rPr>
                                  <w:rFonts w:ascii="Tahoma" w:hAnsi="Tahoma" w:cs="Tahoma"/>
                                  <w:color w:val="FFFFFF" w:themeColor="background1"/>
                                </w:rPr>
                                <w:t>, 2026</w:t>
                              </w:r>
                            </w:sdtContent>
                          </w:sdt>
                        </w:p>
                      </w:txbxContent>
                    </v:textbox>
                  </v:roundrect>
                </w:pict>
              </mc:Fallback>
            </mc:AlternateContent>
          </w:r>
          <w:r w:rsidR="00233ED1">
            <w:br w:type="page"/>
          </w:r>
        </w:p>
      </w:sdtContent>
    </w:sdt>
    <w:bookmarkEnd w:id="0" w:displacedByCustomXml="next"/>
    <w:sdt>
      <w:sdtPr>
        <w:rPr>
          <w:rFonts w:eastAsiaTheme="minorEastAsia" w:cstheme="minorBidi"/>
          <w:b w:val="0"/>
          <w:iCs w:val="0"/>
          <w:color w:val="414150" w:themeColor="text1"/>
          <w:sz w:val="24"/>
        </w:rPr>
        <w:id w:val="-766689646"/>
        <w:docPartObj>
          <w:docPartGallery w:val="Table of Contents"/>
          <w:docPartUnique/>
        </w:docPartObj>
      </w:sdtPr>
      <w:sdtEndPr>
        <w:rPr>
          <w:noProof/>
        </w:rPr>
      </w:sdtEndPr>
      <w:sdtContent>
        <w:p w14:paraId="18C176E1" w14:textId="77777777" w:rsidR="00D430BD" w:rsidRDefault="00D430BD" w:rsidP="00631C5B">
          <w:pPr>
            <w:pStyle w:val="TOCHeading"/>
          </w:pPr>
          <w:r>
            <w:t>Contents</w:t>
          </w:r>
        </w:p>
        <w:p w14:paraId="57A0ED30" w14:textId="5CDC142F" w:rsidR="00BD1249" w:rsidRDefault="00FB59D8">
          <w:pPr>
            <w:pStyle w:val="TOC1"/>
            <w:rPr>
              <w:rFonts w:asciiTheme="minorHAnsi" w:eastAsiaTheme="minorEastAsia" w:hAnsiTheme="minorHAnsi"/>
              <w:color w:val="auto"/>
              <w:kern w:val="2"/>
              <w14:ligatures w14:val="standardContextual"/>
            </w:rPr>
          </w:pPr>
          <w:r>
            <w:fldChar w:fldCharType="begin"/>
          </w:r>
          <w:r>
            <w:instrText xml:space="preserve"> TOC \h \z \t "Heading 1,1,Heading 2,2,Technical Appendix Header,3" </w:instrText>
          </w:r>
          <w:r>
            <w:fldChar w:fldCharType="separate"/>
          </w:r>
          <w:hyperlink w:anchor="_Toc226982629" w:history="1">
            <w:r w:rsidR="00BD1249" w:rsidRPr="00B00C9A">
              <w:rPr>
                <w:rStyle w:val="Hyperlink"/>
              </w:rPr>
              <w:t>Simplifying Access to the Medicare Savings Programs</w:t>
            </w:r>
            <w:r w:rsidR="00BD1249">
              <w:rPr>
                <w:webHidden/>
              </w:rPr>
              <w:tab/>
            </w:r>
            <w:r w:rsidR="00BD1249">
              <w:rPr>
                <w:webHidden/>
              </w:rPr>
              <w:fldChar w:fldCharType="begin"/>
            </w:r>
            <w:r w:rsidR="00BD1249">
              <w:rPr>
                <w:webHidden/>
              </w:rPr>
              <w:instrText xml:space="preserve"> PAGEREF _Toc226982629 \h </w:instrText>
            </w:r>
            <w:r w:rsidR="00BD1249">
              <w:rPr>
                <w:webHidden/>
              </w:rPr>
            </w:r>
            <w:r w:rsidR="00BD1249">
              <w:rPr>
                <w:webHidden/>
              </w:rPr>
              <w:fldChar w:fldCharType="separate"/>
            </w:r>
            <w:r w:rsidR="00B17BC9">
              <w:rPr>
                <w:webHidden/>
              </w:rPr>
              <w:t>3</w:t>
            </w:r>
            <w:r w:rsidR="00BD1249">
              <w:rPr>
                <w:webHidden/>
              </w:rPr>
              <w:fldChar w:fldCharType="end"/>
            </w:r>
          </w:hyperlink>
        </w:p>
        <w:p w14:paraId="53B83F40" w14:textId="2B69327A"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30" w:history="1">
            <w:r w:rsidRPr="00B00C9A">
              <w:rPr>
                <w:rStyle w:val="Hyperlink"/>
                <w:noProof/>
              </w:rPr>
              <w:t>State Model Policies</w:t>
            </w:r>
            <w:r>
              <w:rPr>
                <w:noProof/>
                <w:webHidden/>
              </w:rPr>
              <w:tab/>
            </w:r>
            <w:r>
              <w:rPr>
                <w:noProof/>
                <w:webHidden/>
              </w:rPr>
              <w:fldChar w:fldCharType="begin"/>
            </w:r>
            <w:r>
              <w:rPr>
                <w:noProof/>
                <w:webHidden/>
              </w:rPr>
              <w:instrText xml:space="preserve"> PAGEREF _Toc226982630 \h </w:instrText>
            </w:r>
            <w:r>
              <w:rPr>
                <w:noProof/>
                <w:webHidden/>
              </w:rPr>
            </w:r>
            <w:r>
              <w:rPr>
                <w:noProof/>
                <w:webHidden/>
              </w:rPr>
              <w:fldChar w:fldCharType="separate"/>
            </w:r>
            <w:r w:rsidR="00B17BC9">
              <w:rPr>
                <w:noProof/>
                <w:webHidden/>
              </w:rPr>
              <w:t>4</w:t>
            </w:r>
            <w:r>
              <w:rPr>
                <w:noProof/>
                <w:webHidden/>
              </w:rPr>
              <w:fldChar w:fldCharType="end"/>
            </w:r>
          </w:hyperlink>
        </w:p>
        <w:p w14:paraId="5E5F5AE8" w14:textId="51E4AA2B" w:rsidR="00BD1249" w:rsidRDefault="00BD1249">
          <w:pPr>
            <w:pStyle w:val="TOC1"/>
            <w:rPr>
              <w:rFonts w:asciiTheme="minorHAnsi" w:eastAsiaTheme="minorEastAsia" w:hAnsiTheme="minorHAnsi"/>
              <w:color w:val="auto"/>
              <w:kern w:val="2"/>
              <w14:ligatures w14:val="standardContextual"/>
            </w:rPr>
          </w:pPr>
          <w:hyperlink w:anchor="_Toc226982631" w:history="1">
            <w:r w:rsidRPr="00B00C9A">
              <w:rPr>
                <w:rStyle w:val="Hyperlink"/>
              </w:rPr>
              <w:t>Eliminate the Asset Test</w:t>
            </w:r>
            <w:r>
              <w:rPr>
                <w:webHidden/>
              </w:rPr>
              <w:tab/>
            </w:r>
            <w:r>
              <w:rPr>
                <w:webHidden/>
              </w:rPr>
              <w:fldChar w:fldCharType="begin"/>
            </w:r>
            <w:r>
              <w:rPr>
                <w:webHidden/>
              </w:rPr>
              <w:instrText xml:space="preserve"> PAGEREF _Toc226982631 \h </w:instrText>
            </w:r>
            <w:r>
              <w:rPr>
                <w:webHidden/>
              </w:rPr>
            </w:r>
            <w:r>
              <w:rPr>
                <w:webHidden/>
              </w:rPr>
              <w:fldChar w:fldCharType="separate"/>
            </w:r>
            <w:r w:rsidR="00B17BC9">
              <w:rPr>
                <w:webHidden/>
              </w:rPr>
              <w:t>9</w:t>
            </w:r>
            <w:r>
              <w:rPr>
                <w:webHidden/>
              </w:rPr>
              <w:fldChar w:fldCharType="end"/>
            </w:r>
          </w:hyperlink>
        </w:p>
        <w:p w14:paraId="0B2F5C43" w14:textId="6CCC7B75"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32" w:history="1">
            <w:r w:rsidRPr="00B00C9A">
              <w:rPr>
                <w:rStyle w:val="Hyperlink"/>
                <w:noProof/>
              </w:rPr>
              <w:t>Summary</w:t>
            </w:r>
            <w:r>
              <w:rPr>
                <w:noProof/>
                <w:webHidden/>
              </w:rPr>
              <w:tab/>
            </w:r>
            <w:r>
              <w:rPr>
                <w:noProof/>
                <w:webHidden/>
              </w:rPr>
              <w:fldChar w:fldCharType="begin"/>
            </w:r>
            <w:r>
              <w:rPr>
                <w:noProof/>
                <w:webHidden/>
              </w:rPr>
              <w:instrText xml:space="preserve"> PAGEREF _Toc226982632 \h </w:instrText>
            </w:r>
            <w:r>
              <w:rPr>
                <w:noProof/>
                <w:webHidden/>
              </w:rPr>
            </w:r>
            <w:r>
              <w:rPr>
                <w:noProof/>
                <w:webHidden/>
              </w:rPr>
              <w:fldChar w:fldCharType="separate"/>
            </w:r>
            <w:r w:rsidR="00B17BC9">
              <w:rPr>
                <w:noProof/>
                <w:webHidden/>
              </w:rPr>
              <w:t>9</w:t>
            </w:r>
            <w:r>
              <w:rPr>
                <w:noProof/>
                <w:webHidden/>
              </w:rPr>
              <w:fldChar w:fldCharType="end"/>
            </w:r>
          </w:hyperlink>
        </w:p>
        <w:p w14:paraId="32F331FC" w14:textId="22ABC5FE"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33" w:history="1">
            <w:r w:rsidRPr="00B00C9A">
              <w:rPr>
                <w:rStyle w:val="Hyperlink"/>
                <w:noProof/>
              </w:rPr>
              <w:t>Model Legislative Text</w:t>
            </w:r>
            <w:r>
              <w:rPr>
                <w:noProof/>
                <w:webHidden/>
              </w:rPr>
              <w:tab/>
            </w:r>
            <w:r>
              <w:rPr>
                <w:noProof/>
                <w:webHidden/>
              </w:rPr>
              <w:fldChar w:fldCharType="begin"/>
            </w:r>
            <w:r>
              <w:rPr>
                <w:noProof/>
                <w:webHidden/>
              </w:rPr>
              <w:instrText xml:space="preserve"> PAGEREF _Toc226982633 \h </w:instrText>
            </w:r>
            <w:r>
              <w:rPr>
                <w:noProof/>
                <w:webHidden/>
              </w:rPr>
            </w:r>
            <w:r>
              <w:rPr>
                <w:noProof/>
                <w:webHidden/>
              </w:rPr>
              <w:fldChar w:fldCharType="separate"/>
            </w:r>
            <w:r w:rsidR="00B17BC9">
              <w:rPr>
                <w:noProof/>
                <w:webHidden/>
              </w:rPr>
              <w:t>11</w:t>
            </w:r>
            <w:r>
              <w:rPr>
                <w:noProof/>
                <w:webHidden/>
              </w:rPr>
              <w:fldChar w:fldCharType="end"/>
            </w:r>
          </w:hyperlink>
        </w:p>
        <w:p w14:paraId="36D15A81" w14:textId="5E27822B"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34" w:history="1">
            <w:r w:rsidRPr="00B00C9A">
              <w:rPr>
                <w:rStyle w:val="Hyperlink"/>
                <w:noProof/>
              </w:rPr>
              <w:t>Analysis</w:t>
            </w:r>
            <w:r>
              <w:rPr>
                <w:noProof/>
                <w:webHidden/>
              </w:rPr>
              <w:tab/>
            </w:r>
            <w:r>
              <w:rPr>
                <w:noProof/>
                <w:webHidden/>
              </w:rPr>
              <w:fldChar w:fldCharType="begin"/>
            </w:r>
            <w:r>
              <w:rPr>
                <w:noProof/>
                <w:webHidden/>
              </w:rPr>
              <w:instrText xml:space="preserve"> PAGEREF _Toc226982634 \h </w:instrText>
            </w:r>
            <w:r>
              <w:rPr>
                <w:noProof/>
                <w:webHidden/>
              </w:rPr>
            </w:r>
            <w:r>
              <w:rPr>
                <w:noProof/>
                <w:webHidden/>
              </w:rPr>
              <w:fldChar w:fldCharType="separate"/>
            </w:r>
            <w:r w:rsidR="00B17BC9">
              <w:rPr>
                <w:noProof/>
                <w:webHidden/>
              </w:rPr>
              <w:t>12</w:t>
            </w:r>
            <w:r>
              <w:rPr>
                <w:noProof/>
                <w:webHidden/>
              </w:rPr>
              <w:fldChar w:fldCharType="end"/>
            </w:r>
          </w:hyperlink>
        </w:p>
        <w:p w14:paraId="1889C50E" w14:textId="2A100D78"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35" w:history="1">
            <w:r w:rsidRPr="00B00C9A">
              <w:rPr>
                <w:rStyle w:val="Hyperlink"/>
                <w:noProof/>
              </w:rPr>
              <w:t>Questions and Answers</w:t>
            </w:r>
            <w:r>
              <w:rPr>
                <w:noProof/>
                <w:webHidden/>
              </w:rPr>
              <w:tab/>
            </w:r>
            <w:r>
              <w:rPr>
                <w:noProof/>
                <w:webHidden/>
              </w:rPr>
              <w:fldChar w:fldCharType="begin"/>
            </w:r>
            <w:r>
              <w:rPr>
                <w:noProof/>
                <w:webHidden/>
              </w:rPr>
              <w:instrText xml:space="preserve"> PAGEREF _Toc226982635 \h </w:instrText>
            </w:r>
            <w:r>
              <w:rPr>
                <w:noProof/>
                <w:webHidden/>
              </w:rPr>
            </w:r>
            <w:r>
              <w:rPr>
                <w:noProof/>
                <w:webHidden/>
              </w:rPr>
              <w:fldChar w:fldCharType="separate"/>
            </w:r>
            <w:r w:rsidR="00B17BC9">
              <w:rPr>
                <w:noProof/>
                <w:webHidden/>
              </w:rPr>
              <w:t>14</w:t>
            </w:r>
            <w:r>
              <w:rPr>
                <w:noProof/>
                <w:webHidden/>
              </w:rPr>
              <w:fldChar w:fldCharType="end"/>
            </w:r>
          </w:hyperlink>
        </w:p>
        <w:p w14:paraId="78597AC8" w14:textId="6FA69B53" w:rsidR="00BD1249" w:rsidRDefault="00BD1249">
          <w:pPr>
            <w:pStyle w:val="TOC3"/>
            <w:tabs>
              <w:tab w:val="right" w:leader="dot" w:pos="9350"/>
            </w:tabs>
            <w:rPr>
              <w:rFonts w:asciiTheme="minorHAnsi" w:eastAsiaTheme="minorEastAsia" w:hAnsiTheme="minorHAnsi"/>
              <w:noProof/>
              <w:color w:val="auto"/>
              <w:kern w:val="2"/>
              <w14:ligatures w14:val="standardContextual"/>
            </w:rPr>
          </w:pPr>
          <w:hyperlink w:anchor="_Toc226982636" w:history="1">
            <w:r w:rsidRPr="00B00C9A">
              <w:rPr>
                <w:rStyle w:val="Hyperlink"/>
                <w:noProof/>
              </w:rPr>
              <w:t>Model policy appendix: Technical notes on quantifying impacts</w:t>
            </w:r>
            <w:r>
              <w:rPr>
                <w:noProof/>
                <w:webHidden/>
              </w:rPr>
              <w:tab/>
            </w:r>
            <w:r>
              <w:rPr>
                <w:noProof/>
                <w:webHidden/>
              </w:rPr>
              <w:fldChar w:fldCharType="begin"/>
            </w:r>
            <w:r>
              <w:rPr>
                <w:noProof/>
                <w:webHidden/>
              </w:rPr>
              <w:instrText xml:space="preserve"> PAGEREF _Toc226982636 \h </w:instrText>
            </w:r>
            <w:r>
              <w:rPr>
                <w:noProof/>
                <w:webHidden/>
              </w:rPr>
            </w:r>
            <w:r>
              <w:rPr>
                <w:noProof/>
                <w:webHidden/>
              </w:rPr>
              <w:fldChar w:fldCharType="separate"/>
            </w:r>
            <w:r w:rsidR="00B17BC9">
              <w:rPr>
                <w:noProof/>
                <w:webHidden/>
              </w:rPr>
              <w:t>18</w:t>
            </w:r>
            <w:r>
              <w:rPr>
                <w:noProof/>
                <w:webHidden/>
              </w:rPr>
              <w:fldChar w:fldCharType="end"/>
            </w:r>
          </w:hyperlink>
        </w:p>
        <w:p w14:paraId="1BC83C8D" w14:textId="1E5F73B5" w:rsidR="00BD1249" w:rsidRDefault="00BD1249">
          <w:pPr>
            <w:pStyle w:val="TOC1"/>
            <w:rPr>
              <w:rFonts w:asciiTheme="minorHAnsi" w:eastAsiaTheme="minorEastAsia" w:hAnsiTheme="minorHAnsi"/>
              <w:color w:val="auto"/>
              <w:kern w:val="2"/>
              <w14:ligatures w14:val="standardContextual"/>
            </w:rPr>
          </w:pPr>
          <w:hyperlink w:anchor="_Toc226982637" w:history="1">
            <w:r w:rsidRPr="00B00C9A">
              <w:rPr>
                <w:rStyle w:val="Hyperlink"/>
              </w:rPr>
              <w:t>Flatten the Benefit Cliff from Medicaid to Medicare</w:t>
            </w:r>
            <w:r>
              <w:rPr>
                <w:webHidden/>
              </w:rPr>
              <w:tab/>
            </w:r>
            <w:r>
              <w:rPr>
                <w:webHidden/>
              </w:rPr>
              <w:fldChar w:fldCharType="begin"/>
            </w:r>
            <w:r>
              <w:rPr>
                <w:webHidden/>
              </w:rPr>
              <w:instrText xml:space="preserve"> PAGEREF _Toc226982637 \h </w:instrText>
            </w:r>
            <w:r>
              <w:rPr>
                <w:webHidden/>
              </w:rPr>
            </w:r>
            <w:r>
              <w:rPr>
                <w:webHidden/>
              </w:rPr>
              <w:fldChar w:fldCharType="separate"/>
            </w:r>
            <w:r w:rsidR="00B17BC9">
              <w:rPr>
                <w:webHidden/>
              </w:rPr>
              <w:t>23</w:t>
            </w:r>
            <w:r>
              <w:rPr>
                <w:webHidden/>
              </w:rPr>
              <w:fldChar w:fldCharType="end"/>
            </w:r>
          </w:hyperlink>
        </w:p>
        <w:p w14:paraId="6BC7A44B" w14:textId="4C87A3C9"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38" w:history="1">
            <w:r w:rsidRPr="00B00C9A">
              <w:rPr>
                <w:rStyle w:val="Hyperlink"/>
                <w:noProof/>
              </w:rPr>
              <w:t>Summary</w:t>
            </w:r>
            <w:r>
              <w:rPr>
                <w:noProof/>
                <w:webHidden/>
              </w:rPr>
              <w:tab/>
            </w:r>
            <w:r>
              <w:rPr>
                <w:noProof/>
                <w:webHidden/>
              </w:rPr>
              <w:fldChar w:fldCharType="begin"/>
            </w:r>
            <w:r>
              <w:rPr>
                <w:noProof/>
                <w:webHidden/>
              </w:rPr>
              <w:instrText xml:space="preserve"> PAGEREF _Toc226982638 \h </w:instrText>
            </w:r>
            <w:r>
              <w:rPr>
                <w:noProof/>
                <w:webHidden/>
              </w:rPr>
            </w:r>
            <w:r>
              <w:rPr>
                <w:noProof/>
                <w:webHidden/>
              </w:rPr>
              <w:fldChar w:fldCharType="separate"/>
            </w:r>
            <w:r w:rsidR="00B17BC9">
              <w:rPr>
                <w:noProof/>
                <w:webHidden/>
              </w:rPr>
              <w:t>23</w:t>
            </w:r>
            <w:r>
              <w:rPr>
                <w:noProof/>
                <w:webHidden/>
              </w:rPr>
              <w:fldChar w:fldCharType="end"/>
            </w:r>
          </w:hyperlink>
        </w:p>
        <w:p w14:paraId="64F6BE7D" w14:textId="42E58959"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39" w:history="1">
            <w:r w:rsidRPr="00B00C9A">
              <w:rPr>
                <w:rStyle w:val="Hyperlink"/>
                <w:noProof/>
              </w:rPr>
              <w:t>Model Legislative Text</w:t>
            </w:r>
            <w:r>
              <w:rPr>
                <w:noProof/>
                <w:webHidden/>
              </w:rPr>
              <w:tab/>
            </w:r>
            <w:r>
              <w:rPr>
                <w:noProof/>
                <w:webHidden/>
              </w:rPr>
              <w:fldChar w:fldCharType="begin"/>
            </w:r>
            <w:r>
              <w:rPr>
                <w:noProof/>
                <w:webHidden/>
              </w:rPr>
              <w:instrText xml:space="preserve"> PAGEREF _Toc226982639 \h </w:instrText>
            </w:r>
            <w:r>
              <w:rPr>
                <w:noProof/>
                <w:webHidden/>
              </w:rPr>
            </w:r>
            <w:r>
              <w:rPr>
                <w:noProof/>
                <w:webHidden/>
              </w:rPr>
              <w:fldChar w:fldCharType="separate"/>
            </w:r>
            <w:r w:rsidR="00B17BC9">
              <w:rPr>
                <w:noProof/>
                <w:webHidden/>
              </w:rPr>
              <w:t>26</w:t>
            </w:r>
            <w:r>
              <w:rPr>
                <w:noProof/>
                <w:webHidden/>
              </w:rPr>
              <w:fldChar w:fldCharType="end"/>
            </w:r>
          </w:hyperlink>
        </w:p>
        <w:p w14:paraId="68F6BB51" w14:textId="0DF9CA83"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40" w:history="1">
            <w:r w:rsidRPr="00B00C9A">
              <w:rPr>
                <w:rStyle w:val="Hyperlink"/>
                <w:noProof/>
              </w:rPr>
              <w:t>Analysis</w:t>
            </w:r>
            <w:r>
              <w:rPr>
                <w:noProof/>
                <w:webHidden/>
              </w:rPr>
              <w:tab/>
            </w:r>
            <w:r>
              <w:rPr>
                <w:noProof/>
                <w:webHidden/>
              </w:rPr>
              <w:fldChar w:fldCharType="begin"/>
            </w:r>
            <w:r>
              <w:rPr>
                <w:noProof/>
                <w:webHidden/>
              </w:rPr>
              <w:instrText xml:space="preserve"> PAGEREF _Toc226982640 \h </w:instrText>
            </w:r>
            <w:r>
              <w:rPr>
                <w:noProof/>
                <w:webHidden/>
              </w:rPr>
            </w:r>
            <w:r>
              <w:rPr>
                <w:noProof/>
                <w:webHidden/>
              </w:rPr>
              <w:fldChar w:fldCharType="separate"/>
            </w:r>
            <w:r w:rsidR="00B17BC9">
              <w:rPr>
                <w:noProof/>
                <w:webHidden/>
              </w:rPr>
              <w:t>28</w:t>
            </w:r>
            <w:r>
              <w:rPr>
                <w:noProof/>
                <w:webHidden/>
              </w:rPr>
              <w:fldChar w:fldCharType="end"/>
            </w:r>
          </w:hyperlink>
        </w:p>
        <w:p w14:paraId="5C7D0092" w14:textId="2CF7ADAE"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41" w:history="1">
            <w:r w:rsidRPr="00B00C9A">
              <w:rPr>
                <w:rStyle w:val="Hyperlink"/>
                <w:noProof/>
              </w:rPr>
              <w:t>Questions and Answers</w:t>
            </w:r>
            <w:r>
              <w:rPr>
                <w:noProof/>
                <w:webHidden/>
              </w:rPr>
              <w:tab/>
            </w:r>
            <w:r>
              <w:rPr>
                <w:noProof/>
                <w:webHidden/>
              </w:rPr>
              <w:fldChar w:fldCharType="begin"/>
            </w:r>
            <w:r>
              <w:rPr>
                <w:noProof/>
                <w:webHidden/>
              </w:rPr>
              <w:instrText xml:space="preserve"> PAGEREF _Toc226982641 \h </w:instrText>
            </w:r>
            <w:r>
              <w:rPr>
                <w:noProof/>
                <w:webHidden/>
              </w:rPr>
            </w:r>
            <w:r>
              <w:rPr>
                <w:noProof/>
                <w:webHidden/>
              </w:rPr>
              <w:fldChar w:fldCharType="separate"/>
            </w:r>
            <w:r w:rsidR="00B17BC9">
              <w:rPr>
                <w:noProof/>
                <w:webHidden/>
              </w:rPr>
              <w:t>30</w:t>
            </w:r>
            <w:r>
              <w:rPr>
                <w:noProof/>
                <w:webHidden/>
              </w:rPr>
              <w:fldChar w:fldCharType="end"/>
            </w:r>
          </w:hyperlink>
        </w:p>
        <w:p w14:paraId="428BBB54" w14:textId="4067D21D" w:rsidR="00BD1249" w:rsidRDefault="00BD1249">
          <w:pPr>
            <w:pStyle w:val="TOC3"/>
            <w:tabs>
              <w:tab w:val="right" w:leader="dot" w:pos="9350"/>
            </w:tabs>
            <w:rPr>
              <w:rFonts w:asciiTheme="minorHAnsi" w:eastAsiaTheme="minorEastAsia" w:hAnsiTheme="minorHAnsi"/>
              <w:noProof/>
              <w:color w:val="auto"/>
              <w:kern w:val="2"/>
              <w14:ligatures w14:val="standardContextual"/>
            </w:rPr>
          </w:pPr>
          <w:hyperlink w:anchor="_Toc226982642" w:history="1">
            <w:r w:rsidRPr="00B00C9A">
              <w:rPr>
                <w:rStyle w:val="Hyperlink"/>
                <w:noProof/>
              </w:rPr>
              <w:t>Model policy appendix: Technical notes on quantifying impacts</w:t>
            </w:r>
            <w:r>
              <w:rPr>
                <w:noProof/>
                <w:webHidden/>
              </w:rPr>
              <w:tab/>
            </w:r>
            <w:r>
              <w:rPr>
                <w:noProof/>
                <w:webHidden/>
              </w:rPr>
              <w:fldChar w:fldCharType="begin"/>
            </w:r>
            <w:r>
              <w:rPr>
                <w:noProof/>
                <w:webHidden/>
              </w:rPr>
              <w:instrText xml:space="preserve"> PAGEREF _Toc226982642 \h </w:instrText>
            </w:r>
            <w:r>
              <w:rPr>
                <w:noProof/>
                <w:webHidden/>
              </w:rPr>
            </w:r>
            <w:r>
              <w:rPr>
                <w:noProof/>
                <w:webHidden/>
              </w:rPr>
              <w:fldChar w:fldCharType="separate"/>
            </w:r>
            <w:r w:rsidR="00B17BC9">
              <w:rPr>
                <w:noProof/>
                <w:webHidden/>
              </w:rPr>
              <w:t>32</w:t>
            </w:r>
            <w:r>
              <w:rPr>
                <w:noProof/>
                <w:webHidden/>
              </w:rPr>
              <w:fldChar w:fldCharType="end"/>
            </w:r>
          </w:hyperlink>
        </w:p>
        <w:p w14:paraId="059E5AA3" w14:textId="415E96D7" w:rsidR="00BD1249" w:rsidRDefault="00BD1249">
          <w:pPr>
            <w:pStyle w:val="TOC1"/>
            <w:rPr>
              <w:rFonts w:asciiTheme="minorHAnsi" w:eastAsiaTheme="minorEastAsia" w:hAnsiTheme="minorHAnsi"/>
              <w:color w:val="auto"/>
              <w:kern w:val="2"/>
              <w14:ligatures w14:val="standardContextual"/>
            </w:rPr>
          </w:pPr>
          <w:hyperlink w:anchor="_Toc226982643" w:history="1">
            <w:r w:rsidRPr="00B00C9A">
              <w:rPr>
                <w:rStyle w:val="Hyperlink"/>
              </w:rPr>
              <w:t>End the MSP Family Caregiver Penalty</w:t>
            </w:r>
            <w:r>
              <w:rPr>
                <w:webHidden/>
              </w:rPr>
              <w:tab/>
            </w:r>
            <w:r>
              <w:rPr>
                <w:webHidden/>
              </w:rPr>
              <w:fldChar w:fldCharType="begin"/>
            </w:r>
            <w:r>
              <w:rPr>
                <w:webHidden/>
              </w:rPr>
              <w:instrText xml:space="preserve"> PAGEREF _Toc226982643 \h </w:instrText>
            </w:r>
            <w:r>
              <w:rPr>
                <w:webHidden/>
              </w:rPr>
            </w:r>
            <w:r>
              <w:rPr>
                <w:webHidden/>
              </w:rPr>
              <w:fldChar w:fldCharType="separate"/>
            </w:r>
            <w:r w:rsidR="00B17BC9">
              <w:rPr>
                <w:webHidden/>
              </w:rPr>
              <w:t>36</w:t>
            </w:r>
            <w:r>
              <w:rPr>
                <w:webHidden/>
              </w:rPr>
              <w:fldChar w:fldCharType="end"/>
            </w:r>
          </w:hyperlink>
        </w:p>
        <w:p w14:paraId="2707DFE1" w14:textId="3D943948"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44" w:history="1">
            <w:r w:rsidRPr="00B00C9A">
              <w:rPr>
                <w:rStyle w:val="Hyperlink"/>
                <w:noProof/>
              </w:rPr>
              <w:t>Summary</w:t>
            </w:r>
            <w:r>
              <w:rPr>
                <w:noProof/>
                <w:webHidden/>
              </w:rPr>
              <w:tab/>
            </w:r>
            <w:r>
              <w:rPr>
                <w:noProof/>
                <w:webHidden/>
              </w:rPr>
              <w:fldChar w:fldCharType="begin"/>
            </w:r>
            <w:r>
              <w:rPr>
                <w:noProof/>
                <w:webHidden/>
              </w:rPr>
              <w:instrText xml:space="preserve"> PAGEREF _Toc226982644 \h </w:instrText>
            </w:r>
            <w:r>
              <w:rPr>
                <w:noProof/>
                <w:webHidden/>
              </w:rPr>
            </w:r>
            <w:r>
              <w:rPr>
                <w:noProof/>
                <w:webHidden/>
              </w:rPr>
              <w:fldChar w:fldCharType="separate"/>
            </w:r>
            <w:r w:rsidR="00B17BC9">
              <w:rPr>
                <w:noProof/>
                <w:webHidden/>
              </w:rPr>
              <w:t>36</w:t>
            </w:r>
            <w:r>
              <w:rPr>
                <w:noProof/>
                <w:webHidden/>
              </w:rPr>
              <w:fldChar w:fldCharType="end"/>
            </w:r>
          </w:hyperlink>
        </w:p>
        <w:p w14:paraId="74248B35" w14:textId="30C86BF9"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45" w:history="1">
            <w:r w:rsidRPr="00B00C9A">
              <w:rPr>
                <w:rStyle w:val="Hyperlink"/>
                <w:noProof/>
              </w:rPr>
              <w:t>Model Legislative Text</w:t>
            </w:r>
            <w:r>
              <w:rPr>
                <w:noProof/>
                <w:webHidden/>
              </w:rPr>
              <w:tab/>
            </w:r>
            <w:r>
              <w:rPr>
                <w:noProof/>
                <w:webHidden/>
              </w:rPr>
              <w:fldChar w:fldCharType="begin"/>
            </w:r>
            <w:r>
              <w:rPr>
                <w:noProof/>
                <w:webHidden/>
              </w:rPr>
              <w:instrText xml:space="preserve"> PAGEREF _Toc226982645 \h </w:instrText>
            </w:r>
            <w:r>
              <w:rPr>
                <w:noProof/>
                <w:webHidden/>
              </w:rPr>
            </w:r>
            <w:r>
              <w:rPr>
                <w:noProof/>
                <w:webHidden/>
              </w:rPr>
              <w:fldChar w:fldCharType="separate"/>
            </w:r>
            <w:r w:rsidR="00B17BC9">
              <w:rPr>
                <w:noProof/>
                <w:webHidden/>
              </w:rPr>
              <w:t>38</w:t>
            </w:r>
            <w:r>
              <w:rPr>
                <w:noProof/>
                <w:webHidden/>
              </w:rPr>
              <w:fldChar w:fldCharType="end"/>
            </w:r>
          </w:hyperlink>
        </w:p>
        <w:p w14:paraId="38FD739B" w14:textId="7B8334FE"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46" w:history="1">
            <w:r w:rsidRPr="00B00C9A">
              <w:rPr>
                <w:rStyle w:val="Hyperlink"/>
                <w:noProof/>
              </w:rPr>
              <w:t>Analysis</w:t>
            </w:r>
            <w:r>
              <w:rPr>
                <w:noProof/>
                <w:webHidden/>
              </w:rPr>
              <w:tab/>
            </w:r>
            <w:r>
              <w:rPr>
                <w:noProof/>
                <w:webHidden/>
              </w:rPr>
              <w:fldChar w:fldCharType="begin"/>
            </w:r>
            <w:r>
              <w:rPr>
                <w:noProof/>
                <w:webHidden/>
              </w:rPr>
              <w:instrText xml:space="preserve"> PAGEREF _Toc226982646 \h </w:instrText>
            </w:r>
            <w:r>
              <w:rPr>
                <w:noProof/>
                <w:webHidden/>
              </w:rPr>
            </w:r>
            <w:r>
              <w:rPr>
                <w:noProof/>
                <w:webHidden/>
              </w:rPr>
              <w:fldChar w:fldCharType="separate"/>
            </w:r>
            <w:r w:rsidR="00B17BC9">
              <w:rPr>
                <w:noProof/>
                <w:webHidden/>
              </w:rPr>
              <w:t>39</w:t>
            </w:r>
            <w:r>
              <w:rPr>
                <w:noProof/>
                <w:webHidden/>
              </w:rPr>
              <w:fldChar w:fldCharType="end"/>
            </w:r>
          </w:hyperlink>
        </w:p>
        <w:p w14:paraId="6E48C4D1" w14:textId="4D596E66"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47" w:history="1">
            <w:r w:rsidRPr="00B00C9A">
              <w:rPr>
                <w:rStyle w:val="Hyperlink"/>
                <w:noProof/>
              </w:rPr>
              <w:t>Questions and Answers</w:t>
            </w:r>
            <w:r>
              <w:rPr>
                <w:noProof/>
                <w:webHidden/>
              </w:rPr>
              <w:tab/>
            </w:r>
            <w:r>
              <w:rPr>
                <w:noProof/>
                <w:webHidden/>
              </w:rPr>
              <w:fldChar w:fldCharType="begin"/>
            </w:r>
            <w:r>
              <w:rPr>
                <w:noProof/>
                <w:webHidden/>
              </w:rPr>
              <w:instrText xml:space="preserve"> PAGEREF _Toc226982647 \h </w:instrText>
            </w:r>
            <w:r>
              <w:rPr>
                <w:noProof/>
                <w:webHidden/>
              </w:rPr>
            </w:r>
            <w:r>
              <w:rPr>
                <w:noProof/>
                <w:webHidden/>
              </w:rPr>
              <w:fldChar w:fldCharType="separate"/>
            </w:r>
            <w:r w:rsidR="00B17BC9">
              <w:rPr>
                <w:noProof/>
                <w:webHidden/>
              </w:rPr>
              <w:t>40</w:t>
            </w:r>
            <w:r>
              <w:rPr>
                <w:noProof/>
                <w:webHidden/>
              </w:rPr>
              <w:fldChar w:fldCharType="end"/>
            </w:r>
          </w:hyperlink>
        </w:p>
        <w:p w14:paraId="78B37903" w14:textId="5755699F" w:rsidR="00BD1249" w:rsidRDefault="00BD1249">
          <w:pPr>
            <w:pStyle w:val="TOC3"/>
            <w:tabs>
              <w:tab w:val="right" w:leader="dot" w:pos="9350"/>
            </w:tabs>
            <w:rPr>
              <w:rFonts w:asciiTheme="minorHAnsi" w:eastAsiaTheme="minorEastAsia" w:hAnsiTheme="minorHAnsi"/>
              <w:noProof/>
              <w:color w:val="auto"/>
              <w:kern w:val="2"/>
              <w14:ligatures w14:val="standardContextual"/>
            </w:rPr>
          </w:pPr>
          <w:hyperlink w:anchor="_Toc226982648" w:history="1">
            <w:r w:rsidRPr="00B00C9A">
              <w:rPr>
                <w:rStyle w:val="Hyperlink"/>
                <w:noProof/>
              </w:rPr>
              <w:t>Model policy appendix: Technical notes on quantifying impacts</w:t>
            </w:r>
            <w:r>
              <w:rPr>
                <w:noProof/>
                <w:webHidden/>
              </w:rPr>
              <w:tab/>
            </w:r>
            <w:r>
              <w:rPr>
                <w:noProof/>
                <w:webHidden/>
              </w:rPr>
              <w:fldChar w:fldCharType="begin"/>
            </w:r>
            <w:r>
              <w:rPr>
                <w:noProof/>
                <w:webHidden/>
              </w:rPr>
              <w:instrText xml:space="preserve"> PAGEREF _Toc226982648 \h </w:instrText>
            </w:r>
            <w:r>
              <w:rPr>
                <w:noProof/>
                <w:webHidden/>
              </w:rPr>
            </w:r>
            <w:r>
              <w:rPr>
                <w:noProof/>
                <w:webHidden/>
              </w:rPr>
              <w:fldChar w:fldCharType="separate"/>
            </w:r>
            <w:r w:rsidR="00B17BC9">
              <w:rPr>
                <w:noProof/>
                <w:webHidden/>
              </w:rPr>
              <w:t>43</w:t>
            </w:r>
            <w:r>
              <w:rPr>
                <w:noProof/>
                <w:webHidden/>
              </w:rPr>
              <w:fldChar w:fldCharType="end"/>
            </w:r>
          </w:hyperlink>
        </w:p>
        <w:p w14:paraId="1836684B" w14:textId="63EFC3AF" w:rsidR="00BD1249" w:rsidRDefault="00BD1249">
          <w:pPr>
            <w:pStyle w:val="TOC1"/>
            <w:rPr>
              <w:rFonts w:asciiTheme="minorHAnsi" w:eastAsiaTheme="minorEastAsia" w:hAnsiTheme="minorHAnsi"/>
              <w:color w:val="auto"/>
              <w:kern w:val="2"/>
              <w14:ligatures w14:val="standardContextual"/>
            </w:rPr>
          </w:pPr>
          <w:hyperlink w:anchor="_Toc226982649" w:history="1">
            <w:r w:rsidRPr="00B00C9A">
              <w:rPr>
                <w:rStyle w:val="Hyperlink"/>
              </w:rPr>
              <w:t>Simplify Eligibility by Disregarding the Value of Non-Liquid Assets</w:t>
            </w:r>
            <w:r>
              <w:rPr>
                <w:webHidden/>
              </w:rPr>
              <w:tab/>
            </w:r>
            <w:r>
              <w:rPr>
                <w:webHidden/>
              </w:rPr>
              <w:fldChar w:fldCharType="begin"/>
            </w:r>
            <w:r>
              <w:rPr>
                <w:webHidden/>
              </w:rPr>
              <w:instrText xml:space="preserve"> PAGEREF _Toc226982649 \h </w:instrText>
            </w:r>
            <w:r>
              <w:rPr>
                <w:webHidden/>
              </w:rPr>
            </w:r>
            <w:r>
              <w:rPr>
                <w:webHidden/>
              </w:rPr>
              <w:fldChar w:fldCharType="separate"/>
            </w:r>
            <w:r w:rsidR="00B17BC9">
              <w:rPr>
                <w:webHidden/>
              </w:rPr>
              <w:t>45</w:t>
            </w:r>
            <w:r>
              <w:rPr>
                <w:webHidden/>
              </w:rPr>
              <w:fldChar w:fldCharType="end"/>
            </w:r>
          </w:hyperlink>
        </w:p>
        <w:p w14:paraId="7A4BD6FD" w14:textId="54C62E18"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50" w:history="1">
            <w:r w:rsidRPr="00B00C9A">
              <w:rPr>
                <w:rStyle w:val="Hyperlink"/>
                <w:noProof/>
              </w:rPr>
              <w:t>Summary</w:t>
            </w:r>
            <w:r>
              <w:rPr>
                <w:noProof/>
                <w:webHidden/>
              </w:rPr>
              <w:tab/>
            </w:r>
            <w:r>
              <w:rPr>
                <w:noProof/>
                <w:webHidden/>
              </w:rPr>
              <w:fldChar w:fldCharType="begin"/>
            </w:r>
            <w:r>
              <w:rPr>
                <w:noProof/>
                <w:webHidden/>
              </w:rPr>
              <w:instrText xml:space="preserve"> PAGEREF _Toc226982650 \h </w:instrText>
            </w:r>
            <w:r>
              <w:rPr>
                <w:noProof/>
                <w:webHidden/>
              </w:rPr>
            </w:r>
            <w:r>
              <w:rPr>
                <w:noProof/>
                <w:webHidden/>
              </w:rPr>
              <w:fldChar w:fldCharType="separate"/>
            </w:r>
            <w:r w:rsidR="00B17BC9">
              <w:rPr>
                <w:noProof/>
                <w:webHidden/>
              </w:rPr>
              <w:t>45</w:t>
            </w:r>
            <w:r>
              <w:rPr>
                <w:noProof/>
                <w:webHidden/>
              </w:rPr>
              <w:fldChar w:fldCharType="end"/>
            </w:r>
          </w:hyperlink>
        </w:p>
        <w:p w14:paraId="4A83AEA2" w14:textId="0FC25ECD"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51" w:history="1">
            <w:r w:rsidRPr="00B00C9A">
              <w:rPr>
                <w:rStyle w:val="Hyperlink"/>
                <w:noProof/>
              </w:rPr>
              <w:t>Model Legislative Text</w:t>
            </w:r>
            <w:r>
              <w:rPr>
                <w:noProof/>
                <w:webHidden/>
              </w:rPr>
              <w:tab/>
            </w:r>
            <w:r>
              <w:rPr>
                <w:noProof/>
                <w:webHidden/>
              </w:rPr>
              <w:fldChar w:fldCharType="begin"/>
            </w:r>
            <w:r>
              <w:rPr>
                <w:noProof/>
                <w:webHidden/>
              </w:rPr>
              <w:instrText xml:space="preserve"> PAGEREF _Toc226982651 \h </w:instrText>
            </w:r>
            <w:r>
              <w:rPr>
                <w:noProof/>
                <w:webHidden/>
              </w:rPr>
            </w:r>
            <w:r>
              <w:rPr>
                <w:noProof/>
                <w:webHidden/>
              </w:rPr>
              <w:fldChar w:fldCharType="separate"/>
            </w:r>
            <w:r w:rsidR="00B17BC9">
              <w:rPr>
                <w:noProof/>
                <w:webHidden/>
              </w:rPr>
              <w:t>47</w:t>
            </w:r>
            <w:r>
              <w:rPr>
                <w:noProof/>
                <w:webHidden/>
              </w:rPr>
              <w:fldChar w:fldCharType="end"/>
            </w:r>
          </w:hyperlink>
        </w:p>
        <w:p w14:paraId="38CF471B" w14:textId="6FB5FC0E"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52" w:history="1">
            <w:r w:rsidRPr="00B00C9A">
              <w:rPr>
                <w:rStyle w:val="Hyperlink"/>
                <w:noProof/>
              </w:rPr>
              <w:t>Analysis</w:t>
            </w:r>
            <w:r>
              <w:rPr>
                <w:noProof/>
                <w:webHidden/>
              </w:rPr>
              <w:tab/>
            </w:r>
            <w:r>
              <w:rPr>
                <w:noProof/>
                <w:webHidden/>
              </w:rPr>
              <w:fldChar w:fldCharType="begin"/>
            </w:r>
            <w:r>
              <w:rPr>
                <w:noProof/>
                <w:webHidden/>
              </w:rPr>
              <w:instrText xml:space="preserve"> PAGEREF _Toc226982652 \h </w:instrText>
            </w:r>
            <w:r>
              <w:rPr>
                <w:noProof/>
                <w:webHidden/>
              </w:rPr>
            </w:r>
            <w:r>
              <w:rPr>
                <w:noProof/>
                <w:webHidden/>
              </w:rPr>
              <w:fldChar w:fldCharType="separate"/>
            </w:r>
            <w:r w:rsidR="00B17BC9">
              <w:rPr>
                <w:noProof/>
                <w:webHidden/>
              </w:rPr>
              <w:t>48</w:t>
            </w:r>
            <w:r>
              <w:rPr>
                <w:noProof/>
                <w:webHidden/>
              </w:rPr>
              <w:fldChar w:fldCharType="end"/>
            </w:r>
          </w:hyperlink>
        </w:p>
        <w:p w14:paraId="02E7B0E0" w14:textId="49202ACE" w:rsidR="00BD1249" w:rsidRDefault="00BD1249">
          <w:pPr>
            <w:pStyle w:val="TOC2"/>
            <w:tabs>
              <w:tab w:val="right" w:leader="dot" w:pos="9350"/>
            </w:tabs>
            <w:rPr>
              <w:rFonts w:asciiTheme="minorHAnsi" w:eastAsiaTheme="minorEastAsia" w:hAnsiTheme="minorHAnsi"/>
              <w:noProof/>
              <w:color w:val="auto"/>
              <w:kern w:val="2"/>
              <w14:ligatures w14:val="standardContextual"/>
            </w:rPr>
          </w:pPr>
          <w:hyperlink w:anchor="_Toc226982653" w:history="1">
            <w:r w:rsidRPr="00B00C9A">
              <w:rPr>
                <w:rStyle w:val="Hyperlink"/>
                <w:noProof/>
              </w:rPr>
              <w:t>Questions and Answers</w:t>
            </w:r>
            <w:r>
              <w:rPr>
                <w:noProof/>
                <w:webHidden/>
              </w:rPr>
              <w:tab/>
            </w:r>
            <w:r>
              <w:rPr>
                <w:noProof/>
                <w:webHidden/>
              </w:rPr>
              <w:fldChar w:fldCharType="begin"/>
            </w:r>
            <w:r>
              <w:rPr>
                <w:noProof/>
                <w:webHidden/>
              </w:rPr>
              <w:instrText xml:space="preserve"> PAGEREF _Toc226982653 \h </w:instrText>
            </w:r>
            <w:r>
              <w:rPr>
                <w:noProof/>
                <w:webHidden/>
              </w:rPr>
            </w:r>
            <w:r>
              <w:rPr>
                <w:noProof/>
                <w:webHidden/>
              </w:rPr>
              <w:fldChar w:fldCharType="separate"/>
            </w:r>
            <w:r w:rsidR="00B17BC9">
              <w:rPr>
                <w:noProof/>
                <w:webHidden/>
              </w:rPr>
              <w:t>49</w:t>
            </w:r>
            <w:r>
              <w:rPr>
                <w:noProof/>
                <w:webHidden/>
              </w:rPr>
              <w:fldChar w:fldCharType="end"/>
            </w:r>
          </w:hyperlink>
        </w:p>
        <w:p w14:paraId="53A809DA" w14:textId="0D794198" w:rsidR="00B73977" w:rsidRDefault="00FB59D8">
          <w:pPr>
            <w:rPr>
              <w:bCs/>
              <w:noProof/>
            </w:rPr>
          </w:pPr>
          <w:r>
            <w:rPr>
              <w:noProof/>
            </w:rPr>
            <w:fldChar w:fldCharType="end"/>
          </w:r>
        </w:p>
      </w:sdtContent>
    </w:sdt>
    <w:p w14:paraId="708EC589" w14:textId="77777777" w:rsidR="00B73977" w:rsidRDefault="00B73977">
      <w:pPr>
        <w:spacing w:after="160"/>
        <w:rPr>
          <w:rFonts w:eastAsiaTheme="majorEastAsia"/>
          <w:b/>
          <w:color w:val="386641" w:themeColor="accent1"/>
          <w:sz w:val="40"/>
          <w:szCs w:val="40"/>
        </w:rPr>
      </w:pPr>
      <w:r>
        <w:br w:type="page"/>
      </w:r>
    </w:p>
    <w:p w14:paraId="303D14B4" w14:textId="77777777" w:rsidR="00D14620" w:rsidRDefault="00D14620" w:rsidP="000E1BCD">
      <w:pPr>
        <w:pStyle w:val="Heading1"/>
        <w:sectPr w:rsidR="00D14620" w:rsidSect="00BC71B3">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440" w:right="1440" w:bottom="1440" w:left="1440" w:header="720" w:footer="432" w:gutter="0"/>
          <w:cols w:space="720"/>
          <w:docGrid w:linePitch="360"/>
        </w:sectPr>
      </w:pPr>
    </w:p>
    <w:p w14:paraId="3B4B4DC1" w14:textId="3749C17E" w:rsidR="00AE7862" w:rsidRDefault="00AE7862" w:rsidP="008F75CB">
      <w:pPr>
        <w:pStyle w:val="Heading1"/>
      </w:pPr>
      <w:bookmarkStart w:id="1" w:name="_Toc226982629"/>
      <w:r w:rsidRPr="00AE7862">
        <w:t xml:space="preserve">Simplifying Access to the </w:t>
      </w:r>
      <w:r w:rsidR="00AB6173">
        <w:br/>
      </w:r>
      <w:r w:rsidRPr="00AE7862">
        <w:t>Medicare Savings Programs</w:t>
      </w:r>
      <w:bookmarkEnd w:id="1"/>
    </w:p>
    <w:p w14:paraId="0941DA1B" w14:textId="77777777" w:rsidR="00AE7862" w:rsidRDefault="00AE7862" w:rsidP="00AE7862">
      <w:r w:rsidRPr="3946BC4A">
        <w:t>Medicare</w:t>
      </w:r>
      <w:r>
        <w:t xml:space="preserve"> </w:t>
      </w:r>
      <w:r w:rsidRPr="3946BC4A">
        <w:t>provides vital health coverage for</w:t>
      </w:r>
      <w:r>
        <w:t xml:space="preserve"> </w:t>
      </w:r>
      <w:r w:rsidRPr="3946BC4A">
        <w:t>over 69 million older adults and people with disabilities</w:t>
      </w:r>
      <w:r>
        <w:t xml:space="preserve">. Medicare is a federal program, but states play a key role in making Medicare affordable for people with low income. This is essential because Medicare </w:t>
      </w:r>
      <w:r w:rsidRPr="3946BC4A">
        <w:t>imposes significant out-of-pocket costs in the form of premiums and cost sharing.</w:t>
      </w:r>
      <w:r w:rsidRPr="000240A6">
        <w:rPr>
          <w:rStyle w:val="EndnoteReference"/>
          <w:rFonts w:ascii="Calibri" w:hAnsi="Calibri" w:cs="Calibri"/>
          <w:sz w:val="22"/>
          <w:szCs w:val="22"/>
        </w:rPr>
        <w:endnoteReference w:id="2"/>
      </w:r>
      <w:r w:rsidRPr="3946BC4A">
        <w:t xml:space="preserve"> The Medicare Part B premium alone ($202.90/month in 2026) takes up more than 15% of the monthly income of an individual living at or below the federal poverty level.</w:t>
      </w:r>
      <w:r w:rsidRPr="00F06E43">
        <w:rPr>
          <w:vertAlign w:val="superscript"/>
        </w:rPr>
        <w:endnoteReference w:id="3"/>
      </w:r>
      <w:r>
        <w:t xml:space="preserve"> </w:t>
      </w:r>
    </w:p>
    <w:p w14:paraId="6DEEB408" w14:textId="564C107F" w:rsidR="00D86A9E" w:rsidRDefault="004E0907" w:rsidP="003435B3">
      <w:pPr>
        <w:spacing w:before="120" w:after="360"/>
        <w:jc w:val="center"/>
      </w:pPr>
      <w:r>
        <w:rPr>
          <w:noProof/>
        </w:rPr>
        <w:drawing>
          <wp:inline distT="0" distB="0" distL="0" distR="0" wp14:anchorId="3F21B37A" wp14:editId="4A7AECC0">
            <wp:extent cx="5994400" cy="2254250"/>
            <wp:effectExtent l="0" t="0" r="6350" b="0"/>
            <wp:docPr id="1426691400" name="Graphic 19" descr="The high cost of Medicare for older adults and people with disabilities. 28% or more of income goes toward Part B premiums and A/B deductibles for a person at or below 100% FPL in 202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691400" name="Graphic 19" descr="The high cost of Medicare for older adults and people with disabilities. 28% or more of income goes toward Part B premiums and A/B deductibles for a person at or below 100% FPL in 2026&#10;"/>
                    <pic:cNvPicPr/>
                  </pic:nvPicPr>
                  <pic:blipFill rotWithShape="1">
                    <a:blip r:embed="rId19">
                      <a:extLst>
                        <a:ext uri="{96DAC541-7B7A-43D3-8B79-37D633B846F1}">
                          <asvg:svgBlip xmlns:asvg="http://schemas.microsoft.com/office/drawing/2016/SVG/main" r:embed="rId20"/>
                        </a:ext>
                      </a:extLst>
                    </a:blip>
                    <a:srcRect l="9098" t="26228" r="10630" b="20106"/>
                    <a:stretch>
                      <a:fillRect/>
                    </a:stretch>
                  </pic:blipFill>
                  <pic:spPr bwMode="auto">
                    <a:xfrm>
                      <a:off x="0" y="0"/>
                      <a:ext cx="5994400" cy="2254250"/>
                    </a:xfrm>
                    <a:prstGeom prst="rect">
                      <a:avLst/>
                    </a:prstGeom>
                    <a:ln>
                      <a:noFill/>
                    </a:ln>
                    <a:extLst>
                      <a:ext uri="{53640926-AAD7-44D8-BBD7-CCE9431645EC}">
                        <a14:shadowObscured xmlns:a14="http://schemas.microsoft.com/office/drawing/2010/main"/>
                      </a:ext>
                    </a:extLst>
                  </pic:spPr>
                </pic:pic>
              </a:graphicData>
            </a:graphic>
          </wp:inline>
        </w:drawing>
      </w:r>
    </w:p>
    <w:p w14:paraId="11D96DE3" w14:textId="1C576D41" w:rsidR="008F75CB" w:rsidRDefault="00522FB6" w:rsidP="008F75CB">
      <w:r>
        <w:rPr>
          <w:noProof/>
        </w:rPr>
        <mc:AlternateContent>
          <mc:Choice Requires="wps">
            <w:drawing>
              <wp:anchor distT="0" distB="0" distL="114300" distR="114300" simplePos="0" relativeHeight="251658252" behindDoc="1" locked="0" layoutInCell="1" allowOverlap="1" wp14:anchorId="2AB87D10" wp14:editId="40158CCF">
                <wp:simplePos x="0" y="0"/>
                <wp:positionH relativeFrom="margin">
                  <wp:posOffset>21601</wp:posOffset>
                </wp:positionH>
                <wp:positionV relativeFrom="paragraph">
                  <wp:posOffset>460860</wp:posOffset>
                </wp:positionV>
                <wp:extent cx="5918400" cy="1066800"/>
                <wp:effectExtent l="0" t="0" r="0" b="0"/>
                <wp:wrapNone/>
                <wp:docPr id="1784255768" name="Rectangle: Rounded Corners 12"/>
                <wp:cNvGraphicFramePr/>
                <a:graphic xmlns:a="http://schemas.openxmlformats.org/drawingml/2006/main">
                  <a:graphicData uri="http://schemas.microsoft.com/office/word/2010/wordprocessingShape">
                    <wps:wsp>
                      <wps:cNvSpPr/>
                      <wps:spPr>
                        <a:xfrm>
                          <a:off x="0" y="0"/>
                          <a:ext cx="5918400" cy="10668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oundrect w14:anchorId="606B2548" id="Rectangle: Rounded Corners 12" o:spid="_x0000_s1026" style="position:absolute;margin-left:1.7pt;margin-top:36.3pt;width:466pt;height:84pt;z-index:-2516582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" fillcolor="#386641 [3204]" stroked="f" strokeweight="1pt">
                <v:stroke joinstyle="miter"/>
                <w10:wrap anchorx="margin"/>
              </v:roundrect>
            </w:pict>
          </mc:Fallback>
        </mc:AlternateContent>
      </w:r>
      <w:r w:rsidR="008F75CB" w:rsidRPr="3946BC4A">
        <w:t xml:space="preserve">People on Medicare make difficult decisions to get by when health care is unaffordable. </w:t>
      </w:r>
      <w:r w:rsidR="008F75CB">
        <w:t>According to one Medicare beneficiary:</w:t>
      </w:r>
    </w:p>
    <w:p w14:paraId="4311C7C0" w14:textId="329CAA4F" w:rsidR="008F75CB" w:rsidRPr="00522FB6" w:rsidRDefault="008F75CB" w:rsidP="00522FB6">
      <w:pPr>
        <w:pStyle w:val="PullQuote"/>
        <w:spacing w:before="120" w:after="480"/>
        <w:rPr>
          <w:color w:val="FFFFFF" w:themeColor="background1"/>
        </w:rPr>
      </w:pPr>
      <w:r w:rsidRPr="00522FB6">
        <w:rPr>
          <w:color w:val="FFFFFF" w:themeColor="background1"/>
        </w:rPr>
        <w:t xml:space="preserve">“I do have to give up [things]. I don’t use my air conditioner unless it is a horrible day. I don’t use water. I conserve in </w:t>
      </w:r>
      <w:r w:rsidR="00522FB6">
        <w:rPr>
          <w:color w:val="FFFFFF" w:themeColor="background1"/>
        </w:rPr>
        <w:br/>
      </w:r>
      <w:proofErr w:type="gramStart"/>
      <w:r w:rsidRPr="00522FB6">
        <w:rPr>
          <w:color w:val="FFFFFF" w:themeColor="background1"/>
        </w:rPr>
        <w:t>all of</w:t>
      </w:r>
      <w:proofErr w:type="gramEnd"/>
      <w:r w:rsidRPr="00522FB6">
        <w:rPr>
          <w:color w:val="FFFFFF" w:themeColor="background1"/>
        </w:rPr>
        <w:t xml:space="preserve"> my utilities…I’ve had to restrict my buying. Everything. </w:t>
      </w:r>
      <w:r w:rsidR="00522FB6">
        <w:rPr>
          <w:color w:val="FFFFFF" w:themeColor="background1"/>
        </w:rPr>
        <w:br/>
      </w:r>
      <w:r w:rsidRPr="00522FB6">
        <w:rPr>
          <w:color w:val="FFFFFF" w:themeColor="background1"/>
        </w:rPr>
        <w:t>Just so I can [afford my Medicare premiums].”</w:t>
      </w:r>
      <w:r w:rsidRPr="00522FB6">
        <w:rPr>
          <w:rStyle w:val="EndnoteReference"/>
          <w:rFonts w:ascii="Calibri" w:hAnsi="Calibri" w:cs="Calibri"/>
          <w:color w:val="FFFFFF" w:themeColor="background1"/>
          <w:sz w:val="22"/>
          <w:szCs w:val="22"/>
        </w:rPr>
        <w:endnoteReference w:id="4"/>
      </w:r>
    </w:p>
    <w:p w14:paraId="1C28FB73" w14:textId="097CF996" w:rsidR="008F75CB" w:rsidRDefault="008F75CB" w:rsidP="008F75CB">
      <w:r>
        <w:t>Older adults and people with disabilities of all ages delay or forego medical care due to cost concerns, but cost and access barriers are particularly impactful for Medicare beneficiaries with disabilities under the age of 65.</w:t>
      </w:r>
      <w:r>
        <w:rPr>
          <w:rStyle w:val="EndnoteReference"/>
          <w:rFonts w:ascii="Calibri" w:hAnsi="Calibri" w:cs="Calibri"/>
          <w:sz w:val="22"/>
          <w:szCs w:val="22"/>
        </w:rPr>
        <w:endnoteReference w:id="5"/>
      </w:r>
    </w:p>
    <w:p w14:paraId="6B43376D" w14:textId="77777777" w:rsidR="008F75CB" w:rsidRPr="000240A6" w:rsidRDefault="008F75CB" w:rsidP="008F75CB">
      <w:r w:rsidRPr="000240A6">
        <w:t xml:space="preserve">Created by Congress more than four decades ago, the Medicare Savings Programs (MSPs) are types of Medicaid coverage that help more than ten million low-income older adults and people with disabilities pay their out-of-pocket costs for Medicare Parts A and B. MSP beneficiaries also automatically receive Part D Extra Help, which significantly lowers their Medicare prescription drug costs. Individuals apply </w:t>
      </w:r>
      <w:r w:rsidRPr="47FA6D80">
        <w:t xml:space="preserve">for MSP coverage </w:t>
      </w:r>
      <w:r w:rsidRPr="000240A6">
        <w:t>through their Medicaid or social services offices.</w:t>
      </w:r>
      <w:r>
        <w:rPr>
          <w:rStyle w:val="EndnoteReference"/>
          <w:rFonts w:ascii="Calibri" w:hAnsi="Calibri" w:cs="Calibri"/>
          <w:sz w:val="22"/>
          <w:szCs w:val="22"/>
        </w:rPr>
        <w:endnoteReference w:id="6"/>
      </w:r>
    </w:p>
    <w:p w14:paraId="0CB249D6" w14:textId="77777777" w:rsidR="008F75CB" w:rsidRDefault="008F75CB" w:rsidP="008F75CB">
      <w:r w:rsidRPr="1EC1B1D3">
        <w:t xml:space="preserve">People in the </w:t>
      </w:r>
      <w:r w:rsidRPr="27764C8D">
        <w:t xml:space="preserve">MSPs </w:t>
      </w:r>
      <w:r w:rsidRPr="0F032779">
        <w:t xml:space="preserve">fit into one of </w:t>
      </w:r>
      <w:r w:rsidRPr="46F37B46">
        <w:t xml:space="preserve">four eligibility </w:t>
      </w:r>
      <w:r w:rsidRPr="0F032779">
        <w:t>categories</w:t>
      </w:r>
      <w:r w:rsidRPr="417B38C2">
        <w:t>: Qualified Medicare Beneficiary, Specified Low-Income Beneficiary, Qualifying Individual</w:t>
      </w:r>
      <w:r w:rsidRPr="46F37B46">
        <w:t>, and Qualified Disabled Working Individual</w:t>
      </w:r>
      <w:r w:rsidRPr="417B38C2">
        <w:t xml:space="preserve">. Coverage, financial eligibility, and federal financing differ among them, as shown in the table below. Most states use the federal income and </w:t>
      </w:r>
      <w:r>
        <w:t>asset</w:t>
      </w:r>
      <w:r w:rsidRPr="417B38C2">
        <w:t xml:space="preserve"> limits for the MSPs, but some states have more generous eligibility standards,</w:t>
      </w:r>
      <w:r>
        <w:t xml:space="preserve"> as allowed by federal law</w:t>
      </w:r>
      <w:r w:rsidRPr="417B38C2">
        <w:t>.</w:t>
      </w:r>
      <w:r w:rsidRPr="000240A6">
        <w:rPr>
          <w:rStyle w:val="EndnoteReference"/>
          <w:rFonts w:ascii="Calibri" w:hAnsi="Calibri" w:cs="Calibri"/>
          <w:sz w:val="22"/>
          <w:szCs w:val="22"/>
        </w:rPr>
        <w:endnoteReference w:id="7"/>
      </w:r>
    </w:p>
    <w:p w14:paraId="2EC74653" w14:textId="77777777" w:rsidR="008F75CB" w:rsidRDefault="008F75CB" w:rsidP="008F75CB">
      <w:r w:rsidRPr="001C5266">
        <w:t>In 2026, MSP</w:t>
      </w:r>
      <w:r>
        <w:t xml:space="preserve"> enrollment can save beneficiaries over</w:t>
      </w:r>
      <w:r w:rsidRPr="001C5266">
        <w:t xml:space="preserve"> </w:t>
      </w:r>
      <w:r>
        <w:t>$8,0</w:t>
      </w:r>
      <w:r w:rsidRPr="001C5266">
        <w:t>00</w:t>
      </w:r>
      <w:r>
        <w:t xml:space="preserve"> on Medicare-related costs</w:t>
      </w:r>
      <w:r w:rsidRPr="000240A6">
        <w:rPr>
          <w:rStyle w:val="EndnoteReference"/>
          <w:rFonts w:ascii="Calibri" w:hAnsi="Calibri" w:cs="Calibri"/>
          <w:sz w:val="22"/>
          <w:szCs w:val="22"/>
        </w:rPr>
        <w:endnoteReference w:id="8"/>
      </w:r>
      <w:r w:rsidRPr="001C5266">
        <w:t>—money that could go toward</w:t>
      </w:r>
      <w:r>
        <w:t>s</w:t>
      </w:r>
      <w:r w:rsidRPr="001C5266">
        <w:t xml:space="preserve"> essentials like food, housing, </w:t>
      </w:r>
      <w:r>
        <w:t>and</w:t>
      </w:r>
      <w:r w:rsidRPr="37CF4D25">
        <w:t xml:space="preserve"> transportation. N</w:t>
      </w:r>
      <w:r>
        <w:t xml:space="preserve">ew </w:t>
      </w:r>
      <w:r w:rsidRPr="2EC0A5E5">
        <w:t>research connects MSP coverage to better access</w:t>
      </w:r>
      <w:r>
        <w:t xml:space="preserve"> to care</w:t>
      </w:r>
      <w:r>
        <w:rPr>
          <w:rStyle w:val="EndnoteReference"/>
          <w:rFonts w:ascii="Calibri" w:hAnsi="Calibri" w:cs="Calibri"/>
          <w:sz w:val="22"/>
          <w:szCs w:val="22"/>
        </w:rPr>
        <w:endnoteReference w:id="9"/>
      </w:r>
      <w:r w:rsidRPr="2EC0A5E5">
        <w:t xml:space="preserve"> and lower mortality.</w:t>
      </w:r>
      <w:r w:rsidRPr="000240A6">
        <w:rPr>
          <w:rStyle w:val="EndnoteReference"/>
          <w:rFonts w:ascii="Calibri" w:hAnsi="Calibri" w:cs="Calibri"/>
          <w:sz w:val="22"/>
          <w:szCs w:val="22"/>
        </w:rPr>
        <w:endnoteReference w:id="10"/>
      </w:r>
      <w:r w:rsidRPr="2EC0A5E5">
        <w:t xml:space="preserve"> Despite these benefits, millions of eligible individuals are not yet enrolled.</w:t>
      </w:r>
      <w:r w:rsidRPr="2EC0A5E5">
        <w:rPr>
          <w:rStyle w:val="EndnoteReference"/>
          <w:rFonts w:ascii="Calibri" w:hAnsi="Calibri" w:cs="Calibri"/>
          <w:sz w:val="22"/>
          <w:szCs w:val="22"/>
        </w:rPr>
        <w:endnoteReference w:id="11"/>
      </w:r>
      <w:r w:rsidRPr="2EC0A5E5">
        <w:t xml:space="preserve"> Complex </w:t>
      </w:r>
      <w:r>
        <w:t xml:space="preserve">enrollment processes and restrictive eligibility rules </w:t>
      </w:r>
      <w:r w:rsidRPr="2EC0A5E5">
        <w:t>can keep eligible individuals from participating</w:t>
      </w:r>
      <w:r w:rsidRPr="2D5278D5">
        <w:t xml:space="preserve"> and retaining coverage from year</w:t>
      </w:r>
      <w:r w:rsidRPr="37CF4D25">
        <w:t xml:space="preserve"> to year.</w:t>
      </w:r>
      <w:r w:rsidRPr="000240A6">
        <w:rPr>
          <w:rStyle w:val="EndnoteReference"/>
          <w:rFonts w:ascii="Calibri" w:hAnsi="Calibri" w:cs="Calibri"/>
          <w:sz w:val="22"/>
          <w:szCs w:val="22"/>
        </w:rPr>
        <w:endnoteReference w:id="12"/>
      </w:r>
    </w:p>
    <w:p w14:paraId="13535CD7" w14:textId="4B2D9469" w:rsidR="008F75CB" w:rsidRPr="004B7866" w:rsidRDefault="008F75CB" w:rsidP="004B7866">
      <w:pPr>
        <w:pStyle w:val="BlueEmphasis"/>
        <w:rPr>
          <w:rStyle w:val="Emphasis"/>
          <w:b/>
          <w:bCs w:val="0"/>
        </w:rPr>
      </w:pPr>
      <w:r w:rsidRPr="004B7866">
        <w:rPr>
          <w:rStyle w:val="Emphasis"/>
          <w:b/>
          <w:bCs w:val="0"/>
        </w:rPr>
        <w:t>Can we do better?</w:t>
      </w:r>
    </w:p>
    <w:p w14:paraId="0C14CA95" w14:textId="7ED6D918" w:rsidR="00D86A9E" w:rsidRDefault="00D86A9E" w:rsidP="00D86A9E">
      <w:r>
        <w:t xml:space="preserve">While states face multiple demands and financial challenges, simplifying access to the </w:t>
      </w:r>
      <w:r w:rsidRPr="37CF4D25">
        <w:t>MSP</w:t>
      </w:r>
      <w:r>
        <w:t xml:space="preserve">s can reduce administrative costs while improving health care </w:t>
      </w:r>
      <w:r w:rsidRPr="37CF4D25">
        <w:t xml:space="preserve">for Medicare beneficiaries. </w:t>
      </w:r>
    </w:p>
    <w:p w14:paraId="14AC7718" w14:textId="77777777" w:rsidR="00D86A9E" w:rsidRPr="008F3FC6" w:rsidRDefault="00D86A9E" w:rsidP="008F3FC6">
      <w:pPr>
        <w:rPr>
          <w:b/>
          <w:bCs/>
        </w:rPr>
      </w:pPr>
      <w:r w:rsidRPr="008F3FC6">
        <w:t>We describe four model policies for states to simplify enrollment into the MSPs.</w:t>
      </w:r>
      <w:r w:rsidRPr="008F3FC6">
        <w:rPr>
          <w:rStyle w:val="EndnoteReference"/>
          <w:rFonts w:ascii="Calibri" w:hAnsi="Calibri" w:cs="Calibri"/>
          <w:sz w:val="22"/>
          <w:szCs w:val="22"/>
        </w:rPr>
        <w:endnoteReference w:id="13"/>
      </w:r>
      <w:r w:rsidRPr="008F3FC6">
        <w:t xml:space="preserve"> States can implement them individually or in combination. Follow the links for more information on each, including model legislation and analysis.</w:t>
      </w:r>
    </w:p>
    <w:p w14:paraId="771CBC92" w14:textId="67576569" w:rsidR="00D86A9E" w:rsidRPr="000B2A14" w:rsidRDefault="00E74038" w:rsidP="00D86A9E">
      <w:pPr>
        <w:pStyle w:val="Heading2"/>
      </w:pPr>
      <w:bookmarkStart w:id="2" w:name="_Toc226982630"/>
      <w:r>
        <w:rPr>
          <w:noProof/>
          <w:color w:val="04577C" w:themeColor="accent5"/>
          <w:sz w:val="24"/>
          <w:szCs w:val="28"/>
        </w:rPr>
        <w:drawing>
          <wp:anchor distT="0" distB="0" distL="114300" distR="114300" simplePos="0" relativeHeight="251658253" behindDoc="0" locked="0" layoutInCell="1" allowOverlap="1" wp14:anchorId="7FB79BCA" wp14:editId="7E9DFABB">
            <wp:simplePos x="0" y="0"/>
            <wp:positionH relativeFrom="column">
              <wp:posOffset>261620</wp:posOffset>
            </wp:positionH>
            <wp:positionV relativeFrom="paragraph">
              <wp:posOffset>2382189</wp:posOffset>
            </wp:positionV>
            <wp:extent cx="561975" cy="449580"/>
            <wp:effectExtent l="0" t="0" r="9525" b="7620"/>
            <wp:wrapNone/>
            <wp:docPr id="670403196" name="Graphic 29" descr="Icon of a tractor">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403196" name="Graphic 29" descr="Icon of a tractor">
                      <a:hlinkClick r:id="rId21"/>
                    </pic:cNvPr>
                    <pic:cNvPicPr/>
                  </pic:nvPicPr>
                  <pic:blipFill>
                    <a:blip r:embed="rId22">
                      <a:extLst>
                        <a:ext uri="{96DAC541-7B7A-43D3-8B79-37D633B846F1}">
                          <asvg:svgBlip xmlns:asvg="http://schemas.microsoft.com/office/drawing/2016/SVG/main" r:embed="rId23"/>
                        </a:ext>
                      </a:extLst>
                    </a:blip>
                    <a:stretch>
                      <a:fillRect/>
                    </a:stretch>
                  </pic:blipFill>
                  <pic:spPr>
                    <a:xfrm>
                      <a:off x="0" y="0"/>
                      <a:ext cx="561975" cy="449580"/>
                    </a:xfrm>
                    <a:prstGeom prst="rect">
                      <a:avLst/>
                    </a:prstGeom>
                  </pic:spPr>
                </pic:pic>
              </a:graphicData>
            </a:graphic>
            <wp14:sizeRelH relativeFrom="page">
              <wp14:pctWidth>0</wp14:pctWidth>
            </wp14:sizeRelH>
            <wp14:sizeRelV relativeFrom="page">
              <wp14:pctHeight>0</wp14:pctHeight>
            </wp14:sizeRelV>
          </wp:anchor>
        </w:drawing>
      </w:r>
      <w:r>
        <w:rPr>
          <w:b w:val="0"/>
          <w:bCs/>
          <w:noProof/>
          <w:color w:val="04577C" w:themeColor="accent5"/>
          <w:sz w:val="24"/>
          <w:szCs w:val="28"/>
          <w:u w:val="single"/>
        </w:rPr>
        <w:drawing>
          <wp:anchor distT="0" distB="0" distL="114300" distR="114300" simplePos="0" relativeHeight="251658254" behindDoc="0" locked="0" layoutInCell="1" allowOverlap="1" wp14:anchorId="58F59527" wp14:editId="057CCB72">
            <wp:simplePos x="0" y="0"/>
            <wp:positionH relativeFrom="column">
              <wp:posOffset>233680</wp:posOffset>
            </wp:positionH>
            <wp:positionV relativeFrom="paragraph">
              <wp:posOffset>1771981</wp:posOffset>
            </wp:positionV>
            <wp:extent cx="641985" cy="487045"/>
            <wp:effectExtent l="0" t="0" r="5715" b="8255"/>
            <wp:wrapNone/>
            <wp:docPr id="1320685823" name="Graphic 28" descr="Icon of group of people across generations">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685823" name="Graphic 28" descr="Icon of group of people across generations">
                      <a:hlinkClick r:id="rId24"/>
                    </pic:cNvPr>
                    <pic:cNvPicPr/>
                  </pic:nvPicPr>
                  <pic:blipFill>
                    <a:blip r:embed="rId25">
                      <a:extLst>
                        <a:ext uri="{96DAC541-7B7A-43D3-8B79-37D633B846F1}">
                          <asvg:svgBlip xmlns:asvg="http://schemas.microsoft.com/office/drawing/2016/SVG/main" r:embed="rId26"/>
                        </a:ext>
                      </a:extLst>
                    </a:blip>
                    <a:stretch>
                      <a:fillRect/>
                    </a:stretch>
                  </pic:blipFill>
                  <pic:spPr>
                    <a:xfrm>
                      <a:off x="0" y="0"/>
                      <a:ext cx="641985" cy="487045"/>
                    </a:xfrm>
                    <a:prstGeom prst="rect">
                      <a:avLst/>
                    </a:prstGeom>
                  </pic:spPr>
                </pic:pic>
              </a:graphicData>
            </a:graphic>
            <wp14:sizeRelH relativeFrom="page">
              <wp14:pctWidth>0</wp14:pctWidth>
            </wp14:sizeRelH>
            <wp14:sizeRelV relativeFrom="page">
              <wp14:pctHeight>0</wp14:pctHeight>
            </wp14:sizeRelV>
          </wp:anchor>
        </w:drawing>
      </w:r>
      <w:r>
        <w:rPr>
          <w:b w:val="0"/>
          <w:bCs/>
          <w:noProof/>
          <w:color w:val="04577C" w:themeColor="accent5"/>
          <w:sz w:val="24"/>
          <w:szCs w:val="28"/>
          <w:u w:val="single"/>
        </w:rPr>
        <w:drawing>
          <wp:anchor distT="0" distB="0" distL="114300" distR="114300" simplePos="0" relativeHeight="251658255" behindDoc="0" locked="0" layoutInCell="1" allowOverlap="1" wp14:anchorId="6D993900" wp14:editId="1EDA6BA1">
            <wp:simplePos x="0" y="0"/>
            <wp:positionH relativeFrom="column">
              <wp:posOffset>412750</wp:posOffset>
            </wp:positionH>
            <wp:positionV relativeFrom="paragraph">
              <wp:posOffset>1074724</wp:posOffset>
            </wp:positionV>
            <wp:extent cx="408940" cy="591185"/>
            <wp:effectExtent l="0" t="0" r="0" b="0"/>
            <wp:wrapNone/>
            <wp:docPr id="605053964" name="Graphic 27" descr="Icon of person about to fall off a cliff with a warning sign">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053964" name="Graphic 27" descr="Icon of person about to fall off a cliff with a warning sign">
                      <a:hlinkClick r:id="rId27"/>
                    </pic:cNvPr>
                    <pic:cNvPicPr/>
                  </pic:nvPicPr>
                  <pic:blipFill>
                    <a:blip r:embed="rId28">
                      <a:extLst>
                        <a:ext uri="{96DAC541-7B7A-43D3-8B79-37D633B846F1}">
                          <asvg:svgBlip xmlns:asvg="http://schemas.microsoft.com/office/drawing/2016/SVG/main" r:embed="rId29"/>
                        </a:ext>
                      </a:extLst>
                    </a:blip>
                    <a:stretch>
                      <a:fillRect/>
                    </a:stretch>
                  </pic:blipFill>
                  <pic:spPr>
                    <a:xfrm>
                      <a:off x="0" y="0"/>
                      <a:ext cx="408940" cy="591185"/>
                    </a:xfrm>
                    <a:prstGeom prst="rect">
                      <a:avLst/>
                    </a:prstGeom>
                  </pic:spPr>
                </pic:pic>
              </a:graphicData>
            </a:graphic>
            <wp14:sizeRelH relativeFrom="page">
              <wp14:pctWidth>0</wp14:pctWidth>
            </wp14:sizeRelH>
            <wp14:sizeRelV relativeFrom="page">
              <wp14:pctHeight>0</wp14:pctHeight>
            </wp14:sizeRelV>
          </wp:anchor>
        </w:drawing>
      </w:r>
      <w:r w:rsidR="00D718A2">
        <w:rPr>
          <w:b w:val="0"/>
          <w:bCs/>
          <w:noProof/>
          <w:color w:val="04577C" w:themeColor="accent5"/>
          <w:sz w:val="24"/>
          <w:szCs w:val="28"/>
          <w:u w:val="single"/>
        </w:rPr>
        <w:drawing>
          <wp:anchor distT="0" distB="0" distL="114300" distR="114300" simplePos="0" relativeHeight="251658256" behindDoc="0" locked="0" layoutInCell="1" allowOverlap="1" wp14:anchorId="471177A3" wp14:editId="51475E14">
            <wp:simplePos x="0" y="0"/>
            <wp:positionH relativeFrom="column">
              <wp:posOffset>260681</wp:posOffset>
            </wp:positionH>
            <wp:positionV relativeFrom="paragraph">
              <wp:posOffset>511258</wp:posOffset>
            </wp:positionV>
            <wp:extent cx="559463" cy="526553"/>
            <wp:effectExtent l="0" t="0" r="0" b="6985"/>
            <wp:wrapNone/>
            <wp:docPr id="267137568" name="Graphic 25" descr="Icon of papers with a check box">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37568" name="Graphic 25" descr="Icon of papers with a check box">
                      <a:hlinkClick r:id="rId30"/>
                    </pic:cNvPr>
                    <pic:cNvPicPr/>
                  </pic:nvPicPr>
                  <pic:blipFill>
                    <a:blip r:embed="rId31">
                      <a:extLst>
                        <a:ext uri="{96DAC541-7B7A-43D3-8B79-37D633B846F1}">
                          <asvg:svgBlip xmlns:asvg="http://schemas.microsoft.com/office/drawing/2016/SVG/main" r:embed="rId32"/>
                        </a:ext>
                      </a:extLst>
                    </a:blip>
                    <a:stretch>
                      <a:fillRect/>
                    </a:stretch>
                  </pic:blipFill>
                  <pic:spPr>
                    <a:xfrm>
                      <a:off x="0" y="0"/>
                      <a:ext cx="559463" cy="526553"/>
                    </a:xfrm>
                    <a:prstGeom prst="rect">
                      <a:avLst/>
                    </a:prstGeom>
                  </pic:spPr>
                </pic:pic>
              </a:graphicData>
            </a:graphic>
            <wp14:sizeRelH relativeFrom="page">
              <wp14:pctWidth>0</wp14:pctWidth>
            </wp14:sizeRelH>
            <wp14:sizeRelV relativeFrom="page">
              <wp14:pctHeight>0</wp14:pctHeight>
            </wp14:sizeRelV>
          </wp:anchor>
        </w:drawing>
      </w:r>
      <w:r w:rsidR="00D86A9E">
        <w:t>State Model Policies</w:t>
      </w:r>
      <w:bookmarkEnd w:id="2"/>
    </w:p>
    <w:tbl>
      <w:tblPr>
        <w:tblStyle w:val="TableGrid"/>
        <w:tblW w:w="8190" w:type="dxa"/>
        <w:tblInd w:w="16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tblGrid>
      <w:tr w:rsidR="00C912C1" w14:paraId="38CB099D" w14:textId="77777777" w:rsidTr="00D718A2">
        <w:trPr>
          <w:trHeight w:val="998"/>
        </w:trPr>
        <w:tc>
          <w:tcPr>
            <w:tcW w:w="8190" w:type="dxa"/>
            <w:vAlign w:val="center"/>
          </w:tcPr>
          <w:p w14:paraId="00C24B2F" w14:textId="7AF6C3D9" w:rsidR="00EF64E2" w:rsidRPr="001B28EA" w:rsidRDefault="00EF64E2" w:rsidP="000F4DE5">
            <w:pPr>
              <w:rPr>
                <w:rStyle w:val="Emphasis"/>
                <w:b w:val="0"/>
                <w:bCs w:val="0"/>
                <w:sz w:val="24"/>
                <w:szCs w:val="28"/>
              </w:rPr>
            </w:pPr>
            <w:hyperlink w:anchor="_Eliminate_the_Asset" w:history="1">
              <w:r w:rsidRPr="001B28EA">
                <w:rPr>
                  <w:rStyle w:val="Hyperlink"/>
                  <w:b/>
                  <w:bCs/>
                  <w:color w:val="04577C" w:themeColor="accent5"/>
                  <w:sz w:val="24"/>
                  <w:szCs w:val="28"/>
                </w:rPr>
                <w:t>Eliminate the asset test</w:t>
              </w:r>
            </w:hyperlink>
          </w:p>
        </w:tc>
      </w:tr>
      <w:tr w:rsidR="00C912C1" w14:paraId="34279437" w14:textId="77777777" w:rsidTr="00D718A2">
        <w:trPr>
          <w:trHeight w:val="998"/>
        </w:trPr>
        <w:tc>
          <w:tcPr>
            <w:tcW w:w="8190" w:type="dxa"/>
            <w:vAlign w:val="center"/>
          </w:tcPr>
          <w:p w14:paraId="11E25D72" w14:textId="415BB4F9" w:rsidR="00EF64E2" w:rsidRPr="001B28EA" w:rsidRDefault="00EF64E2" w:rsidP="000F4DE5">
            <w:pPr>
              <w:rPr>
                <w:rStyle w:val="Emphasis"/>
                <w:b w:val="0"/>
                <w:bCs w:val="0"/>
                <w:sz w:val="24"/>
                <w:szCs w:val="28"/>
              </w:rPr>
            </w:pPr>
            <w:hyperlink w:anchor="_Flatten_the_Benefit" w:history="1">
              <w:r w:rsidRPr="001B28EA">
                <w:rPr>
                  <w:rStyle w:val="Hyperlink"/>
                  <w:b/>
                  <w:bCs/>
                  <w:color w:val="04577C" w:themeColor="accent5"/>
                  <w:sz w:val="24"/>
                  <w:szCs w:val="28"/>
                </w:rPr>
                <w:t>Flatten the benefit cliff from Medicaid to Medicare</w:t>
              </w:r>
            </w:hyperlink>
          </w:p>
        </w:tc>
      </w:tr>
      <w:tr w:rsidR="00C912C1" w14:paraId="1A16EB57" w14:textId="77777777" w:rsidTr="00D718A2">
        <w:trPr>
          <w:trHeight w:val="998"/>
        </w:trPr>
        <w:tc>
          <w:tcPr>
            <w:tcW w:w="8190" w:type="dxa"/>
            <w:vAlign w:val="center"/>
          </w:tcPr>
          <w:p w14:paraId="273E3F80" w14:textId="201F7C47" w:rsidR="00EF64E2" w:rsidRPr="00AC0B58" w:rsidRDefault="00AC0B58" w:rsidP="000F4DE5">
            <w:pPr>
              <w:rPr>
                <w:rStyle w:val="Emphasis"/>
                <w:b w:val="0"/>
                <w:bCs w:val="0"/>
                <w:sz w:val="24"/>
                <w:szCs w:val="28"/>
              </w:rPr>
            </w:pPr>
            <w:hyperlink w:anchor="_End_the_MSP" w:history="1">
              <w:r w:rsidRPr="00AC0B58">
                <w:rPr>
                  <w:rStyle w:val="Hyperlink"/>
                  <w:b/>
                  <w:bCs/>
                  <w:color w:val="04577C" w:themeColor="accent5"/>
                  <w:sz w:val="24"/>
                  <w:szCs w:val="28"/>
                </w:rPr>
                <w:t>End the MSP family caregiver penalty</w:t>
              </w:r>
            </w:hyperlink>
          </w:p>
        </w:tc>
      </w:tr>
      <w:tr w:rsidR="00C912C1" w14:paraId="4D30CC60" w14:textId="77777777" w:rsidTr="00D718A2">
        <w:trPr>
          <w:trHeight w:val="998"/>
        </w:trPr>
        <w:tc>
          <w:tcPr>
            <w:tcW w:w="8190" w:type="dxa"/>
            <w:vAlign w:val="center"/>
          </w:tcPr>
          <w:p w14:paraId="067B8F30" w14:textId="0A68F5D4" w:rsidR="00EF64E2" w:rsidRPr="001B28EA" w:rsidRDefault="00EF64E2" w:rsidP="000F4DE5">
            <w:pPr>
              <w:rPr>
                <w:rStyle w:val="Emphasis"/>
                <w:b w:val="0"/>
                <w:bCs w:val="0"/>
                <w:sz w:val="24"/>
                <w:szCs w:val="28"/>
              </w:rPr>
            </w:pPr>
            <w:hyperlink w:anchor="_Simplify_Eligibility_by" w:history="1">
              <w:r w:rsidRPr="001B28EA">
                <w:rPr>
                  <w:rStyle w:val="Hyperlink"/>
                  <w:b/>
                  <w:bCs/>
                  <w:color w:val="04577C" w:themeColor="accent5"/>
                  <w:sz w:val="24"/>
                  <w:szCs w:val="28"/>
                </w:rPr>
                <w:t>Simplify eligibility by disregarding the value of non-liquid assets</w:t>
              </w:r>
            </w:hyperlink>
          </w:p>
        </w:tc>
      </w:tr>
    </w:tbl>
    <w:p w14:paraId="6FEE4CB4" w14:textId="77777777" w:rsidR="00BE3412" w:rsidRDefault="00BE3412" w:rsidP="00BE3412">
      <w:pPr>
        <w:pStyle w:val="Heading3"/>
      </w:pPr>
      <w:r w:rsidRPr="000158A4">
        <w:t xml:space="preserve">Medicare Savings </w:t>
      </w:r>
      <w:r>
        <w:t>Programs in 2026</w:t>
      </w:r>
      <w:r>
        <w:rPr>
          <w:rStyle w:val="EndnoteReference"/>
          <w:rFonts w:ascii="Calibri" w:hAnsi="Calibri" w:cs="Calibri"/>
          <w:bCs/>
          <w:sz w:val="22"/>
          <w:szCs w:val="22"/>
        </w:rPr>
        <w:endnoteReference w:id="14"/>
      </w:r>
    </w:p>
    <w:tbl>
      <w:tblPr>
        <w:tblStyle w:val="TableGrid"/>
        <w:tblpPr w:leftFromText="180" w:rightFromText="180" w:vertAnchor="text" w:horzAnchor="margin" w:tblpY="-28"/>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753"/>
        <w:gridCol w:w="2382"/>
        <w:gridCol w:w="1350"/>
        <w:gridCol w:w="1600"/>
        <w:gridCol w:w="2265"/>
      </w:tblGrid>
      <w:tr w:rsidR="00BE3412" w:rsidRPr="000240A6" w14:paraId="7E289D87" w14:textId="77777777" w:rsidTr="00BE3412">
        <w:trPr>
          <w:trHeight w:val="300"/>
        </w:trPr>
        <w:tc>
          <w:tcPr>
            <w:tcW w:w="1753" w:type="dxa"/>
            <w:shd w:val="clear" w:color="auto" w:fill="386641" w:themeFill="accent1"/>
            <w:vAlign w:val="bottom"/>
          </w:tcPr>
          <w:p w14:paraId="5933B3AA" w14:textId="77777777" w:rsidR="00BE3412" w:rsidRPr="00170B12" w:rsidRDefault="00BE3412" w:rsidP="00BE3412">
            <w:pPr>
              <w:jc w:val="center"/>
              <w:rPr>
                <w:rFonts w:eastAsia="Calibri" w:cs="Times New Roman"/>
                <w:color w:val="FFFFFF" w:themeColor="background1"/>
                <w:szCs w:val="22"/>
              </w:rPr>
            </w:pPr>
            <w:r w:rsidRPr="00170B12">
              <w:rPr>
                <w:rFonts w:eastAsia="Calibri" w:cs="Times New Roman"/>
                <w:b/>
                <w:color w:val="FFFFFF" w:themeColor="background1"/>
                <w:szCs w:val="22"/>
              </w:rPr>
              <w:t>MSP Group</w:t>
            </w:r>
          </w:p>
        </w:tc>
        <w:tc>
          <w:tcPr>
            <w:tcW w:w="2382" w:type="dxa"/>
            <w:shd w:val="clear" w:color="auto" w:fill="386641" w:themeFill="accent1"/>
            <w:vAlign w:val="bottom"/>
          </w:tcPr>
          <w:p w14:paraId="2F807606" w14:textId="77777777" w:rsidR="00BE3412" w:rsidRPr="00170B12" w:rsidRDefault="00BE3412" w:rsidP="00BE3412">
            <w:pPr>
              <w:jc w:val="center"/>
              <w:rPr>
                <w:rFonts w:eastAsia="Calibri" w:cs="Times New Roman"/>
                <w:color w:val="FFFFFF" w:themeColor="background1"/>
                <w:szCs w:val="22"/>
              </w:rPr>
            </w:pPr>
            <w:r w:rsidRPr="00170B12">
              <w:rPr>
                <w:rFonts w:eastAsia="Calibri" w:cs="Times New Roman"/>
                <w:b/>
                <w:color w:val="FFFFFF" w:themeColor="background1"/>
                <w:szCs w:val="22"/>
              </w:rPr>
              <w:t>Monthly Income</w:t>
            </w:r>
          </w:p>
        </w:tc>
        <w:tc>
          <w:tcPr>
            <w:tcW w:w="1350" w:type="dxa"/>
            <w:shd w:val="clear" w:color="auto" w:fill="386641" w:themeFill="accent1"/>
            <w:vAlign w:val="bottom"/>
          </w:tcPr>
          <w:p w14:paraId="6E3C81EB" w14:textId="77777777" w:rsidR="00BE3412" w:rsidRPr="00170B12" w:rsidRDefault="00BE3412" w:rsidP="00BE3412">
            <w:pPr>
              <w:jc w:val="center"/>
              <w:rPr>
                <w:rFonts w:eastAsia="Calibri" w:cs="Times New Roman"/>
                <w:color w:val="FFFFFF" w:themeColor="background1"/>
                <w:szCs w:val="22"/>
              </w:rPr>
            </w:pPr>
            <w:r w:rsidRPr="00170B12">
              <w:rPr>
                <w:rFonts w:eastAsia="Calibri" w:cs="Times New Roman"/>
                <w:b/>
                <w:color w:val="FFFFFF" w:themeColor="background1"/>
                <w:szCs w:val="22"/>
              </w:rPr>
              <w:t>Asset Limits</w:t>
            </w:r>
          </w:p>
        </w:tc>
        <w:tc>
          <w:tcPr>
            <w:tcW w:w="1600" w:type="dxa"/>
            <w:shd w:val="clear" w:color="auto" w:fill="386641" w:themeFill="accent1"/>
            <w:vAlign w:val="bottom"/>
          </w:tcPr>
          <w:p w14:paraId="225107FD" w14:textId="77777777" w:rsidR="00BE3412" w:rsidRPr="00170B12" w:rsidRDefault="00BE3412" w:rsidP="00BE3412">
            <w:pPr>
              <w:jc w:val="center"/>
              <w:rPr>
                <w:rFonts w:eastAsia="Calibri" w:cs="Times New Roman"/>
                <w:color w:val="FFFFFF" w:themeColor="background1"/>
                <w:szCs w:val="22"/>
              </w:rPr>
            </w:pPr>
            <w:r w:rsidRPr="00170B12">
              <w:rPr>
                <w:rFonts w:eastAsia="Calibri" w:cs="Times New Roman"/>
                <w:b/>
                <w:color w:val="FFFFFF" w:themeColor="background1"/>
                <w:szCs w:val="22"/>
              </w:rPr>
              <w:t>Benefits</w:t>
            </w:r>
          </w:p>
        </w:tc>
        <w:tc>
          <w:tcPr>
            <w:tcW w:w="2265" w:type="dxa"/>
            <w:shd w:val="clear" w:color="auto" w:fill="386641" w:themeFill="accent1"/>
            <w:vAlign w:val="bottom"/>
          </w:tcPr>
          <w:p w14:paraId="19AC32E1" w14:textId="77777777" w:rsidR="00BE3412" w:rsidRPr="00170B12" w:rsidRDefault="00BE3412" w:rsidP="00BE3412">
            <w:pPr>
              <w:jc w:val="center"/>
              <w:rPr>
                <w:rFonts w:eastAsia="Calibri" w:cs="Times New Roman"/>
                <w:color w:val="FFFFFF" w:themeColor="background1"/>
                <w:szCs w:val="22"/>
              </w:rPr>
            </w:pPr>
            <w:r w:rsidRPr="00170B12">
              <w:rPr>
                <w:rFonts w:eastAsia="Calibri" w:cs="Times New Roman"/>
                <w:b/>
                <w:color w:val="FFFFFF" w:themeColor="background1"/>
                <w:szCs w:val="22"/>
              </w:rPr>
              <w:t>Federal Financing</w:t>
            </w:r>
            <w:r w:rsidRPr="00C66E90">
              <w:rPr>
                <w:rStyle w:val="EndnoteChar"/>
                <w:color w:val="FFFFFF" w:themeColor="background1"/>
              </w:rPr>
              <w:endnoteReference w:id="15"/>
            </w:r>
          </w:p>
        </w:tc>
      </w:tr>
      <w:tr w:rsidR="00BE3412" w:rsidRPr="000240A6" w14:paraId="255EB5A3" w14:textId="77777777" w:rsidTr="00BE3412">
        <w:trPr>
          <w:trHeight w:val="300"/>
        </w:trPr>
        <w:tc>
          <w:tcPr>
            <w:tcW w:w="1753" w:type="dxa"/>
          </w:tcPr>
          <w:p w14:paraId="7730424B" w14:textId="77777777" w:rsidR="00BE3412" w:rsidRPr="008F3FC6" w:rsidRDefault="00BE3412" w:rsidP="00BE3412">
            <w:pPr>
              <w:rPr>
                <w:rFonts w:cs="Tahoma"/>
                <w:b/>
                <w:bCs/>
                <w:sz w:val="20"/>
                <w:szCs w:val="20"/>
              </w:rPr>
            </w:pPr>
            <w:r w:rsidRPr="008F3FC6">
              <w:rPr>
                <w:rFonts w:cs="Tahoma"/>
                <w:b/>
                <w:bCs/>
                <w:sz w:val="20"/>
                <w:szCs w:val="20"/>
              </w:rPr>
              <w:t>Qualified Medicare Beneficiary (QMB)</w:t>
            </w:r>
          </w:p>
        </w:tc>
        <w:tc>
          <w:tcPr>
            <w:tcW w:w="2382" w:type="dxa"/>
          </w:tcPr>
          <w:p w14:paraId="116C3A00" w14:textId="77777777" w:rsidR="00BE3412" w:rsidRPr="008F3FC6" w:rsidRDefault="00BE3412" w:rsidP="00BE3412">
            <w:pPr>
              <w:rPr>
                <w:rFonts w:cs="Tahoma"/>
                <w:i/>
                <w:iCs/>
                <w:sz w:val="20"/>
                <w:szCs w:val="20"/>
              </w:rPr>
            </w:pPr>
            <w:r w:rsidRPr="008F3FC6">
              <w:rPr>
                <w:rFonts w:cs="Tahoma"/>
                <w:i/>
                <w:iCs/>
                <w:sz w:val="20"/>
                <w:szCs w:val="20"/>
              </w:rPr>
              <w:t>≤ 100% federal poverty level (FPL)</w:t>
            </w:r>
          </w:p>
          <w:p w14:paraId="7FF9C420" w14:textId="77777777" w:rsidR="00BE3412" w:rsidRPr="008F3FC6" w:rsidRDefault="00BE3412" w:rsidP="00BE3412">
            <w:pPr>
              <w:rPr>
                <w:rFonts w:cs="Tahoma"/>
                <w:sz w:val="20"/>
                <w:szCs w:val="20"/>
              </w:rPr>
            </w:pPr>
            <w:r w:rsidRPr="008F3FC6">
              <w:rPr>
                <w:rFonts w:cs="Tahoma"/>
                <w:sz w:val="20"/>
                <w:szCs w:val="20"/>
              </w:rPr>
              <w:t xml:space="preserve">Up to $1,350 for individual; up to $1,824 for couple </w:t>
            </w:r>
          </w:p>
          <w:p w14:paraId="2BE5ED52" w14:textId="77777777" w:rsidR="00BE3412" w:rsidRPr="008F3FC6" w:rsidRDefault="00BE3412" w:rsidP="00BE3412">
            <w:pPr>
              <w:rPr>
                <w:rFonts w:cs="Tahoma"/>
                <w:sz w:val="20"/>
                <w:szCs w:val="20"/>
              </w:rPr>
            </w:pPr>
          </w:p>
        </w:tc>
        <w:tc>
          <w:tcPr>
            <w:tcW w:w="1350" w:type="dxa"/>
          </w:tcPr>
          <w:p w14:paraId="2ECE39A2" w14:textId="77777777" w:rsidR="00BE3412" w:rsidRPr="008F3FC6" w:rsidRDefault="00BE3412" w:rsidP="00BE3412">
            <w:pPr>
              <w:rPr>
                <w:rFonts w:cs="Tahoma"/>
                <w:sz w:val="20"/>
                <w:szCs w:val="20"/>
              </w:rPr>
            </w:pPr>
            <w:r w:rsidRPr="008F3FC6">
              <w:rPr>
                <w:rFonts w:cs="Tahoma"/>
                <w:sz w:val="20"/>
                <w:szCs w:val="20"/>
              </w:rPr>
              <w:t>$9,950 for individual;</w:t>
            </w:r>
          </w:p>
          <w:p w14:paraId="3885C355" w14:textId="77777777" w:rsidR="00BE3412" w:rsidRPr="008F3FC6" w:rsidRDefault="00BE3412" w:rsidP="00BE3412">
            <w:pPr>
              <w:rPr>
                <w:rFonts w:cs="Tahoma"/>
                <w:sz w:val="20"/>
                <w:szCs w:val="20"/>
              </w:rPr>
            </w:pPr>
            <w:r w:rsidRPr="008F3FC6">
              <w:rPr>
                <w:rFonts w:cs="Tahoma"/>
                <w:sz w:val="20"/>
                <w:szCs w:val="20"/>
              </w:rPr>
              <w:t xml:space="preserve">$14,910 for couple </w:t>
            </w:r>
          </w:p>
        </w:tc>
        <w:tc>
          <w:tcPr>
            <w:tcW w:w="1600" w:type="dxa"/>
          </w:tcPr>
          <w:p w14:paraId="7EA378A7" w14:textId="77777777" w:rsidR="00BE3412" w:rsidRPr="008F3FC6" w:rsidRDefault="00BE3412" w:rsidP="00BE3412">
            <w:pPr>
              <w:rPr>
                <w:rFonts w:cs="Tahoma"/>
                <w:sz w:val="20"/>
                <w:szCs w:val="20"/>
              </w:rPr>
            </w:pPr>
            <w:r w:rsidRPr="008F3FC6">
              <w:rPr>
                <w:rFonts w:cs="Tahoma"/>
                <w:sz w:val="20"/>
                <w:szCs w:val="20"/>
              </w:rPr>
              <w:t xml:space="preserve">Monthly Part A premium </w:t>
            </w:r>
          </w:p>
          <w:p w14:paraId="6058AAA2" w14:textId="77777777" w:rsidR="00BE3412" w:rsidRPr="008F3FC6" w:rsidRDefault="00BE3412" w:rsidP="00BE3412">
            <w:pPr>
              <w:rPr>
                <w:rFonts w:cs="Tahoma"/>
                <w:sz w:val="20"/>
                <w:szCs w:val="20"/>
              </w:rPr>
            </w:pPr>
          </w:p>
          <w:p w14:paraId="4496EE61" w14:textId="77777777" w:rsidR="00BE3412" w:rsidRPr="008F3FC6" w:rsidRDefault="00BE3412" w:rsidP="00BE3412">
            <w:pPr>
              <w:rPr>
                <w:rFonts w:cs="Tahoma"/>
                <w:sz w:val="20"/>
                <w:szCs w:val="20"/>
              </w:rPr>
            </w:pPr>
            <w:r w:rsidRPr="008F3FC6">
              <w:rPr>
                <w:rFonts w:cs="Tahoma"/>
                <w:sz w:val="20"/>
                <w:szCs w:val="20"/>
              </w:rPr>
              <w:t xml:space="preserve">Monthly Part B premium  </w:t>
            </w:r>
          </w:p>
          <w:p w14:paraId="6D43DDCC" w14:textId="77777777" w:rsidR="00BE3412" w:rsidRPr="008F3FC6" w:rsidRDefault="00BE3412" w:rsidP="00BE3412">
            <w:pPr>
              <w:rPr>
                <w:rFonts w:cs="Tahoma"/>
                <w:sz w:val="20"/>
                <w:szCs w:val="20"/>
              </w:rPr>
            </w:pPr>
          </w:p>
          <w:p w14:paraId="5FA0BDCA" w14:textId="77777777" w:rsidR="00BE3412" w:rsidRPr="008F3FC6" w:rsidRDefault="00BE3412" w:rsidP="00BE3412">
            <w:pPr>
              <w:rPr>
                <w:rFonts w:cs="Tahoma"/>
                <w:sz w:val="20"/>
                <w:szCs w:val="20"/>
              </w:rPr>
            </w:pPr>
            <w:r w:rsidRPr="008F3FC6">
              <w:rPr>
                <w:rFonts w:cs="Tahoma"/>
                <w:sz w:val="20"/>
                <w:szCs w:val="20"/>
              </w:rPr>
              <w:t>Parts A and B cost sharing</w:t>
            </w:r>
          </w:p>
        </w:tc>
        <w:tc>
          <w:tcPr>
            <w:tcW w:w="2265" w:type="dxa"/>
          </w:tcPr>
          <w:p w14:paraId="349DD0C4" w14:textId="77777777" w:rsidR="00BE3412" w:rsidRPr="008F3FC6" w:rsidRDefault="00BE3412" w:rsidP="00BE3412">
            <w:pPr>
              <w:rPr>
                <w:rFonts w:cs="Tahoma"/>
                <w:sz w:val="20"/>
                <w:szCs w:val="20"/>
              </w:rPr>
            </w:pPr>
            <w:r w:rsidRPr="008F3FC6">
              <w:rPr>
                <w:rFonts w:cs="Tahoma"/>
                <w:sz w:val="20"/>
                <w:szCs w:val="20"/>
              </w:rPr>
              <w:t>Joint state and federal funding based on the state’s standard Federal Medical Assistance Percentage (FMAP) rate</w:t>
            </w:r>
          </w:p>
        </w:tc>
      </w:tr>
      <w:tr w:rsidR="00BE3412" w:rsidRPr="000240A6" w14:paraId="3BEE3BC3" w14:textId="77777777" w:rsidTr="00BE3412">
        <w:trPr>
          <w:trHeight w:val="960"/>
        </w:trPr>
        <w:tc>
          <w:tcPr>
            <w:tcW w:w="1753" w:type="dxa"/>
            <w:shd w:val="clear" w:color="auto" w:fill="F2F2F2" w:themeFill="background1" w:themeFillShade="F2"/>
          </w:tcPr>
          <w:p w14:paraId="3D6AFE2A" w14:textId="77777777" w:rsidR="00BE3412" w:rsidRPr="008F3FC6" w:rsidRDefault="00BE3412" w:rsidP="00BE3412">
            <w:pPr>
              <w:rPr>
                <w:rFonts w:cs="Tahoma"/>
                <w:b/>
                <w:bCs/>
                <w:sz w:val="20"/>
                <w:szCs w:val="20"/>
              </w:rPr>
            </w:pPr>
            <w:r w:rsidRPr="008F3FC6">
              <w:rPr>
                <w:rFonts w:cs="Tahoma"/>
                <w:b/>
                <w:bCs/>
                <w:sz w:val="20"/>
                <w:szCs w:val="20"/>
              </w:rPr>
              <w:t>Specified Low-Income Beneficiary (SLMB)</w:t>
            </w:r>
          </w:p>
        </w:tc>
        <w:tc>
          <w:tcPr>
            <w:tcW w:w="2382" w:type="dxa"/>
            <w:shd w:val="clear" w:color="auto" w:fill="F2F2F2" w:themeFill="background1" w:themeFillShade="F2"/>
          </w:tcPr>
          <w:p w14:paraId="4CA563D4" w14:textId="77777777" w:rsidR="00BE3412" w:rsidRPr="008F3FC6" w:rsidRDefault="00BE3412" w:rsidP="00BE3412">
            <w:pPr>
              <w:rPr>
                <w:rFonts w:cs="Tahoma"/>
                <w:i/>
                <w:iCs/>
                <w:sz w:val="20"/>
                <w:szCs w:val="20"/>
              </w:rPr>
            </w:pPr>
            <w:r w:rsidRPr="008F3FC6">
              <w:rPr>
                <w:rFonts w:cs="Tahoma"/>
                <w:i/>
                <w:iCs/>
                <w:sz w:val="20"/>
                <w:szCs w:val="20"/>
              </w:rPr>
              <w:t>&lt; 100% and &gt; 120% FPL</w:t>
            </w:r>
          </w:p>
          <w:p w14:paraId="7FF39C4B" w14:textId="62BCC32D" w:rsidR="00BE3412" w:rsidRPr="008F3FC6" w:rsidRDefault="00BE3412" w:rsidP="00BE3412">
            <w:pPr>
              <w:rPr>
                <w:rFonts w:cs="Tahoma"/>
                <w:sz w:val="20"/>
                <w:szCs w:val="20"/>
              </w:rPr>
            </w:pPr>
            <w:r w:rsidRPr="008F3FC6">
              <w:rPr>
                <w:rFonts w:cs="Tahoma"/>
                <w:sz w:val="20"/>
                <w:szCs w:val="20"/>
              </w:rPr>
              <w:t>Above $1</w:t>
            </w:r>
            <w:r w:rsidR="00691047">
              <w:rPr>
                <w:rFonts w:cs="Tahoma"/>
                <w:sz w:val="20"/>
                <w:szCs w:val="20"/>
              </w:rPr>
              <w:t>,</w:t>
            </w:r>
            <w:r w:rsidRPr="008F3FC6">
              <w:rPr>
                <w:rFonts w:cs="Tahoma"/>
                <w:sz w:val="20"/>
                <w:szCs w:val="20"/>
              </w:rPr>
              <w:t xml:space="preserve">350 and below $1,616 for individual; </w:t>
            </w:r>
          </w:p>
          <w:p w14:paraId="3FBFF91C" w14:textId="77777777" w:rsidR="00BE3412" w:rsidRPr="008F3FC6" w:rsidRDefault="00BE3412" w:rsidP="00BE3412">
            <w:pPr>
              <w:rPr>
                <w:rFonts w:cs="Tahoma"/>
                <w:sz w:val="20"/>
                <w:szCs w:val="20"/>
              </w:rPr>
            </w:pPr>
            <w:r w:rsidRPr="008F3FC6">
              <w:rPr>
                <w:rFonts w:cs="Tahoma"/>
                <w:sz w:val="20"/>
                <w:szCs w:val="20"/>
              </w:rPr>
              <w:t xml:space="preserve">above $1,825 and below $2,184 for couple </w:t>
            </w:r>
          </w:p>
        </w:tc>
        <w:tc>
          <w:tcPr>
            <w:tcW w:w="1350" w:type="dxa"/>
            <w:shd w:val="clear" w:color="auto" w:fill="F2F2F2" w:themeFill="background1" w:themeFillShade="F2"/>
          </w:tcPr>
          <w:p w14:paraId="42C4776C" w14:textId="77777777" w:rsidR="00BE3412" w:rsidRPr="008F3FC6" w:rsidRDefault="00BE3412" w:rsidP="00BE3412">
            <w:pPr>
              <w:rPr>
                <w:rFonts w:cs="Tahoma"/>
                <w:sz w:val="20"/>
                <w:szCs w:val="20"/>
              </w:rPr>
            </w:pPr>
            <w:r w:rsidRPr="008F3FC6">
              <w:rPr>
                <w:rFonts w:cs="Tahoma"/>
                <w:sz w:val="20"/>
                <w:szCs w:val="20"/>
              </w:rPr>
              <w:t>$9,950 for individual;</w:t>
            </w:r>
          </w:p>
          <w:p w14:paraId="06263252" w14:textId="77777777" w:rsidR="00BE3412" w:rsidRPr="008F3FC6" w:rsidRDefault="00BE3412" w:rsidP="00BE3412">
            <w:pPr>
              <w:rPr>
                <w:rFonts w:cs="Tahoma"/>
                <w:sz w:val="20"/>
                <w:szCs w:val="20"/>
              </w:rPr>
            </w:pPr>
            <w:r w:rsidRPr="008F3FC6">
              <w:rPr>
                <w:rFonts w:cs="Tahoma"/>
                <w:sz w:val="20"/>
                <w:szCs w:val="20"/>
              </w:rPr>
              <w:t>$14,910 for couple</w:t>
            </w:r>
          </w:p>
        </w:tc>
        <w:tc>
          <w:tcPr>
            <w:tcW w:w="1600" w:type="dxa"/>
            <w:shd w:val="clear" w:color="auto" w:fill="F2F2F2" w:themeFill="background1" w:themeFillShade="F2"/>
          </w:tcPr>
          <w:p w14:paraId="02651D3A" w14:textId="77777777" w:rsidR="00BE3412" w:rsidRPr="008F3FC6" w:rsidRDefault="00BE3412" w:rsidP="00BE3412">
            <w:pPr>
              <w:rPr>
                <w:rFonts w:cs="Tahoma"/>
                <w:sz w:val="20"/>
                <w:szCs w:val="20"/>
              </w:rPr>
            </w:pPr>
            <w:r w:rsidRPr="008F3FC6">
              <w:rPr>
                <w:rFonts w:cs="Tahoma"/>
                <w:sz w:val="20"/>
                <w:szCs w:val="20"/>
              </w:rPr>
              <w:t xml:space="preserve">Monthly Part B premium  </w:t>
            </w:r>
          </w:p>
          <w:p w14:paraId="7C1EFEB4" w14:textId="77777777" w:rsidR="00BE3412" w:rsidRPr="008F3FC6" w:rsidRDefault="00BE3412" w:rsidP="00BE3412">
            <w:pPr>
              <w:rPr>
                <w:rFonts w:cs="Tahoma"/>
                <w:sz w:val="20"/>
                <w:szCs w:val="20"/>
              </w:rPr>
            </w:pPr>
          </w:p>
        </w:tc>
        <w:tc>
          <w:tcPr>
            <w:tcW w:w="2265" w:type="dxa"/>
            <w:shd w:val="clear" w:color="auto" w:fill="F2F2F2" w:themeFill="background1" w:themeFillShade="F2"/>
          </w:tcPr>
          <w:p w14:paraId="4C1E27EB" w14:textId="77777777" w:rsidR="00BE3412" w:rsidRPr="008F3FC6" w:rsidRDefault="00BE3412" w:rsidP="00BE3412">
            <w:pPr>
              <w:rPr>
                <w:rFonts w:cs="Tahoma"/>
                <w:sz w:val="20"/>
                <w:szCs w:val="20"/>
              </w:rPr>
            </w:pPr>
            <w:r w:rsidRPr="008F3FC6">
              <w:rPr>
                <w:rFonts w:cs="Tahoma"/>
                <w:sz w:val="20"/>
                <w:szCs w:val="20"/>
              </w:rPr>
              <w:t>Standard FMAP rate</w:t>
            </w:r>
          </w:p>
        </w:tc>
      </w:tr>
      <w:tr w:rsidR="00BE3412" w:rsidRPr="000240A6" w14:paraId="035D28F4" w14:textId="77777777" w:rsidTr="00BE3412">
        <w:trPr>
          <w:trHeight w:val="300"/>
        </w:trPr>
        <w:tc>
          <w:tcPr>
            <w:tcW w:w="1753" w:type="dxa"/>
          </w:tcPr>
          <w:p w14:paraId="3D777611" w14:textId="77777777" w:rsidR="00BE3412" w:rsidRPr="008F3FC6" w:rsidRDefault="00BE3412" w:rsidP="00BE3412">
            <w:pPr>
              <w:rPr>
                <w:rFonts w:cs="Tahoma"/>
                <w:b/>
                <w:bCs/>
                <w:sz w:val="20"/>
                <w:szCs w:val="20"/>
              </w:rPr>
            </w:pPr>
            <w:r w:rsidRPr="008F3FC6">
              <w:rPr>
                <w:rFonts w:cs="Tahoma"/>
                <w:b/>
                <w:bCs/>
                <w:sz w:val="20"/>
                <w:szCs w:val="20"/>
              </w:rPr>
              <w:t>Qualifying Individuals (QI)</w:t>
            </w:r>
          </w:p>
        </w:tc>
        <w:tc>
          <w:tcPr>
            <w:tcW w:w="2382" w:type="dxa"/>
          </w:tcPr>
          <w:p w14:paraId="2AF935EE" w14:textId="77777777" w:rsidR="00BE3412" w:rsidRPr="008F3FC6" w:rsidRDefault="00BE3412" w:rsidP="00BE3412">
            <w:pPr>
              <w:rPr>
                <w:rFonts w:cs="Tahoma"/>
                <w:i/>
                <w:iCs/>
                <w:sz w:val="20"/>
                <w:szCs w:val="20"/>
              </w:rPr>
            </w:pPr>
            <w:r w:rsidRPr="008F3FC6">
              <w:rPr>
                <w:rFonts w:cs="Tahoma"/>
                <w:i/>
                <w:iCs/>
                <w:sz w:val="20"/>
                <w:szCs w:val="20"/>
              </w:rPr>
              <w:t>≥ 120% and &lt; 135% FPL</w:t>
            </w:r>
          </w:p>
          <w:p w14:paraId="54B92F66" w14:textId="77777777" w:rsidR="000810AF" w:rsidRDefault="00BE3412" w:rsidP="00BE3412">
            <w:pPr>
              <w:rPr>
                <w:rFonts w:cs="Tahoma"/>
                <w:sz w:val="20"/>
                <w:szCs w:val="20"/>
              </w:rPr>
            </w:pPr>
            <w:r w:rsidRPr="008F3FC6">
              <w:rPr>
                <w:rFonts w:cs="Tahoma"/>
                <w:sz w:val="20"/>
                <w:szCs w:val="20"/>
              </w:rPr>
              <w:t>At least $1,616 and below $1,816 for</w:t>
            </w:r>
            <w:r w:rsidR="000810AF">
              <w:rPr>
                <w:rFonts w:cs="Tahoma"/>
                <w:sz w:val="20"/>
                <w:szCs w:val="20"/>
              </w:rPr>
              <w:t xml:space="preserve"> </w:t>
            </w:r>
            <w:r w:rsidRPr="008F3FC6">
              <w:rPr>
                <w:rFonts w:cs="Tahoma"/>
                <w:sz w:val="20"/>
                <w:szCs w:val="20"/>
              </w:rPr>
              <w:t xml:space="preserve">individual; </w:t>
            </w:r>
          </w:p>
          <w:p w14:paraId="72082491" w14:textId="5B89E8EA" w:rsidR="00BE3412" w:rsidRPr="008F3FC6" w:rsidRDefault="00BE3412" w:rsidP="00BE3412">
            <w:pPr>
              <w:rPr>
                <w:rFonts w:cs="Tahoma"/>
                <w:sz w:val="20"/>
                <w:szCs w:val="20"/>
              </w:rPr>
            </w:pPr>
            <w:r w:rsidRPr="008F3FC6">
              <w:rPr>
                <w:rFonts w:cs="Tahoma"/>
                <w:sz w:val="20"/>
                <w:szCs w:val="20"/>
              </w:rPr>
              <w:t xml:space="preserve">at least $2,185 and below $2,455 for couple </w:t>
            </w:r>
          </w:p>
        </w:tc>
        <w:tc>
          <w:tcPr>
            <w:tcW w:w="1350" w:type="dxa"/>
          </w:tcPr>
          <w:p w14:paraId="3D6FC98F" w14:textId="77777777" w:rsidR="00BE3412" w:rsidRPr="008F3FC6" w:rsidRDefault="00BE3412" w:rsidP="00BE3412">
            <w:pPr>
              <w:rPr>
                <w:rFonts w:cs="Tahoma"/>
                <w:sz w:val="20"/>
                <w:szCs w:val="20"/>
              </w:rPr>
            </w:pPr>
            <w:r w:rsidRPr="008F3FC6">
              <w:rPr>
                <w:rFonts w:cs="Tahoma"/>
                <w:sz w:val="20"/>
                <w:szCs w:val="20"/>
              </w:rPr>
              <w:t>$9,950 for individual;</w:t>
            </w:r>
          </w:p>
          <w:p w14:paraId="04944899" w14:textId="77777777" w:rsidR="00BE3412" w:rsidRPr="008F3FC6" w:rsidRDefault="00BE3412" w:rsidP="00BE3412">
            <w:pPr>
              <w:rPr>
                <w:rFonts w:cs="Tahoma"/>
                <w:sz w:val="20"/>
                <w:szCs w:val="20"/>
              </w:rPr>
            </w:pPr>
            <w:r w:rsidRPr="008F3FC6">
              <w:rPr>
                <w:rFonts w:cs="Tahoma"/>
                <w:sz w:val="20"/>
                <w:szCs w:val="20"/>
              </w:rPr>
              <w:t>$14,910 for couple</w:t>
            </w:r>
          </w:p>
        </w:tc>
        <w:tc>
          <w:tcPr>
            <w:tcW w:w="1600" w:type="dxa"/>
          </w:tcPr>
          <w:p w14:paraId="47B1BA4C" w14:textId="77777777" w:rsidR="00BE3412" w:rsidRPr="008F3FC6" w:rsidRDefault="00BE3412" w:rsidP="00BE3412">
            <w:pPr>
              <w:rPr>
                <w:rFonts w:cs="Tahoma"/>
                <w:sz w:val="20"/>
                <w:szCs w:val="20"/>
              </w:rPr>
            </w:pPr>
            <w:r w:rsidRPr="008F3FC6">
              <w:rPr>
                <w:rFonts w:cs="Tahoma"/>
                <w:sz w:val="20"/>
                <w:szCs w:val="20"/>
              </w:rPr>
              <w:t xml:space="preserve">Monthly Part B premium </w:t>
            </w:r>
          </w:p>
          <w:p w14:paraId="0844CF9A" w14:textId="77777777" w:rsidR="00BE3412" w:rsidRPr="008F3FC6" w:rsidRDefault="00BE3412" w:rsidP="00BE3412">
            <w:pPr>
              <w:rPr>
                <w:rFonts w:cs="Tahoma"/>
                <w:sz w:val="20"/>
                <w:szCs w:val="20"/>
              </w:rPr>
            </w:pPr>
          </w:p>
        </w:tc>
        <w:tc>
          <w:tcPr>
            <w:tcW w:w="2265" w:type="dxa"/>
          </w:tcPr>
          <w:p w14:paraId="52DD0031" w14:textId="77777777" w:rsidR="00BE3412" w:rsidRPr="008F3FC6" w:rsidRDefault="00BE3412" w:rsidP="00BE3412">
            <w:pPr>
              <w:rPr>
                <w:rFonts w:cs="Tahoma"/>
                <w:sz w:val="20"/>
                <w:szCs w:val="20"/>
              </w:rPr>
            </w:pPr>
            <w:r w:rsidRPr="008F3FC6">
              <w:rPr>
                <w:rFonts w:cs="Tahoma"/>
                <w:sz w:val="20"/>
                <w:szCs w:val="20"/>
              </w:rPr>
              <w:t xml:space="preserve">100% federally funded </w:t>
            </w:r>
          </w:p>
        </w:tc>
      </w:tr>
      <w:tr w:rsidR="00BE3412" w:rsidRPr="000240A6" w14:paraId="41781BF6" w14:textId="77777777" w:rsidTr="00BE3412">
        <w:trPr>
          <w:trHeight w:val="300"/>
        </w:trPr>
        <w:tc>
          <w:tcPr>
            <w:tcW w:w="1753" w:type="dxa"/>
            <w:shd w:val="clear" w:color="auto" w:fill="F2F2F2" w:themeFill="background1" w:themeFillShade="F2"/>
          </w:tcPr>
          <w:p w14:paraId="27F8C141" w14:textId="77777777" w:rsidR="00BE3412" w:rsidRPr="008F3FC6" w:rsidRDefault="00BE3412" w:rsidP="00BE3412">
            <w:pPr>
              <w:rPr>
                <w:rFonts w:cs="Tahoma"/>
                <w:b/>
                <w:bCs/>
                <w:sz w:val="20"/>
                <w:szCs w:val="20"/>
              </w:rPr>
            </w:pPr>
            <w:r w:rsidRPr="008F3FC6">
              <w:rPr>
                <w:rFonts w:cs="Tahoma"/>
                <w:b/>
                <w:bCs/>
                <w:sz w:val="20"/>
                <w:szCs w:val="20"/>
              </w:rPr>
              <w:t>Qualified Disabled Working Individual (QDWI)</w:t>
            </w:r>
            <w:r w:rsidRPr="008F3FC6">
              <w:rPr>
                <w:rStyle w:val="EndnoteReference"/>
                <w:rFonts w:cs="Tahoma"/>
                <w:b/>
                <w:bCs/>
                <w:sz w:val="20"/>
                <w:szCs w:val="20"/>
              </w:rPr>
              <w:endnoteReference w:id="16"/>
            </w:r>
          </w:p>
        </w:tc>
        <w:tc>
          <w:tcPr>
            <w:tcW w:w="2382" w:type="dxa"/>
            <w:shd w:val="clear" w:color="auto" w:fill="F2F2F2" w:themeFill="background1" w:themeFillShade="F2"/>
          </w:tcPr>
          <w:p w14:paraId="0D1A9F53" w14:textId="77777777" w:rsidR="00BE3412" w:rsidRPr="008F3FC6" w:rsidRDefault="00BE3412" w:rsidP="00BE3412">
            <w:pPr>
              <w:rPr>
                <w:rFonts w:cs="Tahoma"/>
                <w:i/>
                <w:iCs/>
                <w:sz w:val="20"/>
                <w:szCs w:val="20"/>
              </w:rPr>
            </w:pPr>
            <w:r w:rsidRPr="008F3FC6">
              <w:rPr>
                <w:rFonts w:cs="Tahoma"/>
                <w:i/>
                <w:iCs/>
                <w:sz w:val="20"/>
                <w:szCs w:val="20"/>
              </w:rPr>
              <w:t>≤ 200% FPL</w:t>
            </w:r>
          </w:p>
          <w:p w14:paraId="515EFC48" w14:textId="77777777" w:rsidR="00BE3412" w:rsidRPr="008F3FC6" w:rsidRDefault="00BE3412" w:rsidP="00BE3412">
            <w:pPr>
              <w:rPr>
                <w:rFonts w:cs="Tahoma"/>
                <w:sz w:val="20"/>
                <w:szCs w:val="20"/>
              </w:rPr>
            </w:pPr>
            <w:r w:rsidRPr="008F3FC6">
              <w:rPr>
                <w:rFonts w:cs="Tahoma"/>
                <w:sz w:val="20"/>
                <w:szCs w:val="20"/>
              </w:rPr>
              <w:t>Up to $5,405 for individual; up to $7,299 for couple</w:t>
            </w:r>
          </w:p>
        </w:tc>
        <w:tc>
          <w:tcPr>
            <w:tcW w:w="1350" w:type="dxa"/>
            <w:shd w:val="clear" w:color="auto" w:fill="F2F2F2" w:themeFill="background1" w:themeFillShade="F2"/>
          </w:tcPr>
          <w:p w14:paraId="44013AC9" w14:textId="77777777" w:rsidR="00BE3412" w:rsidRPr="008F3FC6" w:rsidRDefault="00BE3412" w:rsidP="00BE3412">
            <w:pPr>
              <w:rPr>
                <w:rFonts w:cs="Tahoma"/>
                <w:sz w:val="20"/>
                <w:szCs w:val="20"/>
              </w:rPr>
            </w:pPr>
            <w:r w:rsidRPr="008F3FC6">
              <w:rPr>
                <w:rFonts w:cs="Tahoma"/>
                <w:sz w:val="20"/>
                <w:szCs w:val="20"/>
              </w:rPr>
              <w:t>$4,000 for individual;</w:t>
            </w:r>
          </w:p>
          <w:p w14:paraId="7E3908AF" w14:textId="77777777" w:rsidR="00BE3412" w:rsidRPr="008F3FC6" w:rsidRDefault="00BE3412" w:rsidP="00BE3412">
            <w:pPr>
              <w:rPr>
                <w:rFonts w:cs="Tahoma"/>
                <w:sz w:val="20"/>
                <w:szCs w:val="20"/>
              </w:rPr>
            </w:pPr>
            <w:r w:rsidRPr="008F3FC6">
              <w:rPr>
                <w:rFonts w:cs="Tahoma"/>
                <w:sz w:val="20"/>
                <w:szCs w:val="20"/>
              </w:rPr>
              <w:t>$6,000 for couple</w:t>
            </w:r>
          </w:p>
        </w:tc>
        <w:tc>
          <w:tcPr>
            <w:tcW w:w="1600" w:type="dxa"/>
            <w:shd w:val="clear" w:color="auto" w:fill="F2F2F2" w:themeFill="background1" w:themeFillShade="F2"/>
          </w:tcPr>
          <w:p w14:paraId="6D0F0F57" w14:textId="77777777" w:rsidR="00BE3412" w:rsidRPr="008F3FC6" w:rsidRDefault="00BE3412" w:rsidP="00BE3412">
            <w:pPr>
              <w:rPr>
                <w:rFonts w:cs="Tahoma"/>
                <w:sz w:val="20"/>
                <w:szCs w:val="20"/>
              </w:rPr>
            </w:pPr>
            <w:r w:rsidRPr="008F3FC6">
              <w:rPr>
                <w:rFonts w:cs="Tahoma"/>
                <w:sz w:val="20"/>
                <w:szCs w:val="20"/>
              </w:rPr>
              <w:t>Monthly Part A premium</w:t>
            </w:r>
          </w:p>
        </w:tc>
        <w:tc>
          <w:tcPr>
            <w:tcW w:w="2265" w:type="dxa"/>
            <w:shd w:val="clear" w:color="auto" w:fill="F2F2F2" w:themeFill="background1" w:themeFillShade="F2"/>
          </w:tcPr>
          <w:p w14:paraId="75CC80DA" w14:textId="77777777" w:rsidR="00BE3412" w:rsidRPr="008F3FC6" w:rsidRDefault="00BE3412" w:rsidP="00BE3412">
            <w:pPr>
              <w:rPr>
                <w:rFonts w:cs="Tahoma"/>
                <w:sz w:val="20"/>
                <w:szCs w:val="20"/>
              </w:rPr>
            </w:pPr>
            <w:r w:rsidRPr="008F3FC6">
              <w:rPr>
                <w:rFonts w:cs="Tahoma"/>
                <w:sz w:val="20"/>
                <w:szCs w:val="20"/>
              </w:rPr>
              <w:t>Standard FMAP rate</w:t>
            </w:r>
          </w:p>
        </w:tc>
      </w:tr>
    </w:tbl>
    <w:p w14:paraId="61BA3520" w14:textId="77777777" w:rsidR="008F75CB" w:rsidRPr="008F75CB" w:rsidRDefault="008F75CB" w:rsidP="008F75CB"/>
    <w:p w14:paraId="130568FF" w14:textId="77777777" w:rsidR="008F3FC6" w:rsidRPr="008F3FC6" w:rsidRDefault="008F3FC6" w:rsidP="008F3FC6"/>
    <w:p w14:paraId="5CCC73BC" w14:textId="1DDE2CE7" w:rsidR="008F3FC6" w:rsidRDefault="008F3FC6">
      <w:pPr>
        <w:spacing w:after="160"/>
      </w:pPr>
      <w:r>
        <w:br w:type="page"/>
      </w:r>
    </w:p>
    <w:p w14:paraId="6F6D67C4" w14:textId="5332BFD7" w:rsidR="008F3FC6" w:rsidRDefault="008F3FC6">
      <w:pPr>
        <w:spacing w:after="160"/>
      </w:pPr>
      <w:r>
        <w:br w:type="page"/>
      </w:r>
    </w:p>
    <w:p w14:paraId="5CF67BD6" w14:textId="77777777" w:rsidR="00480172" w:rsidRDefault="00480172" w:rsidP="0014057A">
      <w:pPr>
        <w:sectPr w:rsidR="00480172" w:rsidSect="00BC71B3">
          <w:headerReference w:type="default" r:id="rId33"/>
          <w:footerReference w:type="default" r:id="rId34"/>
          <w:endnotePr>
            <w:numFmt w:val="decimal"/>
          </w:endnotePr>
          <w:pgSz w:w="12240" w:h="15840"/>
          <w:pgMar w:top="1440" w:right="1440" w:bottom="1440" w:left="1440" w:header="720" w:footer="432" w:gutter="0"/>
          <w:cols w:space="720"/>
          <w:docGrid w:linePitch="360"/>
        </w:sectPr>
      </w:pPr>
    </w:p>
    <w:p w14:paraId="46F256B4" w14:textId="77777777" w:rsidR="00480172" w:rsidRDefault="00480172" w:rsidP="001E2553"/>
    <w:p w14:paraId="59F51CB2" w14:textId="77777777" w:rsidR="00480172" w:rsidRDefault="00480172" w:rsidP="00233ED1">
      <w:pPr>
        <w:pStyle w:val="SectionName"/>
      </w:pPr>
    </w:p>
    <w:p w14:paraId="2B5AADC9" w14:textId="77777777" w:rsidR="00480172" w:rsidRDefault="00480172" w:rsidP="00233ED1">
      <w:pPr>
        <w:pStyle w:val="SectionName"/>
      </w:pPr>
    </w:p>
    <w:p w14:paraId="50C9B8AF" w14:textId="77777777" w:rsidR="00480172" w:rsidRDefault="00480172" w:rsidP="00233ED1">
      <w:pPr>
        <w:pStyle w:val="SectionName"/>
      </w:pPr>
    </w:p>
    <w:p w14:paraId="65BEE20C" w14:textId="77777777" w:rsidR="00480172" w:rsidRDefault="00480172" w:rsidP="00233ED1">
      <w:pPr>
        <w:pStyle w:val="SectionName"/>
      </w:pPr>
    </w:p>
    <w:p w14:paraId="66F2C358" w14:textId="1922CD82" w:rsidR="00480172" w:rsidRDefault="00480172" w:rsidP="00BC71B3">
      <w:pPr>
        <w:pStyle w:val="SectionName"/>
      </w:pPr>
      <w:r>
        <w:t>Eliminate the Asset Test</w:t>
      </w:r>
      <w:r w:rsidRPr="000878C4">
        <w:t xml:space="preserve"> </w:t>
      </w:r>
    </w:p>
    <w:p w14:paraId="0A3CF0C5" w14:textId="6732AB86" w:rsidR="00480172" w:rsidRDefault="007D66BB">
      <w:pPr>
        <w:rPr>
          <w:rFonts w:eastAsiaTheme="majorEastAsia"/>
          <w:bCs/>
          <w:noProof/>
          <w:color w:val="386641" w:themeColor="accent1"/>
          <w:sz w:val="60"/>
          <w:szCs w:val="60"/>
        </w:rPr>
      </w:pPr>
      <w:r>
        <w:rPr>
          <w:noProof/>
        </w:rPr>
        <w:drawing>
          <wp:anchor distT="0" distB="0" distL="114300" distR="114300" simplePos="0" relativeHeight="251658257" behindDoc="0" locked="0" layoutInCell="1" allowOverlap="1" wp14:anchorId="723CD18A" wp14:editId="0E2D0823">
            <wp:simplePos x="0" y="0"/>
            <wp:positionH relativeFrom="column">
              <wp:posOffset>2354058</wp:posOffset>
            </wp:positionH>
            <wp:positionV relativeFrom="paragraph">
              <wp:posOffset>608234</wp:posOffset>
            </wp:positionV>
            <wp:extent cx="1240971" cy="1167973"/>
            <wp:effectExtent l="0" t="0" r="0" b="0"/>
            <wp:wrapNone/>
            <wp:docPr id="45128212" name="Graphic 12" descr="Icon of papers with a check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8212" name="Graphic 12" descr="Icon of papers with a check box"/>
                    <pic:cNvPicPr/>
                  </pic:nvPicPr>
                  <pic:blipFill>
                    <a:blip r:embed="rId35">
                      <a:extLst>
                        <a:ext uri="{96DAC541-7B7A-43D3-8B79-37D633B846F1}">
                          <asvg:svgBlip xmlns:asvg="http://schemas.microsoft.com/office/drawing/2016/SVG/main" r:embed="rId36"/>
                        </a:ext>
                      </a:extLst>
                    </a:blip>
                    <a:stretch>
                      <a:fillRect/>
                    </a:stretch>
                  </pic:blipFill>
                  <pic:spPr>
                    <a:xfrm>
                      <a:off x="0" y="0"/>
                      <a:ext cx="1240971" cy="1167973"/>
                    </a:xfrm>
                    <a:prstGeom prst="rect">
                      <a:avLst/>
                    </a:prstGeom>
                  </pic:spPr>
                </pic:pic>
              </a:graphicData>
            </a:graphic>
            <wp14:sizeRelH relativeFrom="page">
              <wp14:pctWidth>0</wp14:pctWidth>
            </wp14:sizeRelH>
            <wp14:sizeRelV relativeFrom="page">
              <wp14:pctHeight>0</wp14:pctHeight>
            </wp14:sizeRelV>
          </wp:anchor>
        </w:drawing>
      </w:r>
      <w:r w:rsidR="00FB59D8">
        <w:rPr>
          <w:noProof/>
        </w:rPr>
        <mc:AlternateContent>
          <mc:Choice Requires="wps">
            <w:drawing>
              <wp:anchor distT="0" distB="0" distL="114300" distR="114300" simplePos="0" relativeHeight="251658244" behindDoc="1" locked="0" layoutInCell="1" allowOverlap="1" wp14:anchorId="561B12D5" wp14:editId="2E2A6CE8">
                <wp:simplePos x="0" y="0"/>
                <wp:positionH relativeFrom="column">
                  <wp:posOffset>-452755</wp:posOffset>
                </wp:positionH>
                <wp:positionV relativeFrom="paragraph">
                  <wp:posOffset>415925</wp:posOffset>
                </wp:positionV>
                <wp:extent cx="6873875" cy="1609725"/>
                <wp:effectExtent l="0" t="0" r="22225" b="28575"/>
                <wp:wrapNone/>
                <wp:docPr id="899916061" name="Rectangle 121"/>
                <wp:cNvGraphicFramePr/>
                <a:graphic xmlns:a="http://schemas.openxmlformats.org/drawingml/2006/main">
                  <a:graphicData uri="http://schemas.microsoft.com/office/word/2010/wordprocessingShape">
                    <wps:wsp>
                      <wps:cNvSpPr/>
                      <wps:spPr>
                        <a:xfrm>
                          <a:off x="0" y="0"/>
                          <a:ext cx="6873875" cy="1609725"/>
                        </a:xfrm>
                        <a:prstGeom prst="roundRect">
                          <a:avLst>
                            <a:gd name="adj" fmla="val 1961"/>
                          </a:avLst>
                        </a:prstGeom>
                        <a:solidFill>
                          <a:schemeClr val="accent1"/>
                        </a:solidFill>
                        <a:ln>
                          <a:solidFill>
                            <a:schemeClr val="accent1"/>
                          </a:solidFill>
                        </a:ln>
                      </wps:spPr>
                      <wps:style>
                        <a:lnRef idx="0">
                          <a:scrgbClr r="0" g="0" b="0"/>
                        </a:lnRef>
                        <a:fillRef idx="0">
                          <a:scrgbClr r="0" g="0" b="0"/>
                        </a:fillRef>
                        <a:effectRef idx="0">
                          <a:scrgbClr r="0" g="0" b="0"/>
                        </a:effectRef>
                        <a:fontRef idx="minor">
                          <a:schemeClr val="lt1"/>
                        </a:fontRef>
                      </wps:style>
                      <wps:txbx>
                        <w:txbxContent>
                          <w:p w14:paraId="6D481685" w14:textId="77777777" w:rsidR="00480172" w:rsidRDefault="00480172" w:rsidP="00F33C7A">
                            <w:pPr>
                              <w:pStyle w:val="NoSpacing"/>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1B12D5" id="_x0000_s1028" style="position:absolute;margin-left:-35.65pt;margin-top:32.75pt;width:541.25pt;height:126.7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arcsize="12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" fillcolor="#386641 [3204]" strokecolor="#386641 [3204]">
                <v:textbox inset="36pt,14.4pt,36pt,36pt">
                  <w:txbxContent>
                    <w:p w14:paraId="6D481685" w14:textId="77777777" w:rsidR="00480172" w:rsidRDefault="00480172" w:rsidP="00F33C7A">
                      <w:pPr>
                        <w:pStyle w:val="NoSpacing"/>
                        <w:rPr>
                          <w:caps/>
                          <w:color w:val="FFFFFF" w:themeColor="background1"/>
                        </w:rPr>
                      </w:pPr>
                    </w:p>
                  </w:txbxContent>
                </v:textbox>
              </v:roundrect>
            </w:pict>
          </mc:Fallback>
        </mc:AlternateContent>
      </w:r>
      <w:r w:rsidR="00FB59D8">
        <w:rPr>
          <w:noProof/>
        </w:rPr>
        <mc:AlternateContent>
          <mc:Choice Requires="wps">
            <w:drawing>
              <wp:anchor distT="0" distB="0" distL="114300" distR="114300" simplePos="0" relativeHeight="251658245" behindDoc="1" locked="0" layoutInCell="1" allowOverlap="1" wp14:anchorId="2597C3B7" wp14:editId="066F0A3D">
                <wp:simplePos x="0" y="0"/>
                <wp:positionH relativeFrom="column">
                  <wp:posOffset>-448945</wp:posOffset>
                </wp:positionH>
                <wp:positionV relativeFrom="paragraph">
                  <wp:posOffset>119316</wp:posOffset>
                </wp:positionV>
                <wp:extent cx="6877685" cy="142875"/>
                <wp:effectExtent l="0" t="0" r="18415" b="28575"/>
                <wp:wrapNone/>
                <wp:docPr id="76981178" name="Rectangle 120"/>
                <wp:cNvGraphicFramePr/>
                <a:graphic xmlns:a="http://schemas.openxmlformats.org/drawingml/2006/main">
                  <a:graphicData uri="http://schemas.microsoft.com/office/word/2010/wordprocessingShape">
                    <wps:wsp>
                      <wps:cNvSpPr/>
                      <wps:spPr>
                        <a:xfrm>
                          <a:off x="0" y="0"/>
                          <a:ext cx="6877685" cy="142875"/>
                        </a:xfrm>
                        <a:prstGeom prst="roundRect">
                          <a:avLst/>
                        </a:prstGeom>
                        <a:solidFill>
                          <a:schemeClr val="accent2"/>
                        </a:solidFill>
                        <a:ln>
                          <a:solidFill>
                            <a:schemeClr val="accent2"/>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120" style="position:absolute;margin-left:-35.35pt;margin-top:9.4pt;width:541.55pt;height:11.25pt;z-index:-25165823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6a994e [3205]" strokecolor="#6a994e [3205]" arcsize="10923f" w14:anchorId="6DC5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"/>
            </w:pict>
          </mc:Fallback>
        </mc:AlternateContent>
      </w:r>
      <w:r w:rsidR="00480172">
        <w:br w:type="page"/>
      </w:r>
    </w:p>
    <w:p w14:paraId="5487969F" w14:textId="77777777" w:rsidR="008276D5" w:rsidRDefault="008276D5" w:rsidP="00F66E33">
      <w:pPr>
        <w:pStyle w:val="Heading1"/>
        <w:sectPr w:rsidR="008276D5" w:rsidSect="00BC71B3">
          <w:headerReference w:type="default" r:id="rId37"/>
          <w:footerReference w:type="default" r:id="rId38"/>
          <w:endnotePr>
            <w:numFmt w:val="decimal"/>
          </w:endnotePr>
          <w:pgSz w:w="12240" w:h="15840"/>
          <w:pgMar w:top="1440" w:right="1440" w:bottom="1440" w:left="1440" w:header="720" w:footer="432" w:gutter="0"/>
          <w:cols w:space="720"/>
          <w:docGrid w:linePitch="360"/>
        </w:sectPr>
      </w:pPr>
      <w:bookmarkStart w:id="3" w:name="_Eliminate_the_Asset"/>
      <w:bookmarkEnd w:id="3"/>
    </w:p>
    <w:p w14:paraId="20942F9D" w14:textId="019F1BE7" w:rsidR="00480172" w:rsidRDefault="00F66E33" w:rsidP="00F66E33">
      <w:pPr>
        <w:pStyle w:val="Heading1"/>
      </w:pPr>
      <w:bookmarkStart w:id="4" w:name="_Eliminate_the_Asset_1"/>
      <w:bookmarkStart w:id="5" w:name="_Toc226982631"/>
      <w:bookmarkEnd w:id="4"/>
      <w:r>
        <w:t>Eliminate the Asset Test</w:t>
      </w:r>
      <w:bookmarkEnd w:id="5"/>
    </w:p>
    <w:tbl>
      <w:tblPr>
        <w:tblStyle w:val="MagentaTable1"/>
        <w:tblpPr w:leftFromText="180" w:rightFromText="180" w:vertAnchor="text" w:tblpXSpec="center" w:tblpY="1"/>
        <w:tblW w:w="4955" w:type="pct"/>
        <w:jc w:val="center"/>
        <w:tblInd w:w="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CellMar>
          <w:top w:w="115" w:type="dxa"/>
          <w:left w:w="101" w:type="dxa"/>
          <w:bottom w:w="72" w:type="dxa"/>
          <w:right w:w="101" w:type="dxa"/>
        </w:tblCellMar>
        <w:tblLook w:val="0480" w:firstRow="0" w:lastRow="0" w:firstColumn="1" w:lastColumn="0" w:noHBand="0" w:noVBand="1"/>
      </w:tblPr>
      <w:tblGrid>
        <w:gridCol w:w="2604"/>
        <w:gridCol w:w="6662"/>
      </w:tblGrid>
      <w:tr w:rsidR="00146026" w:rsidRPr="0025673F" w14:paraId="415054D9" w14:textId="77777777" w:rsidTr="0045676A">
        <w:trPr>
          <w:cantSplit/>
          <w:trHeight w:val="1826"/>
          <w:jc w:val="center"/>
        </w:trPr>
        <w:tc>
          <w:tcPr>
            <w:tcW w:w="1405" w:type="pct"/>
            <w:shd w:val="clear" w:color="auto" w:fill="414150" w:themeFill="text1"/>
            <w:vAlign w:val="center"/>
            <w:hideMark/>
          </w:tcPr>
          <w:p w14:paraId="2BDD21A1" w14:textId="77777777" w:rsidR="00F66E33" w:rsidRPr="0025673F" w:rsidRDefault="00F66E33" w:rsidP="00B778D3">
            <w:pPr>
              <w:rPr>
                <w:rFonts w:eastAsia="Calibri"/>
                <w:b/>
                <w:bCs/>
                <w:color w:val="FFFFFF" w:themeColor="background1"/>
              </w:rPr>
            </w:pPr>
            <w:r>
              <w:rPr>
                <w:rFonts w:eastAsia="Calibri"/>
                <w:b/>
                <w:bCs/>
                <w:color w:val="FFFFFF" w:themeColor="background1"/>
              </w:rPr>
              <w:t>Problem</w:t>
            </w:r>
          </w:p>
        </w:tc>
        <w:tc>
          <w:tcPr>
            <w:tcW w:w="3595" w:type="pct"/>
            <w:vAlign w:val="center"/>
            <w:hideMark/>
          </w:tcPr>
          <w:p w14:paraId="5D5FDA8E" w14:textId="77777777" w:rsidR="00F66E33" w:rsidRPr="0025673F" w:rsidRDefault="00F66E33" w:rsidP="001E5636">
            <w:pPr>
              <w:spacing w:after="0"/>
              <w:rPr>
                <w:rFonts w:eastAsia="Calibri"/>
              </w:rPr>
            </w:pPr>
            <w:r w:rsidRPr="003B7F40">
              <w:t>Many older adults and people with disabilities skip medical care and struggle financially because of high Medicare premiums and cost sharing. By leveraging the Medicare Savings Programs, states can ease the financial strain of Medicare. However, confusing and time-consuming asset verification requirements delay or prevent many eligible individuals from enrolling.</w:t>
            </w:r>
          </w:p>
        </w:tc>
      </w:tr>
      <w:tr w:rsidR="00146026" w:rsidRPr="0025673F" w14:paraId="7B6CF894" w14:textId="77777777" w:rsidTr="0045676A">
        <w:trPr>
          <w:cantSplit/>
          <w:trHeight w:val="404"/>
          <w:jc w:val="center"/>
        </w:trPr>
        <w:tc>
          <w:tcPr>
            <w:tcW w:w="1405" w:type="pct"/>
            <w:shd w:val="clear" w:color="auto" w:fill="414150" w:themeFill="text1"/>
            <w:vAlign w:val="center"/>
            <w:hideMark/>
          </w:tcPr>
          <w:p w14:paraId="41D3EBD0" w14:textId="77777777" w:rsidR="00F66E33" w:rsidRPr="0025673F" w:rsidRDefault="00F66E33">
            <w:pPr>
              <w:rPr>
                <w:rFonts w:eastAsia="Calibri"/>
                <w:b/>
                <w:bCs/>
                <w:color w:val="FFFFFF" w:themeColor="background1"/>
              </w:rPr>
            </w:pPr>
            <w:r>
              <w:rPr>
                <w:rFonts w:eastAsia="Calibri"/>
                <w:b/>
                <w:bCs/>
                <w:color w:val="FFFFFF" w:themeColor="background1"/>
              </w:rPr>
              <w:t>Solution</w:t>
            </w:r>
          </w:p>
        </w:tc>
        <w:tc>
          <w:tcPr>
            <w:tcW w:w="3595" w:type="pct"/>
            <w:shd w:val="clear" w:color="auto" w:fill="F2F2F2" w:themeFill="background1" w:themeFillShade="F2"/>
            <w:vAlign w:val="center"/>
            <w:hideMark/>
          </w:tcPr>
          <w:p w14:paraId="7A0A6260" w14:textId="77777777" w:rsidR="00F66E33" w:rsidRPr="0025673F" w:rsidRDefault="00F66E33" w:rsidP="001E5636">
            <w:pPr>
              <w:spacing w:after="0"/>
              <w:rPr>
                <w:rFonts w:eastAsia="Calibri"/>
              </w:rPr>
            </w:pPr>
            <w:r w:rsidRPr="003B7F40">
              <w:t>Remove the asset test for the Medicare Savings Programs; determine eligibility solely by income.</w:t>
            </w:r>
          </w:p>
        </w:tc>
      </w:tr>
      <w:tr w:rsidR="00146026" w:rsidRPr="0025673F" w14:paraId="28A61035" w14:textId="77777777" w:rsidTr="0045676A">
        <w:trPr>
          <w:cantSplit/>
          <w:trHeight w:val="1502"/>
          <w:jc w:val="center"/>
        </w:trPr>
        <w:tc>
          <w:tcPr>
            <w:tcW w:w="1405" w:type="pct"/>
            <w:shd w:val="clear" w:color="auto" w:fill="414150" w:themeFill="text1"/>
            <w:vAlign w:val="center"/>
          </w:tcPr>
          <w:p w14:paraId="1E8941C6" w14:textId="77777777" w:rsidR="00F66E33" w:rsidRPr="00480172" w:rsidRDefault="00F66E33">
            <w:pPr>
              <w:rPr>
                <w:rFonts w:eastAsia="Calibri"/>
                <w:b/>
                <w:bCs/>
                <w:color w:val="FFFFFF" w:themeColor="background1"/>
              </w:rPr>
            </w:pPr>
            <w:r w:rsidRPr="00480172">
              <w:rPr>
                <w:rFonts w:eastAsia="Calibri"/>
                <w:b/>
                <w:bCs/>
                <w:color w:val="FFFFFF" w:themeColor="background1"/>
              </w:rPr>
              <w:t>Benefits for older adults and people with disabilities</w:t>
            </w:r>
          </w:p>
        </w:tc>
        <w:tc>
          <w:tcPr>
            <w:tcW w:w="3595" w:type="pct"/>
            <w:vAlign w:val="center"/>
          </w:tcPr>
          <w:p w14:paraId="12AD1416" w14:textId="355BDBA9" w:rsidR="00F66E33" w:rsidRPr="003F01C9" w:rsidRDefault="00F66E33" w:rsidP="001E5636">
            <w:pPr>
              <w:pStyle w:val="Bullets"/>
              <w:ind w:left="435"/>
            </w:pPr>
            <w:r w:rsidRPr="003F01C9">
              <w:t>Significantly reduce burdens</w:t>
            </w:r>
            <w:r w:rsidR="00F10C3D">
              <w:t>.</w:t>
            </w:r>
          </w:p>
          <w:p w14:paraId="14E84A97" w14:textId="2006AB9A" w:rsidR="00F66E33" w:rsidRPr="003F01C9" w:rsidRDefault="00F66E33" w:rsidP="001E5636">
            <w:pPr>
              <w:pStyle w:val="Bullets"/>
              <w:ind w:left="435"/>
            </w:pPr>
            <w:r w:rsidRPr="003F01C9">
              <w:t>Improve health care access</w:t>
            </w:r>
            <w:r w:rsidR="00F10C3D">
              <w:t>.</w:t>
            </w:r>
          </w:p>
          <w:p w14:paraId="2E8237FB" w14:textId="3AF1F82E" w:rsidR="00F66E33" w:rsidRDefault="00F66E33" w:rsidP="001E5636">
            <w:pPr>
              <w:pStyle w:val="Bullets"/>
              <w:ind w:left="435"/>
            </w:pPr>
            <w:r w:rsidRPr="003F01C9">
              <w:t>Reduce financial strain</w:t>
            </w:r>
            <w:r w:rsidR="00F10C3D">
              <w:t>.</w:t>
            </w:r>
          </w:p>
          <w:p w14:paraId="54AA69B4" w14:textId="6FCAD041" w:rsidR="00F66E33" w:rsidRPr="00BC35FF" w:rsidRDefault="00F66E33" w:rsidP="001E5636">
            <w:pPr>
              <w:pStyle w:val="Bullets"/>
              <w:ind w:left="435"/>
            </w:pPr>
            <w:r w:rsidRPr="00BC35FF">
              <w:t>Reduce mortality</w:t>
            </w:r>
            <w:r w:rsidR="00F10C3D">
              <w:t>.</w:t>
            </w:r>
          </w:p>
        </w:tc>
      </w:tr>
      <w:tr w:rsidR="00146026" w:rsidRPr="0025673F" w14:paraId="524F676F" w14:textId="77777777" w:rsidTr="0045676A">
        <w:trPr>
          <w:cantSplit/>
          <w:trHeight w:val="1457"/>
          <w:jc w:val="center"/>
        </w:trPr>
        <w:tc>
          <w:tcPr>
            <w:tcW w:w="1405" w:type="pct"/>
            <w:shd w:val="clear" w:color="auto" w:fill="414150" w:themeFill="text1"/>
            <w:vAlign w:val="center"/>
          </w:tcPr>
          <w:p w14:paraId="05C897BA" w14:textId="77777777" w:rsidR="00F66E33" w:rsidRPr="0025673F" w:rsidRDefault="00F66E33">
            <w:pPr>
              <w:rPr>
                <w:rFonts w:eastAsia="Calibri"/>
                <w:b/>
                <w:bCs/>
                <w:color w:val="FFFFFF" w:themeColor="background1"/>
              </w:rPr>
            </w:pPr>
            <w:r w:rsidRPr="00480172">
              <w:rPr>
                <w:rFonts w:eastAsia="Calibri"/>
                <w:b/>
                <w:bCs/>
                <w:color w:val="FFFFFF" w:themeColor="background1"/>
              </w:rPr>
              <w:t>Benefits for states</w:t>
            </w:r>
          </w:p>
        </w:tc>
        <w:tc>
          <w:tcPr>
            <w:tcW w:w="3595" w:type="pct"/>
            <w:shd w:val="clear" w:color="auto" w:fill="F2F2F2" w:themeFill="background1" w:themeFillShade="F2"/>
            <w:vAlign w:val="center"/>
          </w:tcPr>
          <w:p w14:paraId="7B715F35" w14:textId="52A43BC2" w:rsidR="00F66E33" w:rsidRPr="003B7F40" w:rsidRDefault="00F66E33" w:rsidP="001E5636">
            <w:pPr>
              <w:pStyle w:val="Bullets"/>
              <w:ind w:left="435"/>
            </w:pPr>
            <w:r w:rsidRPr="003B7F40">
              <w:t>Significantly reduce administrative burden</w:t>
            </w:r>
            <w:r w:rsidR="00F10C3D">
              <w:t>.</w:t>
            </w:r>
          </w:p>
          <w:p w14:paraId="475E6DA3" w14:textId="01955BEB" w:rsidR="00F66E33" w:rsidRPr="003B7F40" w:rsidRDefault="00F66E33" w:rsidP="001E5636">
            <w:pPr>
              <w:pStyle w:val="Bullets"/>
              <w:ind w:left="435"/>
            </w:pPr>
            <w:r w:rsidRPr="003B7F40">
              <w:t>Lower administrative costs</w:t>
            </w:r>
            <w:r w:rsidR="00F10C3D">
              <w:t>.</w:t>
            </w:r>
          </w:p>
          <w:p w14:paraId="0CA0E9F3" w14:textId="59F40310" w:rsidR="00F66E33" w:rsidRPr="003B7F40" w:rsidRDefault="00F66E33" w:rsidP="001E5636">
            <w:pPr>
              <w:pStyle w:val="Bullets"/>
              <w:ind w:left="435"/>
            </w:pPr>
            <w:r w:rsidRPr="003B7F40">
              <w:t xml:space="preserve">Increase automated </w:t>
            </w:r>
            <w:r>
              <w:rPr>
                <w:i/>
              </w:rPr>
              <w:t>(</w:t>
            </w:r>
            <w:r w:rsidRPr="003B7F40">
              <w:rPr>
                <w:i/>
                <w:iCs/>
              </w:rPr>
              <w:t xml:space="preserve">ex </w:t>
            </w:r>
            <w:proofErr w:type="spellStart"/>
            <w:r w:rsidRPr="003B7F40">
              <w:rPr>
                <w:i/>
                <w:iCs/>
              </w:rPr>
              <w:t>parte</w:t>
            </w:r>
            <w:proofErr w:type="spellEnd"/>
            <w:r w:rsidRPr="00B9083A">
              <w:rPr>
                <w:i/>
              </w:rPr>
              <w:t>)</w:t>
            </w:r>
            <w:r w:rsidRPr="003B7F40">
              <w:t xml:space="preserve"> renewal rates</w:t>
            </w:r>
            <w:r w:rsidR="00F10C3D">
              <w:t>.</w:t>
            </w:r>
          </w:p>
          <w:p w14:paraId="143BB9B1" w14:textId="01265B9A" w:rsidR="00F66E33" w:rsidRPr="0025673F" w:rsidRDefault="00F66E33" w:rsidP="001E5636">
            <w:pPr>
              <w:pStyle w:val="Bullets"/>
              <w:ind w:left="435"/>
              <w:rPr>
                <w:rFonts w:eastAsia="Calibri"/>
              </w:rPr>
            </w:pPr>
            <w:r w:rsidRPr="003B7F40">
              <w:t>Lower error rates</w:t>
            </w:r>
            <w:r w:rsidR="00F10C3D">
              <w:t>.</w:t>
            </w:r>
          </w:p>
        </w:tc>
      </w:tr>
      <w:tr w:rsidR="00146026" w:rsidRPr="0025673F" w14:paraId="5F14299D" w14:textId="77777777" w:rsidTr="0045676A">
        <w:trPr>
          <w:cantSplit/>
          <w:trHeight w:val="683"/>
          <w:jc w:val="center"/>
        </w:trPr>
        <w:tc>
          <w:tcPr>
            <w:tcW w:w="1405" w:type="pct"/>
            <w:shd w:val="clear" w:color="auto" w:fill="414150" w:themeFill="text1"/>
            <w:vAlign w:val="center"/>
          </w:tcPr>
          <w:p w14:paraId="4B3FE6A3" w14:textId="77777777" w:rsidR="00F66E33" w:rsidRPr="0025673F" w:rsidRDefault="00F66E33">
            <w:pPr>
              <w:rPr>
                <w:rFonts w:eastAsia="Calibri"/>
                <w:b/>
                <w:bCs/>
                <w:color w:val="FFFFFF" w:themeColor="background1"/>
              </w:rPr>
            </w:pPr>
            <w:r w:rsidRPr="00480172">
              <w:rPr>
                <w:rFonts w:eastAsia="Calibri"/>
                <w:b/>
                <w:bCs/>
                <w:color w:val="FFFFFF" w:themeColor="background1"/>
              </w:rPr>
              <w:t>State cost implications</w:t>
            </w:r>
          </w:p>
        </w:tc>
        <w:tc>
          <w:tcPr>
            <w:tcW w:w="3595" w:type="pct"/>
            <w:shd w:val="clear" w:color="auto" w:fill="FFFFFF" w:themeFill="background1"/>
            <w:vAlign w:val="center"/>
          </w:tcPr>
          <w:p w14:paraId="6D7FE8D5" w14:textId="77777777" w:rsidR="00F66E33" w:rsidRPr="0025673F" w:rsidRDefault="00F66E33" w:rsidP="001E5636">
            <w:pPr>
              <w:spacing w:after="0"/>
              <w:rPr>
                <w:rFonts w:eastAsia="Calibri"/>
              </w:rPr>
            </w:pPr>
            <w:r w:rsidRPr="003B7F40">
              <w:t>Modest new Medicaid costs in initial years.</w:t>
            </w:r>
          </w:p>
        </w:tc>
      </w:tr>
    </w:tbl>
    <w:p w14:paraId="2047BCC2" w14:textId="64BCB074" w:rsidR="005F5216" w:rsidRDefault="005F5216" w:rsidP="005F5216">
      <w:pPr>
        <w:pStyle w:val="Heading2"/>
      </w:pPr>
      <w:bookmarkStart w:id="6" w:name="_Toc226982632"/>
      <w:r>
        <w:t>Summary</w:t>
      </w:r>
      <w:bookmarkEnd w:id="6"/>
    </w:p>
    <w:p w14:paraId="7EC6BE84" w14:textId="77777777" w:rsidR="005F5216" w:rsidRDefault="005F5216" w:rsidP="005F5216">
      <w:r w:rsidRPr="13B01520">
        <w:t>Medicare Savings Program (MSP) eligibility is limited to people with incomes near or below the poverty level. In most states, MSP applicants must also separately demonstrate having no more than $9,950 in countable assets (or $14,910 for a couple</w:t>
      </w:r>
      <w:r>
        <w:t>)</w:t>
      </w:r>
      <w:r w:rsidRPr="13B01520">
        <w:t xml:space="preserve"> in 2026 even though </w:t>
      </w:r>
      <w:r>
        <w:t xml:space="preserve">people with </w:t>
      </w:r>
      <w:r w:rsidRPr="13B01520">
        <w:t>poverty-level income generally have limited assets.</w:t>
      </w:r>
      <w:r>
        <w:rPr>
          <w:rStyle w:val="EndnoteReference"/>
          <w:rFonts w:ascii="Calibri" w:hAnsi="Calibri" w:cs="Calibri"/>
          <w:sz w:val="22"/>
          <w:szCs w:val="22"/>
        </w:rPr>
        <w:endnoteReference w:id="17"/>
      </w:r>
      <w:r w:rsidRPr="13B01520">
        <w:t xml:space="preserve"> Th</w:t>
      </w:r>
      <w:r>
        <w:t>is</w:t>
      </w:r>
      <w:r w:rsidRPr="13B01520">
        <w:t xml:space="preserve"> asset test often require</w:t>
      </w:r>
      <w:r>
        <w:t>s</w:t>
      </w:r>
      <w:r w:rsidRPr="13B01520">
        <w:t xml:space="preserve"> extensive documentation.</w:t>
      </w:r>
    </w:p>
    <w:p w14:paraId="36838674" w14:textId="77777777" w:rsidR="00813A90" w:rsidRDefault="00813A90">
      <w:pPr>
        <w:spacing w:after="160"/>
      </w:pPr>
      <w:r>
        <w:br w:type="page"/>
      </w:r>
    </w:p>
    <w:p w14:paraId="070B9F58" w14:textId="5665D07A" w:rsidR="0081624E" w:rsidRDefault="00813A90" w:rsidP="005F5216">
      <w:r>
        <w:rPr>
          <w:noProof/>
        </w:rPr>
        <mc:AlternateContent>
          <mc:Choice Requires="wps">
            <w:drawing>
              <wp:anchor distT="0" distB="0" distL="114300" distR="114300" simplePos="0" relativeHeight="251658261" behindDoc="1" locked="0" layoutInCell="1" allowOverlap="1" wp14:anchorId="7DC60CE9" wp14:editId="696565ED">
                <wp:simplePos x="0" y="0"/>
                <wp:positionH relativeFrom="margin">
                  <wp:posOffset>0</wp:posOffset>
                </wp:positionH>
                <wp:positionV relativeFrom="paragraph">
                  <wp:posOffset>275590</wp:posOffset>
                </wp:positionV>
                <wp:extent cx="5918200" cy="1066800"/>
                <wp:effectExtent l="0" t="0" r="6350" b="0"/>
                <wp:wrapNone/>
                <wp:docPr id="1634198277" name="Rectangle: Rounded Corners 12"/>
                <wp:cNvGraphicFramePr/>
                <a:graphic xmlns:a="http://schemas.openxmlformats.org/drawingml/2006/main">
                  <a:graphicData uri="http://schemas.microsoft.com/office/word/2010/wordprocessingShape">
                    <wps:wsp>
                      <wps:cNvSpPr/>
                      <wps:spPr>
                        <a:xfrm>
                          <a:off x="0" y="0"/>
                          <a:ext cx="5918200" cy="10668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oundrect w14:anchorId="1DFEE7D7" id="Rectangle: Rounded Corners 12" o:spid="_x0000_s1026" style="position:absolute;margin-left:0;margin-top:21.7pt;width:466pt;height:84pt;z-index:-2516582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" fillcolor="#386641 [3204]" stroked="f" strokeweight="1pt">
                <v:stroke joinstyle="miter"/>
                <w10:wrap anchorx="margin"/>
              </v:roundrect>
            </w:pict>
          </mc:Fallback>
        </mc:AlternateContent>
      </w:r>
      <w:r w:rsidR="005F5216">
        <w:t>As one advocate reported</w:t>
      </w:r>
      <w:r w:rsidR="0081624E">
        <w:t>:</w:t>
      </w:r>
    </w:p>
    <w:p w14:paraId="58395AA8" w14:textId="25524B59" w:rsidR="005F5216" w:rsidRPr="00813A90" w:rsidRDefault="005F5216" w:rsidP="00813A90">
      <w:pPr>
        <w:spacing w:before="240" w:after="480" w:line="240" w:lineRule="auto"/>
        <w:jc w:val="center"/>
        <w:rPr>
          <w:b/>
          <w:color w:val="FFFFFF" w:themeColor="background1"/>
          <w:sz w:val="28"/>
          <w:szCs w:val="28"/>
        </w:rPr>
      </w:pPr>
      <w:r w:rsidRPr="00813A90">
        <w:rPr>
          <w:rFonts w:cs="Tahoma"/>
          <w:b/>
          <w:color w:val="FFFFFF" w:themeColor="background1"/>
          <w:sz w:val="28"/>
          <w:szCs w:val="28"/>
        </w:rPr>
        <w:t xml:space="preserve">“The asset requirement is the biggest slowdown in the </w:t>
      </w:r>
      <w:r w:rsidR="00813A90">
        <w:rPr>
          <w:rFonts w:cs="Tahoma"/>
          <w:b/>
          <w:bCs/>
          <w:color w:val="FFFFFF" w:themeColor="background1"/>
          <w:sz w:val="28"/>
          <w:szCs w:val="28"/>
        </w:rPr>
        <w:br/>
      </w:r>
      <w:r w:rsidRPr="00813A90">
        <w:rPr>
          <w:rFonts w:cs="Tahoma"/>
          <w:b/>
          <w:color w:val="FFFFFF" w:themeColor="background1"/>
          <w:sz w:val="28"/>
          <w:szCs w:val="28"/>
        </w:rPr>
        <w:t xml:space="preserve">approval process. Income is, for many </w:t>
      </w:r>
      <w:r w:rsidRPr="00813A90">
        <w:rPr>
          <w:rStyle w:val="PullQuoteChar"/>
          <w:color w:val="FFFFFF" w:themeColor="background1"/>
        </w:rPr>
        <w:t>people</w:t>
      </w:r>
      <w:r w:rsidRPr="00813A90">
        <w:rPr>
          <w:rFonts w:cs="Tahoma"/>
          <w:b/>
          <w:color w:val="FFFFFF" w:themeColor="background1"/>
          <w:sz w:val="28"/>
          <w:szCs w:val="28"/>
        </w:rPr>
        <w:t xml:space="preserve">, just their </w:t>
      </w:r>
      <w:r w:rsidR="00813A90">
        <w:rPr>
          <w:rFonts w:cs="Tahoma"/>
          <w:b/>
          <w:bCs/>
          <w:color w:val="FFFFFF" w:themeColor="background1"/>
          <w:sz w:val="28"/>
          <w:szCs w:val="28"/>
        </w:rPr>
        <w:br/>
      </w:r>
      <w:r w:rsidRPr="00813A90">
        <w:rPr>
          <w:rFonts w:cs="Tahoma"/>
          <w:b/>
          <w:color w:val="FFFFFF" w:themeColor="background1"/>
          <w:sz w:val="28"/>
          <w:szCs w:val="28"/>
        </w:rPr>
        <w:t xml:space="preserve">social security checks, so it’s very straightforward. It’s the </w:t>
      </w:r>
      <w:r w:rsidR="00813A90">
        <w:rPr>
          <w:rFonts w:cs="Tahoma"/>
          <w:b/>
          <w:bCs/>
          <w:color w:val="FFFFFF" w:themeColor="background1"/>
          <w:sz w:val="28"/>
          <w:szCs w:val="28"/>
        </w:rPr>
        <w:br/>
      </w:r>
      <w:r w:rsidRPr="00813A90">
        <w:rPr>
          <w:rFonts w:cs="Tahoma"/>
          <w:b/>
          <w:color w:val="FFFFFF" w:themeColor="background1"/>
          <w:sz w:val="28"/>
          <w:szCs w:val="28"/>
        </w:rPr>
        <w:t>assets that are a lot more complicated and intimidating.”</w:t>
      </w:r>
      <w:r w:rsidRPr="00813A90">
        <w:rPr>
          <w:rStyle w:val="EndnoteReference"/>
          <w:rFonts w:cs="Tahoma"/>
          <w:b/>
          <w:color w:val="FFFFFF" w:themeColor="background1"/>
          <w:sz w:val="18"/>
          <w:szCs w:val="18"/>
        </w:rPr>
        <w:endnoteReference w:id="18"/>
      </w:r>
    </w:p>
    <w:p w14:paraId="609B2654" w14:textId="11431ABF" w:rsidR="005F5216" w:rsidRDefault="005F5216" w:rsidP="005F5216">
      <w:r w:rsidRPr="666C7CA5">
        <w:t xml:space="preserve">The model state legislation below </w:t>
      </w:r>
      <w:r w:rsidRPr="2E88941C">
        <w:t>would</w:t>
      </w:r>
      <w:r w:rsidRPr="4EBB69B0">
        <w:t xml:space="preserve"> </w:t>
      </w:r>
      <w:r w:rsidRPr="2EC0A5E5">
        <w:t xml:space="preserve">effectively remove the asset test for the </w:t>
      </w:r>
      <w:r>
        <w:t xml:space="preserve">Qualified Medicare Beneficiary, Specified Low-Income Medicare Beneficiary, and Qualifying Individuals categories </w:t>
      </w:r>
      <w:r w:rsidRPr="2EC0A5E5">
        <w:t xml:space="preserve">by disregarding the value </w:t>
      </w:r>
      <w:r w:rsidRPr="4495C923">
        <w:t xml:space="preserve">of </w:t>
      </w:r>
      <w:r w:rsidRPr="2EC0A5E5">
        <w:t>all assets, as permitted by section 1902(r)(2) of the</w:t>
      </w:r>
      <w:r>
        <w:t xml:space="preserve"> Social Security</w:t>
      </w:r>
      <w:r w:rsidRPr="2EC0A5E5">
        <w:t xml:space="preserve"> Act.</w:t>
      </w:r>
      <w:r>
        <w:rPr>
          <w:rStyle w:val="EndnoteReference"/>
          <w:rFonts w:ascii="Calibri" w:hAnsi="Calibri" w:cs="Calibri"/>
          <w:sz w:val="22"/>
          <w:szCs w:val="22"/>
        </w:rPr>
        <w:endnoteReference w:id="19"/>
      </w:r>
      <w:r>
        <w:t xml:space="preserve"> </w:t>
      </w:r>
      <w:r w:rsidRPr="0019487C">
        <w:t xml:space="preserve">This model policy does not include the </w:t>
      </w:r>
      <w:r>
        <w:t>Qualified Disabled Working Individual</w:t>
      </w:r>
      <w:r w:rsidRPr="0019487C">
        <w:t xml:space="preserve"> category because states cannot disregard assets for this group, unlike other MSP categories.</w:t>
      </w:r>
      <w:r>
        <w:rPr>
          <w:rStyle w:val="EndnoteReference"/>
          <w:rFonts w:ascii="Calibri" w:hAnsi="Calibri" w:cs="Calibri"/>
          <w:sz w:val="22"/>
          <w:szCs w:val="22"/>
        </w:rPr>
        <w:endnoteReference w:id="20"/>
      </w:r>
    </w:p>
    <w:p w14:paraId="7935D676" w14:textId="77777777" w:rsidR="005F5216" w:rsidRPr="00A30D78" w:rsidRDefault="005F5216" w:rsidP="005F5216">
      <w:r>
        <w:t>States must obtain federal approval for this policy, but the process is routine</w:t>
      </w:r>
      <w:r w:rsidRPr="0B05BACB">
        <w:t xml:space="preserve">. It just requires </w:t>
      </w:r>
      <w:r>
        <w:t>a standard amendment to their State Medicaid Plan.</w:t>
      </w:r>
    </w:p>
    <w:p w14:paraId="238719FF" w14:textId="3C7878A8" w:rsidR="005E7606" w:rsidRPr="00984EE8" w:rsidRDefault="005E7606" w:rsidP="00984EE8">
      <w:pPr>
        <w:pStyle w:val="BlueEmphasis"/>
        <w:rPr>
          <w:rStyle w:val="Emphasis"/>
          <w:b/>
          <w:bCs w:val="0"/>
        </w:rPr>
      </w:pPr>
      <w:r w:rsidRPr="00984EE8">
        <w:rPr>
          <w:rStyle w:val="Emphasis"/>
          <w:b/>
          <w:bCs w:val="0"/>
        </w:rPr>
        <w:t xml:space="preserve">Where this </w:t>
      </w:r>
      <w:r w:rsidR="00610B36" w:rsidRPr="00984EE8">
        <w:rPr>
          <w:rStyle w:val="Emphasis"/>
          <w:b/>
          <w:bCs w:val="0"/>
        </w:rPr>
        <w:t xml:space="preserve">model </w:t>
      </w:r>
      <w:r w:rsidRPr="00984EE8">
        <w:rPr>
          <w:rStyle w:val="Emphasis"/>
          <w:b/>
          <w:bCs w:val="0"/>
        </w:rPr>
        <w:t xml:space="preserve">policy </w:t>
      </w:r>
      <w:r w:rsidR="00610B36" w:rsidRPr="00984EE8">
        <w:rPr>
          <w:rStyle w:val="Emphasis"/>
          <w:b/>
          <w:bCs w:val="0"/>
        </w:rPr>
        <w:t>c</w:t>
      </w:r>
      <w:r w:rsidRPr="00984EE8">
        <w:rPr>
          <w:rStyle w:val="Emphasis"/>
          <w:b/>
          <w:bCs w:val="0"/>
        </w:rPr>
        <w:t xml:space="preserve">ould apply: </w:t>
      </w:r>
    </w:p>
    <w:p w14:paraId="7B7CAA06" w14:textId="6A324ACB" w:rsidR="00F66E33" w:rsidRPr="00CA7623" w:rsidRDefault="00F66E33" w:rsidP="00CA7623">
      <w:pPr>
        <w:rPr>
          <w:rStyle w:val="Emphasis"/>
          <w:b w:val="0"/>
          <w:bCs w:val="0"/>
        </w:rPr>
      </w:pPr>
      <w:r w:rsidRPr="00CA7623">
        <w:rPr>
          <w:rStyle w:val="Emphasis"/>
          <w:b w:val="0"/>
          <w:bCs w:val="0"/>
        </w:rPr>
        <w:t>Thirteen states and D.C. have already removed the asset test for the MSPs.</w:t>
      </w:r>
      <w:r w:rsidRPr="004E309F">
        <w:rPr>
          <w:rStyle w:val="EndnoteChar"/>
          <w:rFonts w:ascii="Calibri" w:hAnsi="Calibri" w:cs="Calibri"/>
          <w:sz w:val="22"/>
          <w:szCs w:val="22"/>
          <w:vertAlign w:val="superscript"/>
        </w:rPr>
        <w:endnoteReference w:id="21"/>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8"/>
        <w:gridCol w:w="2748"/>
        <w:gridCol w:w="2748"/>
      </w:tblGrid>
      <w:tr w:rsidR="004E7388" w14:paraId="28520483" w14:textId="77777777" w:rsidTr="00CA7623">
        <w:trPr>
          <w:trHeight w:val="2142"/>
        </w:trPr>
        <w:tc>
          <w:tcPr>
            <w:tcW w:w="2748" w:type="dxa"/>
          </w:tcPr>
          <w:p w14:paraId="611F8BF6" w14:textId="77777777" w:rsidR="00F66E33" w:rsidRPr="00095318" w:rsidRDefault="00F66E33" w:rsidP="00A17B47">
            <w:pPr>
              <w:pStyle w:val="Bullets"/>
              <w:rPr>
                <w:color w:val="04577C" w:themeColor="accent5"/>
                <w:sz w:val="24"/>
              </w:rPr>
            </w:pPr>
            <w:r w:rsidRPr="00095318">
              <w:rPr>
                <w:sz w:val="24"/>
              </w:rPr>
              <w:t>Alabama</w:t>
            </w:r>
          </w:p>
          <w:p w14:paraId="119AB03A" w14:textId="77777777" w:rsidR="00CA7623" w:rsidRPr="00095318" w:rsidRDefault="00CA7623" w:rsidP="00A17B47">
            <w:pPr>
              <w:pStyle w:val="Bullets"/>
              <w:rPr>
                <w:rStyle w:val="Emphasis"/>
                <w:b w:val="0"/>
                <w:bCs w:val="0"/>
                <w:sz w:val="24"/>
              </w:rPr>
            </w:pPr>
            <w:r w:rsidRPr="00095318">
              <w:rPr>
                <w:rStyle w:val="Emphasis"/>
                <w:b w:val="0"/>
                <w:bCs w:val="0"/>
                <w:sz w:val="24"/>
              </w:rPr>
              <w:t>Arizona</w:t>
            </w:r>
          </w:p>
          <w:p w14:paraId="132A4B36" w14:textId="77777777" w:rsidR="00CA7623" w:rsidRPr="00095318" w:rsidRDefault="00CA7623" w:rsidP="00A17B47">
            <w:pPr>
              <w:pStyle w:val="Bullets"/>
              <w:rPr>
                <w:rStyle w:val="Emphasis"/>
                <w:b w:val="0"/>
                <w:bCs w:val="0"/>
                <w:sz w:val="24"/>
              </w:rPr>
            </w:pPr>
            <w:r w:rsidRPr="00095318">
              <w:rPr>
                <w:rStyle w:val="Emphasis"/>
                <w:b w:val="0"/>
                <w:bCs w:val="0"/>
                <w:sz w:val="24"/>
              </w:rPr>
              <w:t>Connecticut</w:t>
            </w:r>
          </w:p>
          <w:p w14:paraId="7E7363D4" w14:textId="77777777" w:rsidR="00CA7623" w:rsidRPr="00095318" w:rsidRDefault="00CA7623" w:rsidP="00A17B47">
            <w:pPr>
              <w:pStyle w:val="Bullets"/>
              <w:rPr>
                <w:rStyle w:val="Emphasis"/>
                <w:b w:val="0"/>
                <w:bCs w:val="0"/>
                <w:sz w:val="24"/>
              </w:rPr>
            </w:pPr>
            <w:r w:rsidRPr="00095318">
              <w:rPr>
                <w:rStyle w:val="Emphasis"/>
                <w:b w:val="0"/>
                <w:bCs w:val="0"/>
                <w:sz w:val="24"/>
              </w:rPr>
              <w:t>Delaware</w:t>
            </w:r>
          </w:p>
          <w:p w14:paraId="78939E7D" w14:textId="6288D196" w:rsidR="00CA7623" w:rsidRPr="00095318" w:rsidRDefault="00CA7623" w:rsidP="00A17B47">
            <w:pPr>
              <w:pStyle w:val="Bullets"/>
              <w:rPr>
                <w:rStyle w:val="Emphasis"/>
                <w:sz w:val="24"/>
              </w:rPr>
            </w:pPr>
            <w:r w:rsidRPr="00095318">
              <w:rPr>
                <w:rStyle w:val="Emphasis"/>
                <w:b w:val="0"/>
                <w:bCs w:val="0"/>
                <w:sz w:val="24"/>
              </w:rPr>
              <w:t>District of Columbia</w:t>
            </w:r>
          </w:p>
        </w:tc>
        <w:tc>
          <w:tcPr>
            <w:tcW w:w="2748" w:type="dxa"/>
          </w:tcPr>
          <w:p w14:paraId="0651B512" w14:textId="77777777" w:rsidR="00F66E33" w:rsidRPr="00095318" w:rsidRDefault="00F66E33" w:rsidP="00A17B47">
            <w:pPr>
              <w:pStyle w:val="Bullets"/>
              <w:rPr>
                <w:color w:val="04577C" w:themeColor="accent5"/>
                <w:sz w:val="24"/>
              </w:rPr>
            </w:pPr>
            <w:r w:rsidRPr="00095318">
              <w:rPr>
                <w:sz w:val="24"/>
              </w:rPr>
              <w:t>Louisiana</w:t>
            </w:r>
          </w:p>
          <w:p w14:paraId="5DCCD88E" w14:textId="77777777" w:rsidR="00CA7623" w:rsidRPr="00095318" w:rsidRDefault="00CA7623" w:rsidP="00A17B47">
            <w:pPr>
              <w:pStyle w:val="Bullets"/>
              <w:rPr>
                <w:color w:val="04577C" w:themeColor="accent5"/>
                <w:sz w:val="24"/>
              </w:rPr>
            </w:pPr>
            <w:r w:rsidRPr="00095318">
              <w:rPr>
                <w:sz w:val="24"/>
              </w:rPr>
              <w:t>Maine</w:t>
            </w:r>
          </w:p>
          <w:p w14:paraId="0BE5535D" w14:textId="77777777" w:rsidR="00CA7623" w:rsidRPr="00095318" w:rsidRDefault="00CA7623" w:rsidP="00A17B47">
            <w:pPr>
              <w:pStyle w:val="Bullets"/>
              <w:rPr>
                <w:color w:val="04577C" w:themeColor="accent5"/>
                <w:sz w:val="24"/>
              </w:rPr>
            </w:pPr>
            <w:r w:rsidRPr="00095318">
              <w:rPr>
                <w:sz w:val="24"/>
              </w:rPr>
              <w:t>Massachusetts</w:t>
            </w:r>
          </w:p>
          <w:p w14:paraId="2396C808" w14:textId="77777777" w:rsidR="00CA7623" w:rsidRPr="00095318" w:rsidRDefault="00CA7623" w:rsidP="00A17B47">
            <w:pPr>
              <w:pStyle w:val="Bullets"/>
              <w:rPr>
                <w:color w:val="04577C" w:themeColor="accent5"/>
                <w:sz w:val="24"/>
              </w:rPr>
            </w:pPr>
            <w:r w:rsidRPr="00095318">
              <w:rPr>
                <w:sz w:val="24"/>
              </w:rPr>
              <w:t>Mississippi</w:t>
            </w:r>
          </w:p>
          <w:p w14:paraId="52341A6B" w14:textId="24E8990D" w:rsidR="00CA7623" w:rsidRPr="00095318" w:rsidRDefault="00CA7623" w:rsidP="00A17B47">
            <w:pPr>
              <w:pStyle w:val="Bullets"/>
              <w:rPr>
                <w:rStyle w:val="Emphasis"/>
                <w:sz w:val="24"/>
              </w:rPr>
            </w:pPr>
            <w:r w:rsidRPr="00095318">
              <w:rPr>
                <w:rStyle w:val="Emphasis"/>
                <w:b w:val="0"/>
                <w:bCs w:val="0"/>
                <w:sz w:val="24"/>
              </w:rPr>
              <w:t>New Mexico</w:t>
            </w:r>
          </w:p>
        </w:tc>
        <w:tc>
          <w:tcPr>
            <w:tcW w:w="2748" w:type="dxa"/>
          </w:tcPr>
          <w:p w14:paraId="1AB4C83F" w14:textId="77777777" w:rsidR="00CA7623" w:rsidRPr="00095318" w:rsidRDefault="00F66E33" w:rsidP="00A17B47">
            <w:pPr>
              <w:pStyle w:val="Bullets"/>
              <w:rPr>
                <w:b/>
                <w:bCs/>
                <w:color w:val="04577C" w:themeColor="accent5"/>
                <w:sz w:val="24"/>
              </w:rPr>
            </w:pPr>
            <w:r w:rsidRPr="00095318">
              <w:rPr>
                <w:sz w:val="24"/>
              </w:rPr>
              <w:t>New York</w:t>
            </w:r>
          </w:p>
          <w:p w14:paraId="4976EB97" w14:textId="77777777" w:rsidR="00CA7623" w:rsidRPr="00095318" w:rsidRDefault="00CA7623" w:rsidP="00A17B47">
            <w:pPr>
              <w:pStyle w:val="Bullets"/>
              <w:rPr>
                <w:rStyle w:val="Emphasis"/>
                <w:sz w:val="24"/>
              </w:rPr>
            </w:pPr>
            <w:r w:rsidRPr="00095318">
              <w:rPr>
                <w:rStyle w:val="Emphasis"/>
                <w:b w:val="0"/>
                <w:bCs w:val="0"/>
                <w:sz w:val="24"/>
              </w:rPr>
              <w:t>Oregon</w:t>
            </w:r>
          </w:p>
          <w:p w14:paraId="1A6FBD79" w14:textId="77777777" w:rsidR="00CA7623" w:rsidRPr="00095318" w:rsidRDefault="00CA7623" w:rsidP="00A17B47">
            <w:pPr>
              <w:pStyle w:val="Bullets"/>
              <w:rPr>
                <w:rStyle w:val="Emphasis"/>
                <w:sz w:val="24"/>
              </w:rPr>
            </w:pPr>
            <w:r w:rsidRPr="00095318">
              <w:rPr>
                <w:rStyle w:val="Emphasis"/>
                <w:b w:val="0"/>
                <w:bCs w:val="0"/>
                <w:sz w:val="24"/>
              </w:rPr>
              <w:t>Vermont</w:t>
            </w:r>
          </w:p>
          <w:p w14:paraId="33E66233" w14:textId="4EF35F84" w:rsidR="00CA7623" w:rsidRPr="00095318" w:rsidRDefault="00CA7623" w:rsidP="00A17B47">
            <w:pPr>
              <w:pStyle w:val="Bullets"/>
              <w:rPr>
                <w:rStyle w:val="Emphasis"/>
                <w:sz w:val="24"/>
              </w:rPr>
            </w:pPr>
            <w:r w:rsidRPr="00095318">
              <w:rPr>
                <w:rStyle w:val="Emphasis"/>
                <w:b w:val="0"/>
                <w:bCs w:val="0"/>
                <w:sz w:val="24"/>
              </w:rPr>
              <w:t>Washington</w:t>
            </w:r>
          </w:p>
        </w:tc>
      </w:tr>
    </w:tbl>
    <w:p w14:paraId="50CA43E4" w14:textId="7F26A893" w:rsidR="00F66E33" w:rsidRPr="004B04EE" w:rsidRDefault="005F5216" w:rsidP="004B04EE">
      <w:pPr>
        <w:rPr>
          <w:rFonts w:cs="Tahoma"/>
        </w:rPr>
      </w:pPr>
      <w:r w:rsidRPr="004B04EE">
        <w:rPr>
          <w:rFonts w:cs="Tahoma"/>
        </w:rPr>
        <w:t>As such, this specific option is only relevant in the remaining states.</w:t>
      </w:r>
      <w:r w:rsidRPr="004B04EE">
        <w:rPr>
          <w:rStyle w:val="EndnoteReference"/>
          <w:rFonts w:cs="Tahoma"/>
        </w:rPr>
        <w:t xml:space="preserve"> </w:t>
      </w:r>
    </w:p>
    <w:p w14:paraId="63F59EAB" w14:textId="098B2770" w:rsidR="00F66E33" w:rsidRPr="00944B09" w:rsidRDefault="00F66E33" w:rsidP="00F66E33">
      <w:pPr>
        <w:rPr>
          <w:rFonts w:cs="Tahoma"/>
          <w:b/>
        </w:rPr>
      </w:pPr>
      <w:r w:rsidRPr="00944B09">
        <w:rPr>
          <w:rFonts w:cs="Tahoma"/>
          <w:b/>
        </w:rPr>
        <w:t xml:space="preserve">History for this </w:t>
      </w:r>
      <w:r w:rsidR="00AE7E3E" w:rsidRPr="00944B09">
        <w:rPr>
          <w:rFonts w:cs="Tahoma"/>
          <w:b/>
          <w:bCs/>
        </w:rPr>
        <w:t>m</w:t>
      </w:r>
      <w:r w:rsidRPr="00944B09">
        <w:rPr>
          <w:rFonts w:cs="Tahoma"/>
          <w:b/>
          <w:bCs/>
        </w:rPr>
        <w:t xml:space="preserve">odel </w:t>
      </w:r>
      <w:r w:rsidR="00AE7E3E" w:rsidRPr="00944B09">
        <w:rPr>
          <w:rFonts w:cs="Tahoma"/>
          <w:b/>
          <w:bCs/>
        </w:rPr>
        <w:t>p</w:t>
      </w:r>
      <w:r w:rsidRPr="00944B09">
        <w:rPr>
          <w:rFonts w:cs="Tahoma"/>
          <w:b/>
          <w:bCs/>
        </w:rPr>
        <w:t>olicy:</w:t>
      </w:r>
      <w:r w:rsidR="00944B09">
        <w:rPr>
          <w:rFonts w:cs="Tahoma"/>
          <w:b/>
          <w:bCs/>
        </w:rPr>
        <w:br/>
      </w:r>
      <w:r>
        <w:t xml:space="preserve">First published: </w:t>
      </w:r>
      <w:r w:rsidR="00944B09">
        <w:t>05/11/2026 (draft)</w:t>
      </w:r>
      <w:r w:rsidR="00944B09">
        <w:rPr>
          <w:rFonts w:cs="Tahoma"/>
          <w:b/>
          <w:bCs/>
        </w:rPr>
        <w:br/>
      </w:r>
      <w:r>
        <w:t>Modified: N/A</w:t>
      </w:r>
    </w:p>
    <w:p w14:paraId="7DC06525" w14:textId="77777777" w:rsidR="00F66E33" w:rsidRDefault="00F66E33" w:rsidP="00D8640D">
      <w:r>
        <w:br w:type="page"/>
      </w:r>
    </w:p>
    <w:p w14:paraId="49BDAFC6" w14:textId="5864EFD6" w:rsidR="00F66E33" w:rsidRDefault="00F66E33" w:rsidP="00F66E33">
      <w:pPr>
        <w:pStyle w:val="Heading2"/>
      </w:pPr>
      <w:bookmarkStart w:id="7" w:name="_Toc226982633"/>
      <w:r>
        <w:t>Model Legislative Text</w:t>
      </w:r>
      <w:bookmarkEnd w:id="7"/>
    </w:p>
    <w:p w14:paraId="48798663" w14:textId="77777777" w:rsidR="00F66E33" w:rsidRDefault="00F66E33" w:rsidP="00F66E33">
      <w:pPr>
        <w:pStyle w:val="LegislativeText"/>
      </w:pPr>
      <w:r w:rsidRPr="28D6B40F">
        <w:t>WHEREAS the Medicare Savings Programs can save [state residents] thousands of dollars on health care expenses</w:t>
      </w:r>
      <w:r>
        <w:t>.</w:t>
      </w:r>
    </w:p>
    <w:p w14:paraId="2ACB8B27" w14:textId="77777777" w:rsidR="00F66E33" w:rsidRDefault="00F66E33" w:rsidP="00F66E33">
      <w:pPr>
        <w:pStyle w:val="LegislativeText"/>
      </w:pPr>
      <w:r w:rsidRPr="28D6B40F">
        <w:t>WHEREAS a substantial portion of eligible [state residents] have not yet enrolled in the Medicare Savings Programs</w:t>
      </w:r>
      <w:r>
        <w:t>.</w:t>
      </w:r>
    </w:p>
    <w:p w14:paraId="4C14A700" w14:textId="77777777" w:rsidR="00F66E33" w:rsidRDefault="00F66E33" w:rsidP="00F66E33">
      <w:pPr>
        <w:pStyle w:val="LegislativeText"/>
      </w:pPr>
      <w:r w:rsidRPr="28D6B40F">
        <w:t>WHEREAS eligibility for the Medicare Savings Programs is limited to individuals with low incomes</w:t>
      </w:r>
      <w:r>
        <w:t>.</w:t>
      </w:r>
    </w:p>
    <w:p w14:paraId="6D7E6788" w14:textId="77777777" w:rsidR="00F66E33" w:rsidRDefault="00F66E33" w:rsidP="00F66E33">
      <w:pPr>
        <w:pStyle w:val="LegislativeText"/>
      </w:pPr>
      <w:r w:rsidRPr="28D6B40F">
        <w:t>WHEREAS providing documentation of certain types of asset values is difficult for many older adults and people with disabilities and can prevent eligible individuals from successfully applying for benefits</w:t>
      </w:r>
      <w:r>
        <w:t>.</w:t>
      </w:r>
    </w:p>
    <w:p w14:paraId="0B25AEC1" w14:textId="77777777" w:rsidR="00F66E33" w:rsidRDefault="00F66E33" w:rsidP="00F66E33">
      <w:pPr>
        <w:pStyle w:val="LegislativeText"/>
      </w:pPr>
      <w:r w:rsidRPr="28D6B40F">
        <w:t xml:space="preserve">WHEREAS </w:t>
      </w:r>
      <w:r w:rsidRPr="30636FE6">
        <w:t>numerous other</w:t>
      </w:r>
      <w:r w:rsidRPr="28D6B40F">
        <w:t xml:space="preserve"> states have already simplified access to the Medicare Savings Programs by eliminating asset tests</w:t>
      </w:r>
      <w:r>
        <w:t>.</w:t>
      </w:r>
    </w:p>
    <w:p w14:paraId="0B0D31DA" w14:textId="77777777" w:rsidR="00F66E33" w:rsidRPr="00AD42CC" w:rsidRDefault="00F66E33" w:rsidP="00F66E33">
      <w:pPr>
        <w:pStyle w:val="LegislativeText"/>
      </w:pPr>
      <w:r w:rsidRPr="00AD42CC">
        <w:t xml:space="preserve">BE IT </w:t>
      </w:r>
      <w:r>
        <w:t>ENACTED</w:t>
      </w:r>
      <w:r w:rsidRPr="00AD42CC">
        <w:t xml:space="preserve"> that:</w:t>
      </w:r>
    </w:p>
    <w:p w14:paraId="2DC57230" w14:textId="77777777" w:rsidR="00F66E33" w:rsidRDefault="00F66E33" w:rsidP="00F66E33">
      <w:pPr>
        <w:pStyle w:val="LegislativeText"/>
      </w:pPr>
      <w:r w:rsidRPr="13B01520">
        <w:t>[</w:t>
      </w:r>
      <w:r>
        <w:t>A</w:t>
      </w:r>
      <w:r w:rsidRPr="13B01520">
        <w:t>gency or agency head] shall seek approval from the Centers for Medicare &amp; Medicaid Services as necessary to simplify enrollment in the Medicare Savings Programs for [state residents] by disregarding all countable assets for the purpose of establishing eligibility for the Qualified Medicare Beneficiary, Specified Low-Income Beneficiary, and Qualifying Individuals eligibility groups</w:t>
      </w:r>
      <w:r>
        <w:t>, effective no later than [date]</w:t>
      </w:r>
      <w:r w:rsidRPr="13B01520">
        <w:t xml:space="preserve">. </w:t>
      </w:r>
    </w:p>
    <w:p w14:paraId="2AF8FB95" w14:textId="77777777" w:rsidR="00F66E33" w:rsidRPr="006132D8" w:rsidRDefault="00F66E33" w:rsidP="00F66E33">
      <w:pPr>
        <w:pStyle w:val="LegislativeText"/>
      </w:pPr>
      <w:r w:rsidRPr="00D557AA">
        <w:t>Upon approval by the Centers for Medicare &amp; Medicaid Services of the change, [agency or agency head] shall</w:t>
      </w:r>
      <w:r>
        <w:t xml:space="preserve"> promptly</w:t>
      </w:r>
      <w:r w:rsidRPr="00D557AA">
        <w:t>:</w:t>
      </w:r>
    </w:p>
    <w:p w14:paraId="658C33B2" w14:textId="77777777" w:rsidR="00F951E0" w:rsidRPr="00F951E0" w:rsidRDefault="00F66E33" w:rsidP="00F951E0">
      <w:pPr>
        <w:pStyle w:val="Bullets"/>
        <w:rPr>
          <w:rFonts w:ascii="Times New Roman" w:hAnsi="Times New Roman" w:cs="Times New Roman"/>
        </w:rPr>
      </w:pPr>
      <w:r w:rsidRPr="00F951E0">
        <w:rPr>
          <w:rFonts w:ascii="Times New Roman" w:hAnsi="Times New Roman" w:cs="Times New Roman"/>
        </w:rPr>
        <w:t xml:space="preserve">Update state regulation, operational guidance, and eligibility and enrollment systems as necessary to implement the change, and </w:t>
      </w:r>
    </w:p>
    <w:p w14:paraId="026813CC" w14:textId="2E359C22" w:rsidR="00F66E33" w:rsidRPr="00F951E0" w:rsidRDefault="00F66E33" w:rsidP="00F951E0">
      <w:pPr>
        <w:pStyle w:val="Bullets"/>
        <w:rPr>
          <w:rFonts w:ascii="Times New Roman" w:hAnsi="Times New Roman" w:cs="Times New Roman"/>
        </w:rPr>
      </w:pPr>
      <w:r w:rsidRPr="00F951E0">
        <w:rPr>
          <w:rFonts w:ascii="Times New Roman" w:hAnsi="Times New Roman" w:cs="Times New Roman"/>
        </w:rPr>
        <w:t>Revise notices, forms, and other communications as needed to remove reference to the asset test as a Medicare Savings Program eligibility requirement.</w:t>
      </w:r>
    </w:p>
    <w:p w14:paraId="4CB7A997" w14:textId="77777777" w:rsidR="00F66E33" w:rsidRPr="00D557AA" w:rsidRDefault="00F66E33" w:rsidP="00F951E0">
      <w:pPr>
        <w:pStyle w:val="LegislativeText"/>
        <w:spacing w:after="120"/>
      </w:pPr>
      <w:r w:rsidRPr="00D557AA">
        <w:t xml:space="preserve">Nothing in this [legislation] is intended to require state expenditures that </w:t>
      </w:r>
      <w:r w:rsidRPr="3EC2661B">
        <w:t xml:space="preserve">could </w:t>
      </w:r>
      <w:r w:rsidRPr="00D557AA">
        <w:t>not be federally matched as part of the Medicaid program.</w:t>
      </w:r>
    </w:p>
    <w:p w14:paraId="081FC53D" w14:textId="77777777" w:rsidR="00F66E33" w:rsidRDefault="00F66E33" w:rsidP="00F66E33"/>
    <w:p w14:paraId="6254881A" w14:textId="6B98E77D" w:rsidR="00F66E33" w:rsidRDefault="00F66E33" w:rsidP="00F66E33">
      <w:r>
        <w:br w:type="page"/>
      </w:r>
    </w:p>
    <w:p w14:paraId="4BB466DD" w14:textId="4BD9E351" w:rsidR="005F5216" w:rsidRDefault="00AE78F4" w:rsidP="00AE78F4">
      <w:pPr>
        <w:pStyle w:val="Heading2"/>
      </w:pPr>
      <w:bookmarkStart w:id="8" w:name="_Toc226982634"/>
      <w:r>
        <w:t>Analysis</w:t>
      </w:r>
      <w:bookmarkEnd w:id="8"/>
    </w:p>
    <w:p w14:paraId="3B358F8B" w14:textId="77777777" w:rsidR="00AE78F4" w:rsidRPr="00F658E7" w:rsidRDefault="00AE78F4" w:rsidP="00AE78F4">
      <w:pPr>
        <w:pStyle w:val="Heading3"/>
        <w:rPr>
          <w:color w:val="000000"/>
        </w:rPr>
      </w:pPr>
      <w:r w:rsidRPr="470F163D">
        <w:t xml:space="preserve">Primary effects: </w:t>
      </w:r>
    </w:p>
    <w:p w14:paraId="5374D760" w14:textId="77777777" w:rsidR="00AE78F4" w:rsidRDefault="00AE78F4" w:rsidP="00AE78F4">
      <w:r w:rsidRPr="003C6C31">
        <w:rPr>
          <w:rStyle w:val="Emphasis"/>
        </w:rPr>
        <w:t>Make the application process easier.</w:t>
      </w:r>
      <w:r w:rsidRPr="00A32548">
        <w:t xml:space="preserve"> Gathering paperwork to verify the value of assets like certain life insurance,</w:t>
      </w:r>
      <w:r w:rsidRPr="00A32548" w:rsidDel="009D63ED">
        <w:t xml:space="preserve"> </w:t>
      </w:r>
      <w:r w:rsidRPr="00A32548">
        <w:t>farm equipment, and real property can take hours or even days, especially for people who lack comfort with modern technology or have cognitive impairments or limitations. This challenge may deter or prevent eligible individuals from applying.</w:t>
      </w:r>
      <w:r w:rsidRPr="2EC0A5E5">
        <w:rPr>
          <w:rStyle w:val="EndnoteReference"/>
          <w:rFonts w:ascii="Calibri" w:hAnsi="Calibri" w:cs="Calibri"/>
          <w:sz w:val="22"/>
          <w:szCs w:val="22"/>
        </w:rPr>
        <w:endnoteReference w:id="22"/>
      </w:r>
      <w:r w:rsidRPr="00A32548">
        <w:t xml:space="preserve"> For people who successfully enroll, the same process often repeats each year during the required annual renewal of eligibility. Eliminating the asset test would save significant time and paperwork for older adults and people with disabilities who are only applying for MSP enrollment.</w:t>
      </w:r>
      <w:r w:rsidRPr="2EC0A5E5">
        <w:rPr>
          <w:rStyle w:val="EndnoteReference"/>
          <w:rFonts w:ascii="Calibri" w:hAnsi="Calibri" w:cs="Calibri"/>
          <w:sz w:val="22"/>
          <w:szCs w:val="22"/>
        </w:rPr>
        <w:endnoteReference w:id="23"/>
      </w:r>
      <w:r w:rsidRPr="00A32548">
        <w:t xml:space="preserve"> While each person is different, we estimate that this policy would reduce the average time needed to complete each MSP application or renewal by four hours.</w:t>
      </w:r>
    </w:p>
    <w:p w14:paraId="5719854D" w14:textId="65825146" w:rsidR="00AE78F4" w:rsidRPr="00A32548" w:rsidRDefault="00AE78F4" w:rsidP="00AE78F4">
      <w:r w:rsidRPr="003C6C31">
        <w:rPr>
          <w:rStyle w:val="Emphasis"/>
        </w:rPr>
        <w:t>Help more eligible people get and keep benefits.</w:t>
      </w:r>
      <w:r w:rsidRPr="00A32548">
        <w:t xml:space="preserve"> </w:t>
      </w:r>
      <w:r w:rsidRPr="000E0093">
        <w:t>Some individuals previously over the asset limit would newly qualify for the MSPs. However, individuals meeting the income limits for MSPs usually have minimal assets.</w:t>
      </w:r>
      <w:r w:rsidRPr="000E0093">
        <w:rPr>
          <w:rStyle w:val="EndnoteReference"/>
          <w:rFonts w:ascii="Calibri" w:hAnsi="Calibri" w:cs="Calibri"/>
          <w:sz w:val="22"/>
          <w:szCs w:val="22"/>
        </w:rPr>
        <w:endnoteReference w:id="24"/>
      </w:r>
      <w:r w:rsidRPr="000E0093">
        <w:t xml:space="preserve"> Many do not apply or</w:t>
      </w:r>
      <w:r w:rsidRPr="000E0093" w:rsidDel="000E7AE5">
        <w:t xml:space="preserve"> </w:t>
      </w:r>
      <w:r w:rsidRPr="000E0093">
        <w:t>are denied because they cannot obtain the necessary documentation to verify their assets (or lack thereof) due to the difficulty it presents.</w:t>
      </w:r>
      <w:r w:rsidRPr="000E0093">
        <w:rPr>
          <w:rStyle w:val="EndnoteReference"/>
          <w:rFonts w:ascii="Calibri" w:hAnsi="Calibri" w:cs="Calibri"/>
          <w:sz w:val="22"/>
          <w:szCs w:val="22"/>
        </w:rPr>
        <w:endnoteReference w:id="25"/>
      </w:r>
      <w:r w:rsidRPr="000E0093">
        <w:t xml:space="preserve"> Therefore, eliminating the </w:t>
      </w:r>
      <w:r w:rsidRPr="00A32548">
        <w:t>asset test would enable more eligible individuals to qualify and retain benefits.</w:t>
      </w:r>
      <w:r>
        <w:rPr>
          <w:rStyle w:val="EndnoteReference"/>
          <w:rFonts w:ascii="Calibri" w:hAnsi="Calibri" w:cs="Calibri"/>
          <w:sz w:val="22"/>
          <w:szCs w:val="22"/>
        </w:rPr>
        <w:endnoteReference w:id="26"/>
      </w:r>
      <w:r w:rsidRPr="00A32548">
        <w:t xml:space="preserve"> Each state is unique, but we estimate that overall MSP enrollment would increase by about 2% 12 months after and 5% 24 months after removing the asset test. The Qualifying Individuals (QI) category, which is fully federally funded, would undergo the largest percentage increase (9% by month 12, 23% by month 24). We estimate that Qualified Medicare Beneficiary (QMB) and Specified Low-Income Medicare Beneficiary (SLMB) enrollment would rise by about 1% by month 12 and 3% by month 24. For more on our estimates, see the technical notes in this section. </w:t>
      </w:r>
    </w:p>
    <w:p w14:paraId="09DFBF9D" w14:textId="77777777" w:rsidR="00AE78F4" w:rsidRPr="00A32548" w:rsidRDefault="00AE78F4" w:rsidP="00AE78F4">
      <w:r w:rsidRPr="003C6C31">
        <w:rPr>
          <w:rStyle w:val="Emphasis"/>
        </w:rPr>
        <w:t>Improve access to treatment and save lives.</w:t>
      </w:r>
      <w:r w:rsidRPr="00A32548">
        <w:t xml:space="preserve"> The MSPs enable low-income Medicare beneficiaries to start treatment sooner</w:t>
      </w:r>
      <w:r w:rsidRPr="000240A6">
        <w:rPr>
          <w:rStyle w:val="EndnoteReference"/>
          <w:rFonts w:ascii="Calibri" w:hAnsi="Calibri" w:cs="Calibri"/>
          <w:sz w:val="22"/>
          <w:szCs w:val="22"/>
        </w:rPr>
        <w:endnoteReference w:id="27"/>
      </w:r>
      <w:r w:rsidRPr="00A32548">
        <w:t xml:space="preserve"> and better adhere to medical treatment.</w:t>
      </w:r>
      <w:r w:rsidRPr="000240A6">
        <w:rPr>
          <w:rStyle w:val="EndnoteReference"/>
          <w:rFonts w:ascii="Calibri" w:hAnsi="Calibri" w:cs="Calibri"/>
          <w:sz w:val="22"/>
          <w:szCs w:val="22"/>
        </w:rPr>
        <w:endnoteReference w:id="28"/>
      </w:r>
      <w:r w:rsidRPr="00A32548">
        <w:t xml:space="preserve"> New research links the loss of Medicaid coverage and, with it, Part D Extra Help, to higher death rates among low-income Medicare beneficiaries.</w:t>
      </w:r>
      <w:r w:rsidRPr="003C6C31">
        <w:rPr>
          <w:rStyle w:val="EndnoteReference"/>
          <w:rFonts w:ascii="Calibri" w:hAnsi="Calibri" w:cs="Calibri"/>
          <w:sz w:val="22"/>
          <w:szCs w:val="22"/>
        </w:rPr>
        <w:endnoteReference w:id="29"/>
      </w:r>
      <w:r w:rsidRPr="00A32548">
        <w:t xml:space="preserve"> The evidence suggests, therefore, that simplifying access to the MSPs would save lives.</w:t>
      </w:r>
    </w:p>
    <w:p w14:paraId="49EBB862" w14:textId="77777777" w:rsidR="00AE78F4" w:rsidRPr="00A32548" w:rsidRDefault="00AE78F4" w:rsidP="00AE78F4">
      <w:r w:rsidRPr="003C6C31">
        <w:rPr>
          <w:rStyle w:val="Emphasis"/>
        </w:rPr>
        <w:t>Reduce financial strain and support independence.</w:t>
      </w:r>
      <w:r w:rsidRPr="00A32548">
        <w:t xml:space="preserve"> The Medicare Part B premium ($202.90/month in 2026),</w:t>
      </w:r>
      <w:r w:rsidRPr="00A32548" w:rsidDel="00236A95">
        <w:t xml:space="preserve"> </w:t>
      </w:r>
      <w:r w:rsidRPr="00A32548">
        <w:t>usually withheld from Social Security checks, takes over 15% of the monthly income</w:t>
      </w:r>
      <w:r w:rsidRPr="00A32548" w:rsidDel="00BD5B89">
        <w:t xml:space="preserve"> </w:t>
      </w:r>
      <w:r w:rsidRPr="00A32548">
        <w:t>for those at or below the federal poverty level.</w:t>
      </w:r>
      <w:r w:rsidRPr="00A917E1">
        <w:rPr>
          <w:sz w:val="18"/>
          <w:szCs w:val="18"/>
          <w:vertAlign w:val="superscript"/>
        </w:rPr>
        <w:endnoteReference w:id="30"/>
      </w:r>
      <w:r w:rsidRPr="00A32548">
        <w:t xml:space="preserve"> Enrolling in an MSP stops this deduction, letting individuals keep more</w:t>
      </w:r>
      <w:r w:rsidRPr="00A32548" w:rsidDel="00F37A28">
        <w:t xml:space="preserve"> </w:t>
      </w:r>
      <w:r w:rsidRPr="00A32548">
        <w:t>income for essentials like food, rent, and utilities.</w:t>
      </w:r>
      <w:r w:rsidRPr="003C6C31">
        <w:rPr>
          <w:rStyle w:val="EndnoteReference"/>
          <w:rFonts w:ascii="Calibri" w:hAnsi="Calibri" w:cs="Calibri"/>
          <w:sz w:val="22"/>
          <w:szCs w:val="22"/>
        </w:rPr>
        <w:endnoteReference w:id="31"/>
      </w:r>
      <w:r w:rsidRPr="00A32548">
        <w:t xml:space="preserve"> While the main benefit of eliminating the asset test is reducing an administrative barrier to enrollment, it also enables people to qualify without depleting their limited assets. This allows people to save for unexpected expenses (e.g., car repairs or hiring a plumber to fix a leak) or essential costs (e.g., home or vehicle modifications and medical equipment not covered by Medicare), helping older adults and people with disabilities remain active and self-sufficient.</w:t>
      </w:r>
      <w:r w:rsidRPr="13B01520">
        <w:rPr>
          <w:rStyle w:val="EndnoteReference"/>
          <w:rFonts w:ascii="Calibri" w:hAnsi="Calibri" w:cs="Calibri"/>
          <w:sz w:val="22"/>
          <w:szCs w:val="22"/>
        </w:rPr>
        <w:endnoteReference w:id="32"/>
      </w:r>
      <w:r w:rsidRPr="00A32548">
        <w:t xml:space="preserve"> </w:t>
      </w:r>
    </w:p>
    <w:p w14:paraId="62070D3D" w14:textId="77777777" w:rsidR="00AE78F4" w:rsidRPr="00A32548" w:rsidRDefault="00AE78F4" w:rsidP="00AE78F4">
      <w:r w:rsidRPr="003C6C31">
        <w:rPr>
          <w:rStyle w:val="Emphasis"/>
        </w:rPr>
        <w:t>Reduce administrative burden and costs for states.</w:t>
      </w:r>
      <w:r w:rsidRPr="00A32548">
        <w:t xml:space="preserve"> Verifying assets is often time-consuming for the government eligibility workers who review MSP applications. Asset verification systems are intended to</w:t>
      </w:r>
      <w:r w:rsidRPr="00A32548" w:rsidDel="00465FFB">
        <w:t xml:space="preserve"> </w:t>
      </w:r>
      <w:r w:rsidRPr="00A32548">
        <w:t>minimize paperwork and speed up eligibility determinations. However, challenges persist, including non-participation by some financial institutions, slow responses, lack of data on assets like life insurance, and inaccurate or outdated information. Further, states must pay extra fees to access information on assets beyond bank accounts, such as real property. Eliminating the asset test would facilitate faster eligibility determinations and support automated annual renewals (“</w:t>
      </w:r>
      <w:r w:rsidRPr="003B2433">
        <w:rPr>
          <w:i/>
          <w:iCs/>
        </w:rPr>
        <w:t xml:space="preserve">ex </w:t>
      </w:r>
      <w:proofErr w:type="spellStart"/>
      <w:r w:rsidRPr="003B2433">
        <w:rPr>
          <w:i/>
          <w:iCs/>
        </w:rPr>
        <w:t>parte</w:t>
      </w:r>
      <w:proofErr w:type="spellEnd"/>
      <w:r w:rsidRPr="00A32548">
        <w:t xml:space="preserve"> renewals”), ultimately reducing administrative time and costs.</w:t>
      </w:r>
      <w:r w:rsidRPr="00FF21E4">
        <w:rPr>
          <w:rStyle w:val="EndnoteReference"/>
          <w:rFonts w:ascii="Calibri" w:hAnsi="Calibri" w:cs="Calibri"/>
          <w:sz w:val="22"/>
          <w:szCs w:val="22"/>
        </w:rPr>
        <w:endnoteReference w:id="33"/>
      </w:r>
      <w:r w:rsidRPr="00A32548">
        <w:t xml:space="preserve"> While processing times vary by state, we estimate this policy would reduce eligibility worker processing time for each MSP application or renewal by 1.5 hours. In most states, this would generate over $1 million in annual administrative savings. For more on our estimates, see the technical notes in this section.</w:t>
      </w:r>
    </w:p>
    <w:p w14:paraId="19F39238" w14:textId="77777777" w:rsidR="00AE78F4" w:rsidRPr="00A32548" w:rsidRDefault="00AE78F4" w:rsidP="00AE78F4">
      <w:r w:rsidRPr="003C6C31">
        <w:rPr>
          <w:rStyle w:val="Emphasis"/>
        </w:rPr>
        <w:t>Increase benefit costs for states</w:t>
      </w:r>
      <w:r w:rsidRPr="003C6C31" w:rsidDel="002B4DC3">
        <w:rPr>
          <w:rStyle w:val="Emphasis"/>
        </w:rPr>
        <w:t>.</w:t>
      </w:r>
      <w:r w:rsidRPr="00A32548">
        <w:t xml:space="preserve"> Expanding enrollment</w:t>
      </w:r>
      <w:r w:rsidRPr="00A32548" w:rsidDel="00222C4C">
        <w:t xml:space="preserve"> </w:t>
      </w:r>
      <w:r w:rsidRPr="00A32548">
        <w:t xml:space="preserve">would raise state spending on Medicare Part A and B premiums and cost sharing for QMBs and SLMBs. Each state’s circumstances are unique, but we estimate that the typical state’s spending on Medicare premiums and cost sharing for these MSP categories would increase by about 0.5% in the first full year of implementation and 3% by the end of the second year. At least half of the new costs would be federally funded </w:t>
      </w:r>
      <w:r w:rsidRPr="00677E3E">
        <w:t>at the standard FMAP rate</w:t>
      </w:r>
      <w:r w:rsidRPr="00A32548">
        <w:t>.</w:t>
      </w:r>
      <w:r w:rsidRPr="3F8911C3">
        <w:rPr>
          <w:rStyle w:val="EndnoteReference"/>
          <w:rFonts w:ascii="Calibri" w:hAnsi="Calibri" w:cs="Calibri"/>
          <w:sz w:val="22"/>
          <w:szCs w:val="22"/>
        </w:rPr>
        <w:endnoteReference w:id="34"/>
      </w:r>
      <w:r w:rsidRPr="00A32548">
        <w:t xml:space="preserve"> For more on our estimates, see the technical notes in this section.</w:t>
      </w:r>
    </w:p>
    <w:p w14:paraId="36C56A40" w14:textId="77777777" w:rsidR="00AE78F4" w:rsidRPr="00CA480F" w:rsidRDefault="00AE78F4" w:rsidP="00AE78F4">
      <w:pPr>
        <w:pStyle w:val="Heading3"/>
      </w:pPr>
      <w:r w:rsidRPr="005436EF">
        <w:t xml:space="preserve">Other marginal effects: </w:t>
      </w:r>
    </w:p>
    <w:p w14:paraId="1E0E81B8" w14:textId="12CEF269" w:rsidR="00AE78F4" w:rsidRPr="00A32548" w:rsidRDefault="00AE78F4" w:rsidP="00AE78F4">
      <w:r w:rsidRPr="003C6C31">
        <w:rPr>
          <w:rStyle w:val="Emphasis"/>
        </w:rPr>
        <w:t xml:space="preserve">Improve state performance on Medicaid eligibility-related metrics. </w:t>
      </w:r>
      <w:r w:rsidRPr="00A32548">
        <w:t>The federal government estimates state-specific Medicaid eligibility-related improper payment rates. Most of what the federal government considers to be eligibility-related improper payment is attributable to state maintenance of insufficient documentation to demonstrate the beneficiary was eligible for Medicaid, not fraud or covering services for ineligible people</w:t>
      </w:r>
      <w:r w:rsidRPr="003C6C31">
        <w:t>.</w:t>
      </w:r>
      <w:r w:rsidRPr="003C6C31">
        <w:rPr>
          <w:rStyle w:val="EndnoteReference"/>
          <w:rFonts w:ascii="Calibri" w:hAnsi="Calibri" w:cs="Calibri"/>
          <w:sz w:val="22"/>
          <w:szCs w:val="22"/>
        </w:rPr>
        <w:endnoteReference w:id="35"/>
      </w:r>
      <w:r w:rsidRPr="00A32548">
        <w:t xml:space="preserve"> </w:t>
      </w:r>
      <w:r w:rsidRPr="00677E3E">
        <w:t xml:space="preserve">For instance, if an eligibility worker doesn’t properly record beneficiary documents or electronic data used </w:t>
      </w:r>
      <w:r w:rsidRPr="00A32548">
        <w:t>to verify the value of assets, subsequent Medicaid payments may be deemed improper. New federal law would apply financial penalties to states with eligibility-related error rates over 3%.</w:t>
      </w:r>
      <w:r w:rsidRPr="00204644">
        <w:rPr>
          <w:rStyle w:val="EndnoteReference"/>
          <w:rFonts w:ascii="Calibri" w:hAnsi="Calibri" w:cs="Calibri"/>
          <w:sz w:val="22"/>
          <w:szCs w:val="22"/>
        </w:rPr>
        <w:endnoteReference w:id="36"/>
      </w:r>
      <w:r w:rsidRPr="00A32548">
        <w:t xml:space="preserve"> Under this model policy, states can reduce their risk of incurring these penalties because they would have fewer eligibility-related errors due to insufficient MSP asset documentation, as they would only need</w:t>
      </w:r>
      <w:r w:rsidRPr="00A32548" w:rsidDel="00276537">
        <w:t xml:space="preserve"> </w:t>
      </w:r>
      <w:r w:rsidRPr="00A32548">
        <w:t>to verify income eligibility.</w:t>
      </w:r>
      <w:r w:rsidRPr="003C6C31">
        <w:rPr>
          <w:rStyle w:val="EndnoteReference"/>
          <w:rFonts w:ascii="Calibri" w:hAnsi="Calibri" w:cs="Calibri"/>
          <w:sz w:val="22"/>
          <w:szCs w:val="22"/>
        </w:rPr>
        <w:t xml:space="preserve"> </w:t>
      </w:r>
    </w:p>
    <w:p w14:paraId="023481A7" w14:textId="26BFEBA5" w:rsidR="00AE78F4" w:rsidRPr="00A32548" w:rsidRDefault="00AE78F4" w:rsidP="00AE78F4">
      <w:r w:rsidRPr="003C6C31">
        <w:rPr>
          <w:rStyle w:val="Emphasis"/>
        </w:rPr>
        <w:t>Help avoid higher costs and coverage disruptions when beneficiaries in the adult Medicaid expansion group switch to Medicare.</w:t>
      </w:r>
      <w:r w:rsidRPr="003C6C31">
        <w:t xml:space="preserve"> </w:t>
      </w:r>
      <w:r w:rsidRPr="00677E3E">
        <w:t>Medicaid expansion doesn't include an asset test, but when people switch to Medicare as their primary insurer at age 65, in most states they must prove their assets for the first time to qualify for Medicaid coverage of their Medicare costs under the MSPs. Since this process is unfamiliar and can be challenging, eligible individuals may end up paying premiums and other costs themselves, causing worse health and economic outcomes.</w:t>
      </w:r>
      <w:r w:rsidRPr="00601521">
        <w:rPr>
          <w:rStyle w:val="EndnoteChar"/>
          <w:rFonts w:ascii="Calibri" w:hAnsi="Calibri" w:cs="Calibri"/>
          <w:sz w:val="22"/>
          <w:szCs w:val="22"/>
          <w:vertAlign w:val="superscript"/>
        </w:rPr>
        <w:endnoteReference w:id="37"/>
      </w:r>
      <w:r w:rsidR="003B2433" w:rsidRPr="00601521">
        <w:rPr>
          <w:rFonts w:ascii="Calibri" w:hAnsi="Calibri" w:cs="Calibri"/>
          <w:sz w:val="22"/>
          <w:szCs w:val="22"/>
        </w:rPr>
        <w:t xml:space="preserve"> </w:t>
      </w:r>
      <w:r w:rsidRPr="00677E3E">
        <w:t>Removing the asset test would help prevent people from being denied MSP eligibility for procedural reasons during the transition from Medicaid to Medicare.</w:t>
      </w:r>
    </w:p>
    <w:p w14:paraId="4EFBB690" w14:textId="77777777" w:rsidR="00AE78F4" w:rsidRPr="00A32548" w:rsidRDefault="00AE78F4" w:rsidP="00AE78F4">
      <w:r w:rsidRPr="003C6C31">
        <w:rPr>
          <w:rStyle w:val="Emphasis"/>
        </w:rPr>
        <w:t>Bring additional federal funding into state and local economies.</w:t>
      </w:r>
      <w:r w:rsidRPr="00A32548">
        <w:t xml:space="preserve"> Increasing QI enrollment brings more federal funding into state and local economies, as states receive 100% federal funding to cover Part B premiums for QIs, who then have higher purchasing power when Part B premiums are no longer deducted from their Social Security checks.</w:t>
      </w:r>
    </w:p>
    <w:p w14:paraId="37A0520E" w14:textId="77777777" w:rsidR="00AE78F4" w:rsidRPr="00A32548" w:rsidRDefault="00AE78F4" w:rsidP="00AE78F4">
      <w:r w:rsidRPr="003C6C31">
        <w:rPr>
          <w:rStyle w:val="Emphasis"/>
        </w:rPr>
        <w:t>Incur one-time state administrative costs.</w:t>
      </w:r>
      <w:r w:rsidRPr="00A32548">
        <w:t xml:space="preserve"> States would incur one-time costs to update eligibility systems, amend their State Medicaid Plan with the federal government, update related rules and guidance, and fulfill other administrative functions. </w:t>
      </w:r>
    </w:p>
    <w:p w14:paraId="5C625F62" w14:textId="77777777" w:rsidR="00AE78F4" w:rsidRPr="00A32548" w:rsidRDefault="00AE78F4" w:rsidP="00AE78F4">
      <w:r w:rsidRPr="003C6C31">
        <w:rPr>
          <w:rStyle w:val="Emphasis"/>
        </w:rPr>
        <w:t xml:space="preserve">Potentially </w:t>
      </w:r>
      <w:proofErr w:type="gramStart"/>
      <w:r w:rsidRPr="003C6C31">
        <w:rPr>
          <w:rStyle w:val="Emphasis"/>
        </w:rPr>
        <w:t>reduce</w:t>
      </w:r>
      <w:proofErr w:type="gramEnd"/>
      <w:r w:rsidRPr="003C6C31">
        <w:rPr>
          <w:rStyle w:val="Emphasis"/>
        </w:rPr>
        <w:t xml:space="preserve"> state Medicaid costs for long-term services and supports.</w:t>
      </w:r>
      <w:r w:rsidRPr="00A32548">
        <w:t xml:space="preserve"> Increasing enrollment in the MSPs would likely enable more low-income Medicare beneficiaries to access the health care and community-based services that can minimize state Medicaid costs for more expensive long-term services and supports in the future. However, empirical evidence supporting this effect is limited.</w:t>
      </w:r>
    </w:p>
    <w:p w14:paraId="2965A346" w14:textId="0138B27A" w:rsidR="00AE78F4" w:rsidRPr="00AE78F4" w:rsidRDefault="00AE78F4" w:rsidP="00AE78F4">
      <w:pPr>
        <w:pStyle w:val="Heading2"/>
        <w:rPr>
          <w:rStyle w:val="Emphasis"/>
          <w:b/>
          <w:bCs w:val="0"/>
        </w:rPr>
      </w:pPr>
      <w:bookmarkStart w:id="10" w:name="_Toc226982635"/>
      <w:r w:rsidRPr="00AE78F4">
        <w:rPr>
          <w:rStyle w:val="Emphasis"/>
          <w:b/>
          <w:bCs w:val="0"/>
        </w:rPr>
        <w:t>Questions and Answers</w:t>
      </w:r>
      <w:bookmarkEnd w:id="10"/>
    </w:p>
    <w:p w14:paraId="4C57EE43" w14:textId="2731CA12" w:rsidR="00677E3E" w:rsidRDefault="00097243" w:rsidP="00AE78F4">
      <w:r w:rsidRPr="004B7866">
        <w:rPr>
          <w:rStyle w:val="BlueEmphasisChar"/>
        </w:rPr>
        <mc:AlternateContent>
          <mc:Choice Requires="wps">
            <w:drawing>
              <wp:anchor distT="0" distB="0" distL="114300" distR="114300" simplePos="0" relativeHeight="251658262" behindDoc="1" locked="0" layoutInCell="1" allowOverlap="1" wp14:anchorId="74D4A4A9" wp14:editId="277CA9ED">
                <wp:simplePos x="0" y="0"/>
                <wp:positionH relativeFrom="margin">
                  <wp:posOffset>0</wp:posOffset>
                </wp:positionH>
                <wp:positionV relativeFrom="paragraph">
                  <wp:posOffset>1122045</wp:posOffset>
                </wp:positionV>
                <wp:extent cx="5918200" cy="1339850"/>
                <wp:effectExtent l="0" t="0" r="6350" b="0"/>
                <wp:wrapNone/>
                <wp:docPr id="1092621913" name="Rectangle: Rounded Corners 12"/>
                <wp:cNvGraphicFramePr/>
                <a:graphic xmlns:a="http://schemas.openxmlformats.org/drawingml/2006/main">
                  <a:graphicData uri="http://schemas.microsoft.com/office/word/2010/wordprocessingShape">
                    <wps:wsp>
                      <wps:cNvSpPr/>
                      <wps:spPr>
                        <a:xfrm>
                          <a:off x="0" y="0"/>
                          <a:ext cx="5918200" cy="133985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Rounded Corners 12" style="position:absolute;margin-left:0;margin-top:88.35pt;width:466pt;height:105.5pt;z-index:-2516582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386641 [3204]" stroked="f" strokeweight="1pt" arcsize="10923f" w14:anchorId="3ED75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">
                <v:stroke joinstyle="miter"/>
                <w10:wrap anchorx="margin"/>
              </v:roundrect>
            </w:pict>
          </mc:Fallback>
        </mc:AlternateContent>
      </w:r>
      <w:r w:rsidR="00AE78F4" w:rsidRPr="004B7866">
        <w:rPr>
          <w:rStyle w:val="BlueEmphasisChar"/>
        </w:rPr>
        <w:t>This seems so technical. How do we know this is a real issue for the people we serve?</w:t>
      </w:r>
      <w:r w:rsidR="00AE78F4" w:rsidRPr="00F5484A">
        <w:rPr>
          <w:b/>
        </w:rPr>
        <w:t xml:space="preserve"> </w:t>
      </w:r>
      <w:r w:rsidR="00AE78F4" w:rsidRPr="00F5484A">
        <w:t>For over two decades, advocates, researchers, and policymakers have cited the MSP asset test as a major barrier to enrollment for eligible beneficiaries. Interviews with beneficiaries, caregivers, and Medicare counselors reveal that the asset test can discourage eligible individuals from applying. As one older adult explained</w:t>
      </w:r>
      <w:r w:rsidR="00677E3E">
        <w:t>:</w:t>
      </w:r>
    </w:p>
    <w:p w14:paraId="651435CC" w14:textId="45FDA4B6" w:rsidR="00677E3E" w:rsidRPr="00097243" w:rsidRDefault="00AE78F4" w:rsidP="00097243">
      <w:pPr>
        <w:pStyle w:val="PullQuote"/>
        <w:spacing w:before="360"/>
        <w:rPr>
          <w:color w:val="FFFFFF" w:themeColor="background1"/>
        </w:rPr>
      </w:pPr>
      <w:r w:rsidRPr="00097243">
        <w:rPr>
          <w:color w:val="FFFFFF" w:themeColor="background1"/>
        </w:rPr>
        <w:t xml:space="preserve">“I think a great amount of this problem is … you feel kind </w:t>
      </w:r>
      <w:r w:rsidR="00097243" w:rsidRPr="00097243">
        <w:rPr>
          <w:color w:val="FFFFFF" w:themeColor="background1"/>
        </w:rPr>
        <w:br/>
      </w:r>
      <w:r w:rsidRPr="00097243">
        <w:rPr>
          <w:color w:val="FFFFFF" w:themeColor="background1"/>
        </w:rPr>
        <w:t xml:space="preserve">of alone in filling out the paperwork and it just really is so intimidating. It’s easy enough to just say, ‘Well, I’ll do it tomorrow or whatever,’ and you try again and </w:t>
      </w:r>
      <w:r w:rsidR="00097243" w:rsidRPr="00097243">
        <w:rPr>
          <w:color w:val="FFFFFF" w:themeColor="background1"/>
        </w:rPr>
        <w:br/>
      </w:r>
      <w:r w:rsidRPr="00097243">
        <w:rPr>
          <w:color w:val="FFFFFF" w:themeColor="background1"/>
        </w:rPr>
        <w:t>then you go, ‘forget it’.”</w:t>
      </w:r>
      <w:r w:rsidRPr="00097243">
        <w:rPr>
          <w:color w:val="FFFFFF" w:themeColor="background1"/>
          <w:sz w:val="18"/>
          <w:szCs w:val="18"/>
          <w:vertAlign w:val="superscript"/>
        </w:rPr>
        <w:endnoteReference w:id="38"/>
      </w:r>
      <w:r w:rsidRPr="00097243">
        <w:rPr>
          <w:color w:val="FFFFFF" w:themeColor="background1"/>
        </w:rPr>
        <w:t xml:space="preserve"> </w:t>
      </w:r>
    </w:p>
    <w:p w14:paraId="3885FF49" w14:textId="2C04D6F3" w:rsidR="00AE78F4" w:rsidRPr="00F5484A" w:rsidRDefault="00AE78F4" w:rsidP="00AE78F4">
      <w:r w:rsidRPr="00F5484A">
        <w:t>Thirteen states and the District of Columbia eliminated the asset test to reduce these obstacles.</w:t>
      </w:r>
    </w:p>
    <w:p w14:paraId="0BC2C21F" w14:textId="77777777" w:rsidR="00AE78F4" w:rsidRPr="00F5484A" w:rsidRDefault="00AE78F4" w:rsidP="00AE78F4">
      <w:r w:rsidRPr="004B7866">
        <w:rPr>
          <w:rStyle w:val="BlueEmphasisChar"/>
        </w:rPr>
        <w:t>How do Medicare-related costs affect people?</w:t>
      </w:r>
      <w:r w:rsidRPr="00F5484A">
        <w:t xml:space="preserve"> Costs result in stress and foregone health care at an immense scale. Consider:</w:t>
      </w:r>
    </w:p>
    <w:p w14:paraId="3F093E23" w14:textId="77777777" w:rsidR="00AE78F4" w:rsidRPr="007F2C04" w:rsidRDefault="00AE78F4" w:rsidP="002743C0">
      <w:pPr>
        <w:pStyle w:val="Bullets"/>
      </w:pPr>
      <w:r w:rsidRPr="007F2C04">
        <w:t>36% of Medicare beneficiaries report delaying or going without health care services in the last year because of the cost.</w:t>
      </w:r>
      <w:r w:rsidRPr="00A45ACC">
        <w:rPr>
          <w:rStyle w:val="EndnoteReference"/>
          <w:rFonts w:ascii="Calibri" w:hAnsi="Calibri" w:cs="Calibri"/>
          <w:sz w:val="22"/>
          <w:szCs w:val="22"/>
        </w:rPr>
        <w:endnoteReference w:id="39"/>
      </w:r>
    </w:p>
    <w:p w14:paraId="4A328685" w14:textId="77777777" w:rsidR="00AE78F4" w:rsidRPr="007F2C04" w:rsidRDefault="00AE78F4" w:rsidP="002743C0">
      <w:pPr>
        <w:pStyle w:val="Bullets"/>
      </w:pPr>
      <w:r w:rsidRPr="007F2C04">
        <w:t>41% of callers to the Medicare Rights Center National Helpline had questions about Medicare affordability.</w:t>
      </w:r>
      <w:r w:rsidRPr="00A45ACC">
        <w:rPr>
          <w:rStyle w:val="EndnoteReference"/>
          <w:rFonts w:ascii="Calibri" w:hAnsi="Calibri" w:cs="Calibri"/>
          <w:sz w:val="22"/>
          <w:szCs w:val="22"/>
        </w:rPr>
        <w:endnoteReference w:id="40"/>
      </w:r>
    </w:p>
    <w:p w14:paraId="11518B1A" w14:textId="7E2E1D9A" w:rsidR="00AE78F4" w:rsidRPr="007F2C04" w:rsidRDefault="00AE78F4" w:rsidP="002743C0">
      <w:pPr>
        <w:pStyle w:val="Bullets"/>
      </w:pPr>
      <w:r w:rsidRPr="007F2C04">
        <w:t>Cost issues are especially acute for people with disabilities. More than one in three people with Medicare under age 65 with disabilities report they had a problem paying a medical bill in the past 12 months (35%), compared to one in ten (9%) of those 65 or older.</w:t>
      </w:r>
      <w:r w:rsidRPr="00A45ACC">
        <w:rPr>
          <w:rStyle w:val="EndnoteReference"/>
          <w:rFonts w:ascii="Calibri" w:hAnsi="Calibri" w:cs="Calibri"/>
          <w:sz w:val="22"/>
          <w:szCs w:val="22"/>
        </w:rPr>
        <w:endnoteReference w:id="41"/>
      </w:r>
    </w:p>
    <w:p w14:paraId="0052172D" w14:textId="77777777" w:rsidR="00AE78F4" w:rsidRPr="00F5484A" w:rsidRDefault="00AE78F4" w:rsidP="00AE78F4">
      <w:r w:rsidRPr="00F5484A">
        <w:t>The MSPs are the most direct, immediate, and impactful mechanisms for reducing costs for eligible Medicare beneficiaries.</w:t>
      </w:r>
    </w:p>
    <w:p w14:paraId="58466E44" w14:textId="77777777" w:rsidR="00AE78F4" w:rsidRPr="00F5484A" w:rsidRDefault="00AE78F4" w:rsidP="00AE78F4">
      <w:pPr>
        <w:rPr>
          <w:b/>
          <w:bCs/>
          <w:iCs/>
        </w:rPr>
      </w:pPr>
      <w:r w:rsidRPr="004B7866">
        <w:rPr>
          <w:rStyle w:val="BlueEmphasisChar"/>
        </w:rPr>
        <w:t>What makes this a good option for states?</w:t>
      </w:r>
      <w:r w:rsidRPr="00AE78F4">
        <w:rPr>
          <w:rStyle w:val="Emphasis"/>
        </w:rPr>
        <w:t xml:space="preserve"> </w:t>
      </w:r>
      <w:r w:rsidRPr="00F5484A">
        <w:t xml:space="preserve">This option addresses a major barrier to MSP enrollment and retention for eligible individuals, making it easier for </w:t>
      </w:r>
      <w:r w:rsidRPr="00F5484A">
        <w:rPr>
          <w:iCs/>
        </w:rPr>
        <w:t>older adults and people with disabilities</w:t>
      </w:r>
      <w:r w:rsidRPr="00F5484A">
        <w:t xml:space="preserve"> to enroll</w:t>
      </w:r>
      <w:r w:rsidRPr="00F5484A">
        <w:rPr>
          <w:iCs/>
        </w:rPr>
        <w:t xml:space="preserve">, while also </w:t>
      </w:r>
      <w:r w:rsidRPr="00F5484A">
        <w:t>reducing</w:t>
      </w:r>
      <w:r w:rsidRPr="00F5484A">
        <w:rPr>
          <w:iCs/>
        </w:rPr>
        <w:t xml:space="preserve"> </w:t>
      </w:r>
      <w:r w:rsidRPr="00F5484A">
        <w:t xml:space="preserve">administrative </w:t>
      </w:r>
      <w:r w:rsidRPr="00F5484A">
        <w:rPr>
          <w:iCs/>
        </w:rPr>
        <w:t>burdens for states.</w:t>
      </w:r>
    </w:p>
    <w:p w14:paraId="3E5947D9" w14:textId="2BBFEFB6" w:rsidR="00AE78F4" w:rsidRPr="00F5484A" w:rsidRDefault="00AE78F4" w:rsidP="00AE78F4">
      <w:pPr>
        <w:rPr>
          <w:u w:val="single"/>
        </w:rPr>
      </w:pPr>
      <w:r w:rsidRPr="004B7866">
        <w:rPr>
          <w:rStyle w:val="BlueEmphasisChar"/>
        </w:rPr>
        <w:t xml:space="preserve">Would this policy allow wealthy people to qualify for the MSPs? </w:t>
      </w:r>
      <w:r w:rsidRPr="00F5484A">
        <w:t>It’s improbable, as MSPs require very limited income to qualify, and individuals near the poverty level usually have few assets. Wealthier people often receive higher social security retirement income, and/or may earn interest and dividend income, often putting them over the MSP income limit.</w:t>
      </w:r>
    </w:p>
    <w:p w14:paraId="0F4FC3AF" w14:textId="03FA2584" w:rsidR="00AE78F4" w:rsidRPr="00F5484A" w:rsidRDefault="00AE78F4" w:rsidP="00AE78F4">
      <w:r w:rsidRPr="00944B84">
        <w:rPr>
          <w:rStyle w:val="BlueEmphasisChar"/>
        </w:rPr>
        <w:t>Can a state take more incremental steps to ease the asset test?</w:t>
      </w:r>
      <w:r w:rsidRPr="00AE78F4">
        <w:rPr>
          <w:rStyle w:val="Emphasis"/>
        </w:rPr>
        <w:t xml:space="preserve"> </w:t>
      </w:r>
      <w:r w:rsidRPr="00AE78F4">
        <w:t>Yes. States can use the same authorities under section 1902(r)(2) of the Social Security Act to disregard certain asset amounts (essentially increasing the asset limit above the federal level) or to disregard certain categories of assets, such as non-liquid assets or the cash value of life insurance. (</w:t>
      </w:r>
      <w:hyperlink w:anchor="_Simplify_Eligibility_by" w:history="1">
        <w:r w:rsidRPr="003B2433">
          <w:rPr>
            <w:rStyle w:val="Hyperlink"/>
          </w:rPr>
          <w:t>See the separate model policy</w:t>
        </w:r>
        <w:r w:rsidRPr="003B2433" w:rsidDel="00B56D82">
          <w:rPr>
            <w:rStyle w:val="Hyperlink"/>
          </w:rPr>
          <w:t xml:space="preserve"> </w:t>
        </w:r>
        <w:r w:rsidRPr="003B2433">
          <w:rPr>
            <w:rStyle w:val="Hyperlink"/>
          </w:rPr>
          <w:t>to simplify eligibility by disregarding the value of non-liquid assets.</w:t>
        </w:r>
      </w:hyperlink>
      <w:r w:rsidRPr="003B2433">
        <w:t>)</w:t>
      </w:r>
      <w:r w:rsidRPr="00AE78F4">
        <w:t xml:space="preserve"> </w:t>
      </w:r>
    </w:p>
    <w:p w14:paraId="23F83AE9" w14:textId="77777777" w:rsidR="00AE78F4" w:rsidRDefault="00AE78F4" w:rsidP="00AE78F4">
      <w:r w:rsidRPr="00944B84">
        <w:rPr>
          <w:rStyle w:val="BlueEmphasisChar"/>
        </w:rPr>
        <w:t>What steps would a state need to take to make this change?</w:t>
      </w:r>
      <w:r w:rsidRPr="00AE78F4">
        <w:rPr>
          <w:rStyle w:val="Emphasis"/>
        </w:rPr>
        <w:t xml:space="preserve"> </w:t>
      </w:r>
      <w:r w:rsidRPr="00B97F5E">
        <w:t>The change would likely require</w:t>
      </w:r>
      <w:r>
        <w:t xml:space="preserve"> </w:t>
      </w:r>
      <w:r w:rsidRPr="00CB4F7C">
        <w:t xml:space="preserve">short-term policy and operational </w:t>
      </w:r>
      <w:r>
        <w:t>steps</w:t>
      </w:r>
      <w:r w:rsidRPr="00CB4F7C">
        <w:t xml:space="preserve"> to </w:t>
      </w:r>
      <w:r>
        <w:t>communicate the changes to the public, update</w:t>
      </w:r>
      <w:r w:rsidRPr="00B97F5E">
        <w:t xml:space="preserve"> eligibility systems</w:t>
      </w:r>
      <w:r>
        <w:t xml:space="preserve">, amend the State Medicaid </w:t>
      </w:r>
      <w:r w:rsidRPr="00B97F5E">
        <w:t>Plan</w:t>
      </w:r>
      <w:r>
        <w:t>,</w:t>
      </w:r>
      <w:r w:rsidRPr="00B97F5E">
        <w:t xml:space="preserve"> </w:t>
      </w:r>
      <w:r>
        <w:t xml:space="preserve">and </w:t>
      </w:r>
      <w:r w:rsidRPr="00B97F5E">
        <w:t>updat</w:t>
      </w:r>
      <w:r>
        <w:t>e</w:t>
      </w:r>
      <w:r w:rsidRPr="00B97F5E">
        <w:t xml:space="preserve"> manuals</w:t>
      </w:r>
      <w:r>
        <w:t xml:space="preserve">, </w:t>
      </w:r>
      <w:r w:rsidRPr="00B97F5E">
        <w:t>related rules</w:t>
      </w:r>
      <w:r>
        <w:t xml:space="preserve">, and </w:t>
      </w:r>
      <w:r w:rsidRPr="00B97F5E">
        <w:t xml:space="preserve">guidance. </w:t>
      </w:r>
    </w:p>
    <w:p w14:paraId="5555693E" w14:textId="77777777" w:rsidR="00AE78F4" w:rsidRPr="004B6F15" w:rsidRDefault="00AE78F4" w:rsidP="00AE78F4">
      <w:r w:rsidRPr="00944B84">
        <w:rPr>
          <w:rStyle w:val="BlueEmphasisChar"/>
        </w:rPr>
        <w:t>Why does this model policy exclude the Qualified Disabled Working Individuals (QDWI) category?</w:t>
      </w:r>
      <w:r w:rsidRPr="5788A9A8">
        <w:rPr>
          <w:b/>
        </w:rPr>
        <w:t xml:space="preserve"> </w:t>
      </w:r>
      <w:r>
        <w:t>We omit QDWIs</w:t>
      </w:r>
      <w:r w:rsidRPr="007554C7">
        <w:t xml:space="preserve"> because, unlike other Medicare Savings Program categories, </w:t>
      </w:r>
      <w:r>
        <w:t>federal law does</w:t>
      </w:r>
      <w:r w:rsidRPr="007554C7">
        <w:t xml:space="preserve"> not permit </w:t>
      </w:r>
      <w:r>
        <w:t>states to</w:t>
      </w:r>
      <w:r w:rsidRPr="007554C7">
        <w:t xml:space="preserve"> disregard assets for QDWI</w:t>
      </w:r>
      <w:r>
        <w:t>s</w:t>
      </w:r>
      <w:r w:rsidRPr="007554C7">
        <w:t xml:space="preserve">. </w:t>
      </w:r>
      <w:r>
        <w:t>T</w:t>
      </w:r>
      <w:r w:rsidRPr="007554C7">
        <w:t xml:space="preserve">he policy </w:t>
      </w:r>
      <w:r>
        <w:t xml:space="preserve">includes the QMB, SLMB, and QI </w:t>
      </w:r>
      <w:r w:rsidRPr="007554C7">
        <w:t xml:space="preserve">categories </w:t>
      </w:r>
      <w:r>
        <w:t xml:space="preserve">because federal rules permit </w:t>
      </w:r>
      <w:r w:rsidRPr="007554C7">
        <w:t xml:space="preserve">asset disregards </w:t>
      </w:r>
      <w:r>
        <w:t>for these categories</w:t>
      </w:r>
      <w:r w:rsidRPr="007554C7">
        <w:t>.</w:t>
      </w:r>
    </w:p>
    <w:p w14:paraId="24510115" w14:textId="77777777" w:rsidR="00AE78F4" w:rsidRPr="00ED61E8" w:rsidRDefault="00AE78F4" w:rsidP="00AE78F4">
      <w:pPr>
        <w:rPr>
          <w:b/>
          <w:i/>
        </w:rPr>
      </w:pPr>
      <w:r w:rsidRPr="00944B84">
        <w:rPr>
          <w:rStyle w:val="BlueEmphasisChar"/>
        </w:rPr>
        <w:t>Would this change only apply to the MSPs and not other forms of Medicaid eligibility?</w:t>
      </w:r>
      <w:r w:rsidRPr="00AE78F4">
        <w:rPr>
          <w:rStyle w:val="Emphasis"/>
        </w:rPr>
        <w:t xml:space="preserve"> </w:t>
      </w:r>
      <w:r w:rsidRPr="28D6B40F">
        <w:t xml:space="preserve">This is a policy decision for each state. Our model legislation applies to the </w:t>
      </w:r>
      <w:r>
        <w:t xml:space="preserve">QMB, SLMB, and QI </w:t>
      </w:r>
      <w:r w:rsidRPr="28D6B40F">
        <w:t>eligibility groups, but a state can choose to apply the policy to other eligibility group</w:t>
      </w:r>
      <w:r>
        <w:t>s (although not QDWI).</w:t>
      </w:r>
      <w:r w:rsidRPr="28D6B40F">
        <w:t xml:space="preserve"> Applying the change only to the </w:t>
      </w:r>
      <w:r>
        <w:t>MSP</w:t>
      </w:r>
      <w:r w:rsidRPr="28D6B40F">
        <w:t xml:space="preserve"> eligibility groups costs less than </w:t>
      </w:r>
      <w:r>
        <w:t xml:space="preserve">also </w:t>
      </w:r>
      <w:r w:rsidRPr="28D6B40F">
        <w:t xml:space="preserve">applying </w:t>
      </w:r>
      <w:r>
        <w:t xml:space="preserve">it </w:t>
      </w:r>
      <w:r w:rsidRPr="28D6B40F">
        <w:t xml:space="preserve">to </w:t>
      </w:r>
      <w:r>
        <w:t xml:space="preserve">additional </w:t>
      </w:r>
      <w:r w:rsidRPr="28D6B40F">
        <w:t>Medicaid eligibility groups</w:t>
      </w:r>
      <w:r>
        <w:t xml:space="preserve"> </w:t>
      </w:r>
      <w:r w:rsidRPr="28D6B40F">
        <w:t>but benefits fewer people</w:t>
      </w:r>
      <w:r>
        <w:t>, an</w:t>
      </w:r>
      <w:r w:rsidRPr="28D6B40F">
        <w:t>d applicants would still need to document the value of their assets if they are seeking full Medicaid coverage.</w:t>
      </w:r>
    </w:p>
    <w:p w14:paraId="3A17A79D" w14:textId="03EB422A" w:rsidR="00AE78F4" w:rsidRDefault="00AE78F4">
      <w:pPr>
        <w:spacing w:after="160"/>
        <w:rPr>
          <w:rStyle w:val="Emphasis"/>
        </w:rPr>
      </w:pPr>
      <w:r>
        <w:rPr>
          <w:rStyle w:val="Emphasis"/>
        </w:rPr>
        <w:br w:type="page"/>
      </w:r>
    </w:p>
    <w:p w14:paraId="48CD9768" w14:textId="77777777" w:rsidR="00280384" w:rsidRDefault="00280384" w:rsidP="00B972B6">
      <w:pPr>
        <w:pStyle w:val="TechnicalAppendixHeader"/>
        <w:sectPr w:rsidR="00280384" w:rsidSect="00BC71B3">
          <w:footerReference w:type="default" r:id="rId39"/>
          <w:endnotePr>
            <w:numFmt w:val="decimal"/>
          </w:endnotePr>
          <w:pgSz w:w="12240" w:h="15840"/>
          <w:pgMar w:top="1440" w:right="1440" w:bottom="1440" w:left="1440" w:header="720" w:footer="432" w:gutter="0"/>
          <w:cols w:space="720"/>
          <w:docGrid w:linePitch="360"/>
        </w:sectPr>
      </w:pPr>
      <w:bookmarkStart w:id="11" w:name="_Toc226982636"/>
    </w:p>
    <w:p w14:paraId="3794DBE8" w14:textId="36C748E0" w:rsidR="00AE78F4" w:rsidRPr="00A15597" w:rsidRDefault="00AE78F4" w:rsidP="006A481A">
      <w:pPr>
        <w:pStyle w:val="TechnicalAppendixHeader"/>
      </w:pPr>
      <w:r w:rsidRPr="00A15597">
        <w:t>Model policy appendix: Technical notes on quantifying impacts</w:t>
      </w:r>
      <w:bookmarkEnd w:id="11"/>
      <w:r w:rsidRPr="00A15597">
        <w:t xml:space="preserve"> </w:t>
      </w:r>
    </w:p>
    <w:p w14:paraId="7941885F" w14:textId="77777777" w:rsidR="00AE78F4" w:rsidRPr="000240A6" w:rsidRDefault="00AE78F4" w:rsidP="00AE78F4">
      <w:pPr>
        <w:pStyle w:val="TechnicalAppendixText"/>
      </w:pPr>
      <w:r w:rsidRPr="000240A6">
        <w:t xml:space="preserve">There is a modest body of evidence </w:t>
      </w:r>
      <w:r>
        <w:t xml:space="preserve">related </w:t>
      </w:r>
      <w:r w:rsidRPr="000240A6">
        <w:t>to this model policy. In this appendix, we discuss the evidence base and ways for state analysts to project state-specific impacts from this model policy.</w:t>
      </w:r>
    </w:p>
    <w:p w14:paraId="0E7D1EE3" w14:textId="1F15D5B7" w:rsidR="00AE78F4" w:rsidRPr="000240A6" w:rsidRDefault="00AE78F4" w:rsidP="00AE78F4">
      <w:pPr>
        <w:pStyle w:val="TechnicalAppendixText"/>
      </w:pPr>
      <w:r w:rsidRPr="000240A6">
        <w:t xml:space="preserve">Each state has a unique starting point. Therefore, the impacts of eliminating the asset test for the MSPs will vary by state, even after adjusting for differences in population. Nonetheless, we </w:t>
      </w:r>
      <w:r>
        <w:t xml:space="preserve">illustrate </w:t>
      </w:r>
      <w:r w:rsidRPr="000240A6">
        <w:t>below the types and approximate scope of impacts on MSP enrollment, state benefit costs, and administrative burdens for states and MSP applicants.</w:t>
      </w:r>
      <w:r w:rsidRPr="000240A6">
        <w:rPr>
          <w:i/>
        </w:rPr>
        <w:t xml:space="preserve"> </w:t>
      </w:r>
    </w:p>
    <w:p w14:paraId="0B9C1964" w14:textId="77777777" w:rsidR="00AE78F4" w:rsidRPr="00AE78F4" w:rsidRDefault="00AE78F4" w:rsidP="00E24E76">
      <w:pPr>
        <w:pStyle w:val="TechnicalAppendixHeader"/>
        <w:rPr>
          <w:b w:val="0"/>
          <w:bCs/>
          <w:iCs w:val="0"/>
        </w:rPr>
      </w:pPr>
      <w:r w:rsidRPr="00AE78F4">
        <w:t>Enrollment impacts</w:t>
      </w:r>
    </w:p>
    <w:p w14:paraId="12F9A75B" w14:textId="77777777" w:rsidR="00AE78F4" w:rsidRPr="000240A6" w:rsidRDefault="00AE78F4" w:rsidP="00AE78F4">
      <w:pPr>
        <w:pStyle w:val="TechnicalAppendixText"/>
      </w:pPr>
      <w:r w:rsidRPr="5788A9A8" w:rsidDel="007F4ABC">
        <w:t>W</w:t>
      </w:r>
      <w:r w:rsidRPr="5788A9A8">
        <w:t xml:space="preserve">e estimate that, on average, eliminating the asset test for the MSPs would increase total MSP enrollment by an average of about 2% by month 12 and 5% by month 24 after eliminating the asset test. However, we expect the enrollment effects to vary by eligibility group. </w:t>
      </w:r>
      <w:r>
        <w:t>We estimate that t</w:t>
      </w:r>
      <w:r w:rsidRPr="5788A9A8">
        <w:t>he largest impact (in percentage terms) would be on QI enrollment (9% by month 12, 23% by month 24).</w:t>
      </w:r>
      <w:r>
        <w:t xml:space="preserve"> We estimate that e</w:t>
      </w:r>
      <w:r w:rsidRPr="5788A9A8">
        <w:t>nrollment in QMB and SLMB would increase by about 1% by month 12 and 3% by month 24.</w:t>
      </w:r>
    </w:p>
    <w:p w14:paraId="2DCB1F2A" w14:textId="77777777" w:rsidR="00AE78F4" w:rsidRPr="000240A6" w:rsidRDefault="00AE78F4" w:rsidP="00AE78F4">
      <w:pPr>
        <w:pStyle w:val="TechnicalAppendixText"/>
      </w:pPr>
      <w:r>
        <w:t>Our estimates stem from independent analysis of</w:t>
      </w:r>
      <w:r w:rsidRPr="5788A9A8">
        <w:t xml:space="preserve"> CMS administrative data</w:t>
      </w:r>
      <w:r>
        <w:rPr>
          <w:rStyle w:val="EndnoteReference"/>
          <w:rFonts w:ascii="Calibri" w:hAnsi="Calibri" w:cs="Calibri"/>
          <w:sz w:val="22"/>
          <w:szCs w:val="22"/>
        </w:rPr>
        <w:endnoteReference w:id="42"/>
      </w:r>
      <w:r w:rsidRPr="5788A9A8">
        <w:t xml:space="preserve"> on MSP enrollment in three states (Louisiana, Oregon, and Washington) that eliminated the MSP asset test in 2019, 2016, and 2023, respectively. We chose these three states because they eliminated the asset test relatively recently and had not adopted other MSP eligibility expansions, such as increasing the MSP income limits, during the same period that might confound the results.</w:t>
      </w:r>
    </w:p>
    <w:p w14:paraId="51E1AFC6" w14:textId="10DA6EDA" w:rsidR="00AE78F4" w:rsidRPr="000240A6" w:rsidRDefault="00AE78F4" w:rsidP="00AE78F4">
      <w:pPr>
        <w:pStyle w:val="TechnicalAppendixText"/>
      </w:pPr>
      <w:r>
        <w:t xml:space="preserve">We compared our results to </w:t>
      </w:r>
      <w:r w:rsidRPr="000240A6">
        <w:t xml:space="preserve">previously published analysis from the AARP Public Policy Institute (PPI) and Mathematica. </w:t>
      </w:r>
      <w:r>
        <w:t>That</w:t>
      </w:r>
      <w:r w:rsidRPr="000240A6">
        <w:t xml:space="preserve"> analysis compared MSP enrollment changes in Louisiana and Oregon after elimination of the asset test relative to prior state enrollment trends, projected forward over the same period. (In contrast, our analysis compared post-policy enrollment to national enrollment changes during the same period.) The AARP</w:t>
      </w:r>
      <w:r>
        <w:t>/Mathematica</w:t>
      </w:r>
      <w:r w:rsidRPr="000240A6">
        <w:t xml:space="preserve"> analysis</w:t>
      </w:r>
      <w:r w:rsidRPr="000240A6" w:rsidDel="001644AA">
        <w:t xml:space="preserve"> </w:t>
      </w:r>
      <w:r w:rsidRPr="000240A6">
        <w:t xml:space="preserve">concluded that MSP enrollment initially </w:t>
      </w:r>
      <w:r w:rsidRPr="000240A6">
        <w:rPr>
          <w:i/>
        </w:rPr>
        <w:t>declined</w:t>
      </w:r>
      <w:r w:rsidR="00B10427" w:rsidRPr="000240A6">
        <w:t xml:space="preserve"> </w:t>
      </w:r>
      <w:r w:rsidR="00B10427" w:rsidRPr="00B10427">
        <w:rPr>
          <w:iCs/>
        </w:rPr>
        <w:t>i</w:t>
      </w:r>
      <w:r w:rsidRPr="000240A6">
        <w:t>n both states after implementation but began steadily increasing in year two. Enrollment rose by 14% in Louisiana after three years and by 10% in Oregon after six years, relative to earlier trends.</w:t>
      </w:r>
      <w:r w:rsidRPr="000240A6">
        <w:rPr>
          <w:rStyle w:val="EndnoteReference"/>
          <w:rFonts w:ascii="Calibri" w:hAnsi="Calibri" w:cs="Calibri"/>
          <w:sz w:val="22"/>
          <w:szCs w:val="22"/>
        </w:rPr>
        <w:endnoteReference w:id="43"/>
      </w:r>
    </w:p>
    <w:p w14:paraId="436107FF" w14:textId="77777777" w:rsidR="00AE78F4" w:rsidRPr="000240A6" w:rsidRDefault="00AE78F4" w:rsidP="00AE78F4">
      <w:pPr>
        <w:pStyle w:val="TechnicalAppendixText"/>
        <w:rPr>
          <w:i/>
        </w:rPr>
      </w:pPr>
      <w:r>
        <w:t>Both</w:t>
      </w:r>
      <w:r w:rsidRPr="5788A9A8">
        <w:t xml:space="preserve"> sources generally support our conclusion that increases in enrollment would be small in the first two years after eliminating the asset test for MSPs. The AARP</w:t>
      </w:r>
      <w:r>
        <w:t>/Mathematica</w:t>
      </w:r>
      <w:r w:rsidRPr="5788A9A8">
        <w:t xml:space="preserve"> report conclude</w:t>
      </w:r>
      <w:r>
        <w:t>d</w:t>
      </w:r>
      <w:r w:rsidRPr="5788A9A8">
        <w:t xml:space="preserve"> that enrollment effects further increase over time. This is directionally plausible, although the methodology deployed in the AARP analysis should be taken with caution over a longer time horizon, since it rests on increasingly lengthy projections from pre-policy trends.</w:t>
      </w:r>
    </w:p>
    <w:p w14:paraId="75E7BD9F" w14:textId="77777777" w:rsidR="00A85C08" w:rsidRDefault="00A85C08" w:rsidP="00AE78F4">
      <w:pPr>
        <w:pStyle w:val="TechnicalAppendixText"/>
        <w:rPr>
          <w:b/>
          <w:bCs/>
          <w:iCs/>
        </w:rPr>
      </w:pPr>
    </w:p>
    <w:p w14:paraId="533D2ACD" w14:textId="0246EC66" w:rsidR="00AE78F4" w:rsidRPr="00AE78F4" w:rsidRDefault="00AE78F4" w:rsidP="00E24E76">
      <w:pPr>
        <w:pStyle w:val="TechnicalAppendixHeader"/>
        <w:rPr>
          <w:b w:val="0"/>
          <w:bCs/>
          <w:iCs w:val="0"/>
        </w:rPr>
      </w:pPr>
      <w:r w:rsidRPr="00AE78F4">
        <w:t xml:space="preserve">Benefit costs for states </w:t>
      </w:r>
    </w:p>
    <w:p w14:paraId="4D753225" w14:textId="77777777" w:rsidR="00AE78F4" w:rsidRDefault="00AE78F4" w:rsidP="00AE78F4">
      <w:pPr>
        <w:pStyle w:val="TechnicalAppendixText"/>
      </w:pPr>
      <w:r w:rsidRPr="5788A9A8">
        <w:t>The cost implications diverge from the enrollment effects in year one</w:t>
      </w:r>
      <w:r>
        <w:t xml:space="preserve"> for two reasons</w:t>
      </w:r>
      <w:r w:rsidRPr="5788A9A8">
        <w:t>.</w:t>
      </w:r>
      <w:r>
        <w:t xml:space="preserve"> First, enrollment effects are greatest (in percentage terms) for the QI category, which </w:t>
      </w:r>
      <w:r w:rsidRPr="5788A9A8">
        <w:t>is 100% federally funded</w:t>
      </w:r>
      <w:r>
        <w:t>. Therefore, there are no new state benefit costs for the QI category.</w:t>
      </w:r>
      <w:r w:rsidRPr="5788A9A8">
        <w:t xml:space="preserve"> </w:t>
      </w:r>
    </w:p>
    <w:p w14:paraId="503F9400" w14:textId="06DC06A6" w:rsidR="00AE78F4" w:rsidRPr="000240A6" w:rsidRDefault="00AE78F4" w:rsidP="00AE78F4">
      <w:pPr>
        <w:pStyle w:val="TechnicalAppendixText"/>
      </w:pPr>
      <w:r>
        <w:t>Second, w</w:t>
      </w:r>
      <w:r w:rsidRPr="5788A9A8">
        <w:t>e expect any increases in enrollment from eliminating the asset test to be evenly spread across the year</w:t>
      </w:r>
      <w:r>
        <w:t xml:space="preserve"> </w:t>
      </w:r>
      <w:r w:rsidRPr="00BF4E15">
        <w:t xml:space="preserve">because individuals apply and are determined eligible on </w:t>
      </w:r>
      <w:r w:rsidR="008905F4">
        <w:t xml:space="preserve">a </w:t>
      </w:r>
      <w:r>
        <w:t xml:space="preserve">rolling </w:t>
      </w:r>
      <w:r w:rsidRPr="00BF4E15">
        <w:t>basis throughout the yea</w:t>
      </w:r>
      <w:r>
        <w:t>r</w:t>
      </w:r>
      <w:r w:rsidRPr="5788A9A8">
        <w:t xml:space="preserve">. As such, new enrollment attributable to the elimination of the asset test would have an average span of MSP enrollment that is less than six months in year one, or roughly half of the length of enrollment of other MSP beneficiaries in the same year. Therefore, we expect that a state’s total share of Medicaid expenditures for Medicare premiums and cost sharing for QMBs and SLMBs would grow by about </w:t>
      </w:r>
      <w:r>
        <w:t>0.5</w:t>
      </w:r>
      <w:r w:rsidRPr="5788A9A8">
        <w:t xml:space="preserve">% in year one, about half of the percentage increase in </w:t>
      </w:r>
      <w:r>
        <w:t xml:space="preserve">QMB and SLMB </w:t>
      </w:r>
      <w:r w:rsidRPr="5788A9A8">
        <w:t xml:space="preserve">enrollment by the end of the year. This effect diminishes in future years, when costs would more closely reflect enrollment patterns. </w:t>
      </w:r>
    </w:p>
    <w:p w14:paraId="36E0BFE6" w14:textId="77777777" w:rsidR="00AE78F4" w:rsidRPr="000240A6" w:rsidRDefault="00AE78F4" w:rsidP="00AE78F4">
      <w:pPr>
        <w:pStyle w:val="TechnicalAppendixText"/>
      </w:pPr>
      <w:r w:rsidRPr="000240A6">
        <w:t>Budget analysts should consider several variables when projecting benefit costs in individual states, including: </w:t>
      </w:r>
    </w:p>
    <w:p w14:paraId="672E99B8" w14:textId="77777777" w:rsidR="00AE78F4" w:rsidRPr="000240A6" w:rsidRDefault="00AE78F4" w:rsidP="00142C0A">
      <w:pPr>
        <w:pStyle w:val="TechnicalAppendixText"/>
        <w:numPr>
          <w:ilvl w:val="0"/>
          <w:numId w:val="2"/>
        </w:numPr>
        <w:spacing w:after="180"/>
        <w:ind w:left="360"/>
      </w:pPr>
      <w:r w:rsidRPr="000240A6">
        <w:t>Their state’s standard FMAP rate, which determines the state and federal share of expenditures for Medicare Part A and B premiums and cost sharing for QMBs and Part B premiums for SLMBs.</w:t>
      </w:r>
      <w:r>
        <w:t xml:space="preserve"> (QI is 100% federally funded in all states.)</w:t>
      </w:r>
    </w:p>
    <w:p w14:paraId="01CC0668" w14:textId="77777777" w:rsidR="00AE78F4" w:rsidRPr="000240A6" w:rsidRDefault="00AE78F4" w:rsidP="00142C0A">
      <w:pPr>
        <w:pStyle w:val="TechnicalAppendixText"/>
        <w:numPr>
          <w:ilvl w:val="0"/>
          <w:numId w:val="2"/>
        </w:numPr>
        <w:spacing w:after="180"/>
        <w:ind w:left="360"/>
      </w:pPr>
      <w:r w:rsidRPr="000240A6">
        <w:t xml:space="preserve">The start date for a policy change may significantly affect the budget effects for the first state fiscal year. The fiscal impact for the state fiscal year is significantly lower if the policy change occurs midway through the fiscal year.  </w:t>
      </w:r>
    </w:p>
    <w:p w14:paraId="0B1E801A" w14:textId="77777777" w:rsidR="00AE78F4" w:rsidRPr="000240A6" w:rsidRDefault="00AE78F4" w:rsidP="00142C0A">
      <w:pPr>
        <w:pStyle w:val="TechnicalAppendixText"/>
        <w:numPr>
          <w:ilvl w:val="0"/>
          <w:numId w:val="2"/>
        </w:numPr>
        <w:spacing w:after="180"/>
        <w:ind w:left="360"/>
      </w:pPr>
      <w:r w:rsidRPr="000240A6">
        <w:t>States that choose to (a) concurrently expand income-related eligibility standards for the MSPs and/or (b) also eliminate asset limits for full-benefit Medicaid will experience greater increases in enrollment and costs than by just removing the MSP asset test alone. </w:t>
      </w:r>
    </w:p>
    <w:p w14:paraId="277ECFCA" w14:textId="77777777" w:rsidR="00AE78F4" w:rsidRPr="00AE78F4" w:rsidRDefault="00AE78F4" w:rsidP="00E24E76">
      <w:pPr>
        <w:pStyle w:val="TechnicalAppendixHeader"/>
        <w:rPr>
          <w:b w:val="0"/>
          <w:bCs/>
          <w:iCs w:val="0"/>
        </w:rPr>
      </w:pPr>
      <w:r w:rsidRPr="00AE78F4">
        <w:t xml:space="preserve">Administrative savings for states </w:t>
      </w:r>
    </w:p>
    <w:p w14:paraId="6E3B0A4D" w14:textId="77777777" w:rsidR="00AE78F4" w:rsidRPr="000240A6" w:rsidRDefault="00AE78F4" w:rsidP="00AE78F4">
      <w:pPr>
        <w:pStyle w:val="TechnicalAppendixText"/>
      </w:pPr>
      <w:r w:rsidRPr="000240A6">
        <w:t xml:space="preserve">Changes in administrative burden associated with this model policy depend on state deployment of an application specific to MSP enrollment (an MSP-only application). Numerous states have created MSP-only application forms, and these can be paper or electronic. These applications are usually much shorter and simpler than applications for other Medicaid </w:t>
      </w:r>
      <w:r>
        <w:t xml:space="preserve">eligibility categories </w:t>
      </w:r>
      <w:r w:rsidRPr="000240A6">
        <w:t xml:space="preserve">for older adults or people with disabilities. Other states only offer a standard application process for all </w:t>
      </w:r>
      <w:r>
        <w:t>types</w:t>
      </w:r>
      <w:r w:rsidRPr="000240A6">
        <w:t xml:space="preserve"> of Medicaid, including the MSPs. In the latter circumstance, the application would still ask for information on assets, because even states that disregard assets for MSP enrollment still apply asset tests for other forms of Medicaid coverage for people on Medicare. </w:t>
      </w:r>
    </w:p>
    <w:p w14:paraId="2E06053D" w14:textId="77777777" w:rsidR="00AE78F4" w:rsidRPr="000240A6" w:rsidRDefault="00AE78F4" w:rsidP="00AE78F4">
      <w:pPr>
        <w:pStyle w:val="TechnicalAppendixText"/>
      </w:pPr>
      <w:r w:rsidRPr="000240A6">
        <w:t>Any state can choose to offer an MSP-only application process, although states that have not already done so would incur one-time administrative costs.</w:t>
      </w:r>
      <w:r w:rsidRPr="000240A6">
        <w:rPr>
          <w:rStyle w:val="EndnoteReference"/>
          <w:rFonts w:ascii="Calibri" w:hAnsi="Calibri" w:cs="Calibri"/>
          <w:sz w:val="22"/>
          <w:szCs w:val="22"/>
        </w:rPr>
        <w:endnoteReference w:id="44"/>
      </w:r>
      <w:r w:rsidRPr="000240A6">
        <w:t xml:space="preserve"> The analysis and examples below apply in states with MSP-only application processes.</w:t>
      </w:r>
    </w:p>
    <w:p w14:paraId="04CA28F2" w14:textId="77777777" w:rsidR="00AE78F4" w:rsidRPr="000240A6" w:rsidRDefault="00AE78F4" w:rsidP="00AE78F4">
      <w:pPr>
        <w:pStyle w:val="TechnicalAppendixText"/>
      </w:pPr>
      <w:r w:rsidRPr="000240A6">
        <w:t>Initially, all states would incur one-time expenses when implementing this policy, including to update eligibility systems and, in some states, remove asset-related questions from MSP-specific application forms.</w:t>
      </w:r>
      <w:r w:rsidRPr="000240A6">
        <w:rPr>
          <w:rStyle w:val="EndnoteReference"/>
          <w:rFonts w:ascii="Calibri" w:hAnsi="Calibri" w:cs="Calibri"/>
          <w:sz w:val="22"/>
          <w:szCs w:val="22"/>
        </w:rPr>
        <w:endnoteReference w:id="45"/>
      </w:r>
      <w:r w:rsidRPr="000240A6">
        <w:t xml:space="preserve"> Over time, we expect substantial administrative savings from reducing state burden and other costs, as described below. </w:t>
      </w:r>
    </w:p>
    <w:p w14:paraId="1821EFE9" w14:textId="77777777" w:rsidR="00AE78F4" w:rsidRPr="000240A6" w:rsidRDefault="00AE78F4" w:rsidP="00AE78F4">
      <w:pPr>
        <w:pStyle w:val="TechnicalAppendixText"/>
        <w:rPr>
          <w:color w:val="000000"/>
        </w:rPr>
      </w:pPr>
      <w:r w:rsidRPr="000240A6">
        <w:t>State burden reduction: Based on prior federal estimates regarding state burden associated with MSP application processes,</w:t>
      </w:r>
      <w:r w:rsidRPr="000240A6">
        <w:rPr>
          <w:rStyle w:val="EndnoteReference"/>
          <w:rFonts w:ascii="Calibri" w:hAnsi="Calibri" w:cs="Calibri"/>
          <w:sz w:val="22"/>
          <w:szCs w:val="22"/>
        </w:rPr>
        <w:endnoteReference w:id="46"/>
      </w:r>
      <w:r w:rsidRPr="000240A6">
        <w:t xml:space="preserve"> we estimate that, on average, this policy would save state eligibility workers 1.5 hours per MSP-only application (or annual eligibility renewal) by eliminating asset verification tasks (e.g., reviewing documents, checking electronic data, contacting </w:t>
      </w:r>
      <w:r>
        <w:t>applicants</w:t>
      </w:r>
      <w:r w:rsidRPr="000240A6">
        <w:t xml:space="preserve"> regarding missing or data discrepancies, and processing supplemental documents submitted by the individual). </w:t>
      </w:r>
    </w:p>
    <w:p w14:paraId="5912B76B" w14:textId="77777777" w:rsidR="00AE78F4" w:rsidRDefault="00AE78F4" w:rsidP="00AE78F4">
      <w:pPr>
        <w:pStyle w:val="TechnicalAppendixText"/>
      </w:pPr>
      <w:r w:rsidRPr="196FF3F9">
        <w:t>The impact adds up. For example, for a hypothetical state with 200,000 MSP applications/renewals each year</w:t>
      </w:r>
      <w:r>
        <w:t>:</w:t>
      </w:r>
      <w:r>
        <w:rPr>
          <w:rStyle w:val="EndnoteReference"/>
          <w:rFonts w:ascii="Calibri" w:hAnsi="Calibri" w:cs="Calibri"/>
          <w:sz w:val="22"/>
          <w:szCs w:val="22"/>
        </w:rPr>
        <w:endnoteReference w:id="47"/>
      </w:r>
    </w:p>
    <w:p w14:paraId="69B57A25" w14:textId="76E20CD1" w:rsidR="00AE78F4" w:rsidRPr="000240A6" w:rsidRDefault="00AE78F4" w:rsidP="00142C0A">
      <w:pPr>
        <w:pStyle w:val="TechnicalAppendixText"/>
        <w:numPr>
          <w:ilvl w:val="0"/>
          <w:numId w:val="4"/>
        </w:numPr>
        <w:spacing w:after="180"/>
        <w:ind w:left="360"/>
      </w:pPr>
      <w:r w:rsidRPr="000240A6">
        <w:t>1.5 hours of time saved per MSP-only application</w:t>
      </w:r>
    </w:p>
    <w:p w14:paraId="721BDDF1" w14:textId="77777777" w:rsidR="00AE78F4" w:rsidRPr="000240A6" w:rsidRDefault="00AE78F4" w:rsidP="00142C0A">
      <w:pPr>
        <w:pStyle w:val="TechnicalAppendixText"/>
        <w:numPr>
          <w:ilvl w:val="0"/>
          <w:numId w:val="3"/>
        </w:numPr>
        <w:spacing w:after="180"/>
        <w:ind w:left="360"/>
        <w:rPr>
          <w:color w:val="000000"/>
        </w:rPr>
      </w:pPr>
      <w:r w:rsidRPr="000240A6">
        <w:t xml:space="preserve">Multiplied by number of MSP-only applications/renewals in our hypothetical state, </w:t>
      </w:r>
      <w:r>
        <w:t xml:space="preserve">using the federal government’s assumption that </w:t>
      </w:r>
      <w:r w:rsidRPr="000240A6">
        <w:t>25% of MSP applicants use the MSP-only application (25% x 200,000 = 50,000)</w:t>
      </w:r>
    </w:p>
    <w:p w14:paraId="321E5419" w14:textId="77777777" w:rsidR="00AE78F4" w:rsidRPr="000240A6" w:rsidRDefault="00AE78F4" w:rsidP="00142C0A">
      <w:pPr>
        <w:pStyle w:val="TechnicalAppendixText"/>
        <w:numPr>
          <w:ilvl w:val="0"/>
          <w:numId w:val="3"/>
        </w:numPr>
        <w:spacing w:after="180"/>
        <w:ind w:left="360"/>
      </w:pPr>
      <w:r w:rsidRPr="000240A6">
        <w:t>Reduced state administrative burden: 75,000 hours per year (50,000 x 1.5 hours)</w:t>
      </w:r>
    </w:p>
    <w:p w14:paraId="4E177860" w14:textId="77777777" w:rsidR="00AE78F4" w:rsidRDefault="00AE78F4" w:rsidP="00AE78F4">
      <w:pPr>
        <w:pStyle w:val="TechnicalAppendixText"/>
        <w:rPr>
          <w:color w:val="000000"/>
        </w:rPr>
      </w:pPr>
      <w:r w:rsidRPr="000240A6">
        <w:t>Building again on prior federal estimates</w:t>
      </w:r>
      <w:r w:rsidRPr="000240A6">
        <w:rPr>
          <w:rStyle w:val="EndnoteReference"/>
          <w:rFonts w:ascii="Calibri" w:hAnsi="Calibri" w:cs="Calibri"/>
          <w:sz w:val="22"/>
          <w:szCs w:val="22"/>
        </w:rPr>
        <w:endnoteReference w:id="48"/>
      </w:r>
      <w:r w:rsidRPr="000240A6">
        <w:t xml:space="preserve"> we estimate that the reduction in state burden would in turn save a hypothetical state with 200,000 MSP applications/renewals over $1.8m per year in state funds.  Our calculations: </w:t>
      </w:r>
    </w:p>
    <w:p w14:paraId="7571D6A9" w14:textId="77777777" w:rsidR="00AE78F4" w:rsidRPr="00A32548" w:rsidRDefault="00AE78F4" w:rsidP="00142C0A">
      <w:pPr>
        <w:pStyle w:val="TechnicalAppendixText"/>
        <w:numPr>
          <w:ilvl w:val="0"/>
          <w:numId w:val="5"/>
        </w:numPr>
        <w:spacing w:after="180"/>
        <w:ind w:left="360"/>
        <w:rPr>
          <w:color w:val="000000"/>
        </w:rPr>
      </w:pPr>
      <w:r w:rsidRPr="00A32548">
        <w:t>75,000 hours saved per state for eligibility workers</w:t>
      </w:r>
    </w:p>
    <w:p w14:paraId="2B44FECB" w14:textId="77777777" w:rsidR="00AE78F4" w:rsidRPr="000240A6" w:rsidRDefault="00AE78F4" w:rsidP="00142C0A">
      <w:pPr>
        <w:pStyle w:val="TechnicalAppendixText"/>
        <w:numPr>
          <w:ilvl w:val="0"/>
          <w:numId w:val="5"/>
        </w:numPr>
        <w:spacing w:after="180"/>
        <w:ind w:left="360"/>
        <w:rPr>
          <w:color w:val="000000"/>
        </w:rPr>
      </w:pPr>
      <w:r w:rsidRPr="000240A6">
        <w:t xml:space="preserve">Multiplied by the mean hourly adjusted wage for state eligibility workers ($49.84/hour), based on the Bureau of Labor Statistics May 2023 report and inclusive of fringe benefits and other direct costs </w:t>
      </w:r>
    </w:p>
    <w:p w14:paraId="10EF6CB8" w14:textId="77777777" w:rsidR="00AE78F4" w:rsidRPr="000240A6" w:rsidRDefault="00AE78F4" w:rsidP="00142C0A">
      <w:pPr>
        <w:pStyle w:val="TechnicalAppendixText"/>
        <w:numPr>
          <w:ilvl w:val="0"/>
          <w:numId w:val="5"/>
        </w:numPr>
        <w:spacing w:after="180"/>
        <w:ind w:left="360"/>
        <w:rPr>
          <w:color w:val="000000"/>
        </w:rPr>
      </w:pPr>
      <w:r w:rsidRPr="000240A6">
        <w:t>Subtotal: $3,738,000 (75,000 hours x $49.84/hour)</w:t>
      </w:r>
    </w:p>
    <w:p w14:paraId="4C2A8072" w14:textId="77777777" w:rsidR="00AE78F4" w:rsidRPr="000240A6" w:rsidRDefault="00AE78F4" w:rsidP="00142C0A">
      <w:pPr>
        <w:pStyle w:val="TechnicalAppendixText"/>
        <w:numPr>
          <w:ilvl w:val="0"/>
          <w:numId w:val="5"/>
        </w:numPr>
        <w:spacing w:after="180"/>
        <w:ind w:left="360"/>
        <w:rPr>
          <w:color w:val="000000"/>
        </w:rPr>
      </w:pPr>
      <w:r w:rsidRPr="000240A6">
        <w:t>Multiplied by a 50% federal matching rate for state administrative expenses</w:t>
      </w:r>
    </w:p>
    <w:p w14:paraId="158E78B2" w14:textId="77777777" w:rsidR="00AE78F4" w:rsidRPr="000240A6" w:rsidRDefault="00AE78F4" w:rsidP="00142C0A">
      <w:pPr>
        <w:pStyle w:val="TechnicalAppendixText"/>
        <w:numPr>
          <w:ilvl w:val="0"/>
          <w:numId w:val="5"/>
        </w:numPr>
        <w:spacing w:after="180"/>
        <w:ind w:left="360"/>
      </w:pPr>
      <w:r w:rsidRPr="000240A6">
        <w:t>State share of savings on labor costs: $1,869,000 per year</w:t>
      </w:r>
    </w:p>
    <w:p w14:paraId="77F40221" w14:textId="328D03D4" w:rsidR="00AE78F4" w:rsidRPr="000240A6" w:rsidRDefault="00AE78F4" w:rsidP="00AE78F4">
      <w:pPr>
        <w:pStyle w:val="TechnicalAppendixText"/>
        <w:rPr>
          <w:color w:val="000000"/>
        </w:rPr>
      </w:pPr>
      <w:r w:rsidRPr="00E16326">
        <w:t>Asset verification fees: States pay fees to private vendors that check MSP application data against electronic data sources (e.g., bank records). We are not aware of data on the average vendor fee</w:t>
      </w:r>
      <w:r w:rsidR="00475134" w:rsidRPr="00E16326">
        <w:t>s</w:t>
      </w:r>
      <w:r w:rsidRPr="00E16326">
        <w:t xml:space="preserve"> </w:t>
      </w:r>
      <w:r w:rsidR="000A4F22" w:rsidRPr="00E16326">
        <w:t>for</w:t>
      </w:r>
      <w:r w:rsidRPr="00E16326">
        <w:t xml:space="preserve"> asset verification. However, this model policy would result in savings where states no longer need to pay these fees for MSP-only applications.</w:t>
      </w:r>
    </w:p>
    <w:p w14:paraId="6C2A4A68" w14:textId="77777777" w:rsidR="00AE78F4" w:rsidRPr="000240A6" w:rsidRDefault="00AE78F4" w:rsidP="00AE78F4">
      <w:pPr>
        <w:pStyle w:val="TechnicalAppendixText"/>
      </w:pPr>
      <w:r w:rsidRPr="000240A6">
        <w:rPr>
          <w:i/>
        </w:rPr>
        <w:t xml:space="preserve">Limitations. </w:t>
      </w:r>
      <w:r w:rsidRPr="000240A6">
        <w:t xml:space="preserve">Our estimates for new MSP benefit costs have not factored for any potential state spending effects from: </w:t>
      </w:r>
    </w:p>
    <w:p w14:paraId="2D755E23" w14:textId="77777777" w:rsidR="00AE78F4" w:rsidRPr="000240A6" w:rsidRDefault="00AE78F4" w:rsidP="00142C0A">
      <w:pPr>
        <w:pStyle w:val="TechnicalAppendixText"/>
        <w:numPr>
          <w:ilvl w:val="0"/>
          <w:numId w:val="5"/>
        </w:numPr>
        <w:spacing w:after="180"/>
        <w:ind w:left="360"/>
      </w:pPr>
      <w:r w:rsidRPr="000240A6">
        <w:t>Changes in eligibility for full Medicaid (e.g., delays in becoming eligible for full Medicaid due to protection from Medicare cost sharing),</w:t>
      </w:r>
    </w:p>
    <w:p w14:paraId="0AA91CFD" w14:textId="77777777" w:rsidR="00AE78F4" w:rsidRPr="000240A6" w:rsidRDefault="00AE78F4" w:rsidP="00142C0A">
      <w:pPr>
        <w:pStyle w:val="TechnicalAppendixText"/>
        <w:numPr>
          <w:ilvl w:val="0"/>
          <w:numId w:val="5"/>
        </w:numPr>
        <w:spacing w:after="180"/>
        <w:ind w:left="360"/>
      </w:pPr>
      <w:r w:rsidRPr="000240A6">
        <w:t>Changes in service utilization (e.g., potential delay in nursing facility placement due to having the financial resources to remain at home),</w:t>
      </w:r>
    </w:p>
    <w:p w14:paraId="14C9D933" w14:textId="77777777" w:rsidR="00AE78F4" w:rsidRPr="000240A6" w:rsidRDefault="00AE78F4" w:rsidP="00142C0A">
      <w:pPr>
        <w:pStyle w:val="TechnicalAppendixText"/>
        <w:numPr>
          <w:ilvl w:val="0"/>
          <w:numId w:val="5"/>
        </w:numPr>
        <w:spacing w:after="180"/>
        <w:ind w:left="360"/>
      </w:pPr>
      <w:r w:rsidRPr="000240A6">
        <w:t>Reduced demand for state pharmaceutical assistance programs, due to MSP enrollment automatically conferring Part D Extra Help enrollment, or</w:t>
      </w:r>
    </w:p>
    <w:p w14:paraId="1E9E315A" w14:textId="77777777" w:rsidR="00AE78F4" w:rsidRPr="000240A6" w:rsidRDefault="00AE78F4" w:rsidP="00142C0A">
      <w:pPr>
        <w:pStyle w:val="TechnicalAppendixText"/>
        <w:numPr>
          <w:ilvl w:val="0"/>
          <w:numId w:val="5"/>
        </w:numPr>
        <w:spacing w:after="180"/>
        <w:ind w:left="360"/>
      </w:pPr>
      <w:r w:rsidRPr="000240A6">
        <w:t xml:space="preserve">Mortality risk associated with coverage (or loss </w:t>
      </w:r>
      <w:bookmarkStart w:id="12" w:name="_Int_qA3kd5MJ"/>
      <w:r w:rsidRPr="000240A6">
        <w:t>thereof).</w:t>
      </w:r>
      <w:bookmarkEnd w:id="12"/>
    </w:p>
    <w:p w14:paraId="3BF29D51" w14:textId="77777777" w:rsidR="00AE78F4" w:rsidRPr="000240A6" w:rsidRDefault="00AE78F4" w:rsidP="00AE78F4">
      <w:pPr>
        <w:pStyle w:val="TechnicalAppendixText"/>
      </w:pPr>
      <w:r w:rsidRPr="000240A6">
        <w:t>We also have not estimated effects from increased local economic activity due to:</w:t>
      </w:r>
    </w:p>
    <w:p w14:paraId="658A1061" w14:textId="77777777" w:rsidR="00AE78F4" w:rsidRDefault="00AE78F4" w:rsidP="00142C0A">
      <w:pPr>
        <w:pStyle w:val="TechnicalAppendixText"/>
        <w:numPr>
          <w:ilvl w:val="0"/>
          <w:numId w:val="5"/>
        </w:numPr>
        <w:spacing w:after="180"/>
        <w:ind w:left="360"/>
      </w:pPr>
      <w:r w:rsidRPr="000240A6">
        <w:t xml:space="preserve">Increases in spending power for Medicare beneficiaries (who newly have an extra $202.90/month in their Social Security checks after MSP enrollment), or </w:t>
      </w:r>
    </w:p>
    <w:p w14:paraId="7CA33EEA" w14:textId="77777777" w:rsidR="00AE78F4" w:rsidRPr="00971CC1" w:rsidRDefault="00AE78F4" w:rsidP="00142C0A">
      <w:pPr>
        <w:pStyle w:val="TechnicalAppendixText"/>
        <w:numPr>
          <w:ilvl w:val="0"/>
          <w:numId w:val="5"/>
        </w:numPr>
        <w:spacing w:after="180"/>
        <w:ind w:left="360"/>
      </w:pPr>
      <w:r w:rsidRPr="00971CC1">
        <w:t>Additional federal funds entering the state.</w:t>
      </w:r>
    </w:p>
    <w:p w14:paraId="3E0EC64D" w14:textId="77777777" w:rsidR="00AE78F4" w:rsidRPr="000240A6" w:rsidRDefault="00AE78F4" w:rsidP="00AE78F4">
      <w:pPr>
        <w:pStyle w:val="TechnicalAppendixText"/>
        <w:rPr>
          <w:i/>
        </w:rPr>
      </w:pPr>
      <w:r w:rsidRPr="000240A6">
        <w:t>Therefore, on net, our modeling above is likely a conservative representation of the net fiscal impact for a state.</w:t>
      </w:r>
    </w:p>
    <w:p w14:paraId="6EE2FA53" w14:textId="77777777" w:rsidR="00AE78F4" w:rsidRPr="00100EA1" w:rsidRDefault="00AE78F4" w:rsidP="00E24E76">
      <w:pPr>
        <w:pStyle w:val="TechnicalAppendixHeader"/>
        <w:rPr>
          <w:b w:val="0"/>
          <w:bCs/>
          <w:iCs w:val="0"/>
        </w:rPr>
      </w:pPr>
      <w:r w:rsidRPr="00E24E76">
        <w:t xml:space="preserve">Administrative burden reduction for MSP applicants </w:t>
      </w:r>
    </w:p>
    <w:p w14:paraId="6175DD9A" w14:textId="77777777" w:rsidR="00AE78F4" w:rsidRPr="000240A6" w:rsidRDefault="00AE78F4" w:rsidP="00AE78F4">
      <w:pPr>
        <w:pStyle w:val="TechnicalAppendixText"/>
      </w:pPr>
      <w:r w:rsidRPr="000240A6">
        <w:t>Burden reduction for new MSP applicants and MSP beneficiaries renewing their eligibility: The federal government has estimated that the average time to complete an MSP-only application and collect documentation related to assets is 4.5 hours, with approximately four of those hours specifically related to asset documentation,</w:t>
      </w:r>
      <w:r w:rsidRPr="000240A6">
        <w:rPr>
          <w:rStyle w:val="EndnoteReference"/>
          <w:rFonts w:ascii="Calibri" w:hAnsi="Calibri" w:cs="Calibri"/>
          <w:sz w:val="22"/>
          <w:szCs w:val="22"/>
        </w:rPr>
        <w:endnoteReference w:id="49"/>
      </w:r>
      <w:r w:rsidRPr="000240A6">
        <w:t xml:space="preserve"> including reading instructions, gathering documents, contacting institutions, traveling, copying, and submitting materials. As such, we estimate that this policy would save each applicant an average of four hours per year by removing asset-related aspects of the MSP application/renewal process.</w:t>
      </w:r>
    </w:p>
    <w:p w14:paraId="3B10980F" w14:textId="77777777" w:rsidR="00AE78F4" w:rsidRPr="000240A6" w:rsidRDefault="00AE78F4" w:rsidP="00AE78F4">
      <w:pPr>
        <w:pStyle w:val="TechnicalAppendixText"/>
      </w:pPr>
      <w:r w:rsidRPr="000240A6">
        <w:t>The impact adds up. For example, assuming a state with 200,000 MSP applications/renewals each year:</w:t>
      </w:r>
    </w:p>
    <w:p w14:paraId="06A65890" w14:textId="77777777" w:rsidR="00AE78F4" w:rsidRPr="000240A6" w:rsidRDefault="00AE78F4" w:rsidP="00142C0A">
      <w:pPr>
        <w:pStyle w:val="TechnicalAppendixText"/>
        <w:numPr>
          <w:ilvl w:val="0"/>
          <w:numId w:val="6"/>
        </w:numPr>
        <w:spacing w:after="180"/>
        <w:ind w:left="360"/>
        <w:rPr>
          <w:color w:val="000000"/>
        </w:rPr>
      </w:pPr>
      <w:r w:rsidRPr="000240A6">
        <w:t>Time saved on asset-related aspects of MSP application: 4 hours per applicant</w:t>
      </w:r>
    </w:p>
    <w:p w14:paraId="36A04004" w14:textId="77777777" w:rsidR="00AE78F4" w:rsidRPr="000240A6" w:rsidRDefault="00AE78F4" w:rsidP="00142C0A">
      <w:pPr>
        <w:pStyle w:val="TechnicalAppendixText"/>
        <w:numPr>
          <w:ilvl w:val="0"/>
          <w:numId w:val="6"/>
        </w:numPr>
        <w:spacing w:after="180"/>
        <w:ind w:left="360"/>
      </w:pPr>
      <w:r w:rsidRPr="000240A6">
        <w:t xml:space="preserve">Multiplied by number of MSP-only applications/renewals in our hypothetical state, </w:t>
      </w:r>
      <w:r>
        <w:t xml:space="preserve">using the federal government’s assumption that </w:t>
      </w:r>
      <w:r w:rsidRPr="000240A6">
        <w:t>25% of MSP applicants use the MSP-specific application (25% x 200,000 = 50,000)</w:t>
      </w:r>
    </w:p>
    <w:p w14:paraId="3CC499AB" w14:textId="77777777" w:rsidR="00AE78F4" w:rsidRPr="00100EA1" w:rsidRDefault="00AE78F4" w:rsidP="00142C0A">
      <w:pPr>
        <w:pStyle w:val="TechnicalAppendixText"/>
        <w:numPr>
          <w:ilvl w:val="0"/>
          <w:numId w:val="6"/>
        </w:numPr>
        <w:spacing w:after="180"/>
        <w:ind w:left="360"/>
        <w:rPr>
          <w:rFonts w:cs="Tahoma"/>
        </w:rPr>
      </w:pPr>
      <w:r w:rsidRPr="00100EA1">
        <w:rPr>
          <w:rFonts w:cs="Tahoma"/>
        </w:rPr>
        <w:t>Reduction in administrative burden for MSP applicants: 200,000 hours per year (50,000 x 4 hours)</w:t>
      </w:r>
    </w:p>
    <w:p w14:paraId="354BC918" w14:textId="1B7A7062" w:rsidR="006A2EF4" w:rsidRDefault="00AE78F4" w:rsidP="00677E3E">
      <w:pPr>
        <w:pStyle w:val="TechnicalAppendixText"/>
      </w:pPr>
      <w:r w:rsidRPr="00100EA1">
        <w:rPr>
          <w:rFonts w:cs="Tahoma"/>
        </w:rPr>
        <w:t>We will update our estimates when new data and published research become available. We welcome feedback and are happy to discuss financial considerations in individual states: </w:t>
      </w:r>
      <w:hyperlink r:id="rId40" w:tgtFrame="_blank" w:history="1">
        <w:r w:rsidRPr="00100EA1">
          <w:rPr>
            <w:rStyle w:val="Hyperlink"/>
            <w:rFonts w:cs="Tahoma"/>
          </w:rPr>
          <w:t>info@ADHealthPolicyLab.org</w:t>
        </w:r>
      </w:hyperlink>
      <w:r w:rsidRPr="00100EA1">
        <w:rPr>
          <w:rFonts w:cs="Tahoma"/>
        </w:rPr>
        <w:t>.</w:t>
      </w:r>
    </w:p>
    <w:p w14:paraId="547C76B5" w14:textId="77777777" w:rsidR="00677E3E" w:rsidRDefault="00677E3E" w:rsidP="00233ED1">
      <w:pPr>
        <w:pStyle w:val="SectionName"/>
        <w:sectPr w:rsidR="00677E3E" w:rsidSect="00280384">
          <w:endnotePr>
            <w:numFmt w:val="decimal"/>
          </w:endnotePr>
          <w:type w:val="continuous"/>
          <w:pgSz w:w="12240" w:h="15840"/>
          <w:pgMar w:top="1440" w:right="1440" w:bottom="1440" w:left="1440" w:header="720" w:footer="432" w:gutter="0"/>
          <w:cols w:space="720"/>
          <w:docGrid w:linePitch="360"/>
        </w:sectPr>
      </w:pPr>
    </w:p>
    <w:p w14:paraId="376E7E01" w14:textId="77777777" w:rsidR="006A2EF4" w:rsidRDefault="006A2EF4" w:rsidP="00233ED1">
      <w:pPr>
        <w:pStyle w:val="SectionName"/>
      </w:pPr>
    </w:p>
    <w:p w14:paraId="24E4AF80" w14:textId="77777777" w:rsidR="006A2EF4" w:rsidRDefault="006A2EF4" w:rsidP="00233ED1">
      <w:pPr>
        <w:pStyle w:val="SectionName"/>
      </w:pPr>
    </w:p>
    <w:p w14:paraId="742D91BF" w14:textId="77777777" w:rsidR="006A2EF4" w:rsidRDefault="006A2EF4" w:rsidP="00233ED1">
      <w:pPr>
        <w:pStyle w:val="SectionName"/>
      </w:pPr>
    </w:p>
    <w:p w14:paraId="133D3AD6" w14:textId="77777777" w:rsidR="006A2EF4" w:rsidRDefault="006A2EF4" w:rsidP="00233ED1">
      <w:pPr>
        <w:pStyle w:val="SectionName"/>
      </w:pPr>
    </w:p>
    <w:p w14:paraId="202D921C" w14:textId="45D32334" w:rsidR="00BB000C" w:rsidRDefault="00BB000C" w:rsidP="00BB000C">
      <w:pPr>
        <w:pStyle w:val="SectionName"/>
      </w:pPr>
      <w:r w:rsidRPr="714CF974">
        <w:t>Flatten the Benefit Cliff from</w:t>
      </w:r>
      <w:r w:rsidR="00D779B6">
        <w:t xml:space="preserve"> </w:t>
      </w:r>
      <w:r w:rsidRPr="714CF974">
        <w:t>Medicaid to Medicare</w:t>
      </w:r>
    </w:p>
    <w:p w14:paraId="32FFE216" w14:textId="3020F642" w:rsidR="006A2EF4" w:rsidRDefault="007D66BB">
      <w:pPr>
        <w:rPr>
          <w:rFonts w:eastAsiaTheme="majorEastAsia"/>
          <w:bCs/>
          <w:noProof/>
          <w:color w:val="386641" w:themeColor="accent1"/>
          <w:sz w:val="60"/>
          <w:szCs w:val="60"/>
        </w:rPr>
      </w:pPr>
      <w:r>
        <w:rPr>
          <w:noProof/>
        </w:rPr>
        <w:drawing>
          <wp:anchor distT="0" distB="0" distL="114300" distR="114300" simplePos="0" relativeHeight="251658258" behindDoc="0" locked="0" layoutInCell="1" allowOverlap="1" wp14:anchorId="4371136C" wp14:editId="324141BA">
            <wp:simplePos x="0" y="0"/>
            <wp:positionH relativeFrom="column">
              <wp:posOffset>2535555</wp:posOffset>
            </wp:positionH>
            <wp:positionV relativeFrom="paragraph">
              <wp:posOffset>487103</wp:posOffset>
            </wp:positionV>
            <wp:extent cx="829876" cy="1199764"/>
            <wp:effectExtent l="0" t="0" r="8890" b="635"/>
            <wp:wrapNone/>
            <wp:docPr id="1847533801" name="Graphic 13" descr="Icon of person about to fall off a cliff with a warning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33801" name="Graphic 13" descr="Icon of person about to fall off a cliff with a warning sign"/>
                    <pic:cNvPicPr/>
                  </pic:nvPicPr>
                  <pic:blipFill>
                    <a:blip r:embed="rId41">
                      <a:extLst>
                        <a:ext uri="{96DAC541-7B7A-43D3-8B79-37D633B846F1}">
                          <asvg:svgBlip xmlns:asvg="http://schemas.microsoft.com/office/drawing/2016/SVG/main" r:embed="rId42"/>
                        </a:ext>
                      </a:extLst>
                    </a:blip>
                    <a:stretch>
                      <a:fillRect/>
                    </a:stretch>
                  </pic:blipFill>
                  <pic:spPr>
                    <a:xfrm>
                      <a:off x="0" y="0"/>
                      <a:ext cx="829876" cy="1199764"/>
                    </a:xfrm>
                    <a:prstGeom prst="rect">
                      <a:avLst/>
                    </a:prstGeom>
                  </pic:spPr>
                </pic:pic>
              </a:graphicData>
            </a:graphic>
            <wp14:sizeRelH relativeFrom="page">
              <wp14:pctWidth>0</wp14:pctWidth>
            </wp14:sizeRelH>
            <wp14:sizeRelV relativeFrom="page">
              <wp14:pctHeight>0</wp14:pctHeight>
            </wp14:sizeRelV>
          </wp:anchor>
        </w:drawing>
      </w:r>
      <w:r w:rsidR="00FB59D8">
        <w:rPr>
          <w:noProof/>
        </w:rPr>
        <mc:AlternateContent>
          <mc:Choice Requires="wps">
            <w:drawing>
              <wp:anchor distT="0" distB="0" distL="114300" distR="114300" simplePos="0" relativeHeight="251658247" behindDoc="1" locked="0" layoutInCell="1" allowOverlap="1" wp14:anchorId="4BC07853" wp14:editId="4CF9B99F">
                <wp:simplePos x="0" y="0"/>
                <wp:positionH relativeFrom="column">
                  <wp:posOffset>-448945</wp:posOffset>
                </wp:positionH>
                <wp:positionV relativeFrom="paragraph">
                  <wp:posOffset>5715</wp:posOffset>
                </wp:positionV>
                <wp:extent cx="6877685" cy="142875"/>
                <wp:effectExtent l="0" t="0" r="18415" b="28575"/>
                <wp:wrapNone/>
                <wp:docPr id="1071836801" name="Rectangle 120"/>
                <wp:cNvGraphicFramePr/>
                <a:graphic xmlns:a="http://schemas.openxmlformats.org/drawingml/2006/main">
                  <a:graphicData uri="http://schemas.microsoft.com/office/word/2010/wordprocessingShape">
                    <wps:wsp>
                      <wps:cNvSpPr/>
                      <wps:spPr>
                        <a:xfrm>
                          <a:off x="0" y="0"/>
                          <a:ext cx="6877685" cy="142875"/>
                        </a:xfrm>
                        <a:prstGeom prst="roundRect">
                          <a:avLst/>
                        </a:prstGeom>
                        <a:solidFill>
                          <a:schemeClr val="accent2"/>
                        </a:solidFill>
                        <a:ln>
                          <a:solidFill>
                            <a:schemeClr val="accent2"/>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120" style="position:absolute;margin-left:-35.35pt;margin-top:.45pt;width:541.55pt;height:11.25pt;z-index:-25165823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6a994e [3205]" strokecolor="#6a994e [3205]" arcsize="10923f" w14:anchorId="44D05A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"/>
            </w:pict>
          </mc:Fallback>
        </mc:AlternateContent>
      </w:r>
      <w:r w:rsidR="00EE2672">
        <w:rPr>
          <w:noProof/>
        </w:rPr>
        <mc:AlternateContent>
          <mc:Choice Requires="wps">
            <w:drawing>
              <wp:anchor distT="0" distB="0" distL="114300" distR="114300" simplePos="0" relativeHeight="251658246" behindDoc="1" locked="0" layoutInCell="1" allowOverlap="1" wp14:anchorId="1D927EB6" wp14:editId="34F8EF1B">
                <wp:simplePos x="0" y="0"/>
                <wp:positionH relativeFrom="column">
                  <wp:posOffset>-452755</wp:posOffset>
                </wp:positionH>
                <wp:positionV relativeFrom="paragraph">
                  <wp:posOffset>302959</wp:posOffset>
                </wp:positionV>
                <wp:extent cx="6873875" cy="1609725"/>
                <wp:effectExtent l="0" t="0" r="22225" b="28575"/>
                <wp:wrapNone/>
                <wp:docPr id="649463189" name="Rectangle 121"/>
                <wp:cNvGraphicFramePr/>
                <a:graphic xmlns:a="http://schemas.openxmlformats.org/drawingml/2006/main">
                  <a:graphicData uri="http://schemas.microsoft.com/office/word/2010/wordprocessingShape">
                    <wps:wsp>
                      <wps:cNvSpPr/>
                      <wps:spPr>
                        <a:xfrm>
                          <a:off x="0" y="0"/>
                          <a:ext cx="6873875" cy="1609725"/>
                        </a:xfrm>
                        <a:prstGeom prst="roundRect">
                          <a:avLst>
                            <a:gd name="adj" fmla="val 1961"/>
                          </a:avLst>
                        </a:prstGeom>
                        <a:solidFill>
                          <a:schemeClr val="accent1"/>
                        </a:solidFill>
                        <a:ln>
                          <a:solidFill>
                            <a:schemeClr val="accent1"/>
                          </a:solidFill>
                        </a:ln>
                      </wps:spPr>
                      <wps:style>
                        <a:lnRef idx="0">
                          <a:scrgbClr r="0" g="0" b="0"/>
                        </a:lnRef>
                        <a:fillRef idx="0">
                          <a:scrgbClr r="0" g="0" b="0"/>
                        </a:fillRef>
                        <a:effectRef idx="0">
                          <a:scrgbClr r="0" g="0" b="0"/>
                        </a:effectRef>
                        <a:fontRef idx="minor">
                          <a:schemeClr val="lt1"/>
                        </a:fontRef>
                      </wps:style>
                      <wps:txbx>
                        <w:txbxContent>
                          <w:p w14:paraId="0DE3B551" w14:textId="77777777" w:rsidR="006A2EF4" w:rsidRDefault="006A2EF4" w:rsidP="00F33C7A">
                            <w:pPr>
                              <w:pStyle w:val="NoSpacing"/>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927EB6" id="_x0000_s1029" style="position:absolute;margin-left:-35.65pt;margin-top:23.85pt;width:541.25pt;height:126.7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arcsize="12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" fillcolor="#386641 [3204]" strokecolor="#386641 [3204]">
                <v:textbox inset="36pt,14.4pt,36pt,36pt">
                  <w:txbxContent>
                    <w:p w14:paraId="0DE3B551" w14:textId="77777777" w:rsidR="006A2EF4" w:rsidRDefault="006A2EF4" w:rsidP="00F33C7A">
                      <w:pPr>
                        <w:pStyle w:val="NoSpacing"/>
                        <w:rPr>
                          <w:caps/>
                          <w:color w:val="FFFFFF" w:themeColor="background1"/>
                        </w:rPr>
                      </w:pPr>
                    </w:p>
                  </w:txbxContent>
                </v:textbox>
              </v:roundrect>
            </w:pict>
          </mc:Fallback>
        </mc:AlternateContent>
      </w:r>
      <w:r w:rsidR="006A2EF4">
        <w:br w:type="page"/>
      </w:r>
    </w:p>
    <w:p w14:paraId="2990BD6C" w14:textId="77777777" w:rsidR="006A2EF4" w:rsidRDefault="006A2EF4" w:rsidP="0014057A">
      <w:pPr>
        <w:rPr>
          <w:rStyle w:val="Emphasis"/>
        </w:rPr>
        <w:sectPr w:rsidR="006A2EF4" w:rsidSect="00BC71B3">
          <w:footerReference w:type="default" r:id="rId43"/>
          <w:endnotePr>
            <w:numFmt w:val="decimal"/>
          </w:endnotePr>
          <w:pgSz w:w="12240" w:h="15840"/>
          <w:pgMar w:top="1440" w:right="1440" w:bottom="1440" w:left="1440" w:header="720" w:footer="432" w:gutter="0"/>
          <w:cols w:space="720"/>
          <w:docGrid w:linePitch="360"/>
        </w:sectPr>
      </w:pPr>
    </w:p>
    <w:p w14:paraId="0D430758" w14:textId="74C7C7BC" w:rsidR="00EE2672" w:rsidRDefault="00EE2672" w:rsidP="00EE2672">
      <w:pPr>
        <w:pStyle w:val="Heading1"/>
        <w:rPr>
          <w:rStyle w:val="Emphasis"/>
          <w:b/>
          <w:bCs w:val="0"/>
        </w:rPr>
      </w:pPr>
      <w:bookmarkStart w:id="13" w:name="_Flatten_the_Benefit"/>
      <w:bookmarkStart w:id="14" w:name="_Toc226982637"/>
      <w:bookmarkEnd w:id="13"/>
      <w:r w:rsidRPr="00EE2672">
        <w:rPr>
          <w:rStyle w:val="Emphasis"/>
          <w:b/>
          <w:bCs w:val="0"/>
        </w:rPr>
        <w:t xml:space="preserve">Flatten the Benefit Cliff from </w:t>
      </w:r>
      <w:r w:rsidR="00F36BC7">
        <w:rPr>
          <w:rStyle w:val="Emphasis"/>
          <w:b/>
          <w:bCs w:val="0"/>
        </w:rPr>
        <w:br/>
      </w:r>
      <w:r w:rsidRPr="00EE2672">
        <w:rPr>
          <w:rStyle w:val="Emphasis"/>
          <w:b/>
          <w:bCs w:val="0"/>
        </w:rPr>
        <w:t>Medicaid to Medicare</w:t>
      </w:r>
      <w:bookmarkEnd w:id="14"/>
    </w:p>
    <w:tbl>
      <w:tblPr>
        <w:tblStyle w:val="MagentaTable1"/>
        <w:tblpPr w:leftFromText="180" w:rightFromText="180" w:vertAnchor="text" w:tblpY="1"/>
        <w:tblW w:w="5000" w:type="pct"/>
        <w:tblInd w:w="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115" w:type="dxa"/>
          <w:bottom w:w="72" w:type="dxa"/>
        </w:tblCellMar>
        <w:tblLook w:val="0480" w:firstRow="0" w:lastRow="0" w:firstColumn="1" w:lastColumn="0" w:noHBand="0" w:noVBand="1"/>
      </w:tblPr>
      <w:tblGrid>
        <w:gridCol w:w="2605"/>
        <w:gridCol w:w="6745"/>
      </w:tblGrid>
      <w:tr w:rsidR="001B4BD2" w:rsidRPr="000D0F03" w14:paraId="052DCCC0" w14:textId="77777777" w:rsidTr="66F1D600">
        <w:trPr>
          <w:cantSplit/>
          <w:trHeight w:val="1317"/>
        </w:trPr>
        <w:tc>
          <w:tcPr>
            <w:tcW w:w="1393" w:type="pct"/>
            <w:shd w:val="clear" w:color="auto" w:fill="414150" w:themeFill="text1"/>
            <w:vAlign w:val="center"/>
            <w:hideMark/>
          </w:tcPr>
          <w:p w14:paraId="43A52F6D" w14:textId="19681C7E" w:rsidR="001B4BD2" w:rsidRPr="001B4BD2" w:rsidRDefault="001B4BD2" w:rsidP="00BF0B0D">
            <w:pPr>
              <w:rPr>
                <w:rFonts w:eastAsia="Calibri"/>
                <w:b/>
                <w:bCs/>
                <w:color w:val="FFFFFF" w:themeColor="background1"/>
                <w:sz w:val="20"/>
                <w:szCs w:val="20"/>
              </w:rPr>
            </w:pPr>
            <w:r w:rsidRPr="001B4BD2">
              <w:rPr>
                <w:rFonts w:eastAsia="Calibri"/>
                <w:b/>
                <w:bCs/>
                <w:color w:val="FFFFFF" w:themeColor="background1"/>
              </w:rPr>
              <w:t>Problem</w:t>
            </w:r>
          </w:p>
        </w:tc>
        <w:tc>
          <w:tcPr>
            <w:tcW w:w="3607" w:type="pct"/>
            <w:shd w:val="clear" w:color="auto" w:fill="F2F2F2" w:themeFill="background2" w:themeFillShade="F2"/>
            <w:vAlign w:val="center"/>
            <w:hideMark/>
          </w:tcPr>
          <w:p w14:paraId="6AA67967" w14:textId="146300B7" w:rsidR="001B4BD2" w:rsidRPr="000D0F03" w:rsidRDefault="001B4BD2" w:rsidP="00BF0B0D">
            <w:r w:rsidRPr="001B4BD2">
              <w:t>Enrolling in Medicare results in many people losing Medicaid and facing much higher out-of-pocket costs. These costs amount to a financial shock—a problem known as the "Medicare cliff.”</w:t>
            </w:r>
          </w:p>
        </w:tc>
      </w:tr>
      <w:tr w:rsidR="001B4BD2" w:rsidRPr="000D0F03" w14:paraId="55BD4B89" w14:textId="77777777" w:rsidTr="00BF0B0D">
        <w:trPr>
          <w:cantSplit/>
          <w:trHeight w:val="1936"/>
        </w:trPr>
        <w:tc>
          <w:tcPr>
            <w:tcW w:w="1393" w:type="pct"/>
            <w:shd w:val="clear" w:color="auto" w:fill="414150" w:themeFill="text1"/>
            <w:vAlign w:val="center"/>
          </w:tcPr>
          <w:p w14:paraId="49148557" w14:textId="34B743EC" w:rsidR="001B4BD2" w:rsidRPr="000D0F03" w:rsidRDefault="001B4BD2" w:rsidP="00BF0B0D">
            <w:pPr>
              <w:rPr>
                <w:rFonts w:eastAsia="Calibri"/>
                <w:b/>
                <w:bCs/>
                <w:color w:val="FFFFFF" w:themeColor="background1"/>
                <w:sz w:val="20"/>
                <w:szCs w:val="20"/>
              </w:rPr>
            </w:pPr>
            <w:r w:rsidRPr="001B4BD2">
              <w:rPr>
                <w:rFonts w:eastAsia="Calibri"/>
                <w:b/>
                <w:bCs/>
                <w:color w:val="FFFFFF" w:themeColor="background1"/>
              </w:rPr>
              <w:t>Solution</w:t>
            </w:r>
          </w:p>
        </w:tc>
        <w:tc>
          <w:tcPr>
            <w:tcW w:w="3607" w:type="pct"/>
            <w:vAlign w:val="center"/>
          </w:tcPr>
          <w:p w14:paraId="6A3749DA" w14:textId="77777777" w:rsidR="00751A30" w:rsidRPr="00751A30" w:rsidRDefault="001B4BD2" w:rsidP="00BF0B0D">
            <w:pPr>
              <w:pStyle w:val="Bullets"/>
              <w:ind w:left="345"/>
              <w:rPr>
                <w:sz w:val="20"/>
                <w:szCs w:val="20"/>
              </w:rPr>
            </w:pPr>
            <w:r w:rsidRPr="001B4BD2">
              <w:t>Flatten the Medicare cliff by eliminating premiums and cost sharing for all Medicare beneficiaries with incomes up to 138% of the federal poverty level.</w:t>
            </w:r>
          </w:p>
          <w:p w14:paraId="0F1FD898" w14:textId="4AB70493" w:rsidR="001B4BD2" w:rsidRPr="000D0F03" w:rsidRDefault="001B4BD2" w:rsidP="00BF0B0D">
            <w:pPr>
              <w:pStyle w:val="Bullets"/>
              <w:ind w:left="345"/>
              <w:rPr>
                <w:sz w:val="20"/>
                <w:szCs w:val="20"/>
              </w:rPr>
            </w:pPr>
            <w:r w:rsidRPr="001B4BD2">
              <w:t>Cover Part B premium using 100% federal funding for people with incomes up to 186% of the federal poverty level.</w:t>
            </w:r>
          </w:p>
        </w:tc>
      </w:tr>
      <w:tr w:rsidR="001B4BD2" w:rsidRPr="000D0F03" w14:paraId="216AE0FD" w14:textId="77777777" w:rsidTr="66F1D600">
        <w:trPr>
          <w:cantSplit/>
          <w:trHeight w:val="1450"/>
        </w:trPr>
        <w:tc>
          <w:tcPr>
            <w:tcW w:w="1393" w:type="pct"/>
            <w:shd w:val="clear" w:color="auto" w:fill="414150" w:themeFill="text1"/>
            <w:vAlign w:val="center"/>
          </w:tcPr>
          <w:p w14:paraId="6BEF301C" w14:textId="2785A393" w:rsidR="001B4BD2" w:rsidRPr="001B4BD2" w:rsidRDefault="001B4BD2" w:rsidP="00BF0B0D">
            <w:pPr>
              <w:rPr>
                <w:rFonts w:eastAsia="Calibri"/>
                <w:b/>
                <w:bCs/>
                <w:color w:val="FFFFFF" w:themeColor="background1"/>
              </w:rPr>
            </w:pPr>
            <w:r w:rsidRPr="001B4BD2">
              <w:rPr>
                <w:rFonts w:eastAsia="Calibri"/>
                <w:b/>
                <w:bCs/>
                <w:color w:val="FFFFFF" w:themeColor="background1"/>
              </w:rPr>
              <w:t>Benefits for older adults and people with disabilities</w:t>
            </w:r>
          </w:p>
        </w:tc>
        <w:tc>
          <w:tcPr>
            <w:tcW w:w="3607" w:type="pct"/>
            <w:shd w:val="clear" w:color="auto" w:fill="F2F2F2" w:themeFill="background2" w:themeFillShade="F2"/>
            <w:vAlign w:val="center"/>
          </w:tcPr>
          <w:p w14:paraId="680F48CC" w14:textId="77777777" w:rsidR="001B4BD2" w:rsidRPr="001B4BD2" w:rsidRDefault="001B4BD2" w:rsidP="00BF0B0D">
            <w:pPr>
              <w:pStyle w:val="Bullets"/>
              <w:ind w:left="345"/>
            </w:pPr>
            <w:r w:rsidRPr="001B4BD2">
              <w:t>Remove financial shocks from Medicaid to Medicare.</w:t>
            </w:r>
          </w:p>
          <w:p w14:paraId="2D68B69B" w14:textId="77777777" w:rsidR="001B4BD2" w:rsidRPr="001B4BD2" w:rsidRDefault="001B4BD2" w:rsidP="00BF0B0D">
            <w:pPr>
              <w:pStyle w:val="Bullets"/>
              <w:ind w:left="345"/>
            </w:pPr>
            <w:r w:rsidRPr="001B4BD2">
              <w:t>Improve health care access.</w:t>
            </w:r>
          </w:p>
          <w:p w14:paraId="2532171A" w14:textId="77777777" w:rsidR="001B4BD2" w:rsidRPr="001B4BD2" w:rsidRDefault="001B4BD2" w:rsidP="00BF0B0D">
            <w:pPr>
              <w:pStyle w:val="Bullets"/>
              <w:ind w:left="345"/>
            </w:pPr>
            <w:r w:rsidRPr="001B4BD2">
              <w:t>Reduce financial strain.</w:t>
            </w:r>
          </w:p>
          <w:p w14:paraId="521597BC" w14:textId="0DACFC2B" w:rsidR="001B4BD2" w:rsidRPr="000D0F03" w:rsidRDefault="001B4BD2" w:rsidP="00BF0B0D">
            <w:pPr>
              <w:pStyle w:val="Bullets"/>
              <w:ind w:left="345"/>
              <w:rPr>
                <w:sz w:val="20"/>
                <w:szCs w:val="20"/>
              </w:rPr>
            </w:pPr>
            <w:r w:rsidRPr="001B4BD2">
              <w:t>Reduce mortality.</w:t>
            </w:r>
          </w:p>
        </w:tc>
      </w:tr>
      <w:tr w:rsidR="001B4BD2" w:rsidRPr="000D0F03" w14:paraId="01A98D2C" w14:textId="77777777" w:rsidTr="00BF0B0D">
        <w:trPr>
          <w:cantSplit/>
          <w:trHeight w:val="480"/>
        </w:trPr>
        <w:tc>
          <w:tcPr>
            <w:tcW w:w="1393" w:type="pct"/>
            <w:shd w:val="clear" w:color="auto" w:fill="414150" w:themeFill="text1"/>
            <w:vAlign w:val="center"/>
          </w:tcPr>
          <w:p w14:paraId="7C6648D3" w14:textId="60997A45" w:rsidR="001B4BD2" w:rsidRPr="001B4BD2" w:rsidRDefault="001B4BD2" w:rsidP="00BF0B0D">
            <w:pPr>
              <w:rPr>
                <w:rFonts w:eastAsia="Calibri"/>
                <w:b/>
                <w:bCs/>
                <w:color w:val="FFFFFF" w:themeColor="background1"/>
              </w:rPr>
            </w:pPr>
            <w:r w:rsidRPr="00480172">
              <w:rPr>
                <w:rFonts w:eastAsia="Calibri"/>
                <w:b/>
                <w:bCs/>
                <w:color w:val="FFFFFF" w:themeColor="background1"/>
              </w:rPr>
              <w:t>Benefits for states</w:t>
            </w:r>
          </w:p>
        </w:tc>
        <w:tc>
          <w:tcPr>
            <w:tcW w:w="3607" w:type="pct"/>
            <w:vAlign w:val="center"/>
          </w:tcPr>
          <w:p w14:paraId="7B04C940" w14:textId="6D0E6557" w:rsidR="001B4BD2" w:rsidRPr="000D0F03" w:rsidRDefault="001B4BD2" w:rsidP="00BF0B0D">
            <w:r w:rsidRPr="001B4BD2">
              <w:t>Maximize federal funding.</w:t>
            </w:r>
          </w:p>
        </w:tc>
      </w:tr>
      <w:tr w:rsidR="001B4BD2" w:rsidRPr="000D0F03" w14:paraId="65CB75C6" w14:textId="77777777" w:rsidTr="66F1D600">
        <w:trPr>
          <w:cantSplit/>
          <w:trHeight w:val="568"/>
        </w:trPr>
        <w:tc>
          <w:tcPr>
            <w:tcW w:w="1393" w:type="pct"/>
            <w:shd w:val="clear" w:color="auto" w:fill="414150" w:themeFill="text1"/>
            <w:vAlign w:val="center"/>
          </w:tcPr>
          <w:p w14:paraId="1F1832B2" w14:textId="6C620ACA" w:rsidR="001B4BD2" w:rsidRPr="00480172" w:rsidRDefault="001B4BD2" w:rsidP="00BF0B0D">
            <w:pPr>
              <w:rPr>
                <w:rFonts w:eastAsia="Calibri"/>
                <w:b/>
                <w:bCs/>
                <w:color w:val="FFFFFF" w:themeColor="background1"/>
              </w:rPr>
            </w:pPr>
            <w:r>
              <w:rPr>
                <w:rFonts w:eastAsia="Calibri"/>
                <w:b/>
                <w:bCs/>
                <w:color w:val="FFFFFF" w:themeColor="background1"/>
              </w:rPr>
              <w:t xml:space="preserve">State </w:t>
            </w:r>
            <w:r w:rsidR="00084AB2">
              <w:rPr>
                <w:rFonts w:eastAsia="Calibri"/>
                <w:b/>
                <w:bCs/>
                <w:color w:val="FFFFFF" w:themeColor="background1"/>
              </w:rPr>
              <w:t>c</w:t>
            </w:r>
            <w:r>
              <w:rPr>
                <w:rFonts w:eastAsia="Calibri"/>
                <w:b/>
                <w:bCs/>
                <w:color w:val="FFFFFF" w:themeColor="background1"/>
              </w:rPr>
              <w:t xml:space="preserve">ost </w:t>
            </w:r>
            <w:r w:rsidR="00D14DB5">
              <w:rPr>
                <w:rFonts w:eastAsia="Calibri"/>
                <w:b/>
                <w:bCs/>
                <w:color w:val="FFFFFF" w:themeColor="background1"/>
              </w:rPr>
              <w:t>i</w:t>
            </w:r>
            <w:r>
              <w:rPr>
                <w:rFonts w:eastAsia="Calibri"/>
                <w:b/>
                <w:bCs/>
                <w:color w:val="FFFFFF" w:themeColor="background1"/>
              </w:rPr>
              <w:t>mplications</w:t>
            </w:r>
          </w:p>
        </w:tc>
        <w:tc>
          <w:tcPr>
            <w:tcW w:w="3607" w:type="pct"/>
            <w:shd w:val="clear" w:color="auto" w:fill="F2F2F2" w:themeFill="background2" w:themeFillShade="F2"/>
            <w:vAlign w:val="center"/>
          </w:tcPr>
          <w:p w14:paraId="7E5D8BDC" w14:textId="6BB39371" w:rsidR="001B4BD2" w:rsidRPr="000D0F03" w:rsidRDefault="001B4BD2" w:rsidP="00BF0B0D">
            <w:r w:rsidRPr="001B4BD2">
              <w:t>Increased Medicaid spending to cover Medicare cost sharing for people with incomes up to 138%.</w:t>
            </w:r>
          </w:p>
        </w:tc>
      </w:tr>
    </w:tbl>
    <w:p w14:paraId="231757DE" w14:textId="16DB1730" w:rsidR="00EE2672" w:rsidRDefault="00EE2672" w:rsidP="00EE2672">
      <w:pPr>
        <w:pStyle w:val="Heading2"/>
      </w:pPr>
      <w:bookmarkStart w:id="15" w:name="_Toc226982638"/>
      <w:r>
        <w:t>Summary</w:t>
      </w:r>
      <w:bookmarkEnd w:id="15"/>
    </w:p>
    <w:p w14:paraId="292F1023" w14:textId="3A48A99D" w:rsidR="005E7606" w:rsidRDefault="005E7606" w:rsidP="005E7606">
      <w:r>
        <w:t>Medicaid generally requires minimal (if any) premiums or other cost sharing from the people enrolled in the program. In contrast, Medicare has monthly premiums, annual deductibles, and other significant cost sharing. I</w:t>
      </w:r>
      <w:r w:rsidRPr="28D6B40F">
        <w:t>n most states</w:t>
      </w:r>
      <w:r>
        <w:t xml:space="preserve">, </w:t>
      </w:r>
      <w:proofErr w:type="gramStart"/>
      <w:r>
        <w:t>a large number of</w:t>
      </w:r>
      <w:proofErr w:type="gramEnd"/>
      <w:r>
        <w:t xml:space="preserve"> people lose Medicaid when their Medicare starts. For affected individuals, the higher costs in Medicare amount to a financial shock</w:t>
      </w:r>
      <w:r w:rsidRPr="28D6B40F">
        <w:t xml:space="preserve">—a problem known as the "Medicare cliff." </w:t>
      </w:r>
    </w:p>
    <w:p w14:paraId="3F620DC4" w14:textId="77777777" w:rsidR="00751A30" w:rsidRDefault="00751A30">
      <w:pPr>
        <w:spacing w:after="160"/>
      </w:pPr>
      <w:r>
        <w:br w:type="page"/>
      </w:r>
    </w:p>
    <w:p w14:paraId="3EA675CA" w14:textId="1B2F4EA8" w:rsidR="00FB59D8" w:rsidRDefault="00F36BC7" w:rsidP="005E7606">
      <w:r>
        <w:rPr>
          <w:noProof/>
        </w:rPr>
        <mc:AlternateContent>
          <mc:Choice Requires="wps">
            <w:drawing>
              <wp:anchor distT="0" distB="0" distL="114300" distR="114300" simplePos="0" relativeHeight="251658263" behindDoc="1" locked="0" layoutInCell="1" allowOverlap="1" wp14:anchorId="3E99AD48" wp14:editId="48B961A3">
                <wp:simplePos x="0" y="0"/>
                <wp:positionH relativeFrom="margin">
                  <wp:align>left</wp:align>
                </wp:positionH>
                <wp:positionV relativeFrom="paragraph">
                  <wp:posOffset>287020</wp:posOffset>
                </wp:positionV>
                <wp:extent cx="5918200" cy="641350"/>
                <wp:effectExtent l="0" t="0" r="6350" b="6350"/>
                <wp:wrapNone/>
                <wp:docPr id="40881900" name="Rectangle: Rounded Corners 12"/>
                <wp:cNvGraphicFramePr/>
                <a:graphic xmlns:a="http://schemas.openxmlformats.org/drawingml/2006/main">
                  <a:graphicData uri="http://schemas.microsoft.com/office/word/2010/wordprocessingShape">
                    <wps:wsp>
                      <wps:cNvSpPr/>
                      <wps:spPr>
                        <a:xfrm>
                          <a:off x="0" y="0"/>
                          <a:ext cx="5918200" cy="64135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Rounded Corners 12" style="position:absolute;margin-left:0;margin-top:22.6pt;width:466pt;height:50.5pt;z-index:-25165821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386641 [3204]" stroked="f" strokeweight="1pt" arcsize="10923f" w14:anchorId="74C30C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">
                <v:stroke joinstyle="miter"/>
                <w10:wrap anchorx="margin"/>
              </v:roundrect>
            </w:pict>
          </mc:Fallback>
        </mc:AlternateContent>
      </w:r>
      <w:r w:rsidR="005E7606" w:rsidRPr="348522C3">
        <w:t xml:space="preserve">As one interviewee put it after experiencing the Medicare cliff: </w:t>
      </w:r>
    </w:p>
    <w:p w14:paraId="0D8AD560" w14:textId="2352E84C" w:rsidR="005E7606" w:rsidRPr="00F36BC7" w:rsidRDefault="005E7606" w:rsidP="00F36BC7">
      <w:pPr>
        <w:pStyle w:val="PullQuote"/>
        <w:spacing w:after="480"/>
        <w:rPr>
          <w:color w:val="FFFFFF" w:themeColor="background1"/>
        </w:rPr>
      </w:pPr>
      <w:r w:rsidRPr="00F36BC7">
        <w:rPr>
          <w:color w:val="FFFFFF" w:themeColor="background1"/>
        </w:rPr>
        <w:t>“When I hit whatever magic age it was, when I could collect Medicare, they pulled the rug out from under me.”</w:t>
      </w:r>
      <w:r w:rsidRPr="00F36BC7">
        <w:rPr>
          <w:color w:val="FFFFFF" w:themeColor="background1"/>
          <w:sz w:val="18"/>
          <w:szCs w:val="18"/>
          <w:vertAlign w:val="superscript"/>
        </w:rPr>
        <w:endnoteReference w:id="50"/>
      </w:r>
    </w:p>
    <w:p w14:paraId="071E165C" w14:textId="2EF168C8" w:rsidR="005E7606" w:rsidRDefault="005E7606" w:rsidP="005E7606">
      <w:r>
        <w:t xml:space="preserve">The Medicare Savings Programs (MSPs) cover certain Medicare costs for people with low income. Medicare beneficiaries </w:t>
      </w:r>
      <w:r w:rsidRPr="28D6B40F">
        <w:t>with incomes at or below 100% of the federal poverty level</w:t>
      </w:r>
      <w:r>
        <w:t xml:space="preserve"> (FPL) </w:t>
      </w:r>
      <w:r w:rsidRPr="28D6B40F">
        <w:t>qualify for coverage of Medicare Part A and B premiums and cost</w:t>
      </w:r>
      <w:r>
        <w:t xml:space="preserve"> </w:t>
      </w:r>
      <w:r w:rsidRPr="28D6B40F">
        <w:t>sharing through the Qualified Medicare Beneficiary (QMB) category.</w:t>
      </w:r>
      <w:r>
        <w:t xml:space="preserve"> But, in most states, Medicaid covers adults with incomes up to 138% of the </w:t>
      </w:r>
      <w:r w:rsidRPr="28D6B40F">
        <w:t>federal poverty level</w:t>
      </w:r>
      <w:r>
        <w:t xml:space="preserve"> before </w:t>
      </w:r>
      <w:r w:rsidRPr="106D6BFB">
        <w:t>they</w:t>
      </w:r>
      <w:r>
        <w:t xml:space="preserve"> </w:t>
      </w:r>
      <w:r w:rsidRPr="7E9116F1">
        <w:t>qualify</w:t>
      </w:r>
      <w:r>
        <w:t xml:space="preserve"> for Medicare. Therefore, one source of the Medicare cliff is a misalignment between the QMB category (up to 100% of the federal poverty level) and other Medicaid eligibility groups (up to 138%).</w:t>
      </w:r>
    </w:p>
    <w:p w14:paraId="1A35EE2B" w14:textId="2B1463CA" w:rsidR="005E7606" w:rsidRDefault="005E7606" w:rsidP="005E7606">
      <w:r>
        <w:t>T</w:t>
      </w:r>
      <w:r w:rsidRPr="2B1FB0E8">
        <w:t>he model state legislation</w:t>
      </w:r>
      <w:r>
        <w:t xml:space="preserve"> below, using flexibilities already available to state Medicaid agencies,</w:t>
      </w:r>
      <w:r>
        <w:rPr>
          <w:rStyle w:val="EndnoteReference"/>
          <w:rFonts w:ascii="Calibri" w:hAnsi="Calibri" w:cs="Calibri"/>
          <w:sz w:val="22"/>
          <w:szCs w:val="22"/>
        </w:rPr>
        <w:endnoteReference w:id="51"/>
      </w:r>
      <w:r w:rsidRPr="2E2E1E6F">
        <w:t xml:space="preserve"> </w:t>
      </w:r>
      <w:r>
        <w:t>would</w:t>
      </w:r>
      <w:r w:rsidRPr="2E2E1E6F">
        <w:t>:</w:t>
      </w:r>
    </w:p>
    <w:p w14:paraId="21FEA06B" w14:textId="0C97A824" w:rsidR="005E7606" w:rsidRPr="00A17B47" w:rsidRDefault="005E7606" w:rsidP="00073710">
      <w:pPr>
        <w:pStyle w:val="Bullets"/>
      </w:pPr>
      <w:r w:rsidRPr="00A17B47">
        <w:t>Flatten the Medicare cliff by covering Part A and B premiums and cost sharing through the QMB category for Medicare beneficiaries with incomes up to 138% of</w:t>
      </w:r>
      <w:r w:rsidRPr="00A17B47" w:rsidDel="0068145A">
        <w:t xml:space="preserve"> </w:t>
      </w:r>
      <w:r w:rsidRPr="00A17B47">
        <w:t>the federal poverty level,</w:t>
      </w:r>
    </w:p>
    <w:p w14:paraId="405CF692" w14:textId="71436843" w:rsidR="005E7606" w:rsidRPr="00A17B47" w:rsidRDefault="005E7606" w:rsidP="00073710">
      <w:pPr>
        <w:pStyle w:val="Bullets"/>
      </w:pPr>
      <w:r w:rsidRPr="00A17B47">
        <w:t>Cover Part B premiums through the fully federally funded Qualifying Individual</w:t>
      </w:r>
      <w:r w:rsidR="00A05B5E">
        <w:t xml:space="preserve">s </w:t>
      </w:r>
      <w:r w:rsidRPr="00A17B47">
        <w:t xml:space="preserve">(QI) category for Medicare beneficiaries with income between 138% and 186% of the federal poverty level, and </w:t>
      </w:r>
    </w:p>
    <w:p w14:paraId="496C26BD" w14:textId="77777777" w:rsidR="005E7606" w:rsidRPr="00A17B47" w:rsidRDefault="005E7606" w:rsidP="00073710">
      <w:pPr>
        <w:pStyle w:val="Bullets"/>
      </w:pPr>
      <w:r w:rsidRPr="00A17B47">
        <w:t>Simplify the MSPs by eliminating the Specified Low-Income Beneficiary Program (SLMB) category, because SLMB would be fully encompassed in the expanded QMB group.</w:t>
      </w:r>
    </w:p>
    <w:p w14:paraId="168C64C0" w14:textId="5B1E3876" w:rsidR="005E7606" w:rsidRDefault="003E4D8B" w:rsidP="003E4D8B">
      <w:pPr>
        <w:jc w:val="center"/>
      </w:pPr>
      <w:r>
        <w:rPr>
          <w:noProof/>
        </w:rPr>
        <w:drawing>
          <wp:inline distT="0" distB="0" distL="0" distR="0" wp14:anchorId="449F3BC0" wp14:editId="654E0B69">
            <wp:extent cx="5586220" cy="2807369"/>
            <wp:effectExtent l="0" t="0" r="4445" b="0"/>
            <wp:docPr id="711231733" name="Picture 19" descr="The current Medicare eligibility path and the proposed Medicare eligibility path for older adults and people with disabilities. The current path shows a drop in benefits once a person becomes eligible for Medicare. The proposed path shows the QMB increased to 138% FPL to retain the same level of benefi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31733" name="Picture 19" descr="The current Medicare eligibility path and the proposed Medicare eligibility path for older adults and people with disabilities. The current path shows a drop in benefits once a person becomes eligible for Medicare. The proposed path shows the QMB increased to 138% FPL to retain the same level of benefits.&#10;"/>
                    <pic:cNvPicPr/>
                  </pic:nvPicPr>
                  <pic:blipFill rotWithShape="1">
                    <a:blip r:embed="rId44">
                      <a:extLst>
                        <a:ext uri="{28A0092B-C50C-407E-A947-70E740481C1C}">
                          <a14:useLocalDpi xmlns:a14="http://schemas.microsoft.com/office/drawing/2010/main" val="0"/>
                        </a:ext>
                      </a:extLst>
                    </a:blip>
                    <a:srcRect l="11203" t="9597" r="6327" b="16722"/>
                    <a:stretch>
                      <a:fillRect/>
                    </a:stretch>
                  </pic:blipFill>
                  <pic:spPr bwMode="auto">
                    <a:xfrm>
                      <a:off x="0" y="0"/>
                      <a:ext cx="5586220" cy="2807369"/>
                    </a:xfrm>
                    <a:prstGeom prst="rect">
                      <a:avLst/>
                    </a:prstGeom>
                    <a:ln>
                      <a:noFill/>
                    </a:ln>
                    <a:extLst>
                      <a:ext uri="{53640926-AAD7-44D8-BBD7-CCE9431645EC}">
                        <a14:shadowObscured xmlns:a14="http://schemas.microsoft.com/office/drawing/2010/main"/>
                      </a:ext>
                    </a:extLst>
                  </pic:spPr>
                </pic:pic>
              </a:graphicData>
            </a:graphic>
          </wp:inline>
        </w:drawing>
      </w:r>
    </w:p>
    <w:p w14:paraId="1226587E" w14:textId="77777777" w:rsidR="005E7606" w:rsidRPr="00A30D78" w:rsidRDefault="005E7606" w:rsidP="005E7606">
      <w:r w:rsidRPr="0B05BACB">
        <w:t xml:space="preserve">This model policy does not include the </w:t>
      </w:r>
      <w:r>
        <w:t>Qualified Disabled Working Individuals (</w:t>
      </w:r>
      <w:r w:rsidRPr="0B05BACB">
        <w:t>QDWI</w:t>
      </w:r>
      <w:r>
        <w:t>)</w:t>
      </w:r>
      <w:r w:rsidRPr="0B05BACB">
        <w:t xml:space="preserve"> category because the flexibilities that allow states to make changes to QMB, SLMB, and QI categories do not apply to QDWI.</w:t>
      </w:r>
    </w:p>
    <w:p w14:paraId="641D829C" w14:textId="77777777" w:rsidR="005E7606" w:rsidRPr="00A30D78" w:rsidRDefault="005E7606" w:rsidP="005E7606">
      <w:r>
        <w:t>States must obtain federal approval for this policy, but the process is routine</w:t>
      </w:r>
      <w:r w:rsidRPr="0B05BACB">
        <w:t xml:space="preserve">. It just requires </w:t>
      </w:r>
      <w:r>
        <w:t>a standard amendment to their State Medicaid Plan.</w:t>
      </w:r>
    </w:p>
    <w:p w14:paraId="2FC1E0F7" w14:textId="6C76A97A" w:rsidR="005E7606" w:rsidRPr="00984EE8" w:rsidRDefault="005E7606" w:rsidP="00984EE8">
      <w:pPr>
        <w:pStyle w:val="BlueEmphasis"/>
        <w:rPr>
          <w:b w:val="0"/>
          <w:bCs/>
        </w:rPr>
      </w:pPr>
      <w:r w:rsidRPr="00984EE8">
        <w:rPr>
          <w:rStyle w:val="Emphasis"/>
          <w:b/>
          <w:bCs w:val="0"/>
        </w:rPr>
        <w:t xml:space="preserve">Where this </w:t>
      </w:r>
      <w:r w:rsidR="00C12D8C" w:rsidRPr="00984EE8">
        <w:rPr>
          <w:rStyle w:val="Emphasis"/>
          <w:b/>
          <w:bCs w:val="0"/>
        </w:rPr>
        <w:t xml:space="preserve">model </w:t>
      </w:r>
      <w:r w:rsidRPr="00984EE8">
        <w:rPr>
          <w:rStyle w:val="Emphasis"/>
          <w:b/>
          <w:bCs w:val="0"/>
        </w:rPr>
        <w:t xml:space="preserve">policy </w:t>
      </w:r>
      <w:r w:rsidR="00C12D8C" w:rsidRPr="00984EE8">
        <w:rPr>
          <w:rStyle w:val="Emphasis"/>
          <w:b/>
          <w:bCs w:val="0"/>
        </w:rPr>
        <w:t>c</w:t>
      </w:r>
      <w:r w:rsidRPr="00984EE8">
        <w:rPr>
          <w:rStyle w:val="Emphasis"/>
          <w:b/>
          <w:bCs w:val="0"/>
        </w:rPr>
        <w:t>ould apply:</w:t>
      </w:r>
      <w:r w:rsidR="003400B8" w:rsidRPr="00984EE8">
        <w:rPr>
          <w:b w:val="0"/>
          <w:bCs/>
        </w:rPr>
        <w:t xml:space="preserve"> </w:t>
      </w:r>
      <w:r w:rsidRPr="00984EE8">
        <w:rPr>
          <w:b w:val="0"/>
          <w:bCs/>
        </w:rPr>
        <w:t xml:space="preserve"> </w:t>
      </w:r>
    </w:p>
    <w:p w14:paraId="642BD8B7" w14:textId="7C56FA01" w:rsidR="005E7606" w:rsidRDefault="005E7606" w:rsidP="00EE2672">
      <w:r>
        <w:t>One state (</w:t>
      </w:r>
      <w:r w:rsidRPr="00CE1369">
        <w:t>New York</w:t>
      </w:r>
      <w:r>
        <w:rPr>
          <w:rStyle w:val="EndnoteReference"/>
          <w:rFonts w:ascii="Calibri" w:hAnsi="Calibri" w:cs="Calibri"/>
          <w:sz w:val="22"/>
          <w:szCs w:val="22"/>
        </w:rPr>
        <w:endnoteReference w:id="52"/>
      </w:r>
      <w:r>
        <w:t xml:space="preserve">) </w:t>
      </w:r>
      <w:r w:rsidRPr="00CE1369">
        <w:t>ha</w:t>
      </w:r>
      <w:r>
        <w:t>s</w:t>
      </w:r>
      <w:r w:rsidRPr="00CE1369">
        <w:t xml:space="preserve"> established MSP criteria consistent with this model policy already. </w:t>
      </w:r>
      <w:r>
        <w:t>Five</w:t>
      </w:r>
      <w:r w:rsidRPr="00CE1369">
        <w:t xml:space="preserve"> other states (Connecticut</w:t>
      </w:r>
      <w:r>
        <w:rPr>
          <w:rStyle w:val="EndnoteReference"/>
          <w:rFonts w:ascii="Calibri" w:hAnsi="Calibri" w:cs="Calibri"/>
          <w:sz w:val="22"/>
          <w:szCs w:val="22"/>
        </w:rPr>
        <w:endnoteReference w:id="53"/>
      </w:r>
      <w:r w:rsidRPr="00CE1369">
        <w:t>, Indiana</w:t>
      </w:r>
      <w:r>
        <w:rPr>
          <w:rStyle w:val="EndnoteReference"/>
          <w:rFonts w:ascii="Calibri" w:hAnsi="Calibri" w:cs="Calibri"/>
          <w:sz w:val="22"/>
          <w:szCs w:val="22"/>
        </w:rPr>
        <w:endnoteReference w:id="54"/>
      </w:r>
      <w:r w:rsidRPr="00CE1369">
        <w:t>,</w:t>
      </w:r>
      <w:r>
        <w:t xml:space="preserve"> Maine</w:t>
      </w:r>
      <w:r>
        <w:rPr>
          <w:rStyle w:val="EndnoteReference"/>
          <w:rFonts w:ascii="Calibri" w:hAnsi="Calibri" w:cs="Calibri"/>
          <w:sz w:val="22"/>
          <w:szCs w:val="22"/>
        </w:rPr>
        <w:endnoteReference w:id="55"/>
      </w:r>
      <w:r>
        <w:t xml:space="preserve">, </w:t>
      </w:r>
      <w:r w:rsidRPr="00CE1369">
        <w:t>Massachusetts</w:t>
      </w:r>
      <w:r>
        <w:rPr>
          <w:rStyle w:val="EndnoteReference"/>
          <w:rFonts w:ascii="Calibri" w:hAnsi="Calibri" w:cs="Calibri"/>
          <w:sz w:val="22"/>
          <w:szCs w:val="22"/>
        </w:rPr>
        <w:endnoteReference w:id="56"/>
      </w:r>
      <w:r>
        <w:t xml:space="preserve"> and Vermont</w:t>
      </w:r>
      <w:r>
        <w:rPr>
          <w:rStyle w:val="EndnoteReference"/>
          <w:rFonts w:ascii="Calibri" w:hAnsi="Calibri" w:cs="Calibri"/>
          <w:sz w:val="22"/>
          <w:szCs w:val="22"/>
        </w:rPr>
        <w:endnoteReference w:id="57"/>
      </w:r>
      <w:r w:rsidRPr="00CE1369">
        <w:t>) and the District of Columbia</w:t>
      </w:r>
      <w:r>
        <w:rPr>
          <w:rStyle w:val="EndnoteReference"/>
          <w:rFonts w:ascii="Calibri" w:hAnsi="Calibri" w:cs="Calibri"/>
          <w:sz w:val="22"/>
          <w:szCs w:val="22"/>
        </w:rPr>
        <w:endnoteReference w:id="58"/>
      </w:r>
      <w:r w:rsidRPr="00CE1369">
        <w:t xml:space="preserve"> already use more generous criteria than this model policy. Therefore, this model policy only improves access to the MSPs in the remaining states</w:t>
      </w:r>
      <w:r>
        <w:t>.</w:t>
      </w:r>
      <w:r w:rsidRPr="00586D10">
        <w:rPr>
          <w:rStyle w:val="EndnoteReference"/>
          <w:rFonts w:ascii="Calibri" w:hAnsi="Calibri" w:cs="Calibri"/>
          <w:sz w:val="22"/>
          <w:szCs w:val="22"/>
        </w:rPr>
        <w:t xml:space="preserve"> </w:t>
      </w:r>
    </w:p>
    <w:p w14:paraId="0EDEFE85" w14:textId="77777777" w:rsidR="007176D2" w:rsidRPr="00944B09" w:rsidRDefault="007176D2" w:rsidP="007176D2">
      <w:pPr>
        <w:rPr>
          <w:rFonts w:cs="Tahoma"/>
          <w:b/>
        </w:rPr>
      </w:pPr>
      <w:r w:rsidRPr="00944B09">
        <w:rPr>
          <w:rFonts w:cs="Tahoma"/>
          <w:b/>
        </w:rPr>
        <w:t xml:space="preserve">History for this </w:t>
      </w:r>
      <w:r w:rsidRPr="00944B09">
        <w:rPr>
          <w:rFonts w:cs="Tahoma"/>
          <w:b/>
          <w:bCs/>
        </w:rPr>
        <w:t>model policy:</w:t>
      </w:r>
      <w:r>
        <w:rPr>
          <w:rFonts w:cs="Tahoma"/>
          <w:b/>
          <w:bCs/>
        </w:rPr>
        <w:br/>
      </w:r>
      <w:r>
        <w:t>First published: 05/11/2026 (draft)</w:t>
      </w:r>
      <w:r>
        <w:rPr>
          <w:rFonts w:cs="Tahoma"/>
          <w:b/>
          <w:bCs/>
        </w:rPr>
        <w:br/>
      </w:r>
      <w:r>
        <w:t>Modified: N/A</w:t>
      </w:r>
    </w:p>
    <w:p w14:paraId="38DF8E1C" w14:textId="77777777" w:rsidR="00EE2672" w:rsidRDefault="00EE2672" w:rsidP="00EE2672">
      <w:pPr>
        <w:spacing w:after="160"/>
      </w:pPr>
      <w:r>
        <w:br w:type="page"/>
      </w:r>
    </w:p>
    <w:p w14:paraId="735BA096" w14:textId="77777777" w:rsidR="00EE2672" w:rsidRDefault="00EE2672" w:rsidP="00EE2672">
      <w:pPr>
        <w:pStyle w:val="Heading2"/>
      </w:pPr>
      <w:bookmarkStart w:id="16" w:name="_Toc226982639"/>
      <w:r>
        <w:t>Model Legislative Text</w:t>
      </w:r>
      <w:bookmarkEnd w:id="16"/>
    </w:p>
    <w:p w14:paraId="102FB9D6" w14:textId="77777777" w:rsidR="00C41E30" w:rsidRDefault="00C41E30" w:rsidP="00C41E30">
      <w:pPr>
        <w:pStyle w:val="LegislativeText"/>
      </w:pPr>
      <w:r w:rsidRPr="07C76561">
        <w:t>WHEREAS [state residents] moving from Medicaid to Medicare often can face higher costs in the form of Medicare premiums and cost</w:t>
      </w:r>
      <w:r>
        <w:t xml:space="preserve"> </w:t>
      </w:r>
      <w:r w:rsidRPr="07C76561">
        <w:t>sharing</w:t>
      </w:r>
      <w:r>
        <w:t>.</w:t>
      </w:r>
    </w:p>
    <w:p w14:paraId="1A72A7B0" w14:textId="77777777" w:rsidR="00C41E30" w:rsidRDefault="00C41E30" w:rsidP="00C41E30">
      <w:pPr>
        <w:pStyle w:val="LegislativeText"/>
      </w:pPr>
      <w:r w:rsidRPr="07C76561">
        <w:t>WHEREAS Medicare beneficiaries may qualify for Medicaid coverage of these costs through the Qualified Medicare Beneficiary eligibility group</w:t>
      </w:r>
      <w:r>
        <w:t>.</w:t>
      </w:r>
    </w:p>
    <w:p w14:paraId="48343163" w14:textId="77777777" w:rsidR="00C41E30" w:rsidRPr="00820394" w:rsidRDefault="00C41E30" w:rsidP="00C41E30">
      <w:pPr>
        <w:pStyle w:val="LegislativeText"/>
      </w:pPr>
      <w:r w:rsidRPr="00820394">
        <w:t>WHEREAS Medicare beneficiaries who lose Medicaid struggle with health care costs and may delay or skip the care they need, taking a toll on their health and financial security</w:t>
      </w:r>
      <w:r>
        <w:t>.</w:t>
      </w:r>
    </w:p>
    <w:p w14:paraId="568A1175" w14:textId="77777777" w:rsidR="00C41E30" w:rsidRDefault="00C41E30" w:rsidP="00C41E30">
      <w:pPr>
        <w:pStyle w:val="LegislativeText"/>
      </w:pPr>
      <w:r w:rsidRPr="07C76561">
        <w:t>WHEREAS other states have expanded eligibility for Qualified Medicare Beneficiar</w:t>
      </w:r>
      <w:r>
        <w:t xml:space="preserve">ies </w:t>
      </w:r>
      <w:r w:rsidRPr="07C76561">
        <w:t xml:space="preserve">to 138% of the federal poverty </w:t>
      </w:r>
      <w:r>
        <w:t>level</w:t>
      </w:r>
      <w:r w:rsidRPr="07C76561">
        <w:t xml:space="preserve"> or higher</w:t>
      </w:r>
      <w:r>
        <w:t>.</w:t>
      </w:r>
    </w:p>
    <w:p w14:paraId="09E2DAC7" w14:textId="77777777" w:rsidR="00C41E30" w:rsidRDefault="00C41E30" w:rsidP="00C41E30">
      <w:pPr>
        <w:pStyle w:val="LegislativeText"/>
      </w:pPr>
      <w:r w:rsidRPr="28D6B40F">
        <w:t xml:space="preserve">BE IT </w:t>
      </w:r>
      <w:r>
        <w:t>ENACTED</w:t>
      </w:r>
      <w:r w:rsidRPr="28D6B40F">
        <w:t xml:space="preserve"> that:</w:t>
      </w:r>
    </w:p>
    <w:p w14:paraId="304F70E0" w14:textId="77777777" w:rsidR="00C41E30" w:rsidRDefault="00C41E30" w:rsidP="00C41E30">
      <w:pPr>
        <w:pStyle w:val="LegislativeText"/>
      </w:pPr>
      <w:r w:rsidRPr="74A391D6">
        <w:t>[Agency</w:t>
      </w:r>
      <w:r w:rsidRPr="28D6B40F">
        <w:t xml:space="preserve"> or agency head] shall seek approval from the Centers for Medicare &amp; Medicaid Services as necessary to</w:t>
      </w:r>
      <w:r>
        <w:t>, effective no later than [date]:</w:t>
      </w:r>
    </w:p>
    <w:p w14:paraId="7EB58EC2" w14:textId="77777777" w:rsidR="00C41E30" w:rsidRPr="00244FA2" w:rsidRDefault="00C41E30" w:rsidP="00244FA2">
      <w:pPr>
        <w:pStyle w:val="Bullets"/>
        <w:rPr>
          <w:rFonts w:ascii="Times New Roman" w:hAnsi="Times New Roman" w:cs="Times New Roman"/>
        </w:rPr>
      </w:pPr>
      <w:r w:rsidRPr="00244FA2">
        <w:rPr>
          <w:rFonts w:ascii="Times New Roman" w:hAnsi="Times New Roman" w:cs="Times New Roman"/>
        </w:rPr>
        <w:t xml:space="preserve">Eliminate Medicare cost-sharing obligations for additional [state residents] by disregarding, for the Qualified Medicare Beneficiary (QMB) group, countable income equal to 38% of the maximum federal income standard for that group (100% of the federal poverty level), thereby effectively increasing the QMB eligibility group income limit to 138% of the federal poverty level and eliminating the need for enrollment in the Specified Low-Income Beneficiary (SLMB) eligibility group, and </w:t>
      </w:r>
    </w:p>
    <w:p w14:paraId="1632A6E2" w14:textId="77777777" w:rsidR="00C41E30" w:rsidRPr="00244FA2" w:rsidRDefault="00C41E30" w:rsidP="00244FA2">
      <w:pPr>
        <w:pStyle w:val="Bullets"/>
        <w:rPr>
          <w:rFonts w:ascii="Times New Roman" w:hAnsi="Times New Roman" w:cs="Times New Roman"/>
        </w:rPr>
      </w:pPr>
      <w:r w:rsidRPr="00244FA2">
        <w:rPr>
          <w:rFonts w:ascii="Times New Roman" w:hAnsi="Times New Roman" w:cs="Times New Roman"/>
        </w:rPr>
        <w:t>Extend Part B premium coverage for additional [state residents] by disregarding, for the Qualifying Individual (QI) group, countable income equal to 38% of the maximum federal income standard for that group (135% of the federal poverty level), thereby effectively increasing the income range for the QI eligibility group to between 138% to 186% of the federal poverty level.</w:t>
      </w:r>
    </w:p>
    <w:p w14:paraId="135E65FD" w14:textId="77777777" w:rsidR="00C41E30" w:rsidRDefault="00C41E30" w:rsidP="00C41E30">
      <w:pPr>
        <w:pStyle w:val="LegislativeText"/>
      </w:pPr>
      <w:r w:rsidRPr="005D2C77">
        <w:t xml:space="preserve">To the extent permitted by the Centers for Medicare &amp; Medicaid Services, on the effective date of federal approval, [agency or agency head] shall automatically enroll SLMBs and QIs into the </w:t>
      </w:r>
      <w:r>
        <w:t>newly</w:t>
      </w:r>
      <w:r w:rsidRPr="000240A6">
        <w:t xml:space="preserve"> </w:t>
      </w:r>
      <w:r>
        <w:t xml:space="preserve">expanded </w:t>
      </w:r>
      <w:r w:rsidRPr="005D2C77">
        <w:t>QMB eligibility group without requiring any action by the individual.</w:t>
      </w:r>
    </w:p>
    <w:p w14:paraId="42862619" w14:textId="77777777" w:rsidR="00C41E30" w:rsidRPr="00D557AA" w:rsidRDefault="00C41E30" w:rsidP="00C41E30">
      <w:pPr>
        <w:pStyle w:val="LegislativeText"/>
      </w:pPr>
      <w:r w:rsidRPr="00D557AA">
        <w:t>Upon approval by the Centers for Medicare &amp; Medicaid Services of the change, [agency or agency head] shall</w:t>
      </w:r>
      <w:r>
        <w:t xml:space="preserve"> promptly</w:t>
      </w:r>
      <w:r w:rsidRPr="00D557AA">
        <w:t>:</w:t>
      </w:r>
    </w:p>
    <w:p w14:paraId="2F7077B5" w14:textId="77777777" w:rsidR="00C41E30" w:rsidRPr="00244FA2" w:rsidRDefault="00C41E30" w:rsidP="00244FA2">
      <w:pPr>
        <w:pStyle w:val="Bullets"/>
        <w:rPr>
          <w:rFonts w:ascii="Times New Roman" w:hAnsi="Times New Roman" w:cs="Times New Roman"/>
        </w:rPr>
      </w:pPr>
      <w:r w:rsidRPr="00244FA2">
        <w:rPr>
          <w:rFonts w:ascii="Times New Roman" w:hAnsi="Times New Roman" w:cs="Times New Roman"/>
        </w:rPr>
        <w:t>Update state regulation, operational guidance, and eligibility and enrollment systems as necessary to implement the change,</w:t>
      </w:r>
    </w:p>
    <w:p w14:paraId="08AD2071" w14:textId="77777777" w:rsidR="00C41E30" w:rsidRPr="00244FA2" w:rsidRDefault="00C41E30" w:rsidP="00244FA2">
      <w:pPr>
        <w:pStyle w:val="Bullets"/>
        <w:rPr>
          <w:rFonts w:ascii="Times New Roman" w:hAnsi="Times New Roman" w:cs="Times New Roman"/>
        </w:rPr>
      </w:pPr>
      <w:r w:rsidRPr="00244FA2">
        <w:rPr>
          <w:rFonts w:ascii="Times New Roman" w:hAnsi="Times New Roman" w:cs="Times New Roman"/>
        </w:rPr>
        <w:t>Notify individuals newly moved into the QMB group that they will no longer have cost-sharing obligations for Medicare-covered Part A or B services, and</w:t>
      </w:r>
    </w:p>
    <w:p w14:paraId="74C23FAD" w14:textId="77777777" w:rsidR="00C41E30" w:rsidRPr="00244FA2" w:rsidRDefault="00C41E30" w:rsidP="00244FA2">
      <w:pPr>
        <w:pStyle w:val="Bullets"/>
        <w:rPr>
          <w:rFonts w:ascii="Times New Roman" w:hAnsi="Times New Roman" w:cs="Times New Roman"/>
        </w:rPr>
      </w:pPr>
      <w:r w:rsidRPr="00244FA2">
        <w:rPr>
          <w:rFonts w:ascii="Times New Roman" w:hAnsi="Times New Roman" w:cs="Times New Roman"/>
        </w:rPr>
        <w:t xml:space="preserve">Promptly revise notices, forms, and other communications as needed to reflect Medicare Savings Program eligibility changes. </w:t>
      </w:r>
    </w:p>
    <w:p w14:paraId="51D5E11E" w14:textId="54BDBC06" w:rsidR="00EE2672" w:rsidRDefault="00C41E30" w:rsidP="00C41E30">
      <w:pPr>
        <w:pStyle w:val="LegislativeText"/>
      </w:pPr>
      <w:r w:rsidRPr="00D557AA">
        <w:t xml:space="preserve">Nothing in this [legislation] is intended to require state expenditures that </w:t>
      </w:r>
      <w:r>
        <w:t>c</w:t>
      </w:r>
      <w:r w:rsidRPr="00D557AA">
        <w:t>ould</w:t>
      </w:r>
      <w:r>
        <w:t xml:space="preserve"> </w:t>
      </w:r>
      <w:r w:rsidRPr="00D557AA">
        <w:t>not be federally matched as part of the Medicaid program.</w:t>
      </w:r>
    </w:p>
    <w:p w14:paraId="152A2361" w14:textId="77777777" w:rsidR="00EE2672" w:rsidRDefault="00EE2672" w:rsidP="00EE2672">
      <w:r>
        <w:br w:type="page"/>
      </w:r>
    </w:p>
    <w:p w14:paraId="0C9BEDCC" w14:textId="77777777" w:rsidR="00EE2672" w:rsidRDefault="00EE2672" w:rsidP="00EE2672">
      <w:pPr>
        <w:pStyle w:val="Heading2"/>
      </w:pPr>
      <w:bookmarkStart w:id="17" w:name="_Toc226982640"/>
      <w:r>
        <w:t>Analysis</w:t>
      </w:r>
      <w:bookmarkEnd w:id="17"/>
    </w:p>
    <w:p w14:paraId="54FE6F5E" w14:textId="3969C9E5" w:rsidR="00EE2672" w:rsidRDefault="00EE2672" w:rsidP="00EE2672">
      <w:pPr>
        <w:pStyle w:val="Heading3"/>
      </w:pPr>
      <w:r w:rsidRPr="470F163D">
        <w:t>Primary effects:</w:t>
      </w:r>
    </w:p>
    <w:p w14:paraId="519AFFF1" w14:textId="5F4CC9B5" w:rsidR="00EF5B11" w:rsidRPr="00FC15BF" w:rsidRDefault="00EF5B11" w:rsidP="00EF5B11">
      <w:pPr>
        <w:rPr>
          <w:b/>
          <w:bCs/>
        </w:rPr>
      </w:pPr>
      <w:r w:rsidRPr="006F0533">
        <w:rPr>
          <w:rStyle w:val="Emphasis"/>
        </w:rPr>
        <w:t>Eliminate Medicare cost sharing for current MSP beneficiaries.</w:t>
      </w:r>
      <w:r w:rsidRPr="00AC6BC7">
        <w:rPr>
          <w:b/>
          <w:bCs/>
        </w:rPr>
        <w:t xml:space="preserve"> </w:t>
      </w:r>
      <w:r w:rsidRPr="00AC6BC7">
        <w:t>Raising the QMB income limit to 138% of the federal poverty level extends cost-sharing protections to all current MSP beneficiaries. Currently, SLMBs (individuals with incomes between 100% and 120% of the federal poverty level) and QIs (individuals with incomes between 120% and 135% of the federal poverty level) only have their Part B premiums covered and are liable for Medicare cost sharing. Under this option, the SLMBs and QIs in the state—tens of thousands of people in most states—simultaneously become exempt from Medicare cost sharing.</w:t>
      </w:r>
    </w:p>
    <w:p w14:paraId="42598F60" w14:textId="77777777" w:rsidR="00EF5B11" w:rsidRPr="00AC6BC7" w:rsidRDefault="00EF5B11" w:rsidP="00EF5B11">
      <w:r w:rsidRPr="006F0533">
        <w:rPr>
          <w:rStyle w:val="Emphasis"/>
        </w:rPr>
        <w:t>Eliminate Part B premiums for additional people with low income.</w:t>
      </w:r>
      <w:r w:rsidRPr="00AC6BC7">
        <w:t xml:space="preserve"> Raising the QI income limit from 135% to 186% of the federal poverty level allows more people to qualify for MSP coverage of their Part B premiums. </w:t>
      </w:r>
    </w:p>
    <w:p w14:paraId="6757CB76" w14:textId="7E4D96A2" w:rsidR="00EF5B11" w:rsidRPr="00AC6BC7" w:rsidRDefault="00EF5B11" w:rsidP="00EF5B11">
      <w:r w:rsidRPr="006F0533">
        <w:rPr>
          <w:rStyle w:val="Emphasis"/>
        </w:rPr>
        <w:t>Reduce coverage gaps and financial shocks when Medicaid beneficiaries transition to Medicare.</w:t>
      </w:r>
      <w:r w:rsidRPr="00AC6BC7">
        <w:t xml:space="preserve"> When low-income adults on Medicaid enroll in Medicare, many become eligible for full coverage of Medicare Part A and B premiums and cost sharing through QMB. </w:t>
      </w:r>
      <w:r w:rsidRPr="00677E3E">
        <w:t xml:space="preserve">Because the QMB income eligibility threshold is set at 100% of the federal poverty level in most states, while the Medicaid expansion group for adults </w:t>
      </w:r>
      <w:r w:rsidRPr="00677E3E" w:rsidDel="00A45EAC">
        <w:t xml:space="preserve">is set at 138%, individuals with incomes </w:t>
      </w:r>
      <w:r w:rsidRPr="00677E3E">
        <w:t>between</w:t>
      </w:r>
      <w:r w:rsidRPr="00677E3E" w:rsidDel="00A45EAC">
        <w:t xml:space="preserve"> 100% and 138% of the federal poverty level do not qualify for QMB and </w:t>
      </w:r>
      <w:r w:rsidRPr="00677E3E" w:rsidDel="00790849">
        <w:t>are liable for</w:t>
      </w:r>
      <w:r w:rsidRPr="00677E3E">
        <w:t xml:space="preserve"> Medicare premiums and cost sharing. The transition for these individuals is commonly referred to as the "Medicare cliff.”</w:t>
      </w:r>
      <w:r w:rsidRPr="00677E3E">
        <w:rPr>
          <w:rStyle w:val="EndnoteReference"/>
          <w:rFonts w:ascii="Calibri" w:hAnsi="Calibri" w:cs="Calibri"/>
          <w:sz w:val="22"/>
          <w:szCs w:val="22"/>
        </w:rPr>
        <w:endnoteReference w:id="59"/>
      </w:r>
      <w:r w:rsidRPr="00677E3E">
        <w:t xml:space="preserve"> By increasing the QMB income limit to 138% of the federal poverty level, individuals within this income range would avoid onerous Medicare costs that may coincide with rising health needs.</w:t>
      </w:r>
    </w:p>
    <w:p w14:paraId="68BDF68F" w14:textId="77777777" w:rsidR="00EF5B11" w:rsidRPr="00AC6BC7" w:rsidRDefault="00EF5B11" w:rsidP="00EF5B11">
      <w:r w:rsidRPr="006F0533">
        <w:rPr>
          <w:rStyle w:val="Emphasis"/>
        </w:rPr>
        <w:t xml:space="preserve">Improve access to treatment and save lives. </w:t>
      </w:r>
      <w:r w:rsidRPr="00AC6BC7">
        <w:t>New research shows that losing Medicaid coverage after qualifying for Medicare leads to worse health, higher mortality, increased out-of-pocket costs, and reduced use of preventive care compared to those who retain Medicaid after qualifying for Medicare.</w:t>
      </w:r>
      <w:r>
        <w:rPr>
          <w:rStyle w:val="EndnoteReference"/>
          <w:rFonts w:ascii="Calibri" w:hAnsi="Calibri" w:cs="Calibri"/>
          <w:sz w:val="22"/>
          <w:szCs w:val="22"/>
        </w:rPr>
        <w:endnoteReference w:id="60"/>
      </w:r>
      <w:r w:rsidRPr="00AC6BC7">
        <w:t xml:space="preserve"> Expanding QMB coverage can reduce these negative outcomes, including by enabling low-income Medicare beneficiaries to start treatment sooner</w:t>
      </w:r>
      <w:r w:rsidRPr="000240A6">
        <w:rPr>
          <w:rStyle w:val="EndnoteReference"/>
          <w:rFonts w:ascii="Calibri" w:hAnsi="Calibri" w:cs="Calibri"/>
          <w:sz w:val="22"/>
          <w:szCs w:val="22"/>
        </w:rPr>
        <w:endnoteReference w:id="61"/>
      </w:r>
      <w:r w:rsidRPr="00AC6BC7">
        <w:t xml:space="preserve"> and better adhere to medical treatment.</w:t>
      </w:r>
      <w:r w:rsidRPr="000240A6">
        <w:rPr>
          <w:rStyle w:val="EndnoteReference"/>
          <w:rFonts w:ascii="Calibri" w:hAnsi="Calibri" w:cs="Calibri"/>
          <w:sz w:val="22"/>
          <w:szCs w:val="22"/>
        </w:rPr>
        <w:endnoteReference w:id="62"/>
      </w:r>
      <w:r w:rsidRPr="00AC6BC7">
        <w:t xml:space="preserve"> MSPs can save lives by automatically enrolling beneficiaries in Part D drug subsidies, so they don’t need to choose between medication and basic needs.</w:t>
      </w:r>
      <w:r w:rsidRPr="006F0533">
        <w:rPr>
          <w:rStyle w:val="EndnoteReference"/>
          <w:rFonts w:ascii="Calibri" w:hAnsi="Calibri" w:cs="Calibri"/>
          <w:sz w:val="22"/>
          <w:szCs w:val="22"/>
        </w:rPr>
        <w:endnoteReference w:id="63"/>
      </w:r>
      <w:r w:rsidRPr="006F0533">
        <w:t xml:space="preserve"> </w:t>
      </w:r>
      <w:r w:rsidRPr="00AC6BC7">
        <w:t xml:space="preserve"> </w:t>
      </w:r>
    </w:p>
    <w:p w14:paraId="15234E95" w14:textId="77777777" w:rsidR="00EF5B11" w:rsidRPr="00BA10B0" w:rsidRDefault="00EF5B11" w:rsidP="00EF5B11">
      <w:r w:rsidRPr="006F0533">
        <w:rPr>
          <w:rStyle w:val="Emphasis"/>
        </w:rPr>
        <w:t>Reduce financial strain and support independence.</w:t>
      </w:r>
      <w:r w:rsidRPr="00BA10B0">
        <w:rPr>
          <w:b/>
          <w:bCs/>
        </w:rPr>
        <w:t xml:space="preserve"> </w:t>
      </w:r>
      <w:r w:rsidRPr="00BA10B0">
        <w:t xml:space="preserve">Expanding access to MSPs can improve the economic security and independence of older adults and people with disabilities with limited incomes: </w:t>
      </w:r>
    </w:p>
    <w:p w14:paraId="0436007F" w14:textId="77777777" w:rsidR="00EF5B11" w:rsidRPr="00AC6BC7" w:rsidRDefault="00EF5B11" w:rsidP="000A486D">
      <w:pPr>
        <w:pStyle w:val="Bullets"/>
      </w:pPr>
      <w:r w:rsidRPr="00AC6BC7">
        <w:t>The Medicare Part B premium ($202.90/month in 2026) is usually withheld from Social Security checks.</w:t>
      </w:r>
      <w:r w:rsidRPr="000A486D">
        <w:rPr>
          <w:rFonts w:ascii="Calibri" w:hAnsi="Calibri" w:cs="Calibri"/>
          <w:sz w:val="22"/>
          <w:szCs w:val="22"/>
          <w:vertAlign w:val="superscript"/>
        </w:rPr>
        <w:endnoteReference w:id="64"/>
      </w:r>
      <w:r w:rsidRPr="000A486D">
        <w:t xml:space="preserve"> </w:t>
      </w:r>
      <w:r w:rsidRPr="00AC6BC7">
        <w:t>Enrolling in an MSP stops this deduction, enabling individuals to keep more of their income for food, rent, utilities, and other necessities and promoting dignity and independence.</w:t>
      </w:r>
      <w:r w:rsidRPr="000A486D">
        <w:rPr>
          <w:rFonts w:ascii="Calibri" w:hAnsi="Calibri" w:cs="Calibri"/>
          <w:sz w:val="22"/>
          <w:szCs w:val="22"/>
          <w:vertAlign w:val="superscript"/>
        </w:rPr>
        <w:endnoteReference w:id="65"/>
      </w:r>
    </w:p>
    <w:p w14:paraId="26BDAA4E" w14:textId="77777777" w:rsidR="00EF5B11" w:rsidRPr="00AC6BC7" w:rsidRDefault="00EF5B11" w:rsidP="000A486D">
      <w:pPr>
        <w:pStyle w:val="Bullets"/>
      </w:pPr>
      <w:r w:rsidRPr="00AC6BC7">
        <w:t>Shifting enrollment from the SLMB and QI categories to the QMB category would reduce the risk of affected individuals incurring new medical debt for Parts A and B cost services.</w:t>
      </w:r>
      <w:r w:rsidRPr="000A486D">
        <w:rPr>
          <w:rFonts w:ascii="Calibri" w:hAnsi="Calibri" w:cs="Calibri"/>
          <w:sz w:val="22"/>
          <w:szCs w:val="22"/>
          <w:vertAlign w:val="superscript"/>
        </w:rPr>
        <w:endnoteReference w:id="66"/>
      </w:r>
    </w:p>
    <w:p w14:paraId="5DE93766" w14:textId="77777777" w:rsidR="00EF5B11" w:rsidRPr="00BA10B0" w:rsidRDefault="00EF5B11" w:rsidP="00EF5B11">
      <w:r w:rsidRPr="006F0533">
        <w:rPr>
          <w:rStyle w:val="Emphasis"/>
        </w:rPr>
        <w:t>Reduce disparities.</w:t>
      </w:r>
      <w:r w:rsidRPr="00BA10B0">
        <w:rPr>
          <w:b/>
          <w:bCs/>
        </w:rPr>
        <w:t xml:space="preserve"> </w:t>
      </w:r>
      <w:r w:rsidRPr="00BA10B0">
        <w:t>Ineligibility for QMB among individuals above the poverty level is associated with disparities in health care use and access affecting racial and ethnic groups.</w:t>
      </w:r>
      <w:r w:rsidRPr="470F163D">
        <w:rPr>
          <w:rStyle w:val="EndnoteReference"/>
          <w:rFonts w:ascii="Calibri" w:hAnsi="Calibri" w:cs="Calibri"/>
          <w:sz w:val="22"/>
          <w:szCs w:val="22"/>
        </w:rPr>
        <w:endnoteReference w:id="67"/>
      </w:r>
      <w:r w:rsidRPr="00BA10B0">
        <w:t xml:space="preserve"> This model policy would narrow those disparities.</w:t>
      </w:r>
    </w:p>
    <w:p w14:paraId="16B44EA3" w14:textId="77777777" w:rsidR="00EF5B11" w:rsidRPr="005C7910" w:rsidRDefault="00EF5B11" w:rsidP="00EF5B11">
      <w:pPr>
        <w:rPr>
          <w:rFonts w:cs="Tahoma"/>
          <w:b/>
          <w:bCs/>
        </w:rPr>
      </w:pPr>
      <w:r w:rsidRPr="006F0533">
        <w:rPr>
          <w:rStyle w:val="Emphasis"/>
        </w:rPr>
        <w:t>Maximize federal funding.</w:t>
      </w:r>
      <w:r w:rsidRPr="00BA10B0">
        <w:rPr>
          <w:b/>
          <w:bCs/>
        </w:rPr>
        <w:t xml:space="preserve"> </w:t>
      </w:r>
      <w:r w:rsidRPr="005C7910">
        <w:rPr>
          <w:rFonts w:cs="Tahoma"/>
        </w:rPr>
        <w:t>This model policy allows states to extend Medicare Part B premium coverage under QI to individuals with incomes between 138% and 186% of the federal poverty level.</w:t>
      </w:r>
      <w:r w:rsidRPr="005C7910">
        <w:rPr>
          <w:rStyle w:val="EndnoteReference"/>
          <w:rFonts w:cs="Tahoma"/>
        </w:rPr>
        <w:endnoteReference w:id="68"/>
      </w:r>
      <w:r w:rsidRPr="005C7910">
        <w:rPr>
          <w:rFonts w:cs="Tahoma"/>
        </w:rPr>
        <w:t xml:space="preserve"> In most states, individuals in that income range are currently ineligible for the MSPs. In this case, extending MSP eligibility does not introduce new direct costs to states, as QI is fully funded through annual federal allocations.</w:t>
      </w:r>
      <w:r w:rsidRPr="005C7910">
        <w:rPr>
          <w:rStyle w:val="EndnoteReference"/>
          <w:rFonts w:cs="Tahoma"/>
        </w:rPr>
        <w:endnoteReference w:id="69"/>
      </w:r>
    </w:p>
    <w:p w14:paraId="21A186E6" w14:textId="0EC000AF" w:rsidR="00EF5B11" w:rsidRPr="002020E3" w:rsidRDefault="00EF5B11" w:rsidP="00EF5B11">
      <w:r w:rsidRPr="006F0533">
        <w:rPr>
          <w:rStyle w:val="Emphasis"/>
        </w:rPr>
        <w:t>Increase benefit costs for states.</w:t>
      </w:r>
      <w:r>
        <w:rPr>
          <w:vertAlign w:val="superscript"/>
        </w:rPr>
        <w:t xml:space="preserve"> </w:t>
      </w:r>
      <w:r w:rsidRPr="0BC0F6E1">
        <w:t>This</w:t>
      </w:r>
      <w:r w:rsidRPr="0085468A">
        <w:t xml:space="preserve"> option would </w:t>
      </w:r>
      <w:r>
        <w:t xml:space="preserve">raise state spending on Medicare Part A and B premiums and cost sharing for QMBs. At least half of </w:t>
      </w:r>
      <w:r w:rsidRPr="000240A6">
        <w:t xml:space="preserve">the </w:t>
      </w:r>
      <w:r>
        <w:t>new costs for QMBs would be federally funded at the standard FMAP rate. W</w:t>
      </w:r>
      <w:r w:rsidRPr="2D267470">
        <w:t>e describe variables that may help states develop their own projections</w:t>
      </w:r>
      <w:r>
        <w:t xml:space="preserve"> for these costs in the technical notes later in this section</w:t>
      </w:r>
      <w:r w:rsidRPr="00927747">
        <w:t>.</w:t>
      </w:r>
    </w:p>
    <w:p w14:paraId="226BDEDE" w14:textId="77777777" w:rsidR="00EF5B11" w:rsidRPr="00EF5B11" w:rsidRDefault="00EF5B11" w:rsidP="00EF5B11">
      <w:pPr>
        <w:pStyle w:val="Heading3"/>
      </w:pPr>
      <w:r w:rsidRPr="00EF5B11">
        <w:t>Other marginal effects:</w:t>
      </w:r>
    </w:p>
    <w:p w14:paraId="1A6DF4D1" w14:textId="77777777" w:rsidR="00EF5B11" w:rsidRPr="00BA10B0" w:rsidRDefault="00EF5B11" w:rsidP="00EF5B11">
      <w:pPr>
        <w:rPr>
          <w:b/>
        </w:rPr>
      </w:pPr>
      <w:r w:rsidRPr="006F0533">
        <w:rPr>
          <w:rStyle w:val="Emphasis"/>
        </w:rPr>
        <w:t xml:space="preserve">Reduce revenue for </w:t>
      </w:r>
      <w:r w:rsidRPr="005F4190">
        <w:rPr>
          <w:rStyle w:val="Emphasis"/>
        </w:rPr>
        <w:t>Part</w:t>
      </w:r>
      <w:r w:rsidRPr="006F0533">
        <w:rPr>
          <w:rStyle w:val="Emphasis"/>
        </w:rPr>
        <w:t xml:space="preserve"> B providers. </w:t>
      </w:r>
      <w:r w:rsidRPr="00BA10B0">
        <w:t>Many states</w:t>
      </w:r>
      <w:r w:rsidRPr="00BA10B0">
        <w:rPr>
          <w:b/>
          <w:bCs/>
        </w:rPr>
        <w:t xml:space="preserve"> </w:t>
      </w:r>
      <w:r w:rsidRPr="00BA10B0">
        <w:t>use lesser-of payment policies that often result in Part B providers (e.g., doctors) not receiving payment for the full Medicare cost-sharing amounts for serving QMBs.</w:t>
      </w:r>
      <w:r>
        <w:rPr>
          <w:rStyle w:val="EndnoteReference"/>
          <w:rFonts w:ascii="Calibri" w:hAnsi="Calibri" w:cs="Calibri"/>
          <w:sz w:val="22"/>
          <w:szCs w:val="22"/>
        </w:rPr>
        <w:endnoteReference w:id="70"/>
      </w:r>
      <w:r w:rsidRPr="00BA10B0">
        <w:t xml:space="preserve"> Under this model policy, where people move from SLMB and QI to QMB status, per-service revenue for Part B providers would decline due to lesser-of payment policies for services rendered to the affected individuals, although the impact depends on the state and service.</w:t>
      </w:r>
    </w:p>
    <w:p w14:paraId="7C1168EE" w14:textId="77777777" w:rsidR="00EF5B11" w:rsidRPr="00BA10B0" w:rsidRDefault="00EF5B11" w:rsidP="00EF5B11">
      <w:pPr>
        <w:rPr>
          <w:b/>
        </w:rPr>
      </w:pPr>
      <w:r w:rsidRPr="006F0533">
        <w:rPr>
          <w:rStyle w:val="Emphasis"/>
        </w:rPr>
        <w:t>Slightly reduce revenue for institutional providers.</w:t>
      </w:r>
      <w:r w:rsidRPr="00BA10B0">
        <w:t xml:space="preserve"> Part A providers (e.g., hospitals, skilled nursing facilities) qualify for federal reimbursement for 65% of Medicare bad debt,</w:t>
      </w:r>
      <w:r>
        <w:rPr>
          <w:rStyle w:val="EndnoteReference"/>
          <w:rFonts w:ascii="Calibri" w:hAnsi="Calibri" w:cs="Calibri"/>
          <w:sz w:val="22"/>
          <w:szCs w:val="22"/>
        </w:rPr>
        <w:endnoteReference w:id="71"/>
      </w:r>
      <w:r w:rsidRPr="00BA10B0">
        <w:t xml:space="preserve"> including unpaid cost sharing for QMBs. Therefore, any reduction in revenue due to lesser-of payment policies would be 65% offset by increases in Medicare bad debt payments to those same providers. </w:t>
      </w:r>
    </w:p>
    <w:p w14:paraId="12881E3B" w14:textId="77777777" w:rsidR="00EF5B11" w:rsidRPr="00BA10B0" w:rsidRDefault="00EF5B11" w:rsidP="00EF5B11">
      <w:r w:rsidRPr="006F0533">
        <w:rPr>
          <w:rStyle w:val="Emphasis"/>
        </w:rPr>
        <w:t>Potentially affect provider participation.</w:t>
      </w:r>
      <w:r w:rsidRPr="00BA10B0">
        <w:rPr>
          <w:b/>
          <w:bCs/>
        </w:rPr>
        <w:t xml:space="preserve"> </w:t>
      </w:r>
      <w:r w:rsidRPr="00BA10B0">
        <w:t>Expanding QMB participation could exacerbate issues with certain small providers declining to see QMBs, given the widespread use of lesser-of policies that result in minimal or no state payments for cost sharing.</w:t>
      </w:r>
      <w:r w:rsidRPr="470F163D">
        <w:rPr>
          <w:rStyle w:val="EndnoteReference"/>
          <w:rFonts w:ascii="Calibri" w:hAnsi="Calibri" w:cs="Calibri"/>
          <w:sz w:val="22"/>
          <w:szCs w:val="22"/>
        </w:rPr>
        <w:endnoteReference w:id="72"/>
      </w:r>
      <w:r w:rsidRPr="00BA10B0">
        <w:t xml:space="preserve"> </w:t>
      </w:r>
    </w:p>
    <w:p w14:paraId="10901750" w14:textId="77777777" w:rsidR="00EF5B11" w:rsidRPr="00BA10B0" w:rsidRDefault="00EF5B11" w:rsidP="00EF5B11">
      <w:pPr>
        <w:rPr>
          <w:b/>
          <w:bCs/>
        </w:rPr>
      </w:pPr>
      <w:r w:rsidRPr="006F0533">
        <w:rPr>
          <w:rStyle w:val="Emphasis"/>
        </w:rPr>
        <w:t>Simplify information to beneficiaries and their families.</w:t>
      </w:r>
      <w:r w:rsidRPr="00BA10B0">
        <w:rPr>
          <w:b/>
          <w:bCs/>
        </w:rPr>
        <w:t xml:space="preserve"> </w:t>
      </w:r>
      <w:r w:rsidRPr="00BA10B0">
        <w:t>This option functionally eliminates the SLMB eligibility group. This would shorten documents explaining the MSPs, reduce the amount of technical jargon, and make it marginally easier for the public to understand the MSPs.</w:t>
      </w:r>
    </w:p>
    <w:p w14:paraId="2905D6EB" w14:textId="77777777" w:rsidR="00EF5B11" w:rsidRPr="00BA10B0" w:rsidRDefault="00EF5B11" w:rsidP="00EF5B11">
      <w:r w:rsidRPr="006F0533">
        <w:rPr>
          <w:rStyle w:val="Emphasis"/>
        </w:rPr>
        <w:t>Require short-term state administrative costs.</w:t>
      </w:r>
      <w:r w:rsidRPr="00BA10B0">
        <w:rPr>
          <w:b/>
          <w:bCs/>
        </w:rPr>
        <w:t xml:space="preserve"> </w:t>
      </w:r>
      <w:r w:rsidRPr="00BA10B0">
        <w:t xml:space="preserve">The change would likely require short-term policy and operational investments to update eligibility systems, amend the Medicaid State Plan, and update manuals and related rules and guidance. </w:t>
      </w:r>
    </w:p>
    <w:p w14:paraId="496578AB" w14:textId="77777777" w:rsidR="00EF5B11" w:rsidRPr="00BA10B0" w:rsidRDefault="00EF5B11" w:rsidP="00EF5B11">
      <w:pPr>
        <w:rPr>
          <w:b/>
          <w:bCs/>
        </w:rPr>
      </w:pPr>
      <w:r w:rsidRPr="006F0533">
        <w:rPr>
          <w:rStyle w:val="Emphasis"/>
        </w:rPr>
        <w:t xml:space="preserve">Potentially </w:t>
      </w:r>
      <w:proofErr w:type="gramStart"/>
      <w:r w:rsidRPr="006F0533">
        <w:rPr>
          <w:rStyle w:val="Emphasis"/>
        </w:rPr>
        <w:t>reduce</w:t>
      </w:r>
      <w:proofErr w:type="gramEnd"/>
      <w:r w:rsidRPr="006F0533">
        <w:rPr>
          <w:rStyle w:val="Emphasis"/>
        </w:rPr>
        <w:t xml:space="preserve"> state Medicaid costs for long-term services and supports. </w:t>
      </w:r>
      <w:r w:rsidRPr="00BA10B0">
        <w:t xml:space="preserve">Increasing enrollment in the MSPs would likely enable more low-income Medicare beneficiaries to access the </w:t>
      </w:r>
      <w:r w:rsidRPr="00BA10B0" w:rsidDel="006E484D">
        <w:t>health care</w:t>
      </w:r>
      <w:r w:rsidRPr="00BA10B0">
        <w:t xml:space="preserve"> and community-based services that can minimize state Medicaid costs for more expensive long-term services and supports in the future. However, empirical evidence supporting this effect is limited. </w:t>
      </w:r>
    </w:p>
    <w:p w14:paraId="09CAEB55" w14:textId="77777777" w:rsidR="00EE2672" w:rsidRPr="00AE78F4" w:rsidRDefault="00EE2672" w:rsidP="00EE2672">
      <w:pPr>
        <w:pStyle w:val="Heading2"/>
        <w:rPr>
          <w:rStyle w:val="Emphasis"/>
          <w:b/>
          <w:bCs w:val="0"/>
        </w:rPr>
      </w:pPr>
      <w:bookmarkStart w:id="18" w:name="_Toc226982641"/>
      <w:r w:rsidRPr="00AE78F4">
        <w:rPr>
          <w:rStyle w:val="Emphasis"/>
          <w:b/>
          <w:bCs w:val="0"/>
        </w:rPr>
        <w:t>Questions and Answers</w:t>
      </w:r>
      <w:bookmarkEnd w:id="18"/>
    </w:p>
    <w:p w14:paraId="6C0996B2" w14:textId="77777777" w:rsidR="00EF5B11" w:rsidRPr="00E97431" w:rsidRDefault="00EF5B11" w:rsidP="00EF5B11">
      <w:r w:rsidRPr="00944B84">
        <w:rPr>
          <w:rStyle w:val="BlueEmphasisChar"/>
        </w:rPr>
        <w:t>This seems so technical. How do we know this is a real issue for the people we serve?</w:t>
      </w:r>
      <w:r w:rsidRPr="00E97431">
        <w:rPr>
          <w:b/>
          <w:bCs/>
        </w:rPr>
        <w:t xml:space="preserve"> </w:t>
      </w:r>
      <w:r w:rsidRPr="00E97431">
        <w:t>Advocates have been raising concerns about the Medicare cliff for over a decade. Researchers interviewing people experiencing the transition from Medicaid to Medicare summed up those experiences as unwanted, complicated, and—for those not dually eligible for Medicare and Medicaid—financially burdensome. As one interviewee put it after experiencing the Medicare cliff: “When I hit whatever magic age it was, when I could collect Medicare, they pulled the rug out from under me.”</w:t>
      </w:r>
      <w:r>
        <w:rPr>
          <w:rStyle w:val="EndnoteReference"/>
          <w:rFonts w:ascii="Calibri" w:hAnsi="Calibri" w:cs="Calibri"/>
          <w:sz w:val="22"/>
          <w:szCs w:val="22"/>
        </w:rPr>
        <w:endnoteReference w:id="73"/>
      </w:r>
    </w:p>
    <w:p w14:paraId="2BDA8A30" w14:textId="77777777" w:rsidR="00EF5B11" w:rsidRPr="00E97431" w:rsidRDefault="00EF5B11" w:rsidP="00EF5B11">
      <w:r w:rsidRPr="00944B84">
        <w:rPr>
          <w:rStyle w:val="BlueEmphasisChar"/>
        </w:rPr>
        <w:t>What makes this a good option for states?</w:t>
      </w:r>
      <w:r w:rsidRPr="00E97431">
        <w:t xml:space="preserve"> This option has an immediate and tangible impact on affordability for older adults and people with disabilities that can be clearly communicated to an easily identifiable group of people (i.e., instant exemption from Medicare cost sharing for those currently in SLMB or QI categories). The option also addresses the Medicare cliff, which has been a focus of research and policymakers since initial implementation of the Affordable Care Act.</w:t>
      </w:r>
    </w:p>
    <w:p w14:paraId="27DE69F1" w14:textId="77777777" w:rsidR="00EF5B11" w:rsidRPr="00E97431" w:rsidRDefault="00EF5B11" w:rsidP="00EF5B11">
      <w:r w:rsidRPr="00944B84">
        <w:rPr>
          <w:rStyle w:val="BlueEmphasisChar"/>
        </w:rPr>
        <w:t>What key disadvantages does this option have relative to other options for simplifying the MSPs?</w:t>
      </w:r>
      <w:r w:rsidRPr="00E97431">
        <w:t xml:space="preserve"> This option does not reduce burden on state eligibility workers or applicants as much as options that remove or simplify the asset test. The reduction in revenue for many Part B providers may create political opposition and take revenue away from the very providers that were already most accessible to low-income older adults and people with disabilities. </w:t>
      </w:r>
    </w:p>
    <w:p w14:paraId="14486CF5" w14:textId="77777777" w:rsidR="00EF5B11" w:rsidRPr="00E97431" w:rsidRDefault="00EF5B11" w:rsidP="00EF5B11">
      <w:r w:rsidRPr="00944B84">
        <w:rPr>
          <w:rStyle w:val="BlueEmphasisChar"/>
        </w:rPr>
        <w:t>Can a state raise the QMB limit above 138% of the federal poverty level?</w:t>
      </w:r>
      <w:r w:rsidRPr="00EF5B11">
        <w:rPr>
          <w:rStyle w:val="Emphasis"/>
        </w:rPr>
        <w:t xml:space="preserve"> </w:t>
      </w:r>
      <w:r w:rsidRPr="00E97431">
        <w:t>Yes. States are permitted to use section 1902(r)(2) of the Social Security Act to effectively increase the QMB income limit beyond 138% of the federal poverty level. For example, Connecticut raised its QMB limit to 211%, the District of Columbia to 300%, Indiana to 150%, Maine to 185%, and Massachusetts to 190% of the federal poverty level.</w:t>
      </w:r>
    </w:p>
    <w:p w14:paraId="4C3379AA" w14:textId="69510454" w:rsidR="00EF5B11" w:rsidRPr="007D66BB" w:rsidRDefault="00EF5B11" w:rsidP="00EF5B11">
      <w:r w:rsidRPr="00944B84">
        <w:rPr>
          <w:rStyle w:val="BlueEmphasisChar"/>
        </w:rPr>
        <w:t>Can a state take more incremental steps to expand MSP income eligibility?</w:t>
      </w:r>
      <w:r w:rsidRPr="00E97431">
        <w:t xml:space="preserve"> Yes. States can use the authorities under section 1902(r)(2) of the Social Security Act to incrementally change the QMB eligibility standards by, for example, phasing in changes over multiple years, excluding certain types of income (e.g., in-kind support and maintenance), or, per federal policy, expanding the definition of family size for the MSPs to include dependent family members. Incremental steps attenuate many of the effects of this model policy. (</w:t>
      </w:r>
      <w:hyperlink w:anchor="_End_the_MSP" w:history="1">
        <w:r w:rsidRPr="007D66BB">
          <w:rPr>
            <w:rStyle w:val="Hyperlink"/>
          </w:rPr>
          <w:t>See the separate model policy</w:t>
        </w:r>
        <w:r w:rsidRPr="007D66BB" w:rsidDel="00BE3326">
          <w:rPr>
            <w:rStyle w:val="Hyperlink"/>
          </w:rPr>
          <w:t xml:space="preserve"> </w:t>
        </w:r>
        <w:r w:rsidRPr="007D66BB">
          <w:rPr>
            <w:rStyle w:val="Hyperlink"/>
          </w:rPr>
          <w:t>to end the MSP family caregiver penalty.</w:t>
        </w:r>
      </w:hyperlink>
      <w:r w:rsidRPr="007D66BB">
        <w:t>)</w:t>
      </w:r>
    </w:p>
    <w:p w14:paraId="42FBB472" w14:textId="595070C1" w:rsidR="00EF5B11" w:rsidRPr="00E97431" w:rsidRDefault="00EF5B11" w:rsidP="00EF5B11">
      <w:pPr>
        <w:rPr>
          <w:b/>
          <w:bCs/>
          <w:iCs/>
        </w:rPr>
      </w:pPr>
      <w:r w:rsidRPr="00944B84">
        <w:rPr>
          <w:rStyle w:val="BlueEmphasisChar"/>
        </w:rPr>
        <w:t>Why does this model policy exclude the Qualified Disabled Working Individuals (QDWI) category?</w:t>
      </w:r>
      <w:r w:rsidRPr="00E97431">
        <w:rPr>
          <w:b/>
        </w:rPr>
        <w:t xml:space="preserve"> </w:t>
      </w:r>
      <w:r w:rsidRPr="00E97431">
        <w:t>We omit QDWIs because, unlike other MSP categories, federal law does not permit states to disregard income for QDWIs. The policy includes the QMB, SLMB, and QI categories because federal rules permit states to exclude countable income, effectively raising income limits for these categories.</w:t>
      </w:r>
    </w:p>
    <w:p w14:paraId="1DA439E9" w14:textId="51423C1E" w:rsidR="00EF5B11" w:rsidRDefault="00EF5B11" w:rsidP="00EF5B11">
      <w:r w:rsidRPr="00944B84">
        <w:rPr>
          <w:rStyle w:val="BlueEmphasisChar"/>
        </w:rPr>
        <w:t>What steps would a state need to implement to make this change?</w:t>
      </w:r>
      <w:r w:rsidRPr="00E97431">
        <w:t xml:space="preserve"> The change would likely require short-term policy and operational investments to update eligibility systems, including amending the State Medicaid Plan and updating manuals and related rules and guidance.</w:t>
      </w:r>
    </w:p>
    <w:p w14:paraId="5D294665" w14:textId="18CCD91A" w:rsidR="00614CDE" w:rsidRDefault="00EF5B11" w:rsidP="0050610B">
      <w:pPr>
        <w:spacing w:after="160"/>
        <w:sectPr w:rsidR="00614CDE" w:rsidSect="00BC71B3">
          <w:footerReference w:type="default" r:id="rId45"/>
          <w:endnotePr>
            <w:numFmt w:val="decimal"/>
          </w:endnotePr>
          <w:pgSz w:w="12240" w:h="15840"/>
          <w:pgMar w:top="1440" w:right="1440" w:bottom="1440" w:left="1440" w:header="720" w:footer="432" w:gutter="0"/>
          <w:cols w:space="720"/>
          <w:docGrid w:linePitch="360"/>
        </w:sectPr>
      </w:pPr>
      <w:r>
        <w:br w:type="page"/>
      </w:r>
      <w:bookmarkStart w:id="19" w:name="_Toc226982642"/>
    </w:p>
    <w:p w14:paraId="6C68E1DF" w14:textId="2D316A69" w:rsidR="00EF5B11" w:rsidRPr="00B972B6" w:rsidRDefault="00EF5B11" w:rsidP="001625B4">
      <w:pPr>
        <w:pStyle w:val="TechnicalAppendixHeader"/>
      </w:pPr>
      <w:r w:rsidRPr="00B972B6">
        <w:t>Model policy appendix: Technical notes on quantifying impacts</w:t>
      </w:r>
      <w:bookmarkEnd w:id="19"/>
    </w:p>
    <w:p w14:paraId="45758F56" w14:textId="77777777" w:rsidR="00EF5B11" w:rsidRPr="000240A6" w:rsidRDefault="00EF5B11" w:rsidP="00EF5B11">
      <w:pPr>
        <w:pStyle w:val="TechnicalAppendixText"/>
      </w:pPr>
      <w:r w:rsidRPr="000240A6">
        <w:t xml:space="preserve">There is a limited body of evidence </w:t>
      </w:r>
      <w:r>
        <w:t xml:space="preserve">related </w:t>
      </w:r>
      <w:r w:rsidRPr="000240A6">
        <w:t xml:space="preserve">to this model policy. Each state has a unique starting point. Therefore, the impacts of flattening the Medicare cliff will vary by state, even after adjusting for differences in population. </w:t>
      </w:r>
    </w:p>
    <w:p w14:paraId="7C2AE741" w14:textId="222C505B" w:rsidR="00B972B6" w:rsidRDefault="00EF5B11" w:rsidP="00D741AE">
      <w:pPr>
        <w:pStyle w:val="TechnicalAppendixText"/>
      </w:pPr>
      <w:r w:rsidRPr="000240A6">
        <w:t xml:space="preserve">In this appendix, we discuss the evidence base and ways for state analysts to project state-specific impacts from this model policy. However, due to our own data limitations, we stop short of fully quantifying impacts on state expenditures. </w:t>
      </w:r>
    </w:p>
    <w:p w14:paraId="6AF9381C" w14:textId="77777777" w:rsidR="001625B4" w:rsidRDefault="001625B4" w:rsidP="00D741AE">
      <w:pPr>
        <w:pStyle w:val="TechnicalAppendixText"/>
        <w:rPr>
          <w:b/>
          <w:bCs/>
          <w:iCs/>
        </w:rPr>
      </w:pPr>
    </w:p>
    <w:p w14:paraId="115E0986" w14:textId="60D5910F" w:rsidR="00EF5B11" w:rsidRPr="00EF5B11" w:rsidRDefault="00EF5B11" w:rsidP="0050610B">
      <w:pPr>
        <w:pStyle w:val="TechnicalAppendixHeader"/>
        <w:rPr>
          <w:b w:val="0"/>
          <w:bCs/>
          <w:iCs w:val="0"/>
        </w:rPr>
      </w:pPr>
      <w:r w:rsidRPr="00EF5B11">
        <w:t xml:space="preserve">Experiences in other states </w:t>
      </w:r>
    </w:p>
    <w:p w14:paraId="1DE2BE24" w14:textId="77777777" w:rsidR="00EF5B11" w:rsidRPr="000240A6" w:rsidRDefault="00EF5B11" w:rsidP="00EF5B11">
      <w:pPr>
        <w:pStyle w:val="TechnicalAppendixText"/>
      </w:pPr>
      <w:r w:rsidRPr="000240A6">
        <w:t>Some states have flattened the Medicare cliff. But none of them have done so in ways that are entirely consistent with this model policy. In some cases, states simultaneously made other eligibility changes that amplified effects (e.g., by simultaneously increasing the asset test/expanding eligibility for full-benefit Medicaid). Therefore, no state’s experience is a direct proxy for the effects of this model policy.</w:t>
      </w:r>
      <w:r w:rsidRPr="000240A6">
        <w:rPr>
          <w:rStyle w:val="EndnoteReference"/>
          <w:rFonts w:ascii="Calibri" w:hAnsi="Calibri" w:cs="Calibri"/>
          <w:sz w:val="22"/>
          <w:szCs w:val="22"/>
        </w:rPr>
        <w:endnoteReference w:id="74"/>
      </w:r>
    </w:p>
    <w:p w14:paraId="40D110E7" w14:textId="77777777" w:rsidR="00EF5B11" w:rsidRPr="00EF5B11" w:rsidRDefault="00EF5B11" w:rsidP="0050610B">
      <w:pPr>
        <w:pStyle w:val="TechnicalAppendixHeader"/>
        <w:rPr>
          <w:b w:val="0"/>
          <w:bCs/>
          <w:iCs w:val="0"/>
        </w:rPr>
      </w:pPr>
      <w:r w:rsidRPr="00EF5B11">
        <w:t xml:space="preserve">Considerations for state analysts </w:t>
      </w:r>
    </w:p>
    <w:p w14:paraId="34668AE2" w14:textId="77777777" w:rsidR="00EF5B11" w:rsidRPr="000240A6" w:rsidRDefault="00EF5B11" w:rsidP="00EF5B11">
      <w:pPr>
        <w:pStyle w:val="TechnicalAppendixText"/>
      </w:pPr>
      <w:r w:rsidRPr="000240A6">
        <w:t>Budget analysts should consider several variables when projecting costs in individual states, including:</w:t>
      </w:r>
    </w:p>
    <w:p w14:paraId="1B79937B" w14:textId="77777777" w:rsidR="00EF5B11" w:rsidRDefault="00EF5B11" w:rsidP="00142C0A">
      <w:pPr>
        <w:pStyle w:val="TechnicalAppendixText"/>
        <w:numPr>
          <w:ilvl w:val="0"/>
          <w:numId w:val="7"/>
        </w:numPr>
        <w:spacing w:after="180"/>
        <w:ind w:left="360"/>
      </w:pPr>
      <w:r w:rsidRPr="000240A6">
        <w:rPr>
          <w:i/>
        </w:rPr>
        <w:t>New cost sharing liability for current SLMBs and QIs.</w:t>
      </w:r>
      <w:r w:rsidRPr="000240A6">
        <w:t xml:space="preserve"> Transitioning individuals from SLMB and QI to QMB status makes the state responsible for Part A and B cost-sharing obligations previously borne by SLMBs and QIs. These represent new costs for a state. However, the prevalent use of “lesser-of” payment methodologies typically restricts state expenditures to covering only Part A and B deductibles.</w:t>
      </w:r>
      <w:r w:rsidRPr="000240A6">
        <w:rPr>
          <w:rStyle w:val="EndnoteReference"/>
          <w:rFonts w:ascii="Calibri" w:hAnsi="Calibri" w:cs="Calibri"/>
          <w:sz w:val="22"/>
          <w:szCs w:val="22"/>
        </w:rPr>
        <w:endnoteReference w:id="75"/>
      </w:r>
      <w:r w:rsidRPr="000240A6">
        <w:t xml:space="preserve"> Current spending on cost sharing for QMBs is worth examining, although average actual cost sharing for SLMBs and QIs is much lower than cost sharing for QMBs due to differences in Medicare service utilization between groups.</w:t>
      </w:r>
      <w:r w:rsidRPr="000240A6">
        <w:rPr>
          <w:rStyle w:val="EndnoteReference"/>
          <w:rFonts w:ascii="Calibri" w:hAnsi="Calibri" w:cs="Calibri"/>
          <w:sz w:val="22"/>
          <w:szCs w:val="22"/>
        </w:rPr>
        <w:endnoteReference w:id="76"/>
      </w:r>
    </w:p>
    <w:p w14:paraId="42BC81F5" w14:textId="77777777" w:rsidR="00EF5B11" w:rsidRDefault="00EF5B11" w:rsidP="00142C0A">
      <w:pPr>
        <w:pStyle w:val="TechnicalAppendixText"/>
        <w:numPr>
          <w:ilvl w:val="0"/>
          <w:numId w:val="7"/>
        </w:numPr>
        <w:spacing w:after="180"/>
        <w:ind w:left="360"/>
      </w:pPr>
      <w:r w:rsidRPr="00EF5B11">
        <w:rPr>
          <w:i/>
        </w:rPr>
        <w:t xml:space="preserve">New state share of Part B premiums for current QIs. </w:t>
      </w:r>
      <w:r w:rsidRPr="000240A6">
        <w:t>In addition,</w:t>
      </w:r>
      <w:r w:rsidRPr="00EF5B11">
        <w:rPr>
          <w:rFonts w:eastAsiaTheme="minorEastAsia"/>
        </w:rPr>
        <w:t xml:space="preserve"> </w:t>
      </w:r>
      <w:r w:rsidRPr="000240A6">
        <w:t>when QIs shift to QMB coverage, states become responsible for a share of their Medicare Part B premiums ($202.90 month), since QI is fully federally funded but QMB uses the standard FMAP rate.</w:t>
      </w:r>
    </w:p>
    <w:p w14:paraId="32EF72F3" w14:textId="77777777" w:rsidR="00EF5B11" w:rsidRPr="00677E3E" w:rsidRDefault="00EF5B11" w:rsidP="00142C0A">
      <w:pPr>
        <w:pStyle w:val="TechnicalAppendixText"/>
        <w:numPr>
          <w:ilvl w:val="0"/>
          <w:numId w:val="7"/>
        </w:numPr>
        <w:spacing w:after="180"/>
        <w:ind w:left="360"/>
      </w:pPr>
      <w:r w:rsidRPr="00677E3E">
        <w:rPr>
          <w:i/>
        </w:rPr>
        <w:t xml:space="preserve">New Part A premiums for people currently excluded from SLMB or QI coverage. </w:t>
      </w:r>
      <w:r w:rsidRPr="00677E3E">
        <w:t>Increasing the QMB income limit to 138% of the federal poverty level could result in a modest rise in QMB enrollment among individuals who were previously income and asset eligible for SLMB and QI but were excluded because they lacked Part A—a requirement for MSPs. These individuals did not have premium-free Part A and were unable to afford the costly Part A premium needed to qualify for SLMB or QI. By becoming income-eligible for QMB, the Part A premium would be covered for those without premium-free Part A, effectively removing a major financial obstacle to MSP participation. In such cases, states would incur additional costs for Part A and B premiums and cost sharing for this group, though it generally represents a small population in most states.</w:t>
      </w:r>
      <w:r w:rsidRPr="00677E3E">
        <w:rPr>
          <w:rStyle w:val="EndnoteReference"/>
          <w:rFonts w:ascii="Calibri" w:hAnsi="Calibri" w:cs="Calibri"/>
          <w:sz w:val="22"/>
          <w:szCs w:val="22"/>
        </w:rPr>
        <w:endnoteReference w:id="77"/>
      </w:r>
    </w:p>
    <w:p w14:paraId="79A593A2" w14:textId="77777777" w:rsidR="00EF5B11" w:rsidRDefault="00EF5B11" w:rsidP="00142C0A">
      <w:pPr>
        <w:pStyle w:val="TechnicalAppendixText"/>
        <w:numPr>
          <w:ilvl w:val="0"/>
          <w:numId w:val="7"/>
        </w:numPr>
        <w:spacing w:after="180"/>
        <w:ind w:left="360"/>
      </w:pPr>
      <w:r w:rsidRPr="00EF5B11">
        <w:rPr>
          <w:i/>
        </w:rPr>
        <w:t xml:space="preserve">Potential amplifiers. </w:t>
      </w:r>
      <w:r w:rsidRPr="000240A6">
        <w:t>States that newly expand MSP asset limits or increase income limits for full-benefit Medicaid would experience greater increases in enrollment and costs, than by increasing MSP income limits alone.</w:t>
      </w:r>
    </w:p>
    <w:p w14:paraId="22BD4263" w14:textId="77777777" w:rsidR="00EF5B11" w:rsidRDefault="00EF5B11" w:rsidP="00142C0A">
      <w:pPr>
        <w:pStyle w:val="TechnicalAppendixText"/>
        <w:numPr>
          <w:ilvl w:val="0"/>
          <w:numId w:val="7"/>
        </w:numPr>
        <w:spacing w:after="180"/>
        <w:ind w:left="360"/>
      </w:pPr>
      <w:r w:rsidRPr="00EF5B11">
        <w:rPr>
          <w:i/>
        </w:rPr>
        <w:t xml:space="preserve">State pharmaceutical assistance program savings. </w:t>
      </w:r>
      <w:r w:rsidRPr="000240A6">
        <w:t>States with pharmaceutical assistance programs would likely experience savings as this model policy automatically enrolls individuals with incomes between 150% and 186% of the federal poverty level—previously ineligible for Part D subsidies—into QI, which then automatically qualifies them for Part D Extra Help.</w:t>
      </w:r>
      <w:r w:rsidRPr="000240A6">
        <w:rPr>
          <w:rStyle w:val="EndnoteReference"/>
          <w:rFonts w:ascii="Calibri" w:hAnsi="Calibri" w:cs="Calibri"/>
          <w:sz w:val="22"/>
          <w:szCs w:val="22"/>
        </w:rPr>
        <w:endnoteReference w:id="78"/>
      </w:r>
    </w:p>
    <w:p w14:paraId="1995D44B" w14:textId="599ACD27" w:rsidR="00EF5B11" w:rsidRPr="00EF5B11" w:rsidRDefault="00EF5B11" w:rsidP="00142C0A">
      <w:pPr>
        <w:pStyle w:val="TechnicalAppendixText"/>
        <w:numPr>
          <w:ilvl w:val="0"/>
          <w:numId w:val="7"/>
        </w:numPr>
        <w:spacing w:after="180"/>
        <w:ind w:left="360"/>
      </w:pPr>
      <w:r w:rsidRPr="00EF5B11">
        <w:rPr>
          <w:i/>
        </w:rPr>
        <w:t xml:space="preserve">Potential reductions in long-term spending. </w:t>
      </w:r>
      <w:r w:rsidRPr="000240A6">
        <w:t>Recent analysis found that permanently losing Medicaid after Medicare eligibility leads to worse health, increased mortality, higher out-of-pocket expenses, and less use of preventive care compared to those who retain Medicaid after a temporary loss.</w:t>
      </w:r>
      <w:r w:rsidRPr="000240A6">
        <w:rPr>
          <w:rStyle w:val="EndnoteReference"/>
          <w:rFonts w:ascii="Calibri" w:hAnsi="Calibri" w:cs="Calibri"/>
          <w:sz w:val="22"/>
          <w:szCs w:val="22"/>
        </w:rPr>
        <w:endnoteReference w:id="79"/>
      </w:r>
      <w:r w:rsidRPr="000240A6">
        <w:t xml:space="preserve"> The empirical basis is limited, but it is plausible that this model policy—by avoiding the negative outcomes above—results in less use of nursing facilities or other expensive services over the long term. </w:t>
      </w:r>
    </w:p>
    <w:p w14:paraId="23FDF3E6" w14:textId="77777777" w:rsidR="00EF5B11" w:rsidRPr="000240A6" w:rsidRDefault="00EF5B11" w:rsidP="00EF5B11">
      <w:pPr>
        <w:pStyle w:val="TechnicalAppendixText"/>
      </w:pPr>
      <w:r w:rsidRPr="000240A6">
        <w:t xml:space="preserve">We welcome feedback and are happy to discuss financial considerations in individual states: </w:t>
      </w:r>
      <w:hyperlink r:id="rId46">
        <w:r w:rsidRPr="00EF5B11">
          <w:rPr>
            <w:rStyle w:val="Hyperlink"/>
          </w:rPr>
          <w:t>info@ADHealthPolicyLab.org</w:t>
        </w:r>
      </w:hyperlink>
      <w:r w:rsidRPr="000240A6">
        <w:t>.</w:t>
      </w:r>
    </w:p>
    <w:p w14:paraId="7AEE35D8" w14:textId="7CF0EC1B" w:rsidR="00704E68" w:rsidRDefault="00704E68">
      <w:pPr>
        <w:spacing w:after="160"/>
      </w:pPr>
      <w:r>
        <w:br w:type="page"/>
      </w:r>
    </w:p>
    <w:p w14:paraId="419EC371" w14:textId="77777777" w:rsidR="000319EF" w:rsidRDefault="000319EF" w:rsidP="00EF5B11">
      <w:pPr>
        <w:sectPr w:rsidR="000319EF" w:rsidSect="00614CDE">
          <w:endnotePr>
            <w:numFmt w:val="decimal"/>
          </w:endnotePr>
          <w:type w:val="continuous"/>
          <w:pgSz w:w="12240" w:h="15840"/>
          <w:pgMar w:top="1440" w:right="1440" w:bottom="1440" w:left="1440" w:header="720" w:footer="432" w:gutter="0"/>
          <w:cols w:space="720"/>
          <w:docGrid w:linePitch="360"/>
        </w:sectPr>
      </w:pPr>
    </w:p>
    <w:p w14:paraId="19DBCFD0" w14:textId="77777777" w:rsidR="000319EF" w:rsidRDefault="000319EF" w:rsidP="001E2553"/>
    <w:p w14:paraId="20C01318" w14:textId="77777777" w:rsidR="000319EF" w:rsidRDefault="000319EF" w:rsidP="00233ED1">
      <w:pPr>
        <w:pStyle w:val="SectionName"/>
      </w:pPr>
    </w:p>
    <w:p w14:paraId="03A93080" w14:textId="77777777" w:rsidR="000319EF" w:rsidRDefault="000319EF" w:rsidP="00233ED1">
      <w:pPr>
        <w:pStyle w:val="SectionName"/>
      </w:pPr>
    </w:p>
    <w:p w14:paraId="0CB65B7F" w14:textId="77777777" w:rsidR="000319EF" w:rsidRDefault="000319EF" w:rsidP="00233ED1">
      <w:pPr>
        <w:pStyle w:val="SectionName"/>
      </w:pPr>
    </w:p>
    <w:p w14:paraId="4AE0C511" w14:textId="77777777" w:rsidR="000319EF" w:rsidRDefault="000319EF" w:rsidP="00233ED1">
      <w:pPr>
        <w:pStyle w:val="SectionName"/>
      </w:pPr>
    </w:p>
    <w:p w14:paraId="2BF50447" w14:textId="3A809234" w:rsidR="000319EF" w:rsidRDefault="00704E68" w:rsidP="00704E68">
      <w:pPr>
        <w:pStyle w:val="SectionName"/>
      </w:pPr>
      <w:r>
        <w:t xml:space="preserve">End the MSP </w:t>
      </w:r>
      <w:r w:rsidR="00614CDE">
        <w:br/>
      </w:r>
      <w:r>
        <w:t>Family Caregiver Penalty</w:t>
      </w:r>
      <w:r w:rsidR="000319EF" w:rsidRPr="000878C4">
        <w:t xml:space="preserve"> </w:t>
      </w:r>
    </w:p>
    <w:p w14:paraId="71B1EF3B" w14:textId="094CD05B" w:rsidR="000319EF" w:rsidRDefault="00D179A1">
      <w:pPr>
        <w:rPr>
          <w:rFonts w:eastAsiaTheme="majorEastAsia"/>
          <w:bCs/>
          <w:noProof/>
          <w:color w:val="386641" w:themeColor="accent1"/>
          <w:sz w:val="60"/>
          <w:szCs w:val="60"/>
        </w:rPr>
      </w:pPr>
      <w:r>
        <w:rPr>
          <w:noProof/>
        </w:rPr>
        <w:drawing>
          <wp:anchor distT="0" distB="0" distL="114300" distR="114300" simplePos="0" relativeHeight="251658259" behindDoc="0" locked="0" layoutInCell="1" allowOverlap="1" wp14:anchorId="7D2194A0" wp14:editId="35331175">
            <wp:simplePos x="0" y="0"/>
            <wp:positionH relativeFrom="column">
              <wp:posOffset>2305045</wp:posOffset>
            </wp:positionH>
            <wp:positionV relativeFrom="paragraph">
              <wp:posOffset>463550</wp:posOffset>
            </wp:positionV>
            <wp:extent cx="1528923" cy="1160289"/>
            <wp:effectExtent l="0" t="0" r="0" b="1905"/>
            <wp:wrapNone/>
            <wp:docPr id="23669579" name="Graphic 14" descr="Icon of group of people across gen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9579" name="Graphic 14" descr="Icon of group of people across generations"/>
                    <pic:cNvPicPr/>
                  </pic:nvPicPr>
                  <pic:blipFill>
                    <a:blip r:embed="rId47">
                      <a:extLst>
                        <a:ext uri="{96DAC541-7B7A-43D3-8B79-37D633B846F1}">
                          <asvg:svgBlip xmlns:asvg="http://schemas.microsoft.com/office/drawing/2016/SVG/main" r:embed="rId48"/>
                        </a:ext>
                      </a:extLst>
                    </a:blip>
                    <a:stretch>
                      <a:fillRect/>
                    </a:stretch>
                  </pic:blipFill>
                  <pic:spPr>
                    <a:xfrm>
                      <a:off x="0" y="0"/>
                      <a:ext cx="1528923" cy="1160289"/>
                    </a:xfrm>
                    <a:prstGeom prst="rect">
                      <a:avLst/>
                    </a:prstGeom>
                  </pic:spPr>
                </pic:pic>
              </a:graphicData>
            </a:graphic>
            <wp14:sizeRelH relativeFrom="page">
              <wp14:pctWidth>0</wp14:pctWidth>
            </wp14:sizeRelH>
            <wp14:sizeRelV relativeFrom="page">
              <wp14:pctHeight>0</wp14:pctHeight>
            </wp14:sizeRelV>
          </wp:anchor>
        </w:drawing>
      </w:r>
      <w:r w:rsidR="00FB59D8">
        <w:rPr>
          <w:noProof/>
        </w:rPr>
        <mc:AlternateContent>
          <mc:Choice Requires="wps">
            <w:drawing>
              <wp:anchor distT="0" distB="0" distL="114300" distR="114300" simplePos="0" relativeHeight="251658248" behindDoc="1" locked="0" layoutInCell="1" allowOverlap="1" wp14:anchorId="6A6F3D04" wp14:editId="2DA90C48">
                <wp:simplePos x="0" y="0"/>
                <wp:positionH relativeFrom="column">
                  <wp:posOffset>-452755</wp:posOffset>
                </wp:positionH>
                <wp:positionV relativeFrom="paragraph">
                  <wp:posOffset>310515</wp:posOffset>
                </wp:positionV>
                <wp:extent cx="6873875" cy="1609725"/>
                <wp:effectExtent l="0" t="0" r="22225" b="28575"/>
                <wp:wrapNone/>
                <wp:docPr id="1077558539" name="Rectangle 121"/>
                <wp:cNvGraphicFramePr/>
                <a:graphic xmlns:a="http://schemas.openxmlformats.org/drawingml/2006/main">
                  <a:graphicData uri="http://schemas.microsoft.com/office/word/2010/wordprocessingShape">
                    <wps:wsp>
                      <wps:cNvSpPr/>
                      <wps:spPr>
                        <a:xfrm>
                          <a:off x="0" y="0"/>
                          <a:ext cx="6873875" cy="1609725"/>
                        </a:xfrm>
                        <a:prstGeom prst="roundRect">
                          <a:avLst>
                            <a:gd name="adj" fmla="val 1961"/>
                          </a:avLst>
                        </a:prstGeom>
                        <a:solidFill>
                          <a:schemeClr val="accent1"/>
                        </a:solidFill>
                        <a:ln>
                          <a:solidFill>
                            <a:schemeClr val="accent1"/>
                          </a:solidFill>
                        </a:ln>
                      </wps:spPr>
                      <wps:style>
                        <a:lnRef idx="0">
                          <a:scrgbClr r="0" g="0" b="0"/>
                        </a:lnRef>
                        <a:fillRef idx="0">
                          <a:scrgbClr r="0" g="0" b="0"/>
                        </a:fillRef>
                        <a:effectRef idx="0">
                          <a:scrgbClr r="0" g="0" b="0"/>
                        </a:effectRef>
                        <a:fontRef idx="minor">
                          <a:schemeClr val="lt1"/>
                        </a:fontRef>
                      </wps:style>
                      <wps:txbx>
                        <w:txbxContent>
                          <w:p w14:paraId="08215A06" w14:textId="77777777" w:rsidR="000319EF" w:rsidRDefault="000319EF" w:rsidP="00F33C7A">
                            <w:pPr>
                              <w:pStyle w:val="NoSpacing"/>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6F3D04" id="_x0000_s1030" style="position:absolute;margin-left:-35.65pt;margin-top:24.45pt;width:541.25pt;height:126.75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arcsize="12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" fillcolor="#386641 [3204]" strokecolor="#386641 [3204]">
                <v:textbox inset="36pt,14.4pt,36pt,36pt">
                  <w:txbxContent>
                    <w:p w14:paraId="08215A06" w14:textId="77777777" w:rsidR="000319EF" w:rsidRDefault="000319EF" w:rsidP="00F33C7A">
                      <w:pPr>
                        <w:pStyle w:val="NoSpacing"/>
                        <w:rPr>
                          <w:caps/>
                          <w:color w:val="FFFFFF" w:themeColor="background1"/>
                        </w:rPr>
                      </w:pPr>
                    </w:p>
                  </w:txbxContent>
                </v:textbox>
              </v:roundrect>
            </w:pict>
          </mc:Fallback>
        </mc:AlternateContent>
      </w:r>
      <w:r w:rsidR="00FB59D8">
        <w:rPr>
          <w:noProof/>
        </w:rPr>
        <mc:AlternateContent>
          <mc:Choice Requires="wps">
            <w:drawing>
              <wp:anchor distT="0" distB="0" distL="114300" distR="114300" simplePos="0" relativeHeight="251658249" behindDoc="1" locked="0" layoutInCell="1" allowOverlap="1" wp14:anchorId="2477E362" wp14:editId="48D8056C">
                <wp:simplePos x="0" y="0"/>
                <wp:positionH relativeFrom="column">
                  <wp:posOffset>-448945</wp:posOffset>
                </wp:positionH>
                <wp:positionV relativeFrom="paragraph">
                  <wp:posOffset>13399</wp:posOffset>
                </wp:positionV>
                <wp:extent cx="6877685" cy="142875"/>
                <wp:effectExtent l="0" t="0" r="18415" b="28575"/>
                <wp:wrapNone/>
                <wp:docPr id="1439386156" name="Rectangle 120"/>
                <wp:cNvGraphicFramePr/>
                <a:graphic xmlns:a="http://schemas.openxmlformats.org/drawingml/2006/main">
                  <a:graphicData uri="http://schemas.microsoft.com/office/word/2010/wordprocessingShape">
                    <wps:wsp>
                      <wps:cNvSpPr/>
                      <wps:spPr>
                        <a:xfrm>
                          <a:off x="0" y="0"/>
                          <a:ext cx="6877685" cy="142875"/>
                        </a:xfrm>
                        <a:prstGeom prst="roundRect">
                          <a:avLst/>
                        </a:prstGeom>
                        <a:solidFill>
                          <a:schemeClr val="accent2"/>
                        </a:solidFill>
                        <a:ln>
                          <a:solidFill>
                            <a:schemeClr val="accent2"/>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120" style="position:absolute;margin-left:-35.35pt;margin-top:1.05pt;width:541.55pt;height:11.2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6a994e [3205]" strokecolor="#6a994e [3205]" arcsize="10923f" w14:anchorId="117C9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"/>
            </w:pict>
          </mc:Fallback>
        </mc:AlternateContent>
      </w:r>
      <w:r w:rsidR="000319EF">
        <w:br w:type="page"/>
      </w:r>
    </w:p>
    <w:p w14:paraId="2FCF393F" w14:textId="77777777" w:rsidR="00677E3E" w:rsidRDefault="00677E3E" w:rsidP="00704E68">
      <w:pPr>
        <w:pStyle w:val="Heading1"/>
        <w:sectPr w:rsidR="00677E3E" w:rsidSect="00BC71B3">
          <w:footerReference w:type="default" r:id="rId49"/>
          <w:endnotePr>
            <w:numFmt w:val="decimal"/>
          </w:endnotePr>
          <w:pgSz w:w="12240" w:h="15840"/>
          <w:pgMar w:top="1440" w:right="1440" w:bottom="1440" w:left="1440" w:header="720" w:footer="432" w:gutter="0"/>
          <w:cols w:space="720"/>
          <w:docGrid w:linePitch="360"/>
        </w:sectPr>
      </w:pPr>
      <w:bookmarkStart w:id="20" w:name="_End_the_MSP"/>
      <w:bookmarkEnd w:id="20"/>
    </w:p>
    <w:p w14:paraId="01F9AF2D" w14:textId="2F940BB1" w:rsidR="00704E68" w:rsidRDefault="00704E68" w:rsidP="00704E68">
      <w:pPr>
        <w:pStyle w:val="Heading1"/>
      </w:pPr>
      <w:bookmarkStart w:id="21" w:name="_End_the_MSP_1"/>
      <w:bookmarkStart w:id="22" w:name="_Toc226982643"/>
      <w:bookmarkEnd w:id="21"/>
      <w:r w:rsidRPr="00704E68">
        <w:t>End the MSP Family Caregiver Penalty</w:t>
      </w:r>
      <w:bookmarkEnd w:id="22"/>
    </w:p>
    <w:tbl>
      <w:tblPr>
        <w:tblStyle w:val="MagentaTable1"/>
        <w:tblpPr w:leftFromText="180" w:rightFromText="180" w:vertAnchor="text" w:tblpY="1"/>
        <w:tblW w:w="5000" w:type="pct"/>
        <w:tblInd w:w="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top w:w="115" w:type="dxa"/>
          <w:bottom w:w="72" w:type="dxa"/>
        </w:tblCellMar>
        <w:tblLook w:val="0480" w:firstRow="0" w:lastRow="0" w:firstColumn="1" w:lastColumn="0" w:noHBand="0" w:noVBand="1"/>
      </w:tblPr>
      <w:tblGrid>
        <w:gridCol w:w="2605"/>
        <w:gridCol w:w="6745"/>
      </w:tblGrid>
      <w:tr w:rsidR="00AC51FB" w:rsidRPr="000D0F03" w14:paraId="7E062945" w14:textId="77777777" w:rsidTr="001E5636">
        <w:trPr>
          <w:cantSplit/>
          <w:trHeight w:val="2755"/>
        </w:trPr>
        <w:tc>
          <w:tcPr>
            <w:tcW w:w="1393" w:type="pct"/>
            <w:shd w:val="clear" w:color="auto" w:fill="414150" w:themeFill="text1"/>
            <w:vAlign w:val="center"/>
            <w:hideMark/>
          </w:tcPr>
          <w:p w14:paraId="7AD35564" w14:textId="77777777" w:rsidR="00AC51FB" w:rsidRPr="001B4BD2" w:rsidRDefault="00AC51FB" w:rsidP="001E5636">
            <w:pPr>
              <w:rPr>
                <w:rFonts w:eastAsia="Calibri"/>
                <w:b/>
                <w:bCs/>
                <w:color w:val="FFFFFF" w:themeColor="background1"/>
                <w:sz w:val="20"/>
                <w:szCs w:val="20"/>
              </w:rPr>
            </w:pPr>
            <w:r w:rsidRPr="001B4BD2">
              <w:rPr>
                <w:rFonts w:eastAsia="Calibri"/>
                <w:b/>
                <w:bCs/>
                <w:color w:val="FFFFFF" w:themeColor="background1"/>
              </w:rPr>
              <w:t>Problem</w:t>
            </w:r>
          </w:p>
        </w:tc>
        <w:tc>
          <w:tcPr>
            <w:tcW w:w="3607" w:type="pct"/>
            <w:shd w:val="clear" w:color="auto" w:fill="F2F2F2" w:themeFill="background1" w:themeFillShade="F2"/>
            <w:vAlign w:val="center"/>
            <w:hideMark/>
          </w:tcPr>
          <w:p w14:paraId="187FE879" w14:textId="67DBEF1C" w:rsidR="00AC51FB" w:rsidRPr="000D0F03" w:rsidRDefault="00AC51FB" w:rsidP="001E5636">
            <w:r w:rsidRPr="00AC51FB">
              <w:t>Most states only include the applicant and their spouse in determining household (family) size</w:t>
            </w:r>
            <w:r w:rsidR="009F3731">
              <w:t xml:space="preserve"> </w:t>
            </w:r>
            <w:r w:rsidRPr="00AC51FB">
              <w:t>to calculate eligibility for the Medicare Savings Programs (MSPs). This means caregivers—such as grandparents raising grandchildren or parents with dependent adult children—can only qualify for the MSPs at lower incomes (relative to the federal poverty level) than non-caregivers. We refer to this as the “MSP family caregiver penalty.”</w:t>
            </w:r>
          </w:p>
        </w:tc>
      </w:tr>
      <w:tr w:rsidR="00AC51FB" w:rsidRPr="000D0F03" w14:paraId="5DCEEBC5" w14:textId="77777777" w:rsidTr="001E5636">
        <w:trPr>
          <w:cantSplit/>
          <w:trHeight w:val="973"/>
        </w:trPr>
        <w:tc>
          <w:tcPr>
            <w:tcW w:w="1393" w:type="pct"/>
            <w:shd w:val="clear" w:color="auto" w:fill="414150" w:themeFill="text1"/>
            <w:vAlign w:val="center"/>
          </w:tcPr>
          <w:p w14:paraId="4D6A2890" w14:textId="77777777" w:rsidR="00AC51FB" w:rsidRPr="000D0F03" w:rsidRDefault="00AC51FB" w:rsidP="001E5636">
            <w:pPr>
              <w:rPr>
                <w:rFonts w:eastAsia="Calibri"/>
                <w:b/>
                <w:bCs/>
                <w:color w:val="FFFFFF" w:themeColor="background1"/>
                <w:sz w:val="20"/>
                <w:szCs w:val="20"/>
              </w:rPr>
            </w:pPr>
            <w:r w:rsidRPr="001B4BD2">
              <w:rPr>
                <w:rFonts w:eastAsia="Calibri"/>
                <w:b/>
                <w:bCs/>
                <w:color w:val="FFFFFF" w:themeColor="background1"/>
              </w:rPr>
              <w:t>Solution</w:t>
            </w:r>
          </w:p>
        </w:tc>
        <w:tc>
          <w:tcPr>
            <w:tcW w:w="3607" w:type="pct"/>
            <w:vAlign w:val="center"/>
          </w:tcPr>
          <w:p w14:paraId="12E106CF" w14:textId="40990A3D" w:rsidR="00AC51FB" w:rsidRPr="000D0F03" w:rsidRDefault="00AC51FB" w:rsidP="001E5636">
            <w:r w:rsidRPr="00AC51FB">
              <w:t>Recognize caregiving responsibilities by including dependents in eligibility calculations, allowing caregivers to qualify with higher household incomes.</w:t>
            </w:r>
          </w:p>
        </w:tc>
      </w:tr>
      <w:tr w:rsidR="00AC51FB" w:rsidRPr="000D0F03" w14:paraId="55DB0983" w14:textId="77777777" w:rsidTr="001E5636">
        <w:trPr>
          <w:cantSplit/>
          <w:trHeight w:val="1648"/>
        </w:trPr>
        <w:tc>
          <w:tcPr>
            <w:tcW w:w="1393" w:type="pct"/>
            <w:shd w:val="clear" w:color="auto" w:fill="414150" w:themeFill="text1"/>
            <w:vAlign w:val="center"/>
          </w:tcPr>
          <w:p w14:paraId="6637C3B9" w14:textId="77777777" w:rsidR="00AC51FB" w:rsidRPr="001B4BD2" w:rsidRDefault="00AC51FB" w:rsidP="001E5636">
            <w:pPr>
              <w:rPr>
                <w:rFonts w:eastAsia="Calibri"/>
                <w:b/>
                <w:bCs/>
                <w:color w:val="FFFFFF" w:themeColor="background1"/>
              </w:rPr>
            </w:pPr>
            <w:r w:rsidRPr="001B4BD2">
              <w:rPr>
                <w:rFonts w:eastAsia="Calibri"/>
                <w:b/>
                <w:bCs/>
                <w:color w:val="FFFFFF" w:themeColor="background1"/>
              </w:rPr>
              <w:t>Benefits for older adults and people with disabilities</w:t>
            </w:r>
          </w:p>
        </w:tc>
        <w:tc>
          <w:tcPr>
            <w:tcW w:w="3607" w:type="pct"/>
            <w:shd w:val="clear" w:color="auto" w:fill="F2F2F2" w:themeFill="background1" w:themeFillShade="F2"/>
            <w:vAlign w:val="center"/>
          </w:tcPr>
          <w:p w14:paraId="5DDF03CB" w14:textId="77777777" w:rsidR="00AC51FB" w:rsidRDefault="00AC51FB" w:rsidP="001E5636">
            <w:pPr>
              <w:pStyle w:val="Bullets"/>
              <w:ind w:left="345"/>
            </w:pPr>
            <w:r>
              <w:t>Makes MSP eligibility attainable at significantly higher income levels for MSP applicants with caregiving responsibilities.</w:t>
            </w:r>
          </w:p>
          <w:p w14:paraId="190E54E1" w14:textId="6EE18CAF" w:rsidR="00AC51FB" w:rsidRPr="00AC51FB" w:rsidRDefault="00AC51FB" w:rsidP="001E5636">
            <w:pPr>
              <w:pStyle w:val="Bullets"/>
            </w:pPr>
            <w:r w:rsidRPr="00AC51FB">
              <w:t>Improve health care access and reduce financial strain and mortality for certain caregivers.</w:t>
            </w:r>
          </w:p>
        </w:tc>
      </w:tr>
      <w:tr w:rsidR="00AC51FB" w:rsidRPr="000D0F03" w14:paraId="524DD6D8" w14:textId="77777777" w:rsidTr="001E5636">
        <w:trPr>
          <w:cantSplit/>
          <w:trHeight w:val="658"/>
        </w:trPr>
        <w:tc>
          <w:tcPr>
            <w:tcW w:w="1393" w:type="pct"/>
            <w:shd w:val="clear" w:color="auto" w:fill="414150" w:themeFill="text1"/>
            <w:vAlign w:val="center"/>
          </w:tcPr>
          <w:p w14:paraId="4F08D542" w14:textId="77777777" w:rsidR="00AC51FB" w:rsidRPr="001B4BD2" w:rsidRDefault="00AC51FB" w:rsidP="001E5636">
            <w:pPr>
              <w:rPr>
                <w:rFonts w:eastAsia="Calibri"/>
                <w:b/>
                <w:bCs/>
                <w:color w:val="FFFFFF" w:themeColor="background1"/>
              </w:rPr>
            </w:pPr>
            <w:r w:rsidRPr="00480172">
              <w:rPr>
                <w:rFonts w:eastAsia="Calibri"/>
                <w:b/>
                <w:bCs/>
                <w:color w:val="FFFFFF" w:themeColor="background1"/>
              </w:rPr>
              <w:t>Benefits for states</w:t>
            </w:r>
          </w:p>
        </w:tc>
        <w:tc>
          <w:tcPr>
            <w:tcW w:w="3607" w:type="pct"/>
            <w:vAlign w:val="center"/>
          </w:tcPr>
          <w:p w14:paraId="20EA29AF" w14:textId="2820D069" w:rsidR="00AC51FB" w:rsidRPr="000D0F03" w:rsidRDefault="00AC51FB" w:rsidP="001E5636">
            <w:r w:rsidRPr="00AC51FB">
              <w:t>Stability and fairness for caregivers who are experiencing economic hardship</w:t>
            </w:r>
            <w:r w:rsidRPr="001B4BD2">
              <w:t>.</w:t>
            </w:r>
          </w:p>
        </w:tc>
      </w:tr>
      <w:tr w:rsidR="00AC51FB" w:rsidRPr="000D0F03" w14:paraId="4D978AD5" w14:textId="77777777" w:rsidTr="001E5636">
        <w:trPr>
          <w:cantSplit/>
          <w:trHeight w:val="631"/>
        </w:trPr>
        <w:tc>
          <w:tcPr>
            <w:tcW w:w="1393" w:type="pct"/>
            <w:shd w:val="clear" w:color="auto" w:fill="414150" w:themeFill="text1"/>
            <w:vAlign w:val="center"/>
          </w:tcPr>
          <w:p w14:paraId="0F38061F" w14:textId="430D5A07" w:rsidR="00AC51FB" w:rsidRPr="00480172" w:rsidRDefault="00AC51FB" w:rsidP="001E5636">
            <w:pPr>
              <w:rPr>
                <w:rFonts w:eastAsia="Calibri"/>
                <w:b/>
                <w:bCs/>
                <w:color w:val="FFFFFF" w:themeColor="background1"/>
              </w:rPr>
            </w:pPr>
            <w:r>
              <w:rPr>
                <w:rFonts w:eastAsia="Calibri"/>
                <w:b/>
                <w:bCs/>
                <w:color w:val="FFFFFF" w:themeColor="background1"/>
              </w:rPr>
              <w:t xml:space="preserve">State </w:t>
            </w:r>
            <w:r w:rsidR="00084AB2">
              <w:rPr>
                <w:rFonts w:eastAsia="Calibri"/>
                <w:b/>
                <w:bCs/>
                <w:color w:val="FFFFFF" w:themeColor="background1"/>
              </w:rPr>
              <w:t>c</w:t>
            </w:r>
            <w:r>
              <w:rPr>
                <w:rFonts w:eastAsia="Calibri"/>
                <w:b/>
                <w:bCs/>
                <w:color w:val="FFFFFF" w:themeColor="background1"/>
              </w:rPr>
              <w:t xml:space="preserve">ost </w:t>
            </w:r>
            <w:r w:rsidR="00D14DB5">
              <w:rPr>
                <w:rFonts w:eastAsia="Calibri"/>
                <w:b/>
                <w:bCs/>
                <w:color w:val="FFFFFF" w:themeColor="background1"/>
              </w:rPr>
              <w:t>i</w:t>
            </w:r>
            <w:r>
              <w:rPr>
                <w:rFonts w:eastAsia="Calibri"/>
                <w:b/>
                <w:bCs/>
                <w:color w:val="FFFFFF" w:themeColor="background1"/>
              </w:rPr>
              <w:t>mplications</w:t>
            </w:r>
          </w:p>
        </w:tc>
        <w:tc>
          <w:tcPr>
            <w:tcW w:w="3607" w:type="pct"/>
            <w:shd w:val="clear" w:color="auto" w:fill="F2F2F2" w:themeFill="background1" w:themeFillShade="F2"/>
            <w:vAlign w:val="center"/>
          </w:tcPr>
          <w:p w14:paraId="734F8B15" w14:textId="5FCD8B24" w:rsidR="00AC51FB" w:rsidRPr="000D0F03" w:rsidRDefault="00AC51FB" w:rsidP="001E5636">
            <w:r w:rsidRPr="00AC51FB">
              <w:t>Low, temporary new Medicaid costs</w:t>
            </w:r>
            <w:r>
              <w:t>.</w:t>
            </w:r>
          </w:p>
        </w:tc>
      </w:tr>
    </w:tbl>
    <w:p w14:paraId="08F86A45" w14:textId="77777777" w:rsidR="00704E68" w:rsidRDefault="00704E68" w:rsidP="00704E68">
      <w:pPr>
        <w:pStyle w:val="Heading2"/>
      </w:pPr>
      <w:bookmarkStart w:id="23" w:name="_Toc226982644"/>
      <w:r>
        <w:t>Summary</w:t>
      </w:r>
      <w:bookmarkEnd w:id="23"/>
    </w:p>
    <w:p w14:paraId="496909CA" w14:textId="77777777" w:rsidR="005E7606" w:rsidRDefault="005E7606" w:rsidP="005E7606">
      <w:r>
        <w:t xml:space="preserve">Federal law </w:t>
      </w:r>
      <w:r w:rsidRPr="003B31B6">
        <w:t xml:space="preserve">sets income limits for </w:t>
      </w:r>
      <w:r>
        <w:t>Medicare Savings Program (</w:t>
      </w:r>
      <w:r w:rsidRPr="003B31B6">
        <w:t>MSP</w:t>
      </w:r>
      <w:r>
        <w:t>)</w:t>
      </w:r>
      <w:r w:rsidRPr="003B31B6">
        <w:t xml:space="preserve"> enrollment relative to the </w:t>
      </w:r>
      <w:r>
        <w:t>f</w:t>
      </w:r>
      <w:r w:rsidRPr="003B31B6">
        <w:t>ederal poverty level “applicable to a family of the size involved”</w:t>
      </w:r>
      <w:r>
        <w:t xml:space="preserve"> (“family size”). Essentially, the federal poverty level is higher</w:t>
      </w:r>
      <w:r w:rsidRPr="000240A6">
        <w:t>—</w:t>
      </w:r>
      <w:r>
        <w:t>and therefore MSP eligibility is attainable at higher income levels</w:t>
      </w:r>
      <w:r w:rsidRPr="000240A6">
        <w:t>—</w:t>
      </w:r>
      <w:r>
        <w:t xml:space="preserve">when more people are counted in the family size. </w:t>
      </w:r>
      <w:r w:rsidRPr="003B31B6">
        <w:t xml:space="preserve">The </w:t>
      </w:r>
      <w:r>
        <w:t xml:space="preserve">law </w:t>
      </w:r>
      <w:r w:rsidRPr="003B31B6">
        <w:t xml:space="preserve">does not define </w:t>
      </w:r>
      <w:r>
        <w:t xml:space="preserve">family size, </w:t>
      </w:r>
      <w:r w:rsidRPr="003B31B6">
        <w:t xml:space="preserve">and </w:t>
      </w:r>
      <w:r>
        <w:t xml:space="preserve">for decades the federal government has </w:t>
      </w:r>
      <w:r w:rsidRPr="003B31B6">
        <w:t xml:space="preserve">permitted </w:t>
      </w:r>
      <w:r>
        <w:t>s</w:t>
      </w:r>
      <w:r w:rsidRPr="003B31B6">
        <w:t>tates to apply their own reasonable definition</w:t>
      </w:r>
      <w:r>
        <w:t>.</w:t>
      </w:r>
      <w:r>
        <w:rPr>
          <w:rStyle w:val="EndnoteReference"/>
          <w:rFonts w:ascii="Calibri" w:hAnsi="Calibri" w:cs="Calibri"/>
          <w:sz w:val="22"/>
          <w:szCs w:val="22"/>
        </w:rPr>
        <w:endnoteReference w:id="80"/>
      </w:r>
      <w:r w:rsidRPr="003B31B6">
        <w:t xml:space="preserve"> </w:t>
      </w:r>
    </w:p>
    <w:p w14:paraId="46850FBB" w14:textId="49B66335" w:rsidR="005E7606" w:rsidRDefault="005E7606" w:rsidP="005E7606">
      <w:r>
        <w:t xml:space="preserve">Most states only count the </w:t>
      </w:r>
      <w:r w:rsidRPr="1DB60889">
        <w:t>individual and their spouse</w:t>
      </w:r>
      <w:r>
        <w:t xml:space="preserve"> in family size for MSP eligibility. In these states, MSP applicants who support dependents in their households (e.g., grandparents raising grandchildren or parents with dependent disabled adult children) are functionally disadvantaged for MSP eligibility.</w:t>
      </w:r>
    </w:p>
    <w:p w14:paraId="6DDD6734" w14:textId="720232DF" w:rsidR="005A0AC3" w:rsidRDefault="005E7606" w:rsidP="005A0AC3">
      <w:r w:rsidRPr="51471235">
        <w:t>The model state legislation below would</w:t>
      </w:r>
      <w:r w:rsidRPr="1DB60889">
        <w:t xml:space="preserve"> </w:t>
      </w:r>
      <w:r>
        <w:t xml:space="preserve">eliminate the penalty for family caregivers by expanding the MSP family size definition, in line with Part D Extra Help, to include not only the applicant and their spouse, but also household relatives </w:t>
      </w:r>
      <w:r w:rsidRPr="006F3568">
        <w:t xml:space="preserve">who depend </w:t>
      </w:r>
      <w:r>
        <w:t>on the applicant or their spouse for at least half of their financial support</w:t>
      </w:r>
      <w:r w:rsidRPr="006F3568">
        <w:t>.</w:t>
      </w:r>
      <w:r>
        <w:t xml:space="preserve"> This makes MSP eligibility attainable at significantly higher income levels for MSP applicants with caregiving responsibilities.</w:t>
      </w:r>
    </w:p>
    <w:p w14:paraId="224EE1F4" w14:textId="625B912D" w:rsidR="00704E68" w:rsidRDefault="005A0AC3" w:rsidP="005A0AC3">
      <w:pPr>
        <w:pStyle w:val="Bullets"/>
        <w:numPr>
          <w:ilvl w:val="0"/>
          <w:numId w:val="0"/>
        </w:numPr>
        <w:jc w:val="center"/>
      </w:pPr>
      <w:r>
        <w:rPr>
          <w:noProof/>
        </w:rPr>
        <w:drawing>
          <wp:inline distT="0" distB="0" distL="0" distR="0" wp14:anchorId="39CE360A" wp14:editId="3DA83697">
            <wp:extent cx="5901777" cy="3240506"/>
            <wp:effectExtent l="0" t="0" r="3810" b="0"/>
            <wp:docPr id="1416450580" name="Picture 20" descr="The current path for Medicare Savings Program (MSP) and the proposed path for the MSP. The proposed path removes the disadvantage for MSP applicants who support dependents in their house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450580" name="Picture 20" descr="The current path for Medicare Savings Program (MSP) and the proposed path for the MSP. The proposed path removes the disadvantage for MSP applicants who support dependents in their households."/>
                    <pic:cNvPicPr/>
                  </pic:nvPicPr>
                  <pic:blipFill rotWithShape="1">
                    <a:blip r:embed="rId50">
                      <a:extLst>
                        <a:ext uri="{28A0092B-C50C-407E-A947-70E740481C1C}">
                          <a14:useLocalDpi xmlns:a14="http://schemas.microsoft.com/office/drawing/2010/main" val="0"/>
                        </a:ext>
                      </a:extLst>
                    </a:blip>
                    <a:srcRect l="13633" t="16794" r="13341" b="11922"/>
                    <a:stretch>
                      <a:fillRect/>
                    </a:stretch>
                  </pic:blipFill>
                  <pic:spPr bwMode="auto">
                    <a:xfrm>
                      <a:off x="0" y="0"/>
                      <a:ext cx="5952834" cy="3268540"/>
                    </a:xfrm>
                    <a:prstGeom prst="rect">
                      <a:avLst/>
                    </a:prstGeom>
                    <a:ln>
                      <a:noFill/>
                    </a:ln>
                    <a:extLst>
                      <a:ext uri="{53640926-AAD7-44D8-BBD7-CCE9431645EC}">
                        <a14:shadowObscured xmlns:a14="http://schemas.microsoft.com/office/drawing/2010/main"/>
                      </a:ext>
                    </a:extLst>
                  </pic:spPr>
                </pic:pic>
              </a:graphicData>
            </a:graphic>
          </wp:inline>
        </w:drawing>
      </w:r>
    </w:p>
    <w:p w14:paraId="4186DCE1" w14:textId="12930A64" w:rsidR="005E7606" w:rsidRDefault="005E7606" w:rsidP="005E7606">
      <w:r>
        <w:t>States must obtain federal approval for this policy, but the process is routine</w:t>
      </w:r>
      <w:r w:rsidRPr="0B05BACB">
        <w:t xml:space="preserve">. It just requires </w:t>
      </w:r>
      <w:r>
        <w:t>a standard amendment to their State Medicaid Plan.</w:t>
      </w:r>
    </w:p>
    <w:p w14:paraId="2D7E75AD" w14:textId="77777777" w:rsidR="005E7606" w:rsidRPr="00984EE8" w:rsidRDefault="005E7606" w:rsidP="00984EE8">
      <w:pPr>
        <w:pStyle w:val="BlueEmphasis"/>
        <w:rPr>
          <w:rStyle w:val="Emphasis"/>
          <w:b/>
          <w:bCs w:val="0"/>
        </w:rPr>
      </w:pPr>
      <w:r w:rsidRPr="00984EE8">
        <w:rPr>
          <w:rStyle w:val="Emphasis"/>
          <w:b/>
          <w:bCs w:val="0"/>
        </w:rPr>
        <w:t xml:space="preserve">Where this model policy could apply: </w:t>
      </w:r>
    </w:p>
    <w:p w14:paraId="353088DD" w14:textId="77777777" w:rsidR="005E7606" w:rsidRDefault="005E7606" w:rsidP="005E7606">
      <w:r w:rsidRPr="67598850">
        <w:t>As of the date of publication, the state of Florida applies this definition of family size for the MSPs.</w:t>
      </w:r>
      <w:r>
        <w:rPr>
          <w:rStyle w:val="EndnoteReference"/>
          <w:rFonts w:ascii="Calibri" w:hAnsi="Calibri" w:cs="Calibri"/>
          <w:sz w:val="22"/>
          <w:szCs w:val="22"/>
        </w:rPr>
        <w:endnoteReference w:id="81"/>
      </w:r>
      <w:r w:rsidRPr="67598850">
        <w:t xml:space="preserve"> </w:t>
      </w:r>
      <w:r w:rsidRPr="24ACABE9">
        <w:t>As such, this specific option is only relevant in the remaining states</w:t>
      </w:r>
      <w:r>
        <w:t>.</w:t>
      </w:r>
      <w:r w:rsidRPr="000517AB">
        <w:rPr>
          <w:rStyle w:val="EndnoteReference"/>
          <w:rFonts w:ascii="Calibri" w:hAnsi="Calibri" w:cs="Calibri"/>
          <w:sz w:val="22"/>
          <w:szCs w:val="22"/>
        </w:rPr>
        <w:t xml:space="preserve"> </w:t>
      </w:r>
    </w:p>
    <w:p w14:paraId="580B1FD1" w14:textId="77777777" w:rsidR="007176D2" w:rsidRPr="00944B09" w:rsidRDefault="007176D2" w:rsidP="007176D2">
      <w:pPr>
        <w:rPr>
          <w:rFonts w:cs="Tahoma"/>
          <w:b/>
        </w:rPr>
      </w:pPr>
      <w:r w:rsidRPr="00944B09">
        <w:rPr>
          <w:rFonts w:cs="Tahoma"/>
          <w:b/>
        </w:rPr>
        <w:t xml:space="preserve">History for this </w:t>
      </w:r>
      <w:r w:rsidRPr="00944B09">
        <w:rPr>
          <w:rFonts w:cs="Tahoma"/>
          <w:b/>
          <w:bCs/>
        </w:rPr>
        <w:t>model policy:</w:t>
      </w:r>
      <w:r>
        <w:rPr>
          <w:rFonts w:cs="Tahoma"/>
          <w:b/>
          <w:bCs/>
        </w:rPr>
        <w:br/>
      </w:r>
      <w:r>
        <w:t>First published: 05/11/2026 (draft)</w:t>
      </w:r>
      <w:r>
        <w:rPr>
          <w:rFonts w:cs="Tahoma"/>
          <w:b/>
          <w:bCs/>
        </w:rPr>
        <w:br/>
      </w:r>
      <w:r>
        <w:t>Modified: N/A</w:t>
      </w:r>
    </w:p>
    <w:p w14:paraId="0EEBAA87" w14:textId="78F713F4" w:rsidR="00240AD7" w:rsidRDefault="00240AD7">
      <w:pPr>
        <w:spacing w:after="160"/>
        <w:rPr>
          <w:rStyle w:val="Emphasis"/>
        </w:rPr>
      </w:pPr>
      <w:r>
        <w:rPr>
          <w:rStyle w:val="Emphasis"/>
        </w:rPr>
        <w:br w:type="page"/>
      </w:r>
    </w:p>
    <w:p w14:paraId="39C58209" w14:textId="4477B3A8" w:rsidR="00704E68" w:rsidRPr="00240AD7" w:rsidRDefault="00240AD7" w:rsidP="00240AD7">
      <w:pPr>
        <w:pStyle w:val="Heading2"/>
        <w:rPr>
          <w:rStyle w:val="Emphasis"/>
          <w:b/>
          <w:bCs w:val="0"/>
        </w:rPr>
      </w:pPr>
      <w:bookmarkStart w:id="24" w:name="_Toc226982645"/>
      <w:r w:rsidRPr="00240AD7">
        <w:rPr>
          <w:rStyle w:val="Emphasis"/>
          <w:b/>
          <w:bCs w:val="0"/>
        </w:rPr>
        <w:t>Model Legislative Text</w:t>
      </w:r>
      <w:bookmarkEnd w:id="24"/>
    </w:p>
    <w:p w14:paraId="107D10A0" w14:textId="77777777" w:rsidR="00240AD7" w:rsidRDefault="00240AD7" w:rsidP="00240AD7">
      <w:pPr>
        <w:pStyle w:val="LegislativeText"/>
        <w:rPr>
          <w:b/>
          <w:bCs/>
          <w:i/>
          <w:iCs/>
        </w:rPr>
      </w:pPr>
      <w:r w:rsidRPr="28D6B40F">
        <w:t xml:space="preserve">WHEREAS many Medicare beneficiaries </w:t>
      </w:r>
      <w:r>
        <w:t xml:space="preserve">serve </w:t>
      </w:r>
      <w:r w:rsidRPr="5691F1DA">
        <w:t>as</w:t>
      </w:r>
      <w:r>
        <w:t xml:space="preserve"> primary caregivers for dependent children, parents, and other relatives </w:t>
      </w:r>
      <w:r w:rsidRPr="104A029E">
        <w:t>in their households</w:t>
      </w:r>
      <w:r>
        <w:t>.</w:t>
      </w:r>
    </w:p>
    <w:p w14:paraId="1F90D558" w14:textId="77777777" w:rsidR="00240AD7" w:rsidRDefault="00240AD7" w:rsidP="00240AD7">
      <w:pPr>
        <w:pStyle w:val="LegislativeText"/>
      </w:pPr>
      <w:r w:rsidRPr="28D6B40F">
        <w:t>WHEREAS enrolling in a Medicare Savings Program improves economic security for Medicare-eligible caregivers, saving a</w:t>
      </w:r>
      <w:r>
        <w:t xml:space="preserve">n individual </w:t>
      </w:r>
      <w:r w:rsidRPr="28D6B40F">
        <w:t>over $</w:t>
      </w:r>
      <w:r>
        <w:t>8</w:t>
      </w:r>
      <w:r w:rsidRPr="28D6B40F">
        <w:t xml:space="preserve">,000 per year in Medicare Part B premiums </w:t>
      </w:r>
      <w:r>
        <w:t xml:space="preserve">and prescription drug </w:t>
      </w:r>
      <w:r w:rsidRPr="5ED1AD9C">
        <w:t>costs.</w:t>
      </w:r>
    </w:p>
    <w:p w14:paraId="6F7CB510" w14:textId="77777777" w:rsidR="00240AD7" w:rsidRDefault="00240AD7" w:rsidP="00240AD7">
      <w:pPr>
        <w:pStyle w:val="LegislativeText"/>
        <w:rPr>
          <w:b/>
          <w:bCs/>
          <w:i/>
          <w:iCs/>
        </w:rPr>
      </w:pPr>
      <w:r w:rsidRPr="28D6B40F">
        <w:t xml:space="preserve">WHEREAS, for Medicare Part D subsidies, ‘‘family size’’ is defined to include the applicant, the applicant’s spouse (if the spouse is living in the same household with the applicant), and all other individuals living in the same household who are related </w:t>
      </w:r>
      <w:r>
        <w:t xml:space="preserve">by blood, adoption, or marriage </w:t>
      </w:r>
      <w:r w:rsidRPr="28D6B40F">
        <w:t xml:space="preserve">to the applicant and dependent on the applicant or applicant’s spouse for </w:t>
      </w:r>
      <w:r>
        <w:t xml:space="preserve">a minimum of </w:t>
      </w:r>
      <w:r w:rsidRPr="28D6B40F">
        <w:t>one</w:t>
      </w:r>
      <w:r>
        <w:t xml:space="preserve"> </w:t>
      </w:r>
      <w:r w:rsidRPr="28D6B40F">
        <w:t>half of their financial support</w:t>
      </w:r>
      <w:r>
        <w:t>.</w:t>
      </w:r>
    </w:p>
    <w:p w14:paraId="5AEABD83" w14:textId="77777777" w:rsidR="00240AD7" w:rsidRDefault="00240AD7" w:rsidP="00240AD7">
      <w:pPr>
        <w:pStyle w:val="LegislativeText"/>
        <w:rPr>
          <w:b/>
          <w:bCs/>
          <w:i/>
          <w:iCs/>
        </w:rPr>
      </w:pPr>
      <w:r w:rsidRPr="28D6B40F">
        <w:t>WHEREAS family size affects eligibility for the Medicare Savings Program eligibility groups</w:t>
      </w:r>
      <w:r>
        <w:t>.</w:t>
      </w:r>
    </w:p>
    <w:p w14:paraId="7FC34AED" w14:textId="77777777" w:rsidR="00240AD7" w:rsidRDefault="00240AD7" w:rsidP="00240AD7">
      <w:pPr>
        <w:pStyle w:val="LegislativeText"/>
      </w:pPr>
      <w:r w:rsidRPr="28D6B40F">
        <w:t xml:space="preserve">BE IT </w:t>
      </w:r>
      <w:r>
        <w:t>ENACTED</w:t>
      </w:r>
      <w:r w:rsidRPr="28D6B40F">
        <w:t xml:space="preserve"> that:</w:t>
      </w:r>
    </w:p>
    <w:p w14:paraId="60B24776" w14:textId="3845890C" w:rsidR="00240AD7" w:rsidRDefault="00240AD7" w:rsidP="00240AD7">
      <w:pPr>
        <w:pStyle w:val="LegislativeText"/>
      </w:pPr>
      <w:r>
        <w:t>F</w:t>
      </w:r>
      <w:r w:rsidRPr="57D3C5EA">
        <w:t>or the purposes of eligibility for the Medicare Savings Programs</w:t>
      </w:r>
      <w:r>
        <w:t xml:space="preserve"> under sections 1905(p)(2)(A) and (B), 1902(a)(10)(E)(iii) and (iv), and 1905(s) of the Social Security Act</w:t>
      </w:r>
      <w:r w:rsidRPr="57D3C5EA">
        <w:t xml:space="preserve">, </w:t>
      </w:r>
      <w:r>
        <w:t xml:space="preserve">in addition to the applicant and their spouse, </w:t>
      </w:r>
      <w:r w:rsidRPr="2A300821">
        <w:t>[</w:t>
      </w:r>
      <w:r>
        <w:t>a</w:t>
      </w:r>
      <w:r w:rsidRPr="2A300821">
        <w:t>gency</w:t>
      </w:r>
      <w:r w:rsidRPr="57D3C5EA">
        <w:t xml:space="preserve"> or agency head] shall seek approval from the Centers for Medicare &amp; Medicaid Services as necessary to</w:t>
      </w:r>
      <w:r>
        <w:t xml:space="preserve"> adopt</w:t>
      </w:r>
      <w:r w:rsidRPr="57D3C5EA">
        <w:t xml:space="preserve"> a definition of “family size of the size involved” that </w:t>
      </w:r>
      <w:r>
        <w:t>includes all additional individuals described in</w:t>
      </w:r>
      <w:r w:rsidRPr="57D3C5EA">
        <w:t xml:space="preserve"> the family size </w:t>
      </w:r>
      <w:r>
        <w:t>definition</w:t>
      </w:r>
      <w:r w:rsidRPr="57D3C5EA">
        <w:t xml:space="preserve"> for Part D low-income subsidy</w:t>
      </w:r>
      <w:r>
        <w:t xml:space="preserve"> under 42 CFR 423.772</w:t>
      </w:r>
      <w:r w:rsidRPr="57D3C5EA">
        <w:t>, effective no later than [date].</w:t>
      </w:r>
    </w:p>
    <w:p w14:paraId="326C755A" w14:textId="77777777" w:rsidR="00240AD7" w:rsidRPr="00D557AA" w:rsidRDefault="00240AD7" w:rsidP="00240AD7">
      <w:pPr>
        <w:pStyle w:val="LegislativeText"/>
      </w:pPr>
      <w:r w:rsidRPr="00D557AA">
        <w:t>Upon approval by the Centers for Medicare &amp; Medicaid Services of the change, [agency or agency head] shall</w:t>
      </w:r>
      <w:r>
        <w:t xml:space="preserve"> promptly</w:t>
      </w:r>
      <w:r w:rsidRPr="00D557AA">
        <w:t>:</w:t>
      </w:r>
    </w:p>
    <w:p w14:paraId="5EC4FB0B" w14:textId="77777777" w:rsidR="00240AD7" w:rsidRPr="00BD01EE" w:rsidRDefault="00240AD7" w:rsidP="00BD01EE">
      <w:pPr>
        <w:pStyle w:val="Bullets"/>
        <w:rPr>
          <w:rFonts w:ascii="Times New Roman" w:hAnsi="Times New Roman" w:cs="Times New Roman"/>
        </w:rPr>
      </w:pPr>
      <w:r w:rsidRPr="00BD01EE">
        <w:rPr>
          <w:rFonts w:ascii="Times New Roman" w:hAnsi="Times New Roman" w:cs="Times New Roman"/>
        </w:rPr>
        <w:t>Update state regulation, operational guidance, and systems as necessary to implement the change, and</w:t>
      </w:r>
    </w:p>
    <w:p w14:paraId="50AC1831" w14:textId="46FC7944" w:rsidR="00240AD7" w:rsidRPr="00BD01EE" w:rsidRDefault="00240AD7" w:rsidP="00BD01EE">
      <w:pPr>
        <w:pStyle w:val="Bullets"/>
        <w:rPr>
          <w:rFonts w:ascii="Times New Roman" w:hAnsi="Times New Roman" w:cs="Times New Roman"/>
        </w:rPr>
      </w:pPr>
      <w:r w:rsidRPr="00BD01EE">
        <w:rPr>
          <w:rFonts w:ascii="Times New Roman" w:hAnsi="Times New Roman" w:cs="Times New Roman"/>
        </w:rPr>
        <w:t>Revise notices and forms as needed to reflect these eligibility changes.</w:t>
      </w:r>
    </w:p>
    <w:p w14:paraId="344A7468" w14:textId="5854DC47" w:rsidR="007B5EB8" w:rsidRDefault="007B5EB8">
      <w:pPr>
        <w:spacing w:after="160"/>
        <w:rPr>
          <w:rStyle w:val="Emphasis"/>
        </w:rPr>
      </w:pPr>
      <w:r>
        <w:rPr>
          <w:rStyle w:val="Emphasis"/>
        </w:rPr>
        <w:br w:type="page"/>
      </w:r>
    </w:p>
    <w:p w14:paraId="17F4333D" w14:textId="77777777" w:rsidR="007B5EB8" w:rsidRDefault="007B5EB8" w:rsidP="007B5EB8">
      <w:pPr>
        <w:pStyle w:val="Heading2"/>
      </w:pPr>
      <w:bookmarkStart w:id="25" w:name="_Toc226982646"/>
      <w:r>
        <w:t>Analysis</w:t>
      </w:r>
      <w:bookmarkEnd w:id="25"/>
    </w:p>
    <w:p w14:paraId="0E5E5952" w14:textId="77777777" w:rsidR="007B5EB8" w:rsidRDefault="007B5EB8" w:rsidP="007B5EB8">
      <w:pPr>
        <w:pStyle w:val="Heading3"/>
      </w:pPr>
      <w:r w:rsidRPr="470F163D">
        <w:t>Primary effects:</w:t>
      </w:r>
    </w:p>
    <w:p w14:paraId="62E13CB9" w14:textId="77777777" w:rsidR="007B5EB8" w:rsidRPr="00BA10B0" w:rsidRDefault="007B5EB8" w:rsidP="007B5EB8">
      <w:pPr>
        <w:rPr>
          <w:b/>
          <w:bCs/>
        </w:rPr>
      </w:pPr>
      <w:r w:rsidRPr="0036241E">
        <w:rPr>
          <w:rStyle w:val="Emphasis"/>
        </w:rPr>
        <w:t>Reduce financial strain on Medicare beneficiaries who are raising grandchildren and live in multigenerational families.</w:t>
      </w:r>
      <w:r w:rsidRPr="00BA10B0">
        <w:rPr>
          <w:b/>
          <w:bCs/>
        </w:rPr>
        <w:t xml:space="preserve"> </w:t>
      </w:r>
      <w:r w:rsidRPr="00BA10B0">
        <w:t xml:space="preserve">More Medicare beneficiaries who are raising grandchildren, have dependent adult children with disabilities, or serve as the primary caregiver for parents or other dependent relatives in their household would qualify to have their Medicare premiums covered through the MSPs. </w:t>
      </w:r>
    </w:p>
    <w:p w14:paraId="2FC4D565" w14:textId="77777777" w:rsidR="007B5EB8" w:rsidRPr="00BA10B0" w:rsidRDefault="007B5EB8" w:rsidP="007B5EB8">
      <w:pPr>
        <w:rPr>
          <w:b/>
        </w:rPr>
      </w:pPr>
      <w:r w:rsidRPr="0036241E">
        <w:rPr>
          <w:rStyle w:val="Emphasis"/>
        </w:rPr>
        <w:t>Support Medicare beneficiaries with disabilities under age 65 who head households.</w:t>
      </w:r>
      <w:r w:rsidRPr="00BA10B0">
        <w:rPr>
          <w:b/>
          <w:bCs/>
        </w:rPr>
        <w:t xml:space="preserve"> </w:t>
      </w:r>
      <w:r w:rsidRPr="00BA10B0">
        <w:t>In some states, parents with disabilities raising their own children are over the income limit for Medicaid and MSPs.</w:t>
      </w:r>
      <w:r>
        <w:rPr>
          <w:rStyle w:val="EndnoteReference"/>
          <w:rFonts w:ascii="Calibri" w:hAnsi="Calibri" w:cs="Calibri"/>
          <w:sz w:val="22"/>
          <w:szCs w:val="22"/>
        </w:rPr>
        <w:endnoteReference w:id="82"/>
      </w:r>
      <w:r w:rsidRPr="00BA10B0">
        <w:t xml:space="preserve"> Counting their children in household size would enable them to qualify for the MSPs by lifting the income threshold, enabling families to keep more of their income for food, rent, utilities, and other necessities.</w:t>
      </w:r>
    </w:p>
    <w:p w14:paraId="4ED99FDE" w14:textId="2554B459" w:rsidR="007E4977" w:rsidRDefault="007B5EB8" w:rsidP="007B5EB8">
      <w:r w:rsidRPr="0036241E">
        <w:rPr>
          <w:rStyle w:val="Emphasis"/>
        </w:rPr>
        <w:t>Improve access to prescription drugs.</w:t>
      </w:r>
      <w:r w:rsidRPr="00BA10B0">
        <w:t xml:space="preserve"> MSP enrollment automatically results in enrollment into Part D Extra Help, which lowers premiums and cost sharing for prescription drugs</w:t>
      </w:r>
      <w:r w:rsidR="007E4977">
        <w:t>.</w:t>
      </w:r>
    </w:p>
    <w:p w14:paraId="726681FC" w14:textId="3D977719" w:rsidR="007E4977" w:rsidRDefault="007E4977" w:rsidP="007B5EB8">
      <w:r>
        <w:rPr>
          <w:noProof/>
        </w:rPr>
        <mc:AlternateContent>
          <mc:Choice Requires="wps">
            <w:drawing>
              <wp:anchor distT="0" distB="0" distL="114300" distR="114300" simplePos="0" relativeHeight="251658265" behindDoc="1" locked="0" layoutInCell="1" allowOverlap="1" wp14:anchorId="5684E810" wp14:editId="19E15A69">
                <wp:simplePos x="0" y="0"/>
                <wp:positionH relativeFrom="margin">
                  <wp:align>left</wp:align>
                </wp:positionH>
                <wp:positionV relativeFrom="paragraph">
                  <wp:posOffset>257175</wp:posOffset>
                </wp:positionV>
                <wp:extent cx="5918200" cy="996950"/>
                <wp:effectExtent l="0" t="0" r="6350" b="0"/>
                <wp:wrapNone/>
                <wp:docPr id="391576589" name="Rectangle: Rounded Corners 12"/>
                <wp:cNvGraphicFramePr/>
                <a:graphic xmlns:a="http://schemas.openxmlformats.org/drawingml/2006/main">
                  <a:graphicData uri="http://schemas.microsoft.com/office/word/2010/wordprocessingShape">
                    <wps:wsp>
                      <wps:cNvSpPr/>
                      <wps:spPr>
                        <a:xfrm flipV="1">
                          <a:off x="0" y="0"/>
                          <a:ext cx="5918200" cy="99695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Rounded Corners 12" style="position:absolute;margin-left:0;margin-top:20.25pt;width:466pt;height:78.5pt;flip:y;z-index:-251656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386641 [3204]" stroked="f" strokeweight="1pt" arcsize="10923f" w14:anchorId="67E2DB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">
                <v:stroke joinstyle="miter"/>
                <w10:wrap anchorx="margin"/>
              </v:roundrect>
            </w:pict>
          </mc:Fallback>
        </mc:AlternateContent>
      </w:r>
      <w:r w:rsidR="00091544" w:rsidRPr="007E4977">
        <w:t xml:space="preserve">As a beneficiary counselor at a social services organization observed, </w:t>
      </w:r>
    </w:p>
    <w:p w14:paraId="2D80B008" w14:textId="77777777" w:rsidR="00632B24" w:rsidRDefault="00091544" w:rsidP="00632B24">
      <w:pPr>
        <w:jc w:val="center"/>
      </w:pPr>
      <w:r w:rsidRPr="003400B8">
        <w:rPr>
          <w:b/>
          <w:bCs/>
          <w:color w:val="FFFFFF" w:themeColor="background1"/>
        </w:rPr>
        <w:t xml:space="preserve">“[Benefit programs are] </w:t>
      </w:r>
      <w:proofErr w:type="gramStart"/>
      <w:r w:rsidRPr="003400B8">
        <w:rPr>
          <w:b/>
          <w:bCs/>
          <w:color w:val="FFFFFF" w:themeColor="background1"/>
        </w:rPr>
        <w:t>actually life</w:t>
      </w:r>
      <w:proofErr w:type="gramEnd"/>
      <w:r w:rsidRPr="003400B8">
        <w:rPr>
          <w:b/>
          <w:bCs/>
          <w:color w:val="FFFFFF" w:themeColor="background1"/>
        </w:rPr>
        <w:t xml:space="preserve"> or death, especially with </w:t>
      </w:r>
      <w:r w:rsidR="004D60B0">
        <w:rPr>
          <w:b/>
          <w:bCs/>
          <w:color w:val="FFFFFF" w:themeColor="background1"/>
        </w:rPr>
        <w:br/>
      </w:r>
      <w:r w:rsidRPr="003400B8">
        <w:rPr>
          <w:b/>
          <w:bCs/>
          <w:color w:val="FFFFFF" w:themeColor="background1"/>
        </w:rPr>
        <w:t xml:space="preserve">medication costs. If you can't afford your medication, you're not going </w:t>
      </w:r>
      <w:r w:rsidR="00782942">
        <w:rPr>
          <w:b/>
          <w:bCs/>
          <w:color w:val="FFFFFF" w:themeColor="background1"/>
        </w:rPr>
        <w:br/>
      </w:r>
      <w:r w:rsidRPr="003400B8">
        <w:rPr>
          <w:b/>
          <w:bCs/>
          <w:color w:val="FFFFFF" w:themeColor="background1"/>
        </w:rPr>
        <w:t xml:space="preserve">to take it, or you'll take it every other day, or you'll take a half a dose, </w:t>
      </w:r>
      <w:r w:rsidR="00782942">
        <w:rPr>
          <w:b/>
          <w:bCs/>
          <w:color w:val="FFFFFF" w:themeColor="background1"/>
        </w:rPr>
        <w:br/>
      </w:r>
      <w:r w:rsidRPr="003400B8">
        <w:rPr>
          <w:b/>
          <w:bCs/>
          <w:color w:val="FFFFFF" w:themeColor="background1"/>
        </w:rPr>
        <w:t>or you'll split it with your spouse.”</w:t>
      </w:r>
      <w:r w:rsidRPr="003400B8">
        <w:rPr>
          <w:b/>
          <w:bCs/>
          <w:color w:val="FFFFFF" w:themeColor="background1"/>
          <w:vertAlign w:val="superscript"/>
        </w:rPr>
        <w:endnoteReference w:id="83"/>
      </w:r>
    </w:p>
    <w:p w14:paraId="14C348B2" w14:textId="79D9A44A" w:rsidR="007B5EB8" w:rsidRPr="00BA10B0" w:rsidRDefault="007B5EB8" w:rsidP="00632B24">
      <w:pPr>
        <w:spacing w:before="360"/>
      </w:pPr>
      <w:r w:rsidRPr="0036241E">
        <w:rPr>
          <w:rStyle w:val="Emphasis"/>
        </w:rPr>
        <w:t>Reduce disparities.</w:t>
      </w:r>
      <w:r w:rsidRPr="00BA10B0">
        <w:rPr>
          <w:b/>
        </w:rPr>
        <w:t xml:space="preserve"> </w:t>
      </w:r>
      <w:r w:rsidRPr="000E0093">
        <w:t>Multigenerational households are common among communities of color. About 26% of Latino families, 24% of Asian families, and 26% of Black families report living with multiple generations under one roof.</w:t>
      </w:r>
      <w:r w:rsidRPr="000E0093">
        <w:rPr>
          <w:rStyle w:val="EndnoteReference"/>
          <w:rFonts w:ascii="Calibri" w:hAnsi="Calibri" w:cs="Calibri"/>
          <w:sz w:val="22"/>
          <w:szCs w:val="22"/>
        </w:rPr>
        <w:endnoteReference w:id="84"/>
      </w:r>
      <w:r w:rsidRPr="000E0093">
        <w:t xml:space="preserve"> Reducing out-of-pocket Medicare costs for low-income individuals in these households can help reduce disparities in health care use and access affecting racial and ethnic groups.</w:t>
      </w:r>
      <w:r w:rsidRPr="000E0093">
        <w:rPr>
          <w:rStyle w:val="EndnoteReference"/>
          <w:rFonts w:ascii="Calibri" w:hAnsi="Calibri" w:cs="Calibri"/>
          <w:sz w:val="22"/>
          <w:szCs w:val="22"/>
        </w:rPr>
        <w:endnoteReference w:id="85"/>
      </w:r>
    </w:p>
    <w:p w14:paraId="056E7879" w14:textId="77777777" w:rsidR="007B5EB8" w:rsidRDefault="007B5EB8" w:rsidP="007B5EB8">
      <w:pPr>
        <w:pStyle w:val="Heading3"/>
        <w:rPr>
          <w:bCs/>
        </w:rPr>
      </w:pPr>
      <w:r w:rsidRPr="00C1693F">
        <w:t>Other marginal effects</w:t>
      </w:r>
      <w:r>
        <w:t xml:space="preserve">: </w:t>
      </w:r>
    </w:p>
    <w:p w14:paraId="645CC052" w14:textId="1F7A3935" w:rsidR="007B5EB8" w:rsidRPr="00BA10B0" w:rsidRDefault="007B5EB8" w:rsidP="007B5EB8">
      <w:pPr>
        <w:rPr>
          <w:b/>
        </w:rPr>
      </w:pPr>
      <w:r w:rsidRPr="0036241E">
        <w:rPr>
          <w:rStyle w:val="Emphasis"/>
        </w:rPr>
        <w:t xml:space="preserve">Temporarily increase costs for states. </w:t>
      </w:r>
      <w:r w:rsidRPr="000E0093">
        <w:t>State expenditures for Medicare Part A and B premiums and cost sharing for Qualified Medicare Beneficiaries (QMBs) and Part B premiums for Specified Low-Income Medicare Beneficiaries (SLMBs)</w:t>
      </w:r>
      <w:r w:rsidRPr="000E0093" w:rsidDel="00FB3D76">
        <w:t xml:space="preserve"> </w:t>
      </w:r>
      <w:r w:rsidRPr="000E0093">
        <w:t xml:space="preserve">would rise for those newly made eligible. However, as described </w:t>
      </w:r>
      <w:r w:rsidRPr="00BA10B0">
        <w:t>in the technical notes below, federal actuaries previously estimated this provision would result in only a small increase in enrollment.</w:t>
      </w:r>
      <w:r>
        <w:rPr>
          <w:rStyle w:val="EndnoteReference"/>
          <w:rFonts w:ascii="Calibri" w:hAnsi="Calibri" w:cs="Calibri"/>
          <w:sz w:val="22"/>
          <w:szCs w:val="22"/>
        </w:rPr>
        <w:endnoteReference w:id="86"/>
      </w:r>
      <w:r w:rsidRPr="00BA10B0">
        <w:t xml:space="preserve"> Therefore, the cost in any given state would be modest. Furthermore, federal regulations already require this policy by September 30, 2034.</w:t>
      </w:r>
      <w:r>
        <w:rPr>
          <w:rStyle w:val="EndnoteReference"/>
          <w:rFonts w:ascii="Calibri" w:hAnsi="Calibri" w:cs="Calibri"/>
          <w:sz w:val="22"/>
          <w:szCs w:val="22"/>
        </w:rPr>
        <w:endnoteReference w:id="87"/>
      </w:r>
      <w:r w:rsidRPr="00BA10B0">
        <w:t xml:space="preserve"> Therefore, any additional state expenditures, relative to a current-law baseline, would only be incurred through August 2034.</w:t>
      </w:r>
    </w:p>
    <w:p w14:paraId="37B1CAA4" w14:textId="77777777" w:rsidR="007B5EB8" w:rsidRPr="00BA10B0" w:rsidRDefault="007B5EB8" w:rsidP="007B5EB8">
      <w:pPr>
        <w:rPr>
          <w:b/>
        </w:rPr>
      </w:pPr>
      <w:r w:rsidRPr="0036241E">
        <w:rPr>
          <w:rStyle w:val="Emphasis"/>
        </w:rPr>
        <w:t>Maximize federal funding.</w:t>
      </w:r>
      <w:r w:rsidRPr="00BA10B0">
        <w:rPr>
          <w:b/>
          <w:bCs/>
        </w:rPr>
        <w:t xml:space="preserve"> </w:t>
      </w:r>
      <w:r w:rsidRPr="000E0093">
        <w:t xml:space="preserve">This option would allow certain caregivers who were previously ineligible to enroll in Medicare Part B premium coverage under Qualifying Individuals (QI) without introducing new </w:t>
      </w:r>
      <w:r w:rsidRPr="00BA10B0">
        <w:t xml:space="preserve">direct costs to states, as QI is fully funded through annual </w:t>
      </w:r>
      <w:r w:rsidRPr="0036241E">
        <w:t>federal allocations.</w:t>
      </w:r>
      <w:r w:rsidRPr="0036241E">
        <w:rPr>
          <w:rStyle w:val="EndnoteReference"/>
          <w:rFonts w:ascii="Calibri" w:hAnsi="Calibri" w:cs="Calibri"/>
          <w:sz w:val="22"/>
          <w:szCs w:val="22"/>
        </w:rPr>
        <w:endnoteReference w:id="88"/>
      </w:r>
    </w:p>
    <w:p w14:paraId="36866599" w14:textId="77777777" w:rsidR="007B5EB8" w:rsidRPr="00BA10B0" w:rsidRDefault="007B5EB8" w:rsidP="007B5EB8">
      <w:pPr>
        <w:rPr>
          <w:b/>
          <w:bCs/>
        </w:rPr>
      </w:pPr>
      <w:r w:rsidRPr="0036241E">
        <w:rPr>
          <w:rStyle w:val="Emphasis"/>
        </w:rPr>
        <w:t xml:space="preserve">Better align the Medicare subsidy programs. </w:t>
      </w:r>
      <w:r w:rsidRPr="00BA10B0">
        <w:t>This change is consistent with Part D Extra Help’s broader definition of family size for the MSPs. If other policies in the Medicare subsidy programs were similarly aligned, states could better use Part D application data for Medicare Savings Program applications, thus reducing paperwork burdens for applicants and their families.</w:t>
      </w:r>
    </w:p>
    <w:p w14:paraId="5EDC376B" w14:textId="77777777" w:rsidR="007B5EB8" w:rsidRPr="00736CD9" w:rsidRDefault="007B5EB8" w:rsidP="00646851">
      <w:pPr>
        <w:pStyle w:val="Heading2"/>
      </w:pPr>
      <w:r w:rsidRPr="00736CD9">
        <w:t xml:space="preserve">Similar Policies and Proposals </w:t>
      </w:r>
    </w:p>
    <w:p w14:paraId="59D09CF7" w14:textId="77777777" w:rsidR="007B5EB8" w:rsidRDefault="007B5EB8" w:rsidP="007B5EB8">
      <w:r w:rsidRPr="1B740856">
        <w:t xml:space="preserve">The federal Centers for Medicare &amp; Medicaid Services (CMS) proposed and finalized a regulation to require states to define ‘‘family of the size involved’’ to include at least the </w:t>
      </w:r>
      <w:r>
        <w:t xml:space="preserve">individuals described in the Part D Extra Help definition of family size, including the </w:t>
      </w:r>
      <w:r w:rsidRPr="1B740856">
        <w:t>applicant, the applicant’s spouse</w:t>
      </w:r>
      <w:r>
        <w:t xml:space="preserve"> (if residing in the same household)</w:t>
      </w:r>
      <w:r w:rsidRPr="1B740856">
        <w:t>, and all other individuals living in the same household who are related to and dependent on the applicant or applicant’s spouse.</w:t>
      </w:r>
      <w:r w:rsidRPr="1B740856">
        <w:rPr>
          <w:rStyle w:val="EndnoteReference"/>
          <w:rFonts w:ascii="Calibri" w:hAnsi="Calibri" w:cs="Calibri"/>
          <w:sz w:val="22"/>
          <w:szCs w:val="22"/>
        </w:rPr>
        <w:endnoteReference w:id="89"/>
      </w:r>
      <w:r w:rsidRPr="1B740856">
        <w:t xml:space="preserve"> In July 2025, Congress passed a moratorium on CMS enforcement of the rule until September 30, 2034.</w:t>
      </w:r>
      <w:r w:rsidRPr="1B740856">
        <w:rPr>
          <w:rStyle w:val="EndnoteReference"/>
          <w:rFonts w:ascii="Calibri" w:hAnsi="Calibri" w:cs="Calibri"/>
          <w:sz w:val="22"/>
          <w:szCs w:val="22"/>
        </w:rPr>
        <w:endnoteReference w:id="90"/>
      </w:r>
      <w:r w:rsidRPr="1B740856">
        <w:t xml:space="preserve"> Nonetheless, states can still choose to amend their </w:t>
      </w:r>
      <w:r>
        <w:t xml:space="preserve">State </w:t>
      </w:r>
      <w:r w:rsidRPr="1B740856">
        <w:t xml:space="preserve">Medicaid </w:t>
      </w:r>
      <w:r>
        <w:t xml:space="preserve">Plan </w:t>
      </w:r>
      <w:r w:rsidRPr="1B740856">
        <w:t>to implement the change.</w:t>
      </w:r>
    </w:p>
    <w:p w14:paraId="42565D3C" w14:textId="4EEEF281" w:rsidR="007B5EB8" w:rsidRDefault="007B5EB8" w:rsidP="007B5EB8">
      <w:pPr>
        <w:pStyle w:val="Heading2"/>
      </w:pPr>
      <w:bookmarkStart w:id="26" w:name="_Toc226982647"/>
      <w:r>
        <w:t>Questions and Answers</w:t>
      </w:r>
      <w:bookmarkEnd w:id="26"/>
    </w:p>
    <w:p w14:paraId="6C618B4C" w14:textId="77777777" w:rsidR="007B5EB8" w:rsidRPr="00E97431" w:rsidRDefault="007B5EB8" w:rsidP="007B5EB8">
      <w:pPr>
        <w:rPr>
          <w:i/>
          <w:iCs/>
        </w:rPr>
      </w:pPr>
      <w:r w:rsidRPr="00984EE8">
        <w:rPr>
          <w:rStyle w:val="BlueEmphasisChar"/>
        </w:rPr>
        <w:t>Who is counted in the expanded definition of family size for the MSPs?</w:t>
      </w:r>
      <w:r w:rsidRPr="00E97431">
        <w:t xml:space="preserve"> This broader definition includes: </w:t>
      </w:r>
    </w:p>
    <w:p w14:paraId="629C0AB1" w14:textId="77777777" w:rsidR="007B5EB8" w:rsidRDefault="007B5EB8" w:rsidP="00854885">
      <w:pPr>
        <w:pStyle w:val="Bullets"/>
      </w:pPr>
      <w:r w:rsidRPr="00E97431">
        <w:t>The applicant</w:t>
      </w:r>
    </w:p>
    <w:p w14:paraId="5F0D1C77" w14:textId="77777777" w:rsidR="007B5EB8" w:rsidRDefault="007B5EB8" w:rsidP="00854885">
      <w:pPr>
        <w:pStyle w:val="Bullets"/>
      </w:pPr>
      <w:r w:rsidRPr="00E97431">
        <w:t>The applicant's spouse (if living in the same household)</w:t>
      </w:r>
    </w:p>
    <w:p w14:paraId="47003077" w14:textId="56C8590D" w:rsidR="007B5EB8" w:rsidRPr="00E97431" w:rsidRDefault="007B5EB8" w:rsidP="00854885">
      <w:pPr>
        <w:pStyle w:val="Bullets"/>
      </w:pPr>
      <w:r w:rsidRPr="00E97431">
        <w:t>Other household members who are related by blood, marriage, or adoption and who rely on the applicant or the applicant’s spouse for at least half of their financial support (e.g., children and stepchildren, grandchildren and step-grandchildren, nieces, nephews, cousins, and in-laws).</w:t>
      </w:r>
      <w:r>
        <w:rPr>
          <w:rStyle w:val="EndnoteReference"/>
          <w:rFonts w:ascii="Calibri" w:hAnsi="Calibri" w:cs="Calibri"/>
          <w:sz w:val="22"/>
          <w:szCs w:val="22"/>
        </w:rPr>
        <w:endnoteReference w:id="91"/>
      </w:r>
    </w:p>
    <w:p w14:paraId="6D00512A" w14:textId="77777777" w:rsidR="007B5EB8" w:rsidRDefault="007B5EB8" w:rsidP="007B5EB8">
      <w:r w:rsidRPr="00984EE8">
        <w:rPr>
          <w:rStyle w:val="BlueEmphasisChar"/>
        </w:rPr>
        <w:t>What effect would this have on eligibility for any given applicant?</w:t>
      </w:r>
      <w:r w:rsidRPr="00E97431">
        <w:t xml:space="preserve"> It varies based on the number of dependents involved, but here’s an example for an MSP applicant raising two dependent children in 2026:</w:t>
      </w:r>
    </w:p>
    <w:p w14:paraId="7378CBD0" w14:textId="77777777" w:rsidR="007B5EB8" w:rsidRPr="007B5EB8" w:rsidRDefault="007B5EB8" w:rsidP="00854885">
      <w:pPr>
        <w:pStyle w:val="Bullets"/>
        <w:rPr>
          <w:i/>
          <w:iCs/>
        </w:rPr>
      </w:pPr>
      <w:r w:rsidRPr="00E97431">
        <w:t>Qualified Medicare Beneficiary income limit based on family size of one (status quo in many states): $1,350/month</w:t>
      </w:r>
    </w:p>
    <w:p w14:paraId="12D97835" w14:textId="4255DFD5" w:rsidR="007B5EB8" w:rsidRPr="007B5EB8" w:rsidRDefault="007B5EB8" w:rsidP="00854885">
      <w:pPr>
        <w:pStyle w:val="Bullets"/>
        <w:rPr>
          <w:i/>
          <w:iCs/>
        </w:rPr>
      </w:pPr>
      <w:r w:rsidRPr="00E97431">
        <w:t>Qualified Medicare Beneficiary income limit based on family size of three (i.e., counting two dependent children): $2,297/month</w:t>
      </w:r>
      <w:r w:rsidRPr="000240A6">
        <w:rPr>
          <w:rStyle w:val="EndnoteReference"/>
          <w:rFonts w:ascii="Calibri" w:hAnsi="Calibri" w:cs="Calibri"/>
          <w:sz w:val="22"/>
          <w:szCs w:val="22"/>
        </w:rPr>
        <w:endnoteReference w:id="92"/>
      </w:r>
    </w:p>
    <w:p w14:paraId="4A947EE6" w14:textId="77777777" w:rsidR="007B5EB8" w:rsidRDefault="007B5EB8" w:rsidP="007B5EB8">
      <w:pPr>
        <w:rPr>
          <w:i/>
          <w:iCs/>
        </w:rPr>
      </w:pPr>
      <w:r w:rsidRPr="00984EE8">
        <w:rPr>
          <w:rStyle w:val="BlueEmphasisChar"/>
        </w:rPr>
        <w:t>How common is it for Medicare beneficiaries to be supporting others in their household?</w:t>
      </w:r>
      <w:r w:rsidRPr="00E97431">
        <w:t xml:space="preserve"> We are not aware of a comprehensive data source for Medicare beneficiaries supporting dependents, although federal data provide a sense of scope: </w:t>
      </w:r>
    </w:p>
    <w:p w14:paraId="6ABEE733" w14:textId="77777777" w:rsidR="007B5EB8" w:rsidRPr="007B5EB8" w:rsidRDefault="007B5EB8" w:rsidP="00854885">
      <w:pPr>
        <w:pStyle w:val="Bullets"/>
        <w:ind w:left="450"/>
        <w:rPr>
          <w:i/>
          <w:iCs/>
        </w:rPr>
      </w:pPr>
      <w:r w:rsidRPr="00E97431">
        <w:t>In 2023, about 2.4 million children in the United States were raised by grandparents, other relatives, or close family friends because their parents were unable to care for them. These families are more likely to experience poverty than other families.</w:t>
      </w:r>
      <w:r>
        <w:rPr>
          <w:rStyle w:val="EndnoteReference"/>
          <w:rFonts w:ascii="Calibri" w:hAnsi="Calibri" w:cs="Calibri"/>
          <w:sz w:val="22"/>
          <w:szCs w:val="22"/>
        </w:rPr>
        <w:endnoteReference w:id="93"/>
      </w:r>
    </w:p>
    <w:p w14:paraId="043408ED" w14:textId="77777777" w:rsidR="007B5EB8" w:rsidRPr="007B5EB8" w:rsidRDefault="007B5EB8" w:rsidP="00854885">
      <w:pPr>
        <w:pStyle w:val="Bullets"/>
        <w:ind w:left="450"/>
        <w:rPr>
          <w:i/>
          <w:iCs/>
        </w:rPr>
      </w:pPr>
      <w:r w:rsidRPr="00E97431">
        <w:t>An estimated 1 million adults with intellectual or developmental disabilities live with aging caregivers.</w:t>
      </w:r>
      <w:r>
        <w:rPr>
          <w:rStyle w:val="EndnoteReference"/>
          <w:rFonts w:ascii="Calibri" w:hAnsi="Calibri" w:cs="Calibri"/>
          <w:sz w:val="22"/>
          <w:szCs w:val="22"/>
        </w:rPr>
        <w:endnoteReference w:id="94"/>
      </w:r>
    </w:p>
    <w:p w14:paraId="5F30B36D" w14:textId="129F4C05" w:rsidR="007B5EB8" w:rsidRPr="007B5EB8" w:rsidRDefault="007B5EB8" w:rsidP="00854885">
      <w:pPr>
        <w:pStyle w:val="Bullets"/>
        <w:ind w:left="450"/>
        <w:rPr>
          <w:i/>
          <w:iCs/>
        </w:rPr>
      </w:pPr>
      <w:r w:rsidRPr="00E97431">
        <w:t>In 2021, more than two million grandparents were raising their grandchildren across the U.S. with variation across states.</w:t>
      </w:r>
      <w:r>
        <w:rPr>
          <w:rStyle w:val="EndnoteReference"/>
          <w:rFonts w:ascii="Calibri" w:hAnsi="Calibri" w:cs="Calibri"/>
          <w:sz w:val="22"/>
          <w:szCs w:val="22"/>
        </w:rPr>
        <w:endnoteReference w:id="95"/>
      </w:r>
      <w:r w:rsidRPr="00E97431">
        <w:t xml:space="preserve"> More than eight in ten of these grandparents had been doing so for at least a year, and nearly half of them had done so for at least five years. Only a fraction of grandparents </w:t>
      </w:r>
      <w:proofErr w:type="gramStart"/>
      <w:r w:rsidRPr="00E97431">
        <w:t>are</w:t>
      </w:r>
      <w:proofErr w:type="gramEnd"/>
      <w:r w:rsidRPr="00E97431">
        <w:t xml:space="preserve"> Medicare-eligible, but these data sources likely miss other circumstances in which Medicare beneficiaries support dependents.  </w:t>
      </w:r>
    </w:p>
    <w:p w14:paraId="09C464F7" w14:textId="77777777" w:rsidR="007B5EB8" w:rsidRPr="00E97431" w:rsidRDefault="007B5EB8" w:rsidP="007B5EB8">
      <w:pPr>
        <w:rPr>
          <w:i/>
          <w:iCs/>
        </w:rPr>
      </w:pPr>
      <w:r w:rsidRPr="00984EE8">
        <w:rPr>
          <w:rStyle w:val="BlueEmphasisChar"/>
        </w:rPr>
        <w:t>Could this policy adversely affect MSP eligibility by raising household income?</w:t>
      </w:r>
      <w:r w:rsidRPr="00E97431">
        <w:rPr>
          <w:iCs/>
        </w:rPr>
        <w:t xml:space="preserve"> </w:t>
      </w:r>
      <w:r w:rsidRPr="00E97431">
        <w:t>States only count the income of a spouse or the income of a parent if the applicant is a child under 21, blind or disabled—</w:t>
      </w:r>
      <w:proofErr w:type="spellStart"/>
      <w:r w:rsidRPr="00E97431">
        <w:t>not</w:t>
      </w:r>
      <w:proofErr w:type="spellEnd"/>
      <w:r w:rsidRPr="00E97431">
        <w:t xml:space="preserve"> other relatives in the calculation.</w:t>
      </w:r>
      <w:r>
        <w:rPr>
          <w:rStyle w:val="EndnoteReference"/>
          <w:rFonts w:ascii="Calibri" w:hAnsi="Calibri" w:cs="Calibri"/>
          <w:sz w:val="22"/>
          <w:szCs w:val="22"/>
        </w:rPr>
        <w:endnoteReference w:id="96"/>
      </w:r>
      <w:r w:rsidRPr="00E97431">
        <w:t xml:space="preserve"> </w:t>
      </w:r>
    </w:p>
    <w:p w14:paraId="219CCA34" w14:textId="67909A08" w:rsidR="007B5EB8" w:rsidRPr="007B4D4D" w:rsidRDefault="007B5EB8" w:rsidP="007B5EB8">
      <w:pPr>
        <w:rPr>
          <w:i/>
          <w:iCs/>
        </w:rPr>
      </w:pPr>
      <w:r w:rsidRPr="00984EE8">
        <w:rPr>
          <w:rStyle w:val="BlueEmphasisChar"/>
        </w:rPr>
        <w:t>Would this only apply to Medicare Savings Program eligibility groups?</w:t>
      </w:r>
      <w:r w:rsidRPr="00CE7C46">
        <w:t xml:space="preserve"> </w:t>
      </w:r>
      <w:r w:rsidRPr="28D6B40F">
        <w:t xml:space="preserve">This is a policy decision for each state. Our model legislation applies to the </w:t>
      </w:r>
      <w:r>
        <w:t>QMB, SLMB,</w:t>
      </w:r>
      <w:r w:rsidR="00240060">
        <w:t xml:space="preserve"> </w:t>
      </w:r>
      <w:r w:rsidRPr="00A4165E">
        <w:t>QI</w:t>
      </w:r>
      <w:r w:rsidR="002B38C8" w:rsidRPr="00A4165E">
        <w:t>, and QDWI</w:t>
      </w:r>
      <w:r w:rsidRPr="00A4165E">
        <w:t xml:space="preserve"> eligibility groups,</w:t>
      </w:r>
      <w:r w:rsidRPr="28D6B40F">
        <w:t xml:space="preserve"> but a state can choose to apply the policy to other </w:t>
      </w:r>
      <w:r>
        <w:t>Medicaid</w:t>
      </w:r>
      <w:r w:rsidRPr="28D6B40F">
        <w:t xml:space="preserve"> eligibility group</w:t>
      </w:r>
      <w:r>
        <w:t>s</w:t>
      </w:r>
      <w:r w:rsidRPr="28D6B40F">
        <w:t xml:space="preserve">. Applying the change only </w:t>
      </w:r>
      <w:r>
        <w:t xml:space="preserve">to </w:t>
      </w:r>
      <w:r w:rsidRPr="28D6B40F">
        <w:t xml:space="preserve">the </w:t>
      </w:r>
      <w:r>
        <w:t>MSP</w:t>
      </w:r>
      <w:r w:rsidRPr="28D6B40F">
        <w:t xml:space="preserve"> eligibility groups costs less than applying to </w:t>
      </w:r>
      <w:r>
        <w:t>additional</w:t>
      </w:r>
      <w:r w:rsidRPr="28D6B40F">
        <w:t xml:space="preserve"> Medicaid eligibility groups</w:t>
      </w:r>
      <w:r>
        <w:t xml:space="preserve"> but</w:t>
      </w:r>
      <w:r w:rsidRPr="28D6B40F">
        <w:t xml:space="preserve"> benefits fewer families and creates inconsistency across eligibility groups. </w:t>
      </w:r>
    </w:p>
    <w:p w14:paraId="5C73CEA8" w14:textId="77777777" w:rsidR="007B5EB8" w:rsidRPr="00E97431" w:rsidRDefault="007B5EB8" w:rsidP="007B5EB8">
      <w:r w:rsidRPr="00984EE8">
        <w:rPr>
          <w:rStyle w:val="BlueEmphasisChar"/>
        </w:rPr>
        <w:t>What steps would a state need to take to make this change?</w:t>
      </w:r>
      <w:r w:rsidRPr="00E97431">
        <w:t xml:space="preserve"> The change would likely require short-term policy and operational investments to update eligibility systems, including amending the State Medicaid Plan and updating manuals and related rules and guidance.</w:t>
      </w:r>
    </w:p>
    <w:p w14:paraId="4F4E55FA" w14:textId="56E02765" w:rsidR="007B5EB8" w:rsidRDefault="007B5EB8">
      <w:pPr>
        <w:spacing w:after="160"/>
      </w:pPr>
      <w:r>
        <w:br w:type="page"/>
      </w:r>
    </w:p>
    <w:p w14:paraId="0A2B705D" w14:textId="77777777" w:rsidR="001A730E" w:rsidRDefault="001A730E">
      <w:pPr>
        <w:spacing w:after="160"/>
      </w:pPr>
    </w:p>
    <w:p w14:paraId="0CAFF45C" w14:textId="77777777" w:rsidR="00A951A9" w:rsidRDefault="00A951A9" w:rsidP="00B972B6">
      <w:pPr>
        <w:pStyle w:val="TechnicalAppendixHeader"/>
        <w:sectPr w:rsidR="00A951A9" w:rsidSect="00BC71B3">
          <w:footerReference w:type="default" r:id="rId51"/>
          <w:endnotePr>
            <w:numFmt w:val="decimal"/>
          </w:endnotePr>
          <w:pgSz w:w="12240" w:h="15840"/>
          <w:pgMar w:top="1440" w:right="1440" w:bottom="1440" w:left="1440" w:header="720" w:footer="432" w:gutter="0"/>
          <w:cols w:space="720"/>
          <w:docGrid w:linePitch="360"/>
        </w:sectPr>
      </w:pPr>
      <w:bookmarkStart w:id="27" w:name="_Toc226982648"/>
    </w:p>
    <w:p w14:paraId="54AA734B" w14:textId="7285B6CF" w:rsidR="00A15597" w:rsidRPr="006E5E24" w:rsidRDefault="00A15597" w:rsidP="00A15597">
      <w:pPr>
        <w:pStyle w:val="EndnoteText"/>
        <w:rPr>
          <w:rFonts w:cs="Tahoma"/>
          <w:sz w:val="16"/>
          <w:szCs w:val="16"/>
        </w:rPr>
      </w:pPr>
      <w:r>
        <w:rPr>
          <w:rFonts w:cs="Tahoma"/>
          <w:sz w:val="16"/>
          <w:szCs w:val="16"/>
        </w:rPr>
        <w:t>_______________________________</w:t>
      </w:r>
    </w:p>
    <w:p w14:paraId="66A00809" w14:textId="4E0C93D5" w:rsidR="007B5EB8" w:rsidRPr="00D71B2C" w:rsidRDefault="007B5EB8" w:rsidP="006A481A">
      <w:pPr>
        <w:pStyle w:val="TechnicalAppendixHeader"/>
      </w:pPr>
      <w:r w:rsidRPr="00D71B2C">
        <w:t>Model policy appendix: Technical notes on quantifying impacts</w:t>
      </w:r>
      <w:bookmarkEnd w:id="27"/>
    </w:p>
    <w:p w14:paraId="3DDB0184" w14:textId="77777777" w:rsidR="007B5EB8" w:rsidRPr="000240A6" w:rsidRDefault="007B5EB8" w:rsidP="007B5EB8">
      <w:pPr>
        <w:pStyle w:val="TechnicalAppendixText"/>
      </w:pPr>
      <w:r w:rsidRPr="000240A6">
        <w:t>States pay a share of costs to cover Medicare Part B premiums and cost sharing for people in the Medicare Savings Programs. This model policy would make it possible for more caregiver Medicare beneficiaries to qualify for the MSPs. Therefore, we expect that both MSP enrollment and state expenditures for Medicare premiums and cost sharing would increase under this policy.</w:t>
      </w:r>
    </w:p>
    <w:p w14:paraId="4B469E51" w14:textId="77777777" w:rsidR="007B5EB8" w:rsidRPr="000240A6" w:rsidRDefault="007B5EB8" w:rsidP="007B5EB8">
      <w:pPr>
        <w:pStyle w:val="TechnicalAppendixText"/>
      </w:pPr>
      <w:r w:rsidRPr="000240A6">
        <w:t>The extent of these impacts would be unique to each state. The enrollment impact in any state depends on the number of Medicare beneficiaries in the state who support others in their household and have incomes just above the current MSP eligibility thresholds.</w:t>
      </w:r>
    </w:p>
    <w:p w14:paraId="49B9A364" w14:textId="77777777" w:rsidR="007B5EB8" w:rsidRPr="000240A6" w:rsidRDefault="007B5EB8" w:rsidP="007B5EB8">
      <w:pPr>
        <w:pStyle w:val="TechnicalAppendixText"/>
      </w:pPr>
      <w:r w:rsidRPr="000240A6">
        <w:t>The net state cost impacts would be driven by:</w:t>
      </w:r>
    </w:p>
    <w:p w14:paraId="729A6269" w14:textId="77777777" w:rsidR="007B5EB8" w:rsidRDefault="007B5EB8" w:rsidP="00142C0A">
      <w:pPr>
        <w:pStyle w:val="TechnicalAppendixText"/>
        <w:numPr>
          <w:ilvl w:val="0"/>
          <w:numId w:val="8"/>
        </w:numPr>
        <w:spacing w:after="180"/>
        <w:ind w:left="360"/>
      </w:pPr>
      <w:r w:rsidRPr="199FDB64">
        <w:t>New premium costs for people who were not previously enrolled in the QMB, SLMB, or QDWI eligibility groups (the QI group is 100% federally funded, so there is no state fiscal impact from any QI enrollment increases),</w:t>
      </w:r>
    </w:p>
    <w:p w14:paraId="5F1B23D9" w14:textId="77777777" w:rsidR="007B5EB8" w:rsidRDefault="007B5EB8" w:rsidP="00142C0A">
      <w:pPr>
        <w:pStyle w:val="TechnicalAppendixText"/>
        <w:numPr>
          <w:ilvl w:val="0"/>
          <w:numId w:val="8"/>
        </w:numPr>
        <w:spacing w:after="180"/>
        <w:ind w:left="360"/>
      </w:pPr>
      <w:r w:rsidRPr="000240A6">
        <w:t>New spending on other Medicare Part A or Part B cost sharing for people newly eligible for the QMB group, and</w:t>
      </w:r>
    </w:p>
    <w:p w14:paraId="4F58BA18" w14:textId="66F84FD2" w:rsidR="007B5EB8" w:rsidRPr="000240A6" w:rsidRDefault="007B5EB8" w:rsidP="00142C0A">
      <w:pPr>
        <w:pStyle w:val="TechnicalAppendixText"/>
        <w:numPr>
          <w:ilvl w:val="0"/>
          <w:numId w:val="8"/>
        </w:numPr>
        <w:spacing w:after="180"/>
        <w:ind w:left="360"/>
      </w:pPr>
      <w:r w:rsidRPr="000240A6">
        <w:t>Possible offsetting savings to state pharmaceutical assistance programs, because new MSP beneficiaries are automatically enrolled in Part D Extra Help.</w:t>
      </w:r>
    </w:p>
    <w:p w14:paraId="734067EC" w14:textId="77777777" w:rsidR="007B5EB8" w:rsidRPr="000240A6" w:rsidRDefault="007B5EB8" w:rsidP="007B5EB8">
      <w:pPr>
        <w:pStyle w:val="TechnicalAppendixText"/>
      </w:pPr>
      <w:r w:rsidRPr="000240A6">
        <w:t>Prior federal estimates give a rough sense of magnitude for the impact of this model policy. CMS previously estimated that multiple policies, including expansions to “family size” as envisioned in this model policy, would result in a modest increase in MSP enrollment (the equivalent of around 20,000 people nationally—</w:t>
      </w:r>
      <w:r>
        <w:t>roughly 0.2%</w:t>
      </w:r>
      <w:r w:rsidRPr="000240A6">
        <w:t>—and an annual $220 million in state funds if adopted nationwide).</w:t>
      </w:r>
      <w:r w:rsidRPr="000240A6">
        <w:rPr>
          <w:rStyle w:val="EndnoteReference"/>
          <w:rFonts w:ascii="Calibri" w:hAnsi="Calibri" w:cs="Calibri"/>
          <w:sz w:val="22"/>
          <w:szCs w:val="22"/>
        </w:rPr>
        <w:endnoteReference w:id="97"/>
      </w:r>
      <w:r w:rsidRPr="000240A6">
        <w:t xml:space="preserve"> Therefore, the cost in any given state would be modest relative to the scale of its Medicaid program. </w:t>
      </w:r>
    </w:p>
    <w:p w14:paraId="0B54DA90" w14:textId="77777777" w:rsidR="007B5EB8" w:rsidRPr="000240A6" w:rsidRDefault="007B5EB8" w:rsidP="007B5EB8">
      <w:pPr>
        <w:pStyle w:val="TechnicalAppendixText"/>
      </w:pPr>
      <w:r w:rsidRPr="000240A6">
        <w:t>Finally, federal regulations already require this policy by September 30, 2034.</w:t>
      </w:r>
      <w:r w:rsidRPr="000240A6">
        <w:rPr>
          <w:rStyle w:val="EndnoteReference"/>
          <w:rFonts w:ascii="Calibri" w:hAnsi="Calibri" w:cs="Calibri"/>
          <w:sz w:val="22"/>
          <w:szCs w:val="22"/>
        </w:rPr>
        <w:endnoteReference w:id="98"/>
      </w:r>
      <w:r w:rsidRPr="000240A6">
        <w:t xml:space="preserve"> Therefore, any additional state expenditures, relative to a current-law baseline, would only be incurred through that date.</w:t>
      </w:r>
    </w:p>
    <w:p w14:paraId="71A72E01" w14:textId="77777777" w:rsidR="007B5EB8" w:rsidRDefault="007B5EB8" w:rsidP="007B5EB8">
      <w:pPr>
        <w:spacing w:after="160"/>
        <w:rPr>
          <w:rStyle w:val="Emphasis"/>
          <w:rFonts w:ascii="Calibri" w:hAnsi="Calibri" w:cs="Calibri"/>
          <w:b w:val="0"/>
          <w:bCs w:val="0"/>
          <w:sz w:val="22"/>
          <w:szCs w:val="22"/>
        </w:rPr>
        <w:sectPr w:rsidR="007B5EB8" w:rsidSect="00A951A9">
          <w:endnotePr>
            <w:numFmt w:val="decimal"/>
          </w:endnotePr>
          <w:type w:val="continuous"/>
          <w:pgSz w:w="12240" w:h="15840"/>
          <w:pgMar w:top="1440" w:right="1440" w:bottom="1440" w:left="1440" w:header="720" w:footer="432" w:gutter="0"/>
          <w:cols w:space="720"/>
          <w:docGrid w:linePitch="360"/>
        </w:sectPr>
      </w:pPr>
    </w:p>
    <w:p w14:paraId="4A938222" w14:textId="372716EC" w:rsidR="00240AD7" w:rsidRPr="007B5EB8" w:rsidRDefault="00240AD7" w:rsidP="007B5EB8">
      <w:pPr>
        <w:spacing w:after="160"/>
        <w:rPr>
          <w:rStyle w:val="Emphasis"/>
          <w:rFonts w:ascii="Calibri" w:hAnsi="Calibri" w:cs="Calibri"/>
          <w:b w:val="0"/>
          <w:bCs w:val="0"/>
          <w:sz w:val="22"/>
          <w:szCs w:val="22"/>
        </w:rPr>
      </w:pPr>
    </w:p>
    <w:p w14:paraId="5F5B8AF4" w14:textId="77777777" w:rsidR="006F38BE" w:rsidRDefault="006F38BE" w:rsidP="001E2553"/>
    <w:p w14:paraId="55EE9CAA" w14:textId="77777777" w:rsidR="006F38BE" w:rsidRDefault="006F38BE" w:rsidP="00233ED1">
      <w:pPr>
        <w:pStyle w:val="SectionName"/>
      </w:pPr>
    </w:p>
    <w:p w14:paraId="3DFD006C" w14:textId="77777777" w:rsidR="006F38BE" w:rsidRDefault="006F38BE" w:rsidP="00233ED1">
      <w:pPr>
        <w:pStyle w:val="SectionName"/>
      </w:pPr>
    </w:p>
    <w:p w14:paraId="2E0600D5" w14:textId="77777777" w:rsidR="006F38BE" w:rsidRDefault="006F38BE" w:rsidP="00233ED1">
      <w:pPr>
        <w:pStyle w:val="SectionName"/>
      </w:pPr>
    </w:p>
    <w:p w14:paraId="375ABDCD" w14:textId="3C7C6F4D" w:rsidR="006F38BE" w:rsidRDefault="006F38BE" w:rsidP="00233ED1">
      <w:pPr>
        <w:pStyle w:val="SectionName"/>
      </w:pPr>
    </w:p>
    <w:p w14:paraId="2F3033D2" w14:textId="0C6CDF4E" w:rsidR="006F38BE" w:rsidRDefault="006F38BE" w:rsidP="006F38BE">
      <w:pPr>
        <w:pStyle w:val="SectionName"/>
      </w:pPr>
      <w:bookmarkStart w:id="28" w:name="_Toc226465207"/>
      <w:r>
        <w:t>Simplify</w:t>
      </w:r>
      <w:r w:rsidRPr="1C7D666C">
        <w:t xml:space="preserve"> </w:t>
      </w:r>
      <w:r>
        <w:t xml:space="preserve">Eligibility by </w:t>
      </w:r>
      <w:r w:rsidRPr="714CF974">
        <w:t>Disregard</w:t>
      </w:r>
      <w:r>
        <w:t>ing</w:t>
      </w:r>
      <w:r w:rsidRPr="714CF974">
        <w:t xml:space="preserve"> the Value of Non-Liquid </w:t>
      </w:r>
      <w:r>
        <w:t>Asset</w:t>
      </w:r>
      <w:r w:rsidRPr="714CF974">
        <w:t>s</w:t>
      </w:r>
      <w:bookmarkEnd w:id="28"/>
    </w:p>
    <w:p w14:paraId="139C5552" w14:textId="47BF7C77" w:rsidR="006F38BE" w:rsidRDefault="003B2E14">
      <w:pPr>
        <w:sectPr w:rsidR="006F38BE" w:rsidSect="00BC71B3">
          <w:footerReference w:type="default" r:id="rId52"/>
          <w:endnotePr>
            <w:numFmt w:val="decimal"/>
          </w:endnotePr>
          <w:pgSz w:w="12240" w:h="15840"/>
          <w:pgMar w:top="1440" w:right="1440" w:bottom="1440" w:left="1440" w:header="720" w:footer="432" w:gutter="0"/>
          <w:cols w:space="720"/>
          <w:docGrid w:linePitch="360"/>
        </w:sectPr>
      </w:pPr>
      <w:r>
        <w:rPr>
          <w:noProof/>
        </w:rPr>
        <w:drawing>
          <wp:anchor distT="0" distB="0" distL="114300" distR="114300" simplePos="0" relativeHeight="251658260" behindDoc="0" locked="0" layoutInCell="1" allowOverlap="1" wp14:anchorId="4054744D" wp14:editId="5B2E583B">
            <wp:simplePos x="0" y="0"/>
            <wp:positionH relativeFrom="column">
              <wp:posOffset>2223071</wp:posOffset>
            </wp:positionH>
            <wp:positionV relativeFrom="paragraph">
              <wp:posOffset>569595</wp:posOffset>
            </wp:positionV>
            <wp:extent cx="1488781" cy="1191025"/>
            <wp:effectExtent l="0" t="0" r="0" b="9525"/>
            <wp:wrapNone/>
            <wp:docPr id="965970246" name="Graphic 15" descr="Icon of 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70246" name="Graphic 15" descr="Icon of a tractor"/>
                    <pic:cNvPicPr/>
                  </pic:nvPicPr>
                  <pic:blipFill>
                    <a:blip r:embed="rId53">
                      <a:extLst>
                        <a:ext uri="{96DAC541-7B7A-43D3-8B79-37D633B846F1}">
                          <asvg:svgBlip xmlns:asvg="http://schemas.microsoft.com/office/drawing/2016/SVG/main" r:embed="rId54"/>
                        </a:ext>
                      </a:extLst>
                    </a:blip>
                    <a:stretch>
                      <a:fillRect/>
                    </a:stretch>
                  </pic:blipFill>
                  <pic:spPr>
                    <a:xfrm>
                      <a:off x="0" y="0"/>
                      <a:ext cx="1488781" cy="1191025"/>
                    </a:xfrm>
                    <a:prstGeom prst="rect">
                      <a:avLst/>
                    </a:prstGeom>
                  </pic:spPr>
                </pic:pic>
              </a:graphicData>
            </a:graphic>
            <wp14:sizeRelH relativeFrom="page">
              <wp14:pctWidth>0</wp14:pctWidth>
            </wp14:sizeRelH>
            <wp14:sizeRelV relativeFrom="page">
              <wp14:pctHeight>0</wp14:pctHeight>
            </wp14:sizeRelV>
          </wp:anchor>
        </w:drawing>
      </w:r>
      <w:r w:rsidR="00FB59D8">
        <w:rPr>
          <w:noProof/>
        </w:rPr>
        <mc:AlternateContent>
          <mc:Choice Requires="wps">
            <w:drawing>
              <wp:anchor distT="0" distB="0" distL="114300" distR="114300" simplePos="0" relativeHeight="251658250" behindDoc="1" locked="0" layoutInCell="1" allowOverlap="1" wp14:anchorId="09BDCA1D" wp14:editId="08B82CD0">
                <wp:simplePos x="0" y="0"/>
                <wp:positionH relativeFrom="column">
                  <wp:posOffset>-452755</wp:posOffset>
                </wp:positionH>
                <wp:positionV relativeFrom="paragraph">
                  <wp:posOffset>318135</wp:posOffset>
                </wp:positionV>
                <wp:extent cx="6873875" cy="1609725"/>
                <wp:effectExtent l="0" t="0" r="22225" b="28575"/>
                <wp:wrapNone/>
                <wp:docPr id="1395516308" name="Rectangle 121"/>
                <wp:cNvGraphicFramePr/>
                <a:graphic xmlns:a="http://schemas.openxmlformats.org/drawingml/2006/main">
                  <a:graphicData uri="http://schemas.microsoft.com/office/word/2010/wordprocessingShape">
                    <wps:wsp>
                      <wps:cNvSpPr/>
                      <wps:spPr>
                        <a:xfrm>
                          <a:off x="0" y="0"/>
                          <a:ext cx="6873875" cy="1609725"/>
                        </a:xfrm>
                        <a:prstGeom prst="roundRect">
                          <a:avLst>
                            <a:gd name="adj" fmla="val 1961"/>
                          </a:avLst>
                        </a:prstGeom>
                        <a:solidFill>
                          <a:schemeClr val="accent1"/>
                        </a:solidFill>
                        <a:ln>
                          <a:solidFill>
                            <a:schemeClr val="accent1"/>
                          </a:solidFill>
                        </a:ln>
                      </wps:spPr>
                      <wps:style>
                        <a:lnRef idx="0">
                          <a:scrgbClr r="0" g="0" b="0"/>
                        </a:lnRef>
                        <a:fillRef idx="0">
                          <a:scrgbClr r="0" g="0" b="0"/>
                        </a:fillRef>
                        <a:effectRef idx="0">
                          <a:scrgbClr r="0" g="0" b="0"/>
                        </a:effectRef>
                        <a:fontRef idx="minor">
                          <a:schemeClr val="lt1"/>
                        </a:fontRef>
                      </wps:style>
                      <wps:txbx>
                        <w:txbxContent>
                          <w:p w14:paraId="255689CE" w14:textId="77777777" w:rsidR="006F38BE" w:rsidRDefault="006F38BE" w:rsidP="00F33C7A">
                            <w:pPr>
                              <w:pStyle w:val="NoSpacing"/>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BDCA1D" id="_x0000_s1031" style="position:absolute;margin-left:-35.65pt;margin-top:25.05pt;width:541.25pt;height:126.75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arcsize="12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" fillcolor="#386641 [3204]" strokecolor="#386641 [3204]">
                <v:textbox inset="36pt,14.4pt,36pt,36pt">
                  <w:txbxContent>
                    <w:p w14:paraId="255689CE" w14:textId="77777777" w:rsidR="006F38BE" w:rsidRDefault="006F38BE" w:rsidP="00F33C7A">
                      <w:pPr>
                        <w:pStyle w:val="NoSpacing"/>
                        <w:rPr>
                          <w:caps/>
                          <w:color w:val="FFFFFF" w:themeColor="background1"/>
                        </w:rPr>
                      </w:pPr>
                    </w:p>
                  </w:txbxContent>
                </v:textbox>
              </v:roundrect>
            </w:pict>
          </mc:Fallback>
        </mc:AlternateContent>
      </w:r>
      <w:r w:rsidR="00FB59D8">
        <w:rPr>
          <w:noProof/>
        </w:rPr>
        <mc:AlternateContent>
          <mc:Choice Requires="wps">
            <w:drawing>
              <wp:anchor distT="0" distB="0" distL="114300" distR="114300" simplePos="0" relativeHeight="251658251" behindDoc="1" locked="0" layoutInCell="1" allowOverlap="1" wp14:anchorId="742EC39C" wp14:editId="5BCC40E2">
                <wp:simplePos x="0" y="0"/>
                <wp:positionH relativeFrom="column">
                  <wp:posOffset>-448945</wp:posOffset>
                </wp:positionH>
                <wp:positionV relativeFrom="paragraph">
                  <wp:posOffset>21019</wp:posOffset>
                </wp:positionV>
                <wp:extent cx="6877685" cy="142875"/>
                <wp:effectExtent l="0" t="0" r="18415" b="28575"/>
                <wp:wrapNone/>
                <wp:docPr id="222285391" name="Rectangle 120"/>
                <wp:cNvGraphicFramePr/>
                <a:graphic xmlns:a="http://schemas.openxmlformats.org/drawingml/2006/main">
                  <a:graphicData uri="http://schemas.microsoft.com/office/word/2010/wordprocessingShape">
                    <wps:wsp>
                      <wps:cNvSpPr/>
                      <wps:spPr>
                        <a:xfrm>
                          <a:off x="0" y="0"/>
                          <a:ext cx="6877685" cy="142875"/>
                        </a:xfrm>
                        <a:prstGeom prst="roundRect">
                          <a:avLst/>
                        </a:prstGeom>
                        <a:solidFill>
                          <a:schemeClr val="accent2"/>
                        </a:solidFill>
                        <a:ln>
                          <a:solidFill>
                            <a:schemeClr val="accent2"/>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120" style="position:absolute;margin-left:-35.35pt;margin-top:1.65pt;width:541.55pt;height:11.25pt;z-index:-2516582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6a994e [3205]" strokecolor="#6a994e [3205]" arcsize="10923f" w14:anchorId="109EC4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"/>
            </w:pict>
          </mc:Fallback>
        </mc:AlternateContent>
      </w:r>
      <w:r w:rsidR="006F38BE">
        <w:br w:type="page"/>
      </w:r>
    </w:p>
    <w:p w14:paraId="4FDCBE5F" w14:textId="1E1FE45A" w:rsidR="006F38BE" w:rsidRDefault="006F38BE" w:rsidP="006F38BE">
      <w:pPr>
        <w:pStyle w:val="Heading1"/>
      </w:pPr>
      <w:bookmarkStart w:id="29" w:name="_Simplify_Eligibility_by"/>
      <w:bookmarkStart w:id="30" w:name="_Toc226982649"/>
      <w:bookmarkEnd w:id="29"/>
      <w:r w:rsidRPr="006F38BE">
        <w:t xml:space="preserve">Simplify Eligibility by Disregarding </w:t>
      </w:r>
      <w:r w:rsidR="003D5B60">
        <w:br/>
      </w:r>
      <w:r w:rsidRPr="006F38BE">
        <w:t>the Value of Non-Liquid Assets</w:t>
      </w:r>
      <w:bookmarkEnd w:id="30"/>
    </w:p>
    <w:tbl>
      <w:tblPr>
        <w:tblStyle w:val="MagentaTable1"/>
        <w:tblpPr w:leftFromText="180" w:rightFromText="180" w:vertAnchor="text" w:tblpY="1"/>
        <w:tblW w:w="5000" w:type="pct"/>
        <w:tblInd w:w="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115" w:type="dxa"/>
          <w:bottom w:w="72" w:type="dxa"/>
        </w:tblCellMar>
        <w:tblLook w:val="0480" w:firstRow="0" w:lastRow="0" w:firstColumn="1" w:lastColumn="0" w:noHBand="0" w:noVBand="1"/>
      </w:tblPr>
      <w:tblGrid>
        <w:gridCol w:w="2605"/>
        <w:gridCol w:w="6745"/>
      </w:tblGrid>
      <w:tr w:rsidR="00AC51FB" w:rsidRPr="000D0F03" w14:paraId="57060E5D" w14:textId="77777777" w:rsidTr="001E5636">
        <w:trPr>
          <w:cantSplit/>
          <w:trHeight w:val="1767"/>
        </w:trPr>
        <w:tc>
          <w:tcPr>
            <w:tcW w:w="1393" w:type="pct"/>
            <w:shd w:val="clear" w:color="auto" w:fill="414150" w:themeFill="text1"/>
            <w:vAlign w:val="center"/>
            <w:hideMark/>
          </w:tcPr>
          <w:p w14:paraId="13688F28" w14:textId="77777777" w:rsidR="00AC51FB" w:rsidRPr="001B4BD2" w:rsidRDefault="00AC51FB" w:rsidP="001E5636">
            <w:pPr>
              <w:rPr>
                <w:rFonts w:eastAsia="Calibri"/>
                <w:b/>
                <w:bCs/>
                <w:color w:val="FFFFFF" w:themeColor="background1"/>
                <w:sz w:val="20"/>
                <w:szCs w:val="20"/>
              </w:rPr>
            </w:pPr>
            <w:r w:rsidRPr="001B4BD2">
              <w:rPr>
                <w:rFonts w:eastAsia="Calibri"/>
                <w:b/>
                <w:bCs/>
                <w:color w:val="FFFFFF" w:themeColor="background1"/>
              </w:rPr>
              <w:t>Problem</w:t>
            </w:r>
          </w:p>
        </w:tc>
        <w:tc>
          <w:tcPr>
            <w:tcW w:w="3607" w:type="pct"/>
            <w:shd w:val="clear" w:color="auto" w:fill="F2F2F2" w:themeFill="background1" w:themeFillShade="F2"/>
            <w:vAlign w:val="center"/>
            <w:hideMark/>
          </w:tcPr>
          <w:p w14:paraId="2D48A59C" w14:textId="42382625" w:rsidR="00AC51FB" w:rsidRPr="000D0F03" w:rsidRDefault="00AC51FB" w:rsidP="001E5636">
            <w:r>
              <w:t>Proving the value of non-liquid assets—like extra land, farm equipment, or second vehicles—is challenging and time consuming, preventing or delaying Medicare Savings Program (MSP) enrollment, especially in rural areas. Verifying non-liquid assets is especially burdensome and costly for states</w:t>
            </w:r>
            <w:r w:rsidR="00A803FA">
              <w:t>.</w:t>
            </w:r>
          </w:p>
        </w:tc>
      </w:tr>
      <w:tr w:rsidR="00AC51FB" w:rsidRPr="000D0F03" w14:paraId="594D8E48" w14:textId="77777777" w:rsidTr="001E5636">
        <w:trPr>
          <w:cantSplit/>
          <w:trHeight w:val="309"/>
        </w:trPr>
        <w:tc>
          <w:tcPr>
            <w:tcW w:w="1393" w:type="pct"/>
            <w:shd w:val="clear" w:color="auto" w:fill="414150" w:themeFill="text1"/>
            <w:vAlign w:val="center"/>
          </w:tcPr>
          <w:p w14:paraId="1E61E492" w14:textId="77777777" w:rsidR="00AC51FB" w:rsidRPr="000D0F03" w:rsidRDefault="00AC51FB" w:rsidP="001E5636">
            <w:pPr>
              <w:rPr>
                <w:rFonts w:eastAsia="Calibri"/>
                <w:b/>
                <w:bCs/>
                <w:color w:val="FFFFFF" w:themeColor="background1"/>
                <w:sz w:val="20"/>
                <w:szCs w:val="20"/>
              </w:rPr>
            </w:pPr>
            <w:r w:rsidRPr="001B4BD2">
              <w:rPr>
                <w:rFonts w:eastAsia="Calibri"/>
                <w:b/>
                <w:bCs/>
                <w:color w:val="FFFFFF" w:themeColor="background1"/>
              </w:rPr>
              <w:t>Solution</w:t>
            </w:r>
          </w:p>
        </w:tc>
        <w:tc>
          <w:tcPr>
            <w:tcW w:w="3607" w:type="pct"/>
            <w:vAlign w:val="center"/>
          </w:tcPr>
          <w:p w14:paraId="2C8A8643" w14:textId="2F94072F" w:rsidR="00AC51FB" w:rsidRPr="000D0F03" w:rsidRDefault="00AC51FB" w:rsidP="001E5636">
            <w:r w:rsidRPr="00AC51FB">
              <w:t>Exclude non-liquid assets from the MSP asset test.</w:t>
            </w:r>
          </w:p>
        </w:tc>
      </w:tr>
      <w:tr w:rsidR="00AC51FB" w:rsidRPr="00AC51FB" w14:paraId="128D6911" w14:textId="77777777" w:rsidTr="001E5636">
        <w:trPr>
          <w:cantSplit/>
          <w:trHeight w:val="80"/>
        </w:trPr>
        <w:tc>
          <w:tcPr>
            <w:tcW w:w="1393" w:type="pct"/>
            <w:shd w:val="clear" w:color="auto" w:fill="414150" w:themeFill="text1"/>
            <w:vAlign w:val="center"/>
          </w:tcPr>
          <w:p w14:paraId="0F58471C" w14:textId="77777777" w:rsidR="00AC51FB" w:rsidRPr="001B4BD2" w:rsidRDefault="00AC51FB" w:rsidP="001E5636">
            <w:pPr>
              <w:rPr>
                <w:rFonts w:eastAsia="Calibri"/>
                <w:b/>
                <w:bCs/>
                <w:color w:val="FFFFFF" w:themeColor="background1"/>
              </w:rPr>
            </w:pPr>
            <w:r w:rsidRPr="001B4BD2">
              <w:rPr>
                <w:rFonts w:eastAsia="Calibri"/>
                <w:b/>
                <w:bCs/>
                <w:color w:val="FFFFFF" w:themeColor="background1"/>
              </w:rPr>
              <w:t>Benefits for older adults and people with disabilities</w:t>
            </w:r>
          </w:p>
        </w:tc>
        <w:tc>
          <w:tcPr>
            <w:tcW w:w="3607" w:type="pct"/>
            <w:shd w:val="clear" w:color="auto" w:fill="F2F2F2" w:themeFill="background1" w:themeFillShade="F2"/>
            <w:vAlign w:val="center"/>
          </w:tcPr>
          <w:p w14:paraId="1B7B407F" w14:textId="77777777" w:rsidR="00081411" w:rsidRPr="00081411" w:rsidRDefault="00081411" w:rsidP="001E5636">
            <w:pPr>
              <w:pStyle w:val="Bullets"/>
              <w:ind w:left="345"/>
            </w:pPr>
            <w:r w:rsidRPr="00081411">
              <w:t>Reduce burden, especially in rural areas.</w:t>
            </w:r>
          </w:p>
          <w:p w14:paraId="274EBBF5" w14:textId="62661829" w:rsidR="00AC51FB" w:rsidRPr="00AC51FB" w:rsidRDefault="00081411" w:rsidP="001E5636">
            <w:pPr>
              <w:pStyle w:val="Bullets"/>
              <w:ind w:left="345"/>
            </w:pPr>
            <w:r w:rsidRPr="00081411">
              <w:t>For impacted individuals, improve health care access and reduce financial strain and mortality.</w:t>
            </w:r>
          </w:p>
        </w:tc>
      </w:tr>
      <w:tr w:rsidR="00AC51FB" w:rsidRPr="000D0F03" w14:paraId="533A3D2D" w14:textId="77777777" w:rsidTr="001E5636">
        <w:trPr>
          <w:cantSplit/>
          <w:trHeight w:val="1425"/>
        </w:trPr>
        <w:tc>
          <w:tcPr>
            <w:tcW w:w="1393" w:type="pct"/>
            <w:shd w:val="clear" w:color="auto" w:fill="414150" w:themeFill="text1"/>
            <w:vAlign w:val="center"/>
          </w:tcPr>
          <w:p w14:paraId="56047A74" w14:textId="77777777" w:rsidR="00AC51FB" w:rsidRPr="001B4BD2" w:rsidRDefault="00AC51FB" w:rsidP="001E5636">
            <w:pPr>
              <w:rPr>
                <w:rFonts w:eastAsia="Calibri"/>
                <w:b/>
                <w:bCs/>
                <w:color w:val="FFFFFF" w:themeColor="background1"/>
              </w:rPr>
            </w:pPr>
            <w:r w:rsidRPr="00480172">
              <w:rPr>
                <w:rFonts w:eastAsia="Calibri"/>
                <w:b/>
                <w:bCs/>
                <w:color w:val="FFFFFF" w:themeColor="background1"/>
              </w:rPr>
              <w:t>Benefits for states</w:t>
            </w:r>
          </w:p>
        </w:tc>
        <w:tc>
          <w:tcPr>
            <w:tcW w:w="3607" w:type="pct"/>
            <w:vAlign w:val="center"/>
          </w:tcPr>
          <w:p w14:paraId="5CC3A44F" w14:textId="77777777" w:rsidR="00081411" w:rsidRDefault="00081411" w:rsidP="001E5636">
            <w:pPr>
              <w:pStyle w:val="Bullets"/>
              <w:ind w:left="345"/>
            </w:pPr>
            <w:r>
              <w:t>Reduce burden.</w:t>
            </w:r>
          </w:p>
          <w:p w14:paraId="12C622ED" w14:textId="77777777" w:rsidR="00081411" w:rsidRDefault="00081411" w:rsidP="001E5636">
            <w:pPr>
              <w:pStyle w:val="Bullets"/>
              <w:ind w:left="345"/>
            </w:pPr>
            <w:r>
              <w:t>Reduce administrative costs.</w:t>
            </w:r>
          </w:p>
          <w:p w14:paraId="6B7C5DE6" w14:textId="77777777" w:rsidR="00081411" w:rsidRDefault="00081411" w:rsidP="001E5636">
            <w:pPr>
              <w:pStyle w:val="Bullets"/>
              <w:ind w:left="345"/>
            </w:pPr>
            <w:r>
              <w:t>Increase automated (</w:t>
            </w:r>
            <w:r w:rsidRPr="009F3731">
              <w:rPr>
                <w:i/>
                <w:iCs/>
              </w:rPr>
              <w:t xml:space="preserve">ex </w:t>
            </w:r>
            <w:proofErr w:type="spellStart"/>
            <w:r w:rsidRPr="009F3731">
              <w:rPr>
                <w:i/>
                <w:iCs/>
              </w:rPr>
              <w:t>parte</w:t>
            </w:r>
            <w:proofErr w:type="spellEnd"/>
            <w:r>
              <w:t>) renewal rates.</w:t>
            </w:r>
          </w:p>
          <w:p w14:paraId="04DAA6B6" w14:textId="70C319D4" w:rsidR="00AC51FB" w:rsidRPr="000D0F03" w:rsidRDefault="00081411" w:rsidP="001E5636">
            <w:pPr>
              <w:pStyle w:val="Bullets"/>
              <w:ind w:left="345"/>
            </w:pPr>
            <w:r>
              <w:t>Lower error rates</w:t>
            </w:r>
            <w:r w:rsidR="00E50876">
              <w:t>.</w:t>
            </w:r>
          </w:p>
        </w:tc>
      </w:tr>
      <w:tr w:rsidR="00AC51FB" w:rsidRPr="000D0F03" w14:paraId="5617D588" w14:textId="77777777" w:rsidTr="001E5636">
        <w:trPr>
          <w:cantSplit/>
          <w:trHeight w:val="489"/>
        </w:trPr>
        <w:tc>
          <w:tcPr>
            <w:tcW w:w="1393" w:type="pct"/>
            <w:shd w:val="clear" w:color="auto" w:fill="414150" w:themeFill="text1"/>
            <w:vAlign w:val="center"/>
          </w:tcPr>
          <w:p w14:paraId="7C49D5DD" w14:textId="560ADBF3" w:rsidR="00AC51FB" w:rsidRPr="00480172" w:rsidRDefault="00AC51FB" w:rsidP="001E5636">
            <w:pPr>
              <w:rPr>
                <w:rFonts w:eastAsia="Calibri"/>
                <w:b/>
                <w:bCs/>
                <w:color w:val="FFFFFF" w:themeColor="background1"/>
              </w:rPr>
            </w:pPr>
            <w:r>
              <w:rPr>
                <w:rFonts w:eastAsia="Calibri"/>
                <w:b/>
                <w:bCs/>
                <w:color w:val="FFFFFF" w:themeColor="background1"/>
              </w:rPr>
              <w:t xml:space="preserve">State </w:t>
            </w:r>
            <w:r w:rsidR="00084AB2">
              <w:rPr>
                <w:rFonts w:eastAsia="Calibri"/>
                <w:b/>
                <w:bCs/>
                <w:color w:val="FFFFFF" w:themeColor="background1"/>
              </w:rPr>
              <w:t>c</w:t>
            </w:r>
            <w:r>
              <w:rPr>
                <w:rFonts w:eastAsia="Calibri"/>
                <w:b/>
                <w:bCs/>
                <w:color w:val="FFFFFF" w:themeColor="background1"/>
              </w:rPr>
              <w:t xml:space="preserve">ost </w:t>
            </w:r>
            <w:r w:rsidR="00D14DB5">
              <w:rPr>
                <w:rFonts w:eastAsia="Calibri"/>
                <w:b/>
                <w:bCs/>
                <w:color w:val="FFFFFF" w:themeColor="background1"/>
              </w:rPr>
              <w:t>i</w:t>
            </w:r>
            <w:r>
              <w:rPr>
                <w:rFonts w:eastAsia="Calibri"/>
                <w:b/>
                <w:bCs/>
                <w:color w:val="FFFFFF" w:themeColor="background1"/>
              </w:rPr>
              <w:t>mplications</w:t>
            </w:r>
          </w:p>
        </w:tc>
        <w:tc>
          <w:tcPr>
            <w:tcW w:w="3607" w:type="pct"/>
            <w:shd w:val="clear" w:color="auto" w:fill="F2F2F2" w:themeFill="background1" w:themeFillShade="F2"/>
            <w:vAlign w:val="center"/>
          </w:tcPr>
          <w:p w14:paraId="379E7C6B" w14:textId="75FA5E5C" w:rsidR="00AC51FB" w:rsidRPr="000D0F03" w:rsidRDefault="00081411" w:rsidP="001E5636">
            <w:r w:rsidRPr="00081411">
              <w:t>Minimal new Medicaid costs</w:t>
            </w:r>
            <w:r w:rsidR="00AC51FB">
              <w:t>.</w:t>
            </w:r>
          </w:p>
        </w:tc>
      </w:tr>
    </w:tbl>
    <w:p w14:paraId="2E6B426C" w14:textId="77777777" w:rsidR="006F38BE" w:rsidRDefault="006F38BE" w:rsidP="006F38BE">
      <w:pPr>
        <w:pStyle w:val="Heading2"/>
      </w:pPr>
      <w:bookmarkStart w:id="31" w:name="_Toc226982650"/>
      <w:r>
        <w:t>Summary</w:t>
      </w:r>
      <w:bookmarkEnd w:id="31"/>
    </w:p>
    <w:p w14:paraId="35843C8D" w14:textId="77777777" w:rsidR="006F38BE" w:rsidRDefault="006F38BE" w:rsidP="006F38BE">
      <w:r w:rsidRPr="4A798165">
        <w:t>The model state legislation below would</w:t>
      </w:r>
      <w:r w:rsidRPr="470F163D">
        <w:t xml:space="preserve"> </w:t>
      </w:r>
      <w:r>
        <w:t>simplify eligibility for the Medicare Savings Programs (MSPs) by disregarding</w:t>
      </w:r>
      <w:r w:rsidRPr="470F163D">
        <w:t xml:space="preserve"> the value of non-liquid </w:t>
      </w:r>
      <w:r>
        <w:t>asset</w:t>
      </w:r>
      <w:r w:rsidRPr="470F163D">
        <w:t>s</w:t>
      </w:r>
      <w:r>
        <w:rPr>
          <w:rStyle w:val="EndnoteReference"/>
          <w:rFonts w:ascii="Calibri" w:hAnsi="Calibri" w:cs="Calibri"/>
          <w:sz w:val="22"/>
          <w:szCs w:val="22"/>
        </w:rPr>
        <w:endnoteReference w:id="99"/>
      </w:r>
      <w:r w:rsidRPr="470F163D">
        <w:t>—such as farm equipment or land separate from an individual's primary residence—as permitted by section 1902(r)(2) of the Social Security Act</w:t>
      </w:r>
      <w:r>
        <w:t>.</w:t>
      </w:r>
      <w:r w:rsidRPr="470F163D">
        <w:t xml:space="preserve"> </w:t>
      </w:r>
    </w:p>
    <w:p w14:paraId="2EA5CFA6" w14:textId="77777777" w:rsidR="004C1084" w:rsidRDefault="006F38BE" w:rsidP="006F38BE">
      <w:r w:rsidRPr="002417E7">
        <w:t>Proving the value of non-liquid assets</w:t>
      </w:r>
      <w:r>
        <w:t xml:space="preserve"> </w:t>
      </w:r>
      <w:r w:rsidRPr="002417E7">
        <w:t>is challenging and time consuming</w:t>
      </w:r>
      <w:r>
        <w:t>. It</w:t>
      </w:r>
      <w:r w:rsidRPr="002417E7">
        <w:t xml:space="preserve"> prevent</w:t>
      </w:r>
      <w:r>
        <w:t>s</w:t>
      </w:r>
      <w:r w:rsidRPr="002417E7">
        <w:t xml:space="preserve"> or delay</w:t>
      </w:r>
      <w:r>
        <w:t>s</w:t>
      </w:r>
      <w:r w:rsidRPr="002417E7">
        <w:t xml:space="preserve"> MSP enrollment, especially in rural areas.</w:t>
      </w:r>
      <w:r>
        <w:t xml:space="preserve"> </w:t>
      </w:r>
    </w:p>
    <w:p w14:paraId="0AB64984" w14:textId="77777777" w:rsidR="004C1084" w:rsidRDefault="004C1084" w:rsidP="006F38BE"/>
    <w:p w14:paraId="3CC5C6E9" w14:textId="77777777" w:rsidR="004C1084" w:rsidRDefault="004C1084" w:rsidP="006F38BE"/>
    <w:p w14:paraId="56EE0BB1" w14:textId="155C6970" w:rsidR="00FB59D8" w:rsidRDefault="004C1084" w:rsidP="006F38BE">
      <w:r>
        <w:rPr>
          <w:noProof/>
        </w:rPr>
        <mc:AlternateContent>
          <mc:Choice Requires="wps">
            <w:drawing>
              <wp:anchor distT="0" distB="0" distL="114300" distR="114300" simplePos="0" relativeHeight="251658264" behindDoc="1" locked="0" layoutInCell="1" allowOverlap="1" wp14:anchorId="70B9B9F9" wp14:editId="4878B582">
                <wp:simplePos x="0" y="0"/>
                <wp:positionH relativeFrom="margin">
                  <wp:align>left</wp:align>
                </wp:positionH>
                <wp:positionV relativeFrom="paragraph">
                  <wp:posOffset>247650</wp:posOffset>
                </wp:positionV>
                <wp:extent cx="5930900" cy="1993900"/>
                <wp:effectExtent l="0" t="0" r="0" b="6350"/>
                <wp:wrapNone/>
                <wp:docPr id="1524858146" name="Rectangle: Rounded Corners 12"/>
                <wp:cNvGraphicFramePr/>
                <a:graphic xmlns:a="http://schemas.openxmlformats.org/drawingml/2006/main">
                  <a:graphicData uri="http://schemas.microsoft.com/office/word/2010/wordprocessingShape">
                    <wps:wsp>
                      <wps:cNvSpPr/>
                      <wps:spPr>
                        <a:xfrm>
                          <a:off x="0" y="0"/>
                          <a:ext cx="5930900" cy="19939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Rounded Corners 12" style="position:absolute;margin-left:0;margin-top:19.5pt;width:467pt;height:157pt;z-index:-251658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386641 [3204]" stroked="f" strokeweight="1pt" arcsize="10923f" w14:anchorId="2758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">
                <v:stroke joinstyle="miter"/>
                <w10:wrap anchorx="margin"/>
              </v:roundrect>
            </w:pict>
          </mc:Fallback>
        </mc:AlternateContent>
      </w:r>
      <w:r w:rsidR="006F38BE">
        <w:t>As a beneficiary counselor at a social services organization explains</w:t>
      </w:r>
      <w:r w:rsidR="00FB59D8">
        <w:t>:</w:t>
      </w:r>
      <w:r w:rsidRPr="004C1084">
        <w:rPr>
          <w:noProof/>
        </w:rPr>
        <w:t xml:space="preserve"> </w:t>
      </w:r>
    </w:p>
    <w:p w14:paraId="04E2170A" w14:textId="1815EDED" w:rsidR="00FB59D8" w:rsidRPr="008C74BC" w:rsidRDefault="006F38BE" w:rsidP="008C74BC">
      <w:pPr>
        <w:pStyle w:val="PullQuote"/>
        <w:spacing w:after="480"/>
        <w:rPr>
          <w:color w:val="FFFFFF" w:themeColor="background1"/>
        </w:rPr>
      </w:pPr>
      <w:r w:rsidRPr="008C74BC">
        <w:rPr>
          <w:color w:val="FFFFFF" w:themeColor="background1"/>
        </w:rPr>
        <w:t xml:space="preserve">“…Getting approved can be an issue, especially farm </w:t>
      </w:r>
      <w:r w:rsidR="004C1084" w:rsidRPr="008C74BC">
        <w:rPr>
          <w:color w:val="FFFFFF" w:themeColor="background1"/>
        </w:rPr>
        <w:br/>
      </w:r>
      <w:r w:rsidRPr="008C74BC">
        <w:rPr>
          <w:color w:val="FFFFFF" w:themeColor="background1"/>
        </w:rPr>
        <w:t xml:space="preserve">families, because you're looking at tens of thousands of </w:t>
      </w:r>
      <w:r w:rsidR="008C74BC" w:rsidRPr="008C74BC">
        <w:rPr>
          <w:color w:val="FFFFFF" w:themeColor="background1"/>
        </w:rPr>
        <w:br/>
      </w:r>
      <w:proofErr w:type="spellStart"/>
      <w:r w:rsidRPr="008C74BC">
        <w:rPr>
          <w:color w:val="FFFFFF" w:themeColor="background1"/>
        </w:rPr>
        <w:t>dollars worth</w:t>
      </w:r>
      <w:proofErr w:type="spellEnd"/>
      <w:r w:rsidRPr="008C74BC">
        <w:rPr>
          <w:color w:val="FFFFFF" w:themeColor="background1"/>
        </w:rPr>
        <w:t xml:space="preserve"> of equipment, which will make you ineligible, </w:t>
      </w:r>
      <w:r w:rsidR="008C74BC" w:rsidRPr="008C74BC">
        <w:rPr>
          <w:color w:val="FFFFFF" w:themeColor="background1"/>
        </w:rPr>
        <w:br/>
      </w:r>
      <w:r w:rsidRPr="008C74BC">
        <w:rPr>
          <w:color w:val="FFFFFF" w:themeColor="background1"/>
        </w:rPr>
        <w:t xml:space="preserve">that you no longer use that's sitting in the barn. Some of </w:t>
      </w:r>
      <w:r w:rsidR="00E91EE5">
        <w:rPr>
          <w:color w:val="FFFFFF" w:themeColor="background1"/>
        </w:rPr>
        <w:br/>
      </w:r>
      <w:r w:rsidRPr="008C74BC">
        <w:rPr>
          <w:color w:val="FFFFFF" w:themeColor="background1"/>
        </w:rPr>
        <w:t xml:space="preserve">these, a tractor will cost you more than a house, but it doesn't </w:t>
      </w:r>
      <w:r w:rsidR="00E91EE5">
        <w:rPr>
          <w:color w:val="FFFFFF" w:themeColor="background1"/>
        </w:rPr>
        <w:br/>
      </w:r>
      <w:r w:rsidRPr="008C74BC">
        <w:rPr>
          <w:color w:val="FFFFFF" w:themeColor="background1"/>
        </w:rPr>
        <w:t xml:space="preserve">do you any good when you're hungry, or you're cold, or you </w:t>
      </w:r>
      <w:r w:rsidR="00E91EE5">
        <w:rPr>
          <w:color w:val="FFFFFF" w:themeColor="background1"/>
        </w:rPr>
        <w:br/>
      </w:r>
      <w:r w:rsidRPr="008C74BC">
        <w:rPr>
          <w:color w:val="FFFFFF" w:themeColor="background1"/>
        </w:rPr>
        <w:t xml:space="preserve">need in-home care. That's a huge thing.... Yeah, you could </w:t>
      </w:r>
      <w:r w:rsidR="00E91EE5">
        <w:rPr>
          <w:color w:val="FFFFFF" w:themeColor="background1"/>
        </w:rPr>
        <w:br/>
      </w:r>
      <w:r w:rsidRPr="008C74BC">
        <w:rPr>
          <w:color w:val="FFFFFF" w:themeColor="background1"/>
        </w:rPr>
        <w:t xml:space="preserve">sell it, but you're not </w:t>
      </w:r>
      <w:proofErr w:type="spellStart"/>
      <w:r w:rsidRPr="008C74BC">
        <w:rPr>
          <w:color w:val="FFFFFF" w:themeColor="background1"/>
        </w:rPr>
        <w:t>gonna</w:t>
      </w:r>
      <w:proofErr w:type="spellEnd"/>
      <w:r w:rsidRPr="008C74BC">
        <w:rPr>
          <w:color w:val="FFFFFF" w:themeColor="background1"/>
        </w:rPr>
        <w:t xml:space="preserve"> get what it's worth…”</w:t>
      </w:r>
      <w:r w:rsidRPr="008C74BC">
        <w:rPr>
          <w:rStyle w:val="EndnoteReference"/>
          <w:rFonts w:ascii="Calibri" w:hAnsi="Calibri" w:cs="Calibri"/>
          <w:color w:val="FFFFFF" w:themeColor="background1"/>
          <w:sz w:val="22"/>
          <w:szCs w:val="22"/>
        </w:rPr>
        <w:endnoteReference w:id="100"/>
      </w:r>
      <w:r w:rsidRPr="008C74BC">
        <w:rPr>
          <w:color w:val="FFFFFF" w:themeColor="background1"/>
        </w:rPr>
        <w:t xml:space="preserve"> </w:t>
      </w:r>
    </w:p>
    <w:p w14:paraId="687E1CDD" w14:textId="054360B8" w:rsidR="006F38BE" w:rsidRDefault="006F38BE" w:rsidP="006F38BE">
      <w:r>
        <w:t>The policy would apply to three MSP eligibility categories: Qualified Medicare Beneficiary (QMB), Specified Low-Income Beneficiary (SLMB), and Qualifying Individuals (QI)</w:t>
      </w:r>
      <w:r w:rsidRPr="470F163D">
        <w:t>.</w:t>
      </w:r>
      <w:r>
        <w:rPr>
          <w:rStyle w:val="EndnoteReference"/>
          <w:rFonts w:ascii="Calibri" w:hAnsi="Calibri" w:cs="Calibri"/>
          <w:sz w:val="22"/>
          <w:szCs w:val="22"/>
        </w:rPr>
        <w:endnoteReference w:id="101"/>
      </w:r>
      <w:r w:rsidRPr="470F163D">
        <w:t xml:space="preserve"> </w:t>
      </w:r>
      <w:r w:rsidRPr="00C63459">
        <w:t>This model policy does not include Qualified Disabled Working Individuals (QDWI) because states cannot disregard assets for this category, unlike other MSP categories.</w:t>
      </w:r>
      <w:r>
        <w:rPr>
          <w:rStyle w:val="EndnoteReference"/>
          <w:rFonts w:ascii="Calibri" w:hAnsi="Calibri" w:cs="Calibri"/>
          <w:sz w:val="22"/>
          <w:szCs w:val="22"/>
        </w:rPr>
        <w:endnoteReference w:id="102"/>
      </w:r>
    </w:p>
    <w:p w14:paraId="3D3B76AE" w14:textId="77777777" w:rsidR="006F38BE" w:rsidRDefault="006F38BE" w:rsidP="006F38BE">
      <w:pPr>
        <w:rPr>
          <w:color w:val="000000"/>
        </w:rPr>
      </w:pPr>
      <w:r>
        <w:t>States must obtain federal approval for this policy, but the process is routine</w:t>
      </w:r>
      <w:r w:rsidRPr="0B05BACB">
        <w:t xml:space="preserve">. It just requires </w:t>
      </w:r>
      <w:r>
        <w:t>a standard amendment to their State Medicaid Plan.</w:t>
      </w:r>
    </w:p>
    <w:p w14:paraId="41BB42A5" w14:textId="77777777" w:rsidR="006F38BE" w:rsidRPr="00984EE8" w:rsidRDefault="006F38BE" w:rsidP="00984EE8">
      <w:pPr>
        <w:pStyle w:val="BlueEmphasis"/>
        <w:rPr>
          <w:rStyle w:val="Emphasis"/>
          <w:b/>
          <w:bCs w:val="0"/>
        </w:rPr>
      </w:pPr>
      <w:r w:rsidRPr="00984EE8">
        <w:rPr>
          <w:rStyle w:val="Emphasis"/>
          <w:b/>
          <w:bCs w:val="0"/>
        </w:rPr>
        <w:t xml:space="preserve">Where this model policy could apply: </w:t>
      </w:r>
    </w:p>
    <w:p w14:paraId="6EDD5002" w14:textId="5C3A7A4E" w:rsidR="00E67E3B" w:rsidRDefault="00E67E3B" w:rsidP="00E67E3B">
      <w:r w:rsidRPr="1DB60889">
        <w:t xml:space="preserve">As of this publication, </w:t>
      </w:r>
      <w:r>
        <w:t>we are not aware of states</w:t>
      </w:r>
      <w:r w:rsidRPr="1DB60889">
        <w:t xml:space="preserve"> with an asset test</w:t>
      </w:r>
      <w:r>
        <w:t xml:space="preserve"> that have specifically excluded all non-liquid assets</w:t>
      </w:r>
      <w:r w:rsidRPr="1DB60889">
        <w:t>.</w:t>
      </w:r>
      <w:r>
        <w:rPr>
          <w:rStyle w:val="EndnoteReference"/>
          <w:rFonts w:ascii="Calibri" w:hAnsi="Calibri" w:cs="Calibri"/>
          <w:sz w:val="22"/>
          <w:szCs w:val="22"/>
        </w:rPr>
        <w:endnoteReference w:id="103"/>
      </w:r>
      <w:r w:rsidRPr="1DB60889">
        <w:t xml:space="preserve"> </w:t>
      </w:r>
    </w:p>
    <w:p w14:paraId="52B4543D" w14:textId="14DD23D2" w:rsidR="001A730E" w:rsidRPr="00CA7623" w:rsidRDefault="001A730E" w:rsidP="001A730E">
      <w:pPr>
        <w:rPr>
          <w:rStyle w:val="Emphasis"/>
          <w:b w:val="0"/>
          <w:bCs w:val="0"/>
        </w:rPr>
      </w:pPr>
      <w:r>
        <w:rPr>
          <w:rStyle w:val="Emphasis"/>
          <w:b w:val="0"/>
          <w:bCs w:val="0"/>
        </w:rPr>
        <w:t>However, t</w:t>
      </w:r>
      <w:r w:rsidRPr="00CA7623">
        <w:rPr>
          <w:rStyle w:val="Emphasis"/>
          <w:b w:val="0"/>
          <w:bCs w:val="0"/>
        </w:rPr>
        <w:t xml:space="preserve">hirteen states and D.C. </w:t>
      </w:r>
      <w:r w:rsidRPr="001A730E">
        <w:rPr>
          <w:rStyle w:val="Emphasis"/>
          <w:b w:val="0"/>
          <w:bCs w:val="0"/>
        </w:rPr>
        <w:t>removed the asset limit for the MSPs entirely</w:t>
      </w:r>
      <w:r w:rsidRPr="00CA7623">
        <w:rPr>
          <w:rStyle w:val="Emphasis"/>
          <w:b w:val="0"/>
          <w:bCs w:val="0"/>
        </w:rPr>
        <w:t>.</w:t>
      </w:r>
      <w:r w:rsidRPr="00704C67">
        <w:rPr>
          <w:rStyle w:val="EndnoteChar"/>
          <w:vertAlign w:val="superscript"/>
        </w:rPr>
        <w:endnoteReference w:id="104"/>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8"/>
        <w:gridCol w:w="2748"/>
        <w:gridCol w:w="2748"/>
      </w:tblGrid>
      <w:tr w:rsidR="001A730E" w14:paraId="16B8E332" w14:textId="77777777" w:rsidTr="00462B21">
        <w:trPr>
          <w:trHeight w:val="2142"/>
        </w:trPr>
        <w:tc>
          <w:tcPr>
            <w:tcW w:w="2748" w:type="dxa"/>
          </w:tcPr>
          <w:p w14:paraId="6B108BE3" w14:textId="77777777" w:rsidR="001A730E" w:rsidRPr="001A730E" w:rsidRDefault="001A730E" w:rsidP="00462B21">
            <w:pPr>
              <w:pStyle w:val="Bullets"/>
              <w:rPr>
                <w:color w:val="04577C" w:themeColor="accent5"/>
                <w:sz w:val="24"/>
              </w:rPr>
            </w:pPr>
            <w:r w:rsidRPr="001A730E">
              <w:rPr>
                <w:sz w:val="24"/>
              </w:rPr>
              <w:t>Alabama</w:t>
            </w:r>
          </w:p>
          <w:p w14:paraId="74D37A99" w14:textId="77777777" w:rsidR="001A730E" w:rsidRPr="001A730E" w:rsidRDefault="001A730E" w:rsidP="00462B21">
            <w:pPr>
              <w:pStyle w:val="Bullets"/>
              <w:rPr>
                <w:rStyle w:val="Emphasis"/>
                <w:b w:val="0"/>
                <w:bCs w:val="0"/>
                <w:sz w:val="24"/>
              </w:rPr>
            </w:pPr>
            <w:r w:rsidRPr="001A730E">
              <w:rPr>
                <w:rStyle w:val="Emphasis"/>
                <w:b w:val="0"/>
                <w:bCs w:val="0"/>
                <w:sz w:val="24"/>
              </w:rPr>
              <w:t>Arizona</w:t>
            </w:r>
          </w:p>
          <w:p w14:paraId="70133897" w14:textId="77777777" w:rsidR="001A730E" w:rsidRPr="001A730E" w:rsidRDefault="001A730E" w:rsidP="00462B21">
            <w:pPr>
              <w:pStyle w:val="Bullets"/>
              <w:rPr>
                <w:rStyle w:val="Emphasis"/>
                <w:b w:val="0"/>
                <w:bCs w:val="0"/>
                <w:sz w:val="24"/>
              </w:rPr>
            </w:pPr>
            <w:r w:rsidRPr="001A730E">
              <w:rPr>
                <w:rStyle w:val="Emphasis"/>
                <w:b w:val="0"/>
                <w:bCs w:val="0"/>
                <w:sz w:val="24"/>
              </w:rPr>
              <w:t>Connecticut</w:t>
            </w:r>
          </w:p>
          <w:p w14:paraId="2C6EE02F" w14:textId="77777777" w:rsidR="001A730E" w:rsidRPr="001A730E" w:rsidRDefault="001A730E" w:rsidP="00462B21">
            <w:pPr>
              <w:pStyle w:val="Bullets"/>
              <w:rPr>
                <w:rStyle w:val="Emphasis"/>
                <w:b w:val="0"/>
                <w:bCs w:val="0"/>
                <w:sz w:val="24"/>
              </w:rPr>
            </w:pPr>
            <w:r w:rsidRPr="001A730E">
              <w:rPr>
                <w:rStyle w:val="Emphasis"/>
                <w:b w:val="0"/>
                <w:bCs w:val="0"/>
                <w:sz w:val="24"/>
              </w:rPr>
              <w:t>Delaware</w:t>
            </w:r>
          </w:p>
          <w:p w14:paraId="349B3122" w14:textId="77777777" w:rsidR="001A730E" w:rsidRPr="001A730E" w:rsidRDefault="001A730E" w:rsidP="00462B21">
            <w:pPr>
              <w:pStyle w:val="Bullets"/>
              <w:rPr>
                <w:rStyle w:val="Emphasis"/>
                <w:sz w:val="24"/>
              </w:rPr>
            </w:pPr>
            <w:r w:rsidRPr="001A730E">
              <w:rPr>
                <w:rStyle w:val="Emphasis"/>
                <w:b w:val="0"/>
                <w:bCs w:val="0"/>
                <w:sz w:val="24"/>
              </w:rPr>
              <w:t>District of Columbia</w:t>
            </w:r>
          </w:p>
        </w:tc>
        <w:tc>
          <w:tcPr>
            <w:tcW w:w="2748" w:type="dxa"/>
          </w:tcPr>
          <w:p w14:paraId="40B8B8D2" w14:textId="77777777" w:rsidR="001A730E" w:rsidRPr="001A730E" w:rsidRDefault="001A730E" w:rsidP="00462B21">
            <w:pPr>
              <w:pStyle w:val="Bullets"/>
              <w:rPr>
                <w:color w:val="04577C" w:themeColor="accent5"/>
                <w:sz w:val="24"/>
              </w:rPr>
            </w:pPr>
            <w:r w:rsidRPr="001A730E">
              <w:rPr>
                <w:sz w:val="24"/>
              </w:rPr>
              <w:t>Louisiana</w:t>
            </w:r>
          </w:p>
          <w:p w14:paraId="09973778" w14:textId="77777777" w:rsidR="001A730E" w:rsidRPr="001A730E" w:rsidRDefault="001A730E" w:rsidP="00462B21">
            <w:pPr>
              <w:pStyle w:val="Bullets"/>
              <w:rPr>
                <w:color w:val="04577C" w:themeColor="accent5"/>
                <w:sz w:val="24"/>
              </w:rPr>
            </w:pPr>
            <w:r w:rsidRPr="001A730E">
              <w:rPr>
                <w:sz w:val="24"/>
              </w:rPr>
              <w:t>Maine</w:t>
            </w:r>
          </w:p>
          <w:p w14:paraId="0937AEA5" w14:textId="77777777" w:rsidR="001A730E" w:rsidRPr="001A730E" w:rsidRDefault="001A730E" w:rsidP="00462B21">
            <w:pPr>
              <w:pStyle w:val="Bullets"/>
              <w:rPr>
                <w:color w:val="04577C" w:themeColor="accent5"/>
                <w:sz w:val="24"/>
              </w:rPr>
            </w:pPr>
            <w:r w:rsidRPr="001A730E">
              <w:rPr>
                <w:sz w:val="24"/>
              </w:rPr>
              <w:t>Massachusetts</w:t>
            </w:r>
          </w:p>
          <w:p w14:paraId="38339E53" w14:textId="77777777" w:rsidR="001A730E" w:rsidRPr="001A730E" w:rsidRDefault="001A730E" w:rsidP="00462B21">
            <w:pPr>
              <w:pStyle w:val="Bullets"/>
              <w:rPr>
                <w:color w:val="04577C" w:themeColor="accent5"/>
                <w:sz w:val="24"/>
              </w:rPr>
            </w:pPr>
            <w:r w:rsidRPr="001A730E">
              <w:rPr>
                <w:sz w:val="24"/>
              </w:rPr>
              <w:t>Mississippi</w:t>
            </w:r>
          </w:p>
          <w:p w14:paraId="2F4D9A57" w14:textId="77777777" w:rsidR="001A730E" w:rsidRPr="001A730E" w:rsidRDefault="001A730E" w:rsidP="00462B21">
            <w:pPr>
              <w:pStyle w:val="Bullets"/>
              <w:rPr>
                <w:rStyle w:val="Emphasis"/>
                <w:sz w:val="24"/>
              </w:rPr>
            </w:pPr>
            <w:r w:rsidRPr="001A730E">
              <w:rPr>
                <w:rStyle w:val="Emphasis"/>
                <w:b w:val="0"/>
                <w:bCs w:val="0"/>
                <w:sz w:val="24"/>
              </w:rPr>
              <w:t>New Mexico</w:t>
            </w:r>
          </w:p>
        </w:tc>
        <w:tc>
          <w:tcPr>
            <w:tcW w:w="2748" w:type="dxa"/>
          </w:tcPr>
          <w:p w14:paraId="4F26BA52" w14:textId="77777777" w:rsidR="001A730E" w:rsidRPr="001A730E" w:rsidRDefault="001A730E" w:rsidP="00462B21">
            <w:pPr>
              <w:pStyle w:val="Bullets"/>
              <w:rPr>
                <w:b/>
                <w:bCs/>
                <w:color w:val="04577C" w:themeColor="accent5"/>
                <w:sz w:val="24"/>
              </w:rPr>
            </w:pPr>
            <w:r w:rsidRPr="001A730E">
              <w:rPr>
                <w:sz w:val="24"/>
              </w:rPr>
              <w:t>New York</w:t>
            </w:r>
          </w:p>
          <w:p w14:paraId="1BC6B6E8" w14:textId="77777777" w:rsidR="001A730E" w:rsidRPr="001A730E" w:rsidRDefault="001A730E" w:rsidP="00462B21">
            <w:pPr>
              <w:pStyle w:val="Bullets"/>
              <w:rPr>
                <w:rStyle w:val="Emphasis"/>
                <w:sz w:val="24"/>
              </w:rPr>
            </w:pPr>
            <w:r w:rsidRPr="001A730E">
              <w:rPr>
                <w:rStyle w:val="Emphasis"/>
                <w:b w:val="0"/>
                <w:bCs w:val="0"/>
                <w:sz w:val="24"/>
              </w:rPr>
              <w:t>Oregon</w:t>
            </w:r>
          </w:p>
          <w:p w14:paraId="316390F6" w14:textId="77777777" w:rsidR="001A730E" w:rsidRPr="001A730E" w:rsidRDefault="001A730E" w:rsidP="00462B21">
            <w:pPr>
              <w:pStyle w:val="Bullets"/>
              <w:rPr>
                <w:rStyle w:val="Emphasis"/>
                <w:sz w:val="24"/>
              </w:rPr>
            </w:pPr>
            <w:r w:rsidRPr="001A730E">
              <w:rPr>
                <w:rStyle w:val="Emphasis"/>
                <w:b w:val="0"/>
                <w:bCs w:val="0"/>
                <w:sz w:val="24"/>
              </w:rPr>
              <w:t>Vermont</w:t>
            </w:r>
          </w:p>
          <w:p w14:paraId="53BD0D6D" w14:textId="77777777" w:rsidR="001A730E" w:rsidRPr="001A730E" w:rsidRDefault="001A730E" w:rsidP="00462B21">
            <w:pPr>
              <w:pStyle w:val="Bullets"/>
              <w:rPr>
                <w:rStyle w:val="Emphasis"/>
                <w:sz w:val="24"/>
              </w:rPr>
            </w:pPr>
            <w:r w:rsidRPr="001A730E">
              <w:rPr>
                <w:rStyle w:val="Emphasis"/>
                <w:b w:val="0"/>
                <w:bCs w:val="0"/>
                <w:sz w:val="24"/>
              </w:rPr>
              <w:t>Washington</w:t>
            </w:r>
          </w:p>
        </w:tc>
      </w:tr>
    </w:tbl>
    <w:p w14:paraId="4DF0AB69" w14:textId="77777777" w:rsidR="001A730E" w:rsidRPr="004B04EE" w:rsidRDefault="001A730E" w:rsidP="001A730E">
      <w:pPr>
        <w:rPr>
          <w:rFonts w:cs="Tahoma"/>
        </w:rPr>
      </w:pPr>
      <w:r w:rsidRPr="004B04EE">
        <w:rPr>
          <w:rFonts w:cs="Tahoma"/>
        </w:rPr>
        <w:t>As such, this specific option is only relevant in the remaining states.</w:t>
      </w:r>
      <w:r w:rsidRPr="004B04EE">
        <w:rPr>
          <w:rStyle w:val="EndnoteReference"/>
          <w:rFonts w:cs="Tahoma"/>
        </w:rPr>
        <w:t xml:space="preserve"> </w:t>
      </w:r>
    </w:p>
    <w:p w14:paraId="67D5A7E4" w14:textId="77777777" w:rsidR="007176D2" w:rsidRPr="00944B09" w:rsidRDefault="007176D2" w:rsidP="007176D2">
      <w:pPr>
        <w:rPr>
          <w:rFonts w:cs="Tahoma"/>
          <w:b/>
        </w:rPr>
      </w:pPr>
      <w:r w:rsidRPr="00944B09">
        <w:rPr>
          <w:rFonts w:cs="Tahoma"/>
          <w:b/>
        </w:rPr>
        <w:t xml:space="preserve">History for this </w:t>
      </w:r>
      <w:r w:rsidRPr="00944B09">
        <w:rPr>
          <w:rFonts w:cs="Tahoma"/>
          <w:b/>
          <w:bCs/>
        </w:rPr>
        <w:t>model policy:</w:t>
      </w:r>
      <w:r>
        <w:rPr>
          <w:rFonts w:cs="Tahoma"/>
          <w:b/>
          <w:bCs/>
        </w:rPr>
        <w:br/>
      </w:r>
      <w:r>
        <w:t>First published: 05/11/2026 (draft)</w:t>
      </w:r>
      <w:r>
        <w:rPr>
          <w:rFonts w:cs="Tahoma"/>
          <w:b/>
          <w:bCs/>
        </w:rPr>
        <w:br/>
      </w:r>
      <w:r>
        <w:t>Modified: N/A</w:t>
      </w:r>
    </w:p>
    <w:p w14:paraId="0F7FEDE0" w14:textId="77777777" w:rsidR="006F38BE" w:rsidRDefault="006F38BE">
      <w:pPr>
        <w:spacing w:after="160"/>
      </w:pPr>
      <w:r>
        <w:br w:type="page"/>
      </w:r>
    </w:p>
    <w:p w14:paraId="36B46842" w14:textId="1B52415F" w:rsidR="006F38BE" w:rsidRDefault="00915B95" w:rsidP="00915B95">
      <w:pPr>
        <w:pStyle w:val="Heading2"/>
      </w:pPr>
      <w:bookmarkStart w:id="32" w:name="_Toc226982651"/>
      <w:r>
        <w:t>Model Legislative Text</w:t>
      </w:r>
      <w:bookmarkEnd w:id="32"/>
    </w:p>
    <w:p w14:paraId="61E9C16A" w14:textId="77777777" w:rsidR="00915B95" w:rsidRDefault="00915B95" w:rsidP="00915B95">
      <w:pPr>
        <w:pStyle w:val="LegislativeText"/>
      </w:pPr>
      <w:r w:rsidRPr="28D6B40F">
        <w:t>WHEREAS the Medicare Savings Programs can save [state residents] thousands of dollars on health care expenses</w:t>
      </w:r>
      <w:r w:rsidRPr="000240A6">
        <w:t>.</w:t>
      </w:r>
    </w:p>
    <w:p w14:paraId="30DBBEEE" w14:textId="77777777" w:rsidR="00915B95" w:rsidRDefault="00915B95" w:rsidP="00915B95">
      <w:pPr>
        <w:pStyle w:val="LegislativeText"/>
      </w:pPr>
      <w:r w:rsidRPr="28D6B40F">
        <w:t>WHEREAS a substantial portion of eligible [state residents] have not yet enrolled in the Medicare Savings Programs</w:t>
      </w:r>
      <w:r w:rsidRPr="000240A6">
        <w:t>.</w:t>
      </w:r>
    </w:p>
    <w:p w14:paraId="05D163AC" w14:textId="77777777" w:rsidR="00915B95" w:rsidRDefault="00915B95" w:rsidP="00915B95">
      <w:pPr>
        <w:pStyle w:val="LegislativeText"/>
      </w:pPr>
      <w:r w:rsidRPr="28D6B40F">
        <w:t xml:space="preserve">WHEREAS complexity of application processes often </w:t>
      </w:r>
      <w:r w:rsidRPr="04F7842F">
        <w:t>impedes</w:t>
      </w:r>
      <w:r w:rsidRPr="28D6B40F">
        <w:t xml:space="preserve"> otherwise</w:t>
      </w:r>
      <w:r>
        <w:t xml:space="preserve"> </w:t>
      </w:r>
      <w:r w:rsidRPr="28D6B40F">
        <w:t>eligible individuals from accessing supports for which they are eligible</w:t>
      </w:r>
      <w:r w:rsidRPr="000240A6">
        <w:t>.</w:t>
      </w:r>
    </w:p>
    <w:p w14:paraId="3026FB7E" w14:textId="77777777" w:rsidR="00915B95" w:rsidRDefault="00915B95" w:rsidP="00915B95">
      <w:pPr>
        <w:pStyle w:val="LegislativeText"/>
      </w:pPr>
      <w:r w:rsidRPr="28D6B40F">
        <w:t>WHEREAS certain types of assets are particularly difficult to sell and require extensive work to document a fair market value</w:t>
      </w:r>
      <w:r w:rsidRPr="000240A6">
        <w:t>.</w:t>
      </w:r>
    </w:p>
    <w:p w14:paraId="0429B3CD" w14:textId="77777777" w:rsidR="00915B95" w:rsidRDefault="00915B95" w:rsidP="00915B95">
      <w:pPr>
        <w:pStyle w:val="LegislativeText"/>
      </w:pPr>
      <w:r w:rsidRPr="28D6B40F">
        <w:t xml:space="preserve">BE IT </w:t>
      </w:r>
      <w:r>
        <w:t>ENACTED</w:t>
      </w:r>
      <w:r w:rsidRPr="28D6B40F">
        <w:t xml:space="preserve"> that:</w:t>
      </w:r>
    </w:p>
    <w:p w14:paraId="05C0B155" w14:textId="77777777" w:rsidR="00915B95" w:rsidRPr="00D557AA" w:rsidRDefault="00915B95" w:rsidP="00915B95">
      <w:pPr>
        <w:pStyle w:val="LegislativeText"/>
      </w:pPr>
      <w:r w:rsidRPr="554533A2">
        <w:t>[Agency</w:t>
      </w:r>
      <w:r w:rsidRPr="28D6B40F">
        <w:t xml:space="preserve"> or agency head] shall seek approval from the Centers for Medicare &amp; Medicaid Services as necessary to simplify enrollment in the Medicare Savings Programs for [state residents] by disregarding the value of non-liquid </w:t>
      </w:r>
      <w:r>
        <w:t>asset</w:t>
      </w:r>
      <w:r w:rsidRPr="28D6B40F">
        <w:t>s as defined at 20 CFR 416.1201(c) for the Qualified Medicare Beneficiary, Specified Low-Income Beneficiary, and Qualifying Individuals eligibility groups</w:t>
      </w:r>
      <w:r>
        <w:t>, effective no later than [date]</w:t>
      </w:r>
      <w:r w:rsidRPr="28D6B40F">
        <w:t xml:space="preserve">. </w:t>
      </w:r>
    </w:p>
    <w:p w14:paraId="4C5FCE4A" w14:textId="77777777" w:rsidR="00915B95" w:rsidRPr="00D557AA" w:rsidRDefault="00915B95" w:rsidP="00915B95">
      <w:pPr>
        <w:pStyle w:val="LegislativeText"/>
      </w:pPr>
      <w:r w:rsidRPr="28D6B40F">
        <w:t>Upon approval by the Centers for Medicare &amp; Medicaid Services of the change, [agency or agency head] shall promptly update state regulation and operational guidance, as necessary to implement the change.</w:t>
      </w:r>
    </w:p>
    <w:p w14:paraId="1279C082" w14:textId="77777777" w:rsidR="00915B95" w:rsidRDefault="00915B95" w:rsidP="00915B95">
      <w:pPr>
        <w:pStyle w:val="LegislativeText"/>
      </w:pPr>
      <w:r w:rsidRPr="00D557AA">
        <w:t>Nothing in this [legislation] is intended to require state expenditures that would not be federally matched as part of the Medicaid program.</w:t>
      </w:r>
    </w:p>
    <w:p w14:paraId="63DAE39C" w14:textId="77777777" w:rsidR="00915B95" w:rsidRPr="00D557AA" w:rsidRDefault="00915B95" w:rsidP="00915B95">
      <w:pPr>
        <w:pStyle w:val="LegislativeText"/>
      </w:pPr>
      <w:r w:rsidRPr="00D557AA">
        <w:t>Upon approval by the Centers for Medicare &amp; Medicaid Services of the change, [agency or agency head] shall</w:t>
      </w:r>
      <w:r>
        <w:t xml:space="preserve"> promptly</w:t>
      </w:r>
      <w:r w:rsidRPr="00D557AA">
        <w:t>:</w:t>
      </w:r>
    </w:p>
    <w:p w14:paraId="5F5AD433" w14:textId="77777777" w:rsidR="00915B95" w:rsidRPr="00615EBD" w:rsidRDefault="00915B95" w:rsidP="00615EBD">
      <w:pPr>
        <w:pStyle w:val="Bullets"/>
        <w:rPr>
          <w:rFonts w:ascii="Times New Roman" w:hAnsi="Times New Roman" w:cs="Times New Roman"/>
        </w:rPr>
      </w:pPr>
      <w:r w:rsidRPr="00615EBD">
        <w:rPr>
          <w:rFonts w:ascii="Times New Roman" w:hAnsi="Times New Roman" w:cs="Times New Roman"/>
        </w:rPr>
        <w:t xml:space="preserve">Update state regulation, operational guidance, and eligibility and enrollment systems as necessary to implement the change, and </w:t>
      </w:r>
    </w:p>
    <w:p w14:paraId="3A8BA462" w14:textId="2076D561" w:rsidR="00915B95" w:rsidRPr="00615EBD" w:rsidRDefault="00915B95" w:rsidP="00615EBD">
      <w:pPr>
        <w:pStyle w:val="Bullets"/>
        <w:rPr>
          <w:rFonts w:ascii="Times New Roman" w:hAnsi="Times New Roman" w:cs="Times New Roman"/>
        </w:rPr>
      </w:pPr>
      <w:r w:rsidRPr="00615EBD">
        <w:rPr>
          <w:rFonts w:ascii="Times New Roman" w:hAnsi="Times New Roman" w:cs="Times New Roman"/>
        </w:rPr>
        <w:t xml:space="preserve">Revise notices, forms, and communications as needed to reflect that non-liquid assets do not count for Medicare Savings Program eligibility. </w:t>
      </w:r>
    </w:p>
    <w:p w14:paraId="09E49BD8" w14:textId="77777777" w:rsidR="00915B95" w:rsidRDefault="00915B95">
      <w:pPr>
        <w:spacing w:after="160"/>
        <w:rPr>
          <w:rFonts w:ascii="Times New Roman" w:hAnsi="Times New Roman" w:cs="Times New Roman"/>
        </w:rPr>
      </w:pPr>
      <w:r>
        <w:br w:type="page"/>
      </w:r>
    </w:p>
    <w:p w14:paraId="5C6D254A" w14:textId="2DF97CF6" w:rsidR="00915B95" w:rsidRPr="00915B95" w:rsidRDefault="00915B95" w:rsidP="00915B95">
      <w:pPr>
        <w:pStyle w:val="Heading2"/>
        <w:rPr>
          <w:rStyle w:val="Emphasis"/>
          <w:b/>
          <w:bCs w:val="0"/>
        </w:rPr>
      </w:pPr>
      <w:bookmarkStart w:id="33" w:name="_Toc226982652"/>
      <w:r w:rsidRPr="00915B95">
        <w:rPr>
          <w:rStyle w:val="Emphasis"/>
          <w:b/>
          <w:bCs w:val="0"/>
        </w:rPr>
        <w:t>Analysis</w:t>
      </w:r>
      <w:bookmarkEnd w:id="33"/>
    </w:p>
    <w:p w14:paraId="39A079AC" w14:textId="77777777" w:rsidR="006D7C32" w:rsidRDefault="006D7C32" w:rsidP="006D7C32">
      <w:pPr>
        <w:pStyle w:val="Heading3"/>
      </w:pPr>
      <w:r w:rsidRPr="470F163D">
        <w:t>Primary effects:</w:t>
      </w:r>
    </w:p>
    <w:p w14:paraId="1847E3FA" w14:textId="77777777" w:rsidR="006D7C32" w:rsidRPr="00153BD0" w:rsidRDefault="006D7C32" w:rsidP="006D7C32">
      <w:r w:rsidRPr="008178BA">
        <w:rPr>
          <w:rStyle w:val="Emphasis"/>
        </w:rPr>
        <w:t>Make the application process easier, especially for people in rural areas.</w:t>
      </w:r>
      <w:r w:rsidRPr="00153BD0">
        <w:rPr>
          <w:b/>
          <w:bCs/>
        </w:rPr>
        <w:t xml:space="preserve"> </w:t>
      </w:r>
      <w:r w:rsidRPr="00153BD0">
        <w:t>Determining and documenting the fair market value of non-liquid assets—such as real estate (other than the primary home), farm machinery, livestock, or second vehicles—is difficult and time-consuming for beneficiaries, especially for people without reliable internet or who lack comfort with technology and those with cognitive impairments or limited mobility. These challenges can discourage or prevent eligible individuals from successfully completing applications</w:t>
      </w:r>
      <w:r>
        <w:rPr>
          <w:rStyle w:val="EndnoteReference"/>
          <w:rFonts w:ascii="Calibri" w:hAnsi="Calibri" w:cs="Calibri"/>
          <w:sz w:val="22"/>
          <w:szCs w:val="22"/>
        </w:rPr>
        <w:endnoteReference w:id="105"/>
      </w:r>
      <w:r w:rsidRPr="00153BD0">
        <w:t xml:space="preserve"> and may be most prevalent in rural areas where households are more likely to own non-liquid assets.</w:t>
      </w:r>
      <w:r>
        <w:rPr>
          <w:rStyle w:val="EndnoteReference"/>
          <w:rFonts w:ascii="Calibri" w:hAnsi="Calibri" w:cs="Calibri"/>
          <w:sz w:val="22"/>
          <w:szCs w:val="22"/>
        </w:rPr>
        <w:endnoteReference w:id="106"/>
      </w:r>
      <w:r w:rsidRPr="00153BD0">
        <w:t xml:space="preserve"> This option would ease enrollment barriers by eliminating time and paperwork for income-eligible older adults and people with disabilities.</w:t>
      </w:r>
      <w:r w:rsidRPr="2EC0A5E5">
        <w:rPr>
          <w:rStyle w:val="EndnoteReference"/>
          <w:rFonts w:ascii="Calibri" w:hAnsi="Calibri" w:cs="Calibri"/>
          <w:sz w:val="22"/>
          <w:szCs w:val="22"/>
        </w:rPr>
        <w:endnoteReference w:id="107"/>
      </w:r>
    </w:p>
    <w:p w14:paraId="7210CA30" w14:textId="77777777" w:rsidR="006D7C32" w:rsidRPr="00153BD0" w:rsidRDefault="006D7C32" w:rsidP="006D7C32">
      <w:pPr>
        <w:rPr>
          <w:b/>
        </w:rPr>
      </w:pPr>
      <w:r w:rsidRPr="008178BA">
        <w:rPr>
          <w:rStyle w:val="Emphasis"/>
        </w:rPr>
        <w:t>Reduce administrative burden and costs for states.</w:t>
      </w:r>
      <w:r w:rsidRPr="00153BD0">
        <w:rPr>
          <w:b/>
          <w:bCs/>
        </w:rPr>
        <w:t xml:space="preserve"> </w:t>
      </w:r>
      <w:r w:rsidRPr="00153BD0">
        <w:t>Eligibility workers often spend significant time verifying and valuing non-liquid assets because asset verification systems frequently lack up-to-date or detailed information—such as item condition or equity—leading to discrepancies with applicant reports and additional requests for information. Disregarding the value of these assets would help to streamline initial state eligibility decisions and support automated annual renewals (“</w:t>
      </w:r>
      <w:r w:rsidRPr="00153BD0">
        <w:rPr>
          <w:i/>
          <w:iCs/>
        </w:rPr>
        <w:t xml:space="preserve">ex </w:t>
      </w:r>
      <w:proofErr w:type="spellStart"/>
      <w:r w:rsidRPr="00153BD0">
        <w:rPr>
          <w:i/>
          <w:iCs/>
        </w:rPr>
        <w:t>parte</w:t>
      </w:r>
      <w:proofErr w:type="spellEnd"/>
      <w:r w:rsidRPr="00153BD0">
        <w:t xml:space="preserve"> renewals”), ultimately reducing administrative time and costs.</w:t>
      </w:r>
      <w:r w:rsidRPr="2EC0A5E5">
        <w:rPr>
          <w:rStyle w:val="EndnoteReference"/>
          <w:rFonts w:ascii="Calibri" w:hAnsi="Calibri" w:cs="Calibri"/>
          <w:sz w:val="22"/>
          <w:szCs w:val="22"/>
        </w:rPr>
        <w:endnoteReference w:id="108"/>
      </w:r>
    </w:p>
    <w:p w14:paraId="1945E105" w14:textId="77777777" w:rsidR="006D7C32" w:rsidRDefault="006D7C32" w:rsidP="006D7C32">
      <w:pPr>
        <w:pStyle w:val="Heading3"/>
      </w:pPr>
      <w:r w:rsidRPr="27D463B5">
        <w:t xml:space="preserve">Other marginal effects: </w:t>
      </w:r>
    </w:p>
    <w:p w14:paraId="3E158740" w14:textId="77777777" w:rsidR="006D7C32" w:rsidRPr="00153BD0" w:rsidRDefault="006D7C32" w:rsidP="006D7C32">
      <w:r w:rsidRPr="008178BA">
        <w:rPr>
          <w:rStyle w:val="Emphasis"/>
        </w:rPr>
        <w:t>Help more eligible people get and keep benefits, especially those in rural areas.</w:t>
      </w:r>
      <w:r w:rsidRPr="00153BD0">
        <w:t xml:space="preserve"> Disregarding non-liquid assets would allow more people, especially in rural areas, to enroll in and keep MSP benefits, including those previously ineligible or unable to document asset values. </w:t>
      </w:r>
    </w:p>
    <w:p w14:paraId="25751A2C" w14:textId="77777777" w:rsidR="006D7C32" w:rsidRPr="00153BD0" w:rsidRDefault="006D7C32" w:rsidP="006D7C32">
      <w:r w:rsidRPr="008178BA">
        <w:rPr>
          <w:rStyle w:val="Emphasis"/>
        </w:rPr>
        <w:t>Better align the Medicare subsidy programs.</w:t>
      </w:r>
      <w:r w:rsidRPr="00153BD0">
        <w:rPr>
          <w:b/>
          <w:bCs/>
        </w:rPr>
        <w:t xml:space="preserve"> </w:t>
      </w:r>
      <w:r w:rsidRPr="00153BD0">
        <w:t xml:space="preserve">This change would better align MSP asset rules with Part D Extra Help, which already </w:t>
      </w:r>
      <w:r w:rsidRPr="00153BD0">
        <w:rPr>
          <w:bCs/>
        </w:rPr>
        <w:t>excludes the value of certain non-liquid assets.</w:t>
      </w:r>
      <w:r>
        <w:rPr>
          <w:rStyle w:val="EndnoteReference"/>
          <w:rFonts w:ascii="Calibri" w:hAnsi="Calibri" w:cs="Calibri"/>
          <w:sz w:val="22"/>
          <w:szCs w:val="22"/>
        </w:rPr>
        <w:endnoteReference w:id="109"/>
      </w:r>
      <w:r w:rsidRPr="00153BD0">
        <w:rPr>
          <w:bCs/>
        </w:rPr>
        <w:t xml:space="preserve"> </w:t>
      </w:r>
      <w:r w:rsidRPr="00153BD0">
        <w:t>If other eligibility policies were similarly aligned, states could better use Part D application data for Medicare Savings Program applications, thus reducing paperwork burdens for applicants, their families, and state eligibility workers.</w:t>
      </w:r>
    </w:p>
    <w:p w14:paraId="16319252" w14:textId="77777777" w:rsidR="006D7C32" w:rsidRPr="00153BD0" w:rsidRDefault="006D7C32" w:rsidP="006D7C32">
      <w:pPr>
        <w:rPr>
          <w:rStyle w:val="EndnoteReference"/>
          <w:rFonts w:ascii="Calibri" w:hAnsi="Calibri" w:cs="Calibri"/>
          <w:sz w:val="22"/>
          <w:szCs w:val="22"/>
        </w:rPr>
      </w:pPr>
      <w:r w:rsidRPr="008178BA">
        <w:rPr>
          <w:rStyle w:val="Emphasis"/>
        </w:rPr>
        <w:t>Slightly increase benefit costs for states.</w:t>
      </w:r>
      <w:r w:rsidRPr="00153BD0">
        <w:rPr>
          <w:b/>
          <w:bCs/>
        </w:rPr>
        <w:t xml:space="preserve"> </w:t>
      </w:r>
      <w:r w:rsidRPr="00153BD0">
        <w:t>This policy would minimally increase state outlays for Medicare Part A and B premiums and cost sharing.</w:t>
      </w:r>
      <w:r w:rsidRPr="00A803FA">
        <w:rPr>
          <w:rStyle w:val="EndnoteChar"/>
          <w:rFonts w:ascii="Calibri" w:hAnsi="Calibri" w:cs="Calibri"/>
          <w:sz w:val="22"/>
          <w:szCs w:val="22"/>
          <w:vertAlign w:val="superscript"/>
        </w:rPr>
        <w:endnoteReference w:id="110"/>
      </w:r>
      <w:r w:rsidRPr="00A803FA">
        <w:rPr>
          <w:rFonts w:ascii="Calibri" w:hAnsi="Calibri" w:cs="Calibri"/>
          <w:sz w:val="22"/>
          <w:szCs w:val="22"/>
        </w:rPr>
        <w:t xml:space="preserve"> </w:t>
      </w:r>
      <w:r w:rsidRPr="00153BD0">
        <w:t xml:space="preserve">At least half of the new costs would be federally funded </w:t>
      </w:r>
      <w:r w:rsidRPr="005C7910">
        <w:t>at the state’s standard Federal Matching Assistance Percentage rate</w:t>
      </w:r>
      <w:r w:rsidRPr="00153BD0">
        <w:t xml:space="preserve">. </w:t>
      </w:r>
    </w:p>
    <w:p w14:paraId="5958519E" w14:textId="2AC12978" w:rsidR="00241C1C" w:rsidRDefault="00241C1C" w:rsidP="006D7C32">
      <w:r w:rsidRPr="00D15A13">
        <w:rPr>
          <w:noProof/>
          <w:color w:val="FFFFFF" w:themeColor="background1"/>
        </w:rPr>
        <mc:AlternateContent>
          <mc:Choice Requires="wps">
            <w:drawing>
              <wp:anchor distT="0" distB="0" distL="114300" distR="114300" simplePos="0" relativeHeight="251658266" behindDoc="1" locked="0" layoutInCell="1" allowOverlap="1" wp14:anchorId="1008D510" wp14:editId="1FFA40F7">
                <wp:simplePos x="0" y="0"/>
                <wp:positionH relativeFrom="margin">
                  <wp:posOffset>-107950</wp:posOffset>
                </wp:positionH>
                <wp:positionV relativeFrom="paragraph">
                  <wp:posOffset>1085850</wp:posOffset>
                </wp:positionV>
                <wp:extent cx="6013450" cy="1358900"/>
                <wp:effectExtent l="0" t="0" r="6350" b="0"/>
                <wp:wrapNone/>
                <wp:docPr id="1214531279" name="Rectangle: Rounded Corners 12"/>
                <wp:cNvGraphicFramePr/>
                <a:graphic xmlns:a="http://schemas.openxmlformats.org/drawingml/2006/main">
                  <a:graphicData uri="http://schemas.microsoft.com/office/word/2010/wordprocessingShape">
                    <wps:wsp>
                      <wps:cNvSpPr/>
                      <wps:spPr>
                        <a:xfrm flipV="1">
                          <a:off x="0" y="0"/>
                          <a:ext cx="6013450" cy="13589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oundrect id="Rectangle: Rounded Corners 12" style="position:absolute;margin-left:-8.5pt;margin-top:85.5pt;width:473.5pt;height:107pt;flip:y;z-index:-251654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386641 [3204]" stroked="f" strokeweight="1pt" arcsize="10923f" w14:anchorId="2D233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">
                <v:stroke joinstyle="miter"/>
                <w10:wrap anchorx="margin"/>
              </v:roundrect>
            </w:pict>
          </mc:Fallback>
        </mc:AlternateContent>
      </w:r>
      <w:r w:rsidR="006D7C32" w:rsidRPr="008178BA">
        <w:rPr>
          <w:rStyle w:val="Emphasis"/>
        </w:rPr>
        <w:t>Improve access to treatment and save lives</w:t>
      </w:r>
      <w:r w:rsidR="006D7C32" w:rsidRPr="00153BD0">
        <w:rPr>
          <w:b/>
          <w:bCs/>
        </w:rPr>
        <w:t>.</w:t>
      </w:r>
      <w:r w:rsidR="006D7C32" w:rsidRPr="000240A6">
        <w:rPr>
          <w:rStyle w:val="EndnoteReference"/>
          <w:rFonts w:ascii="Calibri" w:hAnsi="Calibri" w:cs="Calibri"/>
          <w:sz w:val="22"/>
          <w:szCs w:val="22"/>
        </w:rPr>
        <w:endnoteReference w:id="111"/>
      </w:r>
      <w:r w:rsidR="006D7C32" w:rsidRPr="00153BD0">
        <w:rPr>
          <w:b/>
          <w:bCs/>
        </w:rPr>
        <w:t xml:space="preserve"> </w:t>
      </w:r>
      <w:r w:rsidR="006D7C32" w:rsidRPr="00153BD0">
        <w:t>MSPs enable low-income Medicare beneficiaries to start treatment sooner.</w:t>
      </w:r>
      <w:r w:rsidR="006D7C32" w:rsidRPr="000240A6">
        <w:rPr>
          <w:rStyle w:val="EndnoteReference"/>
          <w:rFonts w:ascii="Calibri" w:hAnsi="Calibri" w:cs="Calibri"/>
          <w:sz w:val="22"/>
          <w:szCs w:val="22"/>
        </w:rPr>
        <w:endnoteReference w:id="112"/>
      </w:r>
      <w:r w:rsidR="006D7C32" w:rsidRPr="00153BD0">
        <w:t xml:space="preserve"> New research links the loss of Medicaid coverage and, with it, Part D Extra Help </w:t>
      </w:r>
      <w:r w:rsidR="006306C1">
        <w:t xml:space="preserve">to </w:t>
      </w:r>
      <w:r w:rsidR="006D7C32" w:rsidRPr="00153BD0">
        <w:t>higher death rates among low-income Medicare beneficiaries.</w:t>
      </w:r>
      <w:r w:rsidR="006D7C32" w:rsidRPr="008178BA">
        <w:rPr>
          <w:rStyle w:val="EndnoteReference"/>
          <w:rFonts w:ascii="Calibri" w:hAnsi="Calibri" w:cs="Calibri"/>
          <w:sz w:val="22"/>
          <w:szCs w:val="22"/>
        </w:rPr>
        <w:endnoteReference w:id="113"/>
      </w:r>
      <w:r w:rsidR="006D7C32" w:rsidRPr="008178BA">
        <w:t xml:space="preserve"> </w:t>
      </w:r>
      <w:r w:rsidR="006D7C32" w:rsidRPr="00153BD0">
        <w:t>The evidence suggests, therefore, that simplifying access to the MSPs would save lives.</w:t>
      </w:r>
      <w:r w:rsidR="00D15A13">
        <w:t xml:space="preserve"> </w:t>
      </w:r>
      <w:r w:rsidR="00D15A13" w:rsidRPr="00D15A13">
        <w:t>As one daughter caring for her father attested,</w:t>
      </w:r>
    </w:p>
    <w:p w14:paraId="1D1DE57D" w14:textId="6E77F6DC" w:rsidR="006D7C32" w:rsidRPr="00D15A13" w:rsidRDefault="00146026" w:rsidP="00F06C13">
      <w:pPr>
        <w:jc w:val="center"/>
        <w:rPr>
          <w:b/>
          <w:bCs/>
          <w:color w:val="FFFFFF" w:themeColor="background1"/>
        </w:rPr>
      </w:pPr>
      <w:r w:rsidRPr="00D15A13">
        <w:rPr>
          <w:b/>
          <w:bCs/>
          <w:color w:val="FFFFFF" w:themeColor="background1"/>
        </w:rPr>
        <w:t xml:space="preserve">“My dad, he's worked hard </w:t>
      </w:r>
      <w:proofErr w:type="gramStart"/>
      <w:r w:rsidRPr="00D15A13">
        <w:rPr>
          <w:b/>
          <w:bCs/>
          <w:color w:val="FFFFFF" w:themeColor="background1"/>
        </w:rPr>
        <w:t>all of</w:t>
      </w:r>
      <w:proofErr w:type="gramEnd"/>
      <w:r w:rsidRPr="00D15A13">
        <w:rPr>
          <w:b/>
          <w:bCs/>
          <w:color w:val="FFFFFF" w:themeColor="background1"/>
        </w:rPr>
        <w:t xml:space="preserve"> his life. There's a lot of farmers out there that, when it comes to retirement, they don't end up with a whole lot. There's not just him out there. I know a lot of '</w:t>
      </w:r>
      <w:proofErr w:type="spellStart"/>
      <w:r w:rsidRPr="00D15A13">
        <w:rPr>
          <w:b/>
          <w:bCs/>
          <w:color w:val="FFFFFF" w:themeColor="background1"/>
        </w:rPr>
        <w:t>em</w:t>
      </w:r>
      <w:proofErr w:type="spellEnd"/>
      <w:r w:rsidRPr="00D15A13">
        <w:rPr>
          <w:b/>
          <w:bCs/>
          <w:color w:val="FFFFFF" w:themeColor="background1"/>
        </w:rPr>
        <w:t xml:space="preserve">, elderly people that </w:t>
      </w:r>
      <w:r w:rsidR="007C656D">
        <w:rPr>
          <w:b/>
          <w:bCs/>
          <w:color w:val="FFFFFF" w:themeColor="background1"/>
        </w:rPr>
        <w:br/>
      </w:r>
      <w:r w:rsidRPr="00D15A13">
        <w:rPr>
          <w:b/>
          <w:bCs/>
          <w:color w:val="FFFFFF" w:themeColor="background1"/>
        </w:rPr>
        <w:t xml:space="preserve">are just barely getting by. If it wasn't for the Medicaid or the Medicare, </w:t>
      </w:r>
      <w:r w:rsidR="007C656D">
        <w:rPr>
          <w:b/>
          <w:bCs/>
          <w:color w:val="FFFFFF" w:themeColor="background1"/>
        </w:rPr>
        <w:br/>
      </w:r>
      <w:r w:rsidRPr="00D15A13">
        <w:rPr>
          <w:b/>
          <w:bCs/>
          <w:color w:val="FFFFFF" w:themeColor="background1"/>
        </w:rPr>
        <w:t xml:space="preserve">they would; they would totally be homeless or they would just die </w:t>
      </w:r>
      <w:r w:rsidR="007C656D">
        <w:rPr>
          <w:b/>
          <w:bCs/>
          <w:color w:val="FFFFFF" w:themeColor="background1"/>
        </w:rPr>
        <w:br/>
      </w:r>
      <w:r w:rsidRPr="00D15A13">
        <w:rPr>
          <w:b/>
          <w:bCs/>
          <w:color w:val="FFFFFF" w:themeColor="background1"/>
        </w:rPr>
        <w:t>because they wouldn't have the money for medication.”</w:t>
      </w:r>
      <w:r w:rsidRPr="00D15A13">
        <w:rPr>
          <w:b/>
          <w:bCs/>
          <w:color w:val="FFFFFF" w:themeColor="background1"/>
          <w:vertAlign w:val="superscript"/>
        </w:rPr>
        <w:endnoteReference w:id="114"/>
      </w:r>
    </w:p>
    <w:p w14:paraId="6BF89C4B" w14:textId="77777777" w:rsidR="006D7C32" w:rsidRPr="00153BD0" w:rsidRDefault="006D7C32" w:rsidP="007C656D">
      <w:pPr>
        <w:spacing w:before="360"/>
      </w:pPr>
      <w:r w:rsidRPr="008178BA">
        <w:rPr>
          <w:rStyle w:val="Emphasis"/>
        </w:rPr>
        <w:t xml:space="preserve">Reduce financial strain and support independence. </w:t>
      </w:r>
      <w:r w:rsidRPr="00153BD0">
        <w:t>Expanding access to MSPs can improve the economic security and independence of older adults and people with disabilities with limited incomes. The Medicare Part B premium ($202.90/month in 2026) is usually withheld from Social Security checks, taking more than 15% of the monthly income of an individual living at or below the federal poverty level.</w:t>
      </w:r>
      <w:r>
        <w:rPr>
          <w:rStyle w:val="EndnoteReference"/>
          <w:rFonts w:ascii="Calibri" w:hAnsi="Calibri" w:cs="Calibri"/>
          <w:sz w:val="22"/>
          <w:szCs w:val="22"/>
        </w:rPr>
        <w:endnoteReference w:id="115"/>
      </w:r>
      <w:r w:rsidRPr="00153BD0">
        <w:t xml:space="preserve"> Enrolling in an MSP stops this deduction, enabling individuals to keep more of their income for food, rent, utilities, and other necessities.</w:t>
      </w:r>
      <w:r w:rsidRPr="008178BA">
        <w:rPr>
          <w:rStyle w:val="EndnoteReference"/>
          <w:rFonts w:ascii="Calibri" w:hAnsi="Calibri" w:cs="Calibri"/>
          <w:sz w:val="22"/>
          <w:szCs w:val="22"/>
        </w:rPr>
        <w:endnoteReference w:id="116"/>
      </w:r>
    </w:p>
    <w:p w14:paraId="4CC763AE" w14:textId="41899040" w:rsidR="006D7C32" w:rsidRDefault="006D7C32" w:rsidP="006D7C32">
      <w:r w:rsidRPr="008178BA">
        <w:rPr>
          <w:rStyle w:val="Emphasis"/>
        </w:rPr>
        <w:t>Require short-term state administrative costs.</w:t>
      </w:r>
      <w:r w:rsidRPr="00153BD0">
        <w:rPr>
          <w:b/>
        </w:rPr>
        <w:t xml:space="preserve"> </w:t>
      </w:r>
      <w:r w:rsidRPr="00153BD0">
        <w:t>The change would likely require short-term policy and operational investments to update eligibility systems, amend the State Medicaid Plan, and update manuals and related rules and guidance.</w:t>
      </w:r>
    </w:p>
    <w:p w14:paraId="3A9FAA56" w14:textId="11935528" w:rsidR="006D7C32" w:rsidRDefault="006D7C32" w:rsidP="006D7C32">
      <w:pPr>
        <w:pStyle w:val="Heading2"/>
      </w:pPr>
      <w:bookmarkStart w:id="34" w:name="_Toc226982653"/>
      <w:r>
        <w:t>Questions and Answers</w:t>
      </w:r>
      <w:bookmarkEnd w:id="34"/>
    </w:p>
    <w:p w14:paraId="3CF00ED8" w14:textId="77777777" w:rsidR="006D7C32" w:rsidRPr="003A4261" w:rsidRDefault="006D7C32" w:rsidP="006D7C32">
      <w:r w:rsidRPr="00E86F8E">
        <w:rPr>
          <w:rStyle w:val="BlueEmphasisChar"/>
        </w:rPr>
        <w:t>This seems so technical. How is valuation of real estate particularly complicated, and how does this actually affect the people we serve?</w:t>
      </w:r>
      <w:r w:rsidRPr="003A4261">
        <w:t xml:space="preserve"> In certain cases, selling</w:t>
      </w:r>
      <w:r w:rsidRPr="003A4261" w:rsidDel="004B262D">
        <w:t xml:space="preserve"> </w:t>
      </w:r>
      <w:r w:rsidRPr="003A4261">
        <w:t>real estate is not an option:</w:t>
      </w:r>
      <w:r w:rsidRPr="41C4E0B4">
        <w:rPr>
          <w:rStyle w:val="EndnoteReference"/>
          <w:rFonts w:ascii="Calibri" w:hAnsi="Calibri" w:cs="Calibri"/>
          <w:sz w:val="22"/>
          <w:szCs w:val="22"/>
        </w:rPr>
        <w:endnoteReference w:id="117"/>
      </w:r>
      <w:r w:rsidRPr="003A4261">
        <w:t xml:space="preserve"> for example, if an ex-spouse refuses to cooperate with the sale of a co-owned cottage, if an individual inherited their parent’s home with four siblings and sale requires unanimous agreement, or a remote plot of land lacks interested buyers. States count the equity value of property and may exclude real estate considered unavailable. However, unless individuals provide proof—such as the amount still owed on a mortgage, an alternate appraisal, or evidence of attempts to sell—the state will count the asset’s fair market value by default.</w:t>
      </w:r>
      <w:r w:rsidRPr="41C4E0B4">
        <w:rPr>
          <w:rStyle w:val="EndnoteReference"/>
          <w:rFonts w:ascii="Calibri" w:hAnsi="Calibri" w:cs="Calibri"/>
          <w:sz w:val="22"/>
          <w:szCs w:val="22"/>
        </w:rPr>
        <w:endnoteReference w:id="118"/>
      </w:r>
      <w:r w:rsidRPr="003A4261">
        <w:t xml:space="preserve"> These complexities can keep otherwise-eligible individuals from enrolling in the MSPs and increase administrative work for states.</w:t>
      </w:r>
    </w:p>
    <w:p w14:paraId="326B239E" w14:textId="77777777" w:rsidR="006D7C32" w:rsidRPr="003A4261" w:rsidRDefault="006D7C32" w:rsidP="006D7C32">
      <w:pPr>
        <w:rPr>
          <w:u w:val="single"/>
        </w:rPr>
      </w:pPr>
      <w:r w:rsidRPr="00E86F8E">
        <w:rPr>
          <w:rStyle w:val="BlueEmphasisChar"/>
        </w:rPr>
        <w:t>What makes this a good option for states?</w:t>
      </w:r>
      <w:r w:rsidRPr="003A4261">
        <w:t xml:space="preserve"> This is a relatively low-cost option that improves access to the MSPs while reducing administrative burden for applicants and state workers.  </w:t>
      </w:r>
    </w:p>
    <w:p w14:paraId="2EED40BF" w14:textId="77777777" w:rsidR="006D7C32" w:rsidRPr="003A4261" w:rsidRDefault="006D7C32" w:rsidP="006D7C32">
      <w:pPr>
        <w:rPr>
          <w:iCs/>
        </w:rPr>
      </w:pPr>
      <w:r w:rsidRPr="00E86F8E">
        <w:rPr>
          <w:rStyle w:val="BlueEmphasisChar"/>
        </w:rPr>
        <w:t>Why does this model policy exclude the Qualified Disabled Working Individuals (QDWI) category?</w:t>
      </w:r>
      <w:r w:rsidRPr="003A4261">
        <w:t xml:space="preserve"> We omit QDWIs because, unlike other MSP categories, federal law does not permit states to disregard assets for QDWIs. The policy includes the QMB, SLMB, and QI categories because federal rules permit asset disregards for these categories.</w:t>
      </w:r>
    </w:p>
    <w:p w14:paraId="620B3316" w14:textId="77777777" w:rsidR="006D7C32" w:rsidRPr="003A4261" w:rsidRDefault="006D7C32" w:rsidP="006D7C32">
      <w:pPr>
        <w:rPr>
          <w:i/>
          <w:iCs/>
          <w:color w:val="000000"/>
        </w:rPr>
      </w:pPr>
      <w:r w:rsidRPr="00E86F8E">
        <w:rPr>
          <w:rStyle w:val="BlueEmphasisChar"/>
        </w:rPr>
        <w:t>Could this policy let people bypass MSP asset limits by buying farm equipment, vehicles, or plots of land?</w:t>
      </w:r>
      <w:r w:rsidRPr="003A4261">
        <w:t xml:space="preserve"> While possible, people already spend down to MSP asset limits with excluded expenses like home improvements. If someone were attempting to "hide" assets to gain MSP eligibility, it is unlikely they'd buy items like vehicles or equipment that quickly lose value or land that can create issues if they later need Medicaid long-term services and supports. </w:t>
      </w:r>
    </w:p>
    <w:p w14:paraId="22AC7109" w14:textId="77777777" w:rsidR="006D7C32" w:rsidRPr="003A4261" w:rsidRDefault="006D7C32" w:rsidP="006D7C32">
      <w:r w:rsidRPr="00E86F8E">
        <w:rPr>
          <w:rStyle w:val="BlueEmphasisChar"/>
        </w:rPr>
        <w:t>Does this policy align MSP rules on non-liquid assets with the Part D Extra Help rules?</w:t>
      </w:r>
      <w:r w:rsidRPr="003A4261">
        <w:t xml:space="preserve"> This model policy excludes all non-liquid assets from the asset test, while Part D Extra Help excludes all except certain real estate. Thus, the policies are similar but not identical.</w:t>
      </w:r>
    </w:p>
    <w:p w14:paraId="63F2BD4A" w14:textId="582480F4" w:rsidR="00DA6BD4" w:rsidRDefault="006D7C32" w:rsidP="006D7C32">
      <w:r w:rsidRPr="00E86F8E">
        <w:rPr>
          <w:rStyle w:val="BlueEmphasisChar"/>
        </w:rPr>
        <w:t>Can states take more incremental steps (e.g., disregarding only certain types of non-liquid assets)?</w:t>
      </w:r>
      <w:r w:rsidRPr="003A4261">
        <w:rPr>
          <w:i/>
          <w:iCs/>
        </w:rPr>
        <w:t xml:space="preserve"> </w:t>
      </w:r>
      <w:r w:rsidRPr="003A4261">
        <w:t xml:space="preserve">Yes. States may use the same authorities under section 1902(r)(2) of the Social Security Act to exclude specific non-liquid assets. At least </w:t>
      </w:r>
      <w:r w:rsidR="000D055A">
        <w:t>three</w:t>
      </w:r>
      <w:r w:rsidRPr="003A4261">
        <w:t xml:space="preserve"> states—Rhode Island, South Carolina, and Wyoming—already do so.</w:t>
      </w:r>
    </w:p>
    <w:p w14:paraId="7FF536AD" w14:textId="61B2A93F" w:rsidR="00DA6BD4" w:rsidRDefault="00DA6BD4" w:rsidP="006D7C32">
      <w:pPr>
        <w:sectPr w:rsidR="00DA6BD4" w:rsidSect="00BC71B3">
          <w:footerReference w:type="default" r:id="rId55"/>
          <w:endnotePr>
            <w:numFmt w:val="decimal"/>
          </w:endnotePr>
          <w:pgSz w:w="12240" w:h="15840"/>
          <w:pgMar w:top="1440" w:right="1440" w:bottom="1440" w:left="1440" w:header="720" w:footer="432" w:gutter="0"/>
          <w:cols w:space="720"/>
          <w:docGrid w:linePitch="360"/>
        </w:sectPr>
      </w:pPr>
      <w:r w:rsidRPr="00E86F8E">
        <w:rPr>
          <w:rStyle w:val="BlueEmphasisChar"/>
        </w:rPr>
        <w:t>What steps would a state need to take to make this change?</w:t>
      </w:r>
      <w:r w:rsidRPr="003A4261">
        <w:rPr>
          <w:iCs/>
        </w:rPr>
        <w:t xml:space="preserve"> </w:t>
      </w:r>
      <w:r w:rsidRPr="003A4261">
        <w:t>The change would likely require short-term policy and operational investments to update eligibility systems, including amending the State Medicaid Plan, and updating manuals and related rules and guidance</w:t>
      </w:r>
      <w:r w:rsidR="0002541B">
        <w:t>.</w:t>
      </w:r>
    </w:p>
    <w:p w14:paraId="41460F4F" w14:textId="77777777" w:rsidR="00E37A39" w:rsidRPr="00EE69FF" w:rsidRDefault="00E37A39" w:rsidP="0002541B"/>
    <w:sectPr w:rsidR="00E37A39" w:rsidRPr="00EE69FF" w:rsidSect="00BC71B3">
      <w:headerReference w:type="default" r:id="rId56"/>
      <w:footerReference w:type="default" r:id="rId57"/>
      <w:endnotePr>
        <w:numFmt w:val="decimal"/>
      </w:endnotePr>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33791" w14:textId="77777777" w:rsidR="005F45CD" w:rsidRPr="00C56681" w:rsidRDefault="005F45CD" w:rsidP="00C56681">
      <w:pPr>
        <w:spacing w:after="0"/>
        <w:rPr>
          <w:sz w:val="20"/>
          <w:szCs w:val="20"/>
        </w:rPr>
      </w:pPr>
      <w:r w:rsidRPr="00C56681">
        <w:rPr>
          <w:sz w:val="20"/>
          <w:szCs w:val="20"/>
        </w:rPr>
        <w:separator/>
      </w:r>
    </w:p>
  </w:endnote>
  <w:endnote w:type="continuationSeparator" w:id="0">
    <w:p w14:paraId="621F73A0" w14:textId="77777777" w:rsidR="005F45CD" w:rsidRPr="008F3FC6" w:rsidRDefault="005F45CD" w:rsidP="008F3FC6">
      <w:pPr>
        <w:pStyle w:val="Footer"/>
      </w:pPr>
    </w:p>
  </w:endnote>
  <w:endnote w:type="continuationNotice" w:id="1">
    <w:p w14:paraId="7FFDF612" w14:textId="77777777" w:rsidR="005F45CD" w:rsidRDefault="005F45CD" w:rsidP="0014057A"/>
  </w:endnote>
  <w:endnote w:id="2">
    <w:p w14:paraId="3E590417" w14:textId="77777777" w:rsidR="00AE7862" w:rsidRPr="006E5E24" w:rsidRDefault="00AE7862" w:rsidP="006E5E24">
      <w:pPr>
        <w:pStyle w:val="Endnote"/>
        <w:spacing w:before="0" w:after="0"/>
        <w:rPr>
          <w:rFonts w:cs="Tahoma"/>
          <w:b/>
          <w:bCs/>
          <w:szCs w:val="16"/>
        </w:rPr>
      </w:pPr>
      <w:r w:rsidRPr="006E5E24">
        <w:rPr>
          <w:rFonts w:cs="Tahoma"/>
          <w:b/>
          <w:bCs/>
          <w:szCs w:val="16"/>
        </w:rPr>
        <w:t>Explanatory notes and citations</w:t>
      </w:r>
    </w:p>
    <w:p w14:paraId="77FECEBA" w14:textId="77777777" w:rsidR="00AE7862" w:rsidRPr="006E5E24" w:rsidRDefault="00AE7862" w:rsidP="006E5E24">
      <w:pPr>
        <w:pStyle w:val="Endnote"/>
        <w:spacing w:before="0" w:after="0"/>
        <w:rPr>
          <w:rFonts w:cs="Tahoma"/>
          <w:szCs w:val="16"/>
        </w:rPr>
      </w:pPr>
      <w:r w:rsidRPr="006E5E24">
        <w:rPr>
          <w:rStyle w:val="EndnoteReference"/>
          <w:rFonts w:cs="Tahoma"/>
          <w:szCs w:val="16"/>
        </w:rPr>
        <w:endnoteRef/>
      </w:r>
      <w:r w:rsidRPr="006E5E24">
        <w:rPr>
          <w:rFonts w:cs="Tahoma"/>
          <w:szCs w:val="16"/>
        </w:rPr>
        <w:t xml:space="preserve"> Out-of-pocket health care spending costs Medicare beneficiaries on average $6,330 per capita in 2022, accounting for 39% of annual Social Security income. Nancy Ochieng et al., “Health Costs Consume a Large Portion of Income for Millions of People with Medicare,” </w:t>
      </w:r>
      <w:r w:rsidRPr="006E5E24">
        <w:rPr>
          <w:rFonts w:cs="Tahoma"/>
          <w:i/>
          <w:iCs/>
          <w:szCs w:val="16"/>
        </w:rPr>
        <w:t>KFF</w:t>
      </w:r>
      <w:r w:rsidRPr="006E5E24">
        <w:rPr>
          <w:rFonts w:cs="Tahoma"/>
          <w:szCs w:val="16"/>
        </w:rPr>
        <w:t xml:space="preserve">, August 21, 2025, </w:t>
      </w:r>
      <w:hyperlink r:id="rId1" w:history="1">
        <w:r w:rsidRPr="006E5E24">
          <w:rPr>
            <w:rStyle w:val="Hyperlink"/>
            <w:rFonts w:cs="Tahoma"/>
            <w:szCs w:val="16"/>
          </w:rPr>
          <w:t>https://www.kff.org/medicare/health-costs-consume-a-large-portion-of-income-for-millions-of-people-with-medicare</w:t>
        </w:r>
      </w:hyperlink>
      <w:r w:rsidRPr="006E5E24">
        <w:rPr>
          <w:rFonts w:cs="Tahoma"/>
          <w:szCs w:val="16"/>
        </w:rPr>
        <w:t xml:space="preserve">.  </w:t>
      </w:r>
    </w:p>
  </w:endnote>
  <w:endnote w:id="3">
    <w:p w14:paraId="054DB6C0" w14:textId="77777777" w:rsidR="00AE7862" w:rsidRPr="006E5E24" w:rsidRDefault="00AE7862" w:rsidP="006E5E24">
      <w:pPr>
        <w:pStyle w:val="Endnote"/>
        <w:spacing w:before="0" w:after="0"/>
        <w:rPr>
          <w:rFonts w:cs="Tahoma"/>
          <w:szCs w:val="16"/>
        </w:rPr>
      </w:pPr>
      <w:r w:rsidRPr="006E5E24">
        <w:rPr>
          <w:rStyle w:val="EndnoteReference"/>
          <w:rFonts w:cs="Tahoma"/>
          <w:szCs w:val="16"/>
        </w:rPr>
        <w:endnoteRef/>
      </w:r>
      <w:r w:rsidRPr="006E5E24">
        <w:rPr>
          <w:rFonts w:cs="Tahoma"/>
          <w:szCs w:val="16"/>
        </w:rPr>
        <w:t xml:space="preserve"> In 2026, the federal poverty level is $1,330 per month. The Part B premium of $202.90 is over 15% of that amount. See U.S. Department of Health and Human Services, Office of the Assistant Secretary for Planning and Evaluation, “2026 Poverty Guidelines: 48 Contiguous States (All States except Alaska and Hawaii),” 2026, </w:t>
      </w:r>
      <w:hyperlink r:id="rId2" w:history="1">
        <w:r w:rsidRPr="006E5E24">
          <w:rPr>
            <w:rStyle w:val="Hyperlink"/>
            <w:rFonts w:cs="Tahoma"/>
            <w:szCs w:val="16"/>
          </w:rPr>
          <w:t>https://aspe.hhs.gov/sites/default/files/documents/b1bfa16b20ae9b89d525bc35de7c1643/detailed-guidelines-2026.pdf</w:t>
        </w:r>
      </w:hyperlink>
      <w:r w:rsidRPr="006E5E24">
        <w:rPr>
          <w:rFonts w:cs="Tahoma"/>
          <w:szCs w:val="16"/>
        </w:rPr>
        <w:t xml:space="preserve">; Centers for Medicare &amp; Medicaid Services (CMS), "2026 Medicare Parts A &amp; B Premiums and Deductibles,” Nov. 14, 2025, </w:t>
      </w:r>
      <w:hyperlink r:id="rId3" w:history="1">
        <w:r w:rsidRPr="006E5E24">
          <w:rPr>
            <w:rStyle w:val="Hyperlink"/>
            <w:rFonts w:cs="Tahoma"/>
            <w:szCs w:val="16"/>
          </w:rPr>
          <w:t>https://www.cms.gov/newsroom/fact-sheets/2026-medicare-parts-b-premiums-deductibles</w:t>
        </w:r>
      </w:hyperlink>
      <w:r w:rsidRPr="006E5E24">
        <w:rPr>
          <w:rFonts w:cs="Tahoma"/>
          <w:szCs w:val="16"/>
        </w:rPr>
        <w:t xml:space="preserve">; Medicare.gov. “Costs | Medicare.” </w:t>
      </w:r>
      <w:hyperlink r:id="rId4" w:history="1">
        <w:r w:rsidRPr="006E5E24">
          <w:rPr>
            <w:rStyle w:val="Hyperlink"/>
            <w:rFonts w:cs="Tahoma"/>
            <w:szCs w:val="16"/>
          </w:rPr>
          <w:t>https://www.medicare.gov/basics/costs/medicare-costs</w:t>
        </w:r>
      </w:hyperlink>
      <w:r w:rsidRPr="006E5E24">
        <w:rPr>
          <w:rFonts w:cs="Tahoma"/>
          <w:szCs w:val="16"/>
        </w:rPr>
        <w:t>.</w:t>
      </w:r>
    </w:p>
  </w:endnote>
  <w:endnote w:id="4">
    <w:p w14:paraId="2DE19EBE" w14:textId="77777777" w:rsidR="008F75CB" w:rsidRPr="006E5E24" w:rsidRDefault="008F75CB"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usan L. Hayes et al., “Moving from Medicaid Expansion Coverage to Medicare Can Be a Burdensome Transition: A Qualitative Study,” Table 4, </w:t>
      </w:r>
      <w:r w:rsidRPr="006E5E24">
        <w:rPr>
          <w:rFonts w:cs="Tahoma"/>
          <w:i/>
          <w:sz w:val="16"/>
          <w:szCs w:val="16"/>
        </w:rPr>
        <w:t>Journal of General Internal Medicine</w:t>
      </w:r>
      <w:r w:rsidRPr="006E5E24">
        <w:rPr>
          <w:rFonts w:cs="Tahoma"/>
          <w:sz w:val="16"/>
          <w:szCs w:val="16"/>
        </w:rPr>
        <w:t xml:space="preserve">, September 2, 2025, </w:t>
      </w:r>
      <w:hyperlink r:id="rId5" w:history="1">
        <w:r w:rsidRPr="006E5E24">
          <w:rPr>
            <w:rStyle w:val="Hyperlink"/>
            <w:rFonts w:cs="Tahoma"/>
            <w:sz w:val="16"/>
            <w:szCs w:val="16"/>
          </w:rPr>
          <w:t>https://doi.org/10.1007/s11606-025-09789-9</w:t>
        </w:r>
      </w:hyperlink>
      <w:r w:rsidRPr="006E5E24">
        <w:rPr>
          <w:rFonts w:cs="Tahoma"/>
          <w:sz w:val="16"/>
          <w:szCs w:val="16"/>
        </w:rPr>
        <w:t>. See also, for example, “‘</w:t>
      </w:r>
      <w:proofErr w:type="spellStart"/>
      <w:r w:rsidRPr="006E5E24">
        <w:rPr>
          <w:rFonts w:cs="Tahoma"/>
          <w:sz w:val="16"/>
          <w:szCs w:val="16"/>
        </w:rPr>
        <w:t>Yingtong</w:t>
      </w:r>
      <w:proofErr w:type="spellEnd"/>
      <w:r w:rsidRPr="006E5E24">
        <w:rPr>
          <w:rFonts w:cs="Tahoma"/>
          <w:sz w:val="16"/>
          <w:szCs w:val="16"/>
        </w:rPr>
        <w:t xml:space="preserve">’ #06,” The People Say, 2023, </w:t>
      </w:r>
      <w:hyperlink r:id="rId6" w:history="1">
        <w:r w:rsidRPr="006E5E24">
          <w:rPr>
            <w:rStyle w:val="Hyperlink"/>
            <w:rFonts w:cs="Tahoma"/>
            <w:sz w:val="16"/>
            <w:szCs w:val="16"/>
          </w:rPr>
          <w:t>https://thepeoplesay.org/data/show/Yingtong-06</w:t>
        </w:r>
      </w:hyperlink>
      <w:r w:rsidRPr="006E5E24">
        <w:rPr>
          <w:rFonts w:cs="Tahoma"/>
          <w:sz w:val="16"/>
          <w:szCs w:val="16"/>
        </w:rPr>
        <w:t xml:space="preserve">; “‘Gretchen’ #05,” The People Say, 2025, </w:t>
      </w:r>
      <w:hyperlink r:id="rId7" w:history="1">
        <w:r w:rsidRPr="006E5E24">
          <w:rPr>
            <w:rStyle w:val="Hyperlink"/>
            <w:rFonts w:cs="Tahoma"/>
            <w:sz w:val="16"/>
            <w:szCs w:val="16"/>
          </w:rPr>
          <w:t>https://thepeoplesay.org/data/show/Gretchen-05</w:t>
        </w:r>
      </w:hyperlink>
      <w:r w:rsidRPr="006E5E24">
        <w:rPr>
          <w:rFonts w:cs="Tahoma"/>
          <w:sz w:val="16"/>
          <w:szCs w:val="16"/>
        </w:rPr>
        <w:t xml:space="preserve">; Susan Silberman et al., </w:t>
      </w:r>
      <w:r w:rsidRPr="006E5E24">
        <w:rPr>
          <w:rFonts w:cs="Tahoma"/>
          <w:i/>
          <w:sz w:val="16"/>
          <w:szCs w:val="16"/>
        </w:rPr>
        <w:t>Standing Back from the Medicare Cliff: Research and Policy Options to Help Low-Income Older Adults</w:t>
      </w:r>
      <w:r w:rsidRPr="006E5E24">
        <w:rPr>
          <w:rFonts w:cs="Tahoma"/>
          <w:sz w:val="16"/>
          <w:szCs w:val="16"/>
        </w:rPr>
        <w:t xml:space="preserve"> (National Council on Aging and LeadingAge LTSS Center @UMass Boston, 2024), Valerie's responses in Appendix C-1, </w:t>
      </w:r>
      <w:hyperlink r:id="rId8" w:history="1">
        <w:r w:rsidRPr="006E5E24">
          <w:rPr>
            <w:rStyle w:val="Hyperlink"/>
            <w:rFonts w:cs="Tahoma"/>
            <w:sz w:val="16"/>
            <w:szCs w:val="16"/>
          </w:rPr>
          <w:t>https://assets.ncoa.org/ffacfe7d-10b6-0083-2632-604077fd4eca/467f43a0-d595-483b-8fdb-be068ab9cbbf/2024_Medicare_Cliff_Report.pdf</w:t>
        </w:r>
      </w:hyperlink>
      <w:r w:rsidRPr="006E5E24">
        <w:rPr>
          <w:rFonts w:cs="Tahoma"/>
          <w:sz w:val="16"/>
          <w:szCs w:val="16"/>
        </w:rPr>
        <w:t xml:space="preserve">. </w:t>
      </w:r>
    </w:p>
  </w:endnote>
  <w:endnote w:id="5">
    <w:p w14:paraId="4393A887" w14:textId="77777777" w:rsidR="008F75CB" w:rsidRPr="006E5E24" w:rsidRDefault="008F75CB"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Juliette Cubanski, et al., “Overall Satisfaction with Medicare is High, But Beneficiaries Under Age 65 With Disabilities Experience More Insurance Problems Than Older Beneficiaries,” </w:t>
      </w:r>
      <w:r w:rsidRPr="006E5E24">
        <w:rPr>
          <w:rFonts w:cs="Tahoma"/>
          <w:i/>
          <w:iCs/>
          <w:sz w:val="16"/>
          <w:szCs w:val="16"/>
        </w:rPr>
        <w:t>KFF</w:t>
      </w:r>
      <w:r w:rsidRPr="006E5E24">
        <w:rPr>
          <w:rFonts w:cs="Tahoma"/>
          <w:sz w:val="16"/>
          <w:szCs w:val="16"/>
        </w:rPr>
        <w:t xml:space="preserve">, October 26, 2023, </w:t>
      </w:r>
      <w:hyperlink r:id="rId9" w:history="1">
        <w:r w:rsidRPr="006E5E24">
          <w:rPr>
            <w:rStyle w:val="Hyperlink"/>
            <w:rFonts w:cs="Tahoma"/>
            <w:sz w:val="16"/>
            <w:szCs w:val="16"/>
          </w:rPr>
          <w:t>https://www.kff.org/medicare/overall-satisfaction-with-medicare-is-high-but-beneficiaries-under-age-65-with-disabilities-experience-more-insurance-problems-than-older-beneficiaries</w:t>
        </w:r>
      </w:hyperlink>
      <w:r w:rsidRPr="006E5E24">
        <w:rPr>
          <w:rFonts w:cs="Tahoma"/>
          <w:sz w:val="16"/>
          <w:szCs w:val="16"/>
        </w:rPr>
        <w:t>.</w:t>
      </w:r>
    </w:p>
  </w:endnote>
  <w:endnote w:id="6">
    <w:p w14:paraId="12B52427" w14:textId="77777777" w:rsidR="008F75CB" w:rsidRPr="006E5E24" w:rsidRDefault="008F75CB"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Part D Extra Help is also sometimes referred to as the low-income subsidy, or LIS. For more information on Extra Help, see </w:t>
      </w:r>
      <w:hyperlink r:id="rId10" w:history="1">
        <w:r w:rsidRPr="006E5E24">
          <w:rPr>
            <w:rStyle w:val="Hyperlink"/>
            <w:rFonts w:cs="Tahoma"/>
            <w:sz w:val="16"/>
            <w:szCs w:val="16"/>
          </w:rPr>
          <w:t>https://www.medicare.gov/basics/costs/help/drug-costs</w:t>
        </w:r>
      </w:hyperlink>
      <w:r w:rsidRPr="006E5E24">
        <w:rPr>
          <w:rFonts w:cs="Tahoma"/>
          <w:sz w:val="16"/>
          <w:szCs w:val="16"/>
        </w:rPr>
        <w:t xml:space="preserve">. </w:t>
      </w:r>
    </w:p>
  </w:endnote>
  <w:endnote w:id="7">
    <w:p w14:paraId="4A38AF3A" w14:textId="77777777" w:rsidR="008F75CB" w:rsidRPr="006E5E24" w:rsidRDefault="008F75CB" w:rsidP="006E5E24">
      <w:pPr>
        <w:spacing w:after="0"/>
        <w:contextualSpacing/>
        <w:rPr>
          <w:rFonts w:cs="Tahoma"/>
          <w:sz w:val="16"/>
          <w:szCs w:val="16"/>
        </w:rPr>
      </w:pPr>
      <w:r w:rsidRPr="006E5E24">
        <w:rPr>
          <w:rStyle w:val="EndnoteReference"/>
          <w:rFonts w:cs="Tahoma"/>
          <w:sz w:val="16"/>
          <w:szCs w:val="16"/>
        </w:rPr>
        <w:endnoteRef/>
      </w:r>
      <w:r w:rsidRPr="006E5E24">
        <w:rPr>
          <w:rFonts w:cs="Tahoma"/>
          <w:sz w:val="16"/>
          <w:szCs w:val="16"/>
        </w:rPr>
        <w:t xml:space="preserve"> States must use income and asset methodologies for MSP eligibility that are no more restrictive than those applied in the supplemental security income (SSI) program. Under section 1902(r)(2) of the Social Security Act, some states have adopted methodologies less restrictive than SSI, effectively raising income and asset limits above the federal baseline and, in some instances, removing the asset test altogether. See Centers for Medicare &amp; Medicaid Services (CMS), “Chapter 1: Program Overview and Policy,” </w:t>
      </w:r>
      <w:r w:rsidRPr="006E5E24">
        <w:rPr>
          <w:rFonts w:cs="Tahoma"/>
          <w:i/>
          <w:iCs/>
          <w:sz w:val="16"/>
          <w:szCs w:val="16"/>
        </w:rPr>
        <w:t>Manual for the State Payment of Medicare Premiums</w:t>
      </w:r>
      <w:r w:rsidRPr="006E5E24">
        <w:rPr>
          <w:rFonts w:cs="Tahoma"/>
          <w:sz w:val="16"/>
          <w:szCs w:val="16"/>
        </w:rPr>
        <w:t xml:space="preserve">, Pub. 100-24, section 1.6.2.1, </w:t>
      </w:r>
      <w:hyperlink r:id="rId11" w:history="1">
        <w:r w:rsidRPr="006E5E24">
          <w:rPr>
            <w:rStyle w:val="Hyperlink"/>
            <w:rFonts w:cs="Tahoma"/>
            <w:sz w:val="16"/>
            <w:szCs w:val="16"/>
          </w:rPr>
          <w:t>https://www.cms.gov/files/document/chapter-1-program-overview-and-policy.pdf</w:t>
        </w:r>
      </w:hyperlink>
      <w:r w:rsidRPr="006E5E24">
        <w:rPr>
          <w:rFonts w:cs="Tahoma"/>
          <w:sz w:val="16"/>
          <w:szCs w:val="16"/>
        </w:rPr>
        <w:t>; Medicare Payment Advisory Commission (</w:t>
      </w:r>
      <w:proofErr w:type="spellStart"/>
      <w:r w:rsidRPr="006E5E24">
        <w:rPr>
          <w:rFonts w:cs="Tahoma"/>
          <w:sz w:val="16"/>
          <w:szCs w:val="16"/>
        </w:rPr>
        <w:t>MedPAC</w:t>
      </w:r>
      <w:proofErr w:type="spellEnd"/>
      <w:r w:rsidRPr="006E5E24">
        <w:rPr>
          <w:rFonts w:cs="Tahoma"/>
          <w:sz w:val="16"/>
          <w:szCs w:val="16"/>
        </w:rPr>
        <w:t xml:space="preserve">) and Medicaid and CHIP Payment and Access Commission (MACPAC), “Data Book: Beneficiaries Dually Eligible for Medicare and Medicaid,” Table 2, December 2025, </w:t>
      </w:r>
      <w:hyperlink r:id="rId12" w:history="1">
        <w:r w:rsidRPr="006E5E24">
          <w:rPr>
            <w:rStyle w:val="Hyperlink"/>
            <w:rFonts w:cs="Tahoma"/>
            <w:sz w:val="16"/>
            <w:szCs w:val="16"/>
          </w:rPr>
          <w:t>https://www.macpac.gov/wp-content/uploads/2025/12/Dec25_MedPAC_MACPAC_DualsDataBook-WEB508-FINAL.pdf</w:t>
        </w:r>
      </w:hyperlink>
      <w:r w:rsidRPr="006E5E24">
        <w:rPr>
          <w:rFonts w:cs="Tahoma"/>
          <w:sz w:val="16"/>
          <w:szCs w:val="16"/>
        </w:rPr>
        <w:t xml:space="preserve">. </w:t>
      </w:r>
    </w:p>
  </w:endnote>
  <w:endnote w:id="8">
    <w:p w14:paraId="7BA733B6" w14:textId="77777777" w:rsidR="008F75CB" w:rsidRPr="006E5E24" w:rsidRDefault="008F75CB" w:rsidP="006E5E24">
      <w:pPr>
        <w:pStyle w:val="EndnoteText"/>
        <w:contextualSpacing/>
        <w:rPr>
          <w:rFonts w:cs="Tahoma"/>
          <w:sz w:val="16"/>
          <w:szCs w:val="16"/>
        </w:rPr>
      </w:pPr>
      <w:r w:rsidRPr="006E5E24">
        <w:rPr>
          <w:rStyle w:val="EndnoteReference"/>
          <w:rFonts w:cs="Tahoma"/>
          <w:sz w:val="16"/>
          <w:szCs w:val="16"/>
        </w:rPr>
        <w:endnoteRef/>
      </w:r>
      <w:r w:rsidRPr="006E5E24">
        <w:rPr>
          <w:rFonts w:cs="Tahoma"/>
          <w:sz w:val="16"/>
          <w:szCs w:val="16"/>
        </w:rPr>
        <w:t xml:space="preserve"> In 2026, Part B premium coverage totals almost $2,436 annually. The Part D LIS benefit is estimated to be worth about $5,700 per year. Social Security Administration, “Understanding the Extra Help </w:t>
      </w:r>
      <w:proofErr w:type="gramStart"/>
      <w:r w:rsidRPr="006E5E24">
        <w:rPr>
          <w:rFonts w:cs="Tahoma"/>
          <w:sz w:val="16"/>
          <w:szCs w:val="16"/>
        </w:rPr>
        <w:t>With</w:t>
      </w:r>
      <w:proofErr w:type="gramEnd"/>
      <w:r w:rsidRPr="006E5E24">
        <w:rPr>
          <w:rFonts w:cs="Tahoma"/>
          <w:sz w:val="16"/>
          <w:szCs w:val="16"/>
        </w:rPr>
        <w:t xml:space="preserve"> Your Medicare Prescription Drug Plan,” January 2026, </w:t>
      </w:r>
      <w:hyperlink r:id="rId13" w:history="1">
        <w:r w:rsidRPr="006E5E24">
          <w:rPr>
            <w:rStyle w:val="Hyperlink"/>
            <w:rFonts w:cs="Tahoma"/>
            <w:sz w:val="16"/>
            <w:szCs w:val="16"/>
          </w:rPr>
          <w:t>https://www.ssa.gov/pubs/EN-05-10508.pdf</w:t>
        </w:r>
      </w:hyperlink>
      <w:r w:rsidRPr="006E5E24">
        <w:rPr>
          <w:rFonts w:cs="Tahoma"/>
          <w:sz w:val="16"/>
          <w:szCs w:val="16"/>
        </w:rPr>
        <w:t xml:space="preserve">. </w:t>
      </w:r>
    </w:p>
  </w:endnote>
  <w:endnote w:id="9">
    <w:p w14:paraId="5877BFAE" w14:textId="77777777" w:rsidR="008F75CB" w:rsidRPr="006E5E24" w:rsidRDefault="008F75CB"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Alex D. Federman et al., “Avoidance Of Health Care Services Because Of Cost: Impact Of The Medicare Savings Program,” </w:t>
      </w:r>
      <w:r w:rsidRPr="006E5E24">
        <w:rPr>
          <w:rFonts w:cs="Tahoma"/>
          <w:i/>
          <w:iCs/>
          <w:sz w:val="16"/>
          <w:szCs w:val="16"/>
        </w:rPr>
        <w:t>Health Affairs</w:t>
      </w:r>
      <w:r w:rsidRPr="006E5E24">
        <w:rPr>
          <w:rFonts w:cs="Tahoma"/>
          <w:sz w:val="16"/>
          <w:szCs w:val="16"/>
        </w:rPr>
        <w:t xml:space="preserve"> 24, no. 1 (2005): 263-70, </w:t>
      </w:r>
      <w:hyperlink r:id="rId14" w:history="1">
        <w:r w:rsidRPr="006E5E24">
          <w:rPr>
            <w:rStyle w:val="Hyperlink"/>
            <w:rFonts w:cs="Tahoma"/>
            <w:sz w:val="16"/>
            <w:szCs w:val="16"/>
          </w:rPr>
          <w:t>https://doi.org/10.1377/hlthaff.24.1.263</w:t>
        </w:r>
      </w:hyperlink>
      <w:r w:rsidRPr="006E5E24">
        <w:rPr>
          <w:rFonts w:cs="Tahoma"/>
          <w:sz w:val="16"/>
          <w:szCs w:val="16"/>
        </w:rPr>
        <w:t xml:space="preserve">; Eric T. Roberts et al., “Racial and Ethnic Disparities in Health Care Use and Access Associated With Loss of Medicaid Supplemental Insurance Eligibility Above the Federal Poverty Level,” </w:t>
      </w:r>
      <w:r w:rsidRPr="006E5E24">
        <w:rPr>
          <w:rFonts w:cs="Tahoma"/>
          <w:i/>
          <w:iCs/>
          <w:sz w:val="16"/>
          <w:szCs w:val="16"/>
        </w:rPr>
        <w:t>JAMA Internal Medicine</w:t>
      </w:r>
      <w:r w:rsidRPr="006E5E24">
        <w:rPr>
          <w:rFonts w:cs="Tahoma"/>
          <w:sz w:val="16"/>
          <w:szCs w:val="16"/>
        </w:rPr>
        <w:t xml:space="preserve"> 183, no. 6 (2023): 534-43, </w:t>
      </w:r>
      <w:hyperlink r:id="rId15" w:history="1">
        <w:r w:rsidRPr="006E5E24">
          <w:rPr>
            <w:rStyle w:val="Hyperlink"/>
            <w:rFonts w:cs="Tahoma"/>
            <w:sz w:val="16"/>
            <w:szCs w:val="16"/>
          </w:rPr>
          <w:t>https://doi.org/10.1001/jamainternmed.2023.0512</w:t>
        </w:r>
      </w:hyperlink>
      <w:r w:rsidRPr="006E5E24">
        <w:rPr>
          <w:rFonts w:cs="Tahoma"/>
          <w:sz w:val="16"/>
          <w:szCs w:val="16"/>
        </w:rPr>
        <w:t xml:space="preserve">. </w:t>
      </w:r>
    </w:p>
  </w:endnote>
  <w:endnote w:id="10">
    <w:p w14:paraId="05016C14" w14:textId="77777777" w:rsidR="008F75CB" w:rsidRPr="006E5E24" w:rsidRDefault="008F75CB" w:rsidP="006E5E24">
      <w:pPr>
        <w:pStyle w:val="EndnoteText"/>
        <w:contextualSpacing/>
        <w:rPr>
          <w:rFonts w:cs="Tahoma"/>
          <w:color w:val="FF0000"/>
          <w:sz w:val="16"/>
          <w:szCs w:val="16"/>
        </w:rPr>
      </w:pPr>
      <w:r w:rsidRPr="006E5E24">
        <w:rPr>
          <w:rStyle w:val="EndnoteReference"/>
          <w:rFonts w:cs="Tahoma"/>
          <w:sz w:val="16"/>
          <w:szCs w:val="16"/>
        </w:rPr>
        <w:endnoteRef/>
      </w:r>
      <w:r w:rsidRPr="006E5E24">
        <w:rPr>
          <w:rFonts w:cs="Tahoma"/>
          <w:sz w:val="16"/>
          <w:szCs w:val="16"/>
        </w:rPr>
        <w:t xml:space="preserve"> Eric T. Roberts et al., “Loss of Subsidized Drug Coverage and Mortality among Medicare Beneficiaries,” </w:t>
      </w:r>
      <w:r w:rsidRPr="006E5E24">
        <w:rPr>
          <w:rFonts w:cs="Tahoma"/>
          <w:i/>
          <w:iCs/>
          <w:sz w:val="16"/>
          <w:szCs w:val="16"/>
        </w:rPr>
        <w:t>New England Journal of Medicine</w:t>
      </w:r>
      <w:r w:rsidRPr="006E5E24">
        <w:rPr>
          <w:rFonts w:cs="Tahoma"/>
          <w:sz w:val="16"/>
          <w:szCs w:val="16"/>
        </w:rPr>
        <w:t xml:space="preserve"> 392, no. 20 (2025): 2025-34, </w:t>
      </w:r>
      <w:hyperlink r:id="rId16" w:history="1">
        <w:r w:rsidRPr="006E5E24">
          <w:rPr>
            <w:rStyle w:val="Hyperlink"/>
            <w:rFonts w:cs="Tahoma"/>
            <w:sz w:val="16"/>
            <w:szCs w:val="16"/>
          </w:rPr>
          <w:t>https://doi.org/10.1056/NEJMsa2414435</w:t>
        </w:r>
      </w:hyperlink>
      <w:r w:rsidRPr="006E5E24">
        <w:rPr>
          <w:rFonts w:cs="Tahoma"/>
          <w:sz w:val="16"/>
          <w:szCs w:val="16"/>
        </w:rPr>
        <w:t xml:space="preserve">. </w:t>
      </w:r>
    </w:p>
  </w:endnote>
  <w:endnote w:id="11">
    <w:p w14:paraId="229BE407" w14:textId="77777777" w:rsidR="008F75CB" w:rsidRPr="006E5E24" w:rsidRDefault="008F75CB"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arah Kotb et al., “Medicare Savings Program Take-Up Estimates and Profile of Enrolled and Unenrolled Individuals,” </w:t>
      </w:r>
      <w:r w:rsidRPr="006E5E24">
        <w:rPr>
          <w:rFonts w:cs="Tahoma"/>
          <w:i/>
          <w:iCs/>
          <w:sz w:val="16"/>
          <w:szCs w:val="16"/>
        </w:rPr>
        <w:t>JAMA Network Open</w:t>
      </w:r>
      <w:r w:rsidRPr="006E5E24">
        <w:rPr>
          <w:rFonts w:cs="Tahoma"/>
          <w:sz w:val="16"/>
          <w:szCs w:val="16"/>
        </w:rPr>
        <w:t xml:space="preserve"> 8, no. 10 (2025): e2535408–e2535408, </w:t>
      </w:r>
      <w:hyperlink r:id="rId17" w:history="1">
        <w:r w:rsidRPr="006E5E24">
          <w:rPr>
            <w:rStyle w:val="Hyperlink"/>
            <w:rFonts w:cs="Tahoma"/>
            <w:sz w:val="16"/>
            <w:szCs w:val="16"/>
          </w:rPr>
          <w:t>https://doi.org/10.1001/jamanetworkopen.2025.35408</w:t>
        </w:r>
      </w:hyperlink>
      <w:r w:rsidRPr="006E5E24">
        <w:rPr>
          <w:rFonts w:cs="Tahoma"/>
          <w:sz w:val="16"/>
          <w:szCs w:val="16"/>
        </w:rPr>
        <w:t xml:space="preserve">; Kyle J. Caswell and Timothy A. Waidmann, “Medicare Savings Programs: New Estimates Continue to Show Many Eligible Individuals Not Enrolled,” MACPAC, June 15, 2017, </w:t>
      </w:r>
      <w:hyperlink r:id="rId18" w:history="1">
        <w:r w:rsidRPr="006E5E24">
          <w:rPr>
            <w:rStyle w:val="Hyperlink"/>
            <w:rFonts w:cs="Tahoma"/>
            <w:sz w:val="16"/>
            <w:szCs w:val="16"/>
          </w:rPr>
          <w:t>https://www.macpac.gov/publication/medicare-savings-programs-new-estimates-continue-to-show-many-eligible-individuals-not-enrolled</w:t>
        </w:r>
      </w:hyperlink>
      <w:r w:rsidRPr="006E5E24">
        <w:rPr>
          <w:rFonts w:cs="Tahoma"/>
          <w:sz w:val="16"/>
          <w:szCs w:val="16"/>
        </w:rPr>
        <w:t xml:space="preserve">; Matthew Niedzwiecki et al., “Medicare Savings Programs: Findings on Eligibility and Enrollment Trends Final Report,” Office of the Assistant Secretary for Planning and Evaluation, January 10, 2025, </w:t>
      </w:r>
      <w:hyperlink r:id="rId19" w:history="1">
        <w:r w:rsidRPr="006E5E24">
          <w:rPr>
            <w:rStyle w:val="Hyperlink"/>
            <w:rFonts w:cs="Tahoma"/>
            <w:sz w:val="16"/>
            <w:szCs w:val="16"/>
          </w:rPr>
          <w:t>https://aspe.hhs.gov/sites/default/files/documents/f9311ce78b51111648aa10aca69c953c/medicare-savings-programs-final-report.pdf</w:t>
        </w:r>
      </w:hyperlink>
      <w:r w:rsidRPr="006E5E24">
        <w:rPr>
          <w:rFonts w:cs="Tahoma"/>
          <w:sz w:val="16"/>
          <w:szCs w:val="16"/>
        </w:rPr>
        <w:t xml:space="preserve">. </w:t>
      </w:r>
    </w:p>
  </w:endnote>
  <w:endnote w:id="12">
    <w:p w14:paraId="5187B330" w14:textId="77777777" w:rsidR="008F75CB" w:rsidRPr="006E5E24" w:rsidRDefault="008F75CB"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CMS Office of Burden Reduction &amp; Health Informatics, “Navigating the Medicare Savings Program (MSP) Eligibility Experience,” n.d., </w:t>
      </w:r>
      <w:hyperlink r:id="rId20" w:history="1">
        <w:r w:rsidRPr="006E5E24">
          <w:rPr>
            <w:rStyle w:val="Hyperlink"/>
            <w:rFonts w:cs="Tahoma"/>
            <w:sz w:val="16"/>
            <w:szCs w:val="16"/>
          </w:rPr>
          <w:t>https://www.cms.gov/​files/​document/​navigatingmedicare-savings-program-msp-eligibilityexperience-journey-map.pdf</w:t>
        </w:r>
      </w:hyperlink>
      <w:r w:rsidRPr="006E5E24">
        <w:rPr>
          <w:rFonts w:cs="Tahoma"/>
          <w:sz w:val="16"/>
          <w:szCs w:val="16"/>
        </w:rPr>
        <w:t xml:space="preserve">; U.S. Department of Health and Human Services, Office of the Assistant Secretary for Planning and Evaluation, </w:t>
      </w:r>
      <w:r w:rsidRPr="006E5E24">
        <w:rPr>
          <w:rFonts w:cs="Tahoma"/>
          <w:i/>
          <w:iCs/>
          <w:sz w:val="16"/>
          <w:szCs w:val="16"/>
        </w:rPr>
        <w:t>Loss of Medicare-Medicaid Dual Eligible Status: Frequency, Contributing Factors, and Implications,</w:t>
      </w:r>
      <w:r w:rsidRPr="006E5E24">
        <w:rPr>
          <w:rFonts w:cs="Tahoma"/>
          <w:sz w:val="16"/>
          <w:szCs w:val="16"/>
        </w:rPr>
        <w:t xml:space="preserve"> May 8, 2019, </w:t>
      </w:r>
      <w:hyperlink r:id="rId21" w:tgtFrame="_blank" w:history="1">
        <w:r w:rsidRPr="006E5E24">
          <w:rPr>
            <w:rStyle w:val="Hyperlink"/>
            <w:rFonts w:cs="Tahoma"/>
            <w:sz w:val="16"/>
            <w:szCs w:val="16"/>
          </w:rPr>
          <w:t>https://aspe.hhs.gov/​basic-report/​loss-medicare-medicaid-dual-eligible-status-frequency-contributing-factors-and-implications</w:t>
        </w:r>
      </w:hyperlink>
      <w:r w:rsidRPr="006E5E24">
        <w:rPr>
          <w:rFonts w:cs="Tahoma"/>
          <w:sz w:val="16"/>
          <w:szCs w:val="16"/>
        </w:rPr>
        <w:t xml:space="preserve">; Medicaid and CHIP Payment and Access Commission (MACPAC). “Improving participation in the Medicare Savings Programs,” Report to Congress, June 2020, </w:t>
      </w:r>
      <w:hyperlink r:id="rId22" w:history="1">
        <w:r w:rsidRPr="006E5E24">
          <w:rPr>
            <w:rStyle w:val="Hyperlink"/>
            <w:rFonts w:cs="Tahoma"/>
            <w:sz w:val="16"/>
            <w:szCs w:val="16"/>
          </w:rPr>
          <w:t>https://www.macpac.gov/​publication/​chapter-3-improving-participation-in-the-medicare-savings-programs​</w:t>
        </w:r>
      </w:hyperlink>
      <w:r w:rsidRPr="006E5E24">
        <w:rPr>
          <w:rFonts w:cs="Tahoma"/>
          <w:sz w:val="16"/>
          <w:szCs w:val="16"/>
        </w:rPr>
        <w:t xml:space="preserve">; Government Accountability Office, “Medicare Savings Programs: Implementation of Requirements Aimed at Increasing Enrollment,” September 2012, </w:t>
      </w:r>
      <w:hyperlink r:id="rId23" w:tgtFrame="_blank" w:history="1">
        <w:r w:rsidRPr="006E5E24">
          <w:rPr>
            <w:rStyle w:val="Hyperlink"/>
            <w:rFonts w:cs="Tahoma"/>
            <w:sz w:val="16"/>
            <w:szCs w:val="16"/>
          </w:rPr>
          <w:t>https://www.gao.gov/​assets/​gao-12-871.pdf</w:t>
        </w:r>
      </w:hyperlink>
      <w:r w:rsidRPr="006E5E24">
        <w:rPr>
          <w:rFonts w:cs="Tahoma"/>
          <w:i/>
          <w:iCs/>
          <w:sz w:val="16"/>
          <w:szCs w:val="16"/>
        </w:rPr>
        <w:t>.</w:t>
      </w:r>
      <w:r w:rsidRPr="006E5E24">
        <w:rPr>
          <w:rFonts w:cs="Tahoma"/>
          <w:sz w:val="16"/>
          <w:szCs w:val="16"/>
        </w:rPr>
        <w:t xml:space="preserve">  </w:t>
      </w:r>
    </w:p>
  </w:endnote>
  <w:endnote w:id="13">
    <w:p w14:paraId="376199B4" w14:textId="77777777" w:rsidR="00D86A9E" w:rsidRPr="006E5E24" w:rsidRDefault="00D86A9E"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These model policies do not apply to the U.S. territories because they have not adopted the MSPs, which are mandatory Medicaid eligibility groups for the 50 states and the District of Columbia but optional for the territories. See CMS, </w:t>
      </w:r>
      <w:r w:rsidRPr="006E5E24">
        <w:rPr>
          <w:rFonts w:cs="Tahoma"/>
          <w:i/>
          <w:iCs/>
          <w:sz w:val="16"/>
          <w:szCs w:val="16"/>
        </w:rPr>
        <w:t>Working Families ‘Tax Cut’ Legislation, Public Law 119-21: Summary of Medicaid and Children’s Health Insurance Program (CHIP) Related Provisions</w:t>
      </w:r>
      <w:r w:rsidRPr="006E5E24">
        <w:rPr>
          <w:rFonts w:cs="Tahoma"/>
          <w:sz w:val="16"/>
          <w:szCs w:val="16"/>
        </w:rPr>
        <w:t xml:space="preserve">, CMCS Informational Bulletin, November 18, 2025, 4, </w:t>
      </w:r>
      <w:hyperlink r:id="rId24" w:history="1">
        <w:r w:rsidRPr="006E5E24">
          <w:rPr>
            <w:rStyle w:val="Hyperlink"/>
            <w:rFonts w:cs="Tahoma"/>
            <w:sz w:val="16"/>
            <w:szCs w:val="16"/>
          </w:rPr>
          <w:t>https://www.medicaid.gov/federal-policy-guidance/downloads/cib11182025.pdf</w:t>
        </w:r>
      </w:hyperlink>
      <w:r w:rsidRPr="006E5E24">
        <w:rPr>
          <w:rFonts w:cs="Tahoma"/>
          <w:sz w:val="16"/>
          <w:szCs w:val="16"/>
        </w:rPr>
        <w:t>.</w:t>
      </w:r>
    </w:p>
  </w:endnote>
  <w:endnote w:id="14">
    <w:p w14:paraId="67934AE7" w14:textId="77777777" w:rsidR="00BE3412" w:rsidRPr="006E5E24" w:rsidRDefault="00BE3412" w:rsidP="00BE3412">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Applicable to the continental U.S. Separate income limits for Alaska and Hawaii are available at Medicaid.gov. “Seniors &amp; Medicare and Medicaid Enrollees | Medicaid.” 2026. </w:t>
      </w:r>
      <w:hyperlink r:id="rId25" w:history="1">
        <w:r w:rsidRPr="006E5E24">
          <w:rPr>
            <w:rStyle w:val="Hyperlink"/>
            <w:rFonts w:cs="Tahoma"/>
            <w:sz w:val="16"/>
            <w:szCs w:val="16"/>
          </w:rPr>
          <w:t>https://www.medicaid.gov/medicaid/eligibility-policy/seniors-medicare-and-medicaid-enrollees</w:t>
        </w:r>
      </w:hyperlink>
      <w:r w:rsidRPr="006E5E24">
        <w:rPr>
          <w:rFonts w:cs="Tahoma"/>
          <w:sz w:val="16"/>
          <w:szCs w:val="16"/>
        </w:rPr>
        <w:t>. Medicare Savings Program income limits are codified at 42 CFR 435.121 to 435.125. The monthly income levels include a standard $20 income disregard.</w:t>
      </w:r>
    </w:p>
  </w:endnote>
  <w:endnote w:id="15">
    <w:p w14:paraId="17AC985B" w14:textId="77777777" w:rsidR="00BE3412" w:rsidRPr="006E5E24" w:rsidRDefault="00BE3412" w:rsidP="00BE3412">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tates receive federal financial participation (FFP) at their standard Federal Medical Assistance Percentage (FMAP) rate for the state payment of Medicare Part A and B premiums and cost sharing for QMBs and Part B premiums for SLMBs. The federal government fully funds the payment of the Part B premiums for QIs through annual allotments to states. The standard FMAP rate varies based on a state’s average per capita income, ranging from 50% to 77% in federal fiscal year 2026. See CMS, </w:t>
      </w:r>
      <w:r w:rsidRPr="006E5E24">
        <w:rPr>
          <w:rFonts w:cs="Tahoma"/>
          <w:i/>
          <w:iCs/>
          <w:sz w:val="16"/>
          <w:szCs w:val="16"/>
        </w:rPr>
        <w:t>Manual for the State Payment of Medicare Premiums</w:t>
      </w:r>
      <w:r w:rsidRPr="006E5E24">
        <w:rPr>
          <w:rFonts w:cs="Tahoma"/>
          <w:sz w:val="16"/>
          <w:szCs w:val="16"/>
        </w:rPr>
        <w:t xml:space="preserve">, chapter 1, section 1.9; Elizabeth Williams et al., “Medicaid Financing: The Basics,” </w:t>
      </w:r>
      <w:r w:rsidRPr="006E5E24">
        <w:rPr>
          <w:rFonts w:cs="Tahoma"/>
          <w:i/>
          <w:iCs/>
          <w:sz w:val="16"/>
          <w:szCs w:val="16"/>
        </w:rPr>
        <w:t>KFF</w:t>
      </w:r>
      <w:r w:rsidRPr="006E5E24">
        <w:rPr>
          <w:rFonts w:cs="Tahoma"/>
          <w:sz w:val="16"/>
          <w:szCs w:val="16"/>
        </w:rPr>
        <w:t xml:space="preserve">, March 4, 2026, </w:t>
      </w:r>
      <w:hyperlink r:id="rId26" w:history="1">
        <w:r w:rsidRPr="006E5E24">
          <w:rPr>
            <w:rStyle w:val="Hyperlink"/>
            <w:rFonts w:cs="Tahoma"/>
            <w:sz w:val="16"/>
            <w:szCs w:val="16"/>
          </w:rPr>
          <w:t>https://www.kff.org/medicaid/medicaid-financing-the-basics</w:t>
        </w:r>
      </w:hyperlink>
      <w:r w:rsidRPr="006E5E24">
        <w:rPr>
          <w:rFonts w:cs="Tahoma"/>
          <w:sz w:val="16"/>
          <w:szCs w:val="16"/>
        </w:rPr>
        <w:t>.</w:t>
      </w:r>
    </w:p>
  </w:endnote>
  <w:endnote w:id="16">
    <w:p w14:paraId="535DA4B6" w14:textId="77777777" w:rsidR="00BE3412" w:rsidRPr="006E5E24" w:rsidRDefault="00BE3412" w:rsidP="00BE3412">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The Qualified Disabled &amp; Working Individuals (QDWI) MSP group is an extremely small MSP category limited to low-income individuals under 65 with disabilities who enroll in premium Part A about eight and a half years after returning to work, once their premium-free Part A ends. As of March 2025, only about 150 QDWIs were enrolled nationwide—mostly in single digits per state. Enrollment is low because QDWIs must be ineligible for all other Medicaid eligibility groups. Many individuals with disabilities who return to work qualify for full-benefit Medicaid (e.g., Medicaid eligibility groups first enacted in The Ticket to Work and Work Incentives Improvement Act of 1999), making them ineligible for QDWI. Others who meet QDWI income requirements may choose not to enroll in premium Part A with QDWI if available employer or marketplace plans are more affordable. CMS, </w:t>
      </w:r>
      <w:r w:rsidRPr="006E5E24">
        <w:rPr>
          <w:rFonts w:cs="Tahoma"/>
          <w:i/>
          <w:iCs/>
          <w:sz w:val="16"/>
          <w:szCs w:val="16"/>
        </w:rPr>
        <w:t>Manual for the State Payment of Medicare Premiums</w:t>
      </w:r>
      <w:r w:rsidRPr="006E5E24">
        <w:rPr>
          <w:rFonts w:cs="Tahoma"/>
          <w:sz w:val="16"/>
          <w:szCs w:val="16"/>
        </w:rPr>
        <w:t xml:space="preserve">, chapter 1, sections 1.3.2, 1.6.2; “MMCO Statistical &amp; Analytic Reports | CMS,” March 4, 2026, </w:t>
      </w:r>
      <w:hyperlink r:id="rId27">
        <w:r w:rsidRPr="006E5E24">
          <w:rPr>
            <w:rStyle w:val="Hyperlink"/>
            <w:rFonts w:cs="Tahoma"/>
            <w:sz w:val="16"/>
            <w:szCs w:val="16"/>
          </w:rPr>
          <w:t>https://www.cms.gov/data-research/research/statistical-resources-dually-eligible-beneficiaries/mmco-statistical-analytic-reports</w:t>
        </w:r>
      </w:hyperlink>
      <w:r w:rsidRPr="006E5E24">
        <w:rPr>
          <w:rFonts w:cs="Tahoma"/>
          <w:sz w:val="16"/>
          <w:szCs w:val="16"/>
        </w:rPr>
        <w:t>.</w:t>
      </w:r>
    </w:p>
  </w:endnote>
  <w:endnote w:id="17">
    <w:p w14:paraId="4B7956E9" w14:textId="1426DE55" w:rsidR="005F5216" w:rsidRPr="006E5E24" w:rsidRDefault="005F5216" w:rsidP="006E5E24">
      <w:pPr>
        <w:pStyle w:val="EndnoteText"/>
        <w:rPr>
          <w:rFonts w:cs="Tahoma"/>
          <w:sz w:val="16"/>
          <w:szCs w:val="16"/>
        </w:rPr>
      </w:pPr>
      <w:r w:rsidRPr="006E5E24">
        <w:rPr>
          <w:rFonts w:cs="Tahoma"/>
          <w:b/>
          <w:sz w:val="16"/>
          <w:szCs w:val="16"/>
        </w:rPr>
        <w:t>Explanatory notes and citations</w:t>
      </w:r>
    </w:p>
    <w:p w14:paraId="0907F6F3" w14:textId="77777777" w:rsidR="005F5216" w:rsidRPr="006E5E24" w:rsidRDefault="005F521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We use the term, “asset,” though the terms “assets” and “resources” are interchangeable. </w:t>
      </w:r>
    </w:p>
  </w:endnote>
  <w:endnote w:id="18">
    <w:p w14:paraId="119974A3" w14:textId="77777777" w:rsidR="005F5216" w:rsidRPr="006E5E24" w:rsidRDefault="005F521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ilberman, Susan, Rocki Basel, Jane Tavares, Marc A. Cohen, and Eileen J. Tell. </w:t>
      </w:r>
      <w:r w:rsidRPr="006E5E24">
        <w:rPr>
          <w:rFonts w:cs="Tahoma"/>
          <w:i/>
          <w:iCs/>
          <w:sz w:val="16"/>
          <w:szCs w:val="16"/>
        </w:rPr>
        <w:t>Standing Back from the Medicare Cliff: Research and Policy Options to Help Low-Income Older Adults</w:t>
      </w:r>
      <w:r w:rsidRPr="006E5E24">
        <w:rPr>
          <w:rFonts w:cs="Tahoma"/>
          <w:sz w:val="16"/>
          <w:szCs w:val="16"/>
        </w:rPr>
        <w:t xml:space="preserve">. National Council on Aging and LeadingAge LTSS Center @UMass Boston, 2024. </w:t>
      </w:r>
      <w:hyperlink r:id="rId28" w:history="1">
        <w:r w:rsidRPr="006E5E24">
          <w:rPr>
            <w:rStyle w:val="Hyperlink"/>
            <w:rFonts w:cs="Tahoma"/>
            <w:sz w:val="16"/>
            <w:szCs w:val="16"/>
          </w:rPr>
          <w:t>https://assets.ncoa.org/ffacfe7d-10b6-0083-2632-604077fd4eca/467f43a0-d595-483b-8fdb-be068ab9cbbf/2024_Medicare_Cliff_Report.pdf</w:t>
        </w:r>
      </w:hyperlink>
      <w:r w:rsidRPr="006E5E24">
        <w:rPr>
          <w:rFonts w:cs="Tahoma"/>
          <w:sz w:val="16"/>
          <w:szCs w:val="16"/>
        </w:rPr>
        <w:t>.</w:t>
      </w:r>
    </w:p>
  </w:endnote>
  <w:endnote w:id="19">
    <w:p w14:paraId="471C5912" w14:textId="77777777" w:rsidR="005F5216" w:rsidRPr="006E5E24" w:rsidRDefault="005F5216"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SSI asset methodologies are used to determine asset eligibility for the MSPs, but states </w:t>
      </w:r>
      <w:r w:rsidRPr="000E0093">
        <w:rPr>
          <w:rFonts w:cs="Tahoma"/>
          <w:sz w:val="16"/>
          <w:szCs w:val="16"/>
        </w:rPr>
        <w:t xml:space="preserve">can apply less restrictive asset methodologies to the QMB, SLMB and QI categories under section 1902(r)(2) of the Social Security Act. States can effectively eliminate the asset test for the MSPs by disregarding all countable assets. Centers for Medicare &amp; Medicaid Services (CMS), “Implementation Guide: Medicaid State Plan Eligibility Less Restrictive Resource Methodologies under 1902(r)(2)," Medicaid.gov, </w:t>
      </w:r>
      <w:r w:rsidRPr="006E5E24">
        <w:rPr>
          <w:rFonts w:cs="Tahoma"/>
          <w:sz w:val="16"/>
          <w:szCs w:val="16"/>
        </w:rPr>
        <w:t xml:space="preserve">n.d., </w:t>
      </w:r>
      <w:hyperlink r:id="rId29">
        <w:r w:rsidRPr="006E5E24">
          <w:rPr>
            <w:rStyle w:val="Hyperlink"/>
            <w:rFonts w:cs="Tahoma"/>
            <w:sz w:val="16"/>
            <w:szCs w:val="16"/>
          </w:rPr>
          <w:t>https://www.medicaid.gov/resources-for-states/downloads/macpro-ig-less-restrictive-resource-methodologies-1902r2.pdf</w:t>
        </w:r>
      </w:hyperlink>
      <w:r w:rsidRPr="006E5E24">
        <w:rPr>
          <w:rFonts w:cs="Tahoma"/>
          <w:sz w:val="16"/>
          <w:szCs w:val="16"/>
        </w:rPr>
        <w:t>.</w:t>
      </w:r>
    </w:p>
  </w:endnote>
  <w:endnote w:id="20">
    <w:p w14:paraId="2591E8CC" w14:textId="77777777" w:rsidR="005F5216" w:rsidRPr="006E5E24" w:rsidRDefault="005F521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CMS, “Implementation Guide: Medicaid State Plan Eligibility. Eligibility Groups - Mandatory Coverage Qualified Disabled and Working Individuals,” Medicaid.gov, n.d., </w:t>
      </w:r>
      <w:hyperlink r:id="rId30" w:history="1">
        <w:r w:rsidRPr="006E5E24">
          <w:rPr>
            <w:rStyle w:val="Hyperlink"/>
            <w:rFonts w:cs="Tahoma"/>
            <w:sz w:val="16"/>
            <w:szCs w:val="16"/>
          </w:rPr>
          <w:t>https://www.medicaid.gov/resources-for-states/downloads/macpro-ig-qualified-disabled-and-working-individuals.pdf</w:t>
        </w:r>
      </w:hyperlink>
      <w:r w:rsidRPr="006E5E24">
        <w:rPr>
          <w:rFonts w:cs="Tahoma"/>
          <w:sz w:val="16"/>
          <w:szCs w:val="16"/>
        </w:rPr>
        <w:t>.</w:t>
      </w:r>
    </w:p>
  </w:endnote>
  <w:endnote w:id="21">
    <w:p w14:paraId="3DB3C21E" w14:textId="7CCDF91C" w:rsidR="00B23DD1" w:rsidRDefault="00F66E33" w:rsidP="006E5E24">
      <w:pPr>
        <w:pStyle w:val="Endnote"/>
        <w:spacing w:before="0" w:after="0"/>
        <w:rPr>
          <w:rFonts w:cs="Tahoma"/>
          <w:szCs w:val="16"/>
        </w:rPr>
      </w:pPr>
      <w:r w:rsidRPr="006E5E24">
        <w:rPr>
          <w:rStyle w:val="EndnoteReference"/>
          <w:rFonts w:cs="Tahoma"/>
          <w:szCs w:val="16"/>
        </w:rPr>
        <w:endnoteRef/>
      </w:r>
      <w:r w:rsidRPr="006E5E24">
        <w:rPr>
          <w:rFonts w:cs="Tahoma"/>
          <w:szCs w:val="16"/>
        </w:rPr>
        <w:t xml:space="preserve"> In addition to the states that disregard all assets, two states have used authorities at section 1902(r)(2) of the Social Security Act to effectively increase the asset limits above the federal levels: California ($130,000 for an individual and an additional $65,000 for each household relative) and Minnesota ($10,000 for an individual and $18,000 for a couple). Rachel Gershon, “Final Rule to Streamline Enrollment in Medicare Savings Programs,” </w:t>
      </w:r>
      <w:r w:rsidRPr="006E5E24">
        <w:rPr>
          <w:rFonts w:cs="Tahoma"/>
          <w:i/>
          <w:iCs/>
          <w:szCs w:val="16"/>
        </w:rPr>
        <w:t>Justice in Aging</w:t>
      </w:r>
      <w:r w:rsidRPr="006E5E24">
        <w:rPr>
          <w:rFonts w:cs="Tahoma"/>
          <w:szCs w:val="16"/>
        </w:rPr>
        <w:t xml:space="preserve">, October 30, 2025, </w:t>
      </w:r>
      <w:hyperlink r:id="rId31" w:history="1">
        <w:r w:rsidR="006D50E4" w:rsidRPr="00AE70F6">
          <w:rPr>
            <w:rStyle w:val="Hyperlink"/>
            <w:rFonts w:cs="Tahoma"/>
            <w:szCs w:val="16"/>
          </w:rPr>
          <w:t>https://justiceinaging.org/final-rule-enrollment-in-medicare-savings-programs/</w:t>
        </w:r>
      </w:hyperlink>
      <w:r w:rsidRPr="006E5E24">
        <w:rPr>
          <w:rFonts w:cs="Tahoma"/>
          <w:szCs w:val="16"/>
        </w:rPr>
        <w:t xml:space="preserve">; “Asset Limits Frequently Asked Questions,” California Department of Health Care Services, </w:t>
      </w:r>
      <w:hyperlink r:id="rId32" w:history="1">
        <w:r w:rsidR="00285524" w:rsidRPr="00AE70F6">
          <w:rPr>
            <w:rStyle w:val="Hyperlink"/>
            <w:rFonts w:cs="Tahoma"/>
            <w:szCs w:val="16"/>
          </w:rPr>
          <w:t>https://www.dhcs.ca.gov/Medi-Cal/Pages/Help/asset-limits-faqs.aspx</w:t>
        </w:r>
      </w:hyperlink>
    </w:p>
    <w:p w14:paraId="2C297820" w14:textId="0F6B7574" w:rsidR="008F4A90" w:rsidRPr="006E5E24" w:rsidRDefault="008F4A90" w:rsidP="006E5E24">
      <w:pPr>
        <w:pStyle w:val="Endnote"/>
        <w:spacing w:before="0" w:after="0"/>
        <w:rPr>
          <w:rFonts w:cs="Tahoma"/>
          <w:szCs w:val="16"/>
        </w:rPr>
      </w:pPr>
      <w:r>
        <w:rPr>
          <w:rFonts w:cs="Tahoma"/>
          <w:szCs w:val="16"/>
        </w:rPr>
        <w:t>;</w:t>
      </w:r>
      <w:r w:rsidR="00F66E33" w:rsidRPr="006E5E24">
        <w:rPr>
          <w:rFonts w:cs="Tahoma"/>
          <w:szCs w:val="16"/>
        </w:rPr>
        <w:t xml:space="preserve"> “4.2.3.1 MSP Assets,” Minnesota Health Care Programs Eligibility Policy Manual, September 1, 2016, </w:t>
      </w:r>
      <w:hyperlink r:id="rId33" w:history="1">
        <w:r w:rsidRPr="00AE70F6">
          <w:rPr>
            <w:rStyle w:val="Hyperlink"/>
            <w:rFonts w:cs="Tahoma"/>
            <w:szCs w:val="16"/>
          </w:rPr>
          <w:t>https://hcopub.dhs.state.mn.us/epm/4_2_3_1.htm</w:t>
        </w:r>
      </w:hyperlink>
      <w:r>
        <w:rPr>
          <w:rFonts w:cs="Tahoma"/>
          <w:szCs w:val="16"/>
        </w:rPr>
        <w:t>.</w:t>
      </w:r>
    </w:p>
  </w:endnote>
  <w:endnote w:id="22">
    <w:p w14:paraId="44F222FE" w14:textId="77777777" w:rsidR="00AE78F4" w:rsidRPr="006E5E24" w:rsidRDefault="00AE78F4"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CMS Office of Burden Reduction &amp; Health Informatics, “Navigating the Medicare Savings Program (MSP) Eligibility Experience,” n.d., </w:t>
      </w:r>
      <w:hyperlink r:id="rId34" w:history="1">
        <w:r w:rsidRPr="006E5E24">
          <w:rPr>
            <w:rStyle w:val="Hyperlink"/>
            <w:rFonts w:cs="Tahoma"/>
            <w:sz w:val="16"/>
            <w:szCs w:val="16"/>
          </w:rPr>
          <w:t>https://www.cms.gov/​files/​document/​navigatingmedicare-savings-program-msp-eligibilityexperience-journey-map.pdf</w:t>
        </w:r>
      </w:hyperlink>
      <w:r w:rsidRPr="006E5E24">
        <w:rPr>
          <w:rFonts w:cs="Tahoma"/>
          <w:sz w:val="16"/>
          <w:szCs w:val="16"/>
        </w:rPr>
        <w:t xml:space="preserve">; Michael Perry, Susan Kannel, and Adrianne Dulio, “Barriers to Medicaid Enrollment for Low-Income Seniors: Focus Group Findings.” (The Kaiser Commission on Medicaid and the Uninsured, 2002), 18-19, </w:t>
      </w:r>
      <w:hyperlink r:id="rId35" w:history="1">
        <w:r w:rsidRPr="006E5E24">
          <w:rPr>
            <w:rStyle w:val="Hyperlink"/>
            <w:rFonts w:cs="Tahoma"/>
            <w:sz w:val="16"/>
            <w:szCs w:val="16"/>
          </w:rPr>
          <w:t>https://files.kff.org/attachment/Barriers-to-Medicaid-Enrollment-for-Seniors-Findings-from-10-Focus-Groups-with-Low-Income-Seniors-Report</w:t>
        </w:r>
      </w:hyperlink>
      <w:r w:rsidRPr="006E5E24">
        <w:rPr>
          <w:rFonts w:cs="Tahoma"/>
          <w:sz w:val="16"/>
          <w:szCs w:val="16"/>
        </w:rPr>
        <w:t xml:space="preserve">; Kim Glaun, “Medicaid Programs to Assist Low-Income Medicare Beneficiaries: Medicare Savings Programs Case Study Findings” (The Kaiser Commission on Medicaid and the Uninsured, 2002), 14, </w:t>
      </w:r>
      <w:hyperlink r:id="rId36" w:anchor=":~:text=The%20Medicare%20Savings%20Programs%20asset%20limits%20are,and%20causes%20additional%20paperwork%20for%20state%20agencies" w:history="1">
        <w:r w:rsidRPr="006E5E24">
          <w:rPr>
            <w:rStyle w:val="Hyperlink"/>
            <w:rFonts w:cs="Tahoma"/>
            <w:sz w:val="16"/>
            <w:szCs w:val="16"/>
          </w:rPr>
          <w:t>https://www.kff.org/wp-content/uploads/2013/01/medicaid-programs-to-assist-low-income-medicare-beneficiaries-medicare-savings-programs-case-study-findings-background-paper.pdf#:~:text=The%20Medicare%20Savings%20Programs%20asset%20limits%20are,and%20causes%20additional%20paperwork%20for%20state%20agencies</w:t>
        </w:r>
      </w:hyperlink>
      <w:r w:rsidRPr="006E5E24">
        <w:rPr>
          <w:rFonts w:cs="Tahoma"/>
          <w:sz w:val="16"/>
          <w:szCs w:val="16"/>
        </w:rPr>
        <w:t xml:space="preserve">. </w:t>
      </w:r>
    </w:p>
  </w:endnote>
  <w:endnote w:id="23">
    <w:p w14:paraId="183555CC" w14:textId="77777777" w:rsidR="00AE78F4" w:rsidRPr="006E5E24" w:rsidRDefault="00AE78F4"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ee, for example, “Navigating the Medicare Savings Program Eligibility Experience;” Silberman et al., </w:t>
      </w:r>
      <w:r w:rsidRPr="006E5E24">
        <w:rPr>
          <w:rFonts w:cs="Tahoma"/>
          <w:i/>
          <w:iCs/>
          <w:sz w:val="16"/>
          <w:szCs w:val="16"/>
        </w:rPr>
        <w:t>Standing Back from the Cliff</w:t>
      </w:r>
      <w:r w:rsidRPr="006E5E24">
        <w:rPr>
          <w:rFonts w:cs="Tahoma"/>
          <w:sz w:val="16"/>
          <w:szCs w:val="16"/>
        </w:rPr>
        <w:t xml:space="preserve">; Glaun, Medicaid Programs to Assist Low-Income Medicare Beneficiaries: Medicare Savings Programs Case Study Findings; Laura Summer and Lee Thompson, </w:t>
      </w:r>
      <w:r w:rsidRPr="006E5E24">
        <w:rPr>
          <w:rFonts w:cs="Tahoma"/>
          <w:i/>
          <w:iCs/>
          <w:sz w:val="16"/>
          <w:szCs w:val="16"/>
        </w:rPr>
        <w:t>How Asset Tests Block Low-Income Medicare Beneficiaries from Needed Benefits</w:t>
      </w:r>
      <w:r w:rsidRPr="006E5E24">
        <w:rPr>
          <w:rFonts w:cs="Tahoma"/>
          <w:sz w:val="16"/>
          <w:szCs w:val="16"/>
        </w:rPr>
        <w:t xml:space="preserve"> (The Commonwealth Fund, 2004), </w:t>
      </w:r>
      <w:hyperlink r:id="rId37" w:history="1">
        <w:r w:rsidRPr="006E5E24">
          <w:rPr>
            <w:rStyle w:val="Hyperlink"/>
            <w:rFonts w:cs="Tahoma"/>
            <w:sz w:val="16"/>
            <w:szCs w:val="16"/>
          </w:rPr>
          <w:t>https://www.commonwealthfund.org/publications/issue-briefs/2004/may/how-asset-tests-block-low-income-medicare-beneficiaries-needed</w:t>
        </w:r>
      </w:hyperlink>
      <w:r w:rsidRPr="006E5E24">
        <w:rPr>
          <w:rFonts w:cs="Tahoma"/>
          <w:sz w:val="16"/>
          <w:szCs w:val="16"/>
        </w:rPr>
        <w:t>. Note that reductions in burdens may be more limited if applicants need to submit asset information when applying through integrated applications for MSP, full-benefit Medicaid, or programs like the Supplemental Nutrition Assistance Program (SNAP).</w:t>
      </w:r>
    </w:p>
  </w:endnote>
  <w:endnote w:id="24">
    <w:p w14:paraId="51293FAF" w14:textId="42E2A28B" w:rsidR="00AE78F4" w:rsidRPr="00E16326" w:rsidRDefault="00AE78F4"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w:t>
      </w:r>
      <w:r w:rsidRPr="00E16326">
        <w:rPr>
          <w:rFonts w:cs="Tahoma"/>
          <w:sz w:val="16"/>
          <w:szCs w:val="16"/>
        </w:rPr>
        <w:t xml:space="preserve">AARP Public Policy Institute analysis shows most income-eligible individuals possess assets below MSP limits, with values remaining stable. Oliver, Tobey, </w:t>
      </w:r>
      <w:proofErr w:type="spellStart"/>
      <w:r w:rsidRPr="00E16326">
        <w:rPr>
          <w:rFonts w:cs="Tahoma"/>
          <w:sz w:val="16"/>
          <w:szCs w:val="16"/>
        </w:rPr>
        <w:t>Wenjia</w:t>
      </w:r>
      <w:proofErr w:type="spellEnd"/>
      <w:r w:rsidRPr="00E16326">
        <w:rPr>
          <w:rFonts w:cs="Tahoma"/>
          <w:sz w:val="16"/>
          <w:szCs w:val="16"/>
        </w:rPr>
        <w:t xml:space="preserve"> Zhu, Erin Weir Lakhmani, and Matt Niedzwiecki. </w:t>
      </w:r>
      <w:r w:rsidRPr="00E16326">
        <w:rPr>
          <w:rFonts w:cs="Tahoma"/>
          <w:i/>
          <w:iCs/>
          <w:sz w:val="16"/>
          <w:szCs w:val="16"/>
        </w:rPr>
        <w:t>Medicare Savings Programs: Most Who Are Eligible Hold Few Assets</w:t>
      </w:r>
      <w:r w:rsidRPr="00E16326">
        <w:rPr>
          <w:rFonts w:cs="Tahoma"/>
          <w:sz w:val="16"/>
          <w:szCs w:val="16"/>
        </w:rPr>
        <w:t xml:space="preserve">. AARP Public Policy Institute, 2026. </w:t>
      </w:r>
      <w:hyperlink r:id="rId38" w:history="1">
        <w:r w:rsidR="00727F9B" w:rsidRPr="00E16326">
          <w:rPr>
            <w:rStyle w:val="Hyperlink"/>
            <w:rFonts w:cs="Tahoma"/>
            <w:sz w:val="16"/>
            <w:szCs w:val="16"/>
          </w:rPr>
          <w:t>https://www.aarp.org/content/dam/aarp/ppi/topics/health/coverage-access/medicare-savings-programs-most-who-are-eligible-hold-few-assets.doi.10.26419-2fppi.00406.001.pdf</w:t>
        </w:r>
      </w:hyperlink>
      <w:r w:rsidR="00727F9B" w:rsidRPr="00E16326">
        <w:rPr>
          <w:rFonts w:cs="Tahoma"/>
          <w:sz w:val="16"/>
          <w:szCs w:val="16"/>
        </w:rPr>
        <w:t>.</w:t>
      </w:r>
      <w:r w:rsidRPr="00E16326">
        <w:rPr>
          <w:rFonts w:cs="Tahoma"/>
          <w:sz w:val="16"/>
          <w:szCs w:val="16"/>
        </w:rPr>
        <w:t xml:space="preserve"> According to another study, in 2020, individuals age 60 or older with a median income of $19,560 had zero net assets. Jane Tavares et al., </w:t>
      </w:r>
      <w:proofErr w:type="gramStart"/>
      <w:r w:rsidRPr="00E16326">
        <w:rPr>
          <w:rFonts w:cs="Tahoma"/>
          <w:i/>
          <w:iCs/>
          <w:sz w:val="16"/>
          <w:szCs w:val="16"/>
        </w:rPr>
        <w:t>The</w:t>
      </w:r>
      <w:proofErr w:type="gramEnd"/>
      <w:r w:rsidRPr="00E16326">
        <w:rPr>
          <w:rFonts w:cs="Tahoma"/>
          <w:i/>
          <w:iCs/>
          <w:sz w:val="16"/>
          <w:szCs w:val="16"/>
        </w:rPr>
        <w:t xml:space="preserve"> 80%: Low-Income Older Adults Die 9 Years Earlier than Those with Greatest Wealth</w:t>
      </w:r>
      <w:r w:rsidRPr="00E16326">
        <w:rPr>
          <w:rFonts w:cs="Tahoma"/>
          <w:sz w:val="16"/>
          <w:szCs w:val="16"/>
        </w:rPr>
        <w:t xml:space="preserve"> (National Council on Aging, LeadingAge LTSS Center @UMass Boston, 2025), </w:t>
      </w:r>
      <w:hyperlink r:id="rId39" w:history="1">
        <w:r w:rsidRPr="00E16326">
          <w:rPr>
            <w:rStyle w:val="Hyperlink"/>
            <w:rFonts w:cs="Tahoma"/>
            <w:sz w:val="16"/>
            <w:szCs w:val="16"/>
          </w:rPr>
          <w:t>https://assets.ncoa.org/ffacfe7d-10b6-0083-2632-604077fd4eca/df44501b-7c8e-43ac-8e12-2373288f71d4/2025_80_Percent_Report.pdf</w:t>
        </w:r>
      </w:hyperlink>
      <w:r w:rsidRPr="00E16326">
        <w:rPr>
          <w:rFonts w:cs="Tahoma"/>
          <w:sz w:val="16"/>
          <w:szCs w:val="16"/>
        </w:rPr>
        <w:t xml:space="preserve">. See also, </w:t>
      </w:r>
      <w:r w:rsidRPr="00E16326">
        <w:rPr>
          <w:rFonts w:cs="Tahoma"/>
          <w:i/>
          <w:iCs/>
          <w:sz w:val="16"/>
          <w:szCs w:val="16"/>
        </w:rPr>
        <w:t xml:space="preserve">Increasing the Rate of Ex </w:t>
      </w:r>
      <w:proofErr w:type="spellStart"/>
      <w:r w:rsidRPr="00E16326">
        <w:rPr>
          <w:rFonts w:cs="Tahoma"/>
          <w:i/>
          <w:iCs/>
          <w:sz w:val="16"/>
          <w:szCs w:val="16"/>
        </w:rPr>
        <w:t>Parte</w:t>
      </w:r>
      <w:proofErr w:type="spellEnd"/>
      <w:r w:rsidRPr="00E16326">
        <w:rPr>
          <w:rFonts w:cs="Tahoma"/>
          <w:i/>
          <w:iCs/>
          <w:sz w:val="16"/>
          <w:szCs w:val="16"/>
        </w:rPr>
        <w:t xml:space="preserve"> Renewals</w:t>
      </w:r>
      <w:r w:rsidRPr="00E16326">
        <w:rPr>
          <w:rFonts w:cs="Tahoma"/>
          <w:sz w:val="16"/>
          <w:szCs w:val="16"/>
        </w:rPr>
        <w:t xml:space="preserve">; Alex Cottrill et al., “Income and Assets of Medicare Beneficiaries in 2024,” </w:t>
      </w:r>
      <w:r w:rsidRPr="00E16326">
        <w:rPr>
          <w:rFonts w:cs="Tahoma"/>
          <w:i/>
          <w:iCs/>
          <w:sz w:val="16"/>
          <w:szCs w:val="16"/>
        </w:rPr>
        <w:t>KFF</w:t>
      </w:r>
      <w:r w:rsidRPr="00E16326">
        <w:rPr>
          <w:rFonts w:cs="Tahoma"/>
          <w:sz w:val="16"/>
          <w:szCs w:val="16"/>
        </w:rPr>
        <w:t xml:space="preserve">, August 25, 2025, </w:t>
      </w:r>
      <w:hyperlink r:id="rId40" w:history="1">
        <w:r w:rsidRPr="00E16326">
          <w:rPr>
            <w:rStyle w:val="Hyperlink"/>
            <w:rFonts w:cs="Tahoma"/>
            <w:sz w:val="16"/>
            <w:szCs w:val="16"/>
          </w:rPr>
          <w:t>https://www.kff.org/medicare/income-and-assets-of-medicare-beneficiaries</w:t>
        </w:r>
      </w:hyperlink>
      <w:r w:rsidRPr="00E16326">
        <w:rPr>
          <w:rFonts w:cs="Tahoma"/>
          <w:sz w:val="16"/>
          <w:szCs w:val="16"/>
        </w:rPr>
        <w:t xml:space="preserve">. </w:t>
      </w:r>
    </w:p>
  </w:endnote>
  <w:endnote w:id="25">
    <w:p w14:paraId="367D0ED7"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for example, </w:t>
      </w:r>
      <w:r w:rsidRPr="00E16326">
        <w:rPr>
          <w:rFonts w:cs="Tahoma"/>
          <w:i/>
          <w:iCs/>
          <w:sz w:val="16"/>
          <w:szCs w:val="16"/>
        </w:rPr>
        <w:t xml:space="preserve">Increasing the Rate of Ex </w:t>
      </w:r>
      <w:proofErr w:type="spellStart"/>
      <w:r w:rsidRPr="00E16326">
        <w:rPr>
          <w:rFonts w:cs="Tahoma"/>
          <w:i/>
          <w:iCs/>
          <w:sz w:val="16"/>
          <w:szCs w:val="16"/>
        </w:rPr>
        <w:t>Parte</w:t>
      </w:r>
      <w:proofErr w:type="spellEnd"/>
      <w:r w:rsidRPr="00E16326">
        <w:rPr>
          <w:rFonts w:cs="Tahoma"/>
          <w:i/>
          <w:iCs/>
          <w:sz w:val="16"/>
          <w:szCs w:val="16"/>
        </w:rPr>
        <w:t xml:space="preserve"> Renewals</w:t>
      </w:r>
      <w:r w:rsidRPr="00E16326">
        <w:rPr>
          <w:rFonts w:cs="Tahoma"/>
          <w:sz w:val="16"/>
          <w:szCs w:val="16"/>
        </w:rPr>
        <w:t xml:space="preserve"> (MACPAC, Sept. 2023), 5-6, </w:t>
      </w:r>
      <w:hyperlink r:id="rId41" w:history="1">
        <w:r w:rsidRPr="00E16326">
          <w:rPr>
            <w:rStyle w:val="Hyperlink"/>
            <w:rFonts w:cs="Tahoma"/>
            <w:sz w:val="16"/>
            <w:szCs w:val="16"/>
          </w:rPr>
          <w:t>https://www.macpac.gov/wp-content/uploads/2023/09/Increasing-the-Rate-of-Ex-Parte-Renewals-Brief.pdf</w:t>
        </w:r>
      </w:hyperlink>
      <w:r w:rsidRPr="00E16326">
        <w:rPr>
          <w:rFonts w:cs="Tahoma"/>
          <w:sz w:val="16"/>
          <w:szCs w:val="16"/>
        </w:rPr>
        <w:t xml:space="preserve">; CMS Office of Burden Reduction &amp; Health Informatics. “Navigating the Medicare Savings Program (MSP) Eligibility Experience.” Centers for Medicare &amp; Medicaid Services, April 2022. </w:t>
      </w:r>
      <w:hyperlink r:id="rId42" w:history="1">
        <w:r w:rsidRPr="00E16326">
          <w:rPr>
            <w:rStyle w:val="Hyperlink"/>
            <w:rFonts w:cs="Tahoma"/>
            <w:sz w:val="16"/>
            <w:szCs w:val="16"/>
          </w:rPr>
          <w:t>https://www.cms.gov/files/document/navigating-medicare-savings-program-msp-eligibility-experience-journey-map.pdf</w:t>
        </w:r>
      </w:hyperlink>
      <w:r w:rsidRPr="00E16326" w:rsidDel="002C01AD">
        <w:rPr>
          <w:rFonts w:cs="Tahoma"/>
          <w:sz w:val="16"/>
          <w:szCs w:val="16"/>
        </w:rPr>
        <w:t>.</w:t>
      </w:r>
    </w:p>
  </w:endnote>
  <w:endnote w:id="26">
    <w:p w14:paraId="76AF2804" w14:textId="4005B0BF"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Oliver, Tobey, </w:t>
      </w:r>
      <w:proofErr w:type="spellStart"/>
      <w:r w:rsidRPr="00E16326">
        <w:rPr>
          <w:rFonts w:cs="Tahoma"/>
          <w:sz w:val="16"/>
          <w:szCs w:val="16"/>
        </w:rPr>
        <w:t>Wenjia</w:t>
      </w:r>
      <w:proofErr w:type="spellEnd"/>
      <w:r w:rsidRPr="00E16326">
        <w:rPr>
          <w:rFonts w:cs="Tahoma"/>
          <w:sz w:val="16"/>
          <w:szCs w:val="16"/>
        </w:rPr>
        <w:t xml:space="preserve"> Zhu, Erin Weir Lakhmani, and Andrea Wysocki. </w:t>
      </w:r>
      <w:r w:rsidRPr="00E16326">
        <w:rPr>
          <w:rFonts w:cs="Tahoma"/>
          <w:i/>
          <w:iCs/>
          <w:sz w:val="16"/>
          <w:szCs w:val="16"/>
        </w:rPr>
        <w:t>Medicare Savings Program Enrollment Increases When States Expand Financial Eligibility Criteria</w:t>
      </w:r>
      <w:r w:rsidRPr="00E16326">
        <w:rPr>
          <w:rFonts w:cs="Tahoma"/>
          <w:sz w:val="16"/>
          <w:szCs w:val="16"/>
        </w:rPr>
        <w:t xml:space="preserve">. AARP Public Policy Institute, 2023. </w:t>
      </w:r>
      <w:hyperlink r:id="rId43" w:history="1">
        <w:r w:rsidRPr="00E16326">
          <w:rPr>
            <w:rStyle w:val="Hyperlink"/>
            <w:rFonts w:cs="Tahoma"/>
            <w:sz w:val="16"/>
            <w:szCs w:val="16"/>
          </w:rPr>
          <w:t>https://www.aarp.org/content/dam/aarp/ppi/topics/health/coverage-access/medicare-savings-program-enrollment-increases.doi.10.26419-2Fppi.00210.001.pdf</w:t>
        </w:r>
      </w:hyperlink>
      <w:r w:rsidRPr="00E16326">
        <w:rPr>
          <w:rFonts w:cs="Tahoma"/>
          <w:sz w:val="16"/>
          <w:szCs w:val="16"/>
        </w:rPr>
        <w:t xml:space="preserve">; Summer and Thompson, </w:t>
      </w:r>
      <w:r w:rsidRPr="00E16326">
        <w:rPr>
          <w:rFonts w:cs="Tahoma"/>
          <w:i/>
          <w:iCs/>
          <w:sz w:val="16"/>
          <w:szCs w:val="16"/>
        </w:rPr>
        <w:t>How Asset Tests Block Low-Income Medicare Beneficiaries from Needed Benefits</w:t>
      </w:r>
      <w:r w:rsidRPr="00E16326">
        <w:rPr>
          <w:rFonts w:cs="Tahoma"/>
          <w:sz w:val="16"/>
          <w:szCs w:val="16"/>
        </w:rPr>
        <w:t xml:space="preserve"> (The Commonwealth Fund, 2004); Glaun, </w:t>
      </w:r>
      <w:r w:rsidRPr="00E16326">
        <w:rPr>
          <w:rFonts w:cs="Tahoma"/>
          <w:i/>
          <w:iCs/>
          <w:sz w:val="16"/>
          <w:szCs w:val="16"/>
        </w:rPr>
        <w:t>Medicaid Programs to Assist Low-Income Medicare Beneficiaries: Medicare Savings Programs Case Study Findings</w:t>
      </w:r>
      <w:r w:rsidRPr="00E16326">
        <w:rPr>
          <w:rFonts w:cs="Tahoma"/>
          <w:sz w:val="16"/>
          <w:szCs w:val="16"/>
        </w:rPr>
        <w:t>. Coverage gains may be tempered if applicants must provide asset information when applying through integrated applications for MSP, full-benefit Medicaid, or programs like the Supplemental Nutrition Assistance Program (SNAP).</w:t>
      </w:r>
    </w:p>
  </w:endnote>
  <w:endnote w:id="27">
    <w:p w14:paraId="389F2075" w14:textId="77777777" w:rsidR="00AE78F4" w:rsidRPr="00E16326" w:rsidRDefault="00AE78F4" w:rsidP="006E5E24">
      <w:pPr>
        <w:spacing w:after="0"/>
        <w:rPr>
          <w:rFonts w:cs="Tahoma"/>
          <w:sz w:val="16"/>
          <w:szCs w:val="16"/>
        </w:rPr>
      </w:pPr>
      <w:r w:rsidRPr="00E16326">
        <w:rPr>
          <w:rStyle w:val="EndnoteReference"/>
          <w:rFonts w:cs="Tahoma"/>
          <w:sz w:val="16"/>
          <w:szCs w:val="16"/>
        </w:rPr>
        <w:endnoteRef/>
      </w:r>
      <w:r w:rsidRPr="00E16326">
        <w:rPr>
          <w:rFonts w:cs="Tahoma"/>
          <w:sz w:val="16"/>
          <w:szCs w:val="16"/>
        </w:rPr>
        <w:t xml:space="preserve"> Alex D. Federman et al., “Avoidance </w:t>
      </w:r>
      <w:proofErr w:type="gramStart"/>
      <w:r w:rsidRPr="00E16326">
        <w:rPr>
          <w:rFonts w:cs="Tahoma"/>
          <w:sz w:val="16"/>
          <w:szCs w:val="16"/>
        </w:rPr>
        <w:t>Of</w:t>
      </w:r>
      <w:proofErr w:type="gramEnd"/>
      <w:r w:rsidRPr="00E16326">
        <w:rPr>
          <w:rFonts w:cs="Tahoma"/>
          <w:sz w:val="16"/>
          <w:szCs w:val="16"/>
        </w:rPr>
        <w:t xml:space="preserve"> Health Care Services Because Of Cost: Impact </w:t>
      </w:r>
      <w:proofErr w:type="gramStart"/>
      <w:r w:rsidRPr="00E16326">
        <w:rPr>
          <w:rFonts w:cs="Tahoma"/>
          <w:sz w:val="16"/>
          <w:szCs w:val="16"/>
        </w:rPr>
        <w:t>Of</w:t>
      </w:r>
      <w:proofErr w:type="gramEnd"/>
      <w:r w:rsidRPr="00E16326">
        <w:rPr>
          <w:rFonts w:cs="Tahoma"/>
          <w:sz w:val="16"/>
          <w:szCs w:val="16"/>
        </w:rPr>
        <w:t xml:space="preserve"> </w:t>
      </w:r>
      <w:proofErr w:type="gramStart"/>
      <w:r w:rsidRPr="00E16326">
        <w:rPr>
          <w:rFonts w:cs="Tahoma"/>
          <w:sz w:val="16"/>
          <w:szCs w:val="16"/>
        </w:rPr>
        <w:t>The</w:t>
      </w:r>
      <w:proofErr w:type="gramEnd"/>
      <w:r w:rsidRPr="00E16326">
        <w:rPr>
          <w:rFonts w:cs="Tahoma"/>
          <w:sz w:val="16"/>
          <w:szCs w:val="16"/>
        </w:rPr>
        <w:t xml:space="preserve"> Medicare Savings Program,” </w:t>
      </w:r>
      <w:r w:rsidRPr="00E16326">
        <w:rPr>
          <w:rFonts w:cs="Tahoma"/>
          <w:i/>
          <w:sz w:val="16"/>
          <w:szCs w:val="16"/>
        </w:rPr>
        <w:t>Health Affairs</w:t>
      </w:r>
      <w:r w:rsidRPr="00E16326">
        <w:rPr>
          <w:rFonts w:cs="Tahoma"/>
          <w:sz w:val="16"/>
          <w:szCs w:val="16"/>
        </w:rPr>
        <w:t xml:space="preserve"> 24, no. 1 (2005): 263-70, </w:t>
      </w:r>
      <w:hyperlink r:id="rId44" w:history="1">
        <w:r w:rsidRPr="00E16326">
          <w:rPr>
            <w:rStyle w:val="Hyperlink"/>
            <w:rFonts w:cs="Tahoma"/>
            <w:sz w:val="16"/>
            <w:szCs w:val="16"/>
          </w:rPr>
          <w:t>https://doi.org/10.1377/hlthaff.24.1.263</w:t>
        </w:r>
      </w:hyperlink>
      <w:r w:rsidRPr="00E16326">
        <w:rPr>
          <w:rFonts w:cs="Tahoma"/>
          <w:sz w:val="16"/>
          <w:szCs w:val="16"/>
        </w:rPr>
        <w:t>.</w:t>
      </w:r>
    </w:p>
  </w:endnote>
  <w:endnote w:id="28">
    <w:p w14:paraId="4BACFDD9"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Yi-Ting Chou et al., “The Association Between Medicare Low-Income Subsidy and Anticancer Treatment Uptake in Advanced Lung Cancer,” </w:t>
      </w:r>
      <w:r w:rsidRPr="00E16326">
        <w:rPr>
          <w:rFonts w:cs="Tahoma"/>
          <w:i/>
          <w:iCs/>
          <w:sz w:val="16"/>
          <w:szCs w:val="16"/>
        </w:rPr>
        <w:t>Journal of the National Cancer Institute</w:t>
      </w:r>
      <w:r w:rsidRPr="00E16326">
        <w:rPr>
          <w:rFonts w:cs="Tahoma"/>
          <w:sz w:val="16"/>
          <w:szCs w:val="16"/>
        </w:rPr>
        <w:t xml:space="preserve"> 112, no. 6 (2020): 637-46, </w:t>
      </w:r>
      <w:hyperlink r:id="rId45" w:history="1">
        <w:r w:rsidRPr="00E16326">
          <w:rPr>
            <w:rStyle w:val="Hyperlink"/>
            <w:rFonts w:cs="Tahoma"/>
            <w:sz w:val="16"/>
            <w:szCs w:val="16"/>
          </w:rPr>
          <w:t>https://doi.org/10.1093/jnci/djz183</w:t>
        </w:r>
      </w:hyperlink>
      <w:r w:rsidRPr="00E16326">
        <w:rPr>
          <w:rFonts w:cs="Tahoma"/>
          <w:sz w:val="16"/>
          <w:szCs w:val="16"/>
        </w:rPr>
        <w:t>.</w:t>
      </w:r>
    </w:p>
  </w:endnote>
  <w:endnote w:id="29">
    <w:p w14:paraId="46934366"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Eric T. Roberts et al., “Loss of Subsidized Drug Coverage and Mortality among Medicare Beneficiaries,” </w:t>
      </w:r>
      <w:r w:rsidRPr="00E16326">
        <w:rPr>
          <w:rFonts w:cs="Tahoma"/>
          <w:i/>
          <w:iCs/>
          <w:sz w:val="16"/>
          <w:szCs w:val="16"/>
        </w:rPr>
        <w:t>New England Journal of Medicine</w:t>
      </w:r>
      <w:r w:rsidRPr="00E16326">
        <w:rPr>
          <w:rFonts w:cs="Tahoma"/>
          <w:sz w:val="16"/>
          <w:szCs w:val="16"/>
        </w:rPr>
        <w:t xml:space="preserve"> 392, no. 20 (2025): 2025-34, </w:t>
      </w:r>
      <w:hyperlink r:id="rId46" w:history="1">
        <w:r w:rsidRPr="00E16326">
          <w:rPr>
            <w:rStyle w:val="Hyperlink"/>
            <w:rFonts w:cs="Tahoma"/>
            <w:sz w:val="16"/>
            <w:szCs w:val="16"/>
          </w:rPr>
          <w:t>https://doi.org/10.1056/NEJMsa2414435</w:t>
        </w:r>
      </w:hyperlink>
      <w:r w:rsidRPr="00E16326">
        <w:rPr>
          <w:rFonts w:cs="Tahoma"/>
          <w:sz w:val="16"/>
          <w:szCs w:val="16"/>
        </w:rPr>
        <w:t>.</w:t>
      </w:r>
    </w:p>
  </w:endnote>
  <w:endnote w:id="30">
    <w:p w14:paraId="1A8D8A88"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In 2026, the federal poverty level is $1,330 per month. The Part B premium of $202.90 is over 15% of that amount. See U.S. Department of Health and Human Services, Office of the Assistant Secretary for Planning and Evaluation, “2026 Poverty Guidelines: 48 Contiguous States (All States except Alaska and Hawaii),” 2026, </w:t>
      </w:r>
      <w:hyperlink r:id="rId47" w:history="1">
        <w:r w:rsidRPr="00E16326">
          <w:rPr>
            <w:rStyle w:val="Hyperlink"/>
            <w:rFonts w:cs="Tahoma"/>
            <w:sz w:val="16"/>
            <w:szCs w:val="16"/>
          </w:rPr>
          <w:t>https://aspe.hhs.gov/sites/default/files/documents/b1bfa16b20ae9b89d525bc35de7c1643/detailed-guidelines-2026.pdf</w:t>
        </w:r>
      </w:hyperlink>
      <w:r w:rsidRPr="00E16326">
        <w:rPr>
          <w:rFonts w:cs="Tahoma"/>
          <w:sz w:val="16"/>
          <w:szCs w:val="16"/>
        </w:rPr>
        <w:t xml:space="preserve">; Centers for Medicare &amp; Medicaid Services (CMS), "2026 Medicare Parts A &amp; B Premiums and Deductibles,” Nov. 14, 2025, </w:t>
      </w:r>
      <w:hyperlink r:id="rId48" w:history="1">
        <w:r w:rsidRPr="00E16326">
          <w:rPr>
            <w:rStyle w:val="Hyperlink"/>
            <w:rFonts w:cs="Tahoma"/>
            <w:sz w:val="16"/>
            <w:szCs w:val="16"/>
          </w:rPr>
          <w:t>https://www.cms.gov/newsroom/fact-sheets/2026-medicare-parts-b-premiums-deductibles</w:t>
        </w:r>
      </w:hyperlink>
      <w:r w:rsidRPr="00E16326">
        <w:rPr>
          <w:rFonts w:cs="Tahoma"/>
          <w:sz w:val="16"/>
          <w:szCs w:val="16"/>
        </w:rPr>
        <w:t xml:space="preserve">. </w:t>
      </w:r>
    </w:p>
  </w:endnote>
  <w:endnote w:id="31">
    <w:p w14:paraId="43083B27"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In 2023, more than one in four Medicare beneficiaries indicated health expenses made it harder for them to afford food and utility bills in the past 12 months. Additionally, research suggests that expanding eligibility for Medicaid coverage of Medicare premiums and cost sharing could mitigate racial and economic disparities among low-income Medicare beneficiaries. See Gretchen Jacobson et al., “Can Medicare Beneficiaries Afford Their Health Care?,” October 2023, </w:t>
      </w:r>
      <w:hyperlink r:id="rId49" w:history="1">
        <w:r w:rsidRPr="00E16326">
          <w:rPr>
            <w:rStyle w:val="Hyperlink"/>
            <w:rFonts w:cs="Tahoma"/>
            <w:sz w:val="16"/>
            <w:szCs w:val="16"/>
          </w:rPr>
          <w:t>https://www.commonwealthfund.org/sites/default/files/2023-10/PDF_Jacobson_can_medicare_beneficiaries_afford_health_care_2023_survey_chartpack_final.pdf</w:t>
        </w:r>
      </w:hyperlink>
      <w:r w:rsidRPr="00E16326">
        <w:rPr>
          <w:rFonts w:cs="Tahoma"/>
          <w:sz w:val="16"/>
          <w:szCs w:val="16"/>
        </w:rPr>
        <w:t xml:space="preserve">; Eric T. Roberts et al., “Racial and Ethnic Disparities in Health Care Use and Access Associated With Loss of Medicaid Supplemental Insurance Eligibility Above the Federal Poverty Level,” </w:t>
      </w:r>
      <w:r w:rsidRPr="00E16326">
        <w:rPr>
          <w:rFonts w:cs="Tahoma"/>
          <w:i/>
          <w:iCs/>
          <w:sz w:val="16"/>
          <w:szCs w:val="16"/>
        </w:rPr>
        <w:t>JAMA Internal Medicine</w:t>
      </w:r>
      <w:r w:rsidRPr="00E16326">
        <w:rPr>
          <w:rFonts w:cs="Tahoma"/>
          <w:sz w:val="16"/>
          <w:szCs w:val="16"/>
        </w:rPr>
        <w:t xml:space="preserve"> 183, no. 6 (2023): 534-43, </w:t>
      </w:r>
      <w:hyperlink r:id="rId50" w:history="1">
        <w:r w:rsidRPr="00E16326">
          <w:rPr>
            <w:rStyle w:val="Hyperlink"/>
            <w:rFonts w:cs="Tahoma"/>
            <w:sz w:val="16"/>
            <w:szCs w:val="16"/>
          </w:rPr>
          <w:t>https://doi.org/10.1001/jamainternmed.2023.0512</w:t>
        </w:r>
      </w:hyperlink>
      <w:r w:rsidRPr="00E16326">
        <w:rPr>
          <w:rFonts w:cs="Tahoma"/>
          <w:sz w:val="16"/>
          <w:szCs w:val="16"/>
        </w:rPr>
        <w:t xml:space="preserve">. </w:t>
      </w:r>
    </w:p>
  </w:endnote>
  <w:endnote w:id="32">
    <w:p w14:paraId="2DD22667"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Amber Christ et al., </w:t>
      </w:r>
      <w:r w:rsidRPr="00E16326">
        <w:rPr>
          <w:rFonts w:cs="Tahoma"/>
          <w:i/>
          <w:iCs/>
          <w:sz w:val="16"/>
          <w:szCs w:val="16"/>
        </w:rPr>
        <w:t>Expanding Health Care Affordability for Older Adults and People with Disabilities: A Guide for State Medicaid Advocates</w:t>
      </w:r>
      <w:r w:rsidRPr="00E16326">
        <w:rPr>
          <w:rFonts w:cs="Tahoma"/>
          <w:sz w:val="16"/>
          <w:szCs w:val="16"/>
        </w:rPr>
        <w:t xml:space="preserve"> (Justice in Aging, 2022), 5-6, </w:t>
      </w:r>
      <w:hyperlink r:id="rId51" w:history="1">
        <w:r w:rsidRPr="00E16326">
          <w:rPr>
            <w:rStyle w:val="Hyperlink"/>
            <w:rFonts w:cs="Tahoma"/>
            <w:sz w:val="16"/>
            <w:szCs w:val="16"/>
          </w:rPr>
          <w:t>https://justiceinaging.org/wp-content/uploads/2022/03/Expanding-Health-Care-Affordability.pdf</w:t>
        </w:r>
      </w:hyperlink>
      <w:r w:rsidRPr="00E16326">
        <w:rPr>
          <w:rFonts w:cs="Tahoma"/>
          <w:sz w:val="16"/>
          <w:szCs w:val="16"/>
        </w:rPr>
        <w:t xml:space="preserve">; Kathleen Romig, et al., “The Case for Updating the SSI Asset Limits: Raising or Eliminating Limits Would Reduce Administrative Burdens Without Dramatically Increasing Enrollment,” Center on Budget and Policy Priorities, September 2023, 8, </w:t>
      </w:r>
      <w:hyperlink r:id="rId52" w:history="1">
        <w:r w:rsidRPr="00E16326">
          <w:rPr>
            <w:rStyle w:val="Hyperlink"/>
            <w:rFonts w:cs="Tahoma"/>
            <w:sz w:val="16"/>
            <w:szCs w:val="16"/>
          </w:rPr>
          <w:t>https://www.cbpp.org/sites/default/files/6-26-23socsec.pdf</w:t>
        </w:r>
      </w:hyperlink>
      <w:r w:rsidRPr="00E16326">
        <w:rPr>
          <w:rFonts w:cs="Tahoma"/>
          <w:sz w:val="16"/>
          <w:szCs w:val="16"/>
        </w:rPr>
        <w:t xml:space="preserve">. </w:t>
      </w:r>
    </w:p>
  </w:endnote>
  <w:endnote w:id="33">
    <w:p w14:paraId="72181216" w14:textId="012AE693"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w:t>
      </w:r>
      <w:r w:rsidRPr="00E16326">
        <w:rPr>
          <w:rFonts w:cs="Tahoma"/>
          <w:i/>
          <w:sz w:val="16"/>
          <w:szCs w:val="16"/>
          <w:lang w:val="en"/>
        </w:rPr>
        <w:t xml:space="preserve">Increasing the Rate of Ex </w:t>
      </w:r>
      <w:proofErr w:type="spellStart"/>
      <w:r w:rsidRPr="00E16326">
        <w:rPr>
          <w:rFonts w:cs="Tahoma"/>
          <w:i/>
          <w:sz w:val="16"/>
          <w:szCs w:val="16"/>
          <w:lang w:val="en"/>
        </w:rPr>
        <w:t>Parte</w:t>
      </w:r>
      <w:proofErr w:type="spellEnd"/>
      <w:r w:rsidRPr="00E16326">
        <w:rPr>
          <w:rFonts w:cs="Tahoma"/>
          <w:i/>
          <w:sz w:val="16"/>
          <w:szCs w:val="16"/>
          <w:lang w:val="en"/>
        </w:rPr>
        <w:t xml:space="preserve"> Renewals</w:t>
      </w:r>
      <w:r w:rsidRPr="00E16326">
        <w:rPr>
          <w:rFonts w:cs="Tahoma"/>
          <w:sz w:val="16"/>
          <w:szCs w:val="16"/>
        </w:rPr>
        <w:t xml:space="preserve">; Farah </w:t>
      </w:r>
      <w:proofErr w:type="spellStart"/>
      <w:r w:rsidRPr="00E16326">
        <w:rPr>
          <w:rFonts w:cs="Tahoma"/>
          <w:sz w:val="16"/>
          <w:szCs w:val="16"/>
        </w:rPr>
        <w:t>Erzouki</w:t>
      </w:r>
      <w:proofErr w:type="spellEnd"/>
      <w:r w:rsidRPr="00E16326">
        <w:rPr>
          <w:rFonts w:cs="Tahoma"/>
          <w:sz w:val="16"/>
          <w:szCs w:val="16"/>
        </w:rPr>
        <w:t xml:space="preserve"> and Jennifer Wagner, </w:t>
      </w:r>
      <w:r w:rsidRPr="00E16326">
        <w:rPr>
          <w:rFonts w:cs="Tahoma"/>
          <w:i/>
          <w:iCs/>
          <w:sz w:val="16"/>
          <w:szCs w:val="16"/>
        </w:rPr>
        <w:t>Using Asset Verification Systems to Streamline Medicaid Determinations</w:t>
      </w:r>
      <w:r w:rsidRPr="00E16326">
        <w:rPr>
          <w:rFonts w:cs="Tahoma"/>
          <w:sz w:val="16"/>
          <w:szCs w:val="16"/>
        </w:rPr>
        <w:t xml:space="preserve"> (Center on Budget and Policy Priorities, June 23, 2021), 5-6, https://www.cbpp.org/sites/default/files/6-23-21health.pdf</w:t>
      </w:r>
      <w:r w:rsidR="000F2036">
        <w:rPr>
          <w:rFonts w:cs="Tahoma"/>
          <w:sz w:val="16"/>
          <w:szCs w:val="16"/>
        </w:rPr>
        <w:t>;</w:t>
      </w:r>
      <w:r w:rsidRPr="00E16326">
        <w:rPr>
          <w:rFonts w:cs="Tahoma"/>
          <w:sz w:val="16"/>
          <w:szCs w:val="16"/>
        </w:rPr>
        <w:t xml:space="preserve"> </w:t>
      </w:r>
      <w:r w:rsidRPr="00E16326">
        <w:rPr>
          <w:rFonts w:cs="Tahoma"/>
          <w:i/>
          <w:iCs/>
          <w:sz w:val="16"/>
          <w:szCs w:val="16"/>
        </w:rPr>
        <w:t>State Compliance with Electronic Asset Verification Requirements</w:t>
      </w:r>
      <w:r w:rsidRPr="00E16326">
        <w:rPr>
          <w:rFonts w:cs="Tahoma"/>
          <w:sz w:val="16"/>
          <w:szCs w:val="16"/>
        </w:rPr>
        <w:t xml:space="preserve"> (</w:t>
      </w:r>
      <w:r w:rsidRPr="00E16326">
        <w:rPr>
          <w:rFonts w:cs="Tahoma"/>
          <w:sz w:val="16"/>
          <w:szCs w:val="16"/>
          <w:lang w:val="en"/>
        </w:rPr>
        <w:t>Medicaid and CHIP Payment and Access Commission (MACPAC)</w:t>
      </w:r>
      <w:r w:rsidRPr="00E16326">
        <w:rPr>
          <w:rFonts w:cs="Tahoma"/>
          <w:sz w:val="16"/>
          <w:szCs w:val="16"/>
        </w:rPr>
        <w:t xml:space="preserve">, 2020), </w:t>
      </w:r>
      <w:hyperlink r:id="rId53" w:history="1">
        <w:r w:rsidRPr="00E16326">
          <w:rPr>
            <w:rStyle w:val="Hyperlink"/>
            <w:rFonts w:cs="Tahoma"/>
            <w:sz w:val="16"/>
            <w:szCs w:val="16"/>
          </w:rPr>
          <w:t>https://www.macpac.gov/wp-content/uploads/2020/10/State-Compliance-with-Electronic-Asset-Verification-Requirements.pdf</w:t>
        </w:r>
      </w:hyperlink>
      <w:r w:rsidRPr="00E16326">
        <w:rPr>
          <w:rFonts w:cs="Tahoma"/>
          <w:sz w:val="16"/>
          <w:szCs w:val="16"/>
        </w:rPr>
        <w:t>; “Navigating the Medicare Savings Program (MSP) Eligibility Experience;”</w:t>
      </w:r>
      <w:r w:rsidRPr="00E16326">
        <w:rPr>
          <w:rFonts w:cs="Tahoma"/>
          <w:i/>
          <w:iCs/>
          <w:sz w:val="16"/>
          <w:szCs w:val="16"/>
          <w:lang w:val="en"/>
        </w:rPr>
        <w:t>Oliver et al.,</w:t>
      </w:r>
      <w:r w:rsidRPr="00E16326">
        <w:rPr>
          <w:rFonts w:cs="Tahoma"/>
          <w:i/>
          <w:sz w:val="16"/>
          <w:szCs w:val="16"/>
          <w:lang w:val="en"/>
        </w:rPr>
        <w:t xml:space="preserve"> Medicare Savings Programs: Most Who </w:t>
      </w:r>
      <w:r w:rsidRPr="00E16326">
        <w:rPr>
          <w:rFonts w:cs="Tahoma"/>
          <w:i/>
          <w:iCs/>
          <w:sz w:val="16"/>
          <w:szCs w:val="16"/>
          <w:lang w:val="en"/>
        </w:rPr>
        <w:t>Are</w:t>
      </w:r>
      <w:r w:rsidRPr="00E16326">
        <w:rPr>
          <w:rFonts w:cs="Tahoma"/>
          <w:i/>
          <w:sz w:val="16"/>
          <w:szCs w:val="16"/>
          <w:lang w:val="en"/>
        </w:rPr>
        <w:t xml:space="preserve"> Eligible Hold Few Assets.</w:t>
      </w:r>
    </w:p>
  </w:endnote>
  <w:endnote w:id="34">
    <w:p w14:paraId="207AB993"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CMS, “Chapter 1: Program Overview and Policy,” </w:t>
      </w:r>
      <w:r w:rsidRPr="00E16326">
        <w:rPr>
          <w:rFonts w:cs="Tahoma"/>
          <w:i/>
          <w:iCs/>
          <w:sz w:val="16"/>
          <w:szCs w:val="16"/>
        </w:rPr>
        <w:t>Manual for the State Payment of Medicare Premiums</w:t>
      </w:r>
      <w:r w:rsidRPr="00E16326">
        <w:rPr>
          <w:rFonts w:cs="Tahoma"/>
          <w:sz w:val="16"/>
          <w:szCs w:val="16"/>
        </w:rPr>
        <w:t xml:space="preserve">, Pub. 100-24, section 1.9, </w:t>
      </w:r>
      <w:hyperlink r:id="rId54" w:history="1">
        <w:r w:rsidRPr="00E16326">
          <w:rPr>
            <w:rStyle w:val="Hyperlink"/>
            <w:rFonts w:cs="Tahoma"/>
            <w:sz w:val="16"/>
            <w:szCs w:val="16"/>
          </w:rPr>
          <w:t>https://www.cms.gov/files/document/chapter-1-program-overview-and-policy.pdf</w:t>
        </w:r>
      </w:hyperlink>
      <w:r w:rsidRPr="00E16326">
        <w:rPr>
          <w:rFonts w:cs="Tahoma"/>
          <w:sz w:val="16"/>
          <w:szCs w:val="16"/>
        </w:rPr>
        <w:t xml:space="preserve">. </w:t>
      </w:r>
    </w:p>
  </w:endnote>
  <w:endnote w:id="35">
    <w:p w14:paraId="1F2DFF51" w14:textId="77777777" w:rsidR="00AE78F4" w:rsidRPr="00E16326" w:rsidRDefault="00AE78F4" w:rsidP="006E5E24">
      <w:pPr>
        <w:spacing w:after="0"/>
        <w:rPr>
          <w:rFonts w:cs="Tahoma"/>
          <w:sz w:val="16"/>
          <w:szCs w:val="16"/>
        </w:rPr>
      </w:pPr>
      <w:r w:rsidRPr="00E16326">
        <w:rPr>
          <w:rStyle w:val="EndnoteReference"/>
          <w:rFonts w:cs="Tahoma"/>
          <w:sz w:val="16"/>
          <w:szCs w:val="16"/>
        </w:rPr>
        <w:endnoteRef/>
      </w:r>
      <w:r w:rsidRPr="00E16326">
        <w:rPr>
          <w:rFonts w:cs="Tahoma"/>
          <w:sz w:val="16"/>
          <w:szCs w:val="16"/>
        </w:rPr>
        <w:t xml:space="preserve"> According to CMS, in 2025 about 60% of eligibility-related payment errors stemmed from insufficient documentation of eligibility. CMS, “2025 Medicaid &amp; CHIP Supplemental Improper Payment Data,” January 2026, </w:t>
      </w:r>
      <w:hyperlink r:id="rId55" w:history="1">
        <w:r w:rsidRPr="00E16326">
          <w:rPr>
            <w:rStyle w:val="Hyperlink"/>
            <w:rFonts w:cs="Tahoma"/>
            <w:kern w:val="2"/>
            <w:sz w:val="16"/>
            <w:szCs w:val="16"/>
            <w14:ligatures w14:val="standardContextual"/>
          </w:rPr>
          <w:t>https://www.cms.gov/files/document/2025-medicaid-chip-supplemental-improper-payment-data.p</w:t>
        </w:r>
        <w:bookmarkStart w:id="9" w:name="_Hlt226370375"/>
        <w:r w:rsidRPr="00E16326">
          <w:rPr>
            <w:rStyle w:val="Hyperlink"/>
            <w:rFonts w:cs="Tahoma"/>
            <w:kern w:val="2"/>
            <w:sz w:val="16"/>
            <w:szCs w:val="16"/>
            <w14:ligatures w14:val="standardContextual"/>
          </w:rPr>
          <w:t>d</w:t>
        </w:r>
        <w:bookmarkEnd w:id="9"/>
        <w:r w:rsidRPr="00E16326">
          <w:rPr>
            <w:rStyle w:val="Hyperlink"/>
            <w:rFonts w:cs="Tahoma"/>
            <w:kern w:val="2"/>
            <w:sz w:val="16"/>
            <w:szCs w:val="16"/>
            <w14:ligatures w14:val="standardContextual"/>
          </w:rPr>
          <w:t>f</w:t>
        </w:r>
      </w:hyperlink>
      <w:r w:rsidRPr="00E16326">
        <w:rPr>
          <w:rFonts w:cs="Tahoma"/>
          <w:sz w:val="16"/>
          <w:szCs w:val="16"/>
        </w:rPr>
        <w:t>.</w:t>
      </w:r>
    </w:p>
  </w:endnote>
  <w:endnote w:id="36">
    <w:p w14:paraId="42A881C5"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CMS, </w:t>
      </w:r>
      <w:r w:rsidRPr="00E16326">
        <w:rPr>
          <w:rFonts w:cs="Tahoma"/>
          <w:i/>
          <w:iCs/>
          <w:sz w:val="16"/>
          <w:szCs w:val="16"/>
        </w:rPr>
        <w:t>Working Families ‘Tax Cut’ Legislation, Public Law 119-21: Summary of Medicaid and Children’s Health Insurance Program (CHIP) Related Provisions</w:t>
      </w:r>
      <w:r w:rsidRPr="00E16326">
        <w:rPr>
          <w:rFonts w:cs="Tahoma"/>
          <w:sz w:val="16"/>
          <w:szCs w:val="16"/>
        </w:rPr>
        <w:t xml:space="preserve">, CMCS Informational Bulletin, November 18, 2025, 7, </w:t>
      </w:r>
      <w:hyperlink r:id="rId56" w:history="1">
        <w:r w:rsidRPr="00E16326">
          <w:rPr>
            <w:rStyle w:val="Hyperlink"/>
            <w:rFonts w:cs="Tahoma"/>
            <w:sz w:val="16"/>
            <w:szCs w:val="16"/>
          </w:rPr>
          <w:t>https://www.medicaid.gov/federal-policy-guidance/downloads/cib11182025.pdf</w:t>
        </w:r>
      </w:hyperlink>
      <w:r w:rsidRPr="00E16326">
        <w:rPr>
          <w:rFonts w:cs="Tahoma"/>
          <w:sz w:val="16"/>
          <w:szCs w:val="16"/>
        </w:rPr>
        <w:t>.</w:t>
      </w:r>
    </w:p>
  </w:endnote>
  <w:endnote w:id="37">
    <w:p w14:paraId="55873702" w14:textId="77777777" w:rsidR="00AE78F4" w:rsidRPr="00E16326" w:rsidRDefault="00AE78F4" w:rsidP="006E5E24">
      <w:pPr>
        <w:spacing w:after="0"/>
        <w:rPr>
          <w:rFonts w:cs="Tahoma"/>
          <w:sz w:val="16"/>
          <w:szCs w:val="16"/>
        </w:rPr>
      </w:pPr>
      <w:r w:rsidRPr="00DD61C5">
        <w:rPr>
          <w:rStyle w:val="EndnoteChar"/>
          <w:vertAlign w:val="superscript"/>
        </w:rPr>
        <w:endnoteRef/>
      </w:r>
      <w:r w:rsidRPr="00E16326">
        <w:rPr>
          <w:rStyle w:val="EndnoteChar"/>
        </w:rPr>
        <w:t xml:space="preserve"> New research found that loss of Medicaid after Medicare eligibility leads to worse health, increased mortality, higher out-of-pocket expenses, and less use of preventive care compared to those who retained Medicaid or regained it after a temporary loss. Maryssa Pallis et al., “Long-Term Changes in Health Care Use and Outcomes Among Groups Maintaining Versus Losing Medicaid Upon Medicare Enrollment,” Milbank Quarterly, 104, no. 2 (February 27, 2026): 7-15,</w:t>
      </w:r>
      <w:r w:rsidRPr="00E16326">
        <w:rPr>
          <w:rFonts w:cs="Tahoma"/>
          <w:color w:val="000000"/>
          <w:sz w:val="16"/>
          <w:szCs w:val="16"/>
        </w:rPr>
        <w:t xml:space="preserve"> </w:t>
      </w:r>
      <w:hyperlink r:id="rId57" w:history="1">
        <w:r w:rsidRPr="00E16326">
          <w:rPr>
            <w:rStyle w:val="Hyperlink"/>
            <w:rFonts w:cs="Tahoma"/>
            <w:kern w:val="2"/>
            <w:sz w:val="16"/>
            <w:szCs w:val="16"/>
            <w14:ligatures w14:val="standardContextual"/>
          </w:rPr>
          <w:t>https://doi.org/10.1111/1468-0009.70076</w:t>
        </w:r>
      </w:hyperlink>
      <w:r w:rsidRPr="00E16326">
        <w:rPr>
          <w:rFonts w:cs="Tahoma"/>
          <w:color w:val="000000"/>
          <w:sz w:val="16"/>
          <w:szCs w:val="16"/>
        </w:rPr>
        <w:t xml:space="preserve">. </w:t>
      </w:r>
      <w:r w:rsidRPr="00E16326">
        <w:rPr>
          <w:rFonts w:cs="Tahoma"/>
          <w:sz w:val="16"/>
          <w:szCs w:val="16"/>
        </w:rPr>
        <w:t xml:space="preserve">See also, Silberman et al., </w:t>
      </w:r>
      <w:r w:rsidRPr="00E16326">
        <w:rPr>
          <w:rFonts w:cs="Tahoma"/>
          <w:i/>
          <w:iCs/>
          <w:sz w:val="16"/>
          <w:szCs w:val="16"/>
        </w:rPr>
        <w:t>Standing Back from the Cliff.</w:t>
      </w:r>
    </w:p>
  </w:endnote>
  <w:endnote w:id="38">
    <w:p w14:paraId="52A35A4B"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Michael Perry, Susan Kannel, and Adrianne Dulio, “Barriers to Medicaid Enrollment for Low-Income Seniors: Focus Group Findings.” (The Kaiser Commission on Medicaid and the Uninsured, 2002), 18-19, </w:t>
      </w:r>
      <w:hyperlink r:id="rId58" w:history="1">
        <w:r w:rsidRPr="00E16326">
          <w:rPr>
            <w:rStyle w:val="Hyperlink"/>
            <w:rFonts w:cs="Tahoma"/>
            <w:sz w:val="16"/>
            <w:szCs w:val="16"/>
          </w:rPr>
          <w:t>https://files.kff.org/attachment/Barriers-to-Medicaid-Enrollment-for-Seniors-Findings-from-10-Focus-Groups-with-Low-Income-Seniors-Report</w:t>
        </w:r>
      </w:hyperlink>
      <w:r w:rsidRPr="00E16326">
        <w:rPr>
          <w:rFonts w:cs="Tahoma"/>
          <w:sz w:val="16"/>
          <w:szCs w:val="16"/>
        </w:rPr>
        <w:t xml:space="preserve">. </w:t>
      </w:r>
    </w:p>
  </w:endnote>
  <w:endnote w:id="39">
    <w:p w14:paraId="5FCBDD04"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Karen Pollitz et al., “KFF Survey of Consumer Experiences with Health Insurance,” </w:t>
      </w:r>
      <w:r w:rsidRPr="00E16326">
        <w:rPr>
          <w:rFonts w:cs="Tahoma"/>
          <w:i/>
          <w:iCs/>
          <w:sz w:val="16"/>
          <w:szCs w:val="16"/>
        </w:rPr>
        <w:t>KFF</w:t>
      </w:r>
      <w:r w:rsidRPr="00E16326">
        <w:rPr>
          <w:rFonts w:cs="Tahoma"/>
          <w:sz w:val="16"/>
          <w:szCs w:val="16"/>
        </w:rPr>
        <w:t xml:space="preserve">, June 15, 2023, </w:t>
      </w:r>
      <w:hyperlink r:id="rId59" w:history="1">
        <w:r w:rsidRPr="00E16326">
          <w:rPr>
            <w:rStyle w:val="Hyperlink"/>
            <w:rFonts w:cs="Tahoma"/>
            <w:sz w:val="16"/>
            <w:szCs w:val="16"/>
          </w:rPr>
          <w:t>https://www.kff.org/affordable-care-act/kff-survey-of-consumer-experiences-with-health-insurance</w:t>
        </w:r>
      </w:hyperlink>
      <w:r w:rsidRPr="00E16326">
        <w:rPr>
          <w:rFonts w:cs="Tahoma"/>
          <w:sz w:val="16"/>
          <w:szCs w:val="16"/>
        </w:rPr>
        <w:t>.</w:t>
      </w:r>
    </w:p>
  </w:endnote>
  <w:endnote w:id="40">
    <w:p w14:paraId="2AEAC044" w14:textId="77777777" w:rsidR="00AE78F4" w:rsidRPr="00E16326"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arah Murdoch et al., </w:t>
      </w:r>
      <w:r w:rsidRPr="00E16326">
        <w:rPr>
          <w:rFonts w:cs="Tahoma"/>
          <w:i/>
          <w:iCs/>
          <w:sz w:val="16"/>
          <w:szCs w:val="16"/>
        </w:rPr>
        <w:t>Medicare Trends and Recommendations</w:t>
      </w:r>
      <w:r w:rsidRPr="00E16326">
        <w:rPr>
          <w:rFonts w:cs="Tahoma"/>
          <w:sz w:val="16"/>
          <w:szCs w:val="16"/>
        </w:rPr>
        <w:t xml:space="preserve"> (Medicare Rights Center, 2025), </w:t>
      </w:r>
      <w:hyperlink r:id="rId60" w:history="1">
        <w:r w:rsidRPr="00E16326">
          <w:rPr>
            <w:rStyle w:val="Hyperlink"/>
            <w:rFonts w:cs="Tahoma"/>
            <w:sz w:val="16"/>
            <w:szCs w:val="16"/>
          </w:rPr>
          <w:t>https://www.medicarerights.org/pdf/2023-helpline-trends-report.pdf</w:t>
        </w:r>
      </w:hyperlink>
      <w:r w:rsidRPr="00E16326">
        <w:rPr>
          <w:rFonts w:cs="Tahoma"/>
          <w:sz w:val="16"/>
          <w:szCs w:val="16"/>
        </w:rPr>
        <w:t>.</w:t>
      </w:r>
    </w:p>
  </w:endnote>
  <w:endnote w:id="41">
    <w:p w14:paraId="0ADEB411" w14:textId="77777777" w:rsidR="00AE78F4" w:rsidRDefault="00AE78F4"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Juliette Cubanski et al., “Overall Satisfaction with Medicare Is High, But Beneficiaries Under Age 65 With Disabilities Experience More Insurance Problems Than Older Beneficiaries,” </w:t>
      </w:r>
      <w:r w:rsidRPr="00E16326">
        <w:rPr>
          <w:rFonts w:cs="Tahoma"/>
          <w:i/>
          <w:iCs/>
          <w:sz w:val="16"/>
          <w:szCs w:val="16"/>
        </w:rPr>
        <w:t>KFF</w:t>
      </w:r>
      <w:r w:rsidRPr="00E16326">
        <w:rPr>
          <w:rFonts w:cs="Tahoma"/>
          <w:sz w:val="16"/>
          <w:szCs w:val="16"/>
        </w:rPr>
        <w:t xml:space="preserve">, October 26, 2023, </w:t>
      </w:r>
      <w:hyperlink r:id="rId61" w:history="1">
        <w:r w:rsidRPr="00E16326">
          <w:rPr>
            <w:rStyle w:val="Hyperlink"/>
            <w:rFonts w:cs="Tahoma"/>
            <w:sz w:val="16"/>
            <w:szCs w:val="16"/>
          </w:rPr>
          <w:t>https://www.kff.org/medicare/overall-satisfaction-with-medicare-is-high-but-beneficiaries-under-age-65-with-disabilities-experience-more-insurance-problems-than-older-beneficiaries</w:t>
        </w:r>
      </w:hyperlink>
      <w:r w:rsidRPr="00E16326">
        <w:rPr>
          <w:rFonts w:cs="Tahoma"/>
          <w:sz w:val="16"/>
          <w:szCs w:val="16"/>
        </w:rPr>
        <w:t>.</w:t>
      </w:r>
    </w:p>
    <w:p w14:paraId="08825AD7" w14:textId="77777777" w:rsidR="004A0CAA" w:rsidRDefault="004A0CAA" w:rsidP="006E5E24">
      <w:pPr>
        <w:pStyle w:val="EndnoteText"/>
        <w:rPr>
          <w:rFonts w:cs="Tahoma"/>
          <w:sz w:val="16"/>
          <w:szCs w:val="16"/>
        </w:rPr>
      </w:pPr>
    </w:p>
    <w:p w14:paraId="6F1C2F58" w14:textId="77777777" w:rsidR="00A15597" w:rsidRDefault="00A15597" w:rsidP="006E5E24">
      <w:pPr>
        <w:pStyle w:val="EndnoteText"/>
        <w:rPr>
          <w:rFonts w:cs="Tahoma"/>
          <w:sz w:val="16"/>
          <w:szCs w:val="16"/>
        </w:rPr>
      </w:pPr>
    </w:p>
    <w:p w14:paraId="6C3BF3F1" w14:textId="5512C1EA" w:rsidR="00AE78F4" w:rsidRPr="006E5E24" w:rsidRDefault="00A15597" w:rsidP="006E5E24">
      <w:pPr>
        <w:pStyle w:val="EndnoteText"/>
        <w:rPr>
          <w:rFonts w:cs="Tahoma"/>
          <w:sz w:val="16"/>
          <w:szCs w:val="16"/>
        </w:rPr>
      </w:pPr>
      <w:r>
        <w:rPr>
          <w:rFonts w:cs="Tahoma"/>
          <w:sz w:val="16"/>
          <w:szCs w:val="16"/>
        </w:rPr>
        <w:t>________________________________</w:t>
      </w:r>
    </w:p>
  </w:endnote>
  <w:endnote w:id="42">
    <w:p w14:paraId="14F52EB9" w14:textId="77777777" w:rsidR="00AE78F4" w:rsidRPr="006E5E24" w:rsidRDefault="00AE78F4"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MMCO Statistical &amp; Analytic Reports | CMS,” March 4, 2026, </w:t>
      </w:r>
      <w:hyperlink r:id="rId62">
        <w:r w:rsidRPr="006E5E24">
          <w:rPr>
            <w:rStyle w:val="Hyperlink"/>
            <w:rFonts w:cs="Tahoma"/>
            <w:sz w:val="16"/>
            <w:szCs w:val="16"/>
          </w:rPr>
          <w:t>https://www.cms.gov/data-research/research/statistical-resources-dually-eligible-beneficiaries/mmco-statistical-analytic-reports</w:t>
        </w:r>
      </w:hyperlink>
      <w:r w:rsidRPr="006E5E24">
        <w:rPr>
          <w:rFonts w:cs="Tahoma"/>
          <w:sz w:val="16"/>
          <w:szCs w:val="16"/>
        </w:rPr>
        <w:t>.</w:t>
      </w:r>
    </w:p>
  </w:endnote>
  <w:endnote w:id="43">
    <w:p w14:paraId="1D0E23BC" w14:textId="77777777" w:rsidR="00AE78F4" w:rsidRPr="006E5E24" w:rsidRDefault="00AE78F4" w:rsidP="006E5E24">
      <w:pPr>
        <w:pStyle w:val="EndnoteText"/>
        <w:rPr>
          <w:rFonts w:cs="Tahoma"/>
          <w:sz w:val="16"/>
          <w:szCs w:val="16"/>
          <w:highlight w:val="yellow"/>
        </w:rPr>
      </w:pPr>
      <w:r w:rsidRPr="006E5E24">
        <w:rPr>
          <w:rStyle w:val="EndnoteReference"/>
          <w:rFonts w:cs="Tahoma"/>
          <w:sz w:val="16"/>
          <w:szCs w:val="16"/>
        </w:rPr>
        <w:endnoteRef/>
      </w:r>
      <w:r w:rsidRPr="006E5E24">
        <w:rPr>
          <w:rFonts w:cs="Tahoma"/>
          <w:sz w:val="16"/>
          <w:szCs w:val="16"/>
        </w:rPr>
        <w:t xml:space="preserve"> </w:t>
      </w:r>
      <w:r w:rsidRPr="006E5E24">
        <w:rPr>
          <w:rFonts w:eastAsia="Aptos" w:cs="Tahoma"/>
          <w:sz w:val="16"/>
          <w:szCs w:val="16"/>
        </w:rPr>
        <w:t xml:space="preserve">Tobey Oliver et al., </w:t>
      </w:r>
      <w:r w:rsidRPr="006E5E24">
        <w:rPr>
          <w:rFonts w:eastAsia="Aptos" w:cs="Tahoma"/>
          <w:i/>
          <w:sz w:val="16"/>
          <w:szCs w:val="16"/>
        </w:rPr>
        <w:t>Medicare Savings Program Enrollment Increases When States Expand Financial Eligibility Criteria</w:t>
      </w:r>
      <w:r w:rsidRPr="006E5E24">
        <w:rPr>
          <w:rFonts w:eastAsia="Aptos" w:cs="Tahoma"/>
          <w:sz w:val="16"/>
          <w:szCs w:val="16"/>
        </w:rPr>
        <w:t xml:space="preserve"> (AARP Public Policy Institute, 2023), </w:t>
      </w:r>
      <w:hyperlink r:id="rId63" w:history="1">
        <w:r w:rsidRPr="006E5E24">
          <w:rPr>
            <w:rStyle w:val="Hyperlink"/>
            <w:rFonts w:cs="Tahoma"/>
            <w:sz w:val="16"/>
            <w:szCs w:val="16"/>
          </w:rPr>
          <w:t>https://www.aarp.org/content/dam/aarp/ppi/topics/health/coverage-access/medicare-savings-program-enrollment-increases.doi.10.26419-2Fppi.00210.001.pdf</w:t>
        </w:r>
      </w:hyperlink>
      <w:r w:rsidRPr="006E5E24">
        <w:rPr>
          <w:rFonts w:eastAsia="Aptos" w:cs="Tahoma"/>
          <w:sz w:val="16"/>
          <w:szCs w:val="16"/>
        </w:rPr>
        <w:t>.</w:t>
      </w:r>
    </w:p>
  </w:endnote>
  <w:endnote w:id="44">
    <w:p w14:paraId="427DA370" w14:textId="77777777" w:rsidR="00AE78F4" w:rsidRPr="006E5E24" w:rsidRDefault="00AE78F4" w:rsidP="006E5E24">
      <w:pPr>
        <w:spacing w:after="0"/>
        <w:rPr>
          <w:rFonts w:cs="Tahoma"/>
          <w:sz w:val="16"/>
          <w:szCs w:val="16"/>
          <w:highlight w:val="yellow"/>
        </w:rPr>
      </w:pPr>
      <w:r w:rsidRPr="006E5E24">
        <w:rPr>
          <w:rStyle w:val="EndnoteReference"/>
          <w:rFonts w:cs="Tahoma"/>
          <w:sz w:val="16"/>
          <w:szCs w:val="16"/>
        </w:rPr>
        <w:endnoteRef/>
      </w:r>
      <w:r w:rsidRPr="006E5E24">
        <w:rPr>
          <w:rFonts w:cs="Tahoma"/>
          <w:sz w:val="16"/>
          <w:szCs w:val="16"/>
        </w:rPr>
        <w:t xml:space="preserve"> The federal government has estimated that creating a new MSP-only application process would cost each state about $12,300 in state funds. “CMS-10891, Medicaid Program; Medicare Savings Program Application and Eligibility Determinations,” CMS.gov, November 27, 2024, </w:t>
      </w:r>
      <w:hyperlink r:id="rId64" w:history="1">
        <w:r w:rsidRPr="006E5E24">
          <w:rPr>
            <w:rStyle w:val="Hyperlink"/>
            <w:rFonts w:cs="Tahoma"/>
            <w:sz w:val="16"/>
            <w:szCs w:val="16"/>
          </w:rPr>
          <w:t>https://www.cms.gov/medicare/regulations-guidance/legislation/paperwork-reduction-act-1995/pra-listing/cms-10891</w:t>
        </w:r>
        <w:r w:rsidRPr="006E5E24">
          <w:rPr>
            <w:rFonts w:cs="Tahoma"/>
            <w:sz w:val="16"/>
            <w:szCs w:val="16"/>
          </w:rPr>
          <w:t>.</w:t>
        </w:r>
      </w:hyperlink>
    </w:p>
  </w:endnote>
  <w:endnote w:id="45">
    <w:p w14:paraId="68F3C5BE" w14:textId="77777777" w:rsidR="00AE78F4" w:rsidRPr="006E5E24" w:rsidRDefault="00AE78F4"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We examined federal estimates of state burden for other one-time Medicaid eligibility changes that include similar tasks as would be necessary to implement this model legislation (e.g., updating state policy documents, revising application forms, and modifying eligibility systems). Two recent examples estimated one-time state costs (i.e., not including any federal match) of less than $20,000. Even if one-time costs </w:t>
      </w:r>
      <w:proofErr w:type="gramStart"/>
      <w:r w:rsidRPr="006E5E24">
        <w:rPr>
          <w:rFonts w:cs="Tahoma"/>
          <w:sz w:val="16"/>
          <w:szCs w:val="16"/>
        </w:rPr>
        <w:t>in a given</w:t>
      </w:r>
      <w:proofErr w:type="gramEnd"/>
      <w:r w:rsidRPr="006E5E24">
        <w:rPr>
          <w:rFonts w:cs="Tahoma"/>
          <w:sz w:val="16"/>
          <w:szCs w:val="16"/>
        </w:rPr>
        <w:t xml:space="preserve"> state are multiple times higher than this federal estimate, the one-time cost in a typical state would still be far less than the labor savings associated with removing the asset test.</w:t>
      </w:r>
    </w:p>
  </w:endnote>
  <w:endnote w:id="46">
    <w:p w14:paraId="6AF603DB" w14:textId="77777777" w:rsidR="00AE78F4" w:rsidRPr="006E5E24" w:rsidRDefault="00AE78F4"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CMS.gov, “CMS-10891, Medicaid Program; Medicare Savings Program Application and Eligibility Determinations.”</w:t>
      </w:r>
    </w:p>
  </w:endnote>
  <w:endnote w:id="47">
    <w:p w14:paraId="7AFECFBB" w14:textId="77777777" w:rsidR="00AE78F4" w:rsidRPr="006E5E24" w:rsidRDefault="00AE78F4"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This is hypothetical, but it’s around the state average, considering the national MSP beneficiary count (about 10 million) over 51 states plus DC. </w:t>
      </w:r>
    </w:p>
  </w:endnote>
  <w:endnote w:id="48">
    <w:p w14:paraId="1C743DC9" w14:textId="77777777" w:rsidR="00AE78F4" w:rsidRPr="006E5E24" w:rsidRDefault="00AE78F4"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CMS.gov, “CMS-10891, Medicaid Program; Medicare Savings Program Application and Eligibility Determinations.”</w:t>
      </w:r>
    </w:p>
  </w:endnote>
  <w:endnote w:id="49">
    <w:p w14:paraId="678D5FE3" w14:textId="35A472EA" w:rsidR="006A2EF4" w:rsidRPr="006E5E24" w:rsidRDefault="00AE78F4"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CMS.gov, “CMS-10891, Medicaid Program; Medicare Savings Program Application and Eligibility Determinations.”</w:t>
      </w:r>
    </w:p>
  </w:endnote>
  <w:endnote w:id="50">
    <w:p w14:paraId="5517097C" w14:textId="77777777" w:rsidR="005E7606" w:rsidRPr="006E5E24" w:rsidRDefault="005E7606" w:rsidP="006E5E24">
      <w:pPr>
        <w:pStyle w:val="EndnoteText"/>
        <w:rPr>
          <w:rFonts w:cs="Tahoma"/>
          <w:sz w:val="16"/>
          <w:szCs w:val="16"/>
        </w:rPr>
      </w:pPr>
      <w:r w:rsidRPr="006E5E24">
        <w:rPr>
          <w:rFonts w:cs="Tahoma"/>
          <w:b/>
          <w:sz w:val="16"/>
          <w:szCs w:val="16"/>
        </w:rPr>
        <w:t>Explanatory notes and citations</w:t>
      </w:r>
      <w:r w:rsidRPr="006E5E24">
        <w:rPr>
          <w:rStyle w:val="EndnoteReference"/>
          <w:rFonts w:cs="Tahoma"/>
          <w:sz w:val="16"/>
          <w:szCs w:val="16"/>
        </w:rPr>
        <w:t xml:space="preserve"> </w:t>
      </w:r>
    </w:p>
    <w:p w14:paraId="6FD3B84E"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usan L. Hayes et al., “Moving from Medicaid Expansion Coverage to Medicare Can Be a Burdensome Transition: A Qualitative Study,” </w:t>
      </w:r>
      <w:r w:rsidRPr="006E5E24">
        <w:rPr>
          <w:rFonts w:cs="Tahoma"/>
          <w:i/>
          <w:iCs/>
          <w:sz w:val="16"/>
          <w:szCs w:val="16"/>
        </w:rPr>
        <w:t>Journal of General Internal Medicine</w:t>
      </w:r>
      <w:r w:rsidRPr="006E5E24">
        <w:rPr>
          <w:rFonts w:cs="Tahoma"/>
          <w:sz w:val="16"/>
          <w:szCs w:val="16"/>
        </w:rPr>
        <w:t xml:space="preserve">, September 2, 2025, </w:t>
      </w:r>
      <w:hyperlink r:id="rId65" w:history="1">
        <w:r w:rsidRPr="006E5E24">
          <w:rPr>
            <w:rStyle w:val="Hyperlink"/>
            <w:rFonts w:cs="Tahoma"/>
            <w:sz w:val="16"/>
            <w:szCs w:val="16"/>
          </w:rPr>
          <w:t>https://doi.org/10.1007/s11606-025-09789-9</w:t>
        </w:r>
      </w:hyperlink>
      <w:r w:rsidRPr="006E5E24">
        <w:rPr>
          <w:rFonts w:cs="Tahoma"/>
          <w:sz w:val="16"/>
          <w:szCs w:val="16"/>
        </w:rPr>
        <w:t>.</w:t>
      </w:r>
    </w:p>
  </w:endnote>
  <w:endnote w:id="51">
    <w:p w14:paraId="28527582"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SI income methodologies are used to determine income eligibility for the MSPs, but states can apply less restrictive resources under section 1902(r)(2) of the Social Security Act. See Centers for Medicare &amp; Medicaid Services (CMS), “Implementation Guide: Medicaid State Plan Eligibility. Eligibility Groups - Mandatory Coverage Qualified Medicare Beneficiaries,” Medicaid.gov, n.d., </w:t>
      </w:r>
      <w:hyperlink r:id="rId66">
        <w:r w:rsidRPr="006E5E24">
          <w:rPr>
            <w:rStyle w:val="Hyperlink"/>
            <w:rFonts w:cs="Tahoma"/>
            <w:sz w:val="16"/>
            <w:szCs w:val="16"/>
          </w:rPr>
          <w:t>https://www.medicaid.gov/resources-for-states/downloads/macpro-ig-qualified-medicare-beneficiaries.pdf</w:t>
        </w:r>
      </w:hyperlink>
      <w:r w:rsidRPr="006E5E24">
        <w:rPr>
          <w:rFonts w:cs="Tahoma"/>
          <w:sz w:val="16"/>
          <w:szCs w:val="16"/>
        </w:rPr>
        <w:t xml:space="preserve">; CMS, “Implementation Guide: Medicaid State Plan Eligibility. Eligibility Groups - Mandatory Coverage Qualifying Individuals,” Medicaid.gov, n.d., </w:t>
      </w:r>
      <w:hyperlink r:id="rId67" w:history="1">
        <w:r w:rsidRPr="006E5E24">
          <w:rPr>
            <w:rStyle w:val="Hyperlink"/>
            <w:rFonts w:cs="Tahoma"/>
            <w:sz w:val="16"/>
            <w:szCs w:val="16"/>
          </w:rPr>
          <w:t>https://www.medicaid.gov/resources-for-states/downloads/macpro-ig-qualifying-individuals.pdf</w:t>
        </w:r>
      </w:hyperlink>
      <w:r w:rsidRPr="006E5E24">
        <w:rPr>
          <w:rFonts w:cs="Tahoma"/>
          <w:sz w:val="16"/>
          <w:szCs w:val="16"/>
        </w:rPr>
        <w:t xml:space="preserve">. </w:t>
      </w:r>
    </w:p>
  </w:endnote>
  <w:endnote w:id="52">
    <w:p w14:paraId="3A01F7A6"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New York has increased QMB to 138% and QI to 186% and eliminated SLMB. Sbrana, Lisa. “Changes to Medicare Savings Program (MSP) Income Levels.” Office of Health Insurance Programs, December 5, 2022. </w:t>
      </w:r>
      <w:hyperlink r:id="rId68" w:history="1">
        <w:r w:rsidRPr="006E5E24">
          <w:rPr>
            <w:rStyle w:val="Hyperlink"/>
            <w:rFonts w:cs="Tahoma"/>
            <w:sz w:val="16"/>
            <w:szCs w:val="16"/>
          </w:rPr>
          <w:t>https://www.health.ny.gov/health_care/medicaid/publications/docs/gis/22ma10.pdf</w:t>
        </w:r>
      </w:hyperlink>
      <w:r w:rsidRPr="006E5E24">
        <w:rPr>
          <w:rFonts w:cs="Tahoma"/>
          <w:sz w:val="16"/>
          <w:szCs w:val="16"/>
        </w:rPr>
        <w:t>.</w:t>
      </w:r>
    </w:p>
  </w:endnote>
  <w:endnote w:id="53">
    <w:p w14:paraId="7886810E" w14:textId="77777777" w:rsidR="005E7606" w:rsidRPr="006E5E24" w:rsidRDefault="005E7606" w:rsidP="006E5E24">
      <w:pPr>
        <w:pStyle w:val="EndnoteText"/>
        <w:rPr>
          <w:rFonts w:cs="Tahoma"/>
          <w:b/>
          <w:bCs/>
          <w:sz w:val="16"/>
          <w:szCs w:val="16"/>
        </w:rPr>
      </w:pPr>
      <w:r w:rsidRPr="006E5E24">
        <w:rPr>
          <w:rStyle w:val="EndnoteReference"/>
          <w:rFonts w:cs="Tahoma"/>
          <w:sz w:val="16"/>
          <w:szCs w:val="16"/>
        </w:rPr>
        <w:endnoteRef/>
      </w:r>
      <w:r w:rsidRPr="006E5E24">
        <w:rPr>
          <w:rFonts w:cs="Tahoma"/>
          <w:sz w:val="16"/>
          <w:szCs w:val="16"/>
        </w:rPr>
        <w:t xml:space="preserve"> Connecticut has increased QMB to 211%, SLMB to 231%, and QI to 246%. </w:t>
      </w:r>
      <w:r w:rsidRPr="006E5E24">
        <w:rPr>
          <w:rFonts w:cs="Tahoma"/>
          <w:sz w:val="16"/>
          <w:szCs w:val="16"/>
          <w:lang w:val="en"/>
        </w:rPr>
        <w:t>Conn. Gen. Stat. § 17b-256f (2024).</w:t>
      </w:r>
    </w:p>
  </w:endnote>
  <w:endnote w:id="54">
    <w:p w14:paraId="5B11E98D"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Indiana has increased QMB to 150%, SLMB to 170%, and QI to 185%. </w:t>
      </w:r>
      <w:r w:rsidRPr="006E5E24">
        <w:rPr>
          <w:rFonts w:cs="Tahoma"/>
          <w:sz w:val="16"/>
          <w:szCs w:val="16"/>
          <w:lang w:val="en"/>
        </w:rPr>
        <w:t xml:space="preserve">Indiana Family and Social Services Administration, </w:t>
      </w:r>
      <w:r w:rsidRPr="006E5E24">
        <w:rPr>
          <w:rFonts w:cs="Tahoma"/>
          <w:i/>
          <w:iCs/>
          <w:sz w:val="16"/>
          <w:szCs w:val="16"/>
          <w:lang w:val="en"/>
        </w:rPr>
        <w:t>Indiana Health Coverage Program Policy Manual</w:t>
      </w:r>
      <w:r w:rsidRPr="006E5E24">
        <w:rPr>
          <w:rFonts w:cs="Tahoma"/>
          <w:sz w:val="16"/>
          <w:szCs w:val="16"/>
          <w:lang w:val="en"/>
        </w:rPr>
        <w:t xml:space="preserve">, section 1610.45.10, </w:t>
      </w:r>
      <w:hyperlink r:id="rId69" w:history="1">
        <w:r w:rsidRPr="006E5E24">
          <w:rPr>
            <w:rStyle w:val="Hyperlink"/>
            <w:rFonts w:cs="Tahoma"/>
            <w:sz w:val="16"/>
            <w:szCs w:val="16"/>
            <w:lang w:val="en"/>
          </w:rPr>
          <w:t>https://www.in.gov/fssa/ompp/files/Medicaid_PM_1600.pdf</w:t>
        </w:r>
      </w:hyperlink>
      <w:r w:rsidRPr="006E5E24">
        <w:rPr>
          <w:rFonts w:cs="Tahoma"/>
          <w:sz w:val="16"/>
          <w:szCs w:val="16"/>
        </w:rPr>
        <w:t>.</w:t>
      </w:r>
    </w:p>
  </w:endnote>
  <w:endnote w:id="55">
    <w:p w14:paraId="59399C9D"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Maine has increased QMB to 185% and QI to 250% and eliminated SLMB. 10 ME Code Rules § 144-332-8-4.</w:t>
      </w:r>
    </w:p>
  </w:endnote>
  <w:endnote w:id="56">
    <w:p w14:paraId="123A1D70"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Massachusetts has increased QMB to 190%, SLMB to 210%, and QI to 225%. Rossi, Heather. “Medicare Savings (Buy-in) Programs.” Commonwealth of Massachusetts, Office of Medicaid, February 2023. </w:t>
      </w:r>
      <w:hyperlink r:id="rId70" w:history="1">
        <w:r w:rsidRPr="006E5E24">
          <w:rPr>
            <w:rStyle w:val="Hyperlink"/>
            <w:rFonts w:cs="Tahoma"/>
            <w:sz w:val="16"/>
            <w:szCs w:val="16"/>
          </w:rPr>
          <w:t>https://www.mass.gov/doc/eom-23-04-medicare-savings-buy-in-programs-0/download</w:t>
        </w:r>
      </w:hyperlink>
      <w:r w:rsidRPr="006E5E24">
        <w:rPr>
          <w:rFonts w:cs="Tahoma"/>
          <w:sz w:val="16"/>
          <w:szCs w:val="16"/>
        </w:rPr>
        <w:t>.</w:t>
      </w:r>
    </w:p>
  </w:endnote>
  <w:endnote w:id="57">
    <w:p w14:paraId="5A880277"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Vermont has increased QMB to 150% and QI to 202% and eliminated SLMB. Agency of Human Services, Department of Vermont Health Access. “Medicare Savings Program.” 2026. </w:t>
      </w:r>
      <w:hyperlink r:id="rId71" w:history="1">
        <w:r w:rsidRPr="006E5E24">
          <w:rPr>
            <w:rStyle w:val="Hyperlink"/>
            <w:rFonts w:cs="Tahoma"/>
            <w:sz w:val="16"/>
            <w:szCs w:val="16"/>
          </w:rPr>
          <w:t>https://dvha.vermont.gov/members/medicare-savings-program</w:t>
        </w:r>
      </w:hyperlink>
      <w:r w:rsidRPr="006E5E24">
        <w:rPr>
          <w:rFonts w:cs="Tahoma"/>
          <w:sz w:val="16"/>
          <w:szCs w:val="16"/>
        </w:rPr>
        <w:t>.</w:t>
      </w:r>
    </w:p>
  </w:endnote>
  <w:endnote w:id="58">
    <w:p w14:paraId="2ED37296"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The District of Columbia has increased QMB to 300% and eliminated SLMB and QI. “Qualified Medicare Beneficiaries.” Government of the District of Columbia, Department of Health Care Finance, December 1, 2014. </w:t>
      </w:r>
      <w:hyperlink r:id="rId72" w:history="1">
        <w:r w:rsidRPr="006E5E24">
          <w:rPr>
            <w:rStyle w:val="Hyperlink"/>
            <w:rFonts w:cs="Tahoma"/>
            <w:sz w:val="16"/>
            <w:szCs w:val="16"/>
          </w:rPr>
          <w:t>https://dhcf.dc.gov/sites/default/files/dc/sites/dhcf/publication/attachments/QMB_Policy.pdf</w:t>
        </w:r>
      </w:hyperlink>
      <w:r w:rsidRPr="006E5E24">
        <w:rPr>
          <w:rFonts w:cs="Tahoma"/>
          <w:sz w:val="16"/>
          <w:szCs w:val="16"/>
        </w:rPr>
        <w:t xml:space="preserve">. </w:t>
      </w:r>
    </w:p>
  </w:endnote>
  <w:endnote w:id="59">
    <w:p w14:paraId="54D30A2B"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For example, Susan Silberman et al., </w:t>
      </w:r>
      <w:r w:rsidRPr="006E5E24">
        <w:rPr>
          <w:rFonts w:cs="Tahoma"/>
          <w:i/>
          <w:iCs/>
          <w:sz w:val="16"/>
          <w:szCs w:val="16"/>
        </w:rPr>
        <w:t>Standing Back from the Medicare Cliff: Research and Policy Options to Help Low-Income Older Adults</w:t>
      </w:r>
      <w:r w:rsidRPr="006E5E24">
        <w:rPr>
          <w:rFonts w:cs="Tahoma"/>
          <w:sz w:val="16"/>
          <w:szCs w:val="16"/>
        </w:rPr>
        <w:t xml:space="preserve"> (National Council on Aging and LeadingAge LTSS Center @UMass Boston, 2024), 7-10, </w:t>
      </w:r>
      <w:hyperlink r:id="rId73" w:history="1">
        <w:r w:rsidRPr="006E5E24">
          <w:rPr>
            <w:rStyle w:val="Hyperlink"/>
            <w:rFonts w:cs="Tahoma"/>
            <w:sz w:val="16"/>
            <w:szCs w:val="16"/>
          </w:rPr>
          <w:t>https://assets.ncoa.org/ffacfe7d-10b6-0083-2632-604077fd4eca/467f43a0-d595-483b-8fdb-be068ab9cbbf/2024_Medicare_Cliff_Report.pdf</w:t>
        </w:r>
      </w:hyperlink>
      <w:r w:rsidRPr="006E5E24">
        <w:rPr>
          <w:rFonts w:cs="Tahoma"/>
          <w:sz w:val="16"/>
          <w:szCs w:val="16"/>
        </w:rPr>
        <w:t xml:space="preserve">. See also, Eric T. Roberts et al., “Medicaid Coverage ‘Cliff’ Increases Expenses </w:t>
      </w:r>
      <w:proofErr w:type="gramStart"/>
      <w:r w:rsidRPr="006E5E24">
        <w:rPr>
          <w:rFonts w:cs="Tahoma"/>
          <w:sz w:val="16"/>
          <w:szCs w:val="16"/>
        </w:rPr>
        <w:t>And</w:t>
      </w:r>
      <w:proofErr w:type="gramEnd"/>
      <w:r w:rsidRPr="006E5E24">
        <w:rPr>
          <w:rFonts w:cs="Tahoma"/>
          <w:sz w:val="16"/>
          <w:szCs w:val="16"/>
        </w:rPr>
        <w:t xml:space="preserve"> Decreases Care </w:t>
      </w:r>
      <w:proofErr w:type="gramStart"/>
      <w:r w:rsidRPr="006E5E24">
        <w:rPr>
          <w:rFonts w:cs="Tahoma"/>
          <w:sz w:val="16"/>
          <w:szCs w:val="16"/>
        </w:rPr>
        <w:t>For</w:t>
      </w:r>
      <w:proofErr w:type="gramEnd"/>
      <w:r w:rsidRPr="006E5E24">
        <w:rPr>
          <w:rFonts w:cs="Tahoma"/>
          <w:sz w:val="16"/>
          <w:szCs w:val="16"/>
        </w:rPr>
        <w:t xml:space="preserve"> Near-Poor Medicare Beneficiaries,” </w:t>
      </w:r>
      <w:r w:rsidRPr="006E5E24">
        <w:rPr>
          <w:rFonts w:cs="Tahoma"/>
          <w:i/>
          <w:iCs/>
          <w:sz w:val="16"/>
          <w:szCs w:val="16"/>
        </w:rPr>
        <w:t>Health Affairs</w:t>
      </w:r>
      <w:r w:rsidRPr="006E5E24">
        <w:rPr>
          <w:rFonts w:cs="Tahoma"/>
          <w:sz w:val="16"/>
          <w:szCs w:val="16"/>
        </w:rPr>
        <w:t xml:space="preserve"> (Project Hope) 40, no. 4 (2021): 552-61, </w:t>
      </w:r>
      <w:hyperlink r:id="rId74" w:history="1">
        <w:r w:rsidRPr="006E5E24">
          <w:rPr>
            <w:rStyle w:val="Hyperlink"/>
            <w:rFonts w:cs="Tahoma"/>
            <w:sz w:val="16"/>
            <w:szCs w:val="16"/>
          </w:rPr>
          <w:t>https://doi.org/10.1377/hlthaff.2020.02272</w:t>
        </w:r>
      </w:hyperlink>
      <w:r w:rsidRPr="006E5E24">
        <w:rPr>
          <w:rFonts w:cs="Tahoma"/>
          <w:sz w:val="16"/>
          <w:szCs w:val="16"/>
        </w:rPr>
        <w:t>; Hayes et al., “Moving from Medicaid Expansion Coverage to Medicare Can Be a Burdensome Transition.”</w:t>
      </w:r>
    </w:p>
  </w:endnote>
  <w:endnote w:id="60">
    <w:p w14:paraId="3F39E97D" w14:textId="77777777" w:rsidR="00EF5B11" w:rsidRPr="006E5E24" w:rsidRDefault="00EF5B11"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w:t>
      </w:r>
      <w:r w:rsidRPr="000E0093">
        <w:rPr>
          <w:rFonts w:cs="Tahoma"/>
          <w:sz w:val="16"/>
          <w:szCs w:val="16"/>
        </w:rPr>
        <w:t xml:space="preserve">Maryssa Pallis et al., “Long-Term Changes in Health Care Use and Outcomes Among Groups Maintaining Versus Losing Medicaid Upon Medicare Enrollment,” </w:t>
      </w:r>
      <w:r w:rsidRPr="000E0093">
        <w:rPr>
          <w:rFonts w:cs="Tahoma"/>
          <w:i/>
          <w:iCs/>
          <w:sz w:val="16"/>
          <w:szCs w:val="16"/>
        </w:rPr>
        <w:t>Milbank Quarterly</w:t>
      </w:r>
      <w:r w:rsidRPr="000E0093">
        <w:rPr>
          <w:rFonts w:cs="Tahoma"/>
          <w:sz w:val="16"/>
          <w:szCs w:val="16"/>
        </w:rPr>
        <w:t xml:space="preserve">, 104, no. 2 (February 27, 2026): 7-15, </w:t>
      </w:r>
      <w:hyperlink r:id="rId75" w:history="1">
        <w:r w:rsidRPr="006E5E24">
          <w:rPr>
            <w:rStyle w:val="Hyperlink"/>
            <w:rFonts w:cs="Tahoma"/>
            <w:kern w:val="2"/>
            <w:sz w:val="16"/>
            <w:szCs w:val="16"/>
            <w14:ligatures w14:val="standardContextual"/>
          </w:rPr>
          <w:t>https://doi.org/10.1111/1468-0009.70076</w:t>
        </w:r>
      </w:hyperlink>
      <w:r w:rsidRPr="006E5E24">
        <w:rPr>
          <w:rFonts w:cs="Tahoma"/>
          <w:sz w:val="16"/>
          <w:szCs w:val="16"/>
        </w:rPr>
        <w:t xml:space="preserve">. See also, Silberman et al., </w:t>
      </w:r>
      <w:r w:rsidRPr="006E5E24">
        <w:rPr>
          <w:rFonts w:cs="Tahoma"/>
          <w:i/>
          <w:iCs/>
          <w:sz w:val="16"/>
          <w:szCs w:val="16"/>
        </w:rPr>
        <w:t>Standing Back from the Cliff</w:t>
      </w:r>
      <w:r w:rsidRPr="006E5E24">
        <w:rPr>
          <w:rFonts w:cs="Tahoma"/>
          <w:sz w:val="16"/>
          <w:szCs w:val="16"/>
        </w:rPr>
        <w:t>, 7-8; Hayes et al., “Moving from Medicaid Expansion Coverage to Medicare Can Be a Burdensome Transition.”</w:t>
      </w:r>
    </w:p>
  </w:endnote>
  <w:endnote w:id="61">
    <w:p w14:paraId="2BBF4065" w14:textId="77777777" w:rsidR="00EF5B11" w:rsidRPr="006E5E24" w:rsidRDefault="00EF5B11"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Alex D. Federman et al., “Avoidance </w:t>
      </w:r>
      <w:proofErr w:type="gramStart"/>
      <w:r w:rsidRPr="006E5E24">
        <w:rPr>
          <w:rFonts w:cs="Tahoma"/>
          <w:sz w:val="16"/>
          <w:szCs w:val="16"/>
        </w:rPr>
        <w:t>Of</w:t>
      </w:r>
      <w:proofErr w:type="gramEnd"/>
      <w:r w:rsidRPr="006E5E24">
        <w:rPr>
          <w:rFonts w:cs="Tahoma"/>
          <w:sz w:val="16"/>
          <w:szCs w:val="16"/>
        </w:rPr>
        <w:t xml:space="preserve"> Health Care Services Because Of Cost: Impact </w:t>
      </w:r>
      <w:proofErr w:type="gramStart"/>
      <w:r w:rsidRPr="006E5E24">
        <w:rPr>
          <w:rFonts w:cs="Tahoma"/>
          <w:sz w:val="16"/>
          <w:szCs w:val="16"/>
        </w:rPr>
        <w:t>Of</w:t>
      </w:r>
      <w:proofErr w:type="gramEnd"/>
      <w:r w:rsidRPr="006E5E24">
        <w:rPr>
          <w:rFonts w:cs="Tahoma"/>
          <w:sz w:val="16"/>
          <w:szCs w:val="16"/>
        </w:rPr>
        <w:t xml:space="preserve"> </w:t>
      </w:r>
      <w:proofErr w:type="gramStart"/>
      <w:r w:rsidRPr="006E5E24">
        <w:rPr>
          <w:rFonts w:cs="Tahoma"/>
          <w:sz w:val="16"/>
          <w:szCs w:val="16"/>
        </w:rPr>
        <w:t>The</w:t>
      </w:r>
      <w:proofErr w:type="gramEnd"/>
      <w:r w:rsidRPr="006E5E24">
        <w:rPr>
          <w:rFonts w:cs="Tahoma"/>
          <w:sz w:val="16"/>
          <w:szCs w:val="16"/>
        </w:rPr>
        <w:t xml:space="preserve"> Medicare Savings Program,” </w:t>
      </w:r>
      <w:r w:rsidRPr="006E5E24">
        <w:rPr>
          <w:rFonts w:cs="Tahoma"/>
          <w:i/>
          <w:sz w:val="16"/>
          <w:szCs w:val="16"/>
        </w:rPr>
        <w:t>Health Affairs</w:t>
      </w:r>
      <w:r w:rsidRPr="006E5E24">
        <w:rPr>
          <w:rFonts w:cs="Tahoma"/>
          <w:sz w:val="16"/>
          <w:szCs w:val="16"/>
        </w:rPr>
        <w:t xml:space="preserve"> 24, no. 1 (2005): 263-70, </w:t>
      </w:r>
      <w:hyperlink r:id="rId76" w:history="1">
        <w:r w:rsidRPr="006E5E24">
          <w:rPr>
            <w:rStyle w:val="Hyperlink"/>
            <w:rFonts w:cs="Tahoma"/>
            <w:sz w:val="16"/>
            <w:szCs w:val="16"/>
          </w:rPr>
          <w:t>https://doi.org/10.1377/hlthaff.24.1.263</w:t>
        </w:r>
      </w:hyperlink>
      <w:r w:rsidRPr="006E5E24">
        <w:rPr>
          <w:rFonts w:cs="Tahoma"/>
          <w:sz w:val="16"/>
          <w:szCs w:val="16"/>
        </w:rPr>
        <w:t>.</w:t>
      </w:r>
    </w:p>
  </w:endnote>
  <w:endnote w:id="62">
    <w:p w14:paraId="63163051"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Yi-Ting Chou et al., “The Association Between Medicare Low-Income Subsidy and Anticancer Treatment Uptake in Advanced Lung Cancer,” </w:t>
      </w:r>
      <w:r w:rsidRPr="006E5E24">
        <w:rPr>
          <w:rFonts w:cs="Tahoma"/>
          <w:i/>
          <w:iCs/>
          <w:sz w:val="16"/>
          <w:szCs w:val="16"/>
        </w:rPr>
        <w:t>Journal of the National Cancer Institute</w:t>
      </w:r>
      <w:r w:rsidRPr="006E5E24">
        <w:rPr>
          <w:rFonts w:cs="Tahoma"/>
          <w:sz w:val="16"/>
          <w:szCs w:val="16"/>
        </w:rPr>
        <w:t xml:space="preserve"> 112, no. 6 (2020): 637-46, </w:t>
      </w:r>
      <w:hyperlink r:id="rId77" w:history="1">
        <w:r w:rsidRPr="006E5E24">
          <w:rPr>
            <w:rStyle w:val="Hyperlink"/>
            <w:rFonts w:cs="Tahoma"/>
            <w:sz w:val="16"/>
            <w:szCs w:val="16"/>
          </w:rPr>
          <w:t>https://doi.org/10.1093/jnci/djz183</w:t>
        </w:r>
      </w:hyperlink>
      <w:r w:rsidRPr="006E5E24">
        <w:rPr>
          <w:rFonts w:cs="Tahoma"/>
          <w:sz w:val="16"/>
          <w:szCs w:val="16"/>
        </w:rPr>
        <w:t>.</w:t>
      </w:r>
    </w:p>
  </w:endnote>
  <w:endnote w:id="63">
    <w:p w14:paraId="65487428"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Eric T. Roberts et al., “Loss of Subsidized Drug Coverage and Mortality among Medicare Beneficiaries,” </w:t>
      </w:r>
      <w:r w:rsidRPr="006E5E24">
        <w:rPr>
          <w:rFonts w:cs="Tahoma"/>
          <w:i/>
          <w:iCs/>
          <w:sz w:val="16"/>
          <w:szCs w:val="16"/>
        </w:rPr>
        <w:t>New England Journal of Medicine</w:t>
      </w:r>
      <w:r w:rsidRPr="006E5E24">
        <w:rPr>
          <w:rFonts w:cs="Tahoma"/>
          <w:sz w:val="16"/>
          <w:szCs w:val="16"/>
        </w:rPr>
        <w:t xml:space="preserve"> 392, no. 20 (2025): 2025-34, </w:t>
      </w:r>
      <w:hyperlink r:id="rId78" w:history="1">
        <w:r w:rsidRPr="006E5E24">
          <w:rPr>
            <w:rStyle w:val="Hyperlink"/>
            <w:rFonts w:cs="Tahoma"/>
            <w:sz w:val="16"/>
            <w:szCs w:val="16"/>
          </w:rPr>
          <w:t>https://doi.org/10.1056/NEJMsa2414435</w:t>
        </w:r>
      </w:hyperlink>
      <w:r w:rsidRPr="006E5E24">
        <w:rPr>
          <w:rFonts w:cs="Tahoma"/>
          <w:sz w:val="16"/>
          <w:szCs w:val="16"/>
        </w:rPr>
        <w:t>.</w:t>
      </w:r>
    </w:p>
  </w:endnote>
  <w:endnote w:id="64">
    <w:p w14:paraId="279D0F7B"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ee Centers for Medicare &amp; Medicaid Services (CMS), "2026 Medicare Parts A &amp; B Premiums and Deductibles,” Nov. 14, 2025, </w:t>
      </w:r>
      <w:hyperlink r:id="rId79" w:history="1">
        <w:r w:rsidRPr="006E5E24">
          <w:rPr>
            <w:rStyle w:val="Hyperlink"/>
            <w:rFonts w:cs="Tahoma"/>
            <w:sz w:val="16"/>
            <w:szCs w:val="16"/>
          </w:rPr>
          <w:t>https://www.cms.gov/newsroom/fact-sheets/2026-medicare-parts-b-premiums-deductibles</w:t>
        </w:r>
      </w:hyperlink>
      <w:r w:rsidRPr="006E5E24">
        <w:rPr>
          <w:rFonts w:cs="Tahoma"/>
          <w:sz w:val="16"/>
          <w:szCs w:val="16"/>
        </w:rPr>
        <w:t xml:space="preserve">; CMS, “Chapter 1: Program Overview and Policy,” </w:t>
      </w:r>
      <w:r w:rsidRPr="006E5E24">
        <w:rPr>
          <w:rFonts w:cs="Tahoma"/>
          <w:i/>
          <w:iCs/>
          <w:sz w:val="16"/>
          <w:szCs w:val="16"/>
        </w:rPr>
        <w:t>Manual for the State Payment of Medicare Premiums</w:t>
      </w:r>
      <w:r w:rsidRPr="006E5E24">
        <w:rPr>
          <w:rFonts w:cs="Tahoma"/>
          <w:sz w:val="16"/>
          <w:szCs w:val="16"/>
        </w:rPr>
        <w:t xml:space="preserve">, Pub. 100-24, section 1.2, </w:t>
      </w:r>
      <w:hyperlink r:id="rId80" w:history="1">
        <w:r w:rsidRPr="006E5E24">
          <w:rPr>
            <w:rStyle w:val="Hyperlink"/>
            <w:rFonts w:cs="Tahoma"/>
            <w:sz w:val="16"/>
            <w:szCs w:val="16"/>
          </w:rPr>
          <w:t>https://www.cms.gov/files/document/chapter-1-program-overview-and-policy.pdf</w:t>
        </w:r>
      </w:hyperlink>
      <w:r w:rsidRPr="006E5E24">
        <w:rPr>
          <w:rFonts w:cs="Tahoma"/>
          <w:sz w:val="16"/>
          <w:szCs w:val="16"/>
        </w:rPr>
        <w:t>.</w:t>
      </w:r>
    </w:p>
  </w:endnote>
  <w:endnote w:id="65">
    <w:p w14:paraId="4F679934"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Navigating the Medicare Savings Program (MSP) Eligibility Experience;” CMS, “Streamlining Medicaid; Medicare Savings Program Eligibility Determination and Enrollment,” Federal Register, Vol. 88, No. 182 (September 21, 2023): 65230, 65234, </w:t>
      </w:r>
      <w:hyperlink r:id="rId81" w:history="1">
        <w:r w:rsidRPr="006E5E24">
          <w:rPr>
            <w:rStyle w:val="Hyperlink"/>
            <w:rFonts w:cs="Tahoma"/>
            <w:sz w:val="16"/>
            <w:szCs w:val="16"/>
          </w:rPr>
          <w:t>https://www.federalregister.gov/documents/2023/09/21/2023-20382/streamlining-medicaid-medicare-savings-program-eligibility-determination-and-enrollment</w:t>
        </w:r>
      </w:hyperlink>
      <w:r w:rsidRPr="006E5E24">
        <w:rPr>
          <w:rFonts w:cs="Tahoma"/>
          <w:sz w:val="16"/>
          <w:szCs w:val="16"/>
        </w:rPr>
        <w:t xml:space="preserve">. See also, Silberman et al., </w:t>
      </w:r>
      <w:r w:rsidRPr="006E5E24">
        <w:rPr>
          <w:rFonts w:cs="Tahoma"/>
          <w:i/>
          <w:iCs/>
          <w:sz w:val="16"/>
          <w:szCs w:val="16"/>
        </w:rPr>
        <w:t>Standing Back from the Cliff</w:t>
      </w:r>
      <w:r w:rsidRPr="006E5E24">
        <w:rPr>
          <w:rFonts w:cs="Tahoma"/>
          <w:sz w:val="16"/>
          <w:szCs w:val="16"/>
        </w:rPr>
        <w:t>, 7-17; Hayes et al., “Moving from Medicaid Expansion Coverage to Medicare Can Be a Burdensome Transition.”</w:t>
      </w:r>
    </w:p>
  </w:endnote>
  <w:endnote w:id="66">
    <w:p w14:paraId="546D5095"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Enrollment in QMB does not eliminate any existing medical debts, however, and the cost-sharing protections only apply to Medicare Part A and B services.</w:t>
      </w:r>
    </w:p>
  </w:endnote>
  <w:endnote w:id="67">
    <w:p w14:paraId="00B9452A"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Eric T. Roberts et al., “Racial and Ethnic Disparities in Health Care Use and Access Associated </w:t>
      </w:r>
      <w:proofErr w:type="gramStart"/>
      <w:r w:rsidRPr="006E5E24">
        <w:rPr>
          <w:rFonts w:cs="Tahoma"/>
          <w:sz w:val="16"/>
          <w:szCs w:val="16"/>
        </w:rPr>
        <w:t>With</w:t>
      </w:r>
      <w:proofErr w:type="gramEnd"/>
      <w:r w:rsidRPr="006E5E24">
        <w:rPr>
          <w:rFonts w:cs="Tahoma"/>
          <w:sz w:val="16"/>
          <w:szCs w:val="16"/>
        </w:rPr>
        <w:t xml:space="preserve"> Loss of Medicaid Supplemental Insurance Eligibility Above the Federal Poverty Level,” </w:t>
      </w:r>
      <w:r w:rsidRPr="006E5E24">
        <w:rPr>
          <w:rFonts w:cs="Tahoma"/>
          <w:i/>
          <w:iCs/>
          <w:sz w:val="16"/>
          <w:szCs w:val="16"/>
        </w:rPr>
        <w:t>JAMA Internal Medicine</w:t>
      </w:r>
      <w:r w:rsidRPr="006E5E24">
        <w:rPr>
          <w:rFonts w:cs="Tahoma"/>
          <w:sz w:val="16"/>
          <w:szCs w:val="16"/>
        </w:rPr>
        <w:t xml:space="preserve"> 183, no. 6 (2023): 534-4, </w:t>
      </w:r>
      <w:hyperlink r:id="rId82" w:history="1">
        <w:r w:rsidRPr="006E5E24">
          <w:rPr>
            <w:rStyle w:val="Hyperlink"/>
            <w:rFonts w:cs="Tahoma"/>
            <w:sz w:val="16"/>
            <w:szCs w:val="16"/>
          </w:rPr>
          <w:t>https://doi.org/10.1001/jamainternmed.2023.0512</w:t>
        </w:r>
      </w:hyperlink>
      <w:r w:rsidRPr="006E5E24">
        <w:rPr>
          <w:rFonts w:cs="Tahoma"/>
          <w:sz w:val="16"/>
          <w:szCs w:val="16"/>
        </w:rPr>
        <w:t xml:space="preserve">. </w:t>
      </w:r>
    </w:p>
  </w:endnote>
  <w:endnote w:id="68">
    <w:p w14:paraId="5E9F1859"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w:t>
      </w:r>
      <w:r w:rsidRPr="000E0093">
        <w:rPr>
          <w:rFonts w:cs="Tahoma"/>
          <w:sz w:val="16"/>
          <w:szCs w:val="16"/>
        </w:rPr>
        <w:t xml:space="preserve">States may set the same or a lower income disregard for QI as they do for QMB but cannot set a higher disregard for QI than for QMB. If </w:t>
      </w:r>
      <w:r w:rsidRPr="006E5E24">
        <w:rPr>
          <w:rFonts w:cs="Tahoma"/>
          <w:sz w:val="16"/>
          <w:szCs w:val="16"/>
        </w:rPr>
        <w:t xml:space="preserve">a state disregards an amount of countable income equal to 38 percent of the federal QMB income limit for QMBs, states can also disregard an amount of income equal to or less than 38 percent of the federal QI income limits. CMS permits states to expand QMB and QI without also expanding SLMB. See CMS, “Implementation Guide: Medicaid State Plan Eligibility. Eligibility Groups - Mandatory Coverage Qualifying Individuals,” n.d., </w:t>
      </w:r>
      <w:hyperlink r:id="rId83" w:history="1">
        <w:r w:rsidRPr="006E5E24">
          <w:rPr>
            <w:rStyle w:val="Hyperlink"/>
            <w:rFonts w:cs="Tahoma"/>
            <w:sz w:val="16"/>
            <w:szCs w:val="16"/>
          </w:rPr>
          <w:t>https://www.medicaid.gov/resources-for-states/downloads/macpro-ig-qualifying-individuals.pdf</w:t>
        </w:r>
      </w:hyperlink>
      <w:r w:rsidRPr="006E5E24">
        <w:rPr>
          <w:rFonts w:cs="Tahoma"/>
          <w:sz w:val="16"/>
          <w:szCs w:val="16"/>
        </w:rPr>
        <w:t>.</w:t>
      </w:r>
    </w:p>
  </w:endnote>
  <w:endnote w:id="69">
    <w:p w14:paraId="1876021A" w14:textId="77777777" w:rsidR="00EF5B11" w:rsidRPr="006E5E24" w:rsidRDefault="00EF5B11"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CMS, Manual for the State Payment of Medicare Premiums, chapter 1, section 1.9. </w:t>
      </w:r>
    </w:p>
  </w:endnote>
  <w:endnote w:id="70">
    <w:p w14:paraId="023B5061" w14:textId="2DB40C92"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For discussion of lesser-of payment policies, see </w:t>
      </w:r>
      <w:r w:rsidR="00507F91">
        <w:rPr>
          <w:rFonts w:cs="Tahoma"/>
          <w:i/>
          <w:iCs/>
          <w:sz w:val="16"/>
          <w:szCs w:val="16"/>
        </w:rPr>
        <w:t>State Medicaid Payment Policies for Medicare Cost Sharing</w:t>
      </w:r>
      <w:r w:rsidR="00D95773" w:rsidRPr="00E16326">
        <w:rPr>
          <w:rFonts w:cs="Tahoma"/>
          <w:sz w:val="16"/>
          <w:szCs w:val="16"/>
        </w:rPr>
        <w:t xml:space="preserve"> (</w:t>
      </w:r>
      <w:r w:rsidR="00D95773" w:rsidRPr="00E16326">
        <w:rPr>
          <w:rFonts w:cs="Tahoma"/>
          <w:sz w:val="16"/>
          <w:szCs w:val="16"/>
          <w:lang w:val="en"/>
        </w:rPr>
        <w:t>Medicaid and CHIP Payment and Access Commission (MACPAC)</w:t>
      </w:r>
      <w:r w:rsidR="00D95773" w:rsidRPr="00E16326">
        <w:rPr>
          <w:rFonts w:cs="Tahoma"/>
          <w:sz w:val="16"/>
          <w:szCs w:val="16"/>
        </w:rPr>
        <w:t xml:space="preserve">, </w:t>
      </w:r>
      <w:r w:rsidR="00021EF0">
        <w:rPr>
          <w:rFonts w:cs="Tahoma"/>
          <w:sz w:val="16"/>
          <w:szCs w:val="16"/>
        </w:rPr>
        <w:t xml:space="preserve">August </w:t>
      </w:r>
      <w:r w:rsidR="00D95773" w:rsidRPr="00E16326">
        <w:rPr>
          <w:rFonts w:cs="Tahoma"/>
          <w:sz w:val="16"/>
          <w:szCs w:val="16"/>
        </w:rPr>
        <w:t>202</w:t>
      </w:r>
      <w:r w:rsidR="00021EF0">
        <w:rPr>
          <w:rFonts w:cs="Tahoma"/>
          <w:sz w:val="16"/>
          <w:szCs w:val="16"/>
        </w:rPr>
        <w:t>5</w:t>
      </w:r>
      <w:r w:rsidR="00D95773" w:rsidRPr="00E16326">
        <w:rPr>
          <w:rFonts w:cs="Tahoma"/>
          <w:sz w:val="16"/>
          <w:szCs w:val="16"/>
        </w:rPr>
        <w:t>),</w:t>
      </w:r>
      <w:r w:rsidR="00251C6F">
        <w:rPr>
          <w:rFonts w:cs="Tahoma"/>
          <w:sz w:val="16"/>
          <w:szCs w:val="16"/>
        </w:rPr>
        <w:t xml:space="preserve"> </w:t>
      </w:r>
      <w:hyperlink r:id="rId84" w:history="1">
        <w:r w:rsidR="00251C6F" w:rsidRPr="00AE70F6">
          <w:rPr>
            <w:rStyle w:val="Hyperlink"/>
            <w:rFonts w:cs="Tahoma"/>
            <w:sz w:val="16"/>
            <w:szCs w:val="16"/>
          </w:rPr>
          <w:t>https://www.macpac.gov/wp-content/uploads/2025/08/2025.08-Policy-in-Brief-State-Medicaid-Payment-Policies-for-Medicare-Cost-Sharing.pdf</w:t>
        </w:r>
      </w:hyperlink>
      <w:r w:rsidRPr="006E5E24">
        <w:rPr>
          <w:rFonts w:cs="Tahoma"/>
          <w:sz w:val="16"/>
          <w:szCs w:val="16"/>
        </w:rPr>
        <w:t xml:space="preserve">. </w:t>
      </w:r>
    </w:p>
  </w:endnote>
  <w:endnote w:id="71">
    <w:p w14:paraId="38873DCE"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Bad debts are Medicare </w:t>
      </w:r>
      <w:proofErr w:type="gramStart"/>
      <w:r w:rsidRPr="006E5E24">
        <w:rPr>
          <w:rFonts w:cs="Tahoma"/>
          <w:sz w:val="16"/>
          <w:szCs w:val="16"/>
        </w:rPr>
        <w:t>deductible</w:t>
      </w:r>
      <w:proofErr w:type="gramEnd"/>
      <w:r w:rsidRPr="006E5E24">
        <w:rPr>
          <w:rFonts w:cs="Tahoma"/>
          <w:sz w:val="16"/>
          <w:szCs w:val="16"/>
        </w:rPr>
        <w:t xml:space="preserve"> and coinsurance amounts that providers are unable to collect from Medicare beneficiaries or any other entity on their behalf.</w:t>
      </w:r>
    </w:p>
  </w:endnote>
  <w:endnote w:id="72">
    <w:p w14:paraId="375AD3E4"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w:t>
      </w:r>
      <w:r w:rsidRPr="006E5E24">
        <w:rPr>
          <w:rFonts w:cs="Tahoma"/>
          <w:i/>
          <w:iCs/>
          <w:sz w:val="16"/>
          <w:szCs w:val="16"/>
        </w:rPr>
        <w:t>Access to Care Issues Among Qualified Medicare Beneficiaries (QMB)</w:t>
      </w:r>
      <w:r w:rsidRPr="006E5E24">
        <w:rPr>
          <w:rFonts w:cs="Tahoma"/>
          <w:sz w:val="16"/>
          <w:szCs w:val="16"/>
        </w:rPr>
        <w:t xml:space="preserve"> (Centers for Medicare &amp; Medicaid Services, 2015), </w:t>
      </w:r>
      <w:hyperlink r:id="rId85" w:history="1">
        <w:r w:rsidRPr="006E5E24">
          <w:rPr>
            <w:rStyle w:val="Hyperlink"/>
            <w:rFonts w:cs="Tahoma"/>
            <w:sz w:val="16"/>
            <w:szCs w:val="16"/>
          </w:rPr>
          <w:t>https://www.cms.gov/medicare-medicaid-coordination/medicare-and-medicaid-coordination/medicare-medicaid-coordination-office/downloads/access_to_care_issues_among_qualified_medicare_beneficiaries.pdf</w:t>
        </w:r>
      </w:hyperlink>
      <w:r w:rsidRPr="006E5E24">
        <w:rPr>
          <w:rFonts w:cs="Tahoma"/>
          <w:sz w:val="16"/>
          <w:szCs w:val="16"/>
        </w:rPr>
        <w:t>.</w:t>
      </w:r>
    </w:p>
  </w:endnote>
  <w:endnote w:id="73">
    <w:p w14:paraId="404E52F9" w14:textId="77777777" w:rsidR="00EF5B11"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Hayes et al., “Moving from Medicaid Expansion Coverage to Medicare Can Be a Burdensome Transition.”</w:t>
      </w:r>
    </w:p>
    <w:p w14:paraId="732B9C30" w14:textId="77777777" w:rsidR="00614CDE" w:rsidRDefault="00614CDE" w:rsidP="006E5E24">
      <w:pPr>
        <w:pStyle w:val="EndnoteText"/>
        <w:rPr>
          <w:rFonts w:cs="Tahoma"/>
          <w:sz w:val="16"/>
          <w:szCs w:val="16"/>
        </w:rPr>
      </w:pPr>
    </w:p>
    <w:p w14:paraId="60A524C5" w14:textId="77777777" w:rsidR="00EF5B11" w:rsidRDefault="00EF5B11" w:rsidP="006E5E24">
      <w:pPr>
        <w:pStyle w:val="EndnoteText"/>
        <w:rPr>
          <w:rFonts w:cs="Tahoma"/>
          <w:sz w:val="16"/>
          <w:szCs w:val="16"/>
        </w:rPr>
      </w:pPr>
    </w:p>
    <w:p w14:paraId="7020E80B" w14:textId="082917DD" w:rsidR="00A15597" w:rsidRPr="006E5E24" w:rsidRDefault="00A15597" w:rsidP="006E5E24">
      <w:pPr>
        <w:pStyle w:val="EndnoteText"/>
        <w:rPr>
          <w:rFonts w:cs="Tahoma"/>
          <w:sz w:val="16"/>
          <w:szCs w:val="16"/>
        </w:rPr>
      </w:pPr>
      <w:r>
        <w:rPr>
          <w:rFonts w:cs="Tahoma"/>
          <w:sz w:val="16"/>
          <w:szCs w:val="16"/>
        </w:rPr>
        <w:t>________________________________</w:t>
      </w:r>
    </w:p>
  </w:endnote>
  <w:endnote w:id="74">
    <w:p w14:paraId="6082904D"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The AARP Public Policy Institute (PPI) and Mathematica analyzed MSP eligibility expansions in Indiana (2014: QMB 150%, SLMB 170%, QI 185%) and Massachusetts (2020: QMB 130%, SLMB 150%, QI 165%, doubled asset test). Their methodology assumed MSP enrollment would have declined in these states without the policy changes, but MSP enrollment across the country steadily increased during that period, suggesting AARP’s analysis likely overstated the impact of the Indiana and Massachusetts eligibility expansions. Tobey Oliver et al., </w:t>
      </w:r>
      <w:r w:rsidRPr="006E5E24">
        <w:rPr>
          <w:rFonts w:cs="Tahoma"/>
          <w:i/>
          <w:iCs/>
          <w:sz w:val="16"/>
          <w:szCs w:val="16"/>
        </w:rPr>
        <w:t>Medicare Savings Program Enrollment Increases When States Expand Financial Eligibility Criteria</w:t>
      </w:r>
      <w:r w:rsidRPr="006E5E24">
        <w:rPr>
          <w:rFonts w:cs="Tahoma"/>
          <w:sz w:val="16"/>
          <w:szCs w:val="16"/>
        </w:rPr>
        <w:t xml:space="preserve"> (AARP Public Policy Institute, 2023), </w:t>
      </w:r>
      <w:hyperlink r:id="rId86" w:history="1">
        <w:r w:rsidRPr="006E5E24">
          <w:rPr>
            <w:rStyle w:val="Hyperlink"/>
            <w:rFonts w:cs="Tahoma"/>
            <w:sz w:val="16"/>
            <w:szCs w:val="16"/>
          </w:rPr>
          <w:t>https://www.aarp.org/content/dam/aarp/ppi/topics/health/coverage-access/medicare-savings-program-enrollment-increases.doi.10.26419-2Fppi.00210.001.pdf</w:t>
        </w:r>
      </w:hyperlink>
      <w:r w:rsidRPr="006E5E24">
        <w:rPr>
          <w:rFonts w:cs="Tahoma"/>
          <w:sz w:val="16"/>
          <w:szCs w:val="16"/>
        </w:rPr>
        <w:t xml:space="preserve">; “Chapter 3: Medicare Savings Programs: Enrollment Trends.” MACPAC, June 2024. </w:t>
      </w:r>
      <w:hyperlink r:id="rId87" w:history="1">
        <w:r w:rsidRPr="006E5E24">
          <w:rPr>
            <w:rStyle w:val="Hyperlink"/>
            <w:rFonts w:cs="Tahoma"/>
            <w:sz w:val="16"/>
            <w:szCs w:val="16"/>
          </w:rPr>
          <w:t>https://www.macpac.gov/wp-content/uploads/2024/06/MACPAC_June-2024-Chapter-3-Medicare-Savings-Programs-Enrollment-Trends.pdf</w:t>
        </w:r>
      </w:hyperlink>
      <w:r w:rsidRPr="006E5E24">
        <w:rPr>
          <w:rFonts w:cs="Tahoma"/>
          <w:sz w:val="16"/>
          <w:szCs w:val="16"/>
        </w:rPr>
        <w:t xml:space="preserve">. In 2022, Washington State projected raising QMB income limits to 138% of the poverty level, but these were estimates and presumed no MSP asset test. Mancuso, David. </w:t>
      </w:r>
      <w:r w:rsidRPr="006E5E24">
        <w:rPr>
          <w:rFonts w:cs="Tahoma"/>
          <w:i/>
          <w:iCs/>
          <w:sz w:val="16"/>
          <w:szCs w:val="16"/>
        </w:rPr>
        <w:t>Costs and Benefits of Expanding Medicare Savings Programs and Classic Medicaid Programs to Promote Affordable Care, Premiums, and Cost Sharing for Medicare Enrollees</w:t>
      </w:r>
      <w:r w:rsidRPr="006E5E24">
        <w:rPr>
          <w:rFonts w:cs="Tahoma"/>
          <w:sz w:val="16"/>
          <w:szCs w:val="16"/>
        </w:rPr>
        <w:t xml:space="preserve">. Report to the Legislature. Washington State Department of Social and Health Services, 2022. </w:t>
      </w:r>
      <w:hyperlink r:id="rId88" w:history="1">
        <w:r w:rsidRPr="006E5E24">
          <w:rPr>
            <w:rStyle w:val="Hyperlink"/>
            <w:rFonts w:cs="Tahoma"/>
            <w:sz w:val="16"/>
            <w:szCs w:val="16"/>
          </w:rPr>
          <w:t>https://app.leg.wa.gov/ReportsToTheLegislature/Home/GetPDF?fileName=Medicare%20Cliff%20Proviso%20Report%20-%20FINAL%2001-11-23_c3f3dc6f-f440-4647-ac90-2029b26ae22a.pdf</w:t>
        </w:r>
      </w:hyperlink>
      <w:r w:rsidRPr="006E5E24">
        <w:rPr>
          <w:rFonts w:cs="Tahoma"/>
          <w:sz w:val="16"/>
          <w:szCs w:val="16"/>
        </w:rPr>
        <w:t xml:space="preserve">. In 2023, New York raised income eligibility for QMB to 138% and QI to 186% of the poverty level, in line with this model policy. However, the state also simultaneously expanded full-benefit Medicaid, amplifying the effect beyond MSP changes alone. Johnson, Kate, Sophie Leruth, Kristal Vardaman, Sasha Hulsey, and Caroline Picher. </w:t>
      </w:r>
      <w:r w:rsidRPr="006E5E24">
        <w:rPr>
          <w:rFonts w:cs="Tahoma"/>
          <w:i/>
          <w:iCs/>
          <w:sz w:val="16"/>
          <w:szCs w:val="16"/>
        </w:rPr>
        <w:t>Expanding Medicare Savings Programs (MSPs) to Increase Healthcare Affordability and Accessibility for Medicare Beneficiaries with Limited Financial Resources</w:t>
      </w:r>
      <w:r w:rsidRPr="006E5E24">
        <w:rPr>
          <w:rFonts w:cs="Tahoma"/>
          <w:sz w:val="16"/>
          <w:szCs w:val="16"/>
        </w:rPr>
        <w:t xml:space="preserve">. </w:t>
      </w:r>
      <w:proofErr w:type="spellStart"/>
      <w:r w:rsidRPr="006E5E24">
        <w:rPr>
          <w:rFonts w:cs="Tahoma"/>
          <w:sz w:val="16"/>
          <w:szCs w:val="16"/>
        </w:rPr>
        <w:t>Aurrera</w:t>
      </w:r>
      <w:proofErr w:type="spellEnd"/>
      <w:r w:rsidRPr="006E5E24">
        <w:rPr>
          <w:rFonts w:cs="Tahoma"/>
          <w:sz w:val="16"/>
          <w:szCs w:val="16"/>
        </w:rPr>
        <w:t xml:space="preserve"> Health Group, West Health, 2025. </w:t>
      </w:r>
      <w:hyperlink r:id="rId89" w:history="1">
        <w:r w:rsidRPr="006E5E24">
          <w:rPr>
            <w:rStyle w:val="Hyperlink"/>
            <w:rFonts w:cs="Tahoma"/>
            <w:sz w:val="16"/>
            <w:szCs w:val="16"/>
          </w:rPr>
          <w:t>https://westhealth.org/wp-content/uploads/2024/12/MSP-Brief_20241212_174643.pdf</w:t>
        </w:r>
      </w:hyperlink>
      <w:r w:rsidRPr="006E5E24">
        <w:rPr>
          <w:rFonts w:cs="Tahoma"/>
          <w:sz w:val="16"/>
          <w:szCs w:val="16"/>
        </w:rPr>
        <w:t>.</w:t>
      </w:r>
    </w:p>
  </w:endnote>
  <w:endnote w:id="75">
    <w:p w14:paraId="0BE6BA55"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ee MACPAC. “Compendium: State Medicaid Payment Policies for Medicare Cost Sharing.” August 2025. </w:t>
      </w:r>
      <w:hyperlink r:id="rId90" w:history="1">
        <w:r w:rsidRPr="006E5E24">
          <w:rPr>
            <w:rStyle w:val="Hyperlink"/>
            <w:rFonts w:cs="Tahoma"/>
            <w:sz w:val="16"/>
            <w:szCs w:val="16"/>
          </w:rPr>
          <w:t>https://www.macpac.gov/publication/compendium-state-medicaid-payment-policies-for-medicare-cost-sharing</w:t>
        </w:r>
      </w:hyperlink>
      <w:r w:rsidRPr="006E5E24">
        <w:rPr>
          <w:rFonts w:cs="Tahoma"/>
          <w:sz w:val="16"/>
          <w:szCs w:val="16"/>
        </w:rPr>
        <w:t>.</w:t>
      </w:r>
    </w:p>
  </w:endnote>
  <w:endnote w:id="76">
    <w:p w14:paraId="2D8718FC"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We do not have Medicare or Medicaid expenditures by MSP eligibility group. However, several publications compare Medicare costs between full-benefit and partial-benefit dually eligible individuals, finding that people with full-benefit Medicaid have significantly higher Medicare costs than those with partial-benefit Medicaid (see, for example, </w:t>
      </w:r>
      <w:r w:rsidRPr="006E5E24">
        <w:rPr>
          <w:rFonts w:cs="Tahoma"/>
          <w:i/>
          <w:iCs/>
          <w:sz w:val="16"/>
          <w:szCs w:val="16"/>
        </w:rPr>
        <w:t>Mandated Report to the Congress: Dual-Eligible Special Needs Plans</w:t>
      </w:r>
      <w:r w:rsidRPr="006E5E24">
        <w:rPr>
          <w:rFonts w:cs="Tahoma"/>
          <w:sz w:val="16"/>
          <w:szCs w:val="16"/>
        </w:rPr>
        <w:t xml:space="preserve">. </w:t>
      </w:r>
      <w:proofErr w:type="spellStart"/>
      <w:r w:rsidRPr="006E5E24">
        <w:rPr>
          <w:rFonts w:cs="Tahoma"/>
          <w:sz w:val="16"/>
          <w:szCs w:val="16"/>
        </w:rPr>
        <w:t>MedPAC</w:t>
      </w:r>
      <w:proofErr w:type="spellEnd"/>
      <w:r w:rsidRPr="006E5E24">
        <w:rPr>
          <w:rFonts w:cs="Tahoma"/>
          <w:sz w:val="16"/>
          <w:szCs w:val="16"/>
        </w:rPr>
        <w:t xml:space="preserve">, Table 14-1, 2024. </w:t>
      </w:r>
      <w:hyperlink r:id="rId91" w:history="1">
        <w:r w:rsidRPr="006E5E24">
          <w:rPr>
            <w:rStyle w:val="Hyperlink"/>
            <w:rFonts w:cs="Tahoma"/>
            <w:sz w:val="16"/>
            <w:szCs w:val="16"/>
          </w:rPr>
          <w:t>https://www.medpac.gov/wp-content/uploads/2024/03/Mar24_Ch14_MedPAC_Report_To_Congress_SEC.pdf</w:t>
        </w:r>
      </w:hyperlink>
      <w:r w:rsidRPr="006E5E24">
        <w:rPr>
          <w:rFonts w:cs="Tahoma"/>
          <w:sz w:val="16"/>
          <w:szCs w:val="16"/>
        </w:rPr>
        <w:t xml:space="preserve">; Rice, Cheri. “Proposed Changes to the CMS-HCC Risk Adjustment Model for Payment Year 2017.” Centers for Medicare &amp; Medicaid Services, Table 2, October 28, 2015. </w:t>
      </w:r>
      <w:hyperlink r:id="rId92" w:history="1">
        <w:r w:rsidRPr="006E5E24">
          <w:rPr>
            <w:rStyle w:val="Hyperlink"/>
            <w:rFonts w:cs="Tahoma"/>
            <w:sz w:val="16"/>
            <w:szCs w:val="16"/>
          </w:rPr>
          <w:t>https://www.cms.gov/Medicare/Health-Plans/MedicareAdvtgSpecRateStats/Downloads/RiskAdj2017ProposedChanges.pdf</w:t>
        </w:r>
      </w:hyperlink>
      <w:r w:rsidRPr="006E5E24">
        <w:rPr>
          <w:rFonts w:cs="Tahoma"/>
          <w:sz w:val="16"/>
          <w:szCs w:val="16"/>
        </w:rPr>
        <w:t xml:space="preserve">. While there are full-benefit and partial-benefit dually eligible individuals in both QMB and SLMB categories, there are major differences in distribution. In 2023, 79% of QMBs had full Medicaid, while only 23% of SLMBs have full Medicaid and, by definition, 0% of QIs. “MMCO Statistical &amp; Analytic Reports | CMS,” March 4, 2026, </w:t>
      </w:r>
      <w:hyperlink r:id="rId93">
        <w:r w:rsidRPr="006E5E24">
          <w:rPr>
            <w:rStyle w:val="Hyperlink"/>
            <w:rFonts w:cs="Tahoma"/>
            <w:sz w:val="16"/>
            <w:szCs w:val="16"/>
          </w:rPr>
          <w:t>https://www.cms.gov/data-research/research/statistical-resources-dually-eligible-beneficiaries/mmco-statistical-analytic-reports</w:t>
        </w:r>
      </w:hyperlink>
      <w:r w:rsidRPr="006E5E24">
        <w:rPr>
          <w:rFonts w:cs="Tahoma"/>
          <w:sz w:val="16"/>
          <w:szCs w:val="16"/>
        </w:rPr>
        <w:t>.</w:t>
      </w:r>
    </w:p>
    <w:p w14:paraId="32D647AD" w14:textId="77777777" w:rsidR="00EF5B11" w:rsidRPr="006E5E24" w:rsidRDefault="00EF5B11" w:rsidP="006E5E24">
      <w:pPr>
        <w:pStyle w:val="EndnoteText"/>
        <w:rPr>
          <w:rFonts w:cs="Tahoma"/>
          <w:sz w:val="16"/>
          <w:szCs w:val="16"/>
        </w:rPr>
      </w:pPr>
      <w:r w:rsidRPr="006E5E24">
        <w:rPr>
          <w:rFonts w:cs="Tahoma"/>
          <w:sz w:val="16"/>
          <w:szCs w:val="16"/>
        </w:rPr>
        <w:t xml:space="preserve">Therefore, we caution against </w:t>
      </w:r>
      <w:proofErr w:type="gramStart"/>
      <w:r w:rsidRPr="006E5E24">
        <w:rPr>
          <w:rFonts w:cs="Tahoma"/>
          <w:sz w:val="16"/>
          <w:szCs w:val="16"/>
        </w:rPr>
        <w:t>assuming that</w:t>
      </w:r>
      <w:proofErr w:type="gramEnd"/>
      <w:r w:rsidRPr="006E5E24">
        <w:rPr>
          <w:rFonts w:cs="Tahoma"/>
          <w:sz w:val="16"/>
          <w:szCs w:val="16"/>
        </w:rPr>
        <w:t xml:space="preserve"> cost-sharing expenditures for people affected by this model policy would mirror those of current QMBs. The new per-person cost-sharing expenses are likely much lower.</w:t>
      </w:r>
    </w:p>
  </w:endnote>
  <w:endnote w:id="77">
    <w:p w14:paraId="6188804D"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New Part A and B premiums costs for QMBs are federally funded at the standard FMAP rate. In 2025, individuals with less than 30 Social Security work quarters pay the full Part A premium of $565/mo., and individuals with at least 30 quarters pay a reduced</w:t>
      </w:r>
      <w:r w:rsidRPr="006E5E24" w:rsidDel="00326812">
        <w:rPr>
          <w:rFonts w:cs="Tahoma"/>
          <w:sz w:val="16"/>
          <w:szCs w:val="16"/>
        </w:rPr>
        <w:t xml:space="preserve"> </w:t>
      </w:r>
      <w:r w:rsidRPr="006E5E24">
        <w:rPr>
          <w:rFonts w:cs="Tahoma"/>
          <w:sz w:val="16"/>
          <w:szCs w:val="16"/>
        </w:rPr>
        <w:t>Part A premium of $311/mo.</w:t>
      </w:r>
      <w:r w:rsidRPr="006E5E24" w:rsidDel="000000A2">
        <w:rPr>
          <w:rFonts w:cs="Tahoma"/>
          <w:sz w:val="16"/>
          <w:szCs w:val="16"/>
        </w:rPr>
        <w:t xml:space="preserve"> </w:t>
      </w:r>
      <w:r w:rsidRPr="006E5E24">
        <w:rPr>
          <w:rFonts w:cs="Tahoma"/>
          <w:sz w:val="16"/>
          <w:szCs w:val="16"/>
        </w:rPr>
        <w:t>According to CMS, 99% of all Medicare beneficiaries do not pay a premium for Part A since they have at least 40 quarters (ten years) of Social Security work credits. See CMS, Manual for the State Payment of Medicare Premiums, chapter 1, section 1.9. CMS, “2026 Medicare Parts A &amp; B Premiums and Deductibles.”</w:t>
      </w:r>
    </w:p>
  </w:endnote>
  <w:endnote w:id="78">
    <w:p w14:paraId="4CAEFC9D"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ee Florez, Giovanni, Derek Ayeh, and Beth Shyken-Rothbart. </w:t>
      </w:r>
      <w:r w:rsidRPr="006E5E24">
        <w:rPr>
          <w:rFonts w:cs="Tahoma"/>
          <w:i/>
          <w:iCs/>
          <w:sz w:val="16"/>
          <w:szCs w:val="16"/>
        </w:rPr>
        <w:t>Increasing Access to Medicare Savings Programs: Lessons Learned and Policy Recommendations from New York</w:t>
      </w:r>
      <w:r w:rsidRPr="006E5E24">
        <w:rPr>
          <w:rFonts w:cs="Tahoma"/>
          <w:sz w:val="16"/>
          <w:szCs w:val="16"/>
        </w:rPr>
        <w:t xml:space="preserve">. Medicare Rights Center, 2023. </w:t>
      </w:r>
      <w:hyperlink r:id="rId94" w:history="1">
        <w:r w:rsidRPr="006E5E24">
          <w:rPr>
            <w:rStyle w:val="Hyperlink"/>
            <w:rFonts w:cs="Tahoma"/>
            <w:sz w:val="16"/>
            <w:szCs w:val="16"/>
          </w:rPr>
          <w:t>https://docs.google.com/viewerng/viewer?url=https://www.medicarerights.org/pdf/msp-expansion-brief-ny-2023.pdf</w:t>
        </w:r>
      </w:hyperlink>
      <w:r w:rsidRPr="006E5E24">
        <w:rPr>
          <w:rFonts w:cs="Tahoma"/>
          <w:sz w:val="16"/>
          <w:szCs w:val="16"/>
        </w:rPr>
        <w:t xml:space="preserve">.; Langweil, Nolan, Patrick Titterton, and Ted Barnett. “H.721 – An Act Relating to Expanding Access to Medicaid and Dr. </w:t>
      </w:r>
      <w:proofErr w:type="spellStart"/>
      <w:r w:rsidRPr="006E5E24">
        <w:rPr>
          <w:rFonts w:cs="Tahoma"/>
          <w:sz w:val="16"/>
          <w:szCs w:val="16"/>
        </w:rPr>
        <w:t>Dynasaur</w:t>
      </w:r>
      <w:proofErr w:type="spellEnd"/>
      <w:r w:rsidRPr="006E5E24">
        <w:rPr>
          <w:rFonts w:cs="Tahoma"/>
          <w:sz w:val="16"/>
          <w:szCs w:val="16"/>
        </w:rPr>
        <w:t xml:space="preserve">.” Vermont Legislative Joint Fiscal Office, April 3, 2024. </w:t>
      </w:r>
      <w:hyperlink r:id="rId95" w:history="1">
        <w:r w:rsidRPr="006E5E24">
          <w:rPr>
            <w:rStyle w:val="Hyperlink"/>
            <w:rFonts w:cs="Tahoma"/>
            <w:sz w:val="16"/>
            <w:szCs w:val="16"/>
          </w:rPr>
          <w:t>https://ljfo.vermont.gov/assets/Publications/2023-2024-House-BIlls/c8a3ca8d83/GENERAL-374922-v9-2024_H_721_Medicaid_Expansion-HOUSE-PASSED.pdf</w:t>
        </w:r>
      </w:hyperlink>
      <w:r w:rsidRPr="006E5E24">
        <w:rPr>
          <w:rFonts w:cs="Tahoma"/>
          <w:sz w:val="16"/>
          <w:szCs w:val="16"/>
        </w:rPr>
        <w:t>.</w:t>
      </w:r>
    </w:p>
  </w:endnote>
  <w:endnote w:id="79">
    <w:p w14:paraId="701DE96D" w14:textId="77777777" w:rsidR="00EF5B11" w:rsidRPr="006E5E24" w:rsidRDefault="00EF5B11"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Pallis et al., “Long-Term Changes in Health Care Use and Outcomes Among Groups Maintaining Versus Losing Medicaid Upon Medicare Enrollment.”</w:t>
      </w:r>
    </w:p>
  </w:endnote>
  <w:endnote w:id="80">
    <w:p w14:paraId="5BB64527" w14:textId="77777777" w:rsidR="005E7606" w:rsidRPr="006E5E24" w:rsidRDefault="005E7606" w:rsidP="006E5E24">
      <w:pPr>
        <w:pStyle w:val="EndnoteText"/>
        <w:rPr>
          <w:rFonts w:cs="Tahoma"/>
          <w:sz w:val="16"/>
          <w:szCs w:val="16"/>
        </w:rPr>
      </w:pPr>
      <w:r w:rsidRPr="006E5E24">
        <w:rPr>
          <w:rFonts w:cs="Tahoma"/>
          <w:b/>
          <w:sz w:val="16"/>
          <w:szCs w:val="16"/>
        </w:rPr>
        <w:t>Explanatory notes and citations</w:t>
      </w:r>
    </w:p>
    <w:p w14:paraId="7A87C82C"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ee Richardson, Sally K. “Medicaid Eligibility-Policy Governing Family Size in Determining Eligibility for Qualified Medicare Beneficiaries and Specified Low Income Beneficiaries.” Department of Health &amp; Human Services, Center for Medicaid and State Operations, October 2, 1997. </w:t>
      </w:r>
      <w:hyperlink r:id="rId96" w:history="1">
        <w:r w:rsidRPr="006E5E24">
          <w:rPr>
            <w:rStyle w:val="Hyperlink"/>
            <w:rFonts w:cs="Tahoma"/>
            <w:sz w:val="16"/>
            <w:szCs w:val="16"/>
          </w:rPr>
          <w:t>https://www.medicaid.gov/sites/default/files/2019-12/medicaid-eligibilty-memo.pdf</w:t>
        </w:r>
      </w:hyperlink>
      <w:r w:rsidRPr="006E5E24">
        <w:rPr>
          <w:rFonts w:cs="Tahoma"/>
          <w:sz w:val="16"/>
          <w:szCs w:val="16"/>
        </w:rPr>
        <w:t>.</w:t>
      </w:r>
    </w:p>
  </w:endnote>
  <w:endnote w:id="81">
    <w:p w14:paraId="0E5ACBFD" w14:textId="77777777" w:rsidR="005E7606" w:rsidRPr="006E5E24" w:rsidRDefault="005E7606"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Florida Department of Children and Families, </w:t>
      </w:r>
      <w:r w:rsidRPr="006E5E24">
        <w:rPr>
          <w:rFonts w:cs="Tahoma"/>
          <w:i/>
          <w:iCs/>
          <w:sz w:val="16"/>
          <w:szCs w:val="16"/>
        </w:rPr>
        <w:t>ESS Program Policy Manual</w:t>
      </w:r>
      <w:r w:rsidRPr="006E5E24">
        <w:rPr>
          <w:rFonts w:cs="Tahoma"/>
          <w:sz w:val="16"/>
          <w:szCs w:val="16"/>
        </w:rPr>
        <w:t>, Standard Filing Unit,</w:t>
      </w:r>
    </w:p>
    <w:p w14:paraId="4C506A2C" w14:textId="77777777" w:rsidR="005E7606" w:rsidRPr="006E5E24" w:rsidRDefault="005E7606" w:rsidP="006E5E24">
      <w:pPr>
        <w:pStyle w:val="EndnoteText"/>
        <w:rPr>
          <w:rFonts w:cs="Tahoma"/>
          <w:sz w:val="16"/>
          <w:szCs w:val="16"/>
        </w:rPr>
      </w:pPr>
      <w:proofErr w:type="gramStart"/>
      <w:r w:rsidRPr="006E5E24">
        <w:rPr>
          <w:rFonts w:cs="Tahoma"/>
          <w:sz w:val="16"/>
          <w:szCs w:val="16"/>
          <w:lang w:val="fr-FR"/>
        </w:rPr>
        <w:t>section</w:t>
      </w:r>
      <w:proofErr w:type="gramEnd"/>
      <w:r w:rsidRPr="006E5E24">
        <w:rPr>
          <w:rFonts w:cs="Tahoma"/>
          <w:sz w:val="16"/>
          <w:szCs w:val="16"/>
          <w:lang w:val="fr-FR"/>
        </w:rPr>
        <w:t xml:space="preserve"> 2240.0606.05, </w:t>
      </w:r>
      <w:r>
        <w:fldChar w:fldCharType="begin"/>
      </w:r>
      <w:r w:rsidRPr="00B7518C">
        <w:rPr>
          <w:lang w:val="fr-FR"/>
        </w:rPr>
        <w:instrText>HYPERLINK "https://ffic.myflfamilies.com/manual/2200.pdf"</w:instrText>
      </w:r>
      <w:r>
        <w:fldChar w:fldCharType="separate"/>
      </w:r>
      <w:r w:rsidRPr="006E5E24">
        <w:rPr>
          <w:rStyle w:val="Hyperlink"/>
          <w:rFonts w:cs="Tahoma"/>
          <w:sz w:val="16"/>
          <w:szCs w:val="16"/>
          <w:lang w:val="fr-FR"/>
        </w:rPr>
        <w:t>https://ffic.myflfamilies.com/manual/2200.pdf</w:t>
      </w:r>
      <w:r>
        <w:fldChar w:fldCharType="end"/>
      </w:r>
      <w:r w:rsidRPr="006E5E24">
        <w:rPr>
          <w:rFonts w:cs="Tahoma"/>
          <w:sz w:val="16"/>
          <w:szCs w:val="16"/>
          <w:lang w:val="fr-FR"/>
        </w:rPr>
        <w:t xml:space="preserve">. </w:t>
      </w:r>
      <w:r w:rsidRPr="006E5E24">
        <w:rPr>
          <w:rFonts w:cs="Tahoma"/>
          <w:sz w:val="16"/>
          <w:szCs w:val="16"/>
        </w:rPr>
        <w:t xml:space="preserve">Based on our review of state eligibility manuals, it appears that at least five states (Pennsylvania, North Dakota, Ohio, Oregon and Tennessee) include certain minor household dependents in the MSP family size definition in addition to the applicant and their spouse. </w:t>
      </w:r>
    </w:p>
  </w:endnote>
  <w:endnote w:id="82">
    <w:p w14:paraId="505A8852" w14:textId="77777777" w:rsidR="007B5EB8" w:rsidRPr="006E5E24" w:rsidRDefault="007B5EB8"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For example, in 2026, a 40-year-old Medicare-enrolled single mother in Florida with three children receiving a Social Security Disability Insurance payment of $2,100 per month is ineligible for full-benefit Medicaid for parents and other caretakers, which has an income limit of $585 per month for a family of four. However, because Florida includes children in MSP household size calculations, she qualifies as a QMB with a monthly income limit of $2,750 for a family of four. If Florida did not count the children, she would not qualify for any MSPs, as the income limit for QI is only $1,816 for a single person. See Florida Department of Children and Families, “Family Related Medicaid Income Limits,” Appendix A-7, </w:t>
      </w:r>
      <w:hyperlink r:id="rId97">
        <w:r w:rsidRPr="006E5E24">
          <w:rPr>
            <w:rStyle w:val="Hyperlink"/>
            <w:rFonts w:cs="Tahoma"/>
            <w:sz w:val="16"/>
            <w:szCs w:val="16"/>
          </w:rPr>
          <w:t>https://www.myflfamilies.com/sites/default/files/2025-05/Appendix_A-7-Family-Related_Medicaid_Income_Limit_Chart.pdf</w:t>
        </w:r>
      </w:hyperlink>
      <w:r w:rsidRPr="006E5E24">
        <w:rPr>
          <w:rFonts w:cs="Tahoma"/>
          <w:sz w:val="16"/>
          <w:szCs w:val="16"/>
        </w:rPr>
        <w:t xml:space="preserve">; U.S. Department of Health and Human Services, Office of the Assistant Secretary for Planning and Evaluation, “2026 Poverty Guidelines: 48 Contiguous States (All states except Alaska and Hawaii),” 2026, </w:t>
      </w:r>
      <w:hyperlink r:id="rId98" w:history="1">
        <w:r w:rsidRPr="006E5E24">
          <w:rPr>
            <w:rStyle w:val="Hyperlink"/>
            <w:rFonts w:cs="Tahoma"/>
            <w:sz w:val="16"/>
            <w:szCs w:val="16"/>
          </w:rPr>
          <w:t>https://aspe.hhs.gov/sites/default/files/documents/b1bfa16b20ae9b89d525bc35de7c1643/detailed-guidelines-2026.pdf</w:t>
        </w:r>
      </w:hyperlink>
      <w:r w:rsidRPr="006E5E24">
        <w:rPr>
          <w:rFonts w:cs="Tahoma"/>
          <w:sz w:val="16"/>
          <w:szCs w:val="16"/>
        </w:rPr>
        <w:t xml:space="preserve">. </w:t>
      </w:r>
    </w:p>
  </w:endnote>
  <w:endnote w:id="83">
    <w:p w14:paraId="5155BE0F" w14:textId="77777777" w:rsidR="00091544" w:rsidRPr="00E16326" w:rsidRDefault="00091544" w:rsidP="00091544">
      <w:pPr>
        <w:pStyle w:val="EndnoteText"/>
        <w:rPr>
          <w:rFonts w:cs="Tahoma"/>
          <w:sz w:val="16"/>
          <w:szCs w:val="16"/>
        </w:rPr>
      </w:pPr>
      <w:r w:rsidRPr="00E16326">
        <w:rPr>
          <w:rStyle w:val="EndnoteReference"/>
          <w:sz w:val="16"/>
          <w:szCs w:val="16"/>
        </w:rPr>
        <w:endnoteRef/>
      </w:r>
      <w:r w:rsidRPr="00E16326">
        <w:rPr>
          <w:sz w:val="16"/>
          <w:szCs w:val="16"/>
        </w:rPr>
        <w:t xml:space="preserve"> </w:t>
      </w:r>
      <w:r w:rsidRPr="00E16326">
        <w:rPr>
          <w:rFonts w:cs="Tahoma"/>
          <w:sz w:val="16"/>
          <w:szCs w:val="16"/>
        </w:rPr>
        <w:t xml:space="preserve">“‘Jennifer’ Transcript,” The People Say, 2025, </w:t>
      </w:r>
      <w:hyperlink r:id="rId99" w:history="1">
        <w:r w:rsidRPr="00E16326">
          <w:rPr>
            <w:rStyle w:val="Hyperlink"/>
            <w:sz w:val="16"/>
            <w:szCs w:val="16"/>
          </w:rPr>
          <w:t>https://thepeoplesay.org/transcripts/show/jennifer-july-2025</w:t>
        </w:r>
      </w:hyperlink>
      <w:r w:rsidRPr="00E16326">
        <w:rPr>
          <w:rFonts w:cs="Tahoma"/>
          <w:sz w:val="16"/>
          <w:szCs w:val="16"/>
        </w:rPr>
        <w:t xml:space="preserve">. </w:t>
      </w:r>
    </w:p>
  </w:endnote>
  <w:endnote w:id="84">
    <w:p w14:paraId="3C2C937F"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w:t>
      </w:r>
      <w:proofErr w:type="spellStart"/>
      <w:r w:rsidRPr="00E16326">
        <w:rPr>
          <w:rFonts w:cs="Tahoma"/>
          <w:sz w:val="16"/>
          <w:szCs w:val="16"/>
        </w:rPr>
        <w:t>D’Vera</w:t>
      </w:r>
      <w:proofErr w:type="spellEnd"/>
      <w:r w:rsidRPr="00E16326">
        <w:rPr>
          <w:rFonts w:cs="Tahoma"/>
          <w:sz w:val="16"/>
          <w:szCs w:val="16"/>
        </w:rPr>
        <w:t xml:space="preserve"> Cohn et al., Financial Issues Top the List of Reasons U.S. Adults Live in Multigenerational Homes (Pew Research Center, 2022), </w:t>
      </w:r>
      <w:hyperlink r:id="rId100" w:history="1">
        <w:r w:rsidRPr="00E16326">
          <w:rPr>
            <w:rStyle w:val="Hyperlink"/>
            <w:rFonts w:cs="Tahoma"/>
            <w:sz w:val="16"/>
            <w:szCs w:val="16"/>
          </w:rPr>
          <w:t>https://www.pewresearch.org/wp-content/uploads/sites/20/2022/03/PSDT_03.24.22_multigenerationalhouseholds.report.pdf</w:t>
        </w:r>
      </w:hyperlink>
      <w:r w:rsidRPr="00E16326">
        <w:rPr>
          <w:rFonts w:cs="Tahoma"/>
          <w:sz w:val="16"/>
          <w:szCs w:val="16"/>
        </w:rPr>
        <w:t xml:space="preserve">. </w:t>
      </w:r>
    </w:p>
  </w:endnote>
  <w:endnote w:id="85">
    <w:p w14:paraId="15234395"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Research </w:t>
      </w:r>
      <w:proofErr w:type="gramStart"/>
      <w:r w:rsidRPr="00E16326">
        <w:rPr>
          <w:rFonts w:cs="Tahoma"/>
          <w:sz w:val="16"/>
          <w:szCs w:val="16"/>
        </w:rPr>
        <w:t>associates</w:t>
      </w:r>
      <w:proofErr w:type="gramEnd"/>
      <w:r w:rsidRPr="00E16326">
        <w:rPr>
          <w:rFonts w:cs="Tahoma"/>
          <w:sz w:val="16"/>
          <w:szCs w:val="16"/>
        </w:rPr>
        <w:t xml:space="preserve"> ineligibility for QMB among individuals above the poverty level to racial and ethnic disparities in health care use and access. Eric T. Roberts et al., “Racial and Ethnic Disparities in Health Care Use and Access Associated </w:t>
      </w:r>
      <w:proofErr w:type="gramStart"/>
      <w:r w:rsidRPr="00E16326">
        <w:rPr>
          <w:rFonts w:cs="Tahoma"/>
          <w:sz w:val="16"/>
          <w:szCs w:val="16"/>
        </w:rPr>
        <w:t>With</w:t>
      </w:r>
      <w:proofErr w:type="gramEnd"/>
      <w:r w:rsidRPr="00E16326">
        <w:rPr>
          <w:rFonts w:cs="Tahoma"/>
          <w:sz w:val="16"/>
          <w:szCs w:val="16"/>
        </w:rPr>
        <w:t xml:space="preserve"> Loss of Medicaid Supplemental Insurance Eligibility Above the Federal Poverty Level,” </w:t>
      </w:r>
      <w:r w:rsidRPr="00E16326">
        <w:rPr>
          <w:rFonts w:cs="Tahoma"/>
          <w:i/>
          <w:iCs/>
          <w:sz w:val="16"/>
          <w:szCs w:val="16"/>
        </w:rPr>
        <w:t>JAMA Internal Medicine</w:t>
      </w:r>
      <w:r w:rsidRPr="00E16326">
        <w:rPr>
          <w:rFonts w:cs="Tahoma"/>
          <w:sz w:val="16"/>
          <w:szCs w:val="16"/>
        </w:rPr>
        <w:t xml:space="preserve"> 183, no. 6 (2023): 534-4 </w:t>
      </w:r>
      <w:hyperlink r:id="rId101" w:history="1">
        <w:r w:rsidRPr="00E16326">
          <w:rPr>
            <w:rStyle w:val="Hyperlink"/>
            <w:rFonts w:cs="Tahoma"/>
            <w:sz w:val="16"/>
            <w:szCs w:val="16"/>
          </w:rPr>
          <w:t>https://doi.org/10.1001/jamainternmed.2023.0512</w:t>
        </w:r>
      </w:hyperlink>
      <w:r w:rsidRPr="00E16326">
        <w:rPr>
          <w:rFonts w:cs="Tahoma"/>
          <w:sz w:val="16"/>
          <w:szCs w:val="16"/>
        </w:rPr>
        <w:t xml:space="preserve">. </w:t>
      </w:r>
    </w:p>
  </w:endnote>
  <w:endnote w:id="86">
    <w:p w14:paraId="04E479CF"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CMS, “Streamlining Medicaid; Medicare Savings Program Eligibility Determination and Enrollment,” [hereinafter “CMS 2023 MSP Final Rule”] Federal Register, Vol. 88, No. 182 (September 21, 2023): 65230, 65235,  </w:t>
      </w:r>
      <w:hyperlink r:id="rId102" w:history="1">
        <w:r w:rsidRPr="00E16326">
          <w:rPr>
            <w:rStyle w:val="Hyperlink"/>
            <w:rFonts w:cs="Tahoma"/>
            <w:sz w:val="16"/>
            <w:szCs w:val="16"/>
          </w:rPr>
          <w:t>https://www.federalregister.gov/documents/2023/09/21/2023-20382/streamlining-medicaid-medicare-savings-program-eligibility-determination-and-enrollment</w:t>
        </w:r>
      </w:hyperlink>
      <w:r w:rsidRPr="00E16326">
        <w:rPr>
          <w:rFonts w:cs="Tahoma"/>
          <w:sz w:val="16"/>
          <w:szCs w:val="16"/>
        </w:rPr>
        <w:t>.</w:t>
      </w:r>
    </w:p>
  </w:endnote>
  <w:endnote w:id="87">
    <w:p w14:paraId="4C21A309"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CMS, </w:t>
      </w:r>
      <w:r w:rsidRPr="00E16326">
        <w:rPr>
          <w:rFonts w:cs="Tahoma"/>
          <w:i/>
          <w:iCs/>
          <w:sz w:val="16"/>
          <w:szCs w:val="16"/>
        </w:rPr>
        <w:t>Working Families ‘Tax Cut’ Legislation, Public Law 119-21: Summary of Medicaid and Children’s Health Insurance Program (CHIP) Related Provisions</w:t>
      </w:r>
      <w:r w:rsidRPr="00E16326">
        <w:rPr>
          <w:rFonts w:cs="Tahoma"/>
          <w:sz w:val="16"/>
          <w:szCs w:val="16"/>
        </w:rPr>
        <w:t xml:space="preserve">, CMCS Informational Bulletin, November 18, 2025, Appendix E, page 33, </w:t>
      </w:r>
      <w:hyperlink r:id="rId103" w:history="1">
        <w:r w:rsidRPr="00E16326">
          <w:rPr>
            <w:rStyle w:val="Hyperlink"/>
            <w:rFonts w:cs="Tahoma"/>
            <w:sz w:val="16"/>
            <w:szCs w:val="16"/>
          </w:rPr>
          <w:t>https://www.medicaid.gov/federal-policy-guidance/downloads/cib11182025.pdf</w:t>
        </w:r>
      </w:hyperlink>
      <w:r w:rsidRPr="00E16326">
        <w:rPr>
          <w:rFonts w:cs="Tahoma"/>
          <w:sz w:val="16"/>
          <w:szCs w:val="16"/>
        </w:rPr>
        <w:t xml:space="preserve">.  </w:t>
      </w:r>
    </w:p>
  </w:endnote>
  <w:endnote w:id="88">
    <w:p w14:paraId="417869E2" w14:textId="65254B14" w:rsidR="007B5EB8" w:rsidRPr="00E16326" w:rsidRDefault="007B5EB8" w:rsidP="006E5E24">
      <w:pPr>
        <w:spacing w:after="0"/>
        <w:rPr>
          <w:rFonts w:cs="Tahoma"/>
          <w:sz w:val="16"/>
          <w:szCs w:val="16"/>
        </w:rPr>
      </w:pPr>
      <w:r w:rsidRPr="00E16326">
        <w:rPr>
          <w:rStyle w:val="EndnoteReference"/>
          <w:rFonts w:cs="Tahoma"/>
          <w:sz w:val="16"/>
          <w:szCs w:val="16"/>
        </w:rPr>
        <w:endnoteRef/>
      </w:r>
      <w:r w:rsidRPr="00E16326">
        <w:rPr>
          <w:rFonts w:cs="Tahoma"/>
          <w:sz w:val="16"/>
          <w:szCs w:val="16"/>
        </w:rPr>
        <w:t xml:space="preserve"> Centers for Medicare &amp; Medicaid Services (CMS), “Chapter 1: Program Overview and Policy,” </w:t>
      </w:r>
      <w:r w:rsidRPr="00E16326">
        <w:rPr>
          <w:rFonts w:cs="Tahoma"/>
          <w:i/>
          <w:iCs/>
          <w:sz w:val="16"/>
          <w:szCs w:val="16"/>
        </w:rPr>
        <w:t>Manual for the State Payment of Medicare Premiums</w:t>
      </w:r>
      <w:r w:rsidRPr="00E16326">
        <w:rPr>
          <w:rFonts w:cs="Tahoma"/>
          <w:sz w:val="16"/>
          <w:szCs w:val="16"/>
        </w:rPr>
        <w:t xml:space="preserve">, Pub. 100-24, section 1.9, </w:t>
      </w:r>
      <w:hyperlink r:id="rId104" w:history="1">
        <w:r w:rsidRPr="00E16326">
          <w:rPr>
            <w:rStyle w:val="Hyperlink"/>
            <w:rFonts w:cs="Tahoma"/>
            <w:sz w:val="16"/>
            <w:szCs w:val="16"/>
          </w:rPr>
          <w:t>https://www.cms.gov/files/document/chapter-1-program-overview-and-policy.pdf</w:t>
        </w:r>
      </w:hyperlink>
      <w:r w:rsidRPr="00E16326">
        <w:rPr>
          <w:rFonts w:cs="Tahoma"/>
          <w:sz w:val="16"/>
          <w:szCs w:val="16"/>
        </w:rPr>
        <w:t>.</w:t>
      </w:r>
    </w:p>
  </w:endnote>
  <w:endnote w:id="89">
    <w:p w14:paraId="4382E63B"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CMS 2023 MSP Final Rule, 88 Fed. Reg. 65265.</w:t>
      </w:r>
    </w:p>
  </w:endnote>
  <w:endnote w:id="90">
    <w:p w14:paraId="0FC74B31"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CMS, Working Families ‘Tax Cut’ Legislation, Appendix E, page 33. </w:t>
      </w:r>
    </w:p>
  </w:endnote>
  <w:endnote w:id="91">
    <w:p w14:paraId="61CBF05A"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SSA, “Understanding the Extra Help with Your Medicare Prescription Drug Plan,” January 2026, </w:t>
      </w:r>
      <w:hyperlink r:id="rId105" w:history="1">
        <w:r w:rsidRPr="00E16326">
          <w:rPr>
            <w:rStyle w:val="Hyperlink"/>
            <w:rFonts w:cs="Tahoma"/>
            <w:sz w:val="16"/>
            <w:szCs w:val="16"/>
          </w:rPr>
          <w:t>https://www.ssa.gov/pubs/EN-05-10508.pdf</w:t>
        </w:r>
      </w:hyperlink>
      <w:r w:rsidRPr="00E16326">
        <w:rPr>
          <w:rFonts w:cs="Tahoma"/>
          <w:sz w:val="16"/>
          <w:szCs w:val="16"/>
        </w:rPr>
        <w:t xml:space="preserve">. </w:t>
      </w:r>
    </w:p>
  </w:endnote>
  <w:endnote w:id="92">
    <w:p w14:paraId="67D0870F"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Each figure derived from tables, dividing by 12 and adding the standard $20/month income disregard, at “2026 Poverty Guidelines: 48 Contiguous States (All States except Alaska and Hawaii).”</w:t>
      </w:r>
    </w:p>
  </w:endnote>
  <w:endnote w:id="93">
    <w:p w14:paraId="45DA2689"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w:t>
      </w:r>
      <w:r w:rsidRPr="00E16326">
        <w:rPr>
          <w:rFonts w:cs="Tahoma"/>
          <w:i/>
          <w:iCs/>
          <w:sz w:val="16"/>
          <w:szCs w:val="16"/>
        </w:rPr>
        <w:t>Relatives Raising Children: Federal Support Helps, but Challenges Persist</w:t>
      </w:r>
      <w:r w:rsidRPr="00E16326">
        <w:rPr>
          <w:rFonts w:cs="Tahoma"/>
          <w:sz w:val="16"/>
          <w:szCs w:val="16"/>
        </w:rPr>
        <w:t xml:space="preserve">, GAO-26-107658 (U.S. Government Accountability Office, 2025), </w:t>
      </w:r>
      <w:hyperlink r:id="rId106" w:history="1">
        <w:r w:rsidRPr="00E16326">
          <w:rPr>
            <w:rStyle w:val="Hyperlink"/>
            <w:rFonts w:cs="Tahoma"/>
            <w:sz w:val="16"/>
            <w:szCs w:val="16"/>
          </w:rPr>
          <w:t>https://www.gao.gov/assets/gao-26-107658.pdf</w:t>
        </w:r>
      </w:hyperlink>
      <w:r w:rsidRPr="00E16326">
        <w:rPr>
          <w:rFonts w:cs="Tahoma"/>
          <w:sz w:val="16"/>
          <w:szCs w:val="16"/>
        </w:rPr>
        <w:t>.</w:t>
      </w:r>
    </w:p>
  </w:endnote>
  <w:endnote w:id="94">
    <w:p w14:paraId="5D0538AC"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G. T. Fujiura, in </w:t>
      </w:r>
      <w:r w:rsidRPr="00E16326">
        <w:rPr>
          <w:rFonts w:cs="Tahoma"/>
          <w:i/>
          <w:iCs/>
          <w:sz w:val="16"/>
          <w:szCs w:val="16"/>
        </w:rPr>
        <w:t>Structure of Intellectual and Developmental Disabilities Households in the United States: Demographics of the Family in 2010</w:t>
      </w:r>
      <w:r w:rsidRPr="00E16326">
        <w:rPr>
          <w:rFonts w:cs="Tahoma"/>
          <w:sz w:val="16"/>
          <w:szCs w:val="16"/>
        </w:rPr>
        <w:t xml:space="preserve">, AAIDD 136th Annual Meeting, Charlotte, NC, 2012; Chuck Marr et al., </w:t>
      </w:r>
      <w:r w:rsidRPr="00E16326">
        <w:rPr>
          <w:rFonts w:cs="Tahoma"/>
          <w:i/>
          <w:iCs/>
          <w:sz w:val="16"/>
          <w:szCs w:val="16"/>
        </w:rPr>
        <w:t>Future Stimulus Should Include Immigrants and Dependents Previously Left Out, Mandate Automatic Payments</w:t>
      </w:r>
      <w:r w:rsidRPr="00E16326">
        <w:rPr>
          <w:rFonts w:cs="Tahoma"/>
          <w:sz w:val="16"/>
          <w:szCs w:val="16"/>
        </w:rPr>
        <w:t xml:space="preserve"> (Center on Budget and Policy Priorities, 2020), </w:t>
      </w:r>
      <w:hyperlink r:id="rId107" w:history="1">
        <w:r w:rsidRPr="00E16326">
          <w:rPr>
            <w:rStyle w:val="Hyperlink"/>
            <w:rFonts w:cs="Tahoma"/>
            <w:sz w:val="16"/>
            <w:szCs w:val="16"/>
          </w:rPr>
          <w:t>https://www.cbpp.org/sites/default/files/atoms/files/5-6-20econ.pdf</w:t>
        </w:r>
      </w:hyperlink>
      <w:r w:rsidRPr="00E16326">
        <w:rPr>
          <w:rFonts w:cs="Tahoma"/>
          <w:sz w:val="16"/>
          <w:szCs w:val="16"/>
        </w:rPr>
        <w:t>.</w:t>
      </w:r>
    </w:p>
  </w:endnote>
  <w:endnote w:id="95">
    <w:p w14:paraId="2C5C15B2" w14:textId="77777777" w:rsidR="007B5EB8" w:rsidRPr="00E16326"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Grandchildren Being Raised by Grandparents,” U.S. Department of Labor, </w:t>
      </w:r>
      <w:hyperlink r:id="rId108" w:history="1">
        <w:r w:rsidRPr="00E16326">
          <w:rPr>
            <w:rStyle w:val="Hyperlink"/>
            <w:rFonts w:cs="Tahoma"/>
            <w:sz w:val="16"/>
            <w:szCs w:val="16"/>
          </w:rPr>
          <w:t>https://www.dol.gov/agencies/wb/topics/grandparents-raising-grandkids</w:t>
        </w:r>
      </w:hyperlink>
      <w:r w:rsidRPr="00E16326">
        <w:rPr>
          <w:rFonts w:cs="Tahoma"/>
          <w:sz w:val="16"/>
          <w:szCs w:val="16"/>
        </w:rPr>
        <w:t>; “</w:t>
      </w:r>
      <w:proofErr w:type="spellStart"/>
      <w:r w:rsidRPr="00E16326">
        <w:rPr>
          <w:rFonts w:cs="Tahoma"/>
          <w:sz w:val="16"/>
          <w:szCs w:val="16"/>
        </w:rPr>
        <w:t>GrandFacts</w:t>
      </w:r>
      <w:proofErr w:type="spellEnd"/>
      <w:r w:rsidRPr="00E16326">
        <w:rPr>
          <w:rFonts w:cs="Tahoma"/>
          <w:sz w:val="16"/>
          <w:szCs w:val="16"/>
        </w:rPr>
        <w:t xml:space="preserve">: Fact Sheets,” Grandfamilies &amp; Kinship Support Network, </w:t>
      </w:r>
      <w:hyperlink r:id="rId109" w:history="1">
        <w:r w:rsidRPr="00E16326">
          <w:rPr>
            <w:rStyle w:val="Hyperlink"/>
            <w:rFonts w:cs="Tahoma"/>
            <w:sz w:val="16"/>
            <w:szCs w:val="16"/>
          </w:rPr>
          <w:t>https://www.gksnetwork.org/grandfacts-fact-sheets</w:t>
        </w:r>
      </w:hyperlink>
      <w:r w:rsidRPr="00E16326">
        <w:rPr>
          <w:rFonts w:cs="Tahoma"/>
          <w:sz w:val="16"/>
          <w:szCs w:val="16"/>
        </w:rPr>
        <w:t>.</w:t>
      </w:r>
    </w:p>
  </w:endnote>
  <w:endnote w:id="96">
    <w:p w14:paraId="63B92720" w14:textId="3DB61832" w:rsidR="007B5EB8" w:rsidRDefault="007B5EB8"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CMS, “Streamlining Medicaid; Medicare Savings Program Eligibility Determination and Enrollment,” Federal Register, Vol. 88, No. 182 (September 21,</w:t>
      </w:r>
      <w:r w:rsidRPr="006E5E24">
        <w:rPr>
          <w:rFonts w:cs="Tahoma"/>
          <w:sz w:val="16"/>
          <w:szCs w:val="16"/>
        </w:rPr>
        <w:t xml:space="preserve"> 2023): 65230, 65248, </w:t>
      </w:r>
      <w:hyperlink r:id="rId110" w:history="1">
        <w:r w:rsidRPr="006E5E24">
          <w:rPr>
            <w:rStyle w:val="Hyperlink"/>
            <w:rFonts w:cs="Tahoma"/>
            <w:sz w:val="16"/>
            <w:szCs w:val="16"/>
          </w:rPr>
          <w:t>https://www.federalregister.gov/documents/2023/09/21/2023-20382/streamlining-medicaid-medicare-savings-program-eligibility-determination-and-enrollment</w:t>
        </w:r>
      </w:hyperlink>
      <w:r w:rsidRPr="006E5E24">
        <w:rPr>
          <w:rFonts w:cs="Tahoma"/>
          <w:sz w:val="16"/>
          <w:szCs w:val="16"/>
        </w:rPr>
        <w:t>. (</w:t>
      </w:r>
      <w:r w:rsidR="001D5CB8">
        <w:rPr>
          <w:rFonts w:cs="Tahoma"/>
          <w:sz w:val="16"/>
          <w:szCs w:val="16"/>
        </w:rPr>
        <w:t>“</w:t>
      </w:r>
      <w:r w:rsidRPr="006E5E24">
        <w:rPr>
          <w:rFonts w:cs="Tahoma"/>
          <w:sz w:val="16"/>
          <w:szCs w:val="16"/>
        </w:rPr>
        <w:t>Regarding the concern about the deeming to MSP applicants or enrollees the income of relatives or dependents, we note that preexisting non-MAGI deeming rules, under section 1902(a)(17)(D) of the Act and §435.602(a)(2)(</w:t>
      </w:r>
      <w:proofErr w:type="spellStart"/>
      <w:r w:rsidRPr="006E5E24">
        <w:rPr>
          <w:rFonts w:cs="Tahoma"/>
          <w:sz w:val="16"/>
          <w:szCs w:val="16"/>
        </w:rPr>
        <w:t>i</w:t>
      </w:r>
      <w:proofErr w:type="spellEnd"/>
      <w:r w:rsidRPr="006E5E24">
        <w:rPr>
          <w:rFonts w:cs="Tahoma"/>
          <w:sz w:val="16"/>
          <w:szCs w:val="16"/>
        </w:rPr>
        <w:t xml:space="preserve">), prohibit </w:t>
      </w:r>
      <w:r w:rsidR="001D5CB8">
        <w:rPr>
          <w:rFonts w:cs="Tahoma"/>
          <w:sz w:val="16"/>
          <w:szCs w:val="16"/>
        </w:rPr>
        <w:t>S</w:t>
      </w:r>
      <w:r w:rsidRPr="006E5E24">
        <w:rPr>
          <w:rFonts w:cs="Tahoma"/>
          <w:sz w:val="16"/>
          <w:szCs w:val="16"/>
        </w:rPr>
        <w:t>tates from deeming to an applicant the income or resources of anyone who is not the spouse or parent of that individual. Thus, although the proposal to use the definition of ‘‘family size’’ under §423.772 to determine MSP-related eligibility may increase the family size of MSP applicants and enrollees, it will not expand the individuals whose income and/or resources may be deemed available to an MSP applicant or enrollee, as the non-MAGI deeming rule described in section 1902(a)(17)(D) of the Act and §435.602(a)(2)(</w:t>
      </w:r>
      <w:proofErr w:type="spellStart"/>
      <w:r w:rsidRPr="006E5E24">
        <w:rPr>
          <w:rFonts w:cs="Tahoma"/>
          <w:sz w:val="16"/>
          <w:szCs w:val="16"/>
        </w:rPr>
        <w:t>i</w:t>
      </w:r>
      <w:proofErr w:type="spellEnd"/>
      <w:r w:rsidRPr="006E5E24">
        <w:rPr>
          <w:rFonts w:cs="Tahoma"/>
          <w:sz w:val="16"/>
          <w:szCs w:val="16"/>
        </w:rPr>
        <w:t>) continues to apply.”); section 1902(a)(17(D) of the Social Security Act; 42 CFR 435.602(a)(2)(</w:t>
      </w:r>
      <w:proofErr w:type="spellStart"/>
      <w:r w:rsidRPr="006E5E24">
        <w:rPr>
          <w:rFonts w:cs="Tahoma"/>
          <w:sz w:val="16"/>
          <w:szCs w:val="16"/>
        </w:rPr>
        <w:t>i</w:t>
      </w:r>
      <w:proofErr w:type="spellEnd"/>
      <w:r w:rsidRPr="006E5E24">
        <w:rPr>
          <w:rFonts w:cs="Tahoma"/>
          <w:sz w:val="16"/>
          <w:szCs w:val="16"/>
        </w:rPr>
        <w:t xml:space="preserve">). </w:t>
      </w:r>
    </w:p>
    <w:p w14:paraId="718A37D0" w14:textId="77777777" w:rsidR="00A951A9" w:rsidRDefault="00A951A9" w:rsidP="006E5E24">
      <w:pPr>
        <w:pStyle w:val="EndnoteText"/>
        <w:rPr>
          <w:rFonts w:cs="Tahoma"/>
          <w:sz w:val="16"/>
          <w:szCs w:val="16"/>
        </w:rPr>
      </w:pPr>
    </w:p>
    <w:p w14:paraId="6224BE82" w14:textId="77777777" w:rsidR="001A730E" w:rsidRDefault="001A730E" w:rsidP="006E5E24">
      <w:pPr>
        <w:pStyle w:val="EndnoteText"/>
        <w:rPr>
          <w:rFonts w:cs="Tahoma"/>
          <w:sz w:val="16"/>
          <w:szCs w:val="16"/>
        </w:rPr>
      </w:pPr>
    </w:p>
    <w:p w14:paraId="0F5FC587" w14:textId="77777777" w:rsidR="001A730E" w:rsidRPr="006E5E24" w:rsidRDefault="001A730E" w:rsidP="006E5E24">
      <w:pPr>
        <w:pStyle w:val="EndnoteText"/>
        <w:rPr>
          <w:rFonts w:cs="Tahoma"/>
          <w:sz w:val="16"/>
          <w:szCs w:val="16"/>
        </w:rPr>
      </w:pPr>
    </w:p>
  </w:endnote>
  <w:endnote w:id="97">
    <w:p w14:paraId="51517B83" w14:textId="77777777" w:rsidR="007B5EB8" w:rsidRPr="006E5E24" w:rsidRDefault="007B5EB8"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Note that these estimates include other policies as well. CMS 2023 MSP Final Rule, 88 Fed. Reg. 65265.</w:t>
      </w:r>
    </w:p>
  </w:endnote>
  <w:endnote w:id="98">
    <w:p w14:paraId="3DFC2915" w14:textId="77777777" w:rsidR="007B5EB8" w:rsidRPr="006E5E24" w:rsidRDefault="007B5EB8"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CMS, Working Families ‘Tax Cut’ Legislation, Appendix E., page 33.</w:t>
      </w:r>
    </w:p>
  </w:endnote>
  <w:endnote w:id="99">
    <w:p w14:paraId="492646BE" w14:textId="77777777" w:rsidR="006F38BE" w:rsidRPr="006E5E24" w:rsidRDefault="006F38BE" w:rsidP="006E5E24">
      <w:pPr>
        <w:pStyle w:val="EndnoteText"/>
        <w:contextualSpacing/>
        <w:rPr>
          <w:rFonts w:cs="Tahoma"/>
          <w:b/>
          <w:sz w:val="16"/>
          <w:szCs w:val="16"/>
        </w:rPr>
      </w:pPr>
      <w:r w:rsidRPr="006E5E24">
        <w:rPr>
          <w:rFonts w:cs="Tahoma"/>
          <w:b/>
          <w:sz w:val="16"/>
          <w:szCs w:val="16"/>
        </w:rPr>
        <w:t>Explanatory notes and citations</w:t>
      </w:r>
    </w:p>
    <w:p w14:paraId="5C74B58C" w14:textId="77777777" w:rsidR="006F38BE" w:rsidRPr="006E5E24" w:rsidRDefault="006F38BE"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We use the term, “asset,” though the terms “assets” and “resources” are interchangeable.</w:t>
      </w:r>
    </w:p>
  </w:endnote>
  <w:endnote w:id="100">
    <w:p w14:paraId="0465A37D" w14:textId="77777777" w:rsidR="006F38BE" w:rsidRPr="006E5E24" w:rsidRDefault="006F38BE"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Jennifer’ #10,” The People Say, 2025, </w:t>
      </w:r>
      <w:hyperlink r:id="rId111" w:history="1">
        <w:r w:rsidRPr="006E5E24">
          <w:rPr>
            <w:rStyle w:val="Hyperlink"/>
            <w:rFonts w:cs="Tahoma"/>
            <w:sz w:val="16"/>
            <w:szCs w:val="16"/>
          </w:rPr>
          <w:t>https://thepeoplesay.org/data/show/Jennifer-10</w:t>
        </w:r>
      </w:hyperlink>
      <w:r w:rsidRPr="006E5E24">
        <w:rPr>
          <w:rFonts w:cs="Tahoma"/>
          <w:sz w:val="16"/>
          <w:szCs w:val="16"/>
        </w:rPr>
        <w:t xml:space="preserve">. </w:t>
      </w:r>
    </w:p>
  </w:endnote>
  <w:endnote w:id="101">
    <w:p w14:paraId="4A3DADE7" w14:textId="420CADC5" w:rsidR="006F38BE" w:rsidRPr="006E5E24" w:rsidRDefault="006F38BE"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Under SSI asset methodologies used to determine asset eligibility for the MSPs, states exclude the value of certain non-liquid assets like a primary residence and one car for the MSPs. </w:t>
      </w:r>
      <w:r w:rsidRPr="006E5E24">
        <w:rPr>
          <w:rFonts w:cs="Tahoma"/>
          <w:color w:val="000000"/>
          <w:sz w:val="16"/>
          <w:szCs w:val="16"/>
        </w:rPr>
        <w:t xml:space="preserve">Under section 1902(r)(2) of the Act, states can disregard all countable non-liquid assets for </w:t>
      </w:r>
      <w:r w:rsidRPr="006E5E24">
        <w:rPr>
          <w:rFonts w:cs="Tahoma"/>
          <w:sz w:val="16"/>
          <w:szCs w:val="16"/>
        </w:rPr>
        <w:t>Qualified Medicare Beneficiaries, Specified Low-Income Beneficiaries, and Qualifying Individuals</w:t>
      </w:r>
      <w:r w:rsidRPr="006E5E24">
        <w:rPr>
          <w:rFonts w:cs="Tahoma"/>
          <w:color w:val="000000"/>
          <w:sz w:val="16"/>
          <w:szCs w:val="16"/>
        </w:rPr>
        <w:t xml:space="preserve">. </w:t>
      </w:r>
      <w:r w:rsidRPr="006E5E24">
        <w:rPr>
          <w:rFonts w:cs="Tahoma"/>
          <w:sz w:val="16"/>
          <w:szCs w:val="16"/>
        </w:rPr>
        <w:t xml:space="preserve">See Centers for Medicare &amp; Medicaid Services (CMS), “Implementation Guide: Medicaid State Plan Eligibility Less Restrictive Resource Methodologies under 1902(r)(2),” Medicaid.gov, n.d., </w:t>
      </w:r>
      <w:hyperlink r:id="rId112" w:history="1">
        <w:r w:rsidRPr="006E5E24">
          <w:rPr>
            <w:rStyle w:val="Hyperlink"/>
            <w:rFonts w:cs="Tahoma"/>
            <w:sz w:val="16"/>
            <w:szCs w:val="16"/>
          </w:rPr>
          <w:t>https://www.medicaid.gov/resources-for-states/downloads/macpro-ig-less-restrictive-resource-methodologies-1902r2.pdf</w:t>
        </w:r>
      </w:hyperlink>
      <w:r w:rsidRPr="006E5E24">
        <w:rPr>
          <w:rFonts w:cs="Tahoma"/>
          <w:sz w:val="16"/>
          <w:szCs w:val="16"/>
        </w:rPr>
        <w:t xml:space="preserve">. CMS, “Implementation Guide: Medicaid State Plan Eligibility. Eligibility Groups - Mandatory Coverage: Qualified Disabled Working Individuals,” Medicaid.gov, n.d., </w:t>
      </w:r>
      <w:hyperlink r:id="rId113" w:history="1">
        <w:r w:rsidRPr="006E5E24">
          <w:rPr>
            <w:rStyle w:val="Hyperlink"/>
            <w:rFonts w:cs="Tahoma"/>
            <w:sz w:val="16"/>
            <w:szCs w:val="16"/>
          </w:rPr>
          <w:t>https://www.medicaid.gov/resources-for-states/downloads/macpro-ig-qualified-disabled-and-working-individuals.pdf</w:t>
        </w:r>
      </w:hyperlink>
      <w:r w:rsidRPr="006E5E24">
        <w:rPr>
          <w:rFonts w:cs="Tahoma"/>
          <w:sz w:val="16"/>
          <w:szCs w:val="16"/>
        </w:rPr>
        <w:t xml:space="preserve">. </w:t>
      </w:r>
    </w:p>
  </w:endnote>
  <w:endnote w:id="102">
    <w:p w14:paraId="3B45594D" w14:textId="77777777" w:rsidR="006F38BE" w:rsidRPr="006E5E24" w:rsidRDefault="006F38BE"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CMS, “Implementation Guide: Medicaid State Plan Eligibility. Eligibility Groups - Mandatory Coverage Qualified Disabled and Working Individuals,” Medicaid.gov, n.d., </w:t>
      </w:r>
      <w:hyperlink r:id="rId114" w:history="1">
        <w:r w:rsidRPr="006E5E24">
          <w:rPr>
            <w:rStyle w:val="Hyperlink"/>
            <w:rFonts w:cs="Tahoma"/>
            <w:sz w:val="16"/>
            <w:szCs w:val="16"/>
          </w:rPr>
          <w:t>https://www.medicaid.gov/resources-for-states/downloads/macpro-ig-qualified-disabled-and-working-individuals.pdf</w:t>
        </w:r>
      </w:hyperlink>
      <w:r w:rsidRPr="006E5E24">
        <w:rPr>
          <w:rFonts w:cs="Tahoma"/>
          <w:sz w:val="16"/>
          <w:szCs w:val="16"/>
        </w:rPr>
        <w:t>.</w:t>
      </w:r>
    </w:p>
  </w:endnote>
  <w:endnote w:id="103">
    <w:p w14:paraId="048351DB" w14:textId="77777777" w:rsidR="00E67E3B" w:rsidRPr="006E5E24" w:rsidRDefault="00E67E3B"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At least three states with asset tests (Rhode Island, South Carolina, and Wyoming) disregard certain types of non-liquid assets. 210 R.I. Code R. § 40-00-3 3.55(A)(1)(d) (2025); South Carolina Department of Health and Human Services, </w:t>
      </w:r>
      <w:r w:rsidRPr="006E5E24">
        <w:rPr>
          <w:rFonts w:cs="Tahoma"/>
          <w:i/>
          <w:iCs/>
          <w:sz w:val="16"/>
          <w:szCs w:val="16"/>
        </w:rPr>
        <w:t>Medicaid Policy and Procedures Manual</w:t>
      </w:r>
      <w:r w:rsidRPr="006E5E24">
        <w:rPr>
          <w:rFonts w:cs="Tahoma"/>
          <w:sz w:val="16"/>
          <w:szCs w:val="16"/>
        </w:rPr>
        <w:t xml:space="preserve">, </w:t>
      </w:r>
      <w:proofErr w:type="gramStart"/>
      <w:r w:rsidRPr="006E5E24">
        <w:rPr>
          <w:rFonts w:cs="Tahoma"/>
          <w:sz w:val="16"/>
          <w:szCs w:val="16"/>
        </w:rPr>
        <w:t>Eligibility,  section</w:t>
      </w:r>
      <w:proofErr w:type="gramEnd"/>
      <w:r w:rsidRPr="006E5E24">
        <w:rPr>
          <w:rFonts w:cs="Tahoma"/>
          <w:sz w:val="16"/>
          <w:szCs w:val="16"/>
        </w:rPr>
        <w:t xml:space="preserve"> 302.05, n.d., </w:t>
      </w:r>
      <w:hyperlink r:id="rId115" w:history="1">
        <w:r w:rsidRPr="006E5E24">
          <w:rPr>
            <w:rStyle w:val="Hyperlink"/>
            <w:rFonts w:cs="Tahoma"/>
            <w:sz w:val="16"/>
            <w:szCs w:val="16"/>
          </w:rPr>
          <w:t>https://img1.scdhhs.gov/mppm/</w:t>
        </w:r>
      </w:hyperlink>
      <w:r w:rsidRPr="006E5E24">
        <w:rPr>
          <w:rFonts w:cs="Tahoma"/>
          <w:sz w:val="16"/>
          <w:szCs w:val="16"/>
        </w:rPr>
        <w:t xml:space="preserve">; Wyoming Department of Health, </w:t>
      </w:r>
      <w:r w:rsidRPr="006E5E24">
        <w:rPr>
          <w:rFonts w:cs="Tahoma"/>
          <w:i/>
          <w:iCs/>
          <w:sz w:val="16"/>
          <w:szCs w:val="16"/>
        </w:rPr>
        <w:t>Eligibility Online Manual</w:t>
      </w:r>
      <w:r w:rsidRPr="006E5E24">
        <w:rPr>
          <w:rFonts w:cs="Tahoma"/>
          <w:sz w:val="16"/>
          <w:szCs w:val="16"/>
        </w:rPr>
        <w:t xml:space="preserve">, Table 8, e.g., Recreational Vehicles, Vehicles- Licensed, Vehicles-Unlicensed, Jan. 2026, </w:t>
      </w:r>
      <w:hyperlink r:id="rId116" w:history="1">
        <w:r w:rsidRPr="006E5E24">
          <w:rPr>
            <w:rStyle w:val="Hyperlink"/>
            <w:rFonts w:cs="Tahoma"/>
            <w:sz w:val="16"/>
            <w:szCs w:val="16"/>
          </w:rPr>
          <w:t>https://ecom.wyo.gov/tables/table8</w:t>
        </w:r>
      </w:hyperlink>
      <w:r w:rsidRPr="006E5E24">
        <w:rPr>
          <w:rFonts w:cs="Tahoma"/>
          <w:sz w:val="16"/>
          <w:szCs w:val="16"/>
        </w:rPr>
        <w:t>.</w:t>
      </w:r>
    </w:p>
  </w:endnote>
  <w:endnote w:id="104">
    <w:p w14:paraId="5167193E" w14:textId="4A319583" w:rsidR="001A730E" w:rsidRPr="006E5E24" w:rsidRDefault="001A730E" w:rsidP="001A730E">
      <w:pPr>
        <w:pStyle w:val="Endnote"/>
        <w:spacing w:before="0" w:after="0"/>
        <w:rPr>
          <w:rFonts w:cs="Tahoma"/>
          <w:szCs w:val="16"/>
        </w:rPr>
      </w:pPr>
      <w:r w:rsidRPr="006E5E24">
        <w:rPr>
          <w:rStyle w:val="EndnoteReference"/>
          <w:rFonts w:cs="Tahoma"/>
          <w:szCs w:val="16"/>
        </w:rPr>
        <w:endnoteRef/>
      </w:r>
      <w:r w:rsidRPr="006E5E24">
        <w:rPr>
          <w:rFonts w:cs="Tahoma"/>
          <w:szCs w:val="16"/>
        </w:rPr>
        <w:t xml:space="preserve"> In addition to the states that disregard all assets, two states have used authorities at section 1902(r)(2) of the Social Security Act to effectively increase the asset limits above the federal levels: California ($130,000 for an individual and an additional $65,000 for each household relative) and Minnesota ($10,000 for an individual and $18,000 for a couple). Rachel Gershon, “Final Rule to Streamline Enrollment in Medicare Savings Programs,” </w:t>
      </w:r>
      <w:r w:rsidRPr="006E5E24">
        <w:rPr>
          <w:rFonts w:cs="Tahoma"/>
          <w:i/>
          <w:iCs/>
          <w:szCs w:val="16"/>
        </w:rPr>
        <w:t>Justice in Aging</w:t>
      </w:r>
      <w:r w:rsidRPr="006E5E24">
        <w:rPr>
          <w:rFonts w:cs="Tahoma"/>
          <w:szCs w:val="16"/>
        </w:rPr>
        <w:t xml:space="preserve">, October 30, 2025, </w:t>
      </w:r>
      <w:hyperlink r:id="rId117" w:history="1">
        <w:r w:rsidR="00D53DAB" w:rsidRPr="00A60B6D">
          <w:rPr>
            <w:rStyle w:val="Hyperlink"/>
            <w:rFonts w:cs="Tahoma"/>
            <w:szCs w:val="16"/>
          </w:rPr>
          <w:t>https://justiceinaging.org/final-rule-enrollment-in-medicare-savings-programs/</w:t>
        </w:r>
      </w:hyperlink>
      <w:r w:rsidR="00D53DAB">
        <w:rPr>
          <w:rFonts w:cs="Tahoma"/>
          <w:szCs w:val="16"/>
        </w:rPr>
        <w:t>;</w:t>
      </w:r>
      <w:r w:rsidRPr="006E5E24">
        <w:rPr>
          <w:rFonts w:cs="Tahoma"/>
          <w:szCs w:val="16"/>
        </w:rPr>
        <w:t xml:space="preserve"> “Asset Limits Frequently Asked Questions,” California Department of Health Care Services, </w:t>
      </w:r>
      <w:hyperlink r:id="rId118" w:history="1">
        <w:r w:rsidR="00D53DAB" w:rsidRPr="00A60B6D">
          <w:rPr>
            <w:rStyle w:val="Hyperlink"/>
            <w:rFonts w:cs="Tahoma"/>
            <w:szCs w:val="16"/>
          </w:rPr>
          <w:t>https://www.dhcs.ca.gov/Medi-Cal/Pages/Help/asset-limits-faqs.aspx</w:t>
        </w:r>
      </w:hyperlink>
      <w:r w:rsidR="00D53DAB">
        <w:rPr>
          <w:rFonts w:cs="Tahoma"/>
          <w:szCs w:val="16"/>
        </w:rPr>
        <w:t>;</w:t>
      </w:r>
      <w:r w:rsidRPr="006E5E24">
        <w:rPr>
          <w:rFonts w:cs="Tahoma"/>
          <w:szCs w:val="16"/>
        </w:rPr>
        <w:t xml:space="preserve"> “4.2.3.1 MSP Assets,” Minnesota Health Care Programs Eligibility Policy Manual, September 1, 2016, </w:t>
      </w:r>
      <w:hyperlink r:id="rId119" w:history="1">
        <w:r w:rsidR="00612961" w:rsidRPr="00A60B6D">
          <w:rPr>
            <w:rStyle w:val="Hyperlink"/>
            <w:rFonts w:cs="Tahoma"/>
            <w:szCs w:val="16"/>
          </w:rPr>
          <w:t>https://hcopub.dhs.state.mn.us/epm/4_2_3_1.htm</w:t>
        </w:r>
      </w:hyperlink>
      <w:r w:rsidR="00612961">
        <w:rPr>
          <w:rFonts w:cs="Tahoma"/>
          <w:szCs w:val="16"/>
        </w:rPr>
        <w:t>.</w:t>
      </w:r>
    </w:p>
  </w:endnote>
  <w:endnote w:id="105">
    <w:p w14:paraId="556FC74F" w14:textId="77777777" w:rsidR="006D7C32" w:rsidRPr="006E5E24" w:rsidRDefault="006D7C32"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See, for example, The People Say, “‘Jennifer’ #10”; “‘Rebecca #06,” The People Say, 2024, </w:t>
      </w:r>
      <w:hyperlink r:id="rId120" w:history="1">
        <w:r w:rsidRPr="006E5E24">
          <w:rPr>
            <w:rStyle w:val="Hyperlink"/>
            <w:rFonts w:cs="Tahoma"/>
            <w:sz w:val="16"/>
            <w:szCs w:val="16"/>
          </w:rPr>
          <w:t>https://thepeoplesay.org/data/show/Rebecca-06</w:t>
        </w:r>
      </w:hyperlink>
      <w:r w:rsidRPr="006E5E24">
        <w:rPr>
          <w:rFonts w:cs="Tahoma"/>
          <w:sz w:val="16"/>
          <w:szCs w:val="16"/>
        </w:rPr>
        <w:t xml:space="preserve">. See also, CMS Office of Burden Reduction &amp; Health Informatics, “Navigating the Medicare Savings Program (MSP) Eligibility Experience,” n.d., </w:t>
      </w:r>
      <w:hyperlink r:id="rId121" w:history="1">
        <w:r w:rsidRPr="006E5E24">
          <w:rPr>
            <w:rStyle w:val="Hyperlink"/>
            <w:rFonts w:cs="Tahoma"/>
            <w:sz w:val="16"/>
            <w:szCs w:val="16"/>
          </w:rPr>
          <w:t>https://www.cms.gov/​files/​document/​navigatingmedicare-savings-program-msp-eligibilityexperience-journey-map.pdf</w:t>
        </w:r>
      </w:hyperlink>
      <w:r w:rsidRPr="006E5E24">
        <w:rPr>
          <w:rFonts w:cs="Tahoma"/>
          <w:sz w:val="16"/>
          <w:szCs w:val="16"/>
        </w:rPr>
        <w:t xml:space="preserve">; Michael J. Perry et al., Barriers to Medicaid Enrollment for Low-Income Seniors: Focus Group Findings (The Kaiser Commission on Medicaid and the Uninsured, 2002), 18-19; Kim Glaun, </w:t>
      </w:r>
      <w:r w:rsidRPr="006E5E24">
        <w:rPr>
          <w:rFonts w:cs="Tahoma"/>
          <w:i/>
          <w:iCs/>
          <w:sz w:val="16"/>
          <w:szCs w:val="16"/>
        </w:rPr>
        <w:t>Medicaid Programs to Assist Low-Income Medicare Beneficiaries: Medicare Savings Programs Case Study Findings</w:t>
      </w:r>
      <w:r w:rsidRPr="006E5E24">
        <w:rPr>
          <w:rFonts w:cs="Tahoma"/>
          <w:sz w:val="16"/>
          <w:szCs w:val="16"/>
        </w:rPr>
        <w:t xml:space="preserve"> (The Kaiser Commission on Medicaid and the Uninsured, 2002), 14, </w:t>
      </w:r>
      <w:hyperlink r:id="rId122" w:anchor=":~:text=The%20Medicare%20Savings%20Programs%20asset%20limits%20are,and%20causes%20additional%20paperwork%20for%20state%20agencies" w:history="1">
        <w:r w:rsidRPr="006E5E24">
          <w:rPr>
            <w:rStyle w:val="Hyperlink"/>
            <w:rFonts w:cs="Tahoma"/>
            <w:sz w:val="16"/>
            <w:szCs w:val="16"/>
          </w:rPr>
          <w:t>https://www.kff.org/wp-content/uploads/2013/01/medicaid-programs-to-assist-low-income-medicare-beneficiaries-medicare-savings-programs-case-study-findings-background-paper.pdf#:~:text=The%20Medicare%20Savings%20Programs%20asset%20limits%20are,and%20causes%20additional%20paperwork%20for%20state%20agencies</w:t>
        </w:r>
      </w:hyperlink>
      <w:r w:rsidRPr="006E5E24">
        <w:rPr>
          <w:rFonts w:cs="Tahoma"/>
          <w:sz w:val="16"/>
          <w:szCs w:val="16"/>
        </w:rPr>
        <w:t xml:space="preserve">. </w:t>
      </w:r>
    </w:p>
  </w:endnote>
  <w:endnote w:id="106">
    <w:p w14:paraId="3C3DF64B" w14:textId="49F88DA0" w:rsidR="006D7C32" w:rsidRPr="00E16326" w:rsidRDefault="006D7C32"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Feedback from State Health Insurance Assistance Program directors in states with large rural populations suggests that challenges with non-liquid resources are more common in rural areas. Also, rural residents are generally more likely to own non-liquid assets than their counterparts in metro areas. Mathieu R. Despard et al., “Material Hardship among Lower-Income Households: The Role of Liquid Assets and Place,” </w:t>
      </w:r>
      <w:r w:rsidRPr="006E5E24">
        <w:rPr>
          <w:rFonts w:cs="Tahoma"/>
          <w:i/>
          <w:sz w:val="16"/>
          <w:szCs w:val="16"/>
        </w:rPr>
        <w:t>Journal of Poverty</w:t>
      </w:r>
      <w:r w:rsidRPr="006E5E24">
        <w:rPr>
          <w:rFonts w:cs="Tahoma"/>
          <w:sz w:val="16"/>
          <w:szCs w:val="16"/>
        </w:rPr>
        <w:t xml:space="preserve"> 26, no. 5 (2022): 361-84, </w:t>
      </w:r>
      <w:hyperlink r:id="rId123" w:history="1">
        <w:r w:rsidRPr="006E5E24">
          <w:rPr>
            <w:rStyle w:val="Hyperlink"/>
            <w:rFonts w:cs="Tahoma"/>
            <w:sz w:val="16"/>
            <w:szCs w:val="16"/>
          </w:rPr>
          <w:t>https://doi.org/10.1080/10875549.2021.1925801</w:t>
        </w:r>
      </w:hyperlink>
      <w:r w:rsidRPr="006E5E24">
        <w:rPr>
          <w:rFonts w:cs="Tahoma"/>
          <w:sz w:val="16"/>
          <w:szCs w:val="16"/>
        </w:rPr>
        <w:t xml:space="preserve">; Monica Fisher and Bruce A. Weber, “Does Economic Vulnerability Depend on Place of Residence? Asset Poverty across Metropolitan and Nonmetropolitan Areas,” </w:t>
      </w:r>
      <w:r w:rsidRPr="006E5E24">
        <w:rPr>
          <w:rFonts w:cs="Tahoma"/>
          <w:i/>
          <w:sz w:val="16"/>
          <w:szCs w:val="16"/>
        </w:rPr>
        <w:t>Review of Regional Studies</w:t>
      </w:r>
      <w:r w:rsidRPr="006E5E24">
        <w:rPr>
          <w:rFonts w:cs="Tahoma"/>
          <w:sz w:val="16"/>
          <w:szCs w:val="16"/>
        </w:rPr>
        <w:t xml:space="preserve"> 34, no. 2 (2004), </w:t>
      </w:r>
      <w:hyperlink r:id="rId124" w:history="1">
        <w:r w:rsidRPr="00E16326">
          <w:rPr>
            <w:rStyle w:val="Hyperlink"/>
            <w:rFonts w:cs="Tahoma"/>
            <w:sz w:val="16"/>
            <w:szCs w:val="16"/>
          </w:rPr>
          <w:t>https://doi.org/10.52324/001c.8381</w:t>
        </w:r>
      </w:hyperlink>
      <w:r w:rsidR="00AA592E" w:rsidRPr="00E16326">
        <w:rPr>
          <w:rFonts w:cs="Tahoma"/>
          <w:sz w:val="16"/>
          <w:szCs w:val="16"/>
        </w:rPr>
        <w:t xml:space="preserve">; Lutheran Services in America. “Rural Voices Shaping Transformation - Policy Recommendations.” </w:t>
      </w:r>
      <w:hyperlink r:id="rId125" w:anchor="page3:~:text=PEOPLE%20AND%20CONTEXT-,POLICY%20RECOMMENDATIONS,-LOOKING%20FORWARD" w:history="1">
        <w:r w:rsidR="00AA592E" w:rsidRPr="00E16326">
          <w:rPr>
            <w:rStyle w:val="Hyperlink"/>
            <w:rFonts w:cs="Tahoma"/>
            <w:sz w:val="16"/>
            <w:szCs w:val="16"/>
          </w:rPr>
          <w:t>https://lutheranservices.org/rural-voices/?utm_medium=email&amp;_hsenc=p2ANqtz-9Gl2h4f6HqNxwpgfJEfhWZf5cF3OIrmStmOKJ-EXkq-hH8ebOuZiXklC28fSm69x7EYJlAfHuvc5kcpRgNP4MGkC8ToogrvGTSAKoSbMfYFFtFgtQ&amp;_hsmi=411335418&amp;utm_content=411335418&amp;utm_source=hs_automation#page3:~:text=PEOPLE%20AND%20CONTEXT-,POLICY%20RECOMMENDATIONS,-LOOKING%20FORWARD</w:t>
        </w:r>
      </w:hyperlink>
      <w:r w:rsidR="00AA592E" w:rsidRPr="00E16326">
        <w:rPr>
          <w:rFonts w:cs="Tahoma"/>
          <w:sz w:val="16"/>
          <w:szCs w:val="16"/>
        </w:rPr>
        <w:t>.</w:t>
      </w:r>
    </w:p>
  </w:endnote>
  <w:endnote w:id="107">
    <w:p w14:paraId="301E77DC" w14:textId="77777777" w:rsidR="006D7C32" w:rsidRPr="00E16326" w:rsidRDefault="006D7C32"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for example, “Navigating the Medicare Savings Program Eligibility Experience”; Silberman, Susan, Rocki Basel, Jane Tavares, Marc A. Cohen, and Eileen J. Tell. </w:t>
      </w:r>
      <w:r w:rsidRPr="00E16326">
        <w:rPr>
          <w:rFonts w:cs="Tahoma"/>
          <w:i/>
          <w:iCs/>
          <w:sz w:val="16"/>
          <w:szCs w:val="16"/>
        </w:rPr>
        <w:t>Standing Back from the Medicare Cliff: Research and Policy Options to Help Low-Income Older Adults</w:t>
      </w:r>
      <w:r w:rsidRPr="00E16326">
        <w:rPr>
          <w:rFonts w:cs="Tahoma"/>
          <w:sz w:val="16"/>
          <w:szCs w:val="16"/>
        </w:rPr>
        <w:t xml:space="preserve">. National Council on Aging and LeadingAge LTSS Center @UMass Boston, 2024. </w:t>
      </w:r>
      <w:hyperlink r:id="rId126" w:history="1">
        <w:r w:rsidRPr="00E16326">
          <w:rPr>
            <w:rStyle w:val="Hyperlink"/>
            <w:rFonts w:cs="Tahoma"/>
            <w:sz w:val="16"/>
            <w:szCs w:val="16"/>
          </w:rPr>
          <w:t>https://assets.ncoa.org/ffacfe7d-10b6-0083-2632-604077fd4eca/467f43a0-d595-483b-8fdb-be068ab9cbbf/2024_Medicare_Cliff_Report.pdf</w:t>
        </w:r>
      </w:hyperlink>
      <w:r w:rsidRPr="00E16326">
        <w:rPr>
          <w:rFonts w:cs="Tahoma"/>
          <w:sz w:val="16"/>
          <w:szCs w:val="16"/>
        </w:rPr>
        <w:t xml:space="preserve">; Glaun, </w:t>
      </w:r>
      <w:r w:rsidRPr="00E16326">
        <w:rPr>
          <w:rFonts w:cs="Tahoma"/>
          <w:i/>
          <w:iCs/>
          <w:sz w:val="16"/>
          <w:szCs w:val="16"/>
        </w:rPr>
        <w:t>Medicaid Programs to Assist Low-Income Medicare Beneficiaries: Medicare Savings Programs Case Study Findings</w:t>
      </w:r>
      <w:r w:rsidRPr="00E16326">
        <w:rPr>
          <w:rFonts w:cs="Tahoma"/>
          <w:sz w:val="16"/>
          <w:szCs w:val="16"/>
        </w:rPr>
        <w:t xml:space="preserve">; Summer, Laura, and Lee Thompson. How Asset Tests Block Low-Income Medicare Beneficiaries from Needed Benefits. The Commonwealth Fund, 2004. </w:t>
      </w:r>
      <w:hyperlink r:id="rId127" w:history="1">
        <w:r w:rsidRPr="00E16326">
          <w:rPr>
            <w:rStyle w:val="Hyperlink"/>
            <w:rFonts w:cs="Tahoma"/>
            <w:sz w:val="16"/>
            <w:szCs w:val="16"/>
          </w:rPr>
          <w:t>https://www.commonwealthfund.org/publications/issue-briefs/2004/may/how-asset-tests-block-low-income-medicare-beneficiaries-needed</w:t>
        </w:r>
      </w:hyperlink>
      <w:r w:rsidRPr="00E16326">
        <w:rPr>
          <w:rFonts w:cs="Tahoma"/>
          <w:sz w:val="16"/>
          <w:szCs w:val="16"/>
        </w:rPr>
        <w:t>. Note that reductions in burdens may be more limited if applicants need to submit asset information when applying through integrated applications for MSP, full-benefit Medicaid, or programs like the Supplemental Nutrition Assistance Program (SNAP).</w:t>
      </w:r>
    </w:p>
  </w:endnote>
  <w:endnote w:id="108">
    <w:p w14:paraId="1BE8F9E2" w14:textId="5A3BF554" w:rsidR="006D7C32" w:rsidRPr="00E16326" w:rsidRDefault="006D7C32"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for example, “Navigating the Medicare Savings Program Eligibility Experience;” Susan Silberman et al., </w:t>
      </w:r>
      <w:r w:rsidRPr="00E16326">
        <w:rPr>
          <w:rFonts w:cs="Tahoma"/>
          <w:i/>
          <w:iCs/>
          <w:sz w:val="16"/>
          <w:szCs w:val="16"/>
        </w:rPr>
        <w:t>Standing Back from the Medicare Cliff,</w:t>
      </w:r>
      <w:r w:rsidRPr="00E16326">
        <w:rPr>
          <w:rFonts w:cs="Tahoma"/>
          <w:sz w:val="16"/>
          <w:szCs w:val="16"/>
        </w:rPr>
        <w:t xml:space="preserve"> 10-12</w:t>
      </w:r>
      <w:r w:rsidRPr="00E16326" w:rsidDel="009F33FC">
        <w:rPr>
          <w:rFonts w:cs="Tahoma"/>
          <w:sz w:val="16"/>
          <w:szCs w:val="16"/>
        </w:rPr>
        <w:t>;</w:t>
      </w:r>
      <w:r w:rsidRPr="00E16326">
        <w:rPr>
          <w:rFonts w:cs="Tahoma"/>
          <w:sz w:val="16"/>
          <w:szCs w:val="16"/>
        </w:rPr>
        <w:t xml:space="preserve"> Oliver, Tobey, </w:t>
      </w:r>
      <w:proofErr w:type="spellStart"/>
      <w:r w:rsidRPr="00E16326">
        <w:rPr>
          <w:rFonts w:cs="Tahoma"/>
          <w:sz w:val="16"/>
          <w:szCs w:val="16"/>
        </w:rPr>
        <w:t>Wenjia</w:t>
      </w:r>
      <w:proofErr w:type="spellEnd"/>
      <w:r w:rsidRPr="00E16326">
        <w:rPr>
          <w:rFonts w:cs="Tahoma"/>
          <w:sz w:val="16"/>
          <w:szCs w:val="16"/>
        </w:rPr>
        <w:t xml:space="preserve"> Zhu, Erin Weir Lakhmani, and Matt Niedzwiecki. </w:t>
      </w:r>
      <w:r w:rsidRPr="00E16326">
        <w:rPr>
          <w:rFonts w:cs="Tahoma"/>
          <w:i/>
          <w:iCs/>
          <w:sz w:val="16"/>
          <w:szCs w:val="16"/>
        </w:rPr>
        <w:t>Medicare Savings Programs: Most Who Are Eligible Hold Few Assets</w:t>
      </w:r>
      <w:r w:rsidRPr="00E16326">
        <w:rPr>
          <w:rFonts w:cs="Tahoma"/>
          <w:sz w:val="16"/>
          <w:szCs w:val="16"/>
        </w:rPr>
        <w:t>. AARP Public Policy Institute, 7, 2026.</w:t>
      </w:r>
      <w:r w:rsidR="006F2B21" w:rsidRPr="00E16326">
        <w:rPr>
          <w:rFonts w:ascii="Times New Roman" w:eastAsia="Times New Roman" w:hAnsi="Times New Roman" w:cs="Times New Roman"/>
          <w:color w:val="auto"/>
          <w:sz w:val="24"/>
          <w:szCs w:val="24"/>
        </w:rPr>
        <w:t xml:space="preserve"> </w:t>
      </w:r>
      <w:hyperlink r:id="rId128" w:history="1">
        <w:r w:rsidR="006F2B21" w:rsidRPr="00E16326">
          <w:rPr>
            <w:rStyle w:val="Hyperlink"/>
            <w:rFonts w:cs="Tahoma"/>
            <w:sz w:val="16"/>
            <w:szCs w:val="16"/>
          </w:rPr>
          <w:t>https://www.aarp.org/content/dam/aarp/ppi/topics/health/coverage-access/medicare-savings-programs-most-who-are-eligible-hold-few-assets.doi.10.26419-2fppi.00406.001.pdf</w:t>
        </w:r>
      </w:hyperlink>
      <w:r w:rsidRPr="00E16326">
        <w:rPr>
          <w:rFonts w:cs="Tahoma"/>
          <w:sz w:val="16"/>
          <w:szCs w:val="16"/>
        </w:rPr>
        <w:t xml:space="preserve">; Glaun, </w:t>
      </w:r>
      <w:r w:rsidRPr="00E16326">
        <w:rPr>
          <w:rFonts w:cs="Tahoma"/>
          <w:i/>
          <w:iCs/>
          <w:sz w:val="16"/>
          <w:szCs w:val="16"/>
        </w:rPr>
        <w:t xml:space="preserve">Medicaid Programs to Assist Low-Income Medicare Beneficiaries, </w:t>
      </w:r>
      <w:r w:rsidRPr="00E16326">
        <w:rPr>
          <w:rFonts w:cs="Tahoma"/>
          <w:sz w:val="16"/>
          <w:szCs w:val="16"/>
        </w:rPr>
        <w:t xml:space="preserve">15; Summer and Thompson, </w:t>
      </w:r>
      <w:r w:rsidRPr="00E16326">
        <w:rPr>
          <w:rFonts w:cs="Tahoma"/>
          <w:i/>
          <w:iCs/>
          <w:sz w:val="16"/>
          <w:szCs w:val="16"/>
        </w:rPr>
        <w:t xml:space="preserve">How Asset Tests Block Low-Income Medicare Beneficiaries from Needed Benefits, </w:t>
      </w:r>
      <w:r w:rsidRPr="00E16326">
        <w:rPr>
          <w:rFonts w:cs="Tahoma"/>
          <w:sz w:val="16"/>
          <w:szCs w:val="16"/>
        </w:rPr>
        <w:t xml:space="preserve">6-9.  </w:t>
      </w:r>
    </w:p>
  </w:endnote>
  <w:endnote w:id="109">
    <w:p w14:paraId="53C7071A" w14:textId="77777777" w:rsidR="006D7C32" w:rsidRPr="006E5E24" w:rsidRDefault="006D7C32"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LIS disregards all non-liquid assets, except for the equity value of any real property that is not connected to the primary residence. 20 CFR 418.3425(b).</w:t>
      </w:r>
    </w:p>
  </w:endnote>
  <w:endnote w:id="110">
    <w:p w14:paraId="15684C89" w14:textId="77777777" w:rsidR="006D7C32" w:rsidRPr="006E5E24" w:rsidRDefault="006D7C32"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We are unaware of authoritative data on non-liquid assets among Medicare beneficiaries, but reports from State Health Insurance Assistance Programs suggest that challenges documenting the value of such assets are infrequent</w:t>
      </w:r>
      <w:r w:rsidRPr="006E5E24">
        <w:rPr>
          <w:rFonts w:eastAsia="Aptos" w:cs="Tahoma"/>
          <w:color w:val="0A0A0A"/>
          <w:sz w:val="16"/>
          <w:szCs w:val="16"/>
          <w:shd w:val="clear" w:color="auto" w:fill="FFFFFF"/>
          <w:lang w:val="en"/>
        </w:rPr>
        <w:t xml:space="preserve"> </w:t>
      </w:r>
      <w:r w:rsidRPr="006E5E24">
        <w:rPr>
          <w:rFonts w:cs="Tahoma"/>
          <w:sz w:val="16"/>
          <w:szCs w:val="16"/>
          <w:lang w:val="en"/>
        </w:rPr>
        <w:t>—</w:t>
      </w:r>
      <w:r w:rsidRPr="006E5E24">
        <w:rPr>
          <w:rFonts w:cs="Tahoma"/>
          <w:sz w:val="16"/>
          <w:szCs w:val="16"/>
        </w:rPr>
        <w:t>even as they are extremely problematic for the affected individuals when they do arise. As noted above, most income-eligible individuals possess few assets overall. As such, we anticipate a slight increase in enrollment and state costs for Medicare premiums and cost sharing, and a slight decrease in administrative costs, though the net effects will differ by state. Individual states may have data on denials linked to non-liquid assets to help inform their cost projections.</w:t>
      </w:r>
    </w:p>
  </w:endnote>
  <w:endnote w:id="111">
    <w:p w14:paraId="5D4CE04F" w14:textId="77777777" w:rsidR="006D7C32" w:rsidRPr="006E5E24" w:rsidRDefault="006D7C32" w:rsidP="006E5E24">
      <w:pPr>
        <w:spacing w:after="0"/>
        <w:rPr>
          <w:rFonts w:cs="Tahoma"/>
          <w:sz w:val="16"/>
          <w:szCs w:val="16"/>
        </w:rPr>
      </w:pPr>
      <w:r w:rsidRPr="006E5E24">
        <w:rPr>
          <w:rStyle w:val="EndnoteReference"/>
          <w:rFonts w:cs="Tahoma"/>
          <w:sz w:val="16"/>
          <w:szCs w:val="16"/>
        </w:rPr>
        <w:endnoteRef/>
      </w:r>
      <w:r w:rsidRPr="006E5E24">
        <w:rPr>
          <w:rFonts w:cs="Tahoma"/>
          <w:sz w:val="16"/>
          <w:szCs w:val="16"/>
        </w:rPr>
        <w:t xml:space="preserve"> Alex D. Federman et al., “Avoidance </w:t>
      </w:r>
      <w:proofErr w:type="gramStart"/>
      <w:r w:rsidRPr="006E5E24">
        <w:rPr>
          <w:rFonts w:cs="Tahoma"/>
          <w:sz w:val="16"/>
          <w:szCs w:val="16"/>
        </w:rPr>
        <w:t>Of</w:t>
      </w:r>
      <w:proofErr w:type="gramEnd"/>
      <w:r w:rsidRPr="006E5E24">
        <w:rPr>
          <w:rFonts w:cs="Tahoma"/>
          <w:sz w:val="16"/>
          <w:szCs w:val="16"/>
        </w:rPr>
        <w:t xml:space="preserve"> Health Care Services Because Of Cost: Impact </w:t>
      </w:r>
      <w:proofErr w:type="gramStart"/>
      <w:r w:rsidRPr="006E5E24">
        <w:rPr>
          <w:rFonts w:cs="Tahoma"/>
          <w:sz w:val="16"/>
          <w:szCs w:val="16"/>
        </w:rPr>
        <w:t>Of</w:t>
      </w:r>
      <w:proofErr w:type="gramEnd"/>
      <w:r w:rsidRPr="006E5E24">
        <w:rPr>
          <w:rFonts w:cs="Tahoma"/>
          <w:sz w:val="16"/>
          <w:szCs w:val="16"/>
        </w:rPr>
        <w:t xml:space="preserve"> </w:t>
      </w:r>
      <w:proofErr w:type="gramStart"/>
      <w:r w:rsidRPr="006E5E24">
        <w:rPr>
          <w:rFonts w:cs="Tahoma"/>
          <w:sz w:val="16"/>
          <w:szCs w:val="16"/>
        </w:rPr>
        <w:t>The</w:t>
      </w:r>
      <w:proofErr w:type="gramEnd"/>
      <w:r w:rsidRPr="006E5E24">
        <w:rPr>
          <w:rFonts w:cs="Tahoma"/>
          <w:sz w:val="16"/>
          <w:szCs w:val="16"/>
        </w:rPr>
        <w:t xml:space="preserve"> Medicare Savings Program,” </w:t>
      </w:r>
      <w:r w:rsidRPr="006E5E24">
        <w:rPr>
          <w:rFonts w:cs="Tahoma"/>
          <w:i/>
          <w:iCs/>
          <w:sz w:val="16"/>
          <w:szCs w:val="16"/>
        </w:rPr>
        <w:t>Health Affairs</w:t>
      </w:r>
      <w:r w:rsidRPr="006E5E24">
        <w:rPr>
          <w:rFonts w:cs="Tahoma"/>
          <w:sz w:val="16"/>
          <w:szCs w:val="16"/>
        </w:rPr>
        <w:t xml:space="preserve"> 24, no. 1 (2005): 263-70, </w:t>
      </w:r>
      <w:hyperlink r:id="rId129">
        <w:r w:rsidRPr="006E5E24">
          <w:rPr>
            <w:rStyle w:val="Hyperlink"/>
            <w:rFonts w:cs="Tahoma"/>
            <w:sz w:val="16"/>
            <w:szCs w:val="16"/>
          </w:rPr>
          <w:t>https://doi.org/10.1377/hlthaff.24.1.263</w:t>
        </w:r>
      </w:hyperlink>
      <w:r w:rsidRPr="006E5E24">
        <w:rPr>
          <w:rFonts w:cs="Tahoma"/>
          <w:sz w:val="16"/>
          <w:szCs w:val="16"/>
        </w:rPr>
        <w:t>.</w:t>
      </w:r>
    </w:p>
  </w:endnote>
  <w:endnote w:id="112">
    <w:p w14:paraId="69462DE8" w14:textId="77777777" w:rsidR="006D7C32" w:rsidRPr="006E5E24" w:rsidRDefault="006D7C32"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Yi-Ting Chou et al., “The Association Between Medicare Low-Income Subsidy and Anticancer Treatment Uptake in Advanced Lung Cancer,” </w:t>
      </w:r>
      <w:r w:rsidRPr="006E5E24">
        <w:rPr>
          <w:rFonts w:cs="Tahoma"/>
          <w:i/>
          <w:iCs/>
          <w:sz w:val="16"/>
          <w:szCs w:val="16"/>
        </w:rPr>
        <w:t>Journal of the National Cancer Institute</w:t>
      </w:r>
      <w:r w:rsidRPr="006E5E24">
        <w:rPr>
          <w:rFonts w:cs="Tahoma"/>
          <w:sz w:val="16"/>
          <w:szCs w:val="16"/>
        </w:rPr>
        <w:t xml:space="preserve"> 112, no. 6 (2020): 637-46, </w:t>
      </w:r>
      <w:hyperlink r:id="rId130" w:history="1">
        <w:r w:rsidRPr="006E5E24">
          <w:rPr>
            <w:rStyle w:val="Hyperlink"/>
            <w:rFonts w:cs="Tahoma"/>
            <w:sz w:val="16"/>
            <w:szCs w:val="16"/>
          </w:rPr>
          <w:t>https://doi.org/10.1093/jnci/djz183</w:t>
        </w:r>
      </w:hyperlink>
      <w:r w:rsidRPr="006E5E24">
        <w:rPr>
          <w:rFonts w:cs="Tahoma"/>
          <w:sz w:val="16"/>
          <w:szCs w:val="16"/>
        </w:rPr>
        <w:t>.</w:t>
      </w:r>
    </w:p>
  </w:endnote>
  <w:endnote w:id="113">
    <w:p w14:paraId="445C1D1C" w14:textId="77777777" w:rsidR="006D7C32" w:rsidRPr="006E5E24" w:rsidRDefault="006D7C32" w:rsidP="006E5E24">
      <w:pPr>
        <w:pStyle w:val="EndnoteText"/>
        <w:rPr>
          <w:rFonts w:cs="Tahoma"/>
          <w:sz w:val="16"/>
          <w:szCs w:val="16"/>
        </w:rPr>
      </w:pPr>
      <w:r w:rsidRPr="006E5E24">
        <w:rPr>
          <w:rStyle w:val="EndnoteReference"/>
          <w:rFonts w:cs="Tahoma"/>
          <w:sz w:val="16"/>
          <w:szCs w:val="16"/>
        </w:rPr>
        <w:endnoteRef/>
      </w:r>
      <w:r w:rsidRPr="006E5E24">
        <w:rPr>
          <w:rFonts w:cs="Tahoma"/>
          <w:sz w:val="16"/>
          <w:szCs w:val="16"/>
        </w:rPr>
        <w:t xml:space="preserve"> Eric T. Roberts et al., “Loss of Subsidized Drug Coverage and Mortality among Medicare Beneficiaries,” </w:t>
      </w:r>
      <w:r w:rsidRPr="006E5E24">
        <w:rPr>
          <w:rFonts w:cs="Tahoma"/>
          <w:i/>
          <w:iCs/>
          <w:sz w:val="16"/>
          <w:szCs w:val="16"/>
        </w:rPr>
        <w:t>New England Journal of Medicine</w:t>
      </w:r>
      <w:r w:rsidRPr="006E5E24">
        <w:rPr>
          <w:rFonts w:cs="Tahoma"/>
          <w:sz w:val="16"/>
          <w:szCs w:val="16"/>
        </w:rPr>
        <w:t xml:space="preserve"> 392, no. 20 (2025): 2025-34, </w:t>
      </w:r>
      <w:hyperlink r:id="rId131" w:history="1">
        <w:r w:rsidRPr="006E5E24">
          <w:rPr>
            <w:rStyle w:val="Hyperlink"/>
            <w:rFonts w:cs="Tahoma"/>
            <w:sz w:val="16"/>
            <w:szCs w:val="16"/>
          </w:rPr>
          <w:t>https://doi.org/10.1056/NEJMsa2414435</w:t>
        </w:r>
      </w:hyperlink>
      <w:r w:rsidRPr="006E5E24">
        <w:rPr>
          <w:rFonts w:cs="Tahoma"/>
          <w:sz w:val="16"/>
          <w:szCs w:val="16"/>
        </w:rPr>
        <w:t>.</w:t>
      </w:r>
    </w:p>
  </w:endnote>
  <w:endnote w:id="114">
    <w:p w14:paraId="43BBE34E" w14:textId="77777777" w:rsidR="00146026" w:rsidRPr="00E16326" w:rsidRDefault="00146026" w:rsidP="00146026">
      <w:pPr>
        <w:pStyle w:val="EndnoteText"/>
      </w:pPr>
      <w:r w:rsidRPr="00E16326">
        <w:rPr>
          <w:rStyle w:val="EndnoteReference"/>
        </w:rPr>
        <w:endnoteRef/>
      </w:r>
      <w:r w:rsidRPr="00E16326">
        <w:t xml:space="preserve"> </w:t>
      </w:r>
      <w:r w:rsidRPr="00E16326">
        <w:rPr>
          <w:rStyle w:val="EndnoteChar"/>
          <w:szCs w:val="16"/>
        </w:rPr>
        <w:t xml:space="preserve">“‘Tiffany’ Transcript,” The People Say, 2025, </w:t>
      </w:r>
      <w:hyperlink r:id="rId132" w:history="1">
        <w:r w:rsidRPr="00E16326">
          <w:rPr>
            <w:rStyle w:val="Hyperlink"/>
            <w:sz w:val="16"/>
            <w:szCs w:val="16"/>
          </w:rPr>
          <w:t>https://thepeoplesay.org/transcripts/show/tiffany-july-2025</w:t>
        </w:r>
      </w:hyperlink>
      <w:r w:rsidRPr="00E16326">
        <w:rPr>
          <w:rStyle w:val="EndnoteChar"/>
        </w:rPr>
        <w:t>.</w:t>
      </w:r>
      <w:r w:rsidRPr="00E16326">
        <w:rPr>
          <w:rFonts w:ascii="Calibri" w:hAnsi="Calibri" w:cs="Calibri"/>
        </w:rPr>
        <w:t xml:space="preserve"> </w:t>
      </w:r>
    </w:p>
  </w:endnote>
  <w:endnote w:id="115">
    <w:p w14:paraId="1CD5905E" w14:textId="77777777" w:rsidR="006D7C32" w:rsidRPr="00E16326" w:rsidRDefault="006D7C32"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Centers for Medicare &amp; Medicaid Services (CMS), "2026 Medicare Parts A &amp; B Premiums and Deductibles,” Nov. 14, 2025, </w:t>
      </w:r>
      <w:hyperlink r:id="rId133" w:history="1">
        <w:r w:rsidRPr="00E16326">
          <w:rPr>
            <w:rStyle w:val="Hyperlink"/>
            <w:rFonts w:cs="Tahoma"/>
            <w:sz w:val="16"/>
            <w:szCs w:val="16"/>
          </w:rPr>
          <w:t>https://www.cms.gov/newsroom/fact-sheets/2026-medicare-parts-b-premiums-deductibles</w:t>
        </w:r>
      </w:hyperlink>
      <w:r w:rsidRPr="00E16326">
        <w:rPr>
          <w:rFonts w:cs="Tahoma"/>
          <w:sz w:val="16"/>
          <w:szCs w:val="16"/>
        </w:rPr>
        <w:t xml:space="preserve">; CMS, “Chapter 1: Program Overview and Policy,” </w:t>
      </w:r>
      <w:r w:rsidRPr="00E16326">
        <w:rPr>
          <w:rFonts w:cs="Tahoma"/>
          <w:i/>
          <w:iCs/>
          <w:sz w:val="16"/>
          <w:szCs w:val="16"/>
        </w:rPr>
        <w:t>Manual for the State Payment of Medicare Premiums</w:t>
      </w:r>
      <w:r w:rsidRPr="00E16326">
        <w:rPr>
          <w:rFonts w:cs="Tahoma"/>
          <w:sz w:val="16"/>
          <w:szCs w:val="16"/>
        </w:rPr>
        <w:t xml:space="preserve">, Pub. 100-24, section 1.2, </w:t>
      </w:r>
      <w:hyperlink r:id="rId134" w:history="1">
        <w:r w:rsidRPr="00E16326">
          <w:rPr>
            <w:rStyle w:val="Hyperlink"/>
            <w:rFonts w:cs="Tahoma"/>
            <w:sz w:val="16"/>
            <w:szCs w:val="16"/>
          </w:rPr>
          <w:t>https://www.cms.gov/files/document/chapter-1-program-overview-and-policy.pdf</w:t>
        </w:r>
      </w:hyperlink>
      <w:r w:rsidRPr="00E16326">
        <w:rPr>
          <w:rFonts w:cs="Tahoma"/>
          <w:sz w:val="16"/>
          <w:szCs w:val="16"/>
        </w:rPr>
        <w:t>.</w:t>
      </w:r>
    </w:p>
  </w:endnote>
  <w:endnote w:id="116">
    <w:p w14:paraId="48102DC8" w14:textId="77777777" w:rsidR="006D7C32" w:rsidRPr="00E16326" w:rsidRDefault="006D7C32"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In 2023, more than one in four Medicare beneficiaries indicated health expenses made it harder for them to afford food and utility bills in the past 12 months. Additionally, research suggests that expanding eligibility for Medicaid coverage of Medicare premiums and cost sharing could mitigate racial and economic disparities among low-income Medicare beneficiaries. See Gretchen Jacobson et al., “Can Medicare Beneficiaries Afford Their Health Care?,” October 2023, </w:t>
      </w:r>
      <w:hyperlink r:id="rId135" w:history="1">
        <w:r w:rsidRPr="00E16326">
          <w:rPr>
            <w:rStyle w:val="Hyperlink"/>
            <w:rFonts w:cs="Tahoma"/>
            <w:sz w:val="16"/>
            <w:szCs w:val="16"/>
          </w:rPr>
          <w:t>https://www.commonwealthfund.org/sites/default/files/2023-10/PDF_Jacobson_can_medicare_beneficiaries_afford_health_care_2023_survey_chartpack_final.pdf</w:t>
        </w:r>
      </w:hyperlink>
      <w:r w:rsidRPr="00E16326">
        <w:rPr>
          <w:rFonts w:cs="Tahoma"/>
          <w:sz w:val="16"/>
          <w:szCs w:val="16"/>
        </w:rPr>
        <w:t xml:space="preserve">; Eric T. Roberts et al., “Racial and Ethnic Disparities in Health Care Use and Access Associated With Loss of Medicaid Supplemental Insurance Eligibility Above the Federal Poverty Level,” </w:t>
      </w:r>
      <w:r w:rsidRPr="00E16326">
        <w:rPr>
          <w:rFonts w:cs="Tahoma"/>
          <w:i/>
          <w:iCs/>
          <w:sz w:val="16"/>
          <w:szCs w:val="16"/>
        </w:rPr>
        <w:t>JAMA Internal Medicine</w:t>
      </w:r>
      <w:r w:rsidRPr="00E16326">
        <w:rPr>
          <w:rFonts w:cs="Tahoma"/>
          <w:sz w:val="16"/>
          <w:szCs w:val="16"/>
        </w:rPr>
        <w:t xml:space="preserve"> 183, no. 6 (2023): 534-43, </w:t>
      </w:r>
      <w:hyperlink r:id="rId136" w:history="1">
        <w:r w:rsidRPr="00E16326">
          <w:rPr>
            <w:rStyle w:val="Hyperlink"/>
            <w:rFonts w:cs="Tahoma"/>
            <w:sz w:val="16"/>
            <w:szCs w:val="16"/>
          </w:rPr>
          <w:t>https://doi.org/10.1001/jamainternmed.2023.0512</w:t>
        </w:r>
      </w:hyperlink>
      <w:r w:rsidRPr="00E16326">
        <w:rPr>
          <w:rFonts w:cs="Tahoma"/>
          <w:sz w:val="16"/>
          <w:szCs w:val="16"/>
        </w:rPr>
        <w:t xml:space="preserve">. </w:t>
      </w:r>
    </w:p>
  </w:endnote>
  <w:endnote w:id="117">
    <w:p w14:paraId="217B82A0" w14:textId="77777777" w:rsidR="006D7C32" w:rsidRPr="00E16326" w:rsidRDefault="006D7C32"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Joseph Shapiro, “These Disabled People Tried to Play by the Rules. It Cost Them Their Federal Benefits,” Investigations, </w:t>
      </w:r>
      <w:r w:rsidRPr="00E16326">
        <w:rPr>
          <w:rFonts w:cs="Tahoma"/>
          <w:i/>
          <w:iCs/>
          <w:sz w:val="16"/>
          <w:szCs w:val="16"/>
        </w:rPr>
        <w:t>NPR</w:t>
      </w:r>
      <w:r w:rsidRPr="00E16326">
        <w:rPr>
          <w:rFonts w:cs="Tahoma"/>
          <w:sz w:val="16"/>
          <w:szCs w:val="16"/>
        </w:rPr>
        <w:t xml:space="preserve">, June 8, 2024, </w:t>
      </w:r>
      <w:hyperlink r:id="rId137" w:history="1">
        <w:r w:rsidRPr="00E16326">
          <w:rPr>
            <w:rStyle w:val="Hyperlink"/>
            <w:rFonts w:cs="Tahoma"/>
            <w:sz w:val="16"/>
            <w:szCs w:val="16"/>
          </w:rPr>
          <w:t>https://www.npr.org/2024/06/08/g-s1-3475/social-security-ssi-asset-limits</w:t>
        </w:r>
      </w:hyperlink>
      <w:r w:rsidRPr="00E16326">
        <w:rPr>
          <w:rFonts w:cs="Tahoma"/>
          <w:sz w:val="16"/>
          <w:szCs w:val="16"/>
        </w:rPr>
        <w:t>.</w:t>
      </w:r>
    </w:p>
  </w:endnote>
  <w:endnote w:id="118">
    <w:p w14:paraId="1A4EF71D" w14:textId="77777777" w:rsidR="006D7C32" w:rsidRPr="006E5E24" w:rsidRDefault="006D7C32" w:rsidP="006E5E24">
      <w:pPr>
        <w:pStyle w:val="EndnoteText"/>
        <w:rPr>
          <w:rFonts w:cs="Tahoma"/>
          <w:sz w:val="16"/>
          <w:szCs w:val="16"/>
        </w:rPr>
      </w:pPr>
      <w:r w:rsidRPr="00E16326">
        <w:rPr>
          <w:rStyle w:val="EndnoteReference"/>
          <w:rFonts w:cs="Tahoma"/>
          <w:sz w:val="16"/>
          <w:szCs w:val="16"/>
        </w:rPr>
        <w:endnoteRef/>
      </w:r>
      <w:r w:rsidRPr="00E16326">
        <w:rPr>
          <w:rFonts w:cs="Tahoma"/>
          <w:sz w:val="16"/>
          <w:szCs w:val="16"/>
        </w:rPr>
        <w:t xml:space="preserve"> See e.g., Social Security Administration, </w:t>
      </w:r>
      <w:r w:rsidRPr="00E16326">
        <w:rPr>
          <w:rFonts w:cs="Tahoma"/>
          <w:i/>
          <w:iCs/>
          <w:sz w:val="16"/>
          <w:szCs w:val="16"/>
        </w:rPr>
        <w:t>Program Operations Manual System (POMS),</w:t>
      </w:r>
      <w:r w:rsidRPr="00E16326">
        <w:rPr>
          <w:rFonts w:cs="Tahoma"/>
          <w:sz w:val="16"/>
          <w:szCs w:val="16"/>
        </w:rPr>
        <w:t xml:space="preserve"> SI 01140.100 Non-home real property (NHRP) at </w:t>
      </w:r>
      <w:hyperlink r:id="rId138">
        <w:r w:rsidRPr="00E16326">
          <w:rPr>
            <w:rStyle w:val="Hyperlink"/>
            <w:rFonts w:cs="Tahoma"/>
            <w:sz w:val="16"/>
            <w:szCs w:val="16"/>
          </w:rPr>
          <w:t>https://secure.ssa.gov/poms.nsf/lnx/0501140100</w:t>
        </w:r>
      </w:hyperlink>
      <w:r w:rsidRPr="00E16326">
        <w:rPr>
          <w:rFonts w:cs="Tahoma"/>
          <w:sz w:val="16"/>
          <w:szCs w:val="16"/>
        </w:rPr>
        <w:t xml:space="preserve"> and</w:t>
      </w:r>
      <w:r w:rsidRPr="00E16326">
        <w:rPr>
          <w:rFonts w:cs="Tahoma"/>
          <w:sz w:val="16"/>
          <w:szCs w:val="16"/>
        </w:rPr>
        <w:br/>
      </w:r>
      <w:hyperlink r:id="rId139">
        <w:r w:rsidRPr="00E16326">
          <w:rPr>
            <w:rStyle w:val="Hyperlink"/>
            <w:rFonts w:cs="Tahoma"/>
            <w:sz w:val="16"/>
            <w:szCs w:val="16"/>
          </w:rPr>
          <w:t>SI 01130.140</w:t>
        </w:r>
      </w:hyperlink>
      <w:r w:rsidRPr="00E16326">
        <w:rPr>
          <w:rFonts w:cs="Tahoma"/>
          <w:sz w:val="16"/>
          <w:szCs w:val="16"/>
        </w:rPr>
        <w:t xml:space="preserve"> Real Property Following Reasonable but Unsuccessful Efforts to Sell It Throughout a 9-Month Period of Conditional Benefits at </w:t>
      </w:r>
      <w:hyperlink r:id="rId140" w:history="1">
        <w:r w:rsidRPr="00E16326">
          <w:rPr>
            <w:rStyle w:val="Hyperlink"/>
            <w:rFonts w:cs="Tahoma"/>
            <w:sz w:val="16"/>
            <w:szCs w:val="16"/>
          </w:rPr>
          <w:t>https://secure.ssa.gov/poms.nsf/lnx/0501130140</w:t>
        </w:r>
      </w:hyperlink>
      <w:r w:rsidRPr="00E16326">
        <w:rPr>
          <w:rFonts w:cs="Tahoma"/>
          <w:sz w:val="16"/>
          <w:szCs w:val="1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00000001" w:usb1="080E0000" w:usb2="00000010" w:usb3="00000000" w:csb0="00040000" w:csb1="00000000"/>
  </w:font>
  <w:font w:name="@Gulim">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Bold">
    <w:panose1 w:val="00000000000000000000"/>
    <w:charset w:val="00"/>
    <w:family w:val="roman"/>
    <w:notTrueType/>
    <w:pitch w:val="default"/>
  </w:font>
  <w:font w:name="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63130" w14:textId="77777777" w:rsidR="00400316" w:rsidRDefault="0040031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8C8A8" w14:textId="0F9336FF" w:rsidR="00263345" w:rsidRPr="00263345" w:rsidRDefault="00400316" w:rsidP="00677E3E">
    <w:pPr>
      <w:pStyle w:val="Footer"/>
      <w:jc w:val="right"/>
      <w:rPr>
        <w:sz w:val="20"/>
        <w:szCs w:val="20"/>
      </w:rPr>
    </w:pPr>
    <w:r>
      <w:rPr>
        <w:sz w:val="20"/>
        <w:szCs w:val="20"/>
      </w:rPr>
      <w:t xml:space="preserve">DRAFT </w:t>
    </w:r>
    <w:r w:rsidR="00263345" w:rsidRPr="00263345">
      <w:rPr>
        <w:sz w:val="20"/>
        <w:szCs w:val="20"/>
      </w:rPr>
      <w:t xml:space="preserve">End the Family Caregiver Penalty – May 11, 2026 – Page </w:t>
    </w:r>
    <w:r w:rsidR="00263345" w:rsidRPr="00263345">
      <w:rPr>
        <w:sz w:val="20"/>
        <w:szCs w:val="20"/>
      </w:rPr>
      <w:fldChar w:fldCharType="begin"/>
    </w:r>
    <w:r w:rsidR="00263345" w:rsidRPr="00263345">
      <w:rPr>
        <w:sz w:val="20"/>
        <w:szCs w:val="20"/>
      </w:rPr>
      <w:instrText xml:space="preserve"> PAGE   \* MERGEFORMAT </w:instrText>
    </w:r>
    <w:r w:rsidR="00263345" w:rsidRPr="00263345">
      <w:rPr>
        <w:sz w:val="20"/>
        <w:szCs w:val="20"/>
      </w:rPr>
      <w:fldChar w:fldCharType="separate"/>
    </w:r>
    <w:r w:rsidR="00263345" w:rsidRPr="00263345">
      <w:rPr>
        <w:noProof/>
        <w:sz w:val="20"/>
        <w:szCs w:val="20"/>
      </w:rPr>
      <w:t>1</w:t>
    </w:r>
    <w:r w:rsidR="00263345" w:rsidRPr="00263345">
      <w:rPr>
        <w:noProof/>
        <w:sz w:val="20"/>
        <w:szCs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EBB05" w14:textId="7C8ACFDA" w:rsidR="00677E3E" w:rsidRPr="00263345" w:rsidRDefault="00677E3E" w:rsidP="00263345">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D6DD1" w14:textId="25595AC6" w:rsidR="00263345" w:rsidRPr="00263345" w:rsidRDefault="00400316" w:rsidP="00677E3E">
    <w:pPr>
      <w:pStyle w:val="Footer"/>
      <w:jc w:val="right"/>
      <w:rPr>
        <w:sz w:val="20"/>
        <w:szCs w:val="20"/>
      </w:rPr>
    </w:pPr>
    <w:r>
      <w:rPr>
        <w:sz w:val="20"/>
        <w:szCs w:val="20"/>
      </w:rPr>
      <w:t xml:space="preserve">DRAFT </w:t>
    </w:r>
    <w:r w:rsidR="00263345" w:rsidRPr="00263345">
      <w:rPr>
        <w:sz w:val="20"/>
        <w:szCs w:val="20"/>
      </w:rPr>
      <w:t xml:space="preserve">Disregard the Value of Non-Liquid Assets – May 11, 2026 – Page </w:t>
    </w:r>
    <w:r w:rsidR="00263345" w:rsidRPr="00263345">
      <w:rPr>
        <w:sz w:val="20"/>
        <w:szCs w:val="20"/>
      </w:rPr>
      <w:fldChar w:fldCharType="begin"/>
    </w:r>
    <w:r w:rsidR="00263345" w:rsidRPr="00263345">
      <w:rPr>
        <w:sz w:val="20"/>
        <w:szCs w:val="20"/>
      </w:rPr>
      <w:instrText xml:space="preserve"> PAGE   \* MERGEFORMAT </w:instrText>
    </w:r>
    <w:r w:rsidR="00263345" w:rsidRPr="00263345">
      <w:rPr>
        <w:sz w:val="20"/>
        <w:szCs w:val="20"/>
      </w:rPr>
      <w:fldChar w:fldCharType="separate"/>
    </w:r>
    <w:r w:rsidR="00263345" w:rsidRPr="00263345">
      <w:rPr>
        <w:noProof/>
        <w:sz w:val="20"/>
        <w:szCs w:val="20"/>
      </w:rPr>
      <w:t>1</w:t>
    </w:r>
    <w:r w:rsidR="00263345" w:rsidRPr="00263345">
      <w:rPr>
        <w:noProof/>
        <w:sz w:val="20"/>
        <w:szCs w:val="2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1F5A2" w14:textId="2865BB0A" w:rsidR="00B73977" w:rsidRPr="0034178C" w:rsidRDefault="0002541B" w:rsidP="0034178C">
    <w:pPr>
      <w:pStyle w:val="Footer"/>
      <w:jc w:val="right"/>
      <w:rPr>
        <w:sz w:val="20"/>
        <w:szCs w:val="20"/>
      </w:rPr>
    </w:pPr>
    <w:r>
      <w:rPr>
        <w:sz w:val="20"/>
        <w:szCs w:val="20"/>
      </w:rPr>
      <w:t>Blank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79B9F" w14:textId="77777777" w:rsidR="00400316" w:rsidRDefault="00400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9F3EB" w14:textId="77777777" w:rsidR="0045187D" w:rsidRDefault="0045187D" w:rsidP="0045187D">
    <w:pPr>
      <w:pStyle w:val="Footer"/>
      <w:jc w:val="right"/>
    </w:pPr>
    <w:r>
      <w:t xml:space="preserve">Testing Section 1 Footer: </w:t>
    </w:r>
    <w:r w:rsidRPr="0045187D">
      <w:rPr>
        <w:b/>
        <w:bCs/>
      </w:rPr>
      <w:fldChar w:fldCharType="begin"/>
    </w:r>
    <w:r w:rsidRPr="0045187D">
      <w:rPr>
        <w:b/>
        <w:bCs/>
      </w:rPr>
      <w:instrText xml:space="preserve"> STYLEREF  "Heading 1"  \* MERGEFORMAT </w:instrText>
    </w:r>
    <w:r w:rsidRPr="0045187D">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E7027" w14:textId="5EE3D2E9" w:rsidR="0034178C" w:rsidRPr="008276D5" w:rsidRDefault="00400316" w:rsidP="008276D5">
    <w:pPr>
      <w:pStyle w:val="Footer"/>
      <w:jc w:val="right"/>
      <w:rPr>
        <w:sz w:val="20"/>
        <w:szCs w:val="20"/>
      </w:rPr>
    </w:pPr>
    <w:r>
      <w:rPr>
        <w:sz w:val="20"/>
        <w:szCs w:val="20"/>
      </w:rPr>
      <w:t xml:space="preserve">DRAFT </w:t>
    </w:r>
    <w:r w:rsidR="008276D5" w:rsidRPr="008276D5">
      <w:rPr>
        <w:sz w:val="20"/>
        <w:szCs w:val="20"/>
      </w:rPr>
      <w:t xml:space="preserve">Simplifying Access to Medicare Savings Programs – May 11, 2026 – Page </w:t>
    </w:r>
    <w:r w:rsidR="008276D5" w:rsidRPr="008276D5">
      <w:rPr>
        <w:sz w:val="20"/>
        <w:szCs w:val="20"/>
      </w:rPr>
      <w:fldChar w:fldCharType="begin"/>
    </w:r>
    <w:r w:rsidR="008276D5" w:rsidRPr="008276D5">
      <w:rPr>
        <w:sz w:val="20"/>
        <w:szCs w:val="20"/>
      </w:rPr>
      <w:instrText xml:space="preserve"> PAGE   \* MERGEFORMAT </w:instrText>
    </w:r>
    <w:r w:rsidR="008276D5" w:rsidRPr="008276D5">
      <w:rPr>
        <w:sz w:val="20"/>
        <w:szCs w:val="20"/>
      </w:rPr>
      <w:fldChar w:fldCharType="separate"/>
    </w:r>
    <w:r w:rsidR="008276D5" w:rsidRPr="008276D5">
      <w:rPr>
        <w:noProof/>
        <w:sz w:val="20"/>
        <w:szCs w:val="20"/>
      </w:rPr>
      <w:t>1</w:t>
    </w:r>
    <w:r w:rsidR="008276D5" w:rsidRPr="008276D5">
      <w:rPr>
        <w:noProof/>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11CD84" w14:textId="06060FB5" w:rsidR="008276D5" w:rsidRPr="008276D5" w:rsidRDefault="008276D5" w:rsidP="008276D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D07A4" w14:textId="7DB4F9A2" w:rsidR="008276D5" w:rsidRPr="00263345" w:rsidRDefault="00400316" w:rsidP="008276D5">
    <w:pPr>
      <w:pStyle w:val="Footer"/>
      <w:jc w:val="right"/>
      <w:rPr>
        <w:sz w:val="20"/>
        <w:szCs w:val="20"/>
      </w:rPr>
    </w:pPr>
    <w:r>
      <w:rPr>
        <w:sz w:val="20"/>
        <w:szCs w:val="20"/>
      </w:rPr>
      <w:t xml:space="preserve">DRAFT </w:t>
    </w:r>
    <w:r w:rsidR="008276D5" w:rsidRPr="00263345">
      <w:rPr>
        <w:sz w:val="20"/>
        <w:szCs w:val="20"/>
      </w:rPr>
      <w:t xml:space="preserve">Eliminate the Asset Test – May 11, 2026 – Page </w:t>
    </w:r>
    <w:r w:rsidR="008276D5" w:rsidRPr="00263345">
      <w:rPr>
        <w:sz w:val="20"/>
        <w:szCs w:val="20"/>
      </w:rPr>
      <w:fldChar w:fldCharType="begin"/>
    </w:r>
    <w:r w:rsidR="008276D5" w:rsidRPr="00263345">
      <w:rPr>
        <w:sz w:val="20"/>
        <w:szCs w:val="20"/>
      </w:rPr>
      <w:instrText xml:space="preserve"> PAGE   \* MERGEFORMAT </w:instrText>
    </w:r>
    <w:r w:rsidR="008276D5" w:rsidRPr="00263345">
      <w:rPr>
        <w:sz w:val="20"/>
        <w:szCs w:val="20"/>
      </w:rPr>
      <w:fldChar w:fldCharType="separate"/>
    </w:r>
    <w:r w:rsidR="008276D5" w:rsidRPr="00263345">
      <w:rPr>
        <w:noProof/>
        <w:sz w:val="20"/>
        <w:szCs w:val="20"/>
      </w:rPr>
      <w:t>1</w:t>
    </w:r>
    <w:r w:rsidR="008276D5" w:rsidRPr="00263345">
      <w:rPr>
        <w:noProof/>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32EBD" w14:textId="0FF4D6BD" w:rsidR="00677E3E" w:rsidRPr="00677E3E" w:rsidRDefault="00677E3E" w:rsidP="00677E3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C7845" w14:textId="2504934C" w:rsidR="00677E3E" w:rsidRPr="00263345" w:rsidRDefault="00400316" w:rsidP="00677E3E">
    <w:pPr>
      <w:pStyle w:val="Footer"/>
      <w:jc w:val="right"/>
      <w:rPr>
        <w:sz w:val="20"/>
        <w:szCs w:val="20"/>
      </w:rPr>
    </w:pPr>
    <w:r>
      <w:rPr>
        <w:sz w:val="20"/>
        <w:szCs w:val="20"/>
      </w:rPr>
      <w:t xml:space="preserve">DRAFT </w:t>
    </w:r>
    <w:r w:rsidR="00677E3E" w:rsidRPr="00263345">
      <w:rPr>
        <w:sz w:val="20"/>
        <w:szCs w:val="20"/>
      </w:rPr>
      <w:t xml:space="preserve">Flatten the Benefit Cliff – May 11, 2026 – Page </w:t>
    </w:r>
    <w:r w:rsidR="00677E3E" w:rsidRPr="00263345">
      <w:rPr>
        <w:sz w:val="20"/>
        <w:szCs w:val="20"/>
      </w:rPr>
      <w:fldChar w:fldCharType="begin"/>
    </w:r>
    <w:r w:rsidR="00677E3E" w:rsidRPr="00263345">
      <w:rPr>
        <w:sz w:val="20"/>
        <w:szCs w:val="20"/>
      </w:rPr>
      <w:instrText xml:space="preserve"> PAGE   \* MERGEFORMAT </w:instrText>
    </w:r>
    <w:r w:rsidR="00677E3E" w:rsidRPr="00263345">
      <w:rPr>
        <w:sz w:val="20"/>
        <w:szCs w:val="20"/>
      </w:rPr>
      <w:fldChar w:fldCharType="separate"/>
    </w:r>
    <w:r w:rsidR="00677E3E" w:rsidRPr="00263345">
      <w:rPr>
        <w:noProof/>
        <w:sz w:val="20"/>
        <w:szCs w:val="20"/>
      </w:rPr>
      <w:t>1</w:t>
    </w:r>
    <w:r w:rsidR="00677E3E" w:rsidRPr="00263345">
      <w:rPr>
        <w:noProof/>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5D190" w14:textId="432683E6" w:rsidR="00677E3E" w:rsidRPr="00263345" w:rsidRDefault="00677E3E" w:rsidP="00263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5BD8A4" w14:textId="77777777" w:rsidR="005F45CD" w:rsidRPr="00C20014" w:rsidRDefault="005F45CD" w:rsidP="0014057A">
      <w:pPr>
        <w:pStyle w:val="Footer"/>
      </w:pPr>
      <w:r>
        <w:separator/>
      </w:r>
    </w:p>
  </w:footnote>
  <w:footnote w:type="continuationSeparator" w:id="0">
    <w:p w14:paraId="3C654888" w14:textId="77777777" w:rsidR="005F45CD" w:rsidRDefault="005F45CD" w:rsidP="0014057A">
      <w:r>
        <w:continuationSeparator/>
      </w:r>
    </w:p>
    <w:p w14:paraId="149C53E3" w14:textId="77777777" w:rsidR="005F45CD" w:rsidRDefault="005F45CD" w:rsidP="0014057A"/>
  </w:footnote>
  <w:footnote w:type="continuationNotice" w:id="1">
    <w:p w14:paraId="728230C0" w14:textId="77777777" w:rsidR="005F45CD" w:rsidRDefault="005F45CD" w:rsidP="001405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07EA5" w14:textId="77777777" w:rsidR="00400316" w:rsidRDefault="00400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15223" w14:textId="77777777" w:rsidR="00400316" w:rsidRDefault="00400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E28F8" w14:textId="77777777" w:rsidR="00400316" w:rsidRDefault="004003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16307" w14:textId="77777777" w:rsidR="0034178C" w:rsidRDefault="0034178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F23C2" w14:textId="77777777" w:rsidR="008276D5" w:rsidRDefault="008276D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206E9" w14:textId="77777777" w:rsidR="0034178C" w:rsidRDefault="003417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B613F"/>
    <w:multiLevelType w:val="hybridMultilevel"/>
    <w:tmpl w:val="E7D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75A96"/>
    <w:multiLevelType w:val="hybridMultilevel"/>
    <w:tmpl w:val="D6783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95D4E"/>
    <w:multiLevelType w:val="hybridMultilevel"/>
    <w:tmpl w:val="8F2C2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D4105"/>
    <w:multiLevelType w:val="hybridMultilevel"/>
    <w:tmpl w:val="2C66D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45656F"/>
    <w:multiLevelType w:val="hybridMultilevel"/>
    <w:tmpl w:val="3B9AE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F36B2"/>
    <w:multiLevelType w:val="hybridMultilevel"/>
    <w:tmpl w:val="FD601736"/>
    <w:lvl w:ilvl="0" w:tplc="2B00E474">
      <w:start w:val="1"/>
      <w:numFmt w:val="bullet"/>
      <w:lvlText w:val=""/>
      <w:lvlJc w:val="left"/>
      <w:pPr>
        <w:ind w:left="360" w:hanging="360"/>
      </w:pPr>
      <w:rPr>
        <w:rFonts w:ascii="Symbol" w:hAnsi="Symbol" w:hint="default"/>
      </w:rPr>
    </w:lvl>
    <w:lvl w:ilvl="1" w:tplc="DD8618C8">
      <w:start w:val="1"/>
      <w:numFmt w:val="bullet"/>
      <w:lvlText w:val="o"/>
      <w:lvlJc w:val="left"/>
      <w:pPr>
        <w:ind w:left="1080" w:hanging="360"/>
      </w:pPr>
      <w:rPr>
        <w:rFonts w:ascii="Courier New" w:hAnsi="Courier New" w:hint="default"/>
      </w:rPr>
    </w:lvl>
    <w:lvl w:ilvl="2" w:tplc="1204703E" w:tentative="1">
      <w:start w:val="1"/>
      <w:numFmt w:val="bullet"/>
      <w:lvlText w:val=""/>
      <w:lvlJc w:val="left"/>
      <w:pPr>
        <w:ind w:left="1800" w:hanging="360"/>
      </w:pPr>
      <w:rPr>
        <w:rFonts w:ascii="Wingdings" w:hAnsi="Wingdings" w:hint="default"/>
      </w:rPr>
    </w:lvl>
    <w:lvl w:ilvl="3" w:tplc="6B6A4DE8" w:tentative="1">
      <w:start w:val="1"/>
      <w:numFmt w:val="bullet"/>
      <w:lvlText w:val=""/>
      <w:lvlJc w:val="left"/>
      <w:pPr>
        <w:ind w:left="2520" w:hanging="360"/>
      </w:pPr>
      <w:rPr>
        <w:rFonts w:ascii="Symbol" w:hAnsi="Symbol" w:hint="default"/>
      </w:rPr>
    </w:lvl>
    <w:lvl w:ilvl="4" w:tplc="3146BA2A" w:tentative="1">
      <w:start w:val="1"/>
      <w:numFmt w:val="bullet"/>
      <w:lvlText w:val="o"/>
      <w:lvlJc w:val="left"/>
      <w:pPr>
        <w:ind w:left="3240" w:hanging="360"/>
      </w:pPr>
      <w:rPr>
        <w:rFonts w:ascii="Courier New" w:hAnsi="Courier New" w:hint="default"/>
      </w:rPr>
    </w:lvl>
    <w:lvl w:ilvl="5" w:tplc="5EA67FA8" w:tentative="1">
      <w:start w:val="1"/>
      <w:numFmt w:val="bullet"/>
      <w:lvlText w:val=""/>
      <w:lvlJc w:val="left"/>
      <w:pPr>
        <w:ind w:left="3960" w:hanging="360"/>
      </w:pPr>
      <w:rPr>
        <w:rFonts w:ascii="Wingdings" w:hAnsi="Wingdings" w:hint="default"/>
      </w:rPr>
    </w:lvl>
    <w:lvl w:ilvl="6" w:tplc="F412E4A2" w:tentative="1">
      <w:start w:val="1"/>
      <w:numFmt w:val="bullet"/>
      <w:lvlText w:val=""/>
      <w:lvlJc w:val="left"/>
      <w:pPr>
        <w:ind w:left="4680" w:hanging="360"/>
      </w:pPr>
      <w:rPr>
        <w:rFonts w:ascii="Symbol" w:hAnsi="Symbol" w:hint="default"/>
      </w:rPr>
    </w:lvl>
    <w:lvl w:ilvl="7" w:tplc="98161A38" w:tentative="1">
      <w:start w:val="1"/>
      <w:numFmt w:val="bullet"/>
      <w:lvlText w:val="o"/>
      <w:lvlJc w:val="left"/>
      <w:pPr>
        <w:ind w:left="5400" w:hanging="360"/>
      </w:pPr>
      <w:rPr>
        <w:rFonts w:ascii="Courier New" w:hAnsi="Courier New" w:hint="default"/>
      </w:rPr>
    </w:lvl>
    <w:lvl w:ilvl="8" w:tplc="20A6040A" w:tentative="1">
      <w:start w:val="1"/>
      <w:numFmt w:val="bullet"/>
      <w:lvlText w:val=""/>
      <w:lvlJc w:val="left"/>
      <w:pPr>
        <w:ind w:left="6120" w:hanging="360"/>
      </w:pPr>
      <w:rPr>
        <w:rFonts w:ascii="Wingdings" w:hAnsi="Wingdings" w:hint="default"/>
      </w:rPr>
    </w:lvl>
  </w:abstractNum>
  <w:abstractNum w:abstractNumId="6" w15:restartNumberingAfterBreak="0">
    <w:nsid w:val="1EB95558"/>
    <w:multiLevelType w:val="hybridMultilevel"/>
    <w:tmpl w:val="9C90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E0A3A"/>
    <w:multiLevelType w:val="hybridMultilevel"/>
    <w:tmpl w:val="12B4E1FC"/>
    <w:lvl w:ilvl="0" w:tplc="897AB23E">
      <w:start w:val="1"/>
      <w:numFmt w:val="bullet"/>
      <w:lvlText w:val=""/>
      <w:lvlJc w:val="left"/>
      <w:pPr>
        <w:ind w:left="360" w:hanging="360"/>
      </w:pPr>
      <w:rPr>
        <w:rFonts w:ascii="Symbol" w:hAnsi="Symbol" w:hint="default"/>
      </w:rPr>
    </w:lvl>
    <w:lvl w:ilvl="1" w:tplc="9388425A" w:tentative="1">
      <w:start w:val="1"/>
      <w:numFmt w:val="bullet"/>
      <w:lvlText w:val="o"/>
      <w:lvlJc w:val="left"/>
      <w:pPr>
        <w:ind w:left="1080" w:hanging="360"/>
      </w:pPr>
      <w:rPr>
        <w:rFonts w:ascii="Courier New" w:hAnsi="Courier New" w:hint="default"/>
      </w:rPr>
    </w:lvl>
    <w:lvl w:ilvl="2" w:tplc="CD2211A4" w:tentative="1">
      <w:start w:val="1"/>
      <w:numFmt w:val="bullet"/>
      <w:lvlText w:val=""/>
      <w:lvlJc w:val="left"/>
      <w:pPr>
        <w:ind w:left="1800" w:hanging="360"/>
      </w:pPr>
      <w:rPr>
        <w:rFonts w:ascii="Wingdings" w:hAnsi="Wingdings" w:hint="default"/>
      </w:rPr>
    </w:lvl>
    <w:lvl w:ilvl="3" w:tplc="340044D2" w:tentative="1">
      <w:start w:val="1"/>
      <w:numFmt w:val="bullet"/>
      <w:lvlText w:val=""/>
      <w:lvlJc w:val="left"/>
      <w:pPr>
        <w:ind w:left="2520" w:hanging="360"/>
      </w:pPr>
      <w:rPr>
        <w:rFonts w:ascii="Symbol" w:hAnsi="Symbol" w:hint="default"/>
      </w:rPr>
    </w:lvl>
    <w:lvl w:ilvl="4" w:tplc="A0E06170" w:tentative="1">
      <w:start w:val="1"/>
      <w:numFmt w:val="bullet"/>
      <w:lvlText w:val="o"/>
      <w:lvlJc w:val="left"/>
      <w:pPr>
        <w:ind w:left="3240" w:hanging="360"/>
      </w:pPr>
      <w:rPr>
        <w:rFonts w:ascii="Courier New" w:hAnsi="Courier New" w:hint="default"/>
      </w:rPr>
    </w:lvl>
    <w:lvl w:ilvl="5" w:tplc="6A7C9412" w:tentative="1">
      <w:start w:val="1"/>
      <w:numFmt w:val="bullet"/>
      <w:lvlText w:val=""/>
      <w:lvlJc w:val="left"/>
      <w:pPr>
        <w:ind w:left="3960" w:hanging="360"/>
      </w:pPr>
      <w:rPr>
        <w:rFonts w:ascii="Wingdings" w:hAnsi="Wingdings" w:hint="default"/>
      </w:rPr>
    </w:lvl>
    <w:lvl w:ilvl="6" w:tplc="E5AA49EC" w:tentative="1">
      <w:start w:val="1"/>
      <w:numFmt w:val="bullet"/>
      <w:lvlText w:val=""/>
      <w:lvlJc w:val="left"/>
      <w:pPr>
        <w:ind w:left="4680" w:hanging="360"/>
      </w:pPr>
      <w:rPr>
        <w:rFonts w:ascii="Symbol" w:hAnsi="Symbol" w:hint="default"/>
      </w:rPr>
    </w:lvl>
    <w:lvl w:ilvl="7" w:tplc="62723D80" w:tentative="1">
      <w:start w:val="1"/>
      <w:numFmt w:val="bullet"/>
      <w:lvlText w:val="o"/>
      <w:lvlJc w:val="left"/>
      <w:pPr>
        <w:ind w:left="5400" w:hanging="360"/>
      </w:pPr>
      <w:rPr>
        <w:rFonts w:ascii="Courier New" w:hAnsi="Courier New" w:hint="default"/>
      </w:rPr>
    </w:lvl>
    <w:lvl w:ilvl="8" w:tplc="CB68E608" w:tentative="1">
      <w:start w:val="1"/>
      <w:numFmt w:val="bullet"/>
      <w:lvlText w:val=""/>
      <w:lvlJc w:val="left"/>
      <w:pPr>
        <w:ind w:left="6120" w:hanging="360"/>
      </w:pPr>
      <w:rPr>
        <w:rFonts w:ascii="Wingdings" w:hAnsi="Wingdings" w:hint="default"/>
      </w:rPr>
    </w:lvl>
  </w:abstractNum>
  <w:abstractNum w:abstractNumId="8" w15:restartNumberingAfterBreak="0">
    <w:nsid w:val="2EBD50BD"/>
    <w:multiLevelType w:val="multilevel"/>
    <w:tmpl w:val="3B6E5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017AD4"/>
    <w:multiLevelType w:val="hybridMultilevel"/>
    <w:tmpl w:val="CF9E9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A606B3"/>
    <w:multiLevelType w:val="hybridMultilevel"/>
    <w:tmpl w:val="3E64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11EE9"/>
    <w:multiLevelType w:val="hybridMultilevel"/>
    <w:tmpl w:val="1548D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976B9E"/>
    <w:multiLevelType w:val="hybridMultilevel"/>
    <w:tmpl w:val="CA7C7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E4B08"/>
    <w:multiLevelType w:val="multilevel"/>
    <w:tmpl w:val="5EDC7960"/>
    <w:lvl w:ilvl="0">
      <w:start w:val="1"/>
      <w:numFmt w:val="bullet"/>
      <w:lvlText w:val=""/>
      <w:lvlJc w:val="left"/>
      <w:pPr>
        <w:tabs>
          <w:tab w:val="num" w:pos="720"/>
        </w:tabs>
        <w:ind w:left="-360" w:hanging="360"/>
      </w:pPr>
      <w:rPr>
        <w:rFonts w:ascii="Symbol" w:hAnsi="Symbol" w:hint="default"/>
        <w:sz w:val="20"/>
      </w:rPr>
    </w:lvl>
    <w:lvl w:ilvl="1" w:tentative="1">
      <w:start w:val="1"/>
      <w:numFmt w:val="bullet"/>
      <w:lvlText w:val="o"/>
      <w:lvlJc w:val="left"/>
      <w:pPr>
        <w:tabs>
          <w:tab w:val="num" w:pos="1440"/>
        </w:tabs>
        <w:ind w:left="360" w:hanging="360"/>
      </w:pPr>
      <w:rPr>
        <w:rFonts w:ascii="Courier New" w:hAnsi="Courier New" w:hint="default"/>
        <w:sz w:val="20"/>
      </w:rPr>
    </w:lvl>
    <w:lvl w:ilvl="2" w:tentative="1">
      <w:start w:val="1"/>
      <w:numFmt w:val="bullet"/>
      <w:lvlText w:val=""/>
      <w:lvlJc w:val="left"/>
      <w:pPr>
        <w:tabs>
          <w:tab w:val="num" w:pos="2160"/>
        </w:tabs>
        <w:ind w:left="1080" w:hanging="360"/>
      </w:pPr>
      <w:rPr>
        <w:rFonts w:ascii="Wingdings" w:hAnsi="Wingdings" w:hint="default"/>
        <w:sz w:val="20"/>
      </w:rPr>
    </w:lvl>
    <w:lvl w:ilvl="3" w:tentative="1">
      <w:start w:val="1"/>
      <w:numFmt w:val="bullet"/>
      <w:lvlText w:val=""/>
      <w:lvlJc w:val="left"/>
      <w:pPr>
        <w:tabs>
          <w:tab w:val="num" w:pos="2880"/>
        </w:tabs>
        <w:ind w:left="1800" w:hanging="360"/>
      </w:pPr>
      <w:rPr>
        <w:rFonts w:ascii="Wingdings" w:hAnsi="Wingdings" w:hint="default"/>
        <w:sz w:val="20"/>
      </w:rPr>
    </w:lvl>
    <w:lvl w:ilvl="4" w:tentative="1">
      <w:start w:val="1"/>
      <w:numFmt w:val="bullet"/>
      <w:lvlText w:val=""/>
      <w:lvlJc w:val="left"/>
      <w:pPr>
        <w:tabs>
          <w:tab w:val="num" w:pos="3600"/>
        </w:tabs>
        <w:ind w:left="2520" w:hanging="360"/>
      </w:pPr>
      <w:rPr>
        <w:rFonts w:ascii="Wingdings" w:hAnsi="Wingdings" w:hint="default"/>
        <w:sz w:val="20"/>
      </w:rPr>
    </w:lvl>
    <w:lvl w:ilvl="5" w:tentative="1">
      <w:start w:val="1"/>
      <w:numFmt w:val="bullet"/>
      <w:lvlText w:val=""/>
      <w:lvlJc w:val="left"/>
      <w:pPr>
        <w:tabs>
          <w:tab w:val="num" w:pos="4320"/>
        </w:tabs>
        <w:ind w:left="3240" w:hanging="360"/>
      </w:pPr>
      <w:rPr>
        <w:rFonts w:ascii="Wingdings" w:hAnsi="Wingdings" w:hint="default"/>
        <w:sz w:val="20"/>
      </w:rPr>
    </w:lvl>
    <w:lvl w:ilvl="6" w:tentative="1">
      <w:start w:val="1"/>
      <w:numFmt w:val="bullet"/>
      <w:lvlText w:val=""/>
      <w:lvlJc w:val="left"/>
      <w:pPr>
        <w:tabs>
          <w:tab w:val="num" w:pos="5040"/>
        </w:tabs>
        <w:ind w:left="3960" w:hanging="360"/>
      </w:pPr>
      <w:rPr>
        <w:rFonts w:ascii="Wingdings" w:hAnsi="Wingdings" w:hint="default"/>
        <w:sz w:val="20"/>
      </w:rPr>
    </w:lvl>
    <w:lvl w:ilvl="7" w:tentative="1">
      <w:start w:val="1"/>
      <w:numFmt w:val="bullet"/>
      <w:lvlText w:val=""/>
      <w:lvlJc w:val="left"/>
      <w:pPr>
        <w:tabs>
          <w:tab w:val="num" w:pos="5760"/>
        </w:tabs>
        <w:ind w:left="4680" w:hanging="360"/>
      </w:pPr>
      <w:rPr>
        <w:rFonts w:ascii="Wingdings" w:hAnsi="Wingdings" w:hint="default"/>
        <w:sz w:val="20"/>
      </w:rPr>
    </w:lvl>
    <w:lvl w:ilvl="8" w:tentative="1">
      <w:start w:val="1"/>
      <w:numFmt w:val="bullet"/>
      <w:lvlText w:val=""/>
      <w:lvlJc w:val="left"/>
      <w:pPr>
        <w:tabs>
          <w:tab w:val="num" w:pos="6480"/>
        </w:tabs>
        <w:ind w:left="5400" w:hanging="360"/>
      </w:pPr>
      <w:rPr>
        <w:rFonts w:ascii="Wingdings" w:hAnsi="Wingdings" w:hint="default"/>
        <w:sz w:val="20"/>
      </w:rPr>
    </w:lvl>
  </w:abstractNum>
  <w:abstractNum w:abstractNumId="14" w15:restartNumberingAfterBreak="0">
    <w:nsid w:val="39540489"/>
    <w:multiLevelType w:val="multilevel"/>
    <w:tmpl w:val="5EDA6A9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77088F"/>
    <w:multiLevelType w:val="hybridMultilevel"/>
    <w:tmpl w:val="F65CF110"/>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3CC877A6"/>
    <w:multiLevelType w:val="hybridMultilevel"/>
    <w:tmpl w:val="BFEC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977C79"/>
    <w:multiLevelType w:val="hybridMultilevel"/>
    <w:tmpl w:val="62165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F154D8"/>
    <w:multiLevelType w:val="hybridMultilevel"/>
    <w:tmpl w:val="71C63CF6"/>
    <w:lvl w:ilvl="0" w:tplc="24DC7B72">
      <w:start w:val="1"/>
      <w:numFmt w:val="bullet"/>
      <w:lvlText w:val=""/>
      <w:lvlJc w:val="left"/>
      <w:pPr>
        <w:ind w:left="792" w:hanging="360"/>
      </w:pPr>
      <w:rPr>
        <w:rFonts w:ascii="Symbol" w:hAnsi="Symbol" w:hint="default"/>
        <w:b/>
        <w:i w:val="0"/>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B85E39"/>
    <w:multiLevelType w:val="hybridMultilevel"/>
    <w:tmpl w:val="FDAA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6D5C00"/>
    <w:multiLevelType w:val="hybridMultilevel"/>
    <w:tmpl w:val="6BBC8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15DBE"/>
    <w:multiLevelType w:val="hybridMultilevel"/>
    <w:tmpl w:val="F4F64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4F90C"/>
    <w:multiLevelType w:val="hybridMultilevel"/>
    <w:tmpl w:val="12BAE1CC"/>
    <w:lvl w:ilvl="0" w:tplc="0C66031C">
      <w:start w:val="1"/>
      <w:numFmt w:val="bullet"/>
      <w:lvlText w:val=""/>
      <w:lvlJc w:val="left"/>
      <w:pPr>
        <w:ind w:left="720" w:hanging="360"/>
      </w:pPr>
      <w:rPr>
        <w:rFonts w:ascii="Symbol" w:hAnsi="Symbol" w:hint="default"/>
      </w:rPr>
    </w:lvl>
    <w:lvl w:ilvl="1" w:tplc="8D6C0268">
      <w:start w:val="1"/>
      <w:numFmt w:val="bullet"/>
      <w:lvlText w:val="o"/>
      <w:lvlJc w:val="left"/>
      <w:pPr>
        <w:ind w:left="1440" w:hanging="360"/>
      </w:pPr>
      <w:rPr>
        <w:rFonts w:ascii="Courier New" w:hAnsi="Courier New" w:hint="default"/>
      </w:rPr>
    </w:lvl>
    <w:lvl w:ilvl="2" w:tplc="CF767634">
      <w:start w:val="1"/>
      <w:numFmt w:val="bullet"/>
      <w:lvlText w:val=""/>
      <w:lvlJc w:val="left"/>
      <w:pPr>
        <w:ind w:left="2160" w:hanging="360"/>
      </w:pPr>
      <w:rPr>
        <w:rFonts w:ascii="Wingdings" w:hAnsi="Wingdings" w:hint="default"/>
      </w:rPr>
    </w:lvl>
    <w:lvl w:ilvl="3" w:tplc="310274D0">
      <w:start w:val="1"/>
      <w:numFmt w:val="bullet"/>
      <w:lvlText w:val=""/>
      <w:lvlJc w:val="left"/>
      <w:pPr>
        <w:ind w:left="2880" w:hanging="360"/>
      </w:pPr>
      <w:rPr>
        <w:rFonts w:ascii="Symbol" w:hAnsi="Symbol" w:hint="default"/>
      </w:rPr>
    </w:lvl>
    <w:lvl w:ilvl="4" w:tplc="CB3E876A">
      <w:start w:val="1"/>
      <w:numFmt w:val="bullet"/>
      <w:lvlText w:val="o"/>
      <w:lvlJc w:val="left"/>
      <w:pPr>
        <w:ind w:left="3600" w:hanging="360"/>
      </w:pPr>
      <w:rPr>
        <w:rFonts w:ascii="Courier New" w:hAnsi="Courier New" w:hint="default"/>
      </w:rPr>
    </w:lvl>
    <w:lvl w:ilvl="5" w:tplc="5622CA3A">
      <w:start w:val="1"/>
      <w:numFmt w:val="bullet"/>
      <w:lvlText w:val=""/>
      <w:lvlJc w:val="left"/>
      <w:pPr>
        <w:ind w:left="4320" w:hanging="360"/>
      </w:pPr>
      <w:rPr>
        <w:rFonts w:ascii="Wingdings" w:hAnsi="Wingdings" w:hint="default"/>
      </w:rPr>
    </w:lvl>
    <w:lvl w:ilvl="6" w:tplc="AFB2CB08">
      <w:start w:val="1"/>
      <w:numFmt w:val="bullet"/>
      <w:lvlText w:val=""/>
      <w:lvlJc w:val="left"/>
      <w:pPr>
        <w:ind w:left="5040" w:hanging="360"/>
      </w:pPr>
      <w:rPr>
        <w:rFonts w:ascii="Symbol" w:hAnsi="Symbol" w:hint="default"/>
      </w:rPr>
    </w:lvl>
    <w:lvl w:ilvl="7" w:tplc="8E48D392">
      <w:start w:val="1"/>
      <w:numFmt w:val="bullet"/>
      <w:lvlText w:val="o"/>
      <w:lvlJc w:val="left"/>
      <w:pPr>
        <w:ind w:left="5760" w:hanging="360"/>
      </w:pPr>
      <w:rPr>
        <w:rFonts w:ascii="Courier New" w:hAnsi="Courier New" w:hint="default"/>
      </w:rPr>
    </w:lvl>
    <w:lvl w:ilvl="8" w:tplc="FFA4CEBA">
      <w:start w:val="1"/>
      <w:numFmt w:val="bullet"/>
      <w:lvlText w:val=""/>
      <w:lvlJc w:val="left"/>
      <w:pPr>
        <w:ind w:left="6480" w:hanging="360"/>
      </w:pPr>
      <w:rPr>
        <w:rFonts w:ascii="Wingdings" w:hAnsi="Wingdings" w:hint="default"/>
      </w:rPr>
    </w:lvl>
  </w:abstractNum>
  <w:abstractNum w:abstractNumId="23" w15:restartNumberingAfterBreak="0">
    <w:nsid w:val="50EA5D27"/>
    <w:multiLevelType w:val="hybridMultilevel"/>
    <w:tmpl w:val="BDF84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761D7"/>
    <w:multiLevelType w:val="hybridMultilevel"/>
    <w:tmpl w:val="8A86A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A0024"/>
    <w:multiLevelType w:val="hybridMultilevel"/>
    <w:tmpl w:val="247AE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32C0D51"/>
    <w:multiLevelType w:val="hybridMultilevel"/>
    <w:tmpl w:val="BD26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608EA"/>
    <w:multiLevelType w:val="hybridMultilevel"/>
    <w:tmpl w:val="2820AB0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5608453A"/>
    <w:multiLevelType w:val="hybridMultilevel"/>
    <w:tmpl w:val="275A31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61360F7"/>
    <w:multiLevelType w:val="multilevel"/>
    <w:tmpl w:val="5E381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861622"/>
    <w:multiLevelType w:val="hybridMultilevel"/>
    <w:tmpl w:val="9AB2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4C4929"/>
    <w:multiLevelType w:val="hybridMultilevel"/>
    <w:tmpl w:val="8626F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D31E82"/>
    <w:multiLevelType w:val="hybridMultilevel"/>
    <w:tmpl w:val="998E60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C143872"/>
    <w:multiLevelType w:val="hybridMultilevel"/>
    <w:tmpl w:val="2612FBE8"/>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C600CAA"/>
    <w:multiLevelType w:val="hybridMultilevel"/>
    <w:tmpl w:val="E9642664"/>
    <w:lvl w:ilvl="0" w:tplc="5EEAAF22">
      <w:start w:val="1"/>
      <w:numFmt w:val="bullet"/>
      <w:lvlText w:val=""/>
      <w:lvlJc w:val="left"/>
      <w:pPr>
        <w:ind w:left="360" w:hanging="360"/>
      </w:pPr>
      <w:rPr>
        <w:rFonts w:ascii="Symbol" w:hAnsi="Symbol" w:hint="default"/>
      </w:rPr>
    </w:lvl>
    <w:lvl w:ilvl="1" w:tplc="3DDC9BE2" w:tentative="1">
      <w:start w:val="1"/>
      <w:numFmt w:val="bullet"/>
      <w:lvlText w:val="o"/>
      <w:lvlJc w:val="left"/>
      <w:pPr>
        <w:ind w:left="1080" w:hanging="360"/>
      </w:pPr>
      <w:rPr>
        <w:rFonts w:ascii="Courier New" w:hAnsi="Courier New" w:hint="default"/>
      </w:rPr>
    </w:lvl>
    <w:lvl w:ilvl="2" w:tplc="CC02DEB0" w:tentative="1">
      <w:start w:val="1"/>
      <w:numFmt w:val="bullet"/>
      <w:lvlText w:val=""/>
      <w:lvlJc w:val="left"/>
      <w:pPr>
        <w:ind w:left="1800" w:hanging="360"/>
      </w:pPr>
      <w:rPr>
        <w:rFonts w:ascii="Wingdings" w:hAnsi="Wingdings" w:hint="default"/>
      </w:rPr>
    </w:lvl>
    <w:lvl w:ilvl="3" w:tplc="8E70CC4A" w:tentative="1">
      <w:start w:val="1"/>
      <w:numFmt w:val="bullet"/>
      <w:lvlText w:val=""/>
      <w:lvlJc w:val="left"/>
      <w:pPr>
        <w:ind w:left="2520" w:hanging="360"/>
      </w:pPr>
      <w:rPr>
        <w:rFonts w:ascii="Symbol" w:hAnsi="Symbol" w:hint="default"/>
      </w:rPr>
    </w:lvl>
    <w:lvl w:ilvl="4" w:tplc="C27C9BBC" w:tentative="1">
      <w:start w:val="1"/>
      <w:numFmt w:val="bullet"/>
      <w:lvlText w:val="o"/>
      <w:lvlJc w:val="left"/>
      <w:pPr>
        <w:ind w:left="3240" w:hanging="360"/>
      </w:pPr>
      <w:rPr>
        <w:rFonts w:ascii="Courier New" w:hAnsi="Courier New" w:hint="default"/>
      </w:rPr>
    </w:lvl>
    <w:lvl w:ilvl="5" w:tplc="142EA682" w:tentative="1">
      <w:start w:val="1"/>
      <w:numFmt w:val="bullet"/>
      <w:lvlText w:val=""/>
      <w:lvlJc w:val="left"/>
      <w:pPr>
        <w:ind w:left="3960" w:hanging="360"/>
      </w:pPr>
      <w:rPr>
        <w:rFonts w:ascii="Wingdings" w:hAnsi="Wingdings" w:hint="default"/>
      </w:rPr>
    </w:lvl>
    <w:lvl w:ilvl="6" w:tplc="439E903C" w:tentative="1">
      <w:start w:val="1"/>
      <w:numFmt w:val="bullet"/>
      <w:lvlText w:val=""/>
      <w:lvlJc w:val="left"/>
      <w:pPr>
        <w:ind w:left="4680" w:hanging="360"/>
      </w:pPr>
      <w:rPr>
        <w:rFonts w:ascii="Symbol" w:hAnsi="Symbol" w:hint="default"/>
      </w:rPr>
    </w:lvl>
    <w:lvl w:ilvl="7" w:tplc="C7B874F4" w:tentative="1">
      <w:start w:val="1"/>
      <w:numFmt w:val="bullet"/>
      <w:lvlText w:val="o"/>
      <w:lvlJc w:val="left"/>
      <w:pPr>
        <w:ind w:left="5400" w:hanging="360"/>
      </w:pPr>
      <w:rPr>
        <w:rFonts w:ascii="Courier New" w:hAnsi="Courier New" w:hint="default"/>
      </w:rPr>
    </w:lvl>
    <w:lvl w:ilvl="8" w:tplc="32E008FA" w:tentative="1">
      <w:start w:val="1"/>
      <w:numFmt w:val="bullet"/>
      <w:lvlText w:val=""/>
      <w:lvlJc w:val="left"/>
      <w:pPr>
        <w:ind w:left="6120" w:hanging="360"/>
      </w:pPr>
      <w:rPr>
        <w:rFonts w:ascii="Wingdings" w:hAnsi="Wingdings" w:hint="default"/>
      </w:rPr>
    </w:lvl>
  </w:abstractNum>
  <w:abstractNum w:abstractNumId="35" w15:restartNumberingAfterBreak="0">
    <w:nsid w:val="5F601E84"/>
    <w:multiLevelType w:val="hybridMultilevel"/>
    <w:tmpl w:val="DA661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3087F10"/>
    <w:multiLevelType w:val="hybridMultilevel"/>
    <w:tmpl w:val="171E25C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4D637C6"/>
    <w:multiLevelType w:val="hybridMultilevel"/>
    <w:tmpl w:val="CD5CC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EA0CB8"/>
    <w:multiLevelType w:val="hybridMultilevel"/>
    <w:tmpl w:val="2726228E"/>
    <w:lvl w:ilvl="0" w:tplc="604E1A2C">
      <w:start w:val="1"/>
      <w:numFmt w:val="bullet"/>
      <w:lvlText w:val=""/>
      <w:lvlJc w:val="left"/>
      <w:pPr>
        <w:ind w:left="2520" w:hanging="360"/>
      </w:pPr>
      <w:rPr>
        <w:rFonts w:ascii="Symbol" w:hAnsi="Symbol" w:hint="default"/>
      </w:rPr>
    </w:lvl>
    <w:lvl w:ilvl="1" w:tplc="4F82BE50">
      <w:start w:val="1"/>
      <w:numFmt w:val="bullet"/>
      <w:lvlText w:val="o"/>
      <w:lvlJc w:val="left"/>
      <w:pPr>
        <w:ind w:left="3240" w:hanging="360"/>
      </w:pPr>
      <w:rPr>
        <w:rFonts w:ascii="Courier New" w:hAnsi="Courier New" w:hint="default"/>
      </w:rPr>
    </w:lvl>
    <w:lvl w:ilvl="2" w:tplc="BD669B28" w:tentative="1">
      <w:start w:val="1"/>
      <w:numFmt w:val="bullet"/>
      <w:lvlText w:val=""/>
      <w:lvlJc w:val="left"/>
      <w:pPr>
        <w:ind w:left="3960" w:hanging="360"/>
      </w:pPr>
      <w:rPr>
        <w:rFonts w:ascii="Wingdings" w:hAnsi="Wingdings" w:hint="default"/>
      </w:rPr>
    </w:lvl>
    <w:lvl w:ilvl="3" w:tplc="C33C6394" w:tentative="1">
      <w:start w:val="1"/>
      <w:numFmt w:val="bullet"/>
      <w:lvlText w:val=""/>
      <w:lvlJc w:val="left"/>
      <w:pPr>
        <w:ind w:left="4680" w:hanging="360"/>
      </w:pPr>
      <w:rPr>
        <w:rFonts w:ascii="Symbol" w:hAnsi="Symbol" w:hint="default"/>
      </w:rPr>
    </w:lvl>
    <w:lvl w:ilvl="4" w:tplc="AAA6455C" w:tentative="1">
      <w:start w:val="1"/>
      <w:numFmt w:val="bullet"/>
      <w:lvlText w:val="o"/>
      <w:lvlJc w:val="left"/>
      <w:pPr>
        <w:ind w:left="5400" w:hanging="360"/>
      </w:pPr>
      <w:rPr>
        <w:rFonts w:ascii="Courier New" w:hAnsi="Courier New" w:hint="default"/>
      </w:rPr>
    </w:lvl>
    <w:lvl w:ilvl="5" w:tplc="4DB8F250" w:tentative="1">
      <w:start w:val="1"/>
      <w:numFmt w:val="bullet"/>
      <w:lvlText w:val=""/>
      <w:lvlJc w:val="left"/>
      <w:pPr>
        <w:ind w:left="6120" w:hanging="360"/>
      </w:pPr>
      <w:rPr>
        <w:rFonts w:ascii="Wingdings" w:hAnsi="Wingdings" w:hint="default"/>
      </w:rPr>
    </w:lvl>
    <w:lvl w:ilvl="6" w:tplc="6DFA9528" w:tentative="1">
      <w:start w:val="1"/>
      <w:numFmt w:val="bullet"/>
      <w:lvlText w:val=""/>
      <w:lvlJc w:val="left"/>
      <w:pPr>
        <w:ind w:left="6840" w:hanging="360"/>
      </w:pPr>
      <w:rPr>
        <w:rFonts w:ascii="Symbol" w:hAnsi="Symbol" w:hint="default"/>
      </w:rPr>
    </w:lvl>
    <w:lvl w:ilvl="7" w:tplc="ACB64D54" w:tentative="1">
      <w:start w:val="1"/>
      <w:numFmt w:val="bullet"/>
      <w:lvlText w:val="o"/>
      <w:lvlJc w:val="left"/>
      <w:pPr>
        <w:ind w:left="7560" w:hanging="360"/>
      </w:pPr>
      <w:rPr>
        <w:rFonts w:ascii="Courier New" w:hAnsi="Courier New" w:hint="default"/>
      </w:rPr>
    </w:lvl>
    <w:lvl w:ilvl="8" w:tplc="0916E21A" w:tentative="1">
      <w:start w:val="1"/>
      <w:numFmt w:val="bullet"/>
      <w:lvlText w:val=""/>
      <w:lvlJc w:val="left"/>
      <w:pPr>
        <w:ind w:left="8280" w:hanging="360"/>
      </w:pPr>
      <w:rPr>
        <w:rFonts w:ascii="Wingdings" w:hAnsi="Wingdings" w:hint="default"/>
      </w:rPr>
    </w:lvl>
  </w:abstractNum>
  <w:abstractNum w:abstractNumId="39" w15:restartNumberingAfterBreak="0">
    <w:nsid w:val="757E46C9"/>
    <w:multiLevelType w:val="hybridMultilevel"/>
    <w:tmpl w:val="AF44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C72751"/>
    <w:multiLevelType w:val="hybridMultilevel"/>
    <w:tmpl w:val="34FC2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E87E0B"/>
    <w:multiLevelType w:val="hybridMultilevel"/>
    <w:tmpl w:val="98F2F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783E11"/>
    <w:multiLevelType w:val="hybridMultilevel"/>
    <w:tmpl w:val="A85661B2"/>
    <w:lvl w:ilvl="0" w:tplc="13227504">
      <w:start w:val="1"/>
      <w:numFmt w:val="bullet"/>
      <w:lvlText w:val=""/>
      <w:lvlJc w:val="left"/>
      <w:pPr>
        <w:ind w:left="360" w:hanging="360"/>
      </w:pPr>
      <w:rPr>
        <w:rFonts w:ascii="Symbol" w:hAnsi="Symbol" w:hint="default"/>
      </w:rPr>
    </w:lvl>
    <w:lvl w:ilvl="1" w:tplc="BD2CF18E" w:tentative="1">
      <w:start w:val="1"/>
      <w:numFmt w:val="bullet"/>
      <w:lvlText w:val="o"/>
      <w:lvlJc w:val="left"/>
      <w:pPr>
        <w:ind w:left="1080" w:hanging="360"/>
      </w:pPr>
      <w:rPr>
        <w:rFonts w:ascii="Courier New" w:hAnsi="Courier New" w:hint="default"/>
      </w:rPr>
    </w:lvl>
    <w:lvl w:ilvl="2" w:tplc="850A55F8" w:tentative="1">
      <w:start w:val="1"/>
      <w:numFmt w:val="bullet"/>
      <w:lvlText w:val=""/>
      <w:lvlJc w:val="left"/>
      <w:pPr>
        <w:ind w:left="1800" w:hanging="360"/>
      </w:pPr>
      <w:rPr>
        <w:rFonts w:ascii="Wingdings" w:hAnsi="Wingdings" w:hint="default"/>
      </w:rPr>
    </w:lvl>
    <w:lvl w:ilvl="3" w:tplc="8F4AA498" w:tentative="1">
      <w:start w:val="1"/>
      <w:numFmt w:val="bullet"/>
      <w:lvlText w:val=""/>
      <w:lvlJc w:val="left"/>
      <w:pPr>
        <w:ind w:left="2520" w:hanging="360"/>
      </w:pPr>
      <w:rPr>
        <w:rFonts w:ascii="Symbol" w:hAnsi="Symbol" w:hint="default"/>
      </w:rPr>
    </w:lvl>
    <w:lvl w:ilvl="4" w:tplc="FEAA454A" w:tentative="1">
      <w:start w:val="1"/>
      <w:numFmt w:val="bullet"/>
      <w:lvlText w:val="o"/>
      <w:lvlJc w:val="left"/>
      <w:pPr>
        <w:ind w:left="3240" w:hanging="360"/>
      </w:pPr>
      <w:rPr>
        <w:rFonts w:ascii="Courier New" w:hAnsi="Courier New" w:hint="default"/>
      </w:rPr>
    </w:lvl>
    <w:lvl w:ilvl="5" w:tplc="916C731E" w:tentative="1">
      <w:start w:val="1"/>
      <w:numFmt w:val="bullet"/>
      <w:lvlText w:val=""/>
      <w:lvlJc w:val="left"/>
      <w:pPr>
        <w:ind w:left="3960" w:hanging="360"/>
      </w:pPr>
      <w:rPr>
        <w:rFonts w:ascii="Wingdings" w:hAnsi="Wingdings" w:hint="default"/>
      </w:rPr>
    </w:lvl>
    <w:lvl w:ilvl="6" w:tplc="C75E039A" w:tentative="1">
      <w:start w:val="1"/>
      <w:numFmt w:val="bullet"/>
      <w:lvlText w:val=""/>
      <w:lvlJc w:val="left"/>
      <w:pPr>
        <w:ind w:left="4680" w:hanging="360"/>
      </w:pPr>
      <w:rPr>
        <w:rFonts w:ascii="Symbol" w:hAnsi="Symbol" w:hint="default"/>
      </w:rPr>
    </w:lvl>
    <w:lvl w:ilvl="7" w:tplc="9A788C90" w:tentative="1">
      <w:start w:val="1"/>
      <w:numFmt w:val="bullet"/>
      <w:lvlText w:val="o"/>
      <w:lvlJc w:val="left"/>
      <w:pPr>
        <w:ind w:left="5400" w:hanging="360"/>
      </w:pPr>
      <w:rPr>
        <w:rFonts w:ascii="Courier New" w:hAnsi="Courier New" w:hint="default"/>
      </w:rPr>
    </w:lvl>
    <w:lvl w:ilvl="8" w:tplc="019286B4" w:tentative="1">
      <w:start w:val="1"/>
      <w:numFmt w:val="bullet"/>
      <w:lvlText w:val=""/>
      <w:lvlJc w:val="left"/>
      <w:pPr>
        <w:ind w:left="6120" w:hanging="360"/>
      </w:pPr>
      <w:rPr>
        <w:rFonts w:ascii="Wingdings" w:hAnsi="Wingdings" w:hint="default"/>
      </w:rPr>
    </w:lvl>
  </w:abstractNum>
  <w:abstractNum w:abstractNumId="43" w15:restartNumberingAfterBreak="0">
    <w:nsid w:val="7BD43CAE"/>
    <w:multiLevelType w:val="hybridMultilevel"/>
    <w:tmpl w:val="266E9DCC"/>
    <w:lvl w:ilvl="0" w:tplc="432081EE">
      <w:start w:val="1"/>
      <w:numFmt w:val="bullet"/>
      <w:pStyle w:val="Bullets"/>
      <w:lvlText w:val=""/>
      <w:lvlJc w:val="left"/>
      <w:pPr>
        <w:ind w:left="360" w:hanging="360"/>
      </w:pPr>
      <w:rPr>
        <w:rFonts w:ascii="Symbol" w:hAnsi="Symbol" w:hint="default"/>
        <w:b/>
        <w:i w:val="0"/>
        <w:color w:val="414150" w:themeColor="text1"/>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BDE554C"/>
    <w:multiLevelType w:val="hybridMultilevel"/>
    <w:tmpl w:val="F7763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04087702">
    <w:abstractNumId w:val="43"/>
  </w:num>
  <w:num w:numId="2" w16cid:durableId="631180660">
    <w:abstractNumId w:val="20"/>
  </w:num>
  <w:num w:numId="3" w16cid:durableId="1732580808">
    <w:abstractNumId w:val="30"/>
  </w:num>
  <w:num w:numId="4" w16cid:durableId="1857885448">
    <w:abstractNumId w:val="39"/>
  </w:num>
  <w:num w:numId="5" w16cid:durableId="1464619426">
    <w:abstractNumId w:val="1"/>
  </w:num>
  <w:num w:numId="6" w16cid:durableId="391656379">
    <w:abstractNumId w:val="19"/>
  </w:num>
  <w:num w:numId="7" w16cid:durableId="51855983">
    <w:abstractNumId w:val="23"/>
  </w:num>
  <w:num w:numId="8" w16cid:durableId="107893897">
    <w:abstractNumId w:val="24"/>
  </w:num>
  <w:num w:numId="9" w16cid:durableId="472329751">
    <w:abstractNumId w:val="18"/>
  </w:num>
  <w:num w:numId="10" w16cid:durableId="1857650190">
    <w:abstractNumId w:val="29"/>
  </w:num>
  <w:num w:numId="11" w16cid:durableId="2063021447">
    <w:abstractNumId w:val="8"/>
  </w:num>
  <w:num w:numId="12" w16cid:durableId="1549031574">
    <w:abstractNumId w:val="14"/>
  </w:num>
  <w:num w:numId="13" w16cid:durableId="1645549716">
    <w:abstractNumId w:val="4"/>
  </w:num>
  <w:num w:numId="14" w16cid:durableId="721176627">
    <w:abstractNumId w:val="6"/>
  </w:num>
  <w:num w:numId="15" w16cid:durableId="358818804">
    <w:abstractNumId w:val="0"/>
  </w:num>
  <w:num w:numId="16" w16cid:durableId="1795904036">
    <w:abstractNumId w:val="40"/>
  </w:num>
  <w:num w:numId="17" w16cid:durableId="1196847648">
    <w:abstractNumId w:val="44"/>
  </w:num>
  <w:num w:numId="18" w16cid:durableId="231888107">
    <w:abstractNumId w:val="15"/>
  </w:num>
  <w:num w:numId="19" w16cid:durableId="1284002042">
    <w:abstractNumId w:val="22"/>
  </w:num>
  <w:num w:numId="20" w16cid:durableId="715662850">
    <w:abstractNumId w:val="34"/>
  </w:num>
  <w:num w:numId="21" w16cid:durableId="1033113319">
    <w:abstractNumId w:val="42"/>
  </w:num>
  <w:num w:numId="22" w16cid:durableId="756486023">
    <w:abstractNumId w:val="38"/>
  </w:num>
  <w:num w:numId="23" w16cid:durableId="257760054">
    <w:abstractNumId w:val="5"/>
  </w:num>
  <w:num w:numId="24" w16cid:durableId="1827355495">
    <w:abstractNumId w:val="13"/>
  </w:num>
  <w:num w:numId="25" w16cid:durableId="1248269944">
    <w:abstractNumId w:val="11"/>
  </w:num>
  <w:num w:numId="26" w16cid:durableId="1711303140">
    <w:abstractNumId w:val="9"/>
  </w:num>
  <w:num w:numId="27" w16cid:durableId="1310135379">
    <w:abstractNumId w:val="41"/>
  </w:num>
  <w:num w:numId="28" w16cid:durableId="493683832">
    <w:abstractNumId w:val="7"/>
  </w:num>
  <w:num w:numId="29" w16cid:durableId="1975482638">
    <w:abstractNumId w:val="28"/>
  </w:num>
  <w:num w:numId="30" w16cid:durableId="1062484837">
    <w:abstractNumId w:val="21"/>
  </w:num>
  <w:num w:numId="31" w16cid:durableId="1807358263">
    <w:abstractNumId w:val="2"/>
  </w:num>
  <w:num w:numId="32" w16cid:durableId="1497116243">
    <w:abstractNumId w:val="35"/>
  </w:num>
  <w:num w:numId="33" w16cid:durableId="623578112">
    <w:abstractNumId w:val="33"/>
  </w:num>
  <w:num w:numId="34" w16cid:durableId="1212184839">
    <w:abstractNumId w:val="37"/>
  </w:num>
  <w:num w:numId="35" w16cid:durableId="1672677841">
    <w:abstractNumId w:val="12"/>
  </w:num>
  <w:num w:numId="36" w16cid:durableId="920527023">
    <w:abstractNumId w:val="27"/>
  </w:num>
  <w:num w:numId="37" w16cid:durableId="1396733953">
    <w:abstractNumId w:val="36"/>
  </w:num>
  <w:num w:numId="38" w16cid:durableId="1799643712">
    <w:abstractNumId w:val="3"/>
  </w:num>
  <w:num w:numId="39" w16cid:durableId="2044941019">
    <w:abstractNumId w:val="32"/>
  </w:num>
  <w:num w:numId="40" w16cid:durableId="246115206">
    <w:abstractNumId w:val="25"/>
  </w:num>
  <w:num w:numId="41" w16cid:durableId="752969068">
    <w:abstractNumId w:val="16"/>
  </w:num>
  <w:num w:numId="42" w16cid:durableId="1446920287">
    <w:abstractNumId w:val="17"/>
  </w:num>
  <w:num w:numId="43" w16cid:durableId="871066071">
    <w:abstractNumId w:val="10"/>
  </w:num>
  <w:num w:numId="44" w16cid:durableId="470513116">
    <w:abstractNumId w:val="31"/>
  </w:num>
  <w:num w:numId="45" w16cid:durableId="1577977247">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7G0NDUxNzQxtTBR0lEKTi0uzszPAykwrwUAKeC97ywAAAA="/>
  </w:docVars>
  <w:rsids>
    <w:rsidRoot w:val="00BB0E10"/>
    <w:rsid w:val="00001715"/>
    <w:rsid w:val="00002E78"/>
    <w:rsid w:val="0000556C"/>
    <w:rsid w:val="000056B9"/>
    <w:rsid w:val="000056E6"/>
    <w:rsid w:val="000058F7"/>
    <w:rsid w:val="000068F7"/>
    <w:rsid w:val="00006DAB"/>
    <w:rsid w:val="00010FD6"/>
    <w:rsid w:val="00011D50"/>
    <w:rsid w:val="00012F85"/>
    <w:rsid w:val="00013AD7"/>
    <w:rsid w:val="000155E9"/>
    <w:rsid w:val="00015C83"/>
    <w:rsid w:val="00016AD2"/>
    <w:rsid w:val="00021EF0"/>
    <w:rsid w:val="0002405C"/>
    <w:rsid w:val="000243B9"/>
    <w:rsid w:val="00025328"/>
    <w:rsid w:val="0002541B"/>
    <w:rsid w:val="00025DAE"/>
    <w:rsid w:val="00026AF7"/>
    <w:rsid w:val="0002B62E"/>
    <w:rsid w:val="000319EF"/>
    <w:rsid w:val="00031A40"/>
    <w:rsid w:val="000323FD"/>
    <w:rsid w:val="00032543"/>
    <w:rsid w:val="00033A54"/>
    <w:rsid w:val="00033ABD"/>
    <w:rsid w:val="00033CF3"/>
    <w:rsid w:val="0003477A"/>
    <w:rsid w:val="000353B1"/>
    <w:rsid w:val="00035E0B"/>
    <w:rsid w:val="00035EDC"/>
    <w:rsid w:val="00036F2D"/>
    <w:rsid w:val="00036F34"/>
    <w:rsid w:val="000371C4"/>
    <w:rsid w:val="0004091A"/>
    <w:rsid w:val="00040CE0"/>
    <w:rsid w:val="000416C6"/>
    <w:rsid w:val="000421A6"/>
    <w:rsid w:val="000435F5"/>
    <w:rsid w:val="00044505"/>
    <w:rsid w:val="000449F7"/>
    <w:rsid w:val="00044ADC"/>
    <w:rsid w:val="00044D0E"/>
    <w:rsid w:val="00045F57"/>
    <w:rsid w:val="00046324"/>
    <w:rsid w:val="00046EB6"/>
    <w:rsid w:val="00047F76"/>
    <w:rsid w:val="00047FD4"/>
    <w:rsid w:val="00050378"/>
    <w:rsid w:val="00050866"/>
    <w:rsid w:val="00050BF9"/>
    <w:rsid w:val="00052EB2"/>
    <w:rsid w:val="00052F7C"/>
    <w:rsid w:val="00053D50"/>
    <w:rsid w:val="000547FF"/>
    <w:rsid w:val="00055A2F"/>
    <w:rsid w:val="00056421"/>
    <w:rsid w:val="000566F8"/>
    <w:rsid w:val="00056E21"/>
    <w:rsid w:val="000573F7"/>
    <w:rsid w:val="000578B4"/>
    <w:rsid w:val="00057A8A"/>
    <w:rsid w:val="00057C09"/>
    <w:rsid w:val="00060C7D"/>
    <w:rsid w:val="00062675"/>
    <w:rsid w:val="00062DCB"/>
    <w:rsid w:val="0006378E"/>
    <w:rsid w:val="00064176"/>
    <w:rsid w:val="00065A21"/>
    <w:rsid w:val="000665C7"/>
    <w:rsid w:val="00071B81"/>
    <w:rsid w:val="00071CE0"/>
    <w:rsid w:val="000724C1"/>
    <w:rsid w:val="0007251A"/>
    <w:rsid w:val="00072532"/>
    <w:rsid w:val="00072FCE"/>
    <w:rsid w:val="00073710"/>
    <w:rsid w:val="000740C0"/>
    <w:rsid w:val="00074707"/>
    <w:rsid w:val="00075622"/>
    <w:rsid w:val="000758D4"/>
    <w:rsid w:val="0007591A"/>
    <w:rsid w:val="00076913"/>
    <w:rsid w:val="000779C1"/>
    <w:rsid w:val="0008039E"/>
    <w:rsid w:val="00080A46"/>
    <w:rsid w:val="000810AF"/>
    <w:rsid w:val="00081411"/>
    <w:rsid w:val="00081439"/>
    <w:rsid w:val="0008162C"/>
    <w:rsid w:val="00081C90"/>
    <w:rsid w:val="000823D3"/>
    <w:rsid w:val="00083A33"/>
    <w:rsid w:val="00084A80"/>
    <w:rsid w:val="00084AB2"/>
    <w:rsid w:val="00085E1A"/>
    <w:rsid w:val="00086F9E"/>
    <w:rsid w:val="000874BB"/>
    <w:rsid w:val="000878C4"/>
    <w:rsid w:val="00087BC4"/>
    <w:rsid w:val="00090A08"/>
    <w:rsid w:val="00091544"/>
    <w:rsid w:val="00091C51"/>
    <w:rsid w:val="0009361B"/>
    <w:rsid w:val="0009393B"/>
    <w:rsid w:val="00094FF0"/>
    <w:rsid w:val="00095318"/>
    <w:rsid w:val="000958DC"/>
    <w:rsid w:val="00095A9E"/>
    <w:rsid w:val="0009644A"/>
    <w:rsid w:val="000965DA"/>
    <w:rsid w:val="000968F2"/>
    <w:rsid w:val="00097243"/>
    <w:rsid w:val="000A0105"/>
    <w:rsid w:val="000A1AF1"/>
    <w:rsid w:val="000A1C51"/>
    <w:rsid w:val="000A2133"/>
    <w:rsid w:val="000A34C8"/>
    <w:rsid w:val="000A3B2E"/>
    <w:rsid w:val="000A3EC8"/>
    <w:rsid w:val="000A486D"/>
    <w:rsid w:val="000A4F22"/>
    <w:rsid w:val="000A4F92"/>
    <w:rsid w:val="000A5329"/>
    <w:rsid w:val="000A6363"/>
    <w:rsid w:val="000A654E"/>
    <w:rsid w:val="000A69D7"/>
    <w:rsid w:val="000A7561"/>
    <w:rsid w:val="000A7DC7"/>
    <w:rsid w:val="000B034D"/>
    <w:rsid w:val="000B0B92"/>
    <w:rsid w:val="000B2281"/>
    <w:rsid w:val="000B2A14"/>
    <w:rsid w:val="000B34EC"/>
    <w:rsid w:val="000B3630"/>
    <w:rsid w:val="000B3ED2"/>
    <w:rsid w:val="000B4E8D"/>
    <w:rsid w:val="000B5F7B"/>
    <w:rsid w:val="000B6990"/>
    <w:rsid w:val="000BDD2F"/>
    <w:rsid w:val="000C0278"/>
    <w:rsid w:val="000C0E17"/>
    <w:rsid w:val="000C2CBB"/>
    <w:rsid w:val="000C3885"/>
    <w:rsid w:val="000C4535"/>
    <w:rsid w:val="000C5446"/>
    <w:rsid w:val="000C563E"/>
    <w:rsid w:val="000C56B6"/>
    <w:rsid w:val="000C7897"/>
    <w:rsid w:val="000C7AC2"/>
    <w:rsid w:val="000D055A"/>
    <w:rsid w:val="000D0C6A"/>
    <w:rsid w:val="000D0F03"/>
    <w:rsid w:val="000D0F81"/>
    <w:rsid w:val="000D1693"/>
    <w:rsid w:val="000D4267"/>
    <w:rsid w:val="000D4F75"/>
    <w:rsid w:val="000D5902"/>
    <w:rsid w:val="000D5F41"/>
    <w:rsid w:val="000D6DC5"/>
    <w:rsid w:val="000D6E60"/>
    <w:rsid w:val="000E0093"/>
    <w:rsid w:val="000E068D"/>
    <w:rsid w:val="000E198C"/>
    <w:rsid w:val="000E1BCD"/>
    <w:rsid w:val="000E1E4D"/>
    <w:rsid w:val="000E37D8"/>
    <w:rsid w:val="000E445A"/>
    <w:rsid w:val="000E4C72"/>
    <w:rsid w:val="000E59BC"/>
    <w:rsid w:val="000EE970"/>
    <w:rsid w:val="000F1BA0"/>
    <w:rsid w:val="000F2036"/>
    <w:rsid w:val="000F4DE5"/>
    <w:rsid w:val="000F6D61"/>
    <w:rsid w:val="0010027B"/>
    <w:rsid w:val="0010029E"/>
    <w:rsid w:val="00100DB3"/>
    <w:rsid w:val="00100EA1"/>
    <w:rsid w:val="00100F1F"/>
    <w:rsid w:val="00101153"/>
    <w:rsid w:val="00103C90"/>
    <w:rsid w:val="00104A13"/>
    <w:rsid w:val="00104EFA"/>
    <w:rsid w:val="0010539A"/>
    <w:rsid w:val="001056AF"/>
    <w:rsid w:val="00106404"/>
    <w:rsid w:val="00107A07"/>
    <w:rsid w:val="0011033C"/>
    <w:rsid w:val="00111CBD"/>
    <w:rsid w:val="001144F5"/>
    <w:rsid w:val="00116D14"/>
    <w:rsid w:val="00117752"/>
    <w:rsid w:val="0012162B"/>
    <w:rsid w:val="00125B6B"/>
    <w:rsid w:val="0012626D"/>
    <w:rsid w:val="001264C6"/>
    <w:rsid w:val="001264E0"/>
    <w:rsid w:val="001276FA"/>
    <w:rsid w:val="00129781"/>
    <w:rsid w:val="001306F5"/>
    <w:rsid w:val="00130DDC"/>
    <w:rsid w:val="0013151B"/>
    <w:rsid w:val="00131742"/>
    <w:rsid w:val="00132D66"/>
    <w:rsid w:val="0013602B"/>
    <w:rsid w:val="00137677"/>
    <w:rsid w:val="0014057A"/>
    <w:rsid w:val="00141652"/>
    <w:rsid w:val="00141663"/>
    <w:rsid w:val="0014185A"/>
    <w:rsid w:val="001419AE"/>
    <w:rsid w:val="00141CD2"/>
    <w:rsid w:val="00142C0A"/>
    <w:rsid w:val="00143880"/>
    <w:rsid w:val="00143A7D"/>
    <w:rsid w:val="001443B2"/>
    <w:rsid w:val="001454B5"/>
    <w:rsid w:val="0014592B"/>
    <w:rsid w:val="00146026"/>
    <w:rsid w:val="00147037"/>
    <w:rsid w:val="00147A98"/>
    <w:rsid w:val="001501DA"/>
    <w:rsid w:val="0015073F"/>
    <w:rsid w:val="00150CDC"/>
    <w:rsid w:val="001510D2"/>
    <w:rsid w:val="00151D17"/>
    <w:rsid w:val="00154295"/>
    <w:rsid w:val="00155397"/>
    <w:rsid w:val="001568B6"/>
    <w:rsid w:val="00157155"/>
    <w:rsid w:val="001575F3"/>
    <w:rsid w:val="0015FFA7"/>
    <w:rsid w:val="001613CE"/>
    <w:rsid w:val="00161601"/>
    <w:rsid w:val="001625B4"/>
    <w:rsid w:val="00162624"/>
    <w:rsid w:val="001629B4"/>
    <w:rsid w:val="00162A0D"/>
    <w:rsid w:val="001634B2"/>
    <w:rsid w:val="001635BE"/>
    <w:rsid w:val="0016388B"/>
    <w:rsid w:val="00163FF6"/>
    <w:rsid w:val="0016405F"/>
    <w:rsid w:val="00165021"/>
    <w:rsid w:val="00165DBC"/>
    <w:rsid w:val="0016795C"/>
    <w:rsid w:val="0017095A"/>
    <w:rsid w:val="00170B12"/>
    <w:rsid w:val="001714C7"/>
    <w:rsid w:val="001724B2"/>
    <w:rsid w:val="001728B3"/>
    <w:rsid w:val="00173554"/>
    <w:rsid w:val="00173F1A"/>
    <w:rsid w:val="001744DC"/>
    <w:rsid w:val="00174EDC"/>
    <w:rsid w:val="00175D96"/>
    <w:rsid w:val="00176135"/>
    <w:rsid w:val="001762E6"/>
    <w:rsid w:val="00176F85"/>
    <w:rsid w:val="00177AFE"/>
    <w:rsid w:val="00180A11"/>
    <w:rsid w:val="00180A21"/>
    <w:rsid w:val="0018158C"/>
    <w:rsid w:val="00181A2D"/>
    <w:rsid w:val="00181E49"/>
    <w:rsid w:val="00182ADA"/>
    <w:rsid w:val="00183075"/>
    <w:rsid w:val="0018426B"/>
    <w:rsid w:val="00185B6E"/>
    <w:rsid w:val="00185DE4"/>
    <w:rsid w:val="00185E29"/>
    <w:rsid w:val="00186976"/>
    <w:rsid w:val="001873ED"/>
    <w:rsid w:val="001876E9"/>
    <w:rsid w:val="001904E9"/>
    <w:rsid w:val="001909F3"/>
    <w:rsid w:val="00190A56"/>
    <w:rsid w:val="00190D02"/>
    <w:rsid w:val="0019112E"/>
    <w:rsid w:val="001917A8"/>
    <w:rsid w:val="00191F23"/>
    <w:rsid w:val="001921AF"/>
    <w:rsid w:val="001923C8"/>
    <w:rsid w:val="001929DB"/>
    <w:rsid w:val="00192E87"/>
    <w:rsid w:val="00193CE0"/>
    <w:rsid w:val="00195E14"/>
    <w:rsid w:val="00197488"/>
    <w:rsid w:val="0019798A"/>
    <w:rsid w:val="001A014E"/>
    <w:rsid w:val="001A091B"/>
    <w:rsid w:val="001A0D9F"/>
    <w:rsid w:val="001A1EF5"/>
    <w:rsid w:val="001A200B"/>
    <w:rsid w:val="001A36A4"/>
    <w:rsid w:val="001A53B3"/>
    <w:rsid w:val="001A55CF"/>
    <w:rsid w:val="001A6402"/>
    <w:rsid w:val="001A697E"/>
    <w:rsid w:val="001A730E"/>
    <w:rsid w:val="001B28EA"/>
    <w:rsid w:val="001B4154"/>
    <w:rsid w:val="001B44D0"/>
    <w:rsid w:val="001B4B4C"/>
    <w:rsid w:val="001B4BD2"/>
    <w:rsid w:val="001B50A3"/>
    <w:rsid w:val="001B50AD"/>
    <w:rsid w:val="001B6E30"/>
    <w:rsid w:val="001B7D65"/>
    <w:rsid w:val="001C038B"/>
    <w:rsid w:val="001C0EE7"/>
    <w:rsid w:val="001C1BE0"/>
    <w:rsid w:val="001C4617"/>
    <w:rsid w:val="001C558A"/>
    <w:rsid w:val="001C7994"/>
    <w:rsid w:val="001CE094"/>
    <w:rsid w:val="001D1BBD"/>
    <w:rsid w:val="001D4256"/>
    <w:rsid w:val="001D4E3F"/>
    <w:rsid w:val="001D5166"/>
    <w:rsid w:val="001D5CB8"/>
    <w:rsid w:val="001D68C1"/>
    <w:rsid w:val="001D79CF"/>
    <w:rsid w:val="001E0CE4"/>
    <w:rsid w:val="001E15CC"/>
    <w:rsid w:val="001E1654"/>
    <w:rsid w:val="001E19B3"/>
    <w:rsid w:val="001E1E48"/>
    <w:rsid w:val="001E20E9"/>
    <w:rsid w:val="001E2553"/>
    <w:rsid w:val="001E29B6"/>
    <w:rsid w:val="001E319B"/>
    <w:rsid w:val="001E3828"/>
    <w:rsid w:val="001E5636"/>
    <w:rsid w:val="001E5D10"/>
    <w:rsid w:val="001E5D64"/>
    <w:rsid w:val="001E6223"/>
    <w:rsid w:val="001E63AA"/>
    <w:rsid w:val="001E69F9"/>
    <w:rsid w:val="001E6ADE"/>
    <w:rsid w:val="001E714A"/>
    <w:rsid w:val="001E7A39"/>
    <w:rsid w:val="001E7C92"/>
    <w:rsid w:val="001E7E36"/>
    <w:rsid w:val="001F00BD"/>
    <w:rsid w:val="001F13CE"/>
    <w:rsid w:val="001F1C92"/>
    <w:rsid w:val="001F1D1C"/>
    <w:rsid w:val="001F2919"/>
    <w:rsid w:val="001F2B5A"/>
    <w:rsid w:val="001F2D36"/>
    <w:rsid w:val="001F52D5"/>
    <w:rsid w:val="001F614D"/>
    <w:rsid w:val="001F71EE"/>
    <w:rsid w:val="001F7F48"/>
    <w:rsid w:val="002000B1"/>
    <w:rsid w:val="0020012C"/>
    <w:rsid w:val="002019AD"/>
    <w:rsid w:val="00202693"/>
    <w:rsid w:val="00202D8E"/>
    <w:rsid w:val="00203C1E"/>
    <w:rsid w:val="002061CD"/>
    <w:rsid w:val="002066D9"/>
    <w:rsid w:val="00206848"/>
    <w:rsid w:val="0021059E"/>
    <w:rsid w:val="0021111D"/>
    <w:rsid w:val="00212C40"/>
    <w:rsid w:val="00213173"/>
    <w:rsid w:val="002133BB"/>
    <w:rsid w:val="00214274"/>
    <w:rsid w:val="002167BA"/>
    <w:rsid w:val="00217EFE"/>
    <w:rsid w:val="002206AD"/>
    <w:rsid w:val="00220B45"/>
    <w:rsid w:val="0022296D"/>
    <w:rsid w:val="002238C0"/>
    <w:rsid w:val="0022474D"/>
    <w:rsid w:val="00224CB8"/>
    <w:rsid w:val="0022562D"/>
    <w:rsid w:val="00226EDC"/>
    <w:rsid w:val="00230136"/>
    <w:rsid w:val="00230F01"/>
    <w:rsid w:val="00231F81"/>
    <w:rsid w:val="00233355"/>
    <w:rsid w:val="00233D17"/>
    <w:rsid w:val="00233ED1"/>
    <w:rsid w:val="0023467F"/>
    <w:rsid w:val="00234A39"/>
    <w:rsid w:val="00236535"/>
    <w:rsid w:val="00237AC2"/>
    <w:rsid w:val="00240060"/>
    <w:rsid w:val="0024093F"/>
    <w:rsid w:val="00240AD7"/>
    <w:rsid w:val="00240EBC"/>
    <w:rsid w:val="00241C1C"/>
    <w:rsid w:val="00242A36"/>
    <w:rsid w:val="002436BA"/>
    <w:rsid w:val="00243BB2"/>
    <w:rsid w:val="00244FA2"/>
    <w:rsid w:val="00245216"/>
    <w:rsid w:val="00245C5F"/>
    <w:rsid w:val="0024663E"/>
    <w:rsid w:val="002470BE"/>
    <w:rsid w:val="0024CCC3"/>
    <w:rsid w:val="00251AD5"/>
    <w:rsid w:val="00251C6F"/>
    <w:rsid w:val="00251F5C"/>
    <w:rsid w:val="002520AB"/>
    <w:rsid w:val="00252770"/>
    <w:rsid w:val="00252E4D"/>
    <w:rsid w:val="00252E9B"/>
    <w:rsid w:val="00254027"/>
    <w:rsid w:val="002542EA"/>
    <w:rsid w:val="0025435C"/>
    <w:rsid w:val="00254710"/>
    <w:rsid w:val="002549FC"/>
    <w:rsid w:val="00254BE5"/>
    <w:rsid w:val="00254FBC"/>
    <w:rsid w:val="00255975"/>
    <w:rsid w:val="002565FB"/>
    <w:rsid w:val="0025673F"/>
    <w:rsid w:val="002575A5"/>
    <w:rsid w:val="0025950A"/>
    <w:rsid w:val="0026019F"/>
    <w:rsid w:val="00260370"/>
    <w:rsid w:val="00260A48"/>
    <w:rsid w:val="00260DB1"/>
    <w:rsid w:val="00263345"/>
    <w:rsid w:val="00265BA8"/>
    <w:rsid w:val="00265C6B"/>
    <w:rsid w:val="00265FE8"/>
    <w:rsid w:val="00266401"/>
    <w:rsid w:val="00266EDA"/>
    <w:rsid w:val="002725E2"/>
    <w:rsid w:val="002743C0"/>
    <w:rsid w:val="00274DA2"/>
    <w:rsid w:val="00275CD2"/>
    <w:rsid w:val="00276399"/>
    <w:rsid w:val="00277207"/>
    <w:rsid w:val="002775BC"/>
    <w:rsid w:val="00277813"/>
    <w:rsid w:val="00280384"/>
    <w:rsid w:val="0028095B"/>
    <w:rsid w:val="00280D08"/>
    <w:rsid w:val="00281B61"/>
    <w:rsid w:val="00281EF9"/>
    <w:rsid w:val="0028499C"/>
    <w:rsid w:val="00284F9C"/>
    <w:rsid w:val="00285053"/>
    <w:rsid w:val="00285318"/>
    <w:rsid w:val="002854D3"/>
    <w:rsid w:val="00285524"/>
    <w:rsid w:val="0028684A"/>
    <w:rsid w:val="00286E30"/>
    <w:rsid w:val="00287E50"/>
    <w:rsid w:val="00290D3B"/>
    <w:rsid w:val="002912C2"/>
    <w:rsid w:val="002917F9"/>
    <w:rsid w:val="002928D9"/>
    <w:rsid w:val="00292B06"/>
    <w:rsid w:val="00292E34"/>
    <w:rsid w:val="00294AB2"/>
    <w:rsid w:val="00295C73"/>
    <w:rsid w:val="00296BB3"/>
    <w:rsid w:val="00296BDE"/>
    <w:rsid w:val="002A1917"/>
    <w:rsid w:val="002A211E"/>
    <w:rsid w:val="002A2449"/>
    <w:rsid w:val="002A2472"/>
    <w:rsid w:val="002A31E1"/>
    <w:rsid w:val="002A33B3"/>
    <w:rsid w:val="002A365F"/>
    <w:rsid w:val="002A3C06"/>
    <w:rsid w:val="002A519F"/>
    <w:rsid w:val="002A5595"/>
    <w:rsid w:val="002A5D92"/>
    <w:rsid w:val="002A5DD7"/>
    <w:rsid w:val="002A5E77"/>
    <w:rsid w:val="002A6B1A"/>
    <w:rsid w:val="002A748B"/>
    <w:rsid w:val="002B22D7"/>
    <w:rsid w:val="002B291D"/>
    <w:rsid w:val="002B2D25"/>
    <w:rsid w:val="002B3135"/>
    <w:rsid w:val="002B3552"/>
    <w:rsid w:val="002B38C8"/>
    <w:rsid w:val="002B3B11"/>
    <w:rsid w:val="002B3B85"/>
    <w:rsid w:val="002B3E21"/>
    <w:rsid w:val="002B4DBC"/>
    <w:rsid w:val="002B559E"/>
    <w:rsid w:val="002B64AA"/>
    <w:rsid w:val="002B7CE9"/>
    <w:rsid w:val="002C0BFD"/>
    <w:rsid w:val="002C1247"/>
    <w:rsid w:val="002C1752"/>
    <w:rsid w:val="002C2123"/>
    <w:rsid w:val="002C21FC"/>
    <w:rsid w:val="002C29C7"/>
    <w:rsid w:val="002C2BFD"/>
    <w:rsid w:val="002C4133"/>
    <w:rsid w:val="002C4CF3"/>
    <w:rsid w:val="002C5333"/>
    <w:rsid w:val="002C661B"/>
    <w:rsid w:val="002C6D99"/>
    <w:rsid w:val="002D0135"/>
    <w:rsid w:val="002D142F"/>
    <w:rsid w:val="002D1954"/>
    <w:rsid w:val="002D1AE2"/>
    <w:rsid w:val="002D36C1"/>
    <w:rsid w:val="002D3F43"/>
    <w:rsid w:val="002D4420"/>
    <w:rsid w:val="002D4597"/>
    <w:rsid w:val="002D515D"/>
    <w:rsid w:val="002E16AE"/>
    <w:rsid w:val="002E1C9C"/>
    <w:rsid w:val="002E3339"/>
    <w:rsid w:val="002E4286"/>
    <w:rsid w:val="002E4D56"/>
    <w:rsid w:val="002E6179"/>
    <w:rsid w:val="002E72EB"/>
    <w:rsid w:val="002E75E7"/>
    <w:rsid w:val="002E7C20"/>
    <w:rsid w:val="002F0650"/>
    <w:rsid w:val="002F1503"/>
    <w:rsid w:val="002F1F12"/>
    <w:rsid w:val="002F21C6"/>
    <w:rsid w:val="002F27F6"/>
    <w:rsid w:val="002F2B00"/>
    <w:rsid w:val="002F2EF9"/>
    <w:rsid w:val="002F3E5B"/>
    <w:rsid w:val="002F65FE"/>
    <w:rsid w:val="002F67D3"/>
    <w:rsid w:val="002F7424"/>
    <w:rsid w:val="002F74C5"/>
    <w:rsid w:val="002F7A04"/>
    <w:rsid w:val="00300C5D"/>
    <w:rsid w:val="00300ED6"/>
    <w:rsid w:val="003012C6"/>
    <w:rsid w:val="00301835"/>
    <w:rsid w:val="00301E3A"/>
    <w:rsid w:val="00303E2E"/>
    <w:rsid w:val="003040E2"/>
    <w:rsid w:val="003043B6"/>
    <w:rsid w:val="00305435"/>
    <w:rsid w:val="003067CA"/>
    <w:rsid w:val="00311399"/>
    <w:rsid w:val="003127A1"/>
    <w:rsid w:val="0031315D"/>
    <w:rsid w:val="00315BF3"/>
    <w:rsid w:val="003161B6"/>
    <w:rsid w:val="00316D78"/>
    <w:rsid w:val="003178DB"/>
    <w:rsid w:val="003203EF"/>
    <w:rsid w:val="003208A8"/>
    <w:rsid w:val="00321542"/>
    <w:rsid w:val="00321751"/>
    <w:rsid w:val="00322FF1"/>
    <w:rsid w:val="003232B0"/>
    <w:rsid w:val="00323445"/>
    <w:rsid w:val="003235E9"/>
    <w:rsid w:val="003236DA"/>
    <w:rsid w:val="0032438C"/>
    <w:rsid w:val="00324961"/>
    <w:rsid w:val="003257F5"/>
    <w:rsid w:val="00325DFE"/>
    <w:rsid w:val="00327386"/>
    <w:rsid w:val="003301E6"/>
    <w:rsid w:val="00331FCE"/>
    <w:rsid w:val="00332898"/>
    <w:rsid w:val="00332A6E"/>
    <w:rsid w:val="00332AF7"/>
    <w:rsid w:val="003332C7"/>
    <w:rsid w:val="0033352D"/>
    <w:rsid w:val="00334834"/>
    <w:rsid w:val="00334B5C"/>
    <w:rsid w:val="003359AA"/>
    <w:rsid w:val="0033682A"/>
    <w:rsid w:val="003371A7"/>
    <w:rsid w:val="003400B8"/>
    <w:rsid w:val="00340341"/>
    <w:rsid w:val="00340F15"/>
    <w:rsid w:val="00340FF2"/>
    <w:rsid w:val="0034178C"/>
    <w:rsid w:val="003421FF"/>
    <w:rsid w:val="0034245B"/>
    <w:rsid w:val="00342984"/>
    <w:rsid w:val="00342D09"/>
    <w:rsid w:val="003435B3"/>
    <w:rsid w:val="00344D99"/>
    <w:rsid w:val="003453BB"/>
    <w:rsid w:val="00345EA4"/>
    <w:rsid w:val="003467A5"/>
    <w:rsid w:val="00346B68"/>
    <w:rsid w:val="00347215"/>
    <w:rsid w:val="003477F4"/>
    <w:rsid w:val="003503C0"/>
    <w:rsid w:val="00351198"/>
    <w:rsid w:val="003519D1"/>
    <w:rsid w:val="00351A3A"/>
    <w:rsid w:val="00352B78"/>
    <w:rsid w:val="00353D9C"/>
    <w:rsid w:val="00353F80"/>
    <w:rsid w:val="00354A99"/>
    <w:rsid w:val="00354FB1"/>
    <w:rsid w:val="00356A48"/>
    <w:rsid w:val="00357580"/>
    <w:rsid w:val="003603ED"/>
    <w:rsid w:val="00360DF9"/>
    <w:rsid w:val="00361052"/>
    <w:rsid w:val="00361556"/>
    <w:rsid w:val="00362250"/>
    <w:rsid w:val="00362350"/>
    <w:rsid w:val="0036241E"/>
    <w:rsid w:val="00362BCC"/>
    <w:rsid w:val="00362D9E"/>
    <w:rsid w:val="003636A2"/>
    <w:rsid w:val="00364158"/>
    <w:rsid w:val="003650FC"/>
    <w:rsid w:val="0036576D"/>
    <w:rsid w:val="00365BB1"/>
    <w:rsid w:val="00366406"/>
    <w:rsid w:val="003678E5"/>
    <w:rsid w:val="003708A5"/>
    <w:rsid w:val="00370C3D"/>
    <w:rsid w:val="00370D6C"/>
    <w:rsid w:val="00371691"/>
    <w:rsid w:val="00373419"/>
    <w:rsid w:val="003738A8"/>
    <w:rsid w:val="003755D1"/>
    <w:rsid w:val="00375B1E"/>
    <w:rsid w:val="00375E78"/>
    <w:rsid w:val="00375FDB"/>
    <w:rsid w:val="00376448"/>
    <w:rsid w:val="0037685D"/>
    <w:rsid w:val="003801C6"/>
    <w:rsid w:val="003804EC"/>
    <w:rsid w:val="00380552"/>
    <w:rsid w:val="00380781"/>
    <w:rsid w:val="003807BB"/>
    <w:rsid w:val="00384F0D"/>
    <w:rsid w:val="00385142"/>
    <w:rsid w:val="00385BA3"/>
    <w:rsid w:val="00387524"/>
    <w:rsid w:val="003908BA"/>
    <w:rsid w:val="00391C59"/>
    <w:rsid w:val="0039343F"/>
    <w:rsid w:val="00395A14"/>
    <w:rsid w:val="003A13BC"/>
    <w:rsid w:val="003A1B5C"/>
    <w:rsid w:val="003A258A"/>
    <w:rsid w:val="003A4E65"/>
    <w:rsid w:val="003A4EE9"/>
    <w:rsid w:val="003A6C98"/>
    <w:rsid w:val="003A70B6"/>
    <w:rsid w:val="003A78B9"/>
    <w:rsid w:val="003B15B8"/>
    <w:rsid w:val="003B1862"/>
    <w:rsid w:val="003B2433"/>
    <w:rsid w:val="003B2E14"/>
    <w:rsid w:val="003B2F46"/>
    <w:rsid w:val="003B3393"/>
    <w:rsid w:val="003B4122"/>
    <w:rsid w:val="003B443B"/>
    <w:rsid w:val="003B4A5D"/>
    <w:rsid w:val="003B5234"/>
    <w:rsid w:val="003B6BAF"/>
    <w:rsid w:val="003B78F9"/>
    <w:rsid w:val="003C00D0"/>
    <w:rsid w:val="003C3016"/>
    <w:rsid w:val="003C308F"/>
    <w:rsid w:val="003C3D9C"/>
    <w:rsid w:val="003C44F4"/>
    <w:rsid w:val="003C4BEB"/>
    <w:rsid w:val="003C508B"/>
    <w:rsid w:val="003C5EF5"/>
    <w:rsid w:val="003C5FC9"/>
    <w:rsid w:val="003C6543"/>
    <w:rsid w:val="003C6C31"/>
    <w:rsid w:val="003D0C51"/>
    <w:rsid w:val="003D1456"/>
    <w:rsid w:val="003D1B82"/>
    <w:rsid w:val="003D1CEB"/>
    <w:rsid w:val="003D2A47"/>
    <w:rsid w:val="003D2FCD"/>
    <w:rsid w:val="003D5B60"/>
    <w:rsid w:val="003D6DF6"/>
    <w:rsid w:val="003D79E6"/>
    <w:rsid w:val="003E0272"/>
    <w:rsid w:val="003E1B45"/>
    <w:rsid w:val="003E1C2E"/>
    <w:rsid w:val="003E2239"/>
    <w:rsid w:val="003E2F70"/>
    <w:rsid w:val="003E4651"/>
    <w:rsid w:val="003E4D8B"/>
    <w:rsid w:val="003E6576"/>
    <w:rsid w:val="003E6DD0"/>
    <w:rsid w:val="003E767C"/>
    <w:rsid w:val="003F005D"/>
    <w:rsid w:val="003F043D"/>
    <w:rsid w:val="003F0F61"/>
    <w:rsid w:val="003F10F4"/>
    <w:rsid w:val="003F1701"/>
    <w:rsid w:val="003F26B9"/>
    <w:rsid w:val="003F32A4"/>
    <w:rsid w:val="003F407D"/>
    <w:rsid w:val="003F41A1"/>
    <w:rsid w:val="003F597B"/>
    <w:rsid w:val="003F5CDC"/>
    <w:rsid w:val="003F5EBC"/>
    <w:rsid w:val="003F73FF"/>
    <w:rsid w:val="003F767F"/>
    <w:rsid w:val="003F76BF"/>
    <w:rsid w:val="00400279"/>
    <w:rsid w:val="00400316"/>
    <w:rsid w:val="004004DC"/>
    <w:rsid w:val="00400B1C"/>
    <w:rsid w:val="00403087"/>
    <w:rsid w:val="004060EF"/>
    <w:rsid w:val="00406FE3"/>
    <w:rsid w:val="00407FA5"/>
    <w:rsid w:val="00410D50"/>
    <w:rsid w:val="00411565"/>
    <w:rsid w:val="00411ECA"/>
    <w:rsid w:val="00411F34"/>
    <w:rsid w:val="00412E52"/>
    <w:rsid w:val="004132D6"/>
    <w:rsid w:val="004140D0"/>
    <w:rsid w:val="004142A6"/>
    <w:rsid w:val="004147E1"/>
    <w:rsid w:val="00414E6B"/>
    <w:rsid w:val="00415792"/>
    <w:rsid w:val="004158E6"/>
    <w:rsid w:val="00415BBD"/>
    <w:rsid w:val="00416005"/>
    <w:rsid w:val="00417D8E"/>
    <w:rsid w:val="00417E43"/>
    <w:rsid w:val="00420E6C"/>
    <w:rsid w:val="004240FD"/>
    <w:rsid w:val="00424693"/>
    <w:rsid w:val="00426B49"/>
    <w:rsid w:val="00427621"/>
    <w:rsid w:val="004278B0"/>
    <w:rsid w:val="00430198"/>
    <w:rsid w:val="00430DA7"/>
    <w:rsid w:val="00431EA5"/>
    <w:rsid w:val="00432957"/>
    <w:rsid w:val="00434CF2"/>
    <w:rsid w:val="00436EDE"/>
    <w:rsid w:val="00437D6D"/>
    <w:rsid w:val="00437DC0"/>
    <w:rsid w:val="00440BAE"/>
    <w:rsid w:val="00443C4B"/>
    <w:rsid w:val="004441DB"/>
    <w:rsid w:val="0044465B"/>
    <w:rsid w:val="00444831"/>
    <w:rsid w:val="00444AAF"/>
    <w:rsid w:val="00444E87"/>
    <w:rsid w:val="00444E8C"/>
    <w:rsid w:val="004455A5"/>
    <w:rsid w:val="00445993"/>
    <w:rsid w:val="00446134"/>
    <w:rsid w:val="00446D12"/>
    <w:rsid w:val="00447713"/>
    <w:rsid w:val="00447DD7"/>
    <w:rsid w:val="004504C7"/>
    <w:rsid w:val="004505A8"/>
    <w:rsid w:val="0045092E"/>
    <w:rsid w:val="00450FB4"/>
    <w:rsid w:val="0045187D"/>
    <w:rsid w:val="00451CE6"/>
    <w:rsid w:val="00452B28"/>
    <w:rsid w:val="00452DCA"/>
    <w:rsid w:val="00453620"/>
    <w:rsid w:val="00453C43"/>
    <w:rsid w:val="00453DEB"/>
    <w:rsid w:val="0045511E"/>
    <w:rsid w:val="0045553F"/>
    <w:rsid w:val="004556F1"/>
    <w:rsid w:val="004558F1"/>
    <w:rsid w:val="004561C5"/>
    <w:rsid w:val="0045676A"/>
    <w:rsid w:val="00456E34"/>
    <w:rsid w:val="0045788A"/>
    <w:rsid w:val="00461D7F"/>
    <w:rsid w:val="00462B21"/>
    <w:rsid w:val="00464093"/>
    <w:rsid w:val="00465657"/>
    <w:rsid w:val="00465E79"/>
    <w:rsid w:val="00466F35"/>
    <w:rsid w:val="00467ADA"/>
    <w:rsid w:val="00467DE7"/>
    <w:rsid w:val="00471222"/>
    <w:rsid w:val="00471831"/>
    <w:rsid w:val="00472D7D"/>
    <w:rsid w:val="00472F34"/>
    <w:rsid w:val="00472F3F"/>
    <w:rsid w:val="004734E2"/>
    <w:rsid w:val="00473FEF"/>
    <w:rsid w:val="0047477C"/>
    <w:rsid w:val="004747F7"/>
    <w:rsid w:val="00475134"/>
    <w:rsid w:val="00475420"/>
    <w:rsid w:val="00475B26"/>
    <w:rsid w:val="004761CA"/>
    <w:rsid w:val="00476265"/>
    <w:rsid w:val="0047725A"/>
    <w:rsid w:val="00480172"/>
    <w:rsid w:val="00481A22"/>
    <w:rsid w:val="00483165"/>
    <w:rsid w:val="004836DB"/>
    <w:rsid w:val="004846F2"/>
    <w:rsid w:val="00486134"/>
    <w:rsid w:val="004879CD"/>
    <w:rsid w:val="00488FAC"/>
    <w:rsid w:val="00490BD5"/>
    <w:rsid w:val="004912FA"/>
    <w:rsid w:val="00492AA2"/>
    <w:rsid w:val="00493613"/>
    <w:rsid w:val="00494A93"/>
    <w:rsid w:val="00494D52"/>
    <w:rsid w:val="00495F44"/>
    <w:rsid w:val="0049702E"/>
    <w:rsid w:val="0049763D"/>
    <w:rsid w:val="0049774D"/>
    <w:rsid w:val="00497F1C"/>
    <w:rsid w:val="004A0CAA"/>
    <w:rsid w:val="004A12A3"/>
    <w:rsid w:val="004A1403"/>
    <w:rsid w:val="004A1D62"/>
    <w:rsid w:val="004A21A4"/>
    <w:rsid w:val="004A260B"/>
    <w:rsid w:val="004A3DC1"/>
    <w:rsid w:val="004A44C7"/>
    <w:rsid w:val="004A48A9"/>
    <w:rsid w:val="004A5A71"/>
    <w:rsid w:val="004A6379"/>
    <w:rsid w:val="004A7110"/>
    <w:rsid w:val="004A7B75"/>
    <w:rsid w:val="004B04EE"/>
    <w:rsid w:val="004B0D3F"/>
    <w:rsid w:val="004B2C0E"/>
    <w:rsid w:val="004B4A5A"/>
    <w:rsid w:val="004B4D96"/>
    <w:rsid w:val="004B5BCE"/>
    <w:rsid w:val="004B659E"/>
    <w:rsid w:val="004B67FC"/>
    <w:rsid w:val="004B6B8F"/>
    <w:rsid w:val="004B6C97"/>
    <w:rsid w:val="004B7811"/>
    <w:rsid w:val="004B7866"/>
    <w:rsid w:val="004C00B2"/>
    <w:rsid w:val="004C05F3"/>
    <w:rsid w:val="004C1084"/>
    <w:rsid w:val="004C1D71"/>
    <w:rsid w:val="004C1E30"/>
    <w:rsid w:val="004C1FCE"/>
    <w:rsid w:val="004C2876"/>
    <w:rsid w:val="004C289D"/>
    <w:rsid w:val="004C2F47"/>
    <w:rsid w:val="004C3201"/>
    <w:rsid w:val="004C4168"/>
    <w:rsid w:val="004C4DBA"/>
    <w:rsid w:val="004C4FA2"/>
    <w:rsid w:val="004C69F9"/>
    <w:rsid w:val="004D272F"/>
    <w:rsid w:val="004D2EED"/>
    <w:rsid w:val="004D406C"/>
    <w:rsid w:val="004D418F"/>
    <w:rsid w:val="004D4DEA"/>
    <w:rsid w:val="004D5A80"/>
    <w:rsid w:val="004D5E2F"/>
    <w:rsid w:val="004D60B0"/>
    <w:rsid w:val="004E0907"/>
    <w:rsid w:val="004E0A2B"/>
    <w:rsid w:val="004E0DFF"/>
    <w:rsid w:val="004E22F9"/>
    <w:rsid w:val="004E2A4D"/>
    <w:rsid w:val="004E2FDD"/>
    <w:rsid w:val="004E309F"/>
    <w:rsid w:val="004E4641"/>
    <w:rsid w:val="004E4F7B"/>
    <w:rsid w:val="004E5107"/>
    <w:rsid w:val="004E7388"/>
    <w:rsid w:val="004E7FFD"/>
    <w:rsid w:val="004F0410"/>
    <w:rsid w:val="004F1206"/>
    <w:rsid w:val="004F1763"/>
    <w:rsid w:val="004F2147"/>
    <w:rsid w:val="004F34C3"/>
    <w:rsid w:val="004F3847"/>
    <w:rsid w:val="004F4ADF"/>
    <w:rsid w:val="004F4FB1"/>
    <w:rsid w:val="004F535B"/>
    <w:rsid w:val="004F5CE9"/>
    <w:rsid w:val="004F6190"/>
    <w:rsid w:val="004F64FE"/>
    <w:rsid w:val="004F6699"/>
    <w:rsid w:val="004F68EE"/>
    <w:rsid w:val="004F7313"/>
    <w:rsid w:val="004F7B7E"/>
    <w:rsid w:val="004F7DBA"/>
    <w:rsid w:val="004F7EAD"/>
    <w:rsid w:val="004F7F82"/>
    <w:rsid w:val="00500729"/>
    <w:rsid w:val="005009A3"/>
    <w:rsid w:val="00500DED"/>
    <w:rsid w:val="00502D2B"/>
    <w:rsid w:val="005041D5"/>
    <w:rsid w:val="00504A10"/>
    <w:rsid w:val="00504C49"/>
    <w:rsid w:val="005052F9"/>
    <w:rsid w:val="00506007"/>
    <w:rsid w:val="0050610B"/>
    <w:rsid w:val="005061D7"/>
    <w:rsid w:val="00506C42"/>
    <w:rsid w:val="00507F91"/>
    <w:rsid w:val="0050CBB7"/>
    <w:rsid w:val="00510509"/>
    <w:rsid w:val="0051175C"/>
    <w:rsid w:val="00511ED2"/>
    <w:rsid w:val="00512BF2"/>
    <w:rsid w:val="00513179"/>
    <w:rsid w:val="00513761"/>
    <w:rsid w:val="00513E8B"/>
    <w:rsid w:val="00514345"/>
    <w:rsid w:val="00514A38"/>
    <w:rsid w:val="00514CE4"/>
    <w:rsid w:val="005152DB"/>
    <w:rsid w:val="0051542A"/>
    <w:rsid w:val="005156FB"/>
    <w:rsid w:val="00515853"/>
    <w:rsid w:val="00517866"/>
    <w:rsid w:val="005207A0"/>
    <w:rsid w:val="00520877"/>
    <w:rsid w:val="005209B3"/>
    <w:rsid w:val="0052148E"/>
    <w:rsid w:val="00522FB6"/>
    <w:rsid w:val="005230B1"/>
    <w:rsid w:val="005245C1"/>
    <w:rsid w:val="00525EB5"/>
    <w:rsid w:val="0052617D"/>
    <w:rsid w:val="00526D02"/>
    <w:rsid w:val="00526EAD"/>
    <w:rsid w:val="00530786"/>
    <w:rsid w:val="005312FF"/>
    <w:rsid w:val="0053236C"/>
    <w:rsid w:val="00533DC5"/>
    <w:rsid w:val="005343A4"/>
    <w:rsid w:val="005346EF"/>
    <w:rsid w:val="00535C07"/>
    <w:rsid w:val="00535DF8"/>
    <w:rsid w:val="00536D5D"/>
    <w:rsid w:val="00537606"/>
    <w:rsid w:val="005378E1"/>
    <w:rsid w:val="00537B1E"/>
    <w:rsid w:val="00537D69"/>
    <w:rsid w:val="00537EEF"/>
    <w:rsid w:val="00540D9C"/>
    <w:rsid w:val="00540EE8"/>
    <w:rsid w:val="00542339"/>
    <w:rsid w:val="005427F6"/>
    <w:rsid w:val="00543524"/>
    <w:rsid w:val="00543FBF"/>
    <w:rsid w:val="00545525"/>
    <w:rsid w:val="00546011"/>
    <w:rsid w:val="00547625"/>
    <w:rsid w:val="00547CE4"/>
    <w:rsid w:val="00547FB9"/>
    <w:rsid w:val="00548938"/>
    <w:rsid w:val="00550808"/>
    <w:rsid w:val="00550F37"/>
    <w:rsid w:val="0055100D"/>
    <w:rsid w:val="00551415"/>
    <w:rsid w:val="00552090"/>
    <w:rsid w:val="005524FD"/>
    <w:rsid w:val="00552647"/>
    <w:rsid w:val="005534DB"/>
    <w:rsid w:val="0055452A"/>
    <w:rsid w:val="00555189"/>
    <w:rsid w:val="005557E9"/>
    <w:rsid w:val="00555D75"/>
    <w:rsid w:val="00556309"/>
    <w:rsid w:val="00556EE8"/>
    <w:rsid w:val="005616DC"/>
    <w:rsid w:val="00561FFE"/>
    <w:rsid w:val="005620B1"/>
    <w:rsid w:val="00563B5A"/>
    <w:rsid w:val="00563BA8"/>
    <w:rsid w:val="005646EC"/>
    <w:rsid w:val="00564DAA"/>
    <w:rsid w:val="00566163"/>
    <w:rsid w:val="00567DEE"/>
    <w:rsid w:val="005711E3"/>
    <w:rsid w:val="0057180F"/>
    <w:rsid w:val="00571981"/>
    <w:rsid w:val="00572534"/>
    <w:rsid w:val="0057290E"/>
    <w:rsid w:val="00572E77"/>
    <w:rsid w:val="00572E9F"/>
    <w:rsid w:val="00573BD2"/>
    <w:rsid w:val="005745DE"/>
    <w:rsid w:val="005755F0"/>
    <w:rsid w:val="00575CF6"/>
    <w:rsid w:val="00576035"/>
    <w:rsid w:val="00577486"/>
    <w:rsid w:val="005806CE"/>
    <w:rsid w:val="0058148E"/>
    <w:rsid w:val="00582FF3"/>
    <w:rsid w:val="00583802"/>
    <w:rsid w:val="00583C63"/>
    <w:rsid w:val="00584B1A"/>
    <w:rsid w:val="00584DD0"/>
    <w:rsid w:val="005860DC"/>
    <w:rsid w:val="00586F69"/>
    <w:rsid w:val="005876BB"/>
    <w:rsid w:val="005908A7"/>
    <w:rsid w:val="005921AE"/>
    <w:rsid w:val="00593D3F"/>
    <w:rsid w:val="00594342"/>
    <w:rsid w:val="0059522D"/>
    <w:rsid w:val="0059543C"/>
    <w:rsid w:val="00596F11"/>
    <w:rsid w:val="005A0AC3"/>
    <w:rsid w:val="005A0AE0"/>
    <w:rsid w:val="005A18CA"/>
    <w:rsid w:val="005A1C26"/>
    <w:rsid w:val="005A1D35"/>
    <w:rsid w:val="005A2712"/>
    <w:rsid w:val="005A2A51"/>
    <w:rsid w:val="005A40DE"/>
    <w:rsid w:val="005A4846"/>
    <w:rsid w:val="005A580B"/>
    <w:rsid w:val="005A5838"/>
    <w:rsid w:val="005A6232"/>
    <w:rsid w:val="005A7000"/>
    <w:rsid w:val="005A7959"/>
    <w:rsid w:val="005A7F01"/>
    <w:rsid w:val="005B0EF9"/>
    <w:rsid w:val="005B208A"/>
    <w:rsid w:val="005B2645"/>
    <w:rsid w:val="005B2BE4"/>
    <w:rsid w:val="005B3C84"/>
    <w:rsid w:val="005B4008"/>
    <w:rsid w:val="005B4775"/>
    <w:rsid w:val="005B4F33"/>
    <w:rsid w:val="005B500C"/>
    <w:rsid w:val="005B579F"/>
    <w:rsid w:val="005B642B"/>
    <w:rsid w:val="005B6532"/>
    <w:rsid w:val="005B6CF1"/>
    <w:rsid w:val="005B6FBB"/>
    <w:rsid w:val="005B78A0"/>
    <w:rsid w:val="005B7FCF"/>
    <w:rsid w:val="005C0678"/>
    <w:rsid w:val="005C0E5E"/>
    <w:rsid w:val="005C15A6"/>
    <w:rsid w:val="005C283A"/>
    <w:rsid w:val="005C2E22"/>
    <w:rsid w:val="005C3605"/>
    <w:rsid w:val="005C5AFD"/>
    <w:rsid w:val="005C5C07"/>
    <w:rsid w:val="005C5F25"/>
    <w:rsid w:val="005C60B6"/>
    <w:rsid w:val="005C6E2E"/>
    <w:rsid w:val="005C7254"/>
    <w:rsid w:val="005C74F1"/>
    <w:rsid w:val="005C7910"/>
    <w:rsid w:val="005D0D2A"/>
    <w:rsid w:val="005D18E7"/>
    <w:rsid w:val="005D1AE8"/>
    <w:rsid w:val="005D25E2"/>
    <w:rsid w:val="005D31E3"/>
    <w:rsid w:val="005D4246"/>
    <w:rsid w:val="005D4690"/>
    <w:rsid w:val="005D46A0"/>
    <w:rsid w:val="005D60E2"/>
    <w:rsid w:val="005D636E"/>
    <w:rsid w:val="005D75E7"/>
    <w:rsid w:val="005D7B6E"/>
    <w:rsid w:val="005E0146"/>
    <w:rsid w:val="005E0C4F"/>
    <w:rsid w:val="005E161A"/>
    <w:rsid w:val="005E1BBC"/>
    <w:rsid w:val="005E233A"/>
    <w:rsid w:val="005E2C38"/>
    <w:rsid w:val="005E2F97"/>
    <w:rsid w:val="005E3965"/>
    <w:rsid w:val="005E3FAD"/>
    <w:rsid w:val="005E473B"/>
    <w:rsid w:val="005E6229"/>
    <w:rsid w:val="005E66E0"/>
    <w:rsid w:val="005E6C68"/>
    <w:rsid w:val="005E7606"/>
    <w:rsid w:val="005E8BC7"/>
    <w:rsid w:val="005F0F51"/>
    <w:rsid w:val="005F1DE1"/>
    <w:rsid w:val="005F2379"/>
    <w:rsid w:val="005F2AC0"/>
    <w:rsid w:val="005F3FAF"/>
    <w:rsid w:val="005F4190"/>
    <w:rsid w:val="005F43AF"/>
    <w:rsid w:val="005F45CD"/>
    <w:rsid w:val="005F4974"/>
    <w:rsid w:val="005F5216"/>
    <w:rsid w:val="005F7D17"/>
    <w:rsid w:val="005F7FA7"/>
    <w:rsid w:val="0060118E"/>
    <w:rsid w:val="00601521"/>
    <w:rsid w:val="00601AF7"/>
    <w:rsid w:val="00602430"/>
    <w:rsid w:val="00602AA4"/>
    <w:rsid w:val="00603EF5"/>
    <w:rsid w:val="006041E8"/>
    <w:rsid w:val="006043DC"/>
    <w:rsid w:val="006045C8"/>
    <w:rsid w:val="00604D7A"/>
    <w:rsid w:val="006058F8"/>
    <w:rsid w:val="0060646B"/>
    <w:rsid w:val="0060662A"/>
    <w:rsid w:val="0060675B"/>
    <w:rsid w:val="0060771D"/>
    <w:rsid w:val="0061085C"/>
    <w:rsid w:val="00610B36"/>
    <w:rsid w:val="00612961"/>
    <w:rsid w:val="00612C11"/>
    <w:rsid w:val="006132B8"/>
    <w:rsid w:val="006138A8"/>
    <w:rsid w:val="006140F8"/>
    <w:rsid w:val="006147E6"/>
    <w:rsid w:val="00614CDE"/>
    <w:rsid w:val="00615849"/>
    <w:rsid w:val="00615EBD"/>
    <w:rsid w:val="0061699D"/>
    <w:rsid w:val="00621CA3"/>
    <w:rsid w:val="00621DDA"/>
    <w:rsid w:val="006228D8"/>
    <w:rsid w:val="00622AE1"/>
    <w:rsid w:val="00624B0E"/>
    <w:rsid w:val="00624B64"/>
    <w:rsid w:val="00627687"/>
    <w:rsid w:val="00627E86"/>
    <w:rsid w:val="006306C1"/>
    <w:rsid w:val="0063156D"/>
    <w:rsid w:val="00631C5B"/>
    <w:rsid w:val="00632B24"/>
    <w:rsid w:val="00632BBA"/>
    <w:rsid w:val="00633BC0"/>
    <w:rsid w:val="00633C12"/>
    <w:rsid w:val="00634630"/>
    <w:rsid w:val="006350AF"/>
    <w:rsid w:val="006359CF"/>
    <w:rsid w:val="00636B5C"/>
    <w:rsid w:val="006434DC"/>
    <w:rsid w:val="00644095"/>
    <w:rsid w:val="0064452B"/>
    <w:rsid w:val="00644D3D"/>
    <w:rsid w:val="0064530D"/>
    <w:rsid w:val="006455DD"/>
    <w:rsid w:val="00645F72"/>
    <w:rsid w:val="00646851"/>
    <w:rsid w:val="00650B2F"/>
    <w:rsid w:val="00650F5E"/>
    <w:rsid w:val="00652BE7"/>
    <w:rsid w:val="00652C05"/>
    <w:rsid w:val="006541DB"/>
    <w:rsid w:val="0065488B"/>
    <w:rsid w:val="00655274"/>
    <w:rsid w:val="00655C63"/>
    <w:rsid w:val="0065608D"/>
    <w:rsid w:val="006560C6"/>
    <w:rsid w:val="006561D8"/>
    <w:rsid w:val="00660AF0"/>
    <w:rsid w:val="00661040"/>
    <w:rsid w:val="0066155E"/>
    <w:rsid w:val="0066249F"/>
    <w:rsid w:val="00662DD2"/>
    <w:rsid w:val="00662F55"/>
    <w:rsid w:val="0066399D"/>
    <w:rsid w:val="00664021"/>
    <w:rsid w:val="006647AD"/>
    <w:rsid w:val="006652B9"/>
    <w:rsid w:val="00665DAA"/>
    <w:rsid w:val="0066607E"/>
    <w:rsid w:val="0066719D"/>
    <w:rsid w:val="00667A5B"/>
    <w:rsid w:val="00670746"/>
    <w:rsid w:val="00674B32"/>
    <w:rsid w:val="00675B4D"/>
    <w:rsid w:val="00675E2D"/>
    <w:rsid w:val="00676E0D"/>
    <w:rsid w:val="00677E3E"/>
    <w:rsid w:val="00680246"/>
    <w:rsid w:val="0068178F"/>
    <w:rsid w:val="00682C37"/>
    <w:rsid w:val="006842A6"/>
    <w:rsid w:val="00684A0D"/>
    <w:rsid w:val="00686ECB"/>
    <w:rsid w:val="00691047"/>
    <w:rsid w:val="00691FB8"/>
    <w:rsid w:val="00692E1C"/>
    <w:rsid w:val="006930CB"/>
    <w:rsid w:val="0069356E"/>
    <w:rsid w:val="00693772"/>
    <w:rsid w:val="00693B6A"/>
    <w:rsid w:val="00695025"/>
    <w:rsid w:val="00695FCF"/>
    <w:rsid w:val="00696CB9"/>
    <w:rsid w:val="00697E71"/>
    <w:rsid w:val="006A0567"/>
    <w:rsid w:val="006A257C"/>
    <w:rsid w:val="006A286C"/>
    <w:rsid w:val="006A2EF4"/>
    <w:rsid w:val="006A303D"/>
    <w:rsid w:val="006A311E"/>
    <w:rsid w:val="006A348C"/>
    <w:rsid w:val="006A481A"/>
    <w:rsid w:val="006A4AE0"/>
    <w:rsid w:val="006A4B73"/>
    <w:rsid w:val="006A51CF"/>
    <w:rsid w:val="006A5218"/>
    <w:rsid w:val="006A6F0F"/>
    <w:rsid w:val="006B0866"/>
    <w:rsid w:val="006B0E12"/>
    <w:rsid w:val="006B1C74"/>
    <w:rsid w:val="006B1EB3"/>
    <w:rsid w:val="006B25B7"/>
    <w:rsid w:val="006B2981"/>
    <w:rsid w:val="006B2A18"/>
    <w:rsid w:val="006B2FAD"/>
    <w:rsid w:val="006B47EF"/>
    <w:rsid w:val="006B493C"/>
    <w:rsid w:val="006B4D5C"/>
    <w:rsid w:val="006B5F5D"/>
    <w:rsid w:val="006B70B1"/>
    <w:rsid w:val="006B7A08"/>
    <w:rsid w:val="006B7E25"/>
    <w:rsid w:val="006C0F56"/>
    <w:rsid w:val="006C152E"/>
    <w:rsid w:val="006C157F"/>
    <w:rsid w:val="006C2A5B"/>
    <w:rsid w:val="006C3375"/>
    <w:rsid w:val="006C383D"/>
    <w:rsid w:val="006C398C"/>
    <w:rsid w:val="006C58F7"/>
    <w:rsid w:val="006C5ABC"/>
    <w:rsid w:val="006C63FA"/>
    <w:rsid w:val="006C6AAC"/>
    <w:rsid w:val="006C6D56"/>
    <w:rsid w:val="006D3163"/>
    <w:rsid w:val="006D3C19"/>
    <w:rsid w:val="006D3D24"/>
    <w:rsid w:val="006D50E4"/>
    <w:rsid w:val="006D5524"/>
    <w:rsid w:val="006D7C32"/>
    <w:rsid w:val="006E015E"/>
    <w:rsid w:val="006E13D9"/>
    <w:rsid w:val="006E2BAD"/>
    <w:rsid w:val="006E2EFD"/>
    <w:rsid w:val="006E3094"/>
    <w:rsid w:val="006E5263"/>
    <w:rsid w:val="006E5324"/>
    <w:rsid w:val="006E5E24"/>
    <w:rsid w:val="006E6D67"/>
    <w:rsid w:val="006F0533"/>
    <w:rsid w:val="006F0B7D"/>
    <w:rsid w:val="006F0D14"/>
    <w:rsid w:val="006F1051"/>
    <w:rsid w:val="006F2978"/>
    <w:rsid w:val="006F2B21"/>
    <w:rsid w:val="006F35D1"/>
    <w:rsid w:val="006F38BE"/>
    <w:rsid w:val="006F5704"/>
    <w:rsid w:val="006F5C42"/>
    <w:rsid w:val="006F762E"/>
    <w:rsid w:val="007029CA"/>
    <w:rsid w:val="00702B65"/>
    <w:rsid w:val="00702D0A"/>
    <w:rsid w:val="0070302B"/>
    <w:rsid w:val="0070434E"/>
    <w:rsid w:val="00704C67"/>
    <w:rsid w:val="00704E68"/>
    <w:rsid w:val="00704E91"/>
    <w:rsid w:val="00706990"/>
    <w:rsid w:val="00706D24"/>
    <w:rsid w:val="00707625"/>
    <w:rsid w:val="00711019"/>
    <w:rsid w:val="00711E91"/>
    <w:rsid w:val="00712512"/>
    <w:rsid w:val="0071256F"/>
    <w:rsid w:val="007127E6"/>
    <w:rsid w:val="007136A4"/>
    <w:rsid w:val="007137B0"/>
    <w:rsid w:val="007138EE"/>
    <w:rsid w:val="00713F32"/>
    <w:rsid w:val="0071626A"/>
    <w:rsid w:val="007166F4"/>
    <w:rsid w:val="0071724C"/>
    <w:rsid w:val="007176D2"/>
    <w:rsid w:val="00717B6A"/>
    <w:rsid w:val="00720929"/>
    <w:rsid w:val="00720EE7"/>
    <w:rsid w:val="00722265"/>
    <w:rsid w:val="007224E7"/>
    <w:rsid w:val="007229B8"/>
    <w:rsid w:val="00722D02"/>
    <w:rsid w:val="00723EEA"/>
    <w:rsid w:val="00727F9B"/>
    <w:rsid w:val="00730202"/>
    <w:rsid w:val="00731131"/>
    <w:rsid w:val="00731807"/>
    <w:rsid w:val="00732B43"/>
    <w:rsid w:val="007335F8"/>
    <w:rsid w:val="0073425E"/>
    <w:rsid w:val="00734B83"/>
    <w:rsid w:val="0073794B"/>
    <w:rsid w:val="00741B1C"/>
    <w:rsid w:val="0074219C"/>
    <w:rsid w:val="007441D5"/>
    <w:rsid w:val="00745A76"/>
    <w:rsid w:val="00745B43"/>
    <w:rsid w:val="00747193"/>
    <w:rsid w:val="00747B5A"/>
    <w:rsid w:val="00747BC9"/>
    <w:rsid w:val="00751121"/>
    <w:rsid w:val="00751A30"/>
    <w:rsid w:val="00751B6F"/>
    <w:rsid w:val="00751C55"/>
    <w:rsid w:val="007522C5"/>
    <w:rsid w:val="007526D9"/>
    <w:rsid w:val="00752BBB"/>
    <w:rsid w:val="00753061"/>
    <w:rsid w:val="00754791"/>
    <w:rsid w:val="0075651B"/>
    <w:rsid w:val="00756963"/>
    <w:rsid w:val="007575E4"/>
    <w:rsid w:val="00761499"/>
    <w:rsid w:val="0076226A"/>
    <w:rsid w:val="0076338C"/>
    <w:rsid w:val="0076461E"/>
    <w:rsid w:val="0076552F"/>
    <w:rsid w:val="0076595D"/>
    <w:rsid w:val="00767020"/>
    <w:rsid w:val="00770683"/>
    <w:rsid w:val="00771922"/>
    <w:rsid w:val="00773D6E"/>
    <w:rsid w:val="00774653"/>
    <w:rsid w:val="00774AE6"/>
    <w:rsid w:val="00775509"/>
    <w:rsid w:val="007758B9"/>
    <w:rsid w:val="007776AC"/>
    <w:rsid w:val="00780577"/>
    <w:rsid w:val="00780602"/>
    <w:rsid w:val="007807BD"/>
    <w:rsid w:val="00780F98"/>
    <w:rsid w:val="00781D71"/>
    <w:rsid w:val="00782942"/>
    <w:rsid w:val="00783BFF"/>
    <w:rsid w:val="00784199"/>
    <w:rsid w:val="0078439A"/>
    <w:rsid w:val="00784BD7"/>
    <w:rsid w:val="0078548C"/>
    <w:rsid w:val="007867CE"/>
    <w:rsid w:val="0078701A"/>
    <w:rsid w:val="0079021B"/>
    <w:rsid w:val="00790862"/>
    <w:rsid w:val="00790CE1"/>
    <w:rsid w:val="0079283E"/>
    <w:rsid w:val="00792AA3"/>
    <w:rsid w:val="00793111"/>
    <w:rsid w:val="007937EF"/>
    <w:rsid w:val="00793FCB"/>
    <w:rsid w:val="00795062"/>
    <w:rsid w:val="007969CC"/>
    <w:rsid w:val="00796E3E"/>
    <w:rsid w:val="00797CA2"/>
    <w:rsid w:val="007A0E75"/>
    <w:rsid w:val="007A122B"/>
    <w:rsid w:val="007A16F3"/>
    <w:rsid w:val="007A2012"/>
    <w:rsid w:val="007A3C26"/>
    <w:rsid w:val="007A41BB"/>
    <w:rsid w:val="007A612A"/>
    <w:rsid w:val="007A66BD"/>
    <w:rsid w:val="007A7EF7"/>
    <w:rsid w:val="007A7FCA"/>
    <w:rsid w:val="007B0549"/>
    <w:rsid w:val="007B0837"/>
    <w:rsid w:val="007B13EB"/>
    <w:rsid w:val="007B13EE"/>
    <w:rsid w:val="007B15D2"/>
    <w:rsid w:val="007B264B"/>
    <w:rsid w:val="007B2854"/>
    <w:rsid w:val="007B2A2D"/>
    <w:rsid w:val="007B2A5E"/>
    <w:rsid w:val="007B3638"/>
    <w:rsid w:val="007B5343"/>
    <w:rsid w:val="007B5540"/>
    <w:rsid w:val="007B555D"/>
    <w:rsid w:val="007B571F"/>
    <w:rsid w:val="007B5EB8"/>
    <w:rsid w:val="007B6E33"/>
    <w:rsid w:val="007B7075"/>
    <w:rsid w:val="007B7681"/>
    <w:rsid w:val="007C03D7"/>
    <w:rsid w:val="007C17EE"/>
    <w:rsid w:val="007C188F"/>
    <w:rsid w:val="007C28F1"/>
    <w:rsid w:val="007C3F81"/>
    <w:rsid w:val="007C4DE9"/>
    <w:rsid w:val="007C58FE"/>
    <w:rsid w:val="007C61C8"/>
    <w:rsid w:val="007C656D"/>
    <w:rsid w:val="007C68B7"/>
    <w:rsid w:val="007C7DD0"/>
    <w:rsid w:val="007D00D3"/>
    <w:rsid w:val="007D1181"/>
    <w:rsid w:val="007D1425"/>
    <w:rsid w:val="007D2824"/>
    <w:rsid w:val="007D2974"/>
    <w:rsid w:val="007D2AB1"/>
    <w:rsid w:val="007D2BE6"/>
    <w:rsid w:val="007D2CEC"/>
    <w:rsid w:val="007D2CEF"/>
    <w:rsid w:val="007D4A4A"/>
    <w:rsid w:val="007D4EEE"/>
    <w:rsid w:val="007D5280"/>
    <w:rsid w:val="007D5BD9"/>
    <w:rsid w:val="007D64F3"/>
    <w:rsid w:val="007D66BB"/>
    <w:rsid w:val="007D7999"/>
    <w:rsid w:val="007E0F69"/>
    <w:rsid w:val="007E0FAF"/>
    <w:rsid w:val="007E217D"/>
    <w:rsid w:val="007E2BEF"/>
    <w:rsid w:val="007E2CFE"/>
    <w:rsid w:val="007E3777"/>
    <w:rsid w:val="007E3CAB"/>
    <w:rsid w:val="007E4977"/>
    <w:rsid w:val="007E4BD9"/>
    <w:rsid w:val="007E4CC2"/>
    <w:rsid w:val="007E65F5"/>
    <w:rsid w:val="007E7E5D"/>
    <w:rsid w:val="007F084C"/>
    <w:rsid w:val="007F1F00"/>
    <w:rsid w:val="007F2C04"/>
    <w:rsid w:val="007F3504"/>
    <w:rsid w:val="007F3BB1"/>
    <w:rsid w:val="007F3ED4"/>
    <w:rsid w:val="007F3F1F"/>
    <w:rsid w:val="007F46C9"/>
    <w:rsid w:val="007F4710"/>
    <w:rsid w:val="007F4EF3"/>
    <w:rsid w:val="007F5FFF"/>
    <w:rsid w:val="007F65C7"/>
    <w:rsid w:val="007F7491"/>
    <w:rsid w:val="007F7C5E"/>
    <w:rsid w:val="007F7C8D"/>
    <w:rsid w:val="007F7ED8"/>
    <w:rsid w:val="008000E3"/>
    <w:rsid w:val="008010F1"/>
    <w:rsid w:val="008010FA"/>
    <w:rsid w:val="008013E5"/>
    <w:rsid w:val="00801FBE"/>
    <w:rsid w:val="008053D5"/>
    <w:rsid w:val="0080568C"/>
    <w:rsid w:val="008068BB"/>
    <w:rsid w:val="00806F15"/>
    <w:rsid w:val="00806FC1"/>
    <w:rsid w:val="00807928"/>
    <w:rsid w:val="008118A7"/>
    <w:rsid w:val="008137C7"/>
    <w:rsid w:val="00813A90"/>
    <w:rsid w:val="008142A9"/>
    <w:rsid w:val="008157EA"/>
    <w:rsid w:val="0081585F"/>
    <w:rsid w:val="0081624E"/>
    <w:rsid w:val="008171CC"/>
    <w:rsid w:val="008178BA"/>
    <w:rsid w:val="00817C22"/>
    <w:rsid w:val="00822F6D"/>
    <w:rsid w:val="00823580"/>
    <w:rsid w:val="008239BD"/>
    <w:rsid w:val="0082401B"/>
    <w:rsid w:val="00824267"/>
    <w:rsid w:val="00824ED5"/>
    <w:rsid w:val="0082516B"/>
    <w:rsid w:val="008257C4"/>
    <w:rsid w:val="00825E34"/>
    <w:rsid w:val="0082610D"/>
    <w:rsid w:val="008266A5"/>
    <w:rsid w:val="008276D5"/>
    <w:rsid w:val="0083124B"/>
    <w:rsid w:val="00832270"/>
    <w:rsid w:val="00834114"/>
    <w:rsid w:val="00835B14"/>
    <w:rsid w:val="00835D32"/>
    <w:rsid w:val="0083713D"/>
    <w:rsid w:val="0084008C"/>
    <w:rsid w:val="0084024F"/>
    <w:rsid w:val="00841D65"/>
    <w:rsid w:val="00844519"/>
    <w:rsid w:val="0084663B"/>
    <w:rsid w:val="0084690F"/>
    <w:rsid w:val="00847199"/>
    <w:rsid w:val="00847EA6"/>
    <w:rsid w:val="00850072"/>
    <w:rsid w:val="00852619"/>
    <w:rsid w:val="008530D5"/>
    <w:rsid w:val="00854134"/>
    <w:rsid w:val="008543DF"/>
    <w:rsid w:val="00854885"/>
    <w:rsid w:val="00855411"/>
    <w:rsid w:val="00855FE5"/>
    <w:rsid w:val="008572CD"/>
    <w:rsid w:val="00857476"/>
    <w:rsid w:val="00860356"/>
    <w:rsid w:val="00861118"/>
    <w:rsid w:val="008628AB"/>
    <w:rsid w:val="00865903"/>
    <w:rsid w:val="0086675C"/>
    <w:rsid w:val="00867A7B"/>
    <w:rsid w:val="00867F98"/>
    <w:rsid w:val="0087011A"/>
    <w:rsid w:val="0087129A"/>
    <w:rsid w:val="008712F6"/>
    <w:rsid w:val="0087199C"/>
    <w:rsid w:val="008719A8"/>
    <w:rsid w:val="00872C08"/>
    <w:rsid w:val="00872CC5"/>
    <w:rsid w:val="00872FFC"/>
    <w:rsid w:val="0087359F"/>
    <w:rsid w:val="00873BB4"/>
    <w:rsid w:val="008747FA"/>
    <w:rsid w:val="00876E6A"/>
    <w:rsid w:val="0087708D"/>
    <w:rsid w:val="0087726D"/>
    <w:rsid w:val="008772BD"/>
    <w:rsid w:val="00880545"/>
    <w:rsid w:val="008806C5"/>
    <w:rsid w:val="00881AFC"/>
    <w:rsid w:val="00882BAA"/>
    <w:rsid w:val="00884BD1"/>
    <w:rsid w:val="00884FBB"/>
    <w:rsid w:val="00884FD5"/>
    <w:rsid w:val="00885606"/>
    <w:rsid w:val="00885F4D"/>
    <w:rsid w:val="008860BA"/>
    <w:rsid w:val="008902F6"/>
    <w:rsid w:val="008905E9"/>
    <w:rsid w:val="008905F4"/>
    <w:rsid w:val="008914FC"/>
    <w:rsid w:val="00891AE3"/>
    <w:rsid w:val="008931F0"/>
    <w:rsid w:val="00894018"/>
    <w:rsid w:val="00896865"/>
    <w:rsid w:val="00897095"/>
    <w:rsid w:val="008974FD"/>
    <w:rsid w:val="008977F5"/>
    <w:rsid w:val="00897E71"/>
    <w:rsid w:val="008A1C2A"/>
    <w:rsid w:val="008A2314"/>
    <w:rsid w:val="008A244B"/>
    <w:rsid w:val="008A3C5C"/>
    <w:rsid w:val="008A4177"/>
    <w:rsid w:val="008A4A01"/>
    <w:rsid w:val="008A4C7E"/>
    <w:rsid w:val="008A4CB7"/>
    <w:rsid w:val="008A659E"/>
    <w:rsid w:val="008A739B"/>
    <w:rsid w:val="008A7DBE"/>
    <w:rsid w:val="008B02E0"/>
    <w:rsid w:val="008B139F"/>
    <w:rsid w:val="008B13F9"/>
    <w:rsid w:val="008B181D"/>
    <w:rsid w:val="008B258D"/>
    <w:rsid w:val="008B3F24"/>
    <w:rsid w:val="008B43D1"/>
    <w:rsid w:val="008B6193"/>
    <w:rsid w:val="008B6C96"/>
    <w:rsid w:val="008B7A13"/>
    <w:rsid w:val="008C0DD8"/>
    <w:rsid w:val="008C0E75"/>
    <w:rsid w:val="008C141C"/>
    <w:rsid w:val="008C2972"/>
    <w:rsid w:val="008C31BE"/>
    <w:rsid w:val="008C32AC"/>
    <w:rsid w:val="008C3DC6"/>
    <w:rsid w:val="008C4CC5"/>
    <w:rsid w:val="008C51AC"/>
    <w:rsid w:val="008C5C05"/>
    <w:rsid w:val="008C5D02"/>
    <w:rsid w:val="008C5E4C"/>
    <w:rsid w:val="008C5F79"/>
    <w:rsid w:val="008C7086"/>
    <w:rsid w:val="008C74BC"/>
    <w:rsid w:val="008C765C"/>
    <w:rsid w:val="008D0DB7"/>
    <w:rsid w:val="008D0EF5"/>
    <w:rsid w:val="008D0F8E"/>
    <w:rsid w:val="008D3B22"/>
    <w:rsid w:val="008D3BB7"/>
    <w:rsid w:val="008D458A"/>
    <w:rsid w:val="008D45E0"/>
    <w:rsid w:val="008D521A"/>
    <w:rsid w:val="008D5EC1"/>
    <w:rsid w:val="008D5F95"/>
    <w:rsid w:val="008D7088"/>
    <w:rsid w:val="008D72A3"/>
    <w:rsid w:val="008E0387"/>
    <w:rsid w:val="008E07F1"/>
    <w:rsid w:val="008E08F9"/>
    <w:rsid w:val="008E1815"/>
    <w:rsid w:val="008E1A38"/>
    <w:rsid w:val="008E25A4"/>
    <w:rsid w:val="008E3D89"/>
    <w:rsid w:val="008E47FD"/>
    <w:rsid w:val="008E4D40"/>
    <w:rsid w:val="008E5204"/>
    <w:rsid w:val="008E6F49"/>
    <w:rsid w:val="008E76A5"/>
    <w:rsid w:val="008F01DC"/>
    <w:rsid w:val="008F136F"/>
    <w:rsid w:val="008F26FE"/>
    <w:rsid w:val="008F2987"/>
    <w:rsid w:val="008F3B07"/>
    <w:rsid w:val="008F3FC6"/>
    <w:rsid w:val="008F41CB"/>
    <w:rsid w:val="008F42B4"/>
    <w:rsid w:val="008F4903"/>
    <w:rsid w:val="008F4A90"/>
    <w:rsid w:val="008F4F3D"/>
    <w:rsid w:val="008F6C0F"/>
    <w:rsid w:val="008F75CB"/>
    <w:rsid w:val="008F782A"/>
    <w:rsid w:val="008F7F11"/>
    <w:rsid w:val="009013CE"/>
    <w:rsid w:val="00901EBA"/>
    <w:rsid w:val="009033AB"/>
    <w:rsid w:val="00903584"/>
    <w:rsid w:val="00903652"/>
    <w:rsid w:val="009077F2"/>
    <w:rsid w:val="009079BD"/>
    <w:rsid w:val="0091097B"/>
    <w:rsid w:val="00910AE7"/>
    <w:rsid w:val="00910F91"/>
    <w:rsid w:val="0091136B"/>
    <w:rsid w:val="009120D9"/>
    <w:rsid w:val="00912B1F"/>
    <w:rsid w:val="00912FF5"/>
    <w:rsid w:val="00914702"/>
    <w:rsid w:val="00914960"/>
    <w:rsid w:val="00915624"/>
    <w:rsid w:val="00915B95"/>
    <w:rsid w:val="00915C64"/>
    <w:rsid w:val="0091666A"/>
    <w:rsid w:val="00916F94"/>
    <w:rsid w:val="00917A4D"/>
    <w:rsid w:val="009206CC"/>
    <w:rsid w:val="009212AC"/>
    <w:rsid w:val="009248CF"/>
    <w:rsid w:val="00925167"/>
    <w:rsid w:val="0092565A"/>
    <w:rsid w:val="00925729"/>
    <w:rsid w:val="00925FB7"/>
    <w:rsid w:val="009274B5"/>
    <w:rsid w:val="00927BA1"/>
    <w:rsid w:val="00931AD3"/>
    <w:rsid w:val="00931FDE"/>
    <w:rsid w:val="009338FF"/>
    <w:rsid w:val="0093583C"/>
    <w:rsid w:val="00936C4B"/>
    <w:rsid w:val="00936FED"/>
    <w:rsid w:val="009375AE"/>
    <w:rsid w:val="00937D9D"/>
    <w:rsid w:val="00941259"/>
    <w:rsid w:val="00941ABF"/>
    <w:rsid w:val="00941D2C"/>
    <w:rsid w:val="00941F94"/>
    <w:rsid w:val="009421FE"/>
    <w:rsid w:val="00943A0B"/>
    <w:rsid w:val="00943CA0"/>
    <w:rsid w:val="00944B09"/>
    <w:rsid w:val="00944B84"/>
    <w:rsid w:val="0094592C"/>
    <w:rsid w:val="00946DD9"/>
    <w:rsid w:val="00947125"/>
    <w:rsid w:val="009476AB"/>
    <w:rsid w:val="00947C6B"/>
    <w:rsid w:val="009501B5"/>
    <w:rsid w:val="0095165F"/>
    <w:rsid w:val="009517AF"/>
    <w:rsid w:val="009525EF"/>
    <w:rsid w:val="00952612"/>
    <w:rsid w:val="00953F09"/>
    <w:rsid w:val="0095459F"/>
    <w:rsid w:val="009551D2"/>
    <w:rsid w:val="0095752B"/>
    <w:rsid w:val="00957EDB"/>
    <w:rsid w:val="009612BB"/>
    <w:rsid w:val="00961906"/>
    <w:rsid w:val="00962908"/>
    <w:rsid w:val="00962A9D"/>
    <w:rsid w:val="00962D3F"/>
    <w:rsid w:val="00962FB5"/>
    <w:rsid w:val="00963258"/>
    <w:rsid w:val="00964129"/>
    <w:rsid w:val="00964C0A"/>
    <w:rsid w:val="00964C9B"/>
    <w:rsid w:val="00966100"/>
    <w:rsid w:val="0097023F"/>
    <w:rsid w:val="00970659"/>
    <w:rsid w:val="0097130E"/>
    <w:rsid w:val="00971870"/>
    <w:rsid w:val="00972419"/>
    <w:rsid w:val="009725E9"/>
    <w:rsid w:val="00972651"/>
    <w:rsid w:val="009729A9"/>
    <w:rsid w:val="00973303"/>
    <w:rsid w:val="009743A0"/>
    <w:rsid w:val="00974C7F"/>
    <w:rsid w:val="0097610B"/>
    <w:rsid w:val="0097770A"/>
    <w:rsid w:val="00980134"/>
    <w:rsid w:val="00980982"/>
    <w:rsid w:val="00984581"/>
    <w:rsid w:val="00984AED"/>
    <w:rsid w:val="00984EE8"/>
    <w:rsid w:val="0098555B"/>
    <w:rsid w:val="00985F85"/>
    <w:rsid w:val="00986A72"/>
    <w:rsid w:val="00987F18"/>
    <w:rsid w:val="0099037E"/>
    <w:rsid w:val="00990868"/>
    <w:rsid w:val="00991A30"/>
    <w:rsid w:val="00992A96"/>
    <w:rsid w:val="009934B3"/>
    <w:rsid w:val="00994A32"/>
    <w:rsid w:val="00994D13"/>
    <w:rsid w:val="009963A4"/>
    <w:rsid w:val="00997574"/>
    <w:rsid w:val="00997A9E"/>
    <w:rsid w:val="009A06DB"/>
    <w:rsid w:val="009A0A0E"/>
    <w:rsid w:val="009A118C"/>
    <w:rsid w:val="009A1654"/>
    <w:rsid w:val="009A2319"/>
    <w:rsid w:val="009A2377"/>
    <w:rsid w:val="009A254B"/>
    <w:rsid w:val="009A29B0"/>
    <w:rsid w:val="009A4522"/>
    <w:rsid w:val="009A460E"/>
    <w:rsid w:val="009A6FE3"/>
    <w:rsid w:val="009A7DD4"/>
    <w:rsid w:val="009AEF21"/>
    <w:rsid w:val="009AF3E2"/>
    <w:rsid w:val="009B042A"/>
    <w:rsid w:val="009B2509"/>
    <w:rsid w:val="009B2898"/>
    <w:rsid w:val="009B294D"/>
    <w:rsid w:val="009B36BC"/>
    <w:rsid w:val="009B4739"/>
    <w:rsid w:val="009B49BB"/>
    <w:rsid w:val="009B4F84"/>
    <w:rsid w:val="009B5D87"/>
    <w:rsid w:val="009B6120"/>
    <w:rsid w:val="009B76E6"/>
    <w:rsid w:val="009C08ED"/>
    <w:rsid w:val="009C0FE9"/>
    <w:rsid w:val="009C328D"/>
    <w:rsid w:val="009C3C7D"/>
    <w:rsid w:val="009C697F"/>
    <w:rsid w:val="009C723E"/>
    <w:rsid w:val="009C7581"/>
    <w:rsid w:val="009C7C8F"/>
    <w:rsid w:val="009D0B1F"/>
    <w:rsid w:val="009D0FA1"/>
    <w:rsid w:val="009D1E8D"/>
    <w:rsid w:val="009D202C"/>
    <w:rsid w:val="009D34D8"/>
    <w:rsid w:val="009D3BE3"/>
    <w:rsid w:val="009D3C79"/>
    <w:rsid w:val="009D503F"/>
    <w:rsid w:val="009D5142"/>
    <w:rsid w:val="009D59F9"/>
    <w:rsid w:val="009D6720"/>
    <w:rsid w:val="009D742A"/>
    <w:rsid w:val="009E08E5"/>
    <w:rsid w:val="009E1C5C"/>
    <w:rsid w:val="009E1E66"/>
    <w:rsid w:val="009E3F51"/>
    <w:rsid w:val="009E61A5"/>
    <w:rsid w:val="009E67AC"/>
    <w:rsid w:val="009E7A71"/>
    <w:rsid w:val="009F19AA"/>
    <w:rsid w:val="009F2CFC"/>
    <w:rsid w:val="009F2F50"/>
    <w:rsid w:val="009F3723"/>
    <w:rsid w:val="009F3731"/>
    <w:rsid w:val="009F3A2E"/>
    <w:rsid w:val="009F48AD"/>
    <w:rsid w:val="009F587F"/>
    <w:rsid w:val="009F5E30"/>
    <w:rsid w:val="009F6A41"/>
    <w:rsid w:val="009F7F05"/>
    <w:rsid w:val="00A00D37"/>
    <w:rsid w:val="00A016D7"/>
    <w:rsid w:val="00A019DA"/>
    <w:rsid w:val="00A01D53"/>
    <w:rsid w:val="00A020D3"/>
    <w:rsid w:val="00A0247E"/>
    <w:rsid w:val="00A028A8"/>
    <w:rsid w:val="00A03790"/>
    <w:rsid w:val="00A03FAF"/>
    <w:rsid w:val="00A040B8"/>
    <w:rsid w:val="00A042CA"/>
    <w:rsid w:val="00A04E54"/>
    <w:rsid w:val="00A057EE"/>
    <w:rsid w:val="00A05B5E"/>
    <w:rsid w:val="00A06BBE"/>
    <w:rsid w:val="00A1140D"/>
    <w:rsid w:val="00A118C1"/>
    <w:rsid w:val="00A11EF8"/>
    <w:rsid w:val="00A12B5F"/>
    <w:rsid w:val="00A137BE"/>
    <w:rsid w:val="00A13A0C"/>
    <w:rsid w:val="00A14209"/>
    <w:rsid w:val="00A1432B"/>
    <w:rsid w:val="00A15597"/>
    <w:rsid w:val="00A161BB"/>
    <w:rsid w:val="00A17032"/>
    <w:rsid w:val="00A17B47"/>
    <w:rsid w:val="00A17DA7"/>
    <w:rsid w:val="00A20429"/>
    <w:rsid w:val="00A20ECB"/>
    <w:rsid w:val="00A2120D"/>
    <w:rsid w:val="00A21D33"/>
    <w:rsid w:val="00A21E89"/>
    <w:rsid w:val="00A22B06"/>
    <w:rsid w:val="00A22DC5"/>
    <w:rsid w:val="00A2318F"/>
    <w:rsid w:val="00A25402"/>
    <w:rsid w:val="00A26E41"/>
    <w:rsid w:val="00A27994"/>
    <w:rsid w:val="00A30B07"/>
    <w:rsid w:val="00A30D0D"/>
    <w:rsid w:val="00A33971"/>
    <w:rsid w:val="00A349CF"/>
    <w:rsid w:val="00A34D97"/>
    <w:rsid w:val="00A34EEA"/>
    <w:rsid w:val="00A35F7D"/>
    <w:rsid w:val="00A36D99"/>
    <w:rsid w:val="00A40188"/>
    <w:rsid w:val="00A41104"/>
    <w:rsid w:val="00A4165E"/>
    <w:rsid w:val="00A41AF2"/>
    <w:rsid w:val="00A42695"/>
    <w:rsid w:val="00A431FD"/>
    <w:rsid w:val="00A43386"/>
    <w:rsid w:val="00A434F7"/>
    <w:rsid w:val="00A43DFF"/>
    <w:rsid w:val="00A44AE2"/>
    <w:rsid w:val="00A457FD"/>
    <w:rsid w:val="00A4590C"/>
    <w:rsid w:val="00A45ACC"/>
    <w:rsid w:val="00A475FF"/>
    <w:rsid w:val="00A505CE"/>
    <w:rsid w:val="00A52916"/>
    <w:rsid w:val="00A532E0"/>
    <w:rsid w:val="00A53C1C"/>
    <w:rsid w:val="00A552B6"/>
    <w:rsid w:val="00A553E8"/>
    <w:rsid w:val="00A566F3"/>
    <w:rsid w:val="00A60DFA"/>
    <w:rsid w:val="00A61400"/>
    <w:rsid w:val="00A61693"/>
    <w:rsid w:val="00A61A13"/>
    <w:rsid w:val="00A61F5C"/>
    <w:rsid w:val="00A627AC"/>
    <w:rsid w:val="00A6489E"/>
    <w:rsid w:val="00A64B48"/>
    <w:rsid w:val="00A66E22"/>
    <w:rsid w:val="00A67B20"/>
    <w:rsid w:val="00A67BD6"/>
    <w:rsid w:val="00A70D88"/>
    <w:rsid w:val="00A72107"/>
    <w:rsid w:val="00A726E6"/>
    <w:rsid w:val="00A73290"/>
    <w:rsid w:val="00A732C1"/>
    <w:rsid w:val="00A73F23"/>
    <w:rsid w:val="00A7496C"/>
    <w:rsid w:val="00A74D8C"/>
    <w:rsid w:val="00A74F2D"/>
    <w:rsid w:val="00A756E6"/>
    <w:rsid w:val="00A75D6A"/>
    <w:rsid w:val="00A76F7D"/>
    <w:rsid w:val="00A77948"/>
    <w:rsid w:val="00A77B06"/>
    <w:rsid w:val="00A803FA"/>
    <w:rsid w:val="00A8116A"/>
    <w:rsid w:val="00A8365D"/>
    <w:rsid w:val="00A83D0A"/>
    <w:rsid w:val="00A84548"/>
    <w:rsid w:val="00A85C08"/>
    <w:rsid w:val="00A8652F"/>
    <w:rsid w:val="00A902A0"/>
    <w:rsid w:val="00A90C34"/>
    <w:rsid w:val="00A912A4"/>
    <w:rsid w:val="00A917E1"/>
    <w:rsid w:val="00A9201F"/>
    <w:rsid w:val="00A9238D"/>
    <w:rsid w:val="00A92C83"/>
    <w:rsid w:val="00A93741"/>
    <w:rsid w:val="00A94E1E"/>
    <w:rsid w:val="00A95101"/>
    <w:rsid w:val="00A951A9"/>
    <w:rsid w:val="00A96853"/>
    <w:rsid w:val="00AA09CE"/>
    <w:rsid w:val="00AA34D0"/>
    <w:rsid w:val="00AA38FC"/>
    <w:rsid w:val="00AA46AC"/>
    <w:rsid w:val="00AA592E"/>
    <w:rsid w:val="00AA65E4"/>
    <w:rsid w:val="00AB01DB"/>
    <w:rsid w:val="00AB0889"/>
    <w:rsid w:val="00AB0B0A"/>
    <w:rsid w:val="00AB1B76"/>
    <w:rsid w:val="00AB206A"/>
    <w:rsid w:val="00AB318B"/>
    <w:rsid w:val="00AB3873"/>
    <w:rsid w:val="00AB415F"/>
    <w:rsid w:val="00AB45D9"/>
    <w:rsid w:val="00AB5501"/>
    <w:rsid w:val="00AB6173"/>
    <w:rsid w:val="00AB6521"/>
    <w:rsid w:val="00AC0110"/>
    <w:rsid w:val="00AC0B58"/>
    <w:rsid w:val="00AC1DF9"/>
    <w:rsid w:val="00AC2B4C"/>
    <w:rsid w:val="00AC4231"/>
    <w:rsid w:val="00AC48BA"/>
    <w:rsid w:val="00AC51FB"/>
    <w:rsid w:val="00AC5704"/>
    <w:rsid w:val="00AC58BE"/>
    <w:rsid w:val="00AC72A8"/>
    <w:rsid w:val="00AC75D9"/>
    <w:rsid w:val="00AD02E7"/>
    <w:rsid w:val="00AD10C5"/>
    <w:rsid w:val="00AD127B"/>
    <w:rsid w:val="00AD1937"/>
    <w:rsid w:val="00AD1BA5"/>
    <w:rsid w:val="00AD1C80"/>
    <w:rsid w:val="00AD41B6"/>
    <w:rsid w:val="00AD4A4F"/>
    <w:rsid w:val="00AD5013"/>
    <w:rsid w:val="00AD54B3"/>
    <w:rsid w:val="00AD6F87"/>
    <w:rsid w:val="00AD6F9B"/>
    <w:rsid w:val="00AD7179"/>
    <w:rsid w:val="00AE01F6"/>
    <w:rsid w:val="00AE0476"/>
    <w:rsid w:val="00AE270B"/>
    <w:rsid w:val="00AE36D4"/>
    <w:rsid w:val="00AE383A"/>
    <w:rsid w:val="00AE3D3F"/>
    <w:rsid w:val="00AE4FE8"/>
    <w:rsid w:val="00AE54FE"/>
    <w:rsid w:val="00AE6034"/>
    <w:rsid w:val="00AE6AD2"/>
    <w:rsid w:val="00AE6C07"/>
    <w:rsid w:val="00AE7862"/>
    <w:rsid w:val="00AE78F4"/>
    <w:rsid w:val="00AE7E3E"/>
    <w:rsid w:val="00AF07F6"/>
    <w:rsid w:val="00AF16F5"/>
    <w:rsid w:val="00AF292A"/>
    <w:rsid w:val="00AF2B4D"/>
    <w:rsid w:val="00AF3DD0"/>
    <w:rsid w:val="00AF462E"/>
    <w:rsid w:val="00AF50CA"/>
    <w:rsid w:val="00AF5D77"/>
    <w:rsid w:val="00AF5F30"/>
    <w:rsid w:val="00AF672E"/>
    <w:rsid w:val="00B003D9"/>
    <w:rsid w:val="00B015BF"/>
    <w:rsid w:val="00B01711"/>
    <w:rsid w:val="00B0428C"/>
    <w:rsid w:val="00B04E45"/>
    <w:rsid w:val="00B05077"/>
    <w:rsid w:val="00B052AA"/>
    <w:rsid w:val="00B06E7E"/>
    <w:rsid w:val="00B071B4"/>
    <w:rsid w:val="00B103A5"/>
    <w:rsid w:val="00B10427"/>
    <w:rsid w:val="00B114A1"/>
    <w:rsid w:val="00B11D09"/>
    <w:rsid w:val="00B128E9"/>
    <w:rsid w:val="00B133AB"/>
    <w:rsid w:val="00B14BBF"/>
    <w:rsid w:val="00B160DA"/>
    <w:rsid w:val="00B166A4"/>
    <w:rsid w:val="00B17B2E"/>
    <w:rsid w:val="00B17BC9"/>
    <w:rsid w:val="00B20C9E"/>
    <w:rsid w:val="00B2297E"/>
    <w:rsid w:val="00B22A1F"/>
    <w:rsid w:val="00B23B9C"/>
    <w:rsid w:val="00B23DD1"/>
    <w:rsid w:val="00B247A5"/>
    <w:rsid w:val="00B24F00"/>
    <w:rsid w:val="00B266A4"/>
    <w:rsid w:val="00B315B6"/>
    <w:rsid w:val="00B31B4A"/>
    <w:rsid w:val="00B32674"/>
    <w:rsid w:val="00B32DA7"/>
    <w:rsid w:val="00B33F45"/>
    <w:rsid w:val="00B3451C"/>
    <w:rsid w:val="00B360F0"/>
    <w:rsid w:val="00B3617E"/>
    <w:rsid w:val="00B36604"/>
    <w:rsid w:val="00B36BF6"/>
    <w:rsid w:val="00B3760A"/>
    <w:rsid w:val="00B4010A"/>
    <w:rsid w:val="00B40646"/>
    <w:rsid w:val="00B418D2"/>
    <w:rsid w:val="00B41F9F"/>
    <w:rsid w:val="00B431A3"/>
    <w:rsid w:val="00B46295"/>
    <w:rsid w:val="00B47926"/>
    <w:rsid w:val="00B47E12"/>
    <w:rsid w:val="00B47F86"/>
    <w:rsid w:val="00B50435"/>
    <w:rsid w:val="00B51BFB"/>
    <w:rsid w:val="00B524EA"/>
    <w:rsid w:val="00B525F5"/>
    <w:rsid w:val="00B52B16"/>
    <w:rsid w:val="00B53E1E"/>
    <w:rsid w:val="00B54409"/>
    <w:rsid w:val="00B55539"/>
    <w:rsid w:val="00B5569C"/>
    <w:rsid w:val="00B56691"/>
    <w:rsid w:val="00B57373"/>
    <w:rsid w:val="00B57FA7"/>
    <w:rsid w:val="00B60197"/>
    <w:rsid w:val="00B6165A"/>
    <w:rsid w:val="00B62B02"/>
    <w:rsid w:val="00B65E8D"/>
    <w:rsid w:val="00B719D5"/>
    <w:rsid w:val="00B72242"/>
    <w:rsid w:val="00B7292B"/>
    <w:rsid w:val="00B729B6"/>
    <w:rsid w:val="00B73421"/>
    <w:rsid w:val="00B7393C"/>
    <w:rsid w:val="00B73977"/>
    <w:rsid w:val="00B73E6E"/>
    <w:rsid w:val="00B7411D"/>
    <w:rsid w:val="00B74A94"/>
    <w:rsid w:val="00B7518C"/>
    <w:rsid w:val="00B75BCD"/>
    <w:rsid w:val="00B778D3"/>
    <w:rsid w:val="00B8017E"/>
    <w:rsid w:val="00B80E25"/>
    <w:rsid w:val="00B80F65"/>
    <w:rsid w:val="00B81C72"/>
    <w:rsid w:val="00B82071"/>
    <w:rsid w:val="00B868E1"/>
    <w:rsid w:val="00B876AE"/>
    <w:rsid w:val="00B87C02"/>
    <w:rsid w:val="00B905C2"/>
    <w:rsid w:val="00B90737"/>
    <w:rsid w:val="00B9083A"/>
    <w:rsid w:val="00B910B4"/>
    <w:rsid w:val="00B91D1E"/>
    <w:rsid w:val="00B936ED"/>
    <w:rsid w:val="00B93886"/>
    <w:rsid w:val="00B96050"/>
    <w:rsid w:val="00B9674A"/>
    <w:rsid w:val="00B972B6"/>
    <w:rsid w:val="00B97D38"/>
    <w:rsid w:val="00B97DDE"/>
    <w:rsid w:val="00BA026E"/>
    <w:rsid w:val="00BA0C66"/>
    <w:rsid w:val="00BA168D"/>
    <w:rsid w:val="00BA3DE6"/>
    <w:rsid w:val="00BA7AB5"/>
    <w:rsid w:val="00BA7B2B"/>
    <w:rsid w:val="00BB000C"/>
    <w:rsid w:val="00BB0971"/>
    <w:rsid w:val="00BB0E10"/>
    <w:rsid w:val="00BB2A04"/>
    <w:rsid w:val="00BB432D"/>
    <w:rsid w:val="00BB699F"/>
    <w:rsid w:val="00BB7724"/>
    <w:rsid w:val="00BB7903"/>
    <w:rsid w:val="00BC0413"/>
    <w:rsid w:val="00BC1063"/>
    <w:rsid w:val="00BC11E6"/>
    <w:rsid w:val="00BC2300"/>
    <w:rsid w:val="00BC250E"/>
    <w:rsid w:val="00BC35FF"/>
    <w:rsid w:val="00BC46C8"/>
    <w:rsid w:val="00BC5390"/>
    <w:rsid w:val="00BC5A2D"/>
    <w:rsid w:val="00BC5E29"/>
    <w:rsid w:val="00BC6792"/>
    <w:rsid w:val="00BC6A55"/>
    <w:rsid w:val="00BC6D29"/>
    <w:rsid w:val="00BC6D68"/>
    <w:rsid w:val="00BC6D7F"/>
    <w:rsid w:val="00BC71B3"/>
    <w:rsid w:val="00BC7D98"/>
    <w:rsid w:val="00BD01EE"/>
    <w:rsid w:val="00BD055C"/>
    <w:rsid w:val="00BD1249"/>
    <w:rsid w:val="00BD133D"/>
    <w:rsid w:val="00BD1570"/>
    <w:rsid w:val="00BD1C60"/>
    <w:rsid w:val="00BD1D92"/>
    <w:rsid w:val="00BD26DF"/>
    <w:rsid w:val="00BD35A4"/>
    <w:rsid w:val="00BD41B8"/>
    <w:rsid w:val="00BD5171"/>
    <w:rsid w:val="00BD5453"/>
    <w:rsid w:val="00BD6423"/>
    <w:rsid w:val="00BD6B8F"/>
    <w:rsid w:val="00BD70C5"/>
    <w:rsid w:val="00BD73C4"/>
    <w:rsid w:val="00BE017D"/>
    <w:rsid w:val="00BE0501"/>
    <w:rsid w:val="00BE105D"/>
    <w:rsid w:val="00BE164E"/>
    <w:rsid w:val="00BE1DE4"/>
    <w:rsid w:val="00BE24CF"/>
    <w:rsid w:val="00BE3412"/>
    <w:rsid w:val="00BE3899"/>
    <w:rsid w:val="00BE3F80"/>
    <w:rsid w:val="00BE45E2"/>
    <w:rsid w:val="00BE46C8"/>
    <w:rsid w:val="00BE4BF4"/>
    <w:rsid w:val="00BE4C72"/>
    <w:rsid w:val="00BE552C"/>
    <w:rsid w:val="00BF0B0D"/>
    <w:rsid w:val="00BF1190"/>
    <w:rsid w:val="00BF1C1D"/>
    <w:rsid w:val="00BF2050"/>
    <w:rsid w:val="00BF4334"/>
    <w:rsid w:val="00BF762E"/>
    <w:rsid w:val="00BF7B24"/>
    <w:rsid w:val="00C00E5C"/>
    <w:rsid w:val="00C011AD"/>
    <w:rsid w:val="00C01B4B"/>
    <w:rsid w:val="00C028E9"/>
    <w:rsid w:val="00C02B38"/>
    <w:rsid w:val="00C03DB4"/>
    <w:rsid w:val="00C051CB"/>
    <w:rsid w:val="00C05345"/>
    <w:rsid w:val="00C06329"/>
    <w:rsid w:val="00C06E60"/>
    <w:rsid w:val="00C0C2BC"/>
    <w:rsid w:val="00C1000A"/>
    <w:rsid w:val="00C10513"/>
    <w:rsid w:val="00C105B1"/>
    <w:rsid w:val="00C107B1"/>
    <w:rsid w:val="00C10BAE"/>
    <w:rsid w:val="00C1107D"/>
    <w:rsid w:val="00C1187A"/>
    <w:rsid w:val="00C11DCE"/>
    <w:rsid w:val="00C12D8C"/>
    <w:rsid w:val="00C13DE8"/>
    <w:rsid w:val="00C143AF"/>
    <w:rsid w:val="00C155E5"/>
    <w:rsid w:val="00C16DB2"/>
    <w:rsid w:val="00C20014"/>
    <w:rsid w:val="00C22D1C"/>
    <w:rsid w:val="00C2315D"/>
    <w:rsid w:val="00C2332F"/>
    <w:rsid w:val="00C2496D"/>
    <w:rsid w:val="00C326BF"/>
    <w:rsid w:val="00C32C4A"/>
    <w:rsid w:val="00C34651"/>
    <w:rsid w:val="00C35E57"/>
    <w:rsid w:val="00C36565"/>
    <w:rsid w:val="00C400F8"/>
    <w:rsid w:val="00C40FBF"/>
    <w:rsid w:val="00C41E30"/>
    <w:rsid w:val="00C42345"/>
    <w:rsid w:val="00C424C0"/>
    <w:rsid w:val="00C42715"/>
    <w:rsid w:val="00C4301B"/>
    <w:rsid w:val="00C436A7"/>
    <w:rsid w:val="00C4436F"/>
    <w:rsid w:val="00C44611"/>
    <w:rsid w:val="00C44CDD"/>
    <w:rsid w:val="00C450F5"/>
    <w:rsid w:val="00C46C23"/>
    <w:rsid w:val="00C4706D"/>
    <w:rsid w:val="00C5007D"/>
    <w:rsid w:val="00C50D17"/>
    <w:rsid w:val="00C51750"/>
    <w:rsid w:val="00C5182B"/>
    <w:rsid w:val="00C54211"/>
    <w:rsid w:val="00C5425A"/>
    <w:rsid w:val="00C550EE"/>
    <w:rsid w:val="00C55390"/>
    <w:rsid w:val="00C55C57"/>
    <w:rsid w:val="00C55F94"/>
    <w:rsid w:val="00C56681"/>
    <w:rsid w:val="00C57400"/>
    <w:rsid w:val="00C57615"/>
    <w:rsid w:val="00C5782C"/>
    <w:rsid w:val="00C5831C"/>
    <w:rsid w:val="00C60737"/>
    <w:rsid w:val="00C615EE"/>
    <w:rsid w:val="00C61872"/>
    <w:rsid w:val="00C62077"/>
    <w:rsid w:val="00C62C2F"/>
    <w:rsid w:val="00C63659"/>
    <w:rsid w:val="00C63A74"/>
    <w:rsid w:val="00C63A99"/>
    <w:rsid w:val="00C63B8E"/>
    <w:rsid w:val="00C64DDC"/>
    <w:rsid w:val="00C65EA7"/>
    <w:rsid w:val="00C66216"/>
    <w:rsid w:val="00C662F0"/>
    <w:rsid w:val="00C66E90"/>
    <w:rsid w:val="00C6745D"/>
    <w:rsid w:val="00C67E29"/>
    <w:rsid w:val="00C70ACE"/>
    <w:rsid w:val="00C71FC2"/>
    <w:rsid w:val="00C73880"/>
    <w:rsid w:val="00C73C6B"/>
    <w:rsid w:val="00C73D54"/>
    <w:rsid w:val="00C73EF1"/>
    <w:rsid w:val="00C745DE"/>
    <w:rsid w:val="00C7585F"/>
    <w:rsid w:val="00C75E2A"/>
    <w:rsid w:val="00C760AC"/>
    <w:rsid w:val="00C762B3"/>
    <w:rsid w:val="00C78332"/>
    <w:rsid w:val="00C80074"/>
    <w:rsid w:val="00C81677"/>
    <w:rsid w:val="00C818DD"/>
    <w:rsid w:val="00C82026"/>
    <w:rsid w:val="00C82DAF"/>
    <w:rsid w:val="00C846F1"/>
    <w:rsid w:val="00C854CA"/>
    <w:rsid w:val="00C85D83"/>
    <w:rsid w:val="00C85EDC"/>
    <w:rsid w:val="00C85F55"/>
    <w:rsid w:val="00C86AB9"/>
    <w:rsid w:val="00C877E6"/>
    <w:rsid w:val="00C901D7"/>
    <w:rsid w:val="00C9114B"/>
    <w:rsid w:val="00C912C1"/>
    <w:rsid w:val="00C9163F"/>
    <w:rsid w:val="00C9197F"/>
    <w:rsid w:val="00C934E9"/>
    <w:rsid w:val="00C938AC"/>
    <w:rsid w:val="00C94512"/>
    <w:rsid w:val="00C968FD"/>
    <w:rsid w:val="00CA18B7"/>
    <w:rsid w:val="00CA280A"/>
    <w:rsid w:val="00CA38EC"/>
    <w:rsid w:val="00CA3978"/>
    <w:rsid w:val="00CA3D30"/>
    <w:rsid w:val="00CA5162"/>
    <w:rsid w:val="00CA526C"/>
    <w:rsid w:val="00CA565D"/>
    <w:rsid w:val="00CA56F0"/>
    <w:rsid w:val="00CA6331"/>
    <w:rsid w:val="00CA67BE"/>
    <w:rsid w:val="00CA7623"/>
    <w:rsid w:val="00CB066A"/>
    <w:rsid w:val="00CB140A"/>
    <w:rsid w:val="00CB1825"/>
    <w:rsid w:val="00CB195E"/>
    <w:rsid w:val="00CB1C9A"/>
    <w:rsid w:val="00CB2B12"/>
    <w:rsid w:val="00CB5667"/>
    <w:rsid w:val="00CB586F"/>
    <w:rsid w:val="00CB5BD5"/>
    <w:rsid w:val="00CB69AE"/>
    <w:rsid w:val="00CB6CE8"/>
    <w:rsid w:val="00CB7664"/>
    <w:rsid w:val="00CB7C5A"/>
    <w:rsid w:val="00CC250C"/>
    <w:rsid w:val="00CC290D"/>
    <w:rsid w:val="00CC3288"/>
    <w:rsid w:val="00CC4ED5"/>
    <w:rsid w:val="00CC6141"/>
    <w:rsid w:val="00CC72FD"/>
    <w:rsid w:val="00CC7A06"/>
    <w:rsid w:val="00CD000E"/>
    <w:rsid w:val="00CD00F7"/>
    <w:rsid w:val="00CD08E0"/>
    <w:rsid w:val="00CD0D8C"/>
    <w:rsid w:val="00CD1BEA"/>
    <w:rsid w:val="00CD1EB0"/>
    <w:rsid w:val="00CD3044"/>
    <w:rsid w:val="00CD31A4"/>
    <w:rsid w:val="00CD3AB0"/>
    <w:rsid w:val="00CD3C97"/>
    <w:rsid w:val="00CD6A68"/>
    <w:rsid w:val="00CD72A2"/>
    <w:rsid w:val="00CE1FFD"/>
    <w:rsid w:val="00CE2468"/>
    <w:rsid w:val="00CE260F"/>
    <w:rsid w:val="00CE2902"/>
    <w:rsid w:val="00CE2AC4"/>
    <w:rsid w:val="00CE2F24"/>
    <w:rsid w:val="00CE4B9C"/>
    <w:rsid w:val="00CE56C3"/>
    <w:rsid w:val="00CF0047"/>
    <w:rsid w:val="00CF0828"/>
    <w:rsid w:val="00CF0971"/>
    <w:rsid w:val="00CF3447"/>
    <w:rsid w:val="00CF3E6E"/>
    <w:rsid w:val="00CF4862"/>
    <w:rsid w:val="00CF557E"/>
    <w:rsid w:val="00CF6844"/>
    <w:rsid w:val="00CF6911"/>
    <w:rsid w:val="00CF7783"/>
    <w:rsid w:val="00D0001B"/>
    <w:rsid w:val="00D008CD"/>
    <w:rsid w:val="00D01111"/>
    <w:rsid w:val="00D01CCE"/>
    <w:rsid w:val="00D027D5"/>
    <w:rsid w:val="00D02D51"/>
    <w:rsid w:val="00D02EB4"/>
    <w:rsid w:val="00D030B4"/>
    <w:rsid w:val="00D03222"/>
    <w:rsid w:val="00D03234"/>
    <w:rsid w:val="00D062FF"/>
    <w:rsid w:val="00D06904"/>
    <w:rsid w:val="00D06B56"/>
    <w:rsid w:val="00D06CBA"/>
    <w:rsid w:val="00D0AC53"/>
    <w:rsid w:val="00D10311"/>
    <w:rsid w:val="00D1045D"/>
    <w:rsid w:val="00D1071A"/>
    <w:rsid w:val="00D10B5A"/>
    <w:rsid w:val="00D12D83"/>
    <w:rsid w:val="00D14620"/>
    <w:rsid w:val="00D14DB5"/>
    <w:rsid w:val="00D15A13"/>
    <w:rsid w:val="00D15A71"/>
    <w:rsid w:val="00D17803"/>
    <w:rsid w:val="00D179A1"/>
    <w:rsid w:val="00D2025B"/>
    <w:rsid w:val="00D20749"/>
    <w:rsid w:val="00D22B9D"/>
    <w:rsid w:val="00D233DE"/>
    <w:rsid w:val="00D236F9"/>
    <w:rsid w:val="00D23CC1"/>
    <w:rsid w:val="00D247CF"/>
    <w:rsid w:val="00D25992"/>
    <w:rsid w:val="00D25E22"/>
    <w:rsid w:val="00D260A4"/>
    <w:rsid w:val="00D26E89"/>
    <w:rsid w:val="00D275F7"/>
    <w:rsid w:val="00D30142"/>
    <w:rsid w:val="00D30C62"/>
    <w:rsid w:val="00D31516"/>
    <w:rsid w:val="00D31E24"/>
    <w:rsid w:val="00D32BFF"/>
    <w:rsid w:val="00D33C8E"/>
    <w:rsid w:val="00D3402D"/>
    <w:rsid w:val="00D348A7"/>
    <w:rsid w:val="00D37830"/>
    <w:rsid w:val="00D37B01"/>
    <w:rsid w:val="00D4089E"/>
    <w:rsid w:val="00D41187"/>
    <w:rsid w:val="00D415C8"/>
    <w:rsid w:val="00D41D02"/>
    <w:rsid w:val="00D430BD"/>
    <w:rsid w:val="00D43DC3"/>
    <w:rsid w:val="00D4492C"/>
    <w:rsid w:val="00D44C7C"/>
    <w:rsid w:val="00D44EFF"/>
    <w:rsid w:val="00D479EB"/>
    <w:rsid w:val="00D47C04"/>
    <w:rsid w:val="00D47E38"/>
    <w:rsid w:val="00D49805"/>
    <w:rsid w:val="00D50C26"/>
    <w:rsid w:val="00D51709"/>
    <w:rsid w:val="00D51B04"/>
    <w:rsid w:val="00D52494"/>
    <w:rsid w:val="00D52752"/>
    <w:rsid w:val="00D53DAB"/>
    <w:rsid w:val="00D53E45"/>
    <w:rsid w:val="00D541B2"/>
    <w:rsid w:val="00D5475A"/>
    <w:rsid w:val="00D54804"/>
    <w:rsid w:val="00D553D5"/>
    <w:rsid w:val="00D55B05"/>
    <w:rsid w:val="00D574A5"/>
    <w:rsid w:val="00D57FE9"/>
    <w:rsid w:val="00D62C50"/>
    <w:rsid w:val="00D62D5B"/>
    <w:rsid w:val="00D63BE6"/>
    <w:rsid w:val="00D63EF3"/>
    <w:rsid w:val="00D65105"/>
    <w:rsid w:val="00D657D2"/>
    <w:rsid w:val="00D66720"/>
    <w:rsid w:val="00D67220"/>
    <w:rsid w:val="00D6742C"/>
    <w:rsid w:val="00D67867"/>
    <w:rsid w:val="00D679F0"/>
    <w:rsid w:val="00D67B17"/>
    <w:rsid w:val="00D70253"/>
    <w:rsid w:val="00D70467"/>
    <w:rsid w:val="00D706D7"/>
    <w:rsid w:val="00D71323"/>
    <w:rsid w:val="00D718A2"/>
    <w:rsid w:val="00D71B08"/>
    <w:rsid w:val="00D71B2C"/>
    <w:rsid w:val="00D720BF"/>
    <w:rsid w:val="00D721A8"/>
    <w:rsid w:val="00D72541"/>
    <w:rsid w:val="00D72E18"/>
    <w:rsid w:val="00D739CD"/>
    <w:rsid w:val="00D73E8A"/>
    <w:rsid w:val="00D741AE"/>
    <w:rsid w:val="00D779B6"/>
    <w:rsid w:val="00D77D7E"/>
    <w:rsid w:val="00D77F35"/>
    <w:rsid w:val="00D81135"/>
    <w:rsid w:val="00D811D9"/>
    <w:rsid w:val="00D81BA5"/>
    <w:rsid w:val="00D82409"/>
    <w:rsid w:val="00D8326F"/>
    <w:rsid w:val="00D84A1F"/>
    <w:rsid w:val="00D84B65"/>
    <w:rsid w:val="00D8640D"/>
    <w:rsid w:val="00D86A9E"/>
    <w:rsid w:val="00D870C7"/>
    <w:rsid w:val="00D900CF"/>
    <w:rsid w:val="00D90CE3"/>
    <w:rsid w:val="00D90F14"/>
    <w:rsid w:val="00D91046"/>
    <w:rsid w:val="00D917C3"/>
    <w:rsid w:val="00D918CC"/>
    <w:rsid w:val="00D9212F"/>
    <w:rsid w:val="00D930FD"/>
    <w:rsid w:val="00D93D9D"/>
    <w:rsid w:val="00D952A8"/>
    <w:rsid w:val="00D952A9"/>
    <w:rsid w:val="00D95773"/>
    <w:rsid w:val="00D95DE0"/>
    <w:rsid w:val="00D96025"/>
    <w:rsid w:val="00D9690A"/>
    <w:rsid w:val="00D97B15"/>
    <w:rsid w:val="00D97CE6"/>
    <w:rsid w:val="00DA0557"/>
    <w:rsid w:val="00DA0919"/>
    <w:rsid w:val="00DA135B"/>
    <w:rsid w:val="00DA1409"/>
    <w:rsid w:val="00DA1BEA"/>
    <w:rsid w:val="00DA22D7"/>
    <w:rsid w:val="00DA2663"/>
    <w:rsid w:val="00DA29AD"/>
    <w:rsid w:val="00DA3344"/>
    <w:rsid w:val="00DA430B"/>
    <w:rsid w:val="00DA482D"/>
    <w:rsid w:val="00DA48E1"/>
    <w:rsid w:val="00DA50B5"/>
    <w:rsid w:val="00DA5C77"/>
    <w:rsid w:val="00DA5FEC"/>
    <w:rsid w:val="00DA6BD4"/>
    <w:rsid w:val="00DA6D84"/>
    <w:rsid w:val="00DA7B1C"/>
    <w:rsid w:val="00DA7B43"/>
    <w:rsid w:val="00DAE399"/>
    <w:rsid w:val="00DB03E6"/>
    <w:rsid w:val="00DB25FD"/>
    <w:rsid w:val="00DB3F41"/>
    <w:rsid w:val="00DB436F"/>
    <w:rsid w:val="00DB44E7"/>
    <w:rsid w:val="00DB4838"/>
    <w:rsid w:val="00DB6449"/>
    <w:rsid w:val="00DC0423"/>
    <w:rsid w:val="00DC366C"/>
    <w:rsid w:val="00DC3DCC"/>
    <w:rsid w:val="00DC54F3"/>
    <w:rsid w:val="00DC5A96"/>
    <w:rsid w:val="00DC5CB4"/>
    <w:rsid w:val="00DC6A8B"/>
    <w:rsid w:val="00DC74FB"/>
    <w:rsid w:val="00DC76FD"/>
    <w:rsid w:val="00DC7A69"/>
    <w:rsid w:val="00DC7FB1"/>
    <w:rsid w:val="00DD111C"/>
    <w:rsid w:val="00DD26E7"/>
    <w:rsid w:val="00DD2847"/>
    <w:rsid w:val="00DD30A1"/>
    <w:rsid w:val="00DD377A"/>
    <w:rsid w:val="00DD417F"/>
    <w:rsid w:val="00DD454A"/>
    <w:rsid w:val="00DD4B3D"/>
    <w:rsid w:val="00DD5106"/>
    <w:rsid w:val="00DD59EE"/>
    <w:rsid w:val="00DD59FD"/>
    <w:rsid w:val="00DD60D6"/>
    <w:rsid w:val="00DD61C5"/>
    <w:rsid w:val="00DD7415"/>
    <w:rsid w:val="00DE2A8A"/>
    <w:rsid w:val="00DE39DE"/>
    <w:rsid w:val="00DE41FA"/>
    <w:rsid w:val="00DE4AA7"/>
    <w:rsid w:val="00DE4DC4"/>
    <w:rsid w:val="00DE4FE8"/>
    <w:rsid w:val="00DE537C"/>
    <w:rsid w:val="00DE7C06"/>
    <w:rsid w:val="00DF023F"/>
    <w:rsid w:val="00DF0609"/>
    <w:rsid w:val="00DF0712"/>
    <w:rsid w:val="00DF25C7"/>
    <w:rsid w:val="00DF2C1E"/>
    <w:rsid w:val="00DF2D9D"/>
    <w:rsid w:val="00DF588F"/>
    <w:rsid w:val="00DF5E25"/>
    <w:rsid w:val="00DF6252"/>
    <w:rsid w:val="00DF6968"/>
    <w:rsid w:val="00E01EAF"/>
    <w:rsid w:val="00E036B1"/>
    <w:rsid w:val="00E0372D"/>
    <w:rsid w:val="00E04F7F"/>
    <w:rsid w:val="00E055DC"/>
    <w:rsid w:val="00E100C0"/>
    <w:rsid w:val="00E1228F"/>
    <w:rsid w:val="00E12313"/>
    <w:rsid w:val="00E13F3D"/>
    <w:rsid w:val="00E1413D"/>
    <w:rsid w:val="00E14710"/>
    <w:rsid w:val="00E1519E"/>
    <w:rsid w:val="00E1592D"/>
    <w:rsid w:val="00E16326"/>
    <w:rsid w:val="00E1693B"/>
    <w:rsid w:val="00E17711"/>
    <w:rsid w:val="00E20138"/>
    <w:rsid w:val="00E20313"/>
    <w:rsid w:val="00E204A6"/>
    <w:rsid w:val="00E20710"/>
    <w:rsid w:val="00E21A12"/>
    <w:rsid w:val="00E2204C"/>
    <w:rsid w:val="00E22E6D"/>
    <w:rsid w:val="00E22FFB"/>
    <w:rsid w:val="00E23070"/>
    <w:rsid w:val="00E24249"/>
    <w:rsid w:val="00E24CA6"/>
    <w:rsid w:val="00E24E76"/>
    <w:rsid w:val="00E25FAB"/>
    <w:rsid w:val="00E26939"/>
    <w:rsid w:val="00E27A7B"/>
    <w:rsid w:val="00E27AC0"/>
    <w:rsid w:val="00E30FF5"/>
    <w:rsid w:val="00E314D8"/>
    <w:rsid w:val="00E31F58"/>
    <w:rsid w:val="00E3294B"/>
    <w:rsid w:val="00E334DA"/>
    <w:rsid w:val="00E33A31"/>
    <w:rsid w:val="00E33E2E"/>
    <w:rsid w:val="00E35866"/>
    <w:rsid w:val="00E36A29"/>
    <w:rsid w:val="00E37A39"/>
    <w:rsid w:val="00E40EA2"/>
    <w:rsid w:val="00E413CE"/>
    <w:rsid w:val="00E41AB9"/>
    <w:rsid w:val="00E41F99"/>
    <w:rsid w:val="00E434E6"/>
    <w:rsid w:val="00E43839"/>
    <w:rsid w:val="00E43BD5"/>
    <w:rsid w:val="00E441E5"/>
    <w:rsid w:val="00E450E5"/>
    <w:rsid w:val="00E46791"/>
    <w:rsid w:val="00E50818"/>
    <w:rsid w:val="00E50876"/>
    <w:rsid w:val="00E50FF7"/>
    <w:rsid w:val="00E51704"/>
    <w:rsid w:val="00E51850"/>
    <w:rsid w:val="00E5237A"/>
    <w:rsid w:val="00E52FC2"/>
    <w:rsid w:val="00E54A87"/>
    <w:rsid w:val="00E5510C"/>
    <w:rsid w:val="00E551B8"/>
    <w:rsid w:val="00E559C4"/>
    <w:rsid w:val="00E5618F"/>
    <w:rsid w:val="00E56332"/>
    <w:rsid w:val="00E56D6F"/>
    <w:rsid w:val="00E57703"/>
    <w:rsid w:val="00E578C8"/>
    <w:rsid w:val="00E61538"/>
    <w:rsid w:val="00E621A6"/>
    <w:rsid w:val="00E62D29"/>
    <w:rsid w:val="00E62E04"/>
    <w:rsid w:val="00E62F1E"/>
    <w:rsid w:val="00E6386B"/>
    <w:rsid w:val="00E67E3B"/>
    <w:rsid w:val="00E711EA"/>
    <w:rsid w:val="00E71FAF"/>
    <w:rsid w:val="00E7259D"/>
    <w:rsid w:val="00E72950"/>
    <w:rsid w:val="00E72D0D"/>
    <w:rsid w:val="00E74038"/>
    <w:rsid w:val="00E7417D"/>
    <w:rsid w:val="00E75330"/>
    <w:rsid w:val="00E76E1D"/>
    <w:rsid w:val="00E772C4"/>
    <w:rsid w:val="00E80A35"/>
    <w:rsid w:val="00E80E2B"/>
    <w:rsid w:val="00E8146B"/>
    <w:rsid w:val="00E82247"/>
    <w:rsid w:val="00E82BCD"/>
    <w:rsid w:val="00E844AF"/>
    <w:rsid w:val="00E845E3"/>
    <w:rsid w:val="00E84E2A"/>
    <w:rsid w:val="00E8597B"/>
    <w:rsid w:val="00E8641E"/>
    <w:rsid w:val="00E86427"/>
    <w:rsid w:val="00E86F8E"/>
    <w:rsid w:val="00E903D6"/>
    <w:rsid w:val="00E9079B"/>
    <w:rsid w:val="00E9151E"/>
    <w:rsid w:val="00E91B16"/>
    <w:rsid w:val="00E91C6F"/>
    <w:rsid w:val="00E91EE5"/>
    <w:rsid w:val="00E92E59"/>
    <w:rsid w:val="00E934C6"/>
    <w:rsid w:val="00E95246"/>
    <w:rsid w:val="00E95298"/>
    <w:rsid w:val="00E962EC"/>
    <w:rsid w:val="00E963D9"/>
    <w:rsid w:val="00E96584"/>
    <w:rsid w:val="00E96649"/>
    <w:rsid w:val="00E9792B"/>
    <w:rsid w:val="00E97DE4"/>
    <w:rsid w:val="00EA0B45"/>
    <w:rsid w:val="00EA10E9"/>
    <w:rsid w:val="00EA2CD8"/>
    <w:rsid w:val="00EA3B9C"/>
    <w:rsid w:val="00EA3E2C"/>
    <w:rsid w:val="00EA5B56"/>
    <w:rsid w:val="00EA5E93"/>
    <w:rsid w:val="00EA61A7"/>
    <w:rsid w:val="00EA6A3D"/>
    <w:rsid w:val="00EA7CCF"/>
    <w:rsid w:val="00EB092A"/>
    <w:rsid w:val="00EB0AA4"/>
    <w:rsid w:val="00EB113D"/>
    <w:rsid w:val="00EB11CF"/>
    <w:rsid w:val="00EB186A"/>
    <w:rsid w:val="00EB25C3"/>
    <w:rsid w:val="00EB2BB0"/>
    <w:rsid w:val="00EB3C2E"/>
    <w:rsid w:val="00EB45C5"/>
    <w:rsid w:val="00EB4B03"/>
    <w:rsid w:val="00EB5B50"/>
    <w:rsid w:val="00EB7D99"/>
    <w:rsid w:val="00EC0ED3"/>
    <w:rsid w:val="00EC0FF0"/>
    <w:rsid w:val="00EC1487"/>
    <w:rsid w:val="00EC2D06"/>
    <w:rsid w:val="00EC2E9A"/>
    <w:rsid w:val="00EC32D5"/>
    <w:rsid w:val="00EC37DE"/>
    <w:rsid w:val="00EC3A03"/>
    <w:rsid w:val="00EC6009"/>
    <w:rsid w:val="00EC60A4"/>
    <w:rsid w:val="00EC674A"/>
    <w:rsid w:val="00EC6F29"/>
    <w:rsid w:val="00EC709D"/>
    <w:rsid w:val="00EC7EAB"/>
    <w:rsid w:val="00ED09A6"/>
    <w:rsid w:val="00ED0D24"/>
    <w:rsid w:val="00ED0E16"/>
    <w:rsid w:val="00ED0F38"/>
    <w:rsid w:val="00ED16B6"/>
    <w:rsid w:val="00ED45A0"/>
    <w:rsid w:val="00ED54D6"/>
    <w:rsid w:val="00ED5F6B"/>
    <w:rsid w:val="00ED66F8"/>
    <w:rsid w:val="00ED6945"/>
    <w:rsid w:val="00ED7D31"/>
    <w:rsid w:val="00EE0409"/>
    <w:rsid w:val="00EE0D4C"/>
    <w:rsid w:val="00EE1A7D"/>
    <w:rsid w:val="00EE2672"/>
    <w:rsid w:val="00EE2DC0"/>
    <w:rsid w:val="00EE2EF5"/>
    <w:rsid w:val="00EE349F"/>
    <w:rsid w:val="00EE3623"/>
    <w:rsid w:val="00EE3C72"/>
    <w:rsid w:val="00EE414C"/>
    <w:rsid w:val="00EE44F5"/>
    <w:rsid w:val="00EE4C8C"/>
    <w:rsid w:val="00EE54E9"/>
    <w:rsid w:val="00EE5C23"/>
    <w:rsid w:val="00EE69FF"/>
    <w:rsid w:val="00EE6EE1"/>
    <w:rsid w:val="00EE73E8"/>
    <w:rsid w:val="00EF108A"/>
    <w:rsid w:val="00EF2AFE"/>
    <w:rsid w:val="00EF34D9"/>
    <w:rsid w:val="00EF3C8D"/>
    <w:rsid w:val="00EF3FE1"/>
    <w:rsid w:val="00EF59C0"/>
    <w:rsid w:val="00EF59C4"/>
    <w:rsid w:val="00EF5B11"/>
    <w:rsid w:val="00EF6429"/>
    <w:rsid w:val="00EF64E2"/>
    <w:rsid w:val="00EF7567"/>
    <w:rsid w:val="00EF7AB2"/>
    <w:rsid w:val="00F02E7D"/>
    <w:rsid w:val="00F030D0"/>
    <w:rsid w:val="00F0470E"/>
    <w:rsid w:val="00F06C13"/>
    <w:rsid w:val="00F06CCA"/>
    <w:rsid w:val="00F06EF2"/>
    <w:rsid w:val="00F078B0"/>
    <w:rsid w:val="00F104E1"/>
    <w:rsid w:val="00F10C3D"/>
    <w:rsid w:val="00F10EB8"/>
    <w:rsid w:val="00F11EF3"/>
    <w:rsid w:val="00F12556"/>
    <w:rsid w:val="00F12AC1"/>
    <w:rsid w:val="00F12FE8"/>
    <w:rsid w:val="00F13762"/>
    <w:rsid w:val="00F13A3A"/>
    <w:rsid w:val="00F144C8"/>
    <w:rsid w:val="00F15459"/>
    <w:rsid w:val="00F163E4"/>
    <w:rsid w:val="00F17143"/>
    <w:rsid w:val="00F20888"/>
    <w:rsid w:val="00F215A3"/>
    <w:rsid w:val="00F224E1"/>
    <w:rsid w:val="00F22E99"/>
    <w:rsid w:val="00F237DB"/>
    <w:rsid w:val="00F2393A"/>
    <w:rsid w:val="00F23B14"/>
    <w:rsid w:val="00F24EEB"/>
    <w:rsid w:val="00F26164"/>
    <w:rsid w:val="00F301B1"/>
    <w:rsid w:val="00F30D7C"/>
    <w:rsid w:val="00F322A5"/>
    <w:rsid w:val="00F33C7A"/>
    <w:rsid w:val="00F33C9E"/>
    <w:rsid w:val="00F34392"/>
    <w:rsid w:val="00F34979"/>
    <w:rsid w:val="00F357AF"/>
    <w:rsid w:val="00F36BC7"/>
    <w:rsid w:val="00F40140"/>
    <w:rsid w:val="00F42E83"/>
    <w:rsid w:val="00F45BF0"/>
    <w:rsid w:val="00F462AF"/>
    <w:rsid w:val="00F467B2"/>
    <w:rsid w:val="00F467F8"/>
    <w:rsid w:val="00F50337"/>
    <w:rsid w:val="00F51038"/>
    <w:rsid w:val="00F51A42"/>
    <w:rsid w:val="00F5302B"/>
    <w:rsid w:val="00F5424A"/>
    <w:rsid w:val="00F54256"/>
    <w:rsid w:val="00F543AD"/>
    <w:rsid w:val="00F555AD"/>
    <w:rsid w:val="00F55DE2"/>
    <w:rsid w:val="00F566FA"/>
    <w:rsid w:val="00F5735D"/>
    <w:rsid w:val="00F57586"/>
    <w:rsid w:val="00F60356"/>
    <w:rsid w:val="00F6083C"/>
    <w:rsid w:val="00F608CE"/>
    <w:rsid w:val="00F61210"/>
    <w:rsid w:val="00F616AD"/>
    <w:rsid w:val="00F6283E"/>
    <w:rsid w:val="00F64010"/>
    <w:rsid w:val="00F64A23"/>
    <w:rsid w:val="00F65050"/>
    <w:rsid w:val="00F6505E"/>
    <w:rsid w:val="00F6612D"/>
    <w:rsid w:val="00F66D09"/>
    <w:rsid w:val="00F66E33"/>
    <w:rsid w:val="00F67635"/>
    <w:rsid w:val="00F70257"/>
    <w:rsid w:val="00F738A9"/>
    <w:rsid w:val="00F73A0E"/>
    <w:rsid w:val="00F73EB3"/>
    <w:rsid w:val="00F74177"/>
    <w:rsid w:val="00F743EA"/>
    <w:rsid w:val="00F747E9"/>
    <w:rsid w:val="00F7629B"/>
    <w:rsid w:val="00F77867"/>
    <w:rsid w:val="00F77959"/>
    <w:rsid w:val="00F77DA9"/>
    <w:rsid w:val="00F8130D"/>
    <w:rsid w:val="00F81661"/>
    <w:rsid w:val="00F82F57"/>
    <w:rsid w:val="00F8363C"/>
    <w:rsid w:val="00F845EA"/>
    <w:rsid w:val="00F84797"/>
    <w:rsid w:val="00F84A45"/>
    <w:rsid w:val="00F84FD8"/>
    <w:rsid w:val="00F8547B"/>
    <w:rsid w:val="00F873D8"/>
    <w:rsid w:val="00F874DE"/>
    <w:rsid w:val="00F908CD"/>
    <w:rsid w:val="00F90BE5"/>
    <w:rsid w:val="00F92EF4"/>
    <w:rsid w:val="00F93F52"/>
    <w:rsid w:val="00F9407B"/>
    <w:rsid w:val="00F94193"/>
    <w:rsid w:val="00F944D5"/>
    <w:rsid w:val="00F951E0"/>
    <w:rsid w:val="00F952DD"/>
    <w:rsid w:val="00F955BB"/>
    <w:rsid w:val="00F95CD9"/>
    <w:rsid w:val="00F968D4"/>
    <w:rsid w:val="00F96C14"/>
    <w:rsid w:val="00F96EE5"/>
    <w:rsid w:val="00F97317"/>
    <w:rsid w:val="00F979D6"/>
    <w:rsid w:val="00F97A73"/>
    <w:rsid w:val="00F980BA"/>
    <w:rsid w:val="00FA16BD"/>
    <w:rsid w:val="00FA1811"/>
    <w:rsid w:val="00FA1D0C"/>
    <w:rsid w:val="00FA4B0B"/>
    <w:rsid w:val="00FA5A44"/>
    <w:rsid w:val="00FA63BA"/>
    <w:rsid w:val="00FA7EF6"/>
    <w:rsid w:val="00FB0DD5"/>
    <w:rsid w:val="00FB1D8B"/>
    <w:rsid w:val="00FB24B1"/>
    <w:rsid w:val="00FB2756"/>
    <w:rsid w:val="00FB2D77"/>
    <w:rsid w:val="00FB36E0"/>
    <w:rsid w:val="00FB59D8"/>
    <w:rsid w:val="00FB5A9A"/>
    <w:rsid w:val="00FB6224"/>
    <w:rsid w:val="00FB6DEE"/>
    <w:rsid w:val="00FC144F"/>
    <w:rsid w:val="00FC2001"/>
    <w:rsid w:val="00FC2F56"/>
    <w:rsid w:val="00FC3F0A"/>
    <w:rsid w:val="00FC7922"/>
    <w:rsid w:val="00FC7F7E"/>
    <w:rsid w:val="00FD06FD"/>
    <w:rsid w:val="00FD076B"/>
    <w:rsid w:val="00FD07A0"/>
    <w:rsid w:val="00FD0945"/>
    <w:rsid w:val="00FD225D"/>
    <w:rsid w:val="00FD3824"/>
    <w:rsid w:val="00FD4DA6"/>
    <w:rsid w:val="00FD4E4A"/>
    <w:rsid w:val="00FD4EEF"/>
    <w:rsid w:val="00FD4F7E"/>
    <w:rsid w:val="00FD6465"/>
    <w:rsid w:val="00FD6CB7"/>
    <w:rsid w:val="00FE00B9"/>
    <w:rsid w:val="00FE0ABA"/>
    <w:rsid w:val="00FE0D0B"/>
    <w:rsid w:val="00FE0D45"/>
    <w:rsid w:val="00FE20D3"/>
    <w:rsid w:val="00FE2355"/>
    <w:rsid w:val="00FE266B"/>
    <w:rsid w:val="00FE38F2"/>
    <w:rsid w:val="00FE416D"/>
    <w:rsid w:val="00FE6542"/>
    <w:rsid w:val="00FE6DC3"/>
    <w:rsid w:val="00FE6E66"/>
    <w:rsid w:val="00FE7F19"/>
    <w:rsid w:val="00FF02CB"/>
    <w:rsid w:val="00FF1BF2"/>
    <w:rsid w:val="00FF2A71"/>
    <w:rsid w:val="00FF2F62"/>
    <w:rsid w:val="00FF3FFA"/>
    <w:rsid w:val="00FF4200"/>
    <w:rsid w:val="00FF5126"/>
    <w:rsid w:val="00FF5A29"/>
    <w:rsid w:val="00FF5E31"/>
    <w:rsid w:val="00FF5FB1"/>
    <w:rsid w:val="00FF698B"/>
    <w:rsid w:val="01058BC8"/>
    <w:rsid w:val="01105828"/>
    <w:rsid w:val="011565D6"/>
    <w:rsid w:val="011AD5DE"/>
    <w:rsid w:val="011B1985"/>
    <w:rsid w:val="011D85E6"/>
    <w:rsid w:val="011E175C"/>
    <w:rsid w:val="0121E5EB"/>
    <w:rsid w:val="01227378"/>
    <w:rsid w:val="01233BF2"/>
    <w:rsid w:val="01292119"/>
    <w:rsid w:val="012BAE20"/>
    <w:rsid w:val="012DB18E"/>
    <w:rsid w:val="012EDF02"/>
    <w:rsid w:val="01313878"/>
    <w:rsid w:val="0141D55F"/>
    <w:rsid w:val="0142770E"/>
    <w:rsid w:val="0144F2B5"/>
    <w:rsid w:val="01679AEE"/>
    <w:rsid w:val="0168FAE6"/>
    <w:rsid w:val="01712BC4"/>
    <w:rsid w:val="01734280"/>
    <w:rsid w:val="017B8954"/>
    <w:rsid w:val="018508F5"/>
    <w:rsid w:val="0188EAE4"/>
    <w:rsid w:val="018A8DCC"/>
    <w:rsid w:val="018E9B97"/>
    <w:rsid w:val="0191002B"/>
    <w:rsid w:val="019BAA99"/>
    <w:rsid w:val="01A83C5E"/>
    <w:rsid w:val="01A955DE"/>
    <w:rsid w:val="01B945CC"/>
    <w:rsid w:val="01BB6BF9"/>
    <w:rsid w:val="01BCAAF3"/>
    <w:rsid w:val="01BF0C4B"/>
    <w:rsid w:val="01C56612"/>
    <w:rsid w:val="01CF8CD0"/>
    <w:rsid w:val="01D0D92D"/>
    <w:rsid w:val="01D16A3F"/>
    <w:rsid w:val="01D97179"/>
    <w:rsid w:val="01DD597F"/>
    <w:rsid w:val="01E672B1"/>
    <w:rsid w:val="01EBECB9"/>
    <w:rsid w:val="01ECD043"/>
    <w:rsid w:val="01EF5C87"/>
    <w:rsid w:val="01F20010"/>
    <w:rsid w:val="01F887D8"/>
    <w:rsid w:val="01FAB1B9"/>
    <w:rsid w:val="01FFA9DD"/>
    <w:rsid w:val="02130CAC"/>
    <w:rsid w:val="021829B9"/>
    <w:rsid w:val="021BF63F"/>
    <w:rsid w:val="022186D0"/>
    <w:rsid w:val="0225D9C2"/>
    <w:rsid w:val="02277D81"/>
    <w:rsid w:val="0232B5CB"/>
    <w:rsid w:val="023EABDE"/>
    <w:rsid w:val="0243B4E2"/>
    <w:rsid w:val="024BF862"/>
    <w:rsid w:val="024F57D6"/>
    <w:rsid w:val="024FD00B"/>
    <w:rsid w:val="024FF954"/>
    <w:rsid w:val="025CA886"/>
    <w:rsid w:val="02609837"/>
    <w:rsid w:val="026A3EB7"/>
    <w:rsid w:val="0274CD06"/>
    <w:rsid w:val="0275F459"/>
    <w:rsid w:val="0277671D"/>
    <w:rsid w:val="02783A40"/>
    <w:rsid w:val="028DE8AE"/>
    <w:rsid w:val="0296AED3"/>
    <w:rsid w:val="02A7CE5E"/>
    <w:rsid w:val="02A7F6D7"/>
    <w:rsid w:val="02B11820"/>
    <w:rsid w:val="02B6109B"/>
    <w:rsid w:val="02B824B5"/>
    <w:rsid w:val="02CCCCD2"/>
    <w:rsid w:val="02D5EF12"/>
    <w:rsid w:val="02D6CF1B"/>
    <w:rsid w:val="02DAFC74"/>
    <w:rsid w:val="02EC9B26"/>
    <w:rsid w:val="02ED833D"/>
    <w:rsid w:val="02EEBDD2"/>
    <w:rsid w:val="02F98FC8"/>
    <w:rsid w:val="02F99540"/>
    <w:rsid w:val="02F9D30A"/>
    <w:rsid w:val="02FED20B"/>
    <w:rsid w:val="02FF47BF"/>
    <w:rsid w:val="03008ADA"/>
    <w:rsid w:val="03030052"/>
    <w:rsid w:val="0303E44B"/>
    <w:rsid w:val="03059952"/>
    <w:rsid w:val="03063961"/>
    <w:rsid w:val="031EB3C7"/>
    <w:rsid w:val="0325E42D"/>
    <w:rsid w:val="03329294"/>
    <w:rsid w:val="033B49E6"/>
    <w:rsid w:val="033CF29E"/>
    <w:rsid w:val="03412B90"/>
    <w:rsid w:val="034357B6"/>
    <w:rsid w:val="034B05C4"/>
    <w:rsid w:val="034E5856"/>
    <w:rsid w:val="035C1B90"/>
    <w:rsid w:val="03813EB7"/>
    <w:rsid w:val="039A41D9"/>
    <w:rsid w:val="039F6B99"/>
    <w:rsid w:val="03A428D9"/>
    <w:rsid w:val="03A429F1"/>
    <w:rsid w:val="03AC3DDA"/>
    <w:rsid w:val="03C96294"/>
    <w:rsid w:val="03CA517A"/>
    <w:rsid w:val="03CADB26"/>
    <w:rsid w:val="03CCF38D"/>
    <w:rsid w:val="03CFE009"/>
    <w:rsid w:val="03D64720"/>
    <w:rsid w:val="03D6ABB8"/>
    <w:rsid w:val="03DC825F"/>
    <w:rsid w:val="03DD86F6"/>
    <w:rsid w:val="03E7BECE"/>
    <w:rsid w:val="03EA889D"/>
    <w:rsid w:val="03EEA229"/>
    <w:rsid w:val="03F74E6F"/>
    <w:rsid w:val="03F9AA8A"/>
    <w:rsid w:val="03FFDC40"/>
    <w:rsid w:val="04031BE6"/>
    <w:rsid w:val="04091EAA"/>
    <w:rsid w:val="04092484"/>
    <w:rsid w:val="0417259A"/>
    <w:rsid w:val="04195838"/>
    <w:rsid w:val="041A5F2B"/>
    <w:rsid w:val="041BBC13"/>
    <w:rsid w:val="0420BA77"/>
    <w:rsid w:val="04283005"/>
    <w:rsid w:val="042EB6B7"/>
    <w:rsid w:val="043B8B76"/>
    <w:rsid w:val="043BF342"/>
    <w:rsid w:val="044288EA"/>
    <w:rsid w:val="04459C80"/>
    <w:rsid w:val="04487657"/>
    <w:rsid w:val="044AB241"/>
    <w:rsid w:val="04525251"/>
    <w:rsid w:val="0461ADBD"/>
    <w:rsid w:val="04652E7E"/>
    <w:rsid w:val="0466A19F"/>
    <w:rsid w:val="0467C194"/>
    <w:rsid w:val="046F3180"/>
    <w:rsid w:val="046F68F4"/>
    <w:rsid w:val="0470B47F"/>
    <w:rsid w:val="04801B3F"/>
    <w:rsid w:val="0483DFF8"/>
    <w:rsid w:val="04849665"/>
    <w:rsid w:val="048A84BD"/>
    <w:rsid w:val="048FD08A"/>
    <w:rsid w:val="0490515D"/>
    <w:rsid w:val="04923967"/>
    <w:rsid w:val="0496BD78"/>
    <w:rsid w:val="049A4EBC"/>
    <w:rsid w:val="049B75BF"/>
    <w:rsid w:val="049BE3B8"/>
    <w:rsid w:val="049D2A2F"/>
    <w:rsid w:val="04A31FD9"/>
    <w:rsid w:val="04B65500"/>
    <w:rsid w:val="04B6C45D"/>
    <w:rsid w:val="04BB29E1"/>
    <w:rsid w:val="04BBC74B"/>
    <w:rsid w:val="04BC4B5C"/>
    <w:rsid w:val="04C08BA6"/>
    <w:rsid w:val="04CFD8F0"/>
    <w:rsid w:val="04D3FF21"/>
    <w:rsid w:val="04D76834"/>
    <w:rsid w:val="04DB2EB4"/>
    <w:rsid w:val="04DB7A39"/>
    <w:rsid w:val="04DD7CCC"/>
    <w:rsid w:val="04E8B8D7"/>
    <w:rsid w:val="04EB3DFC"/>
    <w:rsid w:val="04EBCF19"/>
    <w:rsid w:val="04ECB5B3"/>
    <w:rsid w:val="05072A2D"/>
    <w:rsid w:val="0513A998"/>
    <w:rsid w:val="0518E943"/>
    <w:rsid w:val="051A0781"/>
    <w:rsid w:val="051D24F2"/>
    <w:rsid w:val="051F23A5"/>
    <w:rsid w:val="05224722"/>
    <w:rsid w:val="052748DE"/>
    <w:rsid w:val="052D9737"/>
    <w:rsid w:val="05319D28"/>
    <w:rsid w:val="0533C6F0"/>
    <w:rsid w:val="053C66DF"/>
    <w:rsid w:val="0542F384"/>
    <w:rsid w:val="05446633"/>
    <w:rsid w:val="0552D762"/>
    <w:rsid w:val="0555E897"/>
    <w:rsid w:val="0560DC14"/>
    <w:rsid w:val="0568F798"/>
    <w:rsid w:val="0571C839"/>
    <w:rsid w:val="05727C37"/>
    <w:rsid w:val="0572E4A4"/>
    <w:rsid w:val="0576AFB7"/>
    <w:rsid w:val="0576F983"/>
    <w:rsid w:val="057795A9"/>
    <w:rsid w:val="057F46F7"/>
    <w:rsid w:val="05808A2B"/>
    <w:rsid w:val="058A1130"/>
    <w:rsid w:val="059079F6"/>
    <w:rsid w:val="059730AD"/>
    <w:rsid w:val="05999C5E"/>
    <w:rsid w:val="059B674F"/>
    <w:rsid w:val="059B7DA1"/>
    <w:rsid w:val="059D220D"/>
    <w:rsid w:val="05A2198D"/>
    <w:rsid w:val="05B87550"/>
    <w:rsid w:val="05B8A522"/>
    <w:rsid w:val="05B8B4F3"/>
    <w:rsid w:val="05CE68DD"/>
    <w:rsid w:val="05CFB292"/>
    <w:rsid w:val="05D3D561"/>
    <w:rsid w:val="05E8D6F9"/>
    <w:rsid w:val="05ECA33A"/>
    <w:rsid w:val="05EF974E"/>
    <w:rsid w:val="05F32082"/>
    <w:rsid w:val="05FA31DB"/>
    <w:rsid w:val="05FA62D5"/>
    <w:rsid w:val="05FC1ACA"/>
    <w:rsid w:val="060070CE"/>
    <w:rsid w:val="0600C4D3"/>
    <w:rsid w:val="0601A039"/>
    <w:rsid w:val="060672FE"/>
    <w:rsid w:val="060D8CE9"/>
    <w:rsid w:val="06150AE1"/>
    <w:rsid w:val="061EE16A"/>
    <w:rsid w:val="0635F9E0"/>
    <w:rsid w:val="06361F44"/>
    <w:rsid w:val="06380B44"/>
    <w:rsid w:val="063CAB22"/>
    <w:rsid w:val="063D06DC"/>
    <w:rsid w:val="0640F009"/>
    <w:rsid w:val="0647EF40"/>
    <w:rsid w:val="064B4738"/>
    <w:rsid w:val="064C9A40"/>
    <w:rsid w:val="064E9157"/>
    <w:rsid w:val="0652748C"/>
    <w:rsid w:val="0655F07B"/>
    <w:rsid w:val="0656503F"/>
    <w:rsid w:val="065D9835"/>
    <w:rsid w:val="065E4867"/>
    <w:rsid w:val="066A78A2"/>
    <w:rsid w:val="066DEB54"/>
    <w:rsid w:val="06777234"/>
    <w:rsid w:val="067AF7F4"/>
    <w:rsid w:val="067CC2DA"/>
    <w:rsid w:val="06828319"/>
    <w:rsid w:val="06873EC6"/>
    <w:rsid w:val="068A2646"/>
    <w:rsid w:val="069ABFB9"/>
    <w:rsid w:val="069E65D0"/>
    <w:rsid w:val="069EC7F9"/>
    <w:rsid w:val="06A0FBE4"/>
    <w:rsid w:val="06A799BD"/>
    <w:rsid w:val="06AB5757"/>
    <w:rsid w:val="06AC49DC"/>
    <w:rsid w:val="06AD44AB"/>
    <w:rsid w:val="06CF55D2"/>
    <w:rsid w:val="06D03F9F"/>
    <w:rsid w:val="06D949B0"/>
    <w:rsid w:val="06D9ECA0"/>
    <w:rsid w:val="06DE2C8B"/>
    <w:rsid w:val="06DEF5EF"/>
    <w:rsid w:val="06E15762"/>
    <w:rsid w:val="06EAE189"/>
    <w:rsid w:val="06F1EA22"/>
    <w:rsid w:val="06F4C112"/>
    <w:rsid w:val="06F6A33E"/>
    <w:rsid w:val="06F81E4C"/>
    <w:rsid w:val="06FA59B7"/>
    <w:rsid w:val="070646EC"/>
    <w:rsid w:val="070DBAFE"/>
    <w:rsid w:val="07118337"/>
    <w:rsid w:val="0711BAA8"/>
    <w:rsid w:val="0714A872"/>
    <w:rsid w:val="071553F8"/>
    <w:rsid w:val="071D709E"/>
    <w:rsid w:val="0721E49D"/>
    <w:rsid w:val="0723BAEF"/>
    <w:rsid w:val="0729E210"/>
    <w:rsid w:val="072B425D"/>
    <w:rsid w:val="072FCDFB"/>
    <w:rsid w:val="0733B7F7"/>
    <w:rsid w:val="0734D2A0"/>
    <w:rsid w:val="0743B510"/>
    <w:rsid w:val="0752BD31"/>
    <w:rsid w:val="075300F7"/>
    <w:rsid w:val="075D8B48"/>
    <w:rsid w:val="07616AE2"/>
    <w:rsid w:val="076483F9"/>
    <w:rsid w:val="076A28F6"/>
    <w:rsid w:val="076D0957"/>
    <w:rsid w:val="07729FF3"/>
    <w:rsid w:val="0772BCD4"/>
    <w:rsid w:val="077353CD"/>
    <w:rsid w:val="07777C87"/>
    <w:rsid w:val="07784788"/>
    <w:rsid w:val="077BED8C"/>
    <w:rsid w:val="078AE414"/>
    <w:rsid w:val="079D5F98"/>
    <w:rsid w:val="07A8DA3B"/>
    <w:rsid w:val="07AA0768"/>
    <w:rsid w:val="07AABA7A"/>
    <w:rsid w:val="07ACA1BD"/>
    <w:rsid w:val="07B17D77"/>
    <w:rsid w:val="07BDC83D"/>
    <w:rsid w:val="07C46144"/>
    <w:rsid w:val="07C625A5"/>
    <w:rsid w:val="07D3DBA5"/>
    <w:rsid w:val="07D7BFC5"/>
    <w:rsid w:val="07D92D65"/>
    <w:rsid w:val="07DF7725"/>
    <w:rsid w:val="07E570E8"/>
    <w:rsid w:val="07E79966"/>
    <w:rsid w:val="07EA932D"/>
    <w:rsid w:val="07EE56F0"/>
    <w:rsid w:val="07F424F1"/>
    <w:rsid w:val="07F5D925"/>
    <w:rsid w:val="07F9425C"/>
    <w:rsid w:val="07FD2DAF"/>
    <w:rsid w:val="08053115"/>
    <w:rsid w:val="080B9FE3"/>
    <w:rsid w:val="080E7514"/>
    <w:rsid w:val="0815FF94"/>
    <w:rsid w:val="08177DE2"/>
    <w:rsid w:val="08214314"/>
    <w:rsid w:val="082B2E83"/>
    <w:rsid w:val="082EF3BC"/>
    <w:rsid w:val="082F8A7D"/>
    <w:rsid w:val="0833DD38"/>
    <w:rsid w:val="0837D2C5"/>
    <w:rsid w:val="083A359C"/>
    <w:rsid w:val="083DDB73"/>
    <w:rsid w:val="0847FB7C"/>
    <w:rsid w:val="085299A8"/>
    <w:rsid w:val="08542B65"/>
    <w:rsid w:val="0856CF57"/>
    <w:rsid w:val="085A6803"/>
    <w:rsid w:val="085F77D7"/>
    <w:rsid w:val="0860A2B9"/>
    <w:rsid w:val="0879FCEC"/>
    <w:rsid w:val="087B00D5"/>
    <w:rsid w:val="0887A8B3"/>
    <w:rsid w:val="088C2A56"/>
    <w:rsid w:val="088D853D"/>
    <w:rsid w:val="088EA7ED"/>
    <w:rsid w:val="088F8564"/>
    <w:rsid w:val="0895B5E3"/>
    <w:rsid w:val="089B668F"/>
    <w:rsid w:val="08A98B5F"/>
    <w:rsid w:val="08B19C8A"/>
    <w:rsid w:val="08B59003"/>
    <w:rsid w:val="08B7A4CF"/>
    <w:rsid w:val="08BF59E7"/>
    <w:rsid w:val="08BF619E"/>
    <w:rsid w:val="08C2BB17"/>
    <w:rsid w:val="08C2D9BC"/>
    <w:rsid w:val="08CFC7C2"/>
    <w:rsid w:val="08E0A1E3"/>
    <w:rsid w:val="08E28F8D"/>
    <w:rsid w:val="08E9FDBF"/>
    <w:rsid w:val="08EA845F"/>
    <w:rsid w:val="08EA9A05"/>
    <w:rsid w:val="08F32470"/>
    <w:rsid w:val="08FE163C"/>
    <w:rsid w:val="08FE3AB4"/>
    <w:rsid w:val="08FEEFE0"/>
    <w:rsid w:val="090A00A5"/>
    <w:rsid w:val="090C062A"/>
    <w:rsid w:val="090EABD0"/>
    <w:rsid w:val="090F3055"/>
    <w:rsid w:val="09131791"/>
    <w:rsid w:val="091E5D07"/>
    <w:rsid w:val="0926D3A1"/>
    <w:rsid w:val="09288B84"/>
    <w:rsid w:val="092B8421"/>
    <w:rsid w:val="092DFC23"/>
    <w:rsid w:val="093232D1"/>
    <w:rsid w:val="093364EA"/>
    <w:rsid w:val="0936ACDE"/>
    <w:rsid w:val="093792D2"/>
    <w:rsid w:val="0948721E"/>
    <w:rsid w:val="094F164C"/>
    <w:rsid w:val="09519DB6"/>
    <w:rsid w:val="0953FDBB"/>
    <w:rsid w:val="09555BFD"/>
    <w:rsid w:val="0958C3EE"/>
    <w:rsid w:val="095E1D49"/>
    <w:rsid w:val="09630877"/>
    <w:rsid w:val="09752AE3"/>
    <w:rsid w:val="09771A81"/>
    <w:rsid w:val="097E490C"/>
    <w:rsid w:val="097F09A5"/>
    <w:rsid w:val="0985186C"/>
    <w:rsid w:val="09871C66"/>
    <w:rsid w:val="0998157B"/>
    <w:rsid w:val="099C2517"/>
    <w:rsid w:val="099D5A66"/>
    <w:rsid w:val="09A0BD75"/>
    <w:rsid w:val="09A78C34"/>
    <w:rsid w:val="09A8B147"/>
    <w:rsid w:val="09AC7870"/>
    <w:rsid w:val="09B0D5D1"/>
    <w:rsid w:val="09B18791"/>
    <w:rsid w:val="09B31CDA"/>
    <w:rsid w:val="09B832F3"/>
    <w:rsid w:val="09C188D1"/>
    <w:rsid w:val="09C23A5F"/>
    <w:rsid w:val="09C5D57D"/>
    <w:rsid w:val="09CA6606"/>
    <w:rsid w:val="09CFEC93"/>
    <w:rsid w:val="09D10D30"/>
    <w:rsid w:val="09D2EA25"/>
    <w:rsid w:val="09D7474C"/>
    <w:rsid w:val="09D9F2D4"/>
    <w:rsid w:val="09DD6A96"/>
    <w:rsid w:val="09E4B2B4"/>
    <w:rsid w:val="09E71ABB"/>
    <w:rsid w:val="09EA0C72"/>
    <w:rsid w:val="0A0A9447"/>
    <w:rsid w:val="0A0C5594"/>
    <w:rsid w:val="0A0CD9C7"/>
    <w:rsid w:val="0A0EDF55"/>
    <w:rsid w:val="0A1696B1"/>
    <w:rsid w:val="0A173E94"/>
    <w:rsid w:val="0A1C26DD"/>
    <w:rsid w:val="0A28547E"/>
    <w:rsid w:val="0A2A9162"/>
    <w:rsid w:val="0A2BBE56"/>
    <w:rsid w:val="0A302D30"/>
    <w:rsid w:val="0A33EB30"/>
    <w:rsid w:val="0A3A80EF"/>
    <w:rsid w:val="0A3FA658"/>
    <w:rsid w:val="0A52DB61"/>
    <w:rsid w:val="0A55388D"/>
    <w:rsid w:val="0A589B48"/>
    <w:rsid w:val="0A5CA653"/>
    <w:rsid w:val="0A6F3B5B"/>
    <w:rsid w:val="0A76D569"/>
    <w:rsid w:val="0A799D7E"/>
    <w:rsid w:val="0A7F4D48"/>
    <w:rsid w:val="0A81756A"/>
    <w:rsid w:val="0A8E5DF9"/>
    <w:rsid w:val="0A935300"/>
    <w:rsid w:val="0A93B172"/>
    <w:rsid w:val="0A98169E"/>
    <w:rsid w:val="0A98EE20"/>
    <w:rsid w:val="0A9D8E23"/>
    <w:rsid w:val="0A9E3D21"/>
    <w:rsid w:val="0A9EC1A2"/>
    <w:rsid w:val="0A9F6869"/>
    <w:rsid w:val="0A9F8A87"/>
    <w:rsid w:val="0AA82CA4"/>
    <w:rsid w:val="0AB7DD81"/>
    <w:rsid w:val="0ABCB6C0"/>
    <w:rsid w:val="0ABF7893"/>
    <w:rsid w:val="0AC56D8E"/>
    <w:rsid w:val="0ACE5993"/>
    <w:rsid w:val="0ACE7E02"/>
    <w:rsid w:val="0AD35EBE"/>
    <w:rsid w:val="0AD41034"/>
    <w:rsid w:val="0AE22BF9"/>
    <w:rsid w:val="0AE2AFFB"/>
    <w:rsid w:val="0AEBD4FB"/>
    <w:rsid w:val="0AEFF9BB"/>
    <w:rsid w:val="0AF223BB"/>
    <w:rsid w:val="0AF619F4"/>
    <w:rsid w:val="0AF84B7F"/>
    <w:rsid w:val="0AF9E0E7"/>
    <w:rsid w:val="0AFAEC8A"/>
    <w:rsid w:val="0AFDC667"/>
    <w:rsid w:val="0B00B029"/>
    <w:rsid w:val="0B01F7F6"/>
    <w:rsid w:val="0B068BB5"/>
    <w:rsid w:val="0B074670"/>
    <w:rsid w:val="0B07A458"/>
    <w:rsid w:val="0B07EFC8"/>
    <w:rsid w:val="0B121DC0"/>
    <w:rsid w:val="0B13D7CC"/>
    <w:rsid w:val="0B16E7EA"/>
    <w:rsid w:val="0B1940DA"/>
    <w:rsid w:val="0B2D76ED"/>
    <w:rsid w:val="0B354682"/>
    <w:rsid w:val="0B35E44B"/>
    <w:rsid w:val="0B371F7C"/>
    <w:rsid w:val="0B3B4E85"/>
    <w:rsid w:val="0B46032C"/>
    <w:rsid w:val="0B48335F"/>
    <w:rsid w:val="0B4BCBCF"/>
    <w:rsid w:val="0B4CD70B"/>
    <w:rsid w:val="0B5091A5"/>
    <w:rsid w:val="0B534BCB"/>
    <w:rsid w:val="0B5B5533"/>
    <w:rsid w:val="0B5D9D18"/>
    <w:rsid w:val="0B5DB1D1"/>
    <w:rsid w:val="0B658478"/>
    <w:rsid w:val="0B6D74A2"/>
    <w:rsid w:val="0B6DDA6C"/>
    <w:rsid w:val="0B707B90"/>
    <w:rsid w:val="0B7709C9"/>
    <w:rsid w:val="0B8D3F4A"/>
    <w:rsid w:val="0B92208C"/>
    <w:rsid w:val="0B9616ED"/>
    <w:rsid w:val="0B9C0CB5"/>
    <w:rsid w:val="0BA92AAD"/>
    <w:rsid w:val="0BAE99B0"/>
    <w:rsid w:val="0BB0C483"/>
    <w:rsid w:val="0BB137FC"/>
    <w:rsid w:val="0BB2A712"/>
    <w:rsid w:val="0BB2EB46"/>
    <w:rsid w:val="0BB44BD9"/>
    <w:rsid w:val="0BBD2846"/>
    <w:rsid w:val="0BCC9426"/>
    <w:rsid w:val="0BD592C5"/>
    <w:rsid w:val="0BD89812"/>
    <w:rsid w:val="0BDCAE1D"/>
    <w:rsid w:val="0BE2E9DC"/>
    <w:rsid w:val="0BE4D5DE"/>
    <w:rsid w:val="0BEBC8E5"/>
    <w:rsid w:val="0BEC8229"/>
    <w:rsid w:val="0BF3CBFB"/>
    <w:rsid w:val="0BF81E95"/>
    <w:rsid w:val="0BF8C04B"/>
    <w:rsid w:val="0BFD5333"/>
    <w:rsid w:val="0BFFA08F"/>
    <w:rsid w:val="0C0585BA"/>
    <w:rsid w:val="0C135A25"/>
    <w:rsid w:val="0C150709"/>
    <w:rsid w:val="0C1C1971"/>
    <w:rsid w:val="0C1DDB3B"/>
    <w:rsid w:val="0C2529EF"/>
    <w:rsid w:val="0C294728"/>
    <w:rsid w:val="0C300796"/>
    <w:rsid w:val="0C304D95"/>
    <w:rsid w:val="0C31CEDF"/>
    <w:rsid w:val="0C36C476"/>
    <w:rsid w:val="0C3DDD8A"/>
    <w:rsid w:val="0C43C34A"/>
    <w:rsid w:val="0C4CAACB"/>
    <w:rsid w:val="0C4FC3C3"/>
    <w:rsid w:val="0C5300AC"/>
    <w:rsid w:val="0C5815E7"/>
    <w:rsid w:val="0C5B48F4"/>
    <w:rsid w:val="0C5C50FD"/>
    <w:rsid w:val="0C6DA2CD"/>
    <w:rsid w:val="0C6E62D0"/>
    <w:rsid w:val="0C6F43D0"/>
    <w:rsid w:val="0C7862C3"/>
    <w:rsid w:val="0C7875AB"/>
    <w:rsid w:val="0C7B745D"/>
    <w:rsid w:val="0C7E2781"/>
    <w:rsid w:val="0C851897"/>
    <w:rsid w:val="0C91EA55"/>
    <w:rsid w:val="0C953376"/>
    <w:rsid w:val="0C9C4D1B"/>
    <w:rsid w:val="0CA674A7"/>
    <w:rsid w:val="0CB2207F"/>
    <w:rsid w:val="0CB41601"/>
    <w:rsid w:val="0CB55E8C"/>
    <w:rsid w:val="0CC71370"/>
    <w:rsid w:val="0CDBD4ED"/>
    <w:rsid w:val="0CDEDBDA"/>
    <w:rsid w:val="0CE3D4E4"/>
    <w:rsid w:val="0CE88087"/>
    <w:rsid w:val="0CEA7638"/>
    <w:rsid w:val="0CECC710"/>
    <w:rsid w:val="0CED851C"/>
    <w:rsid w:val="0CEE47CF"/>
    <w:rsid w:val="0CEF83AF"/>
    <w:rsid w:val="0CF11626"/>
    <w:rsid w:val="0D02FBA0"/>
    <w:rsid w:val="0D0336C4"/>
    <w:rsid w:val="0D0C66DC"/>
    <w:rsid w:val="0D0DA6BF"/>
    <w:rsid w:val="0D12EF86"/>
    <w:rsid w:val="0D186EFB"/>
    <w:rsid w:val="0D1CC4A3"/>
    <w:rsid w:val="0D3A883A"/>
    <w:rsid w:val="0D3D7DAD"/>
    <w:rsid w:val="0D3FCC01"/>
    <w:rsid w:val="0D4670AC"/>
    <w:rsid w:val="0D55D62B"/>
    <w:rsid w:val="0D6C3CD8"/>
    <w:rsid w:val="0D7BA32B"/>
    <w:rsid w:val="0D8510AA"/>
    <w:rsid w:val="0D87BE55"/>
    <w:rsid w:val="0D8C97EC"/>
    <w:rsid w:val="0D8CD7D0"/>
    <w:rsid w:val="0D96720E"/>
    <w:rsid w:val="0D99F578"/>
    <w:rsid w:val="0DABD76D"/>
    <w:rsid w:val="0DB17BDA"/>
    <w:rsid w:val="0DB95900"/>
    <w:rsid w:val="0DC2D158"/>
    <w:rsid w:val="0DCA3350"/>
    <w:rsid w:val="0DCAF37F"/>
    <w:rsid w:val="0DCEFFF3"/>
    <w:rsid w:val="0DDA6F0B"/>
    <w:rsid w:val="0DDACD57"/>
    <w:rsid w:val="0DDFE89F"/>
    <w:rsid w:val="0DE0EE60"/>
    <w:rsid w:val="0DE3E426"/>
    <w:rsid w:val="0DE5782C"/>
    <w:rsid w:val="0DE7A65F"/>
    <w:rsid w:val="0DEF9DAA"/>
    <w:rsid w:val="0DF004B9"/>
    <w:rsid w:val="0DF0CC10"/>
    <w:rsid w:val="0DF69DDA"/>
    <w:rsid w:val="0DF6A666"/>
    <w:rsid w:val="0E0402A0"/>
    <w:rsid w:val="0E07234C"/>
    <w:rsid w:val="0E10529F"/>
    <w:rsid w:val="0E144790"/>
    <w:rsid w:val="0E16020B"/>
    <w:rsid w:val="0E16410A"/>
    <w:rsid w:val="0E19277A"/>
    <w:rsid w:val="0E22ABE6"/>
    <w:rsid w:val="0E2443C3"/>
    <w:rsid w:val="0E24D9D3"/>
    <w:rsid w:val="0E29DB6D"/>
    <w:rsid w:val="0E2B9D66"/>
    <w:rsid w:val="0E344DD5"/>
    <w:rsid w:val="0E356729"/>
    <w:rsid w:val="0E3891D2"/>
    <w:rsid w:val="0E3B5E0E"/>
    <w:rsid w:val="0E4367F2"/>
    <w:rsid w:val="0E449AB5"/>
    <w:rsid w:val="0E44D742"/>
    <w:rsid w:val="0E45A609"/>
    <w:rsid w:val="0E4650CD"/>
    <w:rsid w:val="0E4BFCC3"/>
    <w:rsid w:val="0E59E1B8"/>
    <w:rsid w:val="0E6894BE"/>
    <w:rsid w:val="0E6A8482"/>
    <w:rsid w:val="0E7076DB"/>
    <w:rsid w:val="0E741FD7"/>
    <w:rsid w:val="0E754936"/>
    <w:rsid w:val="0E7782DC"/>
    <w:rsid w:val="0E79FD54"/>
    <w:rsid w:val="0E817909"/>
    <w:rsid w:val="0E82582A"/>
    <w:rsid w:val="0E8CC815"/>
    <w:rsid w:val="0E8FAF86"/>
    <w:rsid w:val="0E97D08B"/>
    <w:rsid w:val="0E9F0725"/>
    <w:rsid w:val="0EA3F703"/>
    <w:rsid w:val="0EA5583A"/>
    <w:rsid w:val="0EADBC70"/>
    <w:rsid w:val="0EB562D7"/>
    <w:rsid w:val="0ECC4BCF"/>
    <w:rsid w:val="0ECC7520"/>
    <w:rsid w:val="0ECF6B18"/>
    <w:rsid w:val="0ED86611"/>
    <w:rsid w:val="0ED8CDA3"/>
    <w:rsid w:val="0EDC95A1"/>
    <w:rsid w:val="0EE4C114"/>
    <w:rsid w:val="0EF686A1"/>
    <w:rsid w:val="0EF8A59F"/>
    <w:rsid w:val="0EFE16BC"/>
    <w:rsid w:val="0F08C05D"/>
    <w:rsid w:val="0F09843C"/>
    <w:rsid w:val="0F0CBB2C"/>
    <w:rsid w:val="0F0FA634"/>
    <w:rsid w:val="0F10AC3E"/>
    <w:rsid w:val="0F13177B"/>
    <w:rsid w:val="0F1A0B51"/>
    <w:rsid w:val="0F23A572"/>
    <w:rsid w:val="0F2AC5B5"/>
    <w:rsid w:val="0F2BFC9B"/>
    <w:rsid w:val="0F3261D4"/>
    <w:rsid w:val="0F33E41B"/>
    <w:rsid w:val="0F34F3F5"/>
    <w:rsid w:val="0F359F90"/>
    <w:rsid w:val="0F36F132"/>
    <w:rsid w:val="0F3C15C3"/>
    <w:rsid w:val="0F3E9682"/>
    <w:rsid w:val="0F4164D1"/>
    <w:rsid w:val="0F457D22"/>
    <w:rsid w:val="0F4BD1FE"/>
    <w:rsid w:val="0F506ABB"/>
    <w:rsid w:val="0F545E4C"/>
    <w:rsid w:val="0F591680"/>
    <w:rsid w:val="0F67F9EA"/>
    <w:rsid w:val="0F686663"/>
    <w:rsid w:val="0F6EE59A"/>
    <w:rsid w:val="0F6F2821"/>
    <w:rsid w:val="0F71BBAB"/>
    <w:rsid w:val="0F76807F"/>
    <w:rsid w:val="0F7D591D"/>
    <w:rsid w:val="0F80165B"/>
    <w:rsid w:val="0F819C75"/>
    <w:rsid w:val="0F8D005D"/>
    <w:rsid w:val="0F928EF4"/>
    <w:rsid w:val="0FA1B2DF"/>
    <w:rsid w:val="0FA6614B"/>
    <w:rsid w:val="0FA7BA0C"/>
    <w:rsid w:val="0FAE5CD6"/>
    <w:rsid w:val="0FC686D6"/>
    <w:rsid w:val="0FCD2F45"/>
    <w:rsid w:val="0FD5E1D8"/>
    <w:rsid w:val="0FD80BF7"/>
    <w:rsid w:val="0FDF9B3B"/>
    <w:rsid w:val="0FE5C0CD"/>
    <w:rsid w:val="0FEBA6F7"/>
    <w:rsid w:val="0FF5739D"/>
    <w:rsid w:val="100CAAF4"/>
    <w:rsid w:val="10134AA8"/>
    <w:rsid w:val="101EEEAF"/>
    <w:rsid w:val="1029BC4D"/>
    <w:rsid w:val="102AA51F"/>
    <w:rsid w:val="10436587"/>
    <w:rsid w:val="1045FD59"/>
    <w:rsid w:val="1047C479"/>
    <w:rsid w:val="104ACD7B"/>
    <w:rsid w:val="104B3437"/>
    <w:rsid w:val="105586C5"/>
    <w:rsid w:val="10578639"/>
    <w:rsid w:val="1057ACE8"/>
    <w:rsid w:val="105C0C5E"/>
    <w:rsid w:val="1061D86B"/>
    <w:rsid w:val="106F7142"/>
    <w:rsid w:val="10702EBC"/>
    <w:rsid w:val="107D1F88"/>
    <w:rsid w:val="1083AC74"/>
    <w:rsid w:val="10858A07"/>
    <w:rsid w:val="10885642"/>
    <w:rsid w:val="10986E84"/>
    <w:rsid w:val="10A5BA99"/>
    <w:rsid w:val="10A6F4DF"/>
    <w:rsid w:val="10AB00E9"/>
    <w:rsid w:val="10AC839D"/>
    <w:rsid w:val="10AFD715"/>
    <w:rsid w:val="10B85C9B"/>
    <w:rsid w:val="10B976FB"/>
    <w:rsid w:val="10BA4060"/>
    <w:rsid w:val="10C779C3"/>
    <w:rsid w:val="10CA6A47"/>
    <w:rsid w:val="10CA9646"/>
    <w:rsid w:val="10D11199"/>
    <w:rsid w:val="10D28B6B"/>
    <w:rsid w:val="10DF8CE9"/>
    <w:rsid w:val="10E1490A"/>
    <w:rsid w:val="10E5B89E"/>
    <w:rsid w:val="10ED5315"/>
    <w:rsid w:val="10EF71E4"/>
    <w:rsid w:val="10F12997"/>
    <w:rsid w:val="10F3A834"/>
    <w:rsid w:val="10F3FF1A"/>
    <w:rsid w:val="10F4E55F"/>
    <w:rsid w:val="10FFEA96"/>
    <w:rsid w:val="1103A0E3"/>
    <w:rsid w:val="11071392"/>
    <w:rsid w:val="110CC4E0"/>
    <w:rsid w:val="111B9C21"/>
    <w:rsid w:val="11243322"/>
    <w:rsid w:val="1127EB73"/>
    <w:rsid w:val="112D961B"/>
    <w:rsid w:val="1131C7F9"/>
    <w:rsid w:val="11388DC7"/>
    <w:rsid w:val="113C7301"/>
    <w:rsid w:val="113FDE88"/>
    <w:rsid w:val="114331A8"/>
    <w:rsid w:val="11450BA3"/>
    <w:rsid w:val="114AEF65"/>
    <w:rsid w:val="114BE0F2"/>
    <w:rsid w:val="114D6D02"/>
    <w:rsid w:val="115B06D1"/>
    <w:rsid w:val="115F6205"/>
    <w:rsid w:val="1165792D"/>
    <w:rsid w:val="1171397A"/>
    <w:rsid w:val="117BB52C"/>
    <w:rsid w:val="117BDFFD"/>
    <w:rsid w:val="117F2B54"/>
    <w:rsid w:val="1182629F"/>
    <w:rsid w:val="11849EC1"/>
    <w:rsid w:val="118A8579"/>
    <w:rsid w:val="118ADA86"/>
    <w:rsid w:val="118CE9B8"/>
    <w:rsid w:val="118FDBC8"/>
    <w:rsid w:val="11949C2F"/>
    <w:rsid w:val="11960455"/>
    <w:rsid w:val="11A02613"/>
    <w:rsid w:val="11A43114"/>
    <w:rsid w:val="11A6FC34"/>
    <w:rsid w:val="11B0A56A"/>
    <w:rsid w:val="11B8E86C"/>
    <w:rsid w:val="11BAE6FB"/>
    <w:rsid w:val="11C25C27"/>
    <w:rsid w:val="11CB9E47"/>
    <w:rsid w:val="11CD9CF6"/>
    <w:rsid w:val="11CE3AF9"/>
    <w:rsid w:val="11D026DD"/>
    <w:rsid w:val="11D33928"/>
    <w:rsid w:val="11D76575"/>
    <w:rsid w:val="11DA0A72"/>
    <w:rsid w:val="11EBAF09"/>
    <w:rsid w:val="11F8A3C5"/>
    <w:rsid w:val="11FB6129"/>
    <w:rsid w:val="12023734"/>
    <w:rsid w:val="120CFC21"/>
    <w:rsid w:val="120EB47C"/>
    <w:rsid w:val="1210369A"/>
    <w:rsid w:val="1212EB93"/>
    <w:rsid w:val="121492BA"/>
    <w:rsid w:val="1214F598"/>
    <w:rsid w:val="121F1D47"/>
    <w:rsid w:val="1228CCB8"/>
    <w:rsid w:val="122B9F23"/>
    <w:rsid w:val="122C4ACB"/>
    <w:rsid w:val="122D7A6C"/>
    <w:rsid w:val="12387318"/>
    <w:rsid w:val="123A55D3"/>
    <w:rsid w:val="123D9476"/>
    <w:rsid w:val="123E81D7"/>
    <w:rsid w:val="12415E8F"/>
    <w:rsid w:val="1243E25F"/>
    <w:rsid w:val="124746F6"/>
    <w:rsid w:val="1247602A"/>
    <w:rsid w:val="125251B0"/>
    <w:rsid w:val="1256DD5F"/>
    <w:rsid w:val="12576A34"/>
    <w:rsid w:val="1258ECC5"/>
    <w:rsid w:val="12599429"/>
    <w:rsid w:val="125997B5"/>
    <w:rsid w:val="125CB49A"/>
    <w:rsid w:val="125D0EE7"/>
    <w:rsid w:val="125F5A2F"/>
    <w:rsid w:val="12645FCF"/>
    <w:rsid w:val="126614E0"/>
    <w:rsid w:val="126C0CB0"/>
    <w:rsid w:val="12768C81"/>
    <w:rsid w:val="127A58D3"/>
    <w:rsid w:val="127CAC96"/>
    <w:rsid w:val="127DE062"/>
    <w:rsid w:val="128171EF"/>
    <w:rsid w:val="1281C21E"/>
    <w:rsid w:val="1288DB3D"/>
    <w:rsid w:val="1292AB01"/>
    <w:rsid w:val="1296A95C"/>
    <w:rsid w:val="12992817"/>
    <w:rsid w:val="129F5C28"/>
    <w:rsid w:val="12A67DDA"/>
    <w:rsid w:val="12B2C154"/>
    <w:rsid w:val="12B41676"/>
    <w:rsid w:val="12C4598C"/>
    <w:rsid w:val="12CED695"/>
    <w:rsid w:val="12D733B6"/>
    <w:rsid w:val="12DE22ED"/>
    <w:rsid w:val="12E301C4"/>
    <w:rsid w:val="12F481E6"/>
    <w:rsid w:val="12FB1B93"/>
    <w:rsid w:val="130D09DB"/>
    <w:rsid w:val="130ECC96"/>
    <w:rsid w:val="1313EC02"/>
    <w:rsid w:val="1318588A"/>
    <w:rsid w:val="131BAF34"/>
    <w:rsid w:val="131C8655"/>
    <w:rsid w:val="131F99EC"/>
    <w:rsid w:val="131F9D55"/>
    <w:rsid w:val="13270BD3"/>
    <w:rsid w:val="132F432F"/>
    <w:rsid w:val="133F200A"/>
    <w:rsid w:val="1342CC95"/>
    <w:rsid w:val="1356D7AE"/>
    <w:rsid w:val="135A739D"/>
    <w:rsid w:val="135B6730"/>
    <w:rsid w:val="135F2DED"/>
    <w:rsid w:val="135F7733"/>
    <w:rsid w:val="1360F6BD"/>
    <w:rsid w:val="1363EB58"/>
    <w:rsid w:val="136EB9CC"/>
    <w:rsid w:val="13719281"/>
    <w:rsid w:val="137220C6"/>
    <w:rsid w:val="1374D499"/>
    <w:rsid w:val="13750654"/>
    <w:rsid w:val="137CDCBC"/>
    <w:rsid w:val="137E5C3C"/>
    <w:rsid w:val="13831647"/>
    <w:rsid w:val="138519D7"/>
    <w:rsid w:val="13860F7B"/>
    <w:rsid w:val="1389DCA2"/>
    <w:rsid w:val="139647D3"/>
    <w:rsid w:val="1398D139"/>
    <w:rsid w:val="13A497E6"/>
    <w:rsid w:val="13A603BE"/>
    <w:rsid w:val="13A6880F"/>
    <w:rsid w:val="13AA2D67"/>
    <w:rsid w:val="13AB1A29"/>
    <w:rsid w:val="13AEEAE0"/>
    <w:rsid w:val="13AEF6F6"/>
    <w:rsid w:val="13BD166E"/>
    <w:rsid w:val="13BD2F1E"/>
    <w:rsid w:val="13C20C4C"/>
    <w:rsid w:val="13D6A7B6"/>
    <w:rsid w:val="13D82B9C"/>
    <w:rsid w:val="13E0613D"/>
    <w:rsid w:val="13EA360B"/>
    <w:rsid w:val="13EFEA97"/>
    <w:rsid w:val="13F128E2"/>
    <w:rsid w:val="13F3552A"/>
    <w:rsid w:val="13F6139C"/>
    <w:rsid w:val="13F702B1"/>
    <w:rsid w:val="13FC8273"/>
    <w:rsid w:val="13FE22B8"/>
    <w:rsid w:val="140219A9"/>
    <w:rsid w:val="1405FBB6"/>
    <w:rsid w:val="1406D122"/>
    <w:rsid w:val="1407E700"/>
    <w:rsid w:val="140813BC"/>
    <w:rsid w:val="1410F1B1"/>
    <w:rsid w:val="14110E54"/>
    <w:rsid w:val="14136FF0"/>
    <w:rsid w:val="1418EA7F"/>
    <w:rsid w:val="1420ACFE"/>
    <w:rsid w:val="1432D2E4"/>
    <w:rsid w:val="1435ACD8"/>
    <w:rsid w:val="143A2D3B"/>
    <w:rsid w:val="143B905E"/>
    <w:rsid w:val="143BD7D8"/>
    <w:rsid w:val="143E824C"/>
    <w:rsid w:val="144026EC"/>
    <w:rsid w:val="1440A3BF"/>
    <w:rsid w:val="14424753"/>
    <w:rsid w:val="145D343E"/>
    <w:rsid w:val="145DA32A"/>
    <w:rsid w:val="1461CFBB"/>
    <w:rsid w:val="1463AA8A"/>
    <w:rsid w:val="1466B495"/>
    <w:rsid w:val="147322C1"/>
    <w:rsid w:val="147D5A50"/>
    <w:rsid w:val="148B8050"/>
    <w:rsid w:val="148DF882"/>
    <w:rsid w:val="149792B2"/>
    <w:rsid w:val="14983DCB"/>
    <w:rsid w:val="14990249"/>
    <w:rsid w:val="14996BCB"/>
    <w:rsid w:val="149D1AF6"/>
    <w:rsid w:val="149DEA08"/>
    <w:rsid w:val="149FAD21"/>
    <w:rsid w:val="14A5AA0B"/>
    <w:rsid w:val="14AE8176"/>
    <w:rsid w:val="14C1226F"/>
    <w:rsid w:val="14C35D67"/>
    <w:rsid w:val="14DB935B"/>
    <w:rsid w:val="14DE5C52"/>
    <w:rsid w:val="14E9A70A"/>
    <w:rsid w:val="14EB1321"/>
    <w:rsid w:val="14EB70AB"/>
    <w:rsid w:val="14F06ACC"/>
    <w:rsid w:val="14F19E03"/>
    <w:rsid w:val="1507DCAF"/>
    <w:rsid w:val="1507E0AB"/>
    <w:rsid w:val="1508C39D"/>
    <w:rsid w:val="150E0D85"/>
    <w:rsid w:val="15225D27"/>
    <w:rsid w:val="152A7782"/>
    <w:rsid w:val="153B7AAF"/>
    <w:rsid w:val="1540C1EE"/>
    <w:rsid w:val="154574B9"/>
    <w:rsid w:val="1545DDFB"/>
    <w:rsid w:val="1552FE0C"/>
    <w:rsid w:val="155FA012"/>
    <w:rsid w:val="15653CF7"/>
    <w:rsid w:val="1565BA8F"/>
    <w:rsid w:val="1569CEF4"/>
    <w:rsid w:val="15792E33"/>
    <w:rsid w:val="157D7443"/>
    <w:rsid w:val="157EC874"/>
    <w:rsid w:val="157FA88C"/>
    <w:rsid w:val="15874206"/>
    <w:rsid w:val="1589DA7B"/>
    <w:rsid w:val="158E0B7B"/>
    <w:rsid w:val="15907E1A"/>
    <w:rsid w:val="15952FFB"/>
    <w:rsid w:val="15A2058B"/>
    <w:rsid w:val="15A240B6"/>
    <w:rsid w:val="15A27BEE"/>
    <w:rsid w:val="15A329B6"/>
    <w:rsid w:val="15B34DAA"/>
    <w:rsid w:val="15BB48E2"/>
    <w:rsid w:val="15BFF99D"/>
    <w:rsid w:val="15C3F173"/>
    <w:rsid w:val="15C4BD81"/>
    <w:rsid w:val="15C5E65D"/>
    <w:rsid w:val="15CA00ED"/>
    <w:rsid w:val="15CB41D3"/>
    <w:rsid w:val="15D4BCCE"/>
    <w:rsid w:val="15D8CB83"/>
    <w:rsid w:val="15D921FA"/>
    <w:rsid w:val="15D9D668"/>
    <w:rsid w:val="15DB95D3"/>
    <w:rsid w:val="15DC4039"/>
    <w:rsid w:val="15DE519F"/>
    <w:rsid w:val="15E2FA43"/>
    <w:rsid w:val="15EC2C7B"/>
    <w:rsid w:val="15EE3586"/>
    <w:rsid w:val="15FC36C0"/>
    <w:rsid w:val="160AAE1F"/>
    <w:rsid w:val="16109B29"/>
    <w:rsid w:val="161539D6"/>
    <w:rsid w:val="16178229"/>
    <w:rsid w:val="161BED5E"/>
    <w:rsid w:val="161E00F1"/>
    <w:rsid w:val="162572FB"/>
    <w:rsid w:val="1630EFF1"/>
    <w:rsid w:val="163484E1"/>
    <w:rsid w:val="16374448"/>
    <w:rsid w:val="163B0810"/>
    <w:rsid w:val="163F8217"/>
    <w:rsid w:val="1641AB6D"/>
    <w:rsid w:val="164487C9"/>
    <w:rsid w:val="1647538C"/>
    <w:rsid w:val="164D907F"/>
    <w:rsid w:val="16503E87"/>
    <w:rsid w:val="16529C77"/>
    <w:rsid w:val="1655B39A"/>
    <w:rsid w:val="166585B6"/>
    <w:rsid w:val="1666836B"/>
    <w:rsid w:val="167C5387"/>
    <w:rsid w:val="16809674"/>
    <w:rsid w:val="168A60B0"/>
    <w:rsid w:val="168D5BCD"/>
    <w:rsid w:val="168D7B31"/>
    <w:rsid w:val="168E8691"/>
    <w:rsid w:val="1691D14B"/>
    <w:rsid w:val="1697AA5B"/>
    <w:rsid w:val="16983D89"/>
    <w:rsid w:val="16986F2C"/>
    <w:rsid w:val="16AE33D9"/>
    <w:rsid w:val="16B2841D"/>
    <w:rsid w:val="16B45A43"/>
    <w:rsid w:val="16B60B47"/>
    <w:rsid w:val="16B6CCC8"/>
    <w:rsid w:val="16B814C5"/>
    <w:rsid w:val="16B85888"/>
    <w:rsid w:val="16BAA4F8"/>
    <w:rsid w:val="16BF99DF"/>
    <w:rsid w:val="16C57D9E"/>
    <w:rsid w:val="16CAACCF"/>
    <w:rsid w:val="16D5E2F6"/>
    <w:rsid w:val="16D88DC0"/>
    <w:rsid w:val="16D8C911"/>
    <w:rsid w:val="16DD227A"/>
    <w:rsid w:val="16E2E3A8"/>
    <w:rsid w:val="16F306A2"/>
    <w:rsid w:val="16F48876"/>
    <w:rsid w:val="16F9F7E3"/>
    <w:rsid w:val="16FBCD90"/>
    <w:rsid w:val="170C81C3"/>
    <w:rsid w:val="17119437"/>
    <w:rsid w:val="171570D0"/>
    <w:rsid w:val="171FF7A9"/>
    <w:rsid w:val="1728DE90"/>
    <w:rsid w:val="172F77C4"/>
    <w:rsid w:val="1731F572"/>
    <w:rsid w:val="174FE5E0"/>
    <w:rsid w:val="17544F38"/>
    <w:rsid w:val="175793CD"/>
    <w:rsid w:val="175C67B1"/>
    <w:rsid w:val="176196F9"/>
    <w:rsid w:val="17746402"/>
    <w:rsid w:val="177E8D16"/>
    <w:rsid w:val="177F06AE"/>
    <w:rsid w:val="17885F39"/>
    <w:rsid w:val="178D2C75"/>
    <w:rsid w:val="179041FB"/>
    <w:rsid w:val="179640B9"/>
    <w:rsid w:val="179CC4E5"/>
    <w:rsid w:val="179EA96A"/>
    <w:rsid w:val="179F03A4"/>
    <w:rsid w:val="17ADB853"/>
    <w:rsid w:val="17B564D1"/>
    <w:rsid w:val="17B9D2C2"/>
    <w:rsid w:val="17BD227F"/>
    <w:rsid w:val="17C03214"/>
    <w:rsid w:val="17C10CCA"/>
    <w:rsid w:val="17C76E9A"/>
    <w:rsid w:val="17C8D5F4"/>
    <w:rsid w:val="17CB97FD"/>
    <w:rsid w:val="17CF1CCB"/>
    <w:rsid w:val="17D24589"/>
    <w:rsid w:val="17DCD756"/>
    <w:rsid w:val="17E37526"/>
    <w:rsid w:val="17E6301B"/>
    <w:rsid w:val="17EBFC96"/>
    <w:rsid w:val="17F18A8B"/>
    <w:rsid w:val="17F33A48"/>
    <w:rsid w:val="17F3E329"/>
    <w:rsid w:val="17F4617F"/>
    <w:rsid w:val="17F643BA"/>
    <w:rsid w:val="17FAE23C"/>
    <w:rsid w:val="17FDDE76"/>
    <w:rsid w:val="17FF756B"/>
    <w:rsid w:val="1805E9A0"/>
    <w:rsid w:val="1812B002"/>
    <w:rsid w:val="1814794F"/>
    <w:rsid w:val="181FEE42"/>
    <w:rsid w:val="1823B80D"/>
    <w:rsid w:val="182803A7"/>
    <w:rsid w:val="1828E3ED"/>
    <w:rsid w:val="182BD934"/>
    <w:rsid w:val="182DA1AC"/>
    <w:rsid w:val="18393213"/>
    <w:rsid w:val="18398E41"/>
    <w:rsid w:val="183F18DC"/>
    <w:rsid w:val="18429EE2"/>
    <w:rsid w:val="18465326"/>
    <w:rsid w:val="18467E16"/>
    <w:rsid w:val="18482D5B"/>
    <w:rsid w:val="184D54D3"/>
    <w:rsid w:val="1853C1F3"/>
    <w:rsid w:val="185697E8"/>
    <w:rsid w:val="1858141B"/>
    <w:rsid w:val="185B2765"/>
    <w:rsid w:val="18622D0A"/>
    <w:rsid w:val="1863609A"/>
    <w:rsid w:val="1863A679"/>
    <w:rsid w:val="187236FB"/>
    <w:rsid w:val="188306BC"/>
    <w:rsid w:val="1884E4FD"/>
    <w:rsid w:val="1887409F"/>
    <w:rsid w:val="188BF415"/>
    <w:rsid w:val="1897E1BA"/>
    <w:rsid w:val="189EC87A"/>
    <w:rsid w:val="18A13E90"/>
    <w:rsid w:val="18A23A46"/>
    <w:rsid w:val="18A50632"/>
    <w:rsid w:val="18A76565"/>
    <w:rsid w:val="18A808CE"/>
    <w:rsid w:val="18A835A6"/>
    <w:rsid w:val="18AA9D4A"/>
    <w:rsid w:val="18AE0B4D"/>
    <w:rsid w:val="18B14131"/>
    <w:rsid w:val="18B27B87"/>
    <w:rsid w:val="18B3AA88"/>
    <w:rsid w:val="18B3D260"/>
    <w:rsid w:val="18B60920"/>
    <w:rsid w:val="18BD557A"/>
    <w:rsid w:val="18C2153C"/>
    <w:rsid w:val="18C5FD74"/>
    <w:rsid w:val="18D26463"/>
    <w:rsid w:val="18D58568"/>
    <w:rsid w:val="18DAD8CE"/>
    <w:rsid w:val="18E6C472"/>
    <w:rsid w:val="18E6DE8E"/>
    <w:rsid w:val="18E7D851"/>
    <w:rsid w:val="18EACB94"/>
    <w:rsid w:val="18EB00D7"/>
    <w:rsid w:val="18EDA7DD"/>
    <w:rsid w:val="18EEADC5"/>
    <w:rsid w:val="18F4A63D"/>
    <w:rsid w:val="18FEB8D8"/>
    <w:rsid w:val="190211EB"/>
    <w:rsid w:val="19023BF0"/>
    <w:rsid w:val="1905C6D5"/>
    <w:rsid w:val="1906BF6F"/>
    <w:rsid w:val="191B5EFA"/>
    <w:rsid w:val="19268182"/>
    <w:rsid w:val="192CCCFF"/>
    <w:rsid w:val="19352006"/>
    <w:rsid w:val="193DBEB1"/>
    <w:rsid w:val="19461819"/>
    <w:rsid w:val="1957A8FA"/>
    <w:rsid w:val="19590C77"/>
    <w:rsid w:val="195C530F"/>
    <w:rsid w:val="196145BC"/>
    <w:rsid w:val="196B341C"/>
    <w:rsid w:val="19704BEA"/>
    <w:rsid w:val="19773E15"/>
    <w:rsid w:val="197C862A"/>
    <w:rsid w:val="197CB755"/>
    <w:rsid w:val="19866881"/>
    <w:rsid w:val="199C84F9"/>
    <w:rsid w:val="199CCAAA"/>
    <w:rsid w:val="19A2206E"/>
    <w:rsid w:val="19A4D772"/>
    <w:rsid w:val="19A5A14B"/>
    <w:rsid w:val="19A8DC4A"/>
    <w:rsid w:val="19B1F631"/>
    <w:rsid w:val="19B534B6"/>
    <w:rsid w:val="19C56714"/>
    <w:rsid w:val="19D239CA"/>
    <w:rsid w:val="19D46057"/>
    <w:rsid w:val="19DB72E2"/>
    <w:rsid w:val="19EE9E82"/>
    <w:rsid w:val="1A0879DB"/>
    <w:rsid w:val="1A0F655E"/>
    <w:rsid w:val="1A1FD143"/>
    <w:rsid w:val="1A219FF9"/>
    <w:rsid w:val="1A28AFC8"/>
    <w:rsid w:val="1A327241"/>
    <w:rsid w:val="1A3A382D"/>
    <w:rsid w:val="1A3C64A7"/>
    <w:rsid w:val="1A3F694E"/>
    <w:rsid w:val="1A41EBA3"/>
    <w:rsid w:val="1A4E9B81"/>
    <w:rsid w:val="1A5A8D1C"/>
    <w:rsid w:val="1A5BB486"/>
    <w:rsid w:val="1A5C7F31"/>
    <w:rsid w:val="1A5D27BA"/>
    <w:rsid w:val="1A5D5CE4"/>
    <w:rsid w:val="1A63EF3D"/>
    <w:rsid w:val="1A644B5E"/>
    <w:rsid w:val="1A6AFA7C"/>
    <w:rsid w:val="1A6D0729"/>
    <w:rsid w:val="1A7406B7"/>
    <w:rsid w:val="1A7A30D6"/>
    <w:rsid w:val="1A7F1821"/>
    <w:rsid w:val="1A805B3C"/>
    <w:rsid w:val="1A834167"/>
    <w:rsid w:val="1A841E8D"/>
    <w:rsid w:val="1A8B3F05"/>
    <w:rsid w:val="1A8BEA0D"/>
    <w:rsid w:val="1A934366"/>
    <w:rsid w:val="1A945D3E"/>
    <w:rsid w:val="1A986E02"/>
    <w:rsid w:val="1A9CF282"/>
    <w:rsid w:val="1AA7858D"/>
    <w:rsid w:val="1AB9F93D"/>
    <w:rsid w:val="1ADD5F57"/>
    <w:rsid w:val="1AE1CD6A"/>
    <w:rsid w:val="1AE35547"/>
    <w:rsid w:val="1AE8FB43"/>
    <w:rsid w:val="1AF13CD1"/>
    <w:rsid w:val="1AF57840"/>
    <w:rsid w:val="1AF76613"/>
    <w:rsid w:val="1AF7977B"/>
    <w:rsid w:val="1AFA95FF"/>
    <w:rsid w:val="1AFDC957"/>
    <w:rsid w:val="1B03B611"/>
    <w:rsid w:val="1B03BC6F"/>
    <w:rsid w:val="1B0850AF"/>
    <w:rsid w:val="1B0A123F"/>
    <w:rsid w:val="1B0D4A1F"/>
    <w:rsid w:val="1B1216CD"/>
    <w:rsid w:val="1B226B87"/>
    <w:rsid w:val="1B22848E"/>
    <w:rsid w:val="1B22939E"/>
    <w:rsid w:val="1B23821A"/>
    <w:rsid w:val="1B2556E4"/>
    <w:rsid w:val="1B3B1129"/>
    <w:rsid w:val="1B4446E9"/>
    <w:rsid w:val="1B460045"/>
    <w:rsid w:val="1B4DAE4A"/>
    <w:rsid w:val="1B4DE9E8"/>
    <w:rsid w:val="1B4FF176"/>
    <w:rsid w:val="1B61B4DE"/>
    <w:rsid w:val="1B677CB8"/>
    <w:rsid w:val="1B69C17C"/>
    <w:rsid w:val="1B6F4816"/>
    <w:rsid w:val="1B79AA62"/>
    <w:rsid w:val="1B80D233"/>
    <w:rsid w:val="1B87F1B8"/>
    <w:rsid w:val="1B8AC7FA"/>
    <w:rsid w:val="1B8E9FF5"/>
    <w:rsid w:val="1B94DB76"/>
    <w:rsid w:val="1B958F24"/>
    <w:rsid w:val="1B95FC5A"/>
    <w:rsid w:val="1B98EEA6"/>
    <w:rsid w:val="1B9DA004"/>
    <w:rsid w:val="1BA829CF"/>
    <w:rsid w:val="1BACE60C"/>
    <w:rsid w:val="1BAEFBC5"/>
    <w:rsid w:val="1BBA439E"/>
    <w:rsid w:val="1BC01C76"/>
    <w:rsid w:val="1BD56875"/>
    <w:rsid w:val="1BE5B84B"/>
    <w:rsid w:val="1BF9987D"/>
    <w:rsid w:val="1C1329FA"/>
    <w:rsid w:val="1C1ACD81"/>
    <w:rsid w:val="1C21EF8D"/>
    <w:rsid w:val="1C258087"/>
    <w:rsid w:val="1C26E2C4"/>
    <w:rsid w:val="1C32EFCE"/>
    <w:rsid w:val="1C3540E1"/>
    <w:rsid w:val="1C36CDC2"/>
    <w:rsid w:val="1C3D45DC"/>
    <w:rsid w:val="1C3E169F"/>
    <w:rsid w:val="1C493CEA"/>
    <w:rsid w:val="1C49EC52"/>
    <w:rsid w:val="1C4B542E"/>
    <w:rsid w:val="1C4DBBB0"/>
    <w:rsid w:val="1C5687EF"/>
    <w:rsid w:val="1C59372D"/>
    <w:rsid w:val="1C59C89E"/>
    <w:rsid w:val="1C5D2560"/>
    <w:rsid w:val="1C6031E7"/>
    <w:rsid w:val="1C60CFBC"/>
    <w:rsid w:val="1C67C829"/>
    <w:rsid w:val="1C7AD36E"/>
    <w:rsid w:val="1C7DA4E4"/>
    <w:rsid w:val="1C805487"/>
    <w:rsid w:val="1C84445C"/>
    <w:rsid w:val="1C885DF3"/>
    <w:rsid w:val="1C8CCEA1"/>
    <w:rsid w:val="1C90FEFF"/>
    <w:rsid w:val="1C93F7EB"/>
    <w:rsid w:val="1C961BC4"/>
    <w:rsid w:val="1C96C70E"/>
    <w:rsid w:val="1C980238"/>
    <w:rsid w:val="1C9C867F"/>
    <w:rsid w:val="1C9E1E9A"/>
    <w:rsid w:val="1CA09DBB"/>
    <w:rsid w:val="1CA2B14A"/>
    <w:rsid w:val="1CA48F6D"/>
    <w:rsid w:val="1CB3EC21"/>
    <w:rsid w:val="1CC10096"/>
    <w:rsid w:val="1CC2CE86"/>
    <w:rsid w:val="1CC47756"/>
    <w:rsid w:val="1CC84E26"/>
    <w:rsid w:val="1CCA208A"/>
    <w:rsid w:val="1CCAF079"/>
    <w:rsid w:val="1CD17DF9"/>
    <w:rsid w:val="1CDA20E9"/>
    <w:rsid w:val="1CDFD788"/>
    <w:rsid w:val="1CE3FFB5"/>
    <w:rsid w:val="1CE627EE"/>
    <w:rsid w:val="1CED9086"/>
    <w:rsid w:val="1CEE3970"/>
    <w:rsid w:val="1CF16F7E"/>
    <w:rsid w:val="1CF485EE"/>
    <w:rsid w:val="1CFAAE48"/>
    <w:rsid w:val="1D027C48"/>
    <w:rsid w:val="1D05FFC3"/>
    <w:rsid w:val="1D0A8594"/>
    <w:rsid w:val="1D0FE32C"/>
    <w:rsid w:val="1D15A7F2"/>
    <w:rsid w:val="1D1A0703"/>
    <w:rsid w:val="1D1DE666"/>
    <w:rsid w:val="1D2156D2"/>
    <w:rsid w:val="1D25E855"/>
    <w:rsid w:val="1D272958"/>
    <w:rsid w:val="1D2B33BB"/>
    <w:rsid w:val="1D2C28AC"/>
    <w:rsid w:val="1D31A566"/>
    <w:rsid w:val="1D3634D9"/>
    <w:rsid w:val="1D392978"/>
    <w:rsid w:val="1D3E7C64"/>
    <w:rsid w:val="1D4264A8"/>
    <w:rsid w:val="1D428FFF"/>
    <w:rsid w:val="1D432752"/>
    <w:rsid w:val="1D45BDAB"/>
    <w:rsid w:val="1D498C15"/>
    <w:rsid w:val="1D4DCE9E"/>
    <w:rsid w:val="1D59F994"/>
    <w:rsid w:val="1D5F24B0"/>
    <w:rsid w:val="1D6D5DAE"/>
    <w:rsid w:val="1D771A2A"/>
    <w:rsid w:val="1D8A5528"/>
    <w:rsid w:val="1D8BC52B"/>
    <w:rsid w:val="1D908008"/>
    <w:rsid w:val="1D91BB44"/>
    <w:rsid w:val="1D9F4995"/>
    <w:rsid w:val="1DA1AA93"/>
    <w:rsid w:val="1DA6F9A4"/>
    <w:rsid w:val="1DA7870C"/>
    <w:rsid w:val="1DABCFD9"/>
    <w:rsid w:val="1DACD246"/>
    <w:rsid w:val="1DB09B74"/>
    <w:rsid w:val="1DB1C91C"/>
    <w:rsid w:val="1DB2C1AE"/>
    <w:rsid w:val="1DBCF7E6"/>
    <w:rsid w:val="1DBFA60B"/>
    <w:rsid w:val="1DCA7D29"/>
    <w:rsid w:val="1DCB739D"/>
    <w:rsid w:val="1DCE9B5B"/>
    <w:rsid w:val="1DD688B5"/>
    <w:rsid w:val="1DE5B0B4"/>
    <w:rsid w:val="1DE9F2FD"/>
    <w:rsid w:val="1DF6C48B"/>
    <w:rsid w:val="1E0187ED"/>
    <w:rsid w:val="1E037376"/>
    <w:rsid w:val="1E142BB3"/>
    <w:rsid w:val="1E1B41C5"/>
    <w:rsid w:val="1E1D6B76"/>
    <w:rsid w:val="1E215AEF"/>
    <w:rsid w:val="1E309B66"/>
    <w:rsid w:val="1E3363F4"/>
    <w:rsid w:val="1E3505A2"/>
    <w:rsid w:val="1E35780F"/>
    <w:rsid w:val="1E3A8C8A"/>
    <w:rsid w:val="1E47ABCF"/>
    <w:rsid w:val="1E4FA1DB"/>
    <w:rsid w:val="1E50F2D2"/>
    <w:rsid w:val="1E52582C"/>
    <w:rsid w:val="1E59D9A4"/>
    <w:rsid w:val="1E60B213"/>
    <w:rsid w:val="1E652862"/>
    <w:rsid w:val="1E65CE57"/>
    <w:rsid w:val="1E6CC85F"/>
    <w:rsid w:val="1E6F2708"/>
    <w:rsid w:val="1E7C282F"/>
    <w:rsid w:val="1E7EDF4B"/>
    <w:rsid w:val="1E89A56E"/>
    <w:rsid w:val="1E8A3907"/>
    <w:rsid w:val="1E8E29A0"/>
    <w:rsid w:val="1E926E8D"/>
    <w:rsid w:val="1E9679B6"/>
    <w:rsid w:val="1E995C1E"/>
    <w:rsid w:val="1EAC3790"/>
    <w:rsid w:val="1EB416D8"/>
    <w:rsid w:val="1EB5BDD5"/>
    <w:rsid w:val="1EB7FA56"/>
    <w:rsid w:val="1EBC9657"/>
    <w:rsid w:val="1EC1EFC8"/>
    <w:rsid w:val="1EC7AC03"/>
    <w:rsid w:val="1EDD59C6"/>
    <w:rsid w:val="1EE2AC53"/>
    <w:rsid w:val="1EE4516C"/>
    <w:rsid w:val="1EEE7605"/>
    <w:rsid w:val="1EF8FABB"/>
    <w:rsid w:val="1EFB4F4A"/>
    <w:rsid w:val="1EFCD277"/>
    <w:rsid w:val="1F002B9E"/>
    <w:rsid w:val="1F06FB80"/>
    <w:rsid w:val="1F0A74AE"/>
    <w:rsid w:val="1F0BB2B8"/>
    <w:rsid w:val="1F156C82"/>
    <w:rsid w:val="1F197664"/>
    <w:rsid w:val="1F21ED23"/>
    <w:rsid w:val="1F23E65E"/>
    <w:rsid w:val="1F261510"/>
    <w:rsid w:val="1F2CBA51"/>
    <w:rsid w:val="1F2EF0AD"/>
    <w:rsid w:val="1F2F927A"/>
    <w:rsid w:val="1F2FCCBC"/>
    <w:rsid w:val="1F31393F"/>
    <w:rsid w:val="1F322AC0"/>
    <w:rsid w:val="1F3C83FA"/>
    <w:rsid w:val="1F4431EB"/>
    <w:rsid w:val="1F44E606"/>
    <w:rsid w:val="1F463C58"/>
    <w:rsid w:val="1F470E59"/>
    <w:rsid w:val="1F49F8B5"/>
    <w:rsid w:val="1F4C6557"/>
    <w:rsid w:val="1F4E576E"/>
    <w:rsid w:val="1F5A43C4"/>
    <w:rsid w:val="1F6C3415"/>
    <w:rsid w:val="1F6F2E53"/>
    <w:rsid w:val="1F722DED"/>
    <w:rsid w:val="1F7771B7"/>
    <w:rsid w:val="1F79AAF3"/>
    <w:rsid w:val="1F84D530"/>
    <w:rsid w:val="1F88FA71"/>
    <w:rsid w:val="1F8953ED"/>
    <w:rsid w:val="1F8C77D5"/>
    <w:rsid w:val="1F8D710F"/>
    <w:rsid w:val="1F9DE174"/>
    <w:rsid w:val="1FA4FAFE"/>
    <w:rsid w:val="1FAE3271"/>
    <w:rsid w:val="1FAEBB4D"/>
    <w:rsid w:val="1FAF67C6"/>
    <w:rsid w:val="1FB9E068"/>
    <w:rsid w:val="1FBC3560"/>
    <w:rsid w:val="1FBD5F4B"/>
    <w:rsid w:val="1FBE205E"/>
    <w:rsid w:val="1FBFB0FD"/>
    <w:rsid w:val="1FC2A925"/>
    <w:rsid w:val="1FC33E1C"/>
    <w:rsid w:val="1FC4D744"/>
    <w:rsid w:val="1FC5961E"/>
    <w:rsid w:val="1FC8E81E"/>
    <w:rsid w:val="1FC91B2B"/>
    <w:rsid w:val="1FCCAF84"/>
    <w:rsid w:val="1FCD107F"/>
    <w:rsid w:val="1FD45D41"/>
    <w:rsid w:val="1FD906D2"/>
    <w:rsid w:val="1FDA520C"/>
    <w:rsid w:val="1FE68875"/>
    <w:rsid w:val="1FE7FD08"/>
    <w:rsid w:val="1FEF4105"/>
    <w:rsid w:val="1FFA681D"/>
    <w:rsid w:val="1FFDBC09"/>
    <w:rsid w:val="2004EC67"/>
    <w:rsid w:val="200AAA86"/>
    <w:rsid w:val="200C787C"/>
    <w:rsid w:val="2010AC1D"/>
    <w:rsid w:val="2017748A"/>
    <w:rsid w:val="20196D3C"/>
    <w:rsid w:val="20199D6A"/>
    <w:rsid w:val="201AAFAC"/>
    <w:rsid w:val="201F91CB"/>
    <w:rsid w:val="20342E91"/>
    <w:rsid w:val="20346434"/>
    <w:rsid w:val="20388228"/>
    <w:rsid w:val="203D532F"/>
    <w:rsid w:val="20468B4A"/>
    <w:rsid w:val="2049DC76"/>
    <w:rsid w:val="204C13F7"/>
    <w:rsid w:val="2050C02C"/>
    <w:rsid w:val="205866B8"/>
    <w:rsid w:val="206207B6"/>
    <w:rsid w:val="2064D728"/>
    <w:rsid w:val="2073B2E9"/>
    <w:rsid w:val="20794DD2"/>
    <w:rsid w:val="2079CF9C"/>
    <w:rsid w:val="208A51DF"/>
    <w:rsid w:val="20959C7A"/>
    <w:rsid w:val="209BA2D2"/>
    <w:rsid w:val="20A1EFEF"/>
    <w:rsid w:val="20B19D9A"/>
    <w:rsid w:val="20B22B8B"/>
    <w:rsid w:val="20B523E3"/>
    <w:rsid w:val="20BA46BD"/>
    <w:rsid w:val="20BA4977"/>
    <w:rsid w:val="20C1718D"/>
    <w:rsid w:val="20C58ADB"/>
    <w:rsid w:val="20C62C82"/>
    <w:rsid w:val="20C6D3F0"/>
    <w:rsid w:val="20C92CDB"/>
    <w:rsid w:val="20CD09A0"/>
    <w:rsid w:val="20CD8E21"/>
    <w:rsid w:val="20D4F726"/>
    <w:rsid w:val="20D8C3A5"/>
    <w:rsid w:val="20DE39E2"/>
    <w:rsid w:val="20E390D8"/>
    <w:rsid w:val="20E48F6F"/>
    <w:rsid w:val="20E884D3"/>
    <w:rsid w:val="20E8C60C"/>
    <w:rsid w:val="20F5D1F4"/>
    <w:rsid w:val="20F7AAB7"/>
    <w:rsid w:val="20F7E2EF"/>
    <w:rsid w:val="21002AEF"/>
    <w:rsid w:val="21093997"/>
    <w:rsid w:val="21205C72"/>
    <w:rsid w:val="21252249"/>
    <w:rsid w:val="213AE86C"/>
    <w:rsid w:val="213E5893"/>
    <w:rsid w:val="215096FC"/>
    <w:rsid w:val="2156548F"/>
    <w:rsid w:val="215F3834"/>
    <w:rsid w:val="2160DF47"/>
    <w:rsid w:val="21646D90"/>
    <w:rsid w:val="216ED727"/>
    <w:rsid w:val="21709839"/>
    <w:rsid w:val="21797B97"/>
    <w:rsid w:val="217B088D"/>
    <w:rsid w:val="2188EC7D"/>
    <w:rsid w:val="218DA397"/>
    <w:rsid w:val="218DBCD7"/>
    <w:rsid w:val="2190D463"/>
    <w:rsid w:val="21928BE5"/>
    <w:rsid w:val="2198F082"/>
    <w:rsid w:val="219B8B88"/>
    <w:rsid w:val="219BBF49"/>
    <w:rsid w:val="21A844A1"/>
    <w:rsid w:val="21AA6E04"/>
    <w:rsid w:val="21B1E381"/>
    <w:rsid w:val="21B34D94"/>
    <w:rsid w:val="21B3A04E"/>
    <w:rsid w:val="21B54148"/>
    <w:rsid w:val="21BD084C"/>
    <w:rsid w:val="21C01E1B"/>
    <w:rsid w:val="21C182B6"/>
    <w:rsid w:val="21C93518"/>
    <w:rsid w:val="21DF105D"/>
    <w:rsid w:val="21DF7B08"/>
    <w:rsid w:val="21E1661A"/>
    <w:rsid w:val="21E84605"/>
    <w:rsid w:val="2200E7FD"/>
    <w:rsid w:val="2203FD6B"/>
    <w:rsid w:val="22090E00"/>
    <w:rsid w:val="22106C98"/>
    <w:rsid w:val="221C3F86"/>
    <w:rsid w:val="221FC737"/>
    <w:rsid w:val="22222840"/>
    <w:rsid w:val="222715BD"/>
    <w:rsid w:val="2237CC60"/>
    <w:rsid w:val="223AD4E9"/>
    <w:rsid w:val="223C6B64"/>
    <w:rsid w:val="224120DD"/>
    <w:rsid w:val="22499761"/>
    <w:rsid w:val="2254306B"/>
    <w:rsid w:val="22570743"/>
    <w:rsid w:val="225AC876"/>
    <w:rsid w:val="225E2AEF"/>
    <w:rsid w:val="22604821"/>
    <w:rsid w:val="22615B3C"/>
    <w:rsid w:val="22790359"/>
    <w:rsid w:val="2282E521"/>
    <w:rsid w:val="22887B6B"/>
    <w:rsid w:val="228A9022"/>
    <w:rsid w:val="228C8660"/>
    <w:rsid w:val="22926470"/>
    <w:rsid w:val="2297C79C"/>
    <w:rsid w:val="2299ABFE"/>
    <w:rsid w:val="22A132BF"/>
    <w:rsid w:val="22A22DC8"/>
    <w:rsid w:val="22AE95D0"/>
    <w:rsid w:val="22B12425"/>
    <w:rsid w:val="22B4AAB2"/>
    <w:rsid w:val="22C35843"/>
    <w:rsid w:val="22C4556E"/>
    <w:rsid w:val="22C72B23"/>
    <w:rsid w:val="22CB76AC"/>
    <w:rsid w:val="22D5B306"/>
    <w:rsid w:val="22D884BB"/>
    <w:rsid w:val="22E2A58A"/>
    <w:rsid w:val="22E2D0F5"/>
    <w:rsid w:val="22E35E0B"/>
    <w:rsid w:val="22E6DA2B"/>
    <w:rsid w:val="22EBD63B"/>
    <w:rsid w:val="22ED7F1A"/>
    <w:rsid w:val="22EE024C"/>
    <w:rsid w:val="22F44E65"/>
    <w:rsid w:val="22FBADBF"/>
    <w:rsid w:val="22FD5D72"/>
    <w:rsid w:val="22FE01FC"/>
    <w:rsid w:val="230101BD"/>
    <w:rsid w:val="23052F93"/>
    <w:rsid w:val="23081D00"/>
    <w:rsid w:val="2308B46E"/>
    <w:rsid w:val="23099472"/>
    <w:rsid w:val="230A6A0B"/>
    <w:rsid w:val="2312173A"/>
    <w:rsid w:val="231444CE"/>
    <w:rsid w:val="23173C27"/>
    <w:rsid w:val="231EFF14"/>
    <w:rsid w:val="232513E3"/>
    <w:rsid w:val="2331E35E"/>
    <w:rsid w:val="233FC802"/>
    <w:rsid w:val="2346EC92"/>
    <w:rsid w:val="23481760"/>
    <w:rsid w:val="23498988"/>
    <w:rsid w:val="234F154C"/>
    <w:rsid w:val="23528C57"/>
    <w:rsid w:val="23559544"/>
    <w:rsid w:val="235F197C"/>
    <w:rsid w:val="235F4460"/>
    <w:rsid w:val="2360793C"/>
    <w:rsid w:val="236D4B0A"/>
    <w:rsid w:val="236E8DEE"/>
    <w:rsid w:val="2378A1EB"/>
    <w:rsid w:val="237ABD81"/>
    <w:rsid w:val="237C642B"/>
    <w:rsid w:val="23863435"/>
    <w:rsid w:val="238BDCAB"/>
    <w:rsid w:val="238BE64B"/>
    <w:rsid w:val="238BEECC"/>
    <w:rsid w:val="2397F500"/>
    <w:rsid w:val="23A02390"/>
    <w:rsid w:val="23A4CAEB"/>
    <w:rsid w:val="23A71BA3"/>
    <w:rsid w:val="23AAB0AC"/>
    <w:rsid w:val="23ACBB2D"/>
    <w:rsid w:val="23B60ABA"/>
    <w:rsid w:val="23B6DBAC"/>
    <w:rsid w:val="23BA268E"/>
    <w:rsid w:val="23BC7BF3"/>
    <w:rsid w:val="23C02834"/>
    <w:rsid w:val="23C901C2"/>
    <w:rsid w:val="23CC0C4A"/>
    <w:rsid w:val="23DFF887"/>
    <w:rsid w:val="23E2DE67"/>
    <w:rsid w:val="23E7D570"/>
    <w:rsid w:val="23EEFAE8"/>
    <w:rsid w:val="240B1296"/>
    <w:rsid w:val="240BEC8A"/>
    <w:rsid w:val="240D9328"/>
    <w:rsid w:val="2415A55E"/>
    <w:rsid w:val="2427BF16"/>
    <w:rsid w:val="24286EFD"/>
    <w:rsid w:val="2429380A"/>
    <w:rsid w:val="243847D3"/>
    <w:rsid w:val="2443625F"/>
    <w:rsid w:val="245F36E0"/>
    <w:rsid w:val="246016C5"/>
    <w:rsid w:val="2461C270"/>
    <w:rsid w:val="24649BCD"/>
    <w:rsid w:val="246DF395"/>
    <w:rsid w:val="246E9541"/>
    <w:rsid w:val="2478E6B5"/>
    <w:rsid w:val="247FD3B7"/>
    <w:rsid w:val="2480B39F"/>
    <w:rsid w:val="248ABA9E"/>
    <w:rsid w:val="248CA8B7"/>
    <w:rsid w:val="248DACE6"/>
    <w:rsid w:val="248DF8CC"/>
    <w:rsid w:val="2491F8E9"/>
    <w:rsid w:val="249D3C3E"/>
    <w:rsid w:val="24AC0D91"/>
    <w:rsid w:val="24B0BAFC"/>
    <w:rsid w:val="24B2C386"/>
    <w:rsid w:val="24B5F53D"/>
    <w:rsid w:val="24B81D1B"/>
    <w:rsid w:val="24BC79F5"/>
    <w:rsid w:val="24C410A1"/>
    <w:rsid w:val="24C83428"/>
    <w:rsid w:val="24C9FFBE"/>
    <w:rsid w:val="24CBE74C"/>
    <w:rsid w:val="24CDA35F"/>
    <w:rsid w:val="24CE23C0"/>
    <w:rsid w:val="24CE8D0E"/>
    <w:rsid w:val="24D12B11"/>
    <w:rsid w:val="24D4E428"/>
    <w:rsid w:val="24D59F26"/>
    <w:rsid w:val="24E2F827"/>
    <w:rsid w:val="24EF0143"/>
    <w:rsid w:val="24F9CDEC"/>
    <w:rsid w:val="24FAE9DD"/>
    <w:rsid w:val="24FEC334"/>
    <w:rsid w:val="24FED589"/>
    <w:rsid w:val="2501E2E2"/>
    <w:rsid w:val="25021E44"/>
    <w:rsid w:val="25045165"/>
    <w:rsid w:val="25089DE2"/>
    <w:rsid w:val="2508C9FA"/>
    <w:rsid w:val="250DA771"/>
    <w:rsid w:val="2516FBCA"/>
    <w:rsid w:val="251893D7"/>
    <w:rsid w:val="251B69C9"/>
    <w:rsid w:val="25229599"/>
    <w:rsid w:val="2526E206"/>
    <w:rsid w:val="25272F84"/>
    <w:rsid w:val="2528A09A"/>
    <w:rsid w:val="2532E0E9"/>
    <w:rsid w:val="253578D9"/>
    <w:rsid w:val="2535DE79"/>
    <w:rsid w:val="253FED23"/>
    <w:rsid w:val="254D7D87"/>
    <w:rsid w:val="25594401"/>
    <w:rsid w:val="2561776D"/>
    <w:rsid w:val="256582A6"/>
    <w:rsid w:val="257157A1"/>
    <w:rsid w:val="25794A3A"/>
    <w:rsid w:val="257DAEB3"/>
    <w:rsid w:val="258732CB"/>
    <w:rsid w:val="25970F31"/>
    <w:rsid w:val="259BA67D"/>
    <w:rsid w:val="259BE7C0"/>
    <w:rsid w:val="25A151CD"/>
    <w:rsid w:val="25A2F07C"/>
    <w:rsid w:val="25B513E8"/>
    <w:rsid w:val="25B5BE40"/>
    <w:rsid w:val="25C24621"/>
    <w:rsid w:val="25CA65D6"/>
    <w:rsid w:val="25CAF8EE"/>
    <w:rsid w:val="25CEA642"/>
    <w:rsid w:val="25D574A4"/>
    <w:rsid w:val="25D5B662"/>
    <w:rsid w:val="25DBE70C"/>
    <w:rsid w:val="25DDEFD7"/>
    <w:rsid w:val="25E02A61"/>
    <w:rsid w:val="25E252AE"/>
    <w:rsid w:val="25E38097"/>
    <w:rsid w:val="25EFB48D"/>
    <w:rsid w:val="25F1E8A6"/>
    <w:rsid w:val="25F48BFA"/>
    <w:rsid w:val="25FAEE56"/>
    <w:rsid w:val="260064C9"/>
    <w:rsid w:val="2600F4CC"/>
    <w:rsid w:val="26075A1F"/>
    <w:rsid w:val="260DB618"/>
    <w:rsid w:val="2613BD6B"/>
    <w:rsid w:val="26207D0A"/>
    <w:rsid w:val="2622544E"/>
    <w:rsid w:val="2624D0E9"/>
    <w:rsid w:val="262A3F46"/>
    <w:rsid w:val="262D54AB"/>
    <w:rsid w:val="26347640"/>
    <w:rsid w:val="26396DAC"/>
    <w:rsid w:val="2646930D"/>
    <w:rsid w:val="2655F352"/>
    <w:rsid w:val="2659079F"/>
    <w:rsid w:val="26601CE1"/>
    <w:rsid w:val="26703BF1"/>
    <w:rsid w:val="26757B37"/>
    <w:rsid w:val="2676C251"/>
    <w:rsid w:val="267C1920"/>
    <w:rsid w:val="268EE28C"/>
    <w:rsid w:val="26995DA6"/>
    <w:rsid w:val="269A7759"/>
    <w:rsid w:val="26AEB345"/>
    <w:rsid w:val="26B45D23"/>
    <w:rsid w:val="26B9764A"/>
    <w:rsid w:val="26BB7E16"/>
    <w:rsid w:val="26BD35B3"/>
    <w:rsid w:val="26CBCC84"/>
    <w:rsid w:val="26CC4C91"/>
    <w:rsid w:val="26CD4724"/>
    <w:rsid w:val="26CE89BA"/>
    <w:rsid w:val="26CF95C2"/>
    <w:rsid w:val="26D256FA"/>
    <w:rsid w:val="26D3E880"/>
    <w:rsid w:val="26D690C6"/>
    <w:rsid w:val="26D6DF51"/>
    <w:rsid w:val="26DA3B5C"/>
    <w:rsid w:val="26DE2C03"/>
    <w:rsid w:val="26E170B6"/>
    <w:rsid w:val="26E331F3"/>
    <w:rsid w:val="26E64BA5"/>
    <w:rsid w:val="26EEC9CC"/>
    <w:rsid w:val="26F48761"/>
    <w:rsid w:val="26F5264C"/>
    <w:rsid w:val="26FCBF52"/>
    <w:rsid w:val="26FCE099"/>
    <w:rsid w:val="270126CE"/>
    <w:rsid w:val="27019408"/>
    <w:rsid w:val="270678AF"/>
    <w:rsid w:val="270E2DC3"/>
    <w:rsid w:val="2713120A"/>
    <w:rsid w:val="271849DE"/>
    <w:rsid w:val="2718BB35"/>
    <w:rsid w:val="272033AC"/>
    <w:rsid w:val="2724306A"/>
    <w:rsid w:val="2725C147"/>
    <w:rsid w:val="27267091"/>
    <w:rsid w:val="27295955"/>
    <w:rsid w:val="272FEDD5"/>
    <w:rsid w:val="2730B4D3"/>
    <w:rsid w:val="27339724"/>
    <w:rsid w:val="2739265B"/>
    <w:rsid w:val="273C4B24"/>
    <w:rsid w:val="2740C57C"/>
    <w:rsid w:val="274627CA"/>
    <w:rsid w:val="274CA126"/>
    <w:rsid w:val="275350EF"/>
    <w:rsid w:val="276D54D8"/>
    <w:rsid w:val="276EE2B3"/>
    <w:rsid w:val="276F00F7"/>
    <w:rsid w:val="27731141"/>
    <w:rsid w:val="277685F5"/>
    <w:rsid w:val="27804812"/>
    <w:rsid w:val="27816D2E"/>
    <w:rsid w:val="278236FF"/>
    <w:rsid w:val="278759CD"/>
    <w:rsid w:val="278B2465"/>
    <w:rsid w:val="278B6585"/>
    <w:rsid w:val="278BB75A"/>
    <w:rsid w:val="278D26FD"/>
    <w:rsid w:val="278F9F51"/>
    <w:rsid w:val="2792BDC9"/>
    <w:rsid w:val="279A9C46"/>
    <w:rsid w:val="279AAD95"/>
    <w:rsid w:val="27A3827E"/>
    <w:rsid w:val="27A3BB46"/>
    <w:rsid w:val="27A4C10D"/>
    <w:rsid w:val="27A5ECBA"/>
    <w:rsid w:val="27B59A3E"/>
    <w:rsid w:val="27B96193"/>
    <w:rsid w:val="27BD8FD1"/>
    <w:rsid w:val="27C65D48"/>
    <w:rsid w:val="27C85E35"/>
    <w:rsid w:val="27CDCBC9"/>
    <w:rsid w:val="27D2546D"/>
    <w:rsid w:val="27D3260E"/>
    <w:rsid w:val="27DB1D20"/>
    <w:rsid w:val="27E08771"/>
    <w:rsid w:val="27E35B86"/>
    <w:rsid w:val="27E41C24"/>
    <w:rsid w:val="27ED6975"/>
    <w:rsid w:val="27F7B114"/>
    <w:rsid w:val="27F89706"/>
    <w:rsid w:val="27FBC290"/>
    <w:rsid w:val="280D387D"/>
    <w:rsid w:val="2811BF63"/>
    <w:rsid w:val="2812BCC2"/>
    <w:rsid w:val="281BE5C2"/>
    <w:rsid w:val="281D0CDB"/>
    <w:rsid w:val="2826FF9D"/>
    <w:rsid w:val="2827E0B6"/>
    <w:rsid w:val="28298296"/>
    <w:rsid w:val="282E4235"/>
    <w:rsid w:val="2837554B"/>
    <w:rsid w:val="283F31EF"/>
    <w:rsid w:val="2840D711"/>
    <w:rsid w:val="2842B107"/>
    <w:rsid w:val="284E0C3F"/>
    <w:rsid w:val="284F76CD"/>
    <w:rsid w:val="28532C28"/>
    <w:rsid w:val="285B2417"/>
    <w:rsid w:val="286B3F1A"/>
    <w:rsid w:val="2870C831"/>
    <w:rsid w:val="288082C4"/>
    <w:rsid w:val="288210D0"/>
    <w:rsid w:val="28830720"/>
    <w:rsid w:val="288B8984"/>
    <w:rsid w:val="289D6469"/>
    <w:rsid w:val="28A05312"/>
    <w:rsid w:val="28A1197F"/>
    <w:rsid w:val="28A18F3E"/>
    <w:rsid w:val="28A88048"/>
    <w:rsid w:val="28B383E7"/>
    <w:rsid w:val="28B4EC76"/>
    <w:rsid w:val="28B724F1"/>
    <w:rsid w:val="28B8DA19"/>
    <w:rsid w:val="28BCA39D"/>
    <w:rsid w:val="28BE6FD9"/>
    <w:rsid w:val="28DB649B"/>
    <w:rsid w:val="28E90640"/>
    <w:rsid w:val="28EA4B59"/>
    <w:rsid w:val="28EFA349"/>
    <w:rsid w:val="28F00911"/>
    <w:rsid w:val="28F3B9E2"/>
    <w:rsid w:val="28F47EDD"/>
    <w:rsid w:val="290710BE"/>
    <w:rsid w:val="290BB062"/>
    <w:rsid w:val="290BCEA2"/>
    <w:rsid w:val="2912D184"/>
    <w:rsid w:val="29170A56"/>
    <w:rsid w:val="29190DB3"/>
    <w:rsid w:val="2919380D"/>
    <w:rsid w:val="291B389D"/>
    <w:rsid w:val="2921B868"/>
    <w:rsid w:val="29277181"/>
    <w:rsid w:val="29330B9A"/>
    <w:rsid w:val="29348E00"/>
    <w:rsid w:val="2940A62D"/>
    <w:rsid w:val="294650E7"/>
    <w:rsid w:val="2955522A"/>
    <w:rsid w:val="2959D898"/>
    <w:rsid w:val="295BF243"/>
    <w:rsid w:val="2960650B"/>
    <w:rsid w:val="29621ECF"/>
    <w:rsid w:val="296B03C2"/>
    <w:rsid w:val="296F9AE6"/>
    <w:rsid w:val="297EE6AB"/>
    <w:rsid w:val="29827CEE"/>
    <w:rsid w:val="2986CBD6"/>
    <w:rsid w:val="2989C43E"/>
    <w:rsid w:val="298C4958"/>
    <w:rsid w:val="298DAC52"/>
    <w:rsid w:val="29A124E2"/>
    <w:rsid w:val="29A2FA5E"/>
    <w:rsid w:val="29A52138"/>
    <w:rsid w:val="29A79B93"/>
    <w:rsid w:val="29AA2DF6"/>
    <w:rsid w:val="29AC3B6B"/>
    <w:rsid w:val="29AE2C99"/>
    <w:rsid w:val="29C191F2"/>
    <w:rsid w:val="29C29FFD"/>
    <w:rsid w:val="29C97F78"/>
    <w:rsid w:val="29CC73F6"/>
    <w:rsid w:val="29CDE233"/>
    <w:rsid w:val="29D20599"/>
    <w:rsid w:val="29D51108"/>
    <w:rsid w:val="29D6F2EA"/>
    <w:rsid w:val="29D90B8E"/>
    <w:rsid w:val="29DA7075"/>
    <w:rsid w:val="29E08226"/>
    <w:rsid w:val="29E12653"/>
    <w:rsid w:val="29E53A9B"/>
    <w:rsid w:val="29E96458"/>
    <w:rsid w:val="29E98C52"/>
    <w:rsid w:val="29EA1DC7"/>
    <w:rsid w:val="29EB0ED9"/>
    <w:rsid w:val="29EC0BED"/>
    <w:rsid w:val="29F99555"/>
    <w:rsid w:val="2A01B6B6"/>
    <w:rsid w:val="2A048523"/>
    <w:rsid w:val="2A0D6DFC"/>
    <w:rsid w:val="2A0DF95B"/>
    <w:rsid w:val="2A11A5FC"/>
    <w:rsid w:val="2A13624F"/>
    <w:rsid w:val="2A1A98B0"/>
    <w:rsid w:val="2A2275A6"/>
    <w:rsid w:val="2A2CF299"/>
    <w:rsid w:val="2A343AE5"/>
    <w:rsid w:val="2A3B8932"/>
    <w:rsid w:val="2A4A45FB"/>
    <w:rsid w:val="2A4E6D84"/>
    <w:rsid w:val="2A4FE45C"/>
    <w:rsid w:val="2A560070"/>
    <w:rsid w:val="2A5716F4"/>
    <w:rsid w:val="2A59D9D3"/>
    <w:rsid w:val="2A5EE77E"/>
    <w:rsid w:val="2A612BBD"/>
    <w:rsid w:val="2A6B0ECB"/>
    <w:rsid w:val="2A7CFCC9"/>
    <w:rsid w:val="2A7F5131"/>
    <w:rsid w:val="2A851C28"/>
    <w:rsid w:val="2A87F617"/>
    <w:rsid w:val="2A902A07"/>
    <w:rsid w:val="2A9EFA49"/>
    <w:rsid w:val="2A9F05E4"/>
    <w:rsid w:val="2AA6B3DE"/>
    <w:rsid w:val="2AAACFF5"/>
    <w:rsid w:val="2AAF6A15"/>
    <w:rsid w:val="2AB72D9F"/>
    <w:rsid w:val="2AB83C0E"/>
    <w:rsid w:val="2AB852FF"/>
    <w:rsid w:val="2ABA306D"/>
    <w:rsid w:val="2AC045ED"/>
    <w:rsid w:val="2AD06BB6"/>
    <w:rsid w:val="2AD4D798"/>
    <w:rsid w:val="2ADED868"/>
    <w:rsid w:val="2AE328FE"/>
    <w:rsid w:val="2AE7AE64"/>
    <w:rsid w:val="2AEDFCE5"/>
    <w:rsid w:val="2AF608C2"/>
    <w:rsid w:val="2AF6C3EE"/>
    <w:rsid w:val="2AFB6B70"/>
    <w:rsid w:val="2AFBBD38"/>
    <w:rsid w:val="2AFF37BC"/>
    <w:rsid w:val="2B00B045"/>
    <w:rsid w:val="2B0951FA"/>
    <w:rsid w:val="2B0C944B"/>
    <w:rsid w:val="2B0E2AD9"/>
    <w:rsid w:val="2B183160"/>
    <w:rsid w:val="2B187D58"/>
    <w:rsid w:val="2B1CEEEF"/>
    <w:rsid w:val="2B1EEB56"/>
    <w:rsid w:val="2B25294C"/>
    <w:rsid w:val="2B27610E"/>
    <w:rsid w:val="2B2CF7BD"/>
    <w:rsid w:val="2B35A6F1"/>
    <w:rsid w:val="2B39E132"/>
    <w:rsid w:val="2B3C761F"/>
    <w:rsid w:val="2B440E14"/>
    <w:rsid w:val="2B487294"/>
    <w:rsid w:val="2B49081E"/>
    <w:rsid w:val="2B56A5DB"/>
    <w:rsid w:val="2B5A22DF"/>
    <w:rsid w:val="2B64E19F"/>
    <w:rsid w:val="2B7C2656"/>
    <w:rsid w:val="2B801166"/>
    <w:rsid w:val="2B83D11A"/>
    <w:rsid w:val="2B8A2C63"/>
    <w:rsid w:val="2B8A5081"/>
    <w:rsid w:val="2B98D22E"/>
    <w:rsid w:val="2B992775"/>
    <w:rsid w:val="2B9CF677"/>
    <w:rsid w:val="2B9DAB46"/>
    <w:rsid w:val="2BA1429B"/>
    <w:rsid w:val="2BAE90B4"/>
    <w:rsid w:val="2BB7D49A"/>
    <w:rsid w:val="2BC29B0A"/>
    <w:rsid w:val="2BC950CD"/>
    <w:rsid w:val="2BD07C58"/>
    <w:rsid w:val="2BDB26E9"/>
    <w:rsid w:val="2BDC9DB3"/>
    <w:rsid w:val="2BE32965"/>
    <w:rsid w:val="2BECF037"/>
    <w:rsid w:val="2BF59BCA"/>
    <w:rsid w:val="2C025B8A"/>
    <w:rsid w:val="2C11C002"/>
    <w:rsid w:val="2C157BB5"/>
    <w:rsid w:val="2C2B2C86"/>
    <w:rsid w:val="2C34C1C7"/>
    <w:rsid w:val="2C370FEC"/>
    <w:rsid w:val="2C37943E"/>
    <w:rsid w:val="2C3BE58E"/>
    <w:rsid w:val="2C420DB4"/>
    <w:rsid w:val="2C424484"/>
    <w:rsid w:val="2C44F7E6"/>
    <w:rsid w:val="2C50A925"/>
    <w:rsid w:val="2C518C3A"/>
    <w:rsid w:val="2C546C42"/>
    <w:rsid w:val="2C5BE4B8"/>
    <w:rsid w:val="2C5F24FB"/>
    <w:rsid w:val="2C612322"/>
    <w:rsid w:val="2C62C4AE"/>
    <w:rsid w:val="2C64A94E"/>
    <w:rsid w:val="2C6930DC"/>
    <w:rsid w:val="2C6AD9CE"/>
    <w:rsid w:val="2C7117F4"/>
    <w:rsid w:val="2C7E2C80"/>
    <w:rsid w:val="2C8445CC"/>
    <w:rsid w:val="2C8A03F4"/>
    <w:rsid w:val="2C8C388F"/>
    <w:rsid w:val="2C99D6DD"/>
    <w:rsid w:val="2C9E6137"/>
    <w:rsid w:val="2CA7944B"/>
    <w:rsid w:val="2CA92CFB"/>
    <w:rsid w:val="2CAC863A"/>
    <w:rsid w:val="2CB1E473"/>
    <w:rsid w:val="2CB2624B"/>
    <w:rsid w:val="2CBC8C57"/>
    <w:rsid w:val="2CC3177F"/>
    <w:rsid w:val="2CC5FF22"/>
    <w:rsid w:val="2CC949A2"/>
    <w:rsid w:val="2CCC932B"/>
    <w:rsid w:val="2CCEB68B"/>
    <w:rsid w:val="2CD538AE"/>
    <w:rsid w:val="2CD8E234"/>
    <w:rsid w:val="2CDC8ED1"/>
    <w:rsid w:val="2CE02140"/>
    <w:rsid w:val="2CF5EF37"/>
    <w:rsid w:val="2CFE763C"/>
    <w:rsid w:val="2D07F2FD"/>
    <w:rsid w:val="2D200EF4"/>
    <w:rsid w:val="2D20E982"/>
    <w:rsid w:val="2D2E8AF9"/>
    <w:rsid w:val="2D2F2E4E"/>
    <w:rsid w:val="2D2F4EEC"/>
    <w:rsid w:val="2D37C9D6"/>
    <w:rsid w:val="2D4022B0"/>
    <w:rsid w:val="2D41A9D8"/>
    <w:rsid w:val="2D47B3FF"/>
    <w:rsid w:val="2D53D5A1"/>
    <w:rsid w:val="2D56F2DC"/>
    <w:rsid w:val="2D5ACD2F"/>
    <w:rsid w:val="2D5BD1FD"/>
    <w:rsid w:val="2D6DF03D"/>
    <w:rsid w:val="2D6FE408"/>
    <w:rsid w:val="2D7B83D3"/>
    <w:rsid w:val="2D845BA7"/>
    <w:rsid w:val="2D863829"/>
    <w:rsid w:val="2D87FCB9"/>
    <w:rsid w:val="2D8B9E1D"/>
    <w:rsid w:val="2D8E03B2"/>
    <w:rsid w:val="2D9680F5"/>
    <w:rsid w:val="2D99AECB"/>
    <w:rsid w:val="2D9A51D1"/>
    <w:rsid w:val="2D9B7CA0"/>
    <w:rsid w:val="2DA362B4"/>
    <w:rsid w:val="2DA46F1F"/>
    <w:rsid w:val="2DA5D6BF"/>
    <w:rsid w:val="2DA6A51F"/>
    <w:rsid w:val="2DAF24CE"/>
    <w:rsid w:val="2DB4F6E0"/>
    <w:rsid w:val="2DBA072C"/>
    <w:rsid w:val="2DC72C80"/>
    <w:rsid w:val="2DC7F000"/>
    <w:rsid w:val="2DD234E3"/>
    <w:rsid w:val="2DD4C565"/>
    <w:rsid w:val="2DDE2B66"/>
    <w:rsid w:val="2DE0B026"/>
    <w:rsid w:val="2DE72746"/>
    <w:rsid w:val="2DEB392A"/>
    <w:rsid w:val="2DEEB606"/>
    <w:rsid w:val="2DF41DA3"/>
    <w:rsid w:val="2DFB5448"/>
    <w:rsid w:val="2DFBD1F1"/>
    <w:rsid w:val="2E03C219"/>
    <w:rsid w:val="2E0ED8F8"/>
    <w:rsid w:val="2E1948B6"/>
    <w:rsid w:val="2E1A733E"/>
    <w:rsid w:val="2E2F169D"/>
    <w:rsid w:val="2E32EF3B"/>
    <w:rsid w:val="2E33559C"/>
    <w:rsid w:val="2E4156B5"/>
    <w:rsid w:val="2E4364AC"/>
    <w:rsid w:val="2E45E799"/>
    <w:rsid w:val="2E4CE117"/>
    <w:rsid w:val="2E5C1FE1"/>
    <w:rsid w:val="2E5D0723"/>
    <w:rsid w:val="2E5F8299"/>
    <w:rsid w:val="2E8C6FC6"/>
    <w:rsid w:val="2E8CDD34"/>
    <w:rsid w:val="2E8E23A2"/>
    <w:rsid w:val="2E950315"/>
    <w:rsid w:val="2E961FDD"/>
    <w:rsid w:val="2E9D6AD9"/>
    <w:rsid w:val="2E9F5908"/>
    <w:rsid w:val="2EA48EFE"/>
    <w:rsid w:val="2EA4EDA1"/>
    <w:rsid w:val="2EB590B5"/>
    <w:rsid w:val="2EB9D4B6"/>
    <w:rsid w:val="2EBBA754"/>
    <w:rsid w:val="2EBF8103"/>
    <w:rsid w:val="2EBFAA77"/>
    <w:rsid w:val="2EC6A453"/>
    <w:rsid w:val="2ECA0C4B"/>
    <w:rsid w:val="2ED01B18"/>
    <w:rsid w:val="2EDA594B"/>
    <w:rsid w:val="2EDADA62"/>
    <w:rsid w:val="2EE0495A"/>
    <w:rsid w:val="2EE41B00"/>
    <w:rsid w:val="2EEB515E"/>
    <w:rsid w:val="2EF81C93"/>
    <w:rsid w:val="2EFACB08"/>
    <w:rsid w:val="2EFB9429"/>
    <w:rsid w:val="2F0256AD"/>
    <w:rsid w:val="2F041CAA"/>
    <w:rsid w:val="2F0D93FB"/>
    <w:rsid w:val="2F124B65"/>
    <w:rsid w:val="2F13B2E1"/>
    <w:rsid w:val="2F180EDD"/>
    <w:rsid w:val="2F18401F"/>
    <w:rsid w:val="2F1A2449"/>
    <w:rsid w:val="2F2448F8"/>
    <w:rsid w:val="2F32759D"/>
    <w:rsid w:val="2F33D9A0"/>
    <w:rsid w:val="2F40CB72"/>
    <w:rsid w:val="2F475D09"/>
    <w:rsid w:val="2F49A4C7"/>
    <w:rsid w:val="2F4E0683"/>
    <w:rsid w:val="2F50D14F"/>
    <w:rsid w:val="2F65FC72"/>
    <w:rsid w:val="2F6BD5BA"/>
    <w:rsid w:val="2F6C64C0"/>
    <w:rsid w:val="2F6F792A"/>
    <w:rsid w:val="2F7095C6"/>
    <w:rsid w:val="2F83CABB"/>
    <w:rsid w:val="2F858AE6"/>
    <w:rsid w:val="2F86706D"/>
    <w:rsid w:val="2F903E7F"/>
    <w:rsid w:val="2F94BBC6"/>
    <w:rsid w:val="2F985DF4"/>
    <w:rsid w:val="2F9F1509"/>
    <w:rsid w:val="2FA7217B"/>
    <w:rsid w:val="2FA8C965"/>
    <w:rsid w:val="2FA8CCD1"/>
    <w:rsid w:val="2FA98B79"/>
    <w:rsid w:val="2FAC1E9C"/>
    <w:rsid w:val="2FBBCDAA"/>
    <w:rsid w:val="2FBDFFA3"/>
    <w:rsid w:val="2FC4B1E9"/>
    <w:rsid w:val="2FCCB91D"/>
    <w:rsid w:val="2FDA830B"/>
    <w:rsid w:val="2FDCFAD4"/>
    <w:rsid w:val="2FDD5896"/>
    <w:rsid w:val="2FEF3D97"/>
    <w:rsid w:val="2FF8D784"/>
    <w:rsid w:val="2FFBE268"/>
    <w:rsid w:val="30053607"/>
    <w:rsid w:val="30067234"/>
    <w:rsid w:val="300F7E15"/>
    <w:rsid w:val="30144331"/>
    <w:rsid w:val="3016E3E9"/>
    <w:rsid w:val="301E0038"/>
    <w:rsid w:val="302C5A8A"/>
    <w:rsid w:val="302DB391"/>
    <w:rsid w:val="3031D1F3"/>
    <w:rsid w:val="30322A46"/>
    <w:rsid w:val="3035880D"/>
    <w:rsid w:val="30367B8C"/>
    <w:rsid w:val="30470CEF"/>
    <w:rsid w:val="304C944B"/>
    <w:rsid w:val="30509216"/>
    <w:rsid w:val="305990A4"/>
    <w:rsid w:val="305A05B3"/>
    <w:rsid w:val="30662C2D"/>
    <w:rsid w:val="306ABB68"/>
    <w:rsid w:val="3071A074"/>
    <w:rsid w:val="3072B348"/>
    <w:rsid w:val="30735B72"/>
    <w:rsid w:val="3074B841"/>
    <w:rsid w:val="30759390"/>
    <w:rsid w:val="307C9596"/>
    <w:rsid w:val="30833F7B"/>
    <w:rsid w:val="30A2C16F"/>
    <w:rsid w:val="30ADA94E"/>
    <w:rsid w:val="30B5F25F"/>
    <w:rsid w:val="30BF9D7B"/>
    <w:rsid w:val="30DD6382"/>
    <w:rsid w:val="30E3D088"/>
    <w:rsid w:val="30E52A36"/>
    <w:rsid w:val="30E5C1DC"/>
    <w:rsid w:val="30EADD0B"/>
    <w:rsid w:val="30EBD113"/>
    <w:rsid w:val="30F700BF"/>
    <w:rsid w:val="30F73B81"/>
    <w:rsid w:val="30FA232A"/>
    <w:rsid w:val="30FA702F"/>
    <w:rsid w:val="310D54A5"/>
    <w:rsid w:val="310FC9D2"/>
    <w:rsid w:val="311BF598"/>
    <w:rsid w:val="311F3172"/>
    <w:rsid w:val="31221C9E"/>
    <w:rsid w:val="3127922F"/>
    <w:rsid w:val="312D1C8A"/>
    <w:rsid w:val="3132B097"/>
    <w:rsid w:val="3134608A"/>
    <w:rsid w:val="3135EEBF"/>
    <w:rsid w:val="31376FEA"/>
    <w:rsid w:val="3137AA06"/>
    <w:rsid w:val="3137B74B"/>
    <w:rsid w:val="313841B7"/>
    <w:rsid w:val="3138892F"/>
    <w:rsid w:val="313D436E"/>
    <w:rsid w:val="3142DF28"/>
    <w:rsid w:val="3147A1FB"/>
    <w:rsid w:val="3149AED1"/>
    <w:rsid w:val="314B4285"/>
    <w:rsid w:val="314B655F"/>
    <w:rsid w:val="314C769D"/>
    <w:rsid w:val="31531B12"/>
    <w:rsid w:val="31596B7E"/>
    <w:rsid w:val="315B0ECC"/>
    <w:rsid w:val="315C97F9"/>
    <w:rsid w:val="3170E489"/>
    <w:rsid w:val="31797CB2"/>
    <w:rsid w:val="31840A4E"/>
    <w:rsid w:val="3188FEB9"/>
    <w:rsid w:val="3194D2C5"/>
    <w:rsid w:val="3199F691"/>
    <w:rsid w:val="31BE41B5"/>
    <w:rsid w:val="31C06A4A"/>
    <w:rsid w:val="31C913AF"/>
    <w:rsid w:val="31C9AEC0"/>
    <w:rsid w:val="31CBCB59"/>
    <w:rsid w:val="31D02899"/>
    <w:rsid w:val="31D3561D"/>
    <w:rsid w:val="31D66D0E"/>
    <w:rsid w:val="31DF5560"/>
    <w:rsid w:val="31EA4ED2"/>
    <w:rsid w:val="31ECD054"/>
    <w:rsid w:val="31F0A44F"/>
    <w:rsid w:val="31FB2584"/>
    <w:rsid w:val="31FF927A"/>
    <w:rsid w:val="32001834"/>
    <w:rsid w:val="32040C87"/>
    <w:rsid w:val="320B8A1A"/>
    <w:rsid w:val="321488AB"/>
    <w:rsid w:val="3218F1F7"/>
    <w:rsid w:val="321DC19F"/>
    <w:rsid w:val="321E1E93"/>
    <w:rsid w:val="321E672C"/>
    <w:rsid w:val="322725F3"/>
    <w:rsid w:val="3227AAF6"/>
    <w:rsid w:val="32294293"/>
    <w:rsid w:val="322EA516"/>
    <w:rsid w:val="324986E1"/>
    <w:rsid w:val="324CED6C"/>
    <w:rsid w:val="32501AC4"/>
    <w:rsid w:val="32564B33"/>
    <w:rsid w:val="32590593"/>
    <w:rsid w:val="325DDC8C"/>
    <w:rsid w:val="325E01A2"/>
    <w:rsid w:val="326360BB"/>
    <w:rsid w:val="3264CD3E"/>
    <w:rsid w:val="326A847B"/>
    <w:rsid w:val="326C3DA2"/>
    <w:rsid w:val="326E4741"/>
    <w:rsid w:val="32719490"/>
    <w:rsid w:val="3278379D"/>
    <w:rsid w:val="328246E1"/>
    <w:rsid w:val="3286EB51"/>
    <w:rsid w:val="3290EEC5"/>
    <w:rsid w:val="3291FB17"/>
    <w:rsid w:val="32933C3F"/>
    <w:rsid w:val="329EEBC9"/>
    <w:rsid w:val="329F2919"/>
    <w:rsid w:val="32A62954"/>
    <w:rsid w:val="32A83688"/>
    <w:rsid w:val="32A9B5F7"/>
    <w:rsid w:val="32B44B18"/>
    <w:rsid w:val="32B8229E"/>
    <w:rsid w:val="32BA3B90"/>
    <w:rsid w:val="32BBF75F"/>
    <w:rsid w:val="32BC307E"/>
    <w:rsid w:val="32C79E5D"/>
    <w:rsid w:val="32C8AF6C"/>
    <w:rsid w:val="32CC3B57"/>
    <w:rsid w:val="32CF1EA1"/>
    <w:rsid w:val="32DD5256"/>
    <w:rsid w:val="32E5FBD5"/>
    <w:rsid w:val="32E9249C"/>
    <w:rsid w:val="32EB1154"/>
    <w:rsid w:val="32ECCDD9"/>
    <w:rsid w:val="32EF8407"/>
    <w:rsid w:val="32FFD8A2"/>
    <w:rsid w:val="33053C4A"/>
    <w:rsid w:val="331E740B"/>
    <w:rsid w:val="3326E2B3"/>
    <w:rsid w:val="333997FA"/>
    <w:rsid w:val="33668F46"/>
    <w:rsid w:val="33753D46"/>
    <w:rsid w:val="33837D68"/>
    <w:rsid w:val="33926A49"/>
    <w:rsid w:val="33979B7F"/>
    <w:rsid w:val="3399A6A1"/>
    <w:rsid w:val="33A4B6DD"/>
    <w:rsid w:val="33A603FD"/>
    <w:rsid w:val="33A8503E"/>
    <w:rsid w:val="33B6D234"/>
    <w:rsid w:val="33BD7FDC"/>
    <w:rsid w:val="33C50208"/>
    <w:rsid w:val="33D9670F"/>
    <w:rsid w:val="33E43CA2"/>
    <w:rsid w:val="33E7AC95"/>
    <w:rsid w:val="33E90D94"/>
    <w:rsid w:val="33EB1E89"/>
    <w:rsid w:val="33ECA033"/>
    <w:rsid w:val="33F16ACE"/>
    <w:rsid w:val="33F42884"/>
    <w:rsid w:val="34034DB8"/>
    <w:rsid w:val="34074AC3"/>
    <w:rsid w:val="3413EC05"/>
    <w:rsid w:val="341570F3"/>
    <w:rsid w:val="341750FB"/>
    <w:rsid w:val="341A0EA1"/>
    <w:rsid w:val="341A4638"/>
    <w:rsid w:val="341D33F6"/>
    <w:rsid w:val="3426D4EA"/>
    <w:rsid w:val="342E9AC2"/>
    <w:rsid w:val="34328A06"/>
    <w:rsid w:val="343789B4"/>
    <w:rsid w:val="343CA84A"/>
    <w:rsid w:val="343E8682"/>
    <w:rsid w:val="3448C747"/>
    <w:rsid w:val="344CD005"/>
    <w:rsid w:val="344D41F2"/>
    <w:rsid w:val="34505901"/>
    <w:rsid w:val="34520308"/>
    <w:rsid w:val="3455F45D"/>
    <w:rsid w:val="346019AC"/>
    <w:rsid w:val="3466EDA9"/>
    <w:rsid w:val="346DEB6F"/>
    <w:rsid w:val="346F6C5B"/>
    <w:rsid w:val="3471A551"/>
    <w:rsid w:val="347ABF70"/>
    <w:rsid w:val="34835D16"/>
    <w:rsid w:val="3489D25A"/>
    <w:rsid w:val="348A2C07"/>
    <w:rsid w:val="348E380B"/>
    <w:rsid w:val="348F85F4"/>
    <w:rsid w:val="34927C28"/>
    <w:rsid w:val="34958AFD"/>
    <w:rsid w:val="3495B77C"/>
    <w:rsid w:val="3497AF18"/>
    <w:rsid w:val="34987528"/>
    <w:rsid w:val="34A57647"/>
    <w:rsid w:val="34A976CF"/>
    <w:rsid w:val="34AC02FF"/>
    <w:rsid w:val="34ACED07"/>
    <w:rsid w:val="34B1FCC2"/>
    <w:rsid w:val="34B2979A"/>
    <w:rsid w:val="34B4AAE0"/>
    <w:rsid w:val="34C852BC"/>
    <w:rsid w:val="34CFBF11"/>
    <w:rsid w:val="34D709F4"/>
    <w:rsid w:val="34D89EED"/>
    <w:rsid w:val="34DEE171"/>
    <w:rsid w:val="34E5DD99"/>
    <w:rsid w:val="34EC484E"/>
    <w:rsid w:val="34ED33D4"/>
    <w:rsid w:val="34ED4E78"/>
    <w:rsid w:val="34EDE9FD"/>
    <w:rsid w:val="34F5E277"/>
    <w:rsid w:val="34F62ED8"/>
    <w:rsid w:val="34FF28BE"/>
    <w:rsid w:val="34FF584B"/>
    <w:rsid w:val="34FFD2D0"/>
    <w:rsid w:val="3501F555"/>
    <w:rsid w:val="35028EEB"/>
    <w:rsid w:val="35044499"/>
    <w:rsid w:val="3504FE82"/>
    <w:rsid w:val="35069AA9"/>
    <w:rsid w:val="3507125A"/>
    <w:rsid w:val="350B1975"/>
    <w:rsid w:val="350C3423"/>
    <w:rsid w:val="351693AA"/>
    <w:rsid w:val="35428911"/>
    <w:rsid w:val="354AA85D"/>
    <w:rsid w:val="354C648E"/>
    <w:rsid w:val="35519FF9"/>
    <w:rsid w:val="3554E7E0"/>
    <w:rsid w:val="355A416F"/>
    <w:rsid w:val="355B08CB"/>
    <w:rsid w:val="355DAB27"/>
    <w:rsid w:val="3560C82F"/>
    <w:rsid w:val="35651A52"/>
    <w:rsid w:val="35705B5A"/>
    <w:rsid w:val="3582291C"/>
    <w:rsid w:val="35846DB2"/>
    <w:rsid w:val="35893E69"/>
    <w:rsid w:val="359629C6"/>
    <w:rsid w:val="359B6B07"/>
    <w:rsid w:val="359C699D"/>
    <w:rsid w:val="35A3BCF1"/>
    <w:rsid w:val="35A54935"/>
    <w:rsid w:val="35A6FC7E"/>
    <w:rsid w:val="35B7D49A"/>
    <w:rsid w:val="35B9CEC9"/>
    <w:rsid w:val="35C49B1B"/>
    <w:rsid w:val="35C5CE3B"/>
    <w:rsid w:val="35CBBEF8"/>
    <w:rsid w:val="35CD0F24"/>
    <w:rsid w:val="35D6BA58"/>
    <w:rsid w:val="35D81A1D"/>
    <w:rsid w:val="35E2BDAE"/>
    <w:rsid w:val="35F4C5DF"/>
    <w:rsid w:val="35F826D3"/>
    <w:rsid w:val="35FCB1AB"/>
    <w:rsid w:val="36062286"/>
    <w:rsid w:val="3612CA5E"/>
    <w:rsid w:val="3617F03E"/>
    <w:rsid w:val="361E6AEC"/>
    <w:rsid w:val="362BE630"/>
    <w:rsid w:val="362FA22B"/>
    <w:rsid w:val="363EC745"/>
    <w:rsid w:val="36660A52"/>
    <w:rsid w:val="36682D6B"/>
    <w:rsid w:val="366AD871"/>
    <w:rsid w:val="366BB10E"/>
    <w:rsid w:val="36752465"/>
    <w:rsid w:val="367BC122"/>
    <w:rsid w:val="367C93D9"/>
    <w:rsid w:val="368B897B"/>
    <w:rsid w:val="368D3F43"/>
    <w:rsid w:val="368F299B"/>
    <w:rsid w:val="368F2EDF"/>
    <w:rsid w:val="36949BA7"/>
    <w:rsid w:val="369F4DCA"/>
    <w:rsid w:val="36A2EF1A"/>
    <w:rsid w:val="36AA56EB"/>
    <w:rsid w:val="36AC0EFA"/>
    <w:rsid w:val="36AD60EA"/>
    <w:rsid w:val="36AE14AF"/>
    <w:rsid w:val="36B51C50"/>
    <w:rsid w:val="36BB6E42"/>
    <w:rsid w:val="36C43A8C"/>
    <w:rsid w:val="36CD7ED0"/>
    <w:rsid w:val="36D71BBD"/>
    <w:rsid w:val="36DB37B0"/>
    <w:rsid w:val="36DBFF13"/>
    <w:rsid w:val="36E3DCF9"/>
    <w:rsid w:val="36E89E01"/>
    <w:rsid w:val="36F8D9D0"/>
    <w:rsid w:val="37088C5D"/>
    <w:rsid w:val="37092EA6"/>
    <w:rsid w:val="37136670"/>
    <w:rsid w:val="3718365D"/>
    <w:rsid w:val="371847EB"/>
    <w:rsid w:val="371B8F55"/>
    <w:rsid w:val="3727982D"/>
    <w:rsid w:val="373F79E3"/>
    <w:rsid w:val="374182D6"/>
    <w:rsid w:val="3746B1B2"/>
    <w:rsid w:val="3759114C"/>
    <w:rsid w:val="3768FFCB"/>
    <w:rsid w:val="376A6A4B"/>
    <w:rsid w:val="378EE983"/>
    <w:rsid w:val="37967145"/>
    <w:rsid w:val="379A183D"/>
    <w:rsid w:val="37A44529"/>
    <w:rsid w:val="37A78C14"/>
    <w:rsid w:val="37AC1460"/>
    <w:rsid w:val="37B77EA9"/>
    <w:rsid w:val="37BE82E7"/>
    <w:rsid w:val="37BF50FB"/>
    <w:rsid w:val="37BFE28D"/>
    <w:rsid w:val="37C0DDAB"/>
    <w:rsid w:val="37C0F742"/>
    <w:rsid w:val="37C358B5"/>
    <w:rsid w:val="37D88AFB"/>
    <w:rsid w:val="37D8B702"/>
    <w:rsid w:val="37DCDC10"/>
    <w:rsid w:val="37E5D548"/>
    <w:rsid w:val="37EC4F9D"/>
    <w:rsid w:val="37F33453"/>
    <w:rsid w:val="3802DF12"/>
    <w:rsid w:val="380AF7B7"/>
    <w:rsid w:val="380F7245"/>
    <w:rsid w:val="38105F6C"/>
    <w:rsid w:val="38116D3D"/>
    <w:rsid w:val="3817EC9F"/>
    <w:rsid w:val="3824761C"/>
    <w:rsid w:val="3826A1C4"/>
    <w:rsid w:val="38279A79"/>
    <w:rsid w:val="382A9AD0"/>
    <w:rsid w:val="382DD728"/>
    <w:rsid w:val="3830752B"/>
    <w:rsid w:val="3831B51A"/>
    <w:rsid w:val="383487E9"/>
    <w:rsid w:val="3838B4F6"/>
    <w:rsid w:val="3840455E"/>
    <w:rsid w:val="384A36AF"/>
    <w:rsid w:val="385F3509"/>
    <w:rsid w:val="387325BB"/>
    <w:rsid w:val="3873B901"/>
    <w:rsid w:val="38860336"/>
    <w:rsid w:val="388DB5B8"/>
    <w:rsid w:val="3891C177"/>
    <w:rsid w:val="3893D853"/>
    <w:rsid w:val="3895E362"/>
    <w:rsid w:val="38A99E7D"/>
    <w:rsid w:val="38AE462D"/>
    <w:rsid w:val="38AFA66D"/>
    <w:rsid w:val="38B40892"/>
    <w:rsid w:val="38BB7A3C"/>
    <w:rsid w:val="38BD8C64"/>
    <w:rsid w:val="38C0B5EB"/>
    <w:rsid w:val="38C2317F"/>
    <w:rsid w:val="38CBBF0C"/>
    <w:rsid w:val="38D585B3"/>
    <w:rsid w:val="38D5C9A2"/>
    <w:rsid w:val="38D861CF"/>
    <w:rsid w:val="38DDA921"/>
    <w:rsid w:val="38DDEECF"/>
    <w:rsid w:val="38E55521"/>
    <w:rsid w:val="38E8305E"/>
    <w:rsid w:val="38E8AC69"/>
    <w:rsid w:val="38F5A296"/>
    <w:rsid w:val="38F6FD6A"/>
    <w:rsid w:val="390287AE"/>
    <w:rsid w:val="3909B953"/>
    <w:rsid w:val="39106238"/>
    <w:rsid w:val="391298DA"/>
    <w:rsid w:val="39148115"/>
    <w:rsid w:val="3914E138"/>
    <w:rsid w:val="391F6143"/>
    <w:rsid w:val="392067D0"/>
    <w:rsid w:val="3922C7FD"/>
    <w:rsid w:val="392BA9E4"/>
    <w:rsid w:val="392FD209"/>
    <w:rsid w:val="3934855F"/>
    <w:rsid w:val="39397AF0"/>
    <w:rsid w:val="3939E691"/>
    <w:rsid w:val="394E2AD8"/>
    <w:rsid w:val="396088E2"/>
    <w:rsid w:val="39661311"/>
    <w:rsid w:val="3969A0F7"/>
    <w:rsid w:val="3972304A"/>
    <w:rsid w:val="397A7727"/>
    <w:rsid w:val="397C47E4"/>
    <w:rsid w:val="3982517D"/>
    <w:rsid w:val="3982A724"/>
    <w:rsid w:val="39849C0E"/>
    <w:rsid w:val="3984CE05"/>
    <w:rsid w:val="3986705B"/>
    <w:rsid w:val="398852B8"/>
    <w:rsid w:val="398A45A4"/>
    <w:rsid w:val="3995E55C"/>
    <w:rsid w:val="399B0C3E"/>
    <w:rsid w:val="39A12B94"/>
    <w:rsid w:val="39A94DBC"/>
    <w:rsid w:val="39B2AE39"/>
    <w:rsid w:val="39B59CCC"/>
    <w:rsid w:val="39B5DF2F"/>
    <w:rsid w:val="39B7F9AB"/>
    <w:rsid w:val="39CBB3EF"/>
    <w:rsid w:val="39D8513F"/>
    <w:rsid w:val="39DBD291"/>
    <w:rsid w:val="39DCBAD3"/>
    <w:rsid w:val="39E623BA"/>
    <w:rsid w:val="39E848A5"/>
    <w:rsid w:val="39EA9DE2"/>
    <w:rsid w:val="39EEF5E6"/>
    <w:rsid w:val="39F52974"/>
    <w:rsid w:val="39F932EA"/>
    <w:rsid w:val="39FA82EB"/>
    <w:rsid w:val="39FAED7B"/>
    <w:rsid w:val="39FAF8DD"/>
    <w:rsid w:val="39FB2A9F"/>
    <w:rsid w:val="39FD47B9"/>
    <w:rsid w:val="3A00F457"/>
    <w:rsid w:val="3A01B349"/>
    <w:rsid w:val="3A026DA7"/>
    <w:rsid w:val="3A06DC83"/>
    <w:rsid w:val="3A0DD5BB"/>
    <w:rsid w:val="3A0EBC7F"/>
    <w:rsid w:val="3A21DFA1"/>
    <w:rsid w:val="3A2B67D9"/>
    <w:rsid w:val="3A305B40"/>
    <w:rsid w:val="3A37FDBE"/>
    <w:rsid w:val="3A387E51"/>
    <w:rsid w:val="3A41B18C"/>
    <w:rsid w:val="3A42FABD"/>
    <w:rsid w:val="3A48927E"/>
    <w:rsid w:val="3A4CF127"/>
    <w:rsid w:val="3A4D3AA2"/>
    <w:rsid w:val="3A4F3330"/>
    <w:rsid w:val="3A548E79"/>
    <w:rsid w:val="3A5B0E83"/>
    <w:rsid w:val="3A5BE4CF"/>
    <w:rsid w:val="3A61CB45"/>
    <w:rsid w:val="3A623415"/>
    <w:rsid w:val="3A62E47C"/>
    <w:rsid w:val="3A64080D"/>
    <w:rsid w:val="3A77AC51"/>
    <w:rsid w:val="3A7AD190"/>
    <w:rsid w:val="3A7E78F2"/>
    <w:rsid w:val="3A815812"/>
    <w:rsid w:val="3A8B9F40"/>
    <w:rsid w:val="3A8E0D2E"/>
    <w:rsid w:val="3A9077E4"/>
    <w:rsid w:val="3A91D1AC"/>
    <w:rsid w:val="3AB6B03E"/>
    <w:rsid w:val="3ABACE50"/>
    <w:rsid w:val="3AC074B2"/>
    <w:rsid w:val="3AC1A395"/>
    <w:rsid w:val="3AC64F98"/>
    <w:rsid w:val="3AC9E1A0"/>
    <w:rsid w:val="3ACB7935"/>
    <w:rsid w:val="3AD00261"/>
    <w:rsid w:val="3AD67BA0"/>
    <w:rsid w:val="3ADF3AC2"/>
    <w:rsid w:val="3AEBDB0D"/>
    <w:rsid w:val="3AEBF683"/>
    <w:rsid w:val="3AFE685B"/>
    <w:rsid w:val="3B0F4716"/>
    <w:rsid w:val="3B168D01"/>
    <w:rsid w:val="3B181845"/>
    <w:rsid w:val="3B27F1FA"/>
    <w:rsid w:val="3B2F83CA"/>
    <w:rsid w:val="3B2FBC37"/>
    <w:rsid w:val="3B3D0D2C"/>
    <w:rsid w:val="3B454433"/>
    <w:rsid w:val="3B460E94"/>
    <w:rsid w:val="3B4CC918"/>
    <w:rsid w:val="3B523F5A"/>
    <w:rsid w:val="3B5395D5"/>
    <w:rsid w:val="3B5C978C"/>
    <w:rsid w:val="3B63CAA3"/>
    <w:rsid w:val="3B6C6F73"/>
    <w:rsid w:val="3B6F035F"/>
    <w:rsid w:val="3B7328D3"/>
    <w:rsid w:val="3B77A2F2"/>
    <w:rsid w:val="3B7FE99C"/>
    <w:rsid w:val="3B8751EB"/>
    <w:rsid w:val="3B8E3A3F"/>
    <w:rsid w:val="3B8F11F3"/>
    <w:rsid w:val="3B9BE44E"/>
    <w:rsid w:val="3BBBFC6F"/>
    <w:rsid w:val="3BBF56F9"/>
    <w:rsid w:val="3BC2505A"/>
    <w:rsid w:val="3BC7911F"/>
    <w:rsid w:val="3BC84B33"/>
    <w:rsid w:val="3BCB66CC"/>
    <w:rsid w:val="3BD03D30"/>
    <w:rsid w:val="3BD3815B"/>
    <w:rsid w:val="3BD573C9"/>
    <w:rsid w:val="3BDF91A1"/>
    <w:rsid w:val="3BEDFA8D"/>
    <w:rsid w:val="3BFDE8C8"/>
    <w:rsid w:val="3C034DF1"/>
    <w:rsid w:val="3C048882"/>
    <w:rsid w:val="3C06E228"/>
    <w:rsid w:val="3C0FB38C"/>
    <w:rsid w:val="3C12FE75"/>
    <w:rsid w:val="3C2832E7"/>
    <w:rsid w:val="3C2D1057"/>
    <w:rsid w:val="3C334EC7"/>
    <w:rsid w:val="3C351312"/>
    <w:rsid w:val="3C35F071"/>
    <w:rsid w:val="3C37F9AC"/>
    <w:rsid w:val="3C3C1EAC"/>
    <w:rsid w:val="3C4AAF29"/>
    <w:rsid w:val="3C524898"/>
    <w:rsid w:val="3C527FF0"/>
    <w:rsid w:val="3C562163"/>
    <w:rsid w:val="3C5D8587"/>
    <w:rsid w:val="3C5FC1D3"/>
    <w:rsid w:val="3C6D83CB"/>
    <w:rsid w:val="3C74121E"/>
    <w:rsid w:val="3C7AF4F5"/>
    <w:rsid w:val="3C7CD6DC"/>
    <w:rsid w:val="3C80BDBD"/>
    <w:rsid w:val="3C8C8DF8"/>
    <w:rsid w:val="3C8DE461"/>
    <w:rsid w:val="3C8F7A23"/>
    <w:rsid w:val="3C9314AE"/>
    <w:rsid w:val="3C960F16"/>
    <w:rsid w:val="3C96CDE8"/>
    <w:rsid w:val="3C980141"/>
    <w:rsid w:val="3CA43515"/>
    <w:rsid w:val="3CAC30DE"/>
    <w:rsid w:val="3CAD4513"/>
    <w:rsid w:val="3CB01EAC"/>
    <w:rsid w:val="3CB15F78"/>
    <w:rsid w:val="3CB94F36"/>
    <w:rsid w:val="3CCA406E"/>
    <w:rsid w:val="3CCC12C3"/>
    <w:rsid w:val="3CCC5D03"/>
    <w:rsid w:val="3CD5E7C0"/>
    <w:rsid w:val="3CD8AE38"/>
    <w:rsid w:val="3CE2D570"/>
    <w:rsid w:val="3CEC8971"/>
    <w:rsid w:val="3CF05677"/>
    <w:rsid w:val="3CF15663"/>
    <w:rsid w:val="3CFEF169"/>
    <w:rsid w:val="3D002E01"/>
    <w:rsid w:val="3D0246B9"/>
    <w:rsid w:val="3D02F9DA"/>
    <w:rsid w:val="3D13F98D"/>
    <w:rsid w:val="3D1400E0"/>
    <w:rsid w:val="3D17C87B"/>
    <w:rsid w:val="3D231891"/>
    <w:rsid w:val="3D2771E4"/>
    <w:rsid w:val="3D2860D5"/>
    <w:rsid w:val="3D3049A9"/>
    <w:rsid w:val="3D32CB61"/>
    <w:rsid w:val="3D3307EB"/>
    <w:rsid w:val="3D3492F3"/>
    <w:rsid w:val="3D42FE5F"/>
    <w:rsid w:val="3D5295C2"/>
    <w:rsid w:val="3D598014"/>
    <w:rsid w:val="3D59CDBF"/>
    <w:rsid w:val="3D5C7A7F"/>
    <w:rsid w:val="3D5DB9BF"/>
    <w:rsid w:val="3D6126DB"/>
    <w:rsid w:val="3D71D699"/>
    <w:rsid w:val="3D75583C"/>
    <w:rsid w:val="3D7FC324"/>
    <w:rsid w:val="3D917493"/>
    <w:rsid w:val="3D91D504"/>
    <w:rsid w:val="3D92DE5C"/>
    <w:rsid w:val="3D95A9B0"/>
    <w:rsid w:val="3D9BC8F7"/>
    <w:rsid w:val="3DA2AAB7"/>
    <w:rsid w:val="3DA4EEDA"/>
    <w:rsid w:val="3DAA5001"/>
    <w:rsid w:val="3DB317E5"/>
    <w:rsid w:val="3DB5FE2F"/>
    <w:rsid w:val="3DBB0CC4"/>
    <w:rsid w:val="3DC79B46"/>
    <w:rsid w:val="3DC99DF8"/>
    <w:rsid w:val="3DCC32BF"/>
    <w:rsid w:val="3DD5EEE6"/>
    <w:rsid w:val="3DD6642D"/>
    <w:rsid w:val="3DD96C1C"/>
    <w:rsid w:val="3DDAF560"/>
    <w:rsid w:val="3DE30E9E"/>
    <w:rsid w:val="3DEB1710"/>
    <w:rsid w:val="3DF34B12"/>
    <w:rsid w:val="3DFCC5EA"/>
    <w:rsid w:val="3DFDE3DA"/>
    <w:rsid w:val="3E065A22"/>
    <w:rsid w:val="3E07C390"/>
    <w:rsid w:val="3E0BE40F"/>
    <w:rsid w:val="3E103664"/>
    <w:rsid w:val="3E111926"/>
    <w:rsid w:val="3E20EC30"/>
    <w:rsid w:val="3E282C83"/>
    <w:rsid w:val="3E2AF9A5"/>
    <w:rsid w:val="3E2BCC68"/>
    <w:rsid w:val="3E2E30C4"/>
    <w:rsid w:val="3E2F95A6"/>
    <w:rsid w:val="3E317082"/>
    <w:rsid w:val="3E3593F8"/>
    <w:rsid w:val="3E3BC171"/>
    <w:rsid w:val="3E3FF5F9"/>
    <w:rsid w:val="3E49346A"/>
    <w:rsid w:val="3E4ADAD7"/>
    <w:rsid w:val="3E4F03B8"/>
    <w:rsid w:val="3E4F374A"/>
    <w:rsid w:val="3E554B46"/>
    <w:rsid w:val="3E578E7E"/>
    <w:rsid w:val="3E5E04F4"/>
    <w:rsid w:val="3E5E3D6B"/>
    <w:rsid w:val="3E6036D3"/>
    <w:rsid w:val="3E6254DA"/>
    <w:rsid w:val="3E7945F5"/>
    <w:rsid w:val="3E8675D8"/>
    <w:rsid w:val="3E89416B"/>
    <w:rsid w:val="3E8F6094"/>
    <w:rsid w:val="3E96B2D0"/>
    <w:rsid w:val="3E977FCC"/>
    <w:rsid w:val="3E97BC29"/>
    <w:rsid w:val="3E98824D"/>
    <w:rsid w:val="3E9BD3F0"/>
    <w:rsid w:val="3E9D279E"/>
    <w:rsid w:val="3EA200C2"/>
    <w:rsid w:val="3EA3EF95"/>
    <w:rsid w:val="3EA67637"/>
    <w:rsid w:val="3EABD0BB"/>
    <w:rsid w:val="3EB7313A"/>
    <w:rsid w:val="3EB7BE84"/>
    <w:rsid w:val="3EB8BC7B"/>
    <w:rsid w:val="3EC03247"/>
    <w:rsid w:val="3EC68277"/>
    <w:rsid w:val="3EC885C1"/>
    <w:rsid w:val="3ECB2C84"/>
    <w:rsid w:val="3ED48539"/>
    <w:rsid w:val="3EDD6D66"/>
    <w:rsid w:val="3EE25E26"/>
    <w:rsid w:val="3EEA4513"/>
    <w:rsid w:val="3EEA7D15"/>
    <w:rsid w:val="3EED0E05"/>
    <w:rsid w:val="3EFDE33E"/>
    <w:rsid w:val="3F0B485F"/>
    <w:rsid w:val="3F0BBA9F"/>
    <w:rsid w:val="3F0FD417"/>
    <w:rsid w:val="3F11DBA6"/>
    <w:rsid w:val="3F1417ED"/>
    <w:rsid w:val="3F148283"/>
    <w:rsid w:val="3F15391F"/>
    <w:rsid w:val="3F1B17B4"/>
    <w:rsid w:val="3F1F5D47"/>
    <w:rsid w:val="3F271E97"/>
    <w:rsid w:val="3F2CA873"/>
    <w:rsid w:val="3F354950"/>
    <w:rsid w:val="3F37BF78"/>
    <w:rsid w:val="3F3B0090"/>
    <w:rsid w:val="3F3ED235"/>
    <w:rsid w:val="3F46A3D2"/>
    <w:rsid w:val="3F47722B"/>
    <w:rsid w:val="3F4D0231"/>
    <w:rsid w:val="3F4E9DF7"/>
    <w:rsid w:val="3F52293E"/>
    <w:rsid w:val="3F53C505"/>
    <w:rsid w:val="3F5DDDD9"/>
    <w:rsid w:val="3F5E2C02"/>
    <w:rsid w:val="3F605577"/>
    <w:rsid w:val="3F67A848"/>
    <w:rsid w:val="3F6899CA"/>
    <w:rsid w:val="3F793752"/>
    <w:rsid w:val="3F849EBA"/>
    <w:rsid w:val="3F86C8CB"/>
    <w:rsid w:val="3F8FEE60"/>
    <w:rsid w:val="3F9328BC"/>
    <w:rsid w:val="3F960BC0"/>
    <w:rsid w:val="3F9928AF"/>
    <w:rsid w:val="3FA017ED"/>
    <w:rsid w:val="3FA0D6F5"/>
    <w:rsid w:val="3FA4F67B"/>
    <w:rsid w:val="3FAA6760"/>
    <w:rsid w:val="3FAC1070"/>
    <w:rsid w:val="3FB3E76F"/>
    <w:rsid w:val="3FC45FCF"/>
    <w:rsid w:val="3FC5AA47"/>
    <w:rsid w:val="3FCBBE14"/>
    <w:rsid w:val="3FCDD64D"/>
    <w:rsid w:val="3FD23E00"/>
    <w:rsid w:val="3FD4D544"/>
    <w:rsid w:val="3FD69C2E"/>
    <w:rsid w:val="3FD8BBDA"/>
    <w:rsid w:val="3FD93B11"/>
    <w:rsid w:val="3FD997D1"/>
    <w:rsid w:val="3FD9AA3A"/>
    <w:rsid w:val="3FE26398"/>
    <w:rsid w:val="3FEAB0E6"/>
    <w:rsid w:val="3FECABF0"/>
    <w:rsid w:val="3FFC72C9"/>
    <w:rsid w:val="4000A0A1"/>
    <w:rsid w:val="400551D3"/>
    <w:rsid w:val="401EEA56"/>
    <w:rsid w:val="40236C45"/>
    <w:rsid w:val="40278053"/>
    <w:rsid w:val="4027D9CE"/>
    <w:rsid w:val="4029A8EC"/>
    <w:rsid w:val="402DE38E"/>
    <w:rsid w:val="4031F88E"/>
    <w:rsid w:val="403A7B6A"/>
    <w:rsid w:val="403A8BC8"/>
    <w:rsid w:val="403B647F"/>
    <w:rsid w:val="4040ACD8"/>
    <w:rsid w:val="404190F6"/>
    <w:rsid w:val="405143C6"/>
    <w:rsid w:val="4053ACAC"/>
    <w:rsid w:val="4067F69E"/>
    <w:rsid w:val="40692184"/>
    <w:rsid w:val="406AC9F6"/>
    <w:rsid w:val="406D5708"/>
    <w:rsid w:val="40714261"/>
    <w:rsid w:val="407514AD"/>
    <w:rsid w:val="40768CDB"/>
    <w:rsid w:val="407744CD"/>
    <w:rsid w:val="4078370F"/>
    <w:rsid w:val="40799AD6"/>
    <w:rsid w:val="40871CBC"/>
    <w:rsid w:val="4096046B"/>
    <w:rsid w:val="409787F4"/>
    <w:rsid w:val="409E1CD2"/>
    <w:rsid w:val="40A0B34C"/>
    <w:rsid w:val="40A28865"/>
    <w:rsid w:val="40A2A799"/>
    <w:rsid w:val="40A2DA9A"/>
    <w:rsid w:val="40AAA6C7"/>
    <w:rsid w:val="40AE91F2"/>
    <w:rsid w:val="40AEB605"/>
    <w:rsid w:val="40B576EC"/>
    <w:rsid w:val="40B6D3B4"/>
    <w:rsid w:val="40B95F06"/>
    <w:rsid w:val="40BAB00D"/>
    <w:rsid w:val="40BB3250"/>
    <w:rsid w:val="40BC629B"/>
    <w:rsid w:val="40C7576F"/>
    <w:rsid w:val="40D6C82E"/>
    <w:rsid w:val="40DD1437"/>
    <w:rsid w:val="40DE8013"/>
    <w:rsid w:val="40E51B29"/>
    <w:rsid w:val="40EA1A18"/>
    <w:rsid w:val="40EA599C"/>
    <w:rsid w:val="40EF6E54"/>
    <w:rsid w:val="40EFACC4"/>
    <w:rsid w:val="40F538D3"/>
    <w:rsid w:val="40F79C4F"/>
    <w:rsid w:val="4101BAB4"/>
    <w:rsid w:val="4101F5E7"/>
    <w:rsid w:val="41033E6B"/>
    <w:rsid w:val="410479B5"/>
    <w:rsid w:val="4108BEB4"/>
    <w:rsid w:val="410B0E2A"/>
    <w:rsid w:val="410EE001"/>
    <w:rsid w:val="4114E32C"/>
    <w:rsid w:val="411CC35E"/>
    <w:rsid w:val="411F79B7"/>
    <w:rsid w:val="41214C76"/>
    <w:rsid w:val="4126B06C"/>
    <w:rsid w:val="412740C3"/>
    <w:rsid w:val="41285FAB"/>
    <w:rsid w:val="412CE64D"/>
    <w:rsid w:val="413946FC"/>
    <w:rsid w:val="4143DDD6"/>
    <w:rsid w:val="414428E6"/>
    <w:rsid w:val="4148B3DB"/>
    <w:rsid w:val="4148F85A"/>
    <w:rsid w:val="414E691C"/>
    <w:rsid w:val="4150AB13"/>
    <w:rsid w:val="415331EE"/>
    <w:rsid w:val="415F7CAC"/>
    <w:rsid w:val="41635E29"/>
    <w:rsid w:val="4166D932"/>
    <w:rsid w:val="41673024"/>
    <w:rsid w:val="416B57C4"/>
    <w:rsid w:val="417317B6"/>
    <w:rsid w:val="4177A4F7"/>
    <w:rsid w:val="418830EB"/>
    <w:rsid w:val="418889C7"/>
    <w:rsid w:val="418C272B"/>
    <w:rsid w:val="418C9A47"/>
    <w:rsid w:val="418DD28D"/>
    <w:rsid w:val="4192094A"/>
    <w:rsid w:val="419674A3"/>
    <w:rsid w:val="419D649B"/>
    <w:rsid w:val="419DBF9F"/>
    <w:rsid w:val="41A216FF"/>
    <w:rsid w:val="41A76D34"/>
    <w:rsid w:val="41AF2618"/>
    <w:rsid w:val="41B5294B"/>
    <w:rsid w:val="41B87ADB"/>
    <w:rsid w:val="41B9A695"/>
    <w:rsid w:val="41BBEAC5"/>
    <w:rsid w:val="41C27538"/>
    <w:rsid w:val="41C39C9E"/>
    <w:rsid w:val="41C93145"/>
    <w:rsid w:val="41C982B7"/>
    <w:rsid w:val="41CBC3F7"/>
    <w:rsid w:val="41D259B0"/>
    <w:rsid w:val="41DBD6D9"/>
    <w:rsid w:val="41DD33DE"/>
    <w:rsid w:val="41E16077"/>
    <w:rsid w:val="41E5897A"/>
    <w:rsid w:val="41EF5C09"/>
    <w:rsid w:val="41F284B1"/>
    <w:rsid w:val="41F5787D"/>
    <w:rsid w:val="41F8D417"/>
    <w:rsid w:val="41FC8816"/>
    <w:rsid w:val="420687D7"/>
    <w:rsid w:val="420B690F"/>
    <w:rsid w:val="4212CD49"/>
    <w:rsid w:val="421953F0"/>
    <w:rsid w:val="421AD4D6"/>
    <w:rsid w:val="421B4898"/>
    <w:rsid w:val="42271BA8"/>
    <w:rsid w:val="422E4D95"/>
    <w:rsid w:val="422EA78E"/>
    <w:rsid w:val="422F0951"/>
    <w:rsid w:val="422F64DB"/>
    <w:rsid w:val="4240CAAF"/>
    <w:rsid w:val="42427792"/>
    <w:rsid w:val="424C98F5"/>
    <w:rsid w:val="42530BD5"/>
    <w:rsid w:val="425493C5"/>
    <w:rsid w:val="425CA332"/>
    <w:rsid w:val="4261C8AB"/>
    <w:rsid w:val="426281D1"/>
    <w:rsid w:val="42636444"/>
    <w:rsid w:val="426514A4"/>
    <w:rsid w:val="426875CF"/>
    <w:rsid w:val="426B42AE"/>
    <w:rsid w:val="426C3201"/>
    <w:rsid w:val="427B875B"/>
    <w:rsid w:val="428B693F"/>
    <w:rsid w:val="428C5A8E"/>
    <w:rsid w:val="428F461C"/>
    <w:rsid w:val="429CC462"/>
    <w:rsid w:val="429F0457"/>
    <w:rsid w:val="42AF5A24"/>
    <w:rsid w:val="42B565AE"/>
    <w:rsid w:val="42B66951"/>
    <w:rsid w:val="42B842BE"/>
    <w:rsid w:val="42B873A4"/>
    <w:rsid w:val="42BAE876"/>
    <w:rsid w:val="42CA5107"/>
    <w:rsid w:val="42D000D0"/>
    <w:rsid w:val="42DC1592"/>
    <w:rsid w:val="42E69C35"/>
    <w:rsid w:val="42F8F4C8"/>
    <w:rsid w:val="43018DA4"/>
    <w:rsid w:val="4304D89E"/>
    <w:rsid w:val="430FC6BE"/>
    <w:rsid w:val="430FF6EC"/>
    <w:rsid w:val="43100CDE"/>
    <w:rsid w:val="431840AB"/>
    <w:rsid w:val="431F1B9C"/>
    <w:rsid w:val="4334429B"/>
    <w:rsid w:val="433CF295"/>
    <w:rsid w:val="433E3A62"/>
    <w:rsid w:val="4347CAEA"/>
    <w:rsid w:val="434B248D"/>
    <w:rsid w:val="434B55D3"/>
    <w:rsid w:val="435083A4"/>
    <w:rsid w:val="4353A62C"/>
    <w:rsid w:val="4353EFD3"/>
    <w:rsid w:val="435688F1"/>
    <w:rsid w:val="4357BC37"/>
    <w:rsid w:val="435F12AD"/>
    <w:rsid w:val="4368AF6B"/>
    <w:rsid w:val="436C4437"/>
    <w:rsid w:val="4371ACD1"/>
    <w:rsid w:val="437810E8"/>
    <w:rsid w:val="4378A4F1"/>
    <w:rsid w:val="4378D48F"/>
    <w:rsid w:val="437C7843"/>
    <w:rsid w:val="438172AD"/>
    <w:rsid w:val="43852D85"/>
    <w:rsid w:val="43856EE3"/>
    <w:rsid w:val="4388078E"/>
    <w:rsid w:val="4393B4BE"/>
    <w:rsid w:val="43979422"/>
    <w:rsid w:val="439CFA28"/>
    <w:rsid w:val="43A3E5F9"/>
    <w:rsid w:val="43A562F6"/>
    <w:rsid w:val="43A7495A"/>
    <w:rsid w:val="43AB5C45"/>
    <w:rsid w:val="43AC9EAC"/>
    <w:rsid w:val="43B25638"/>
    <w:rsid w:val="43B874BD"/>
    <w:rsid w:val="43B900E5"/>
    <w:rsid w:val="43C155C9"/>
    <w:rsid w:val="43C49952"/>
    <w:rsid w:val="43C6950F"/>
    <w:rsid w:val="43CA68DE"/>
    <w:rsid w:val="43D2D3A8"/>
    <w:rsid w:val="43D71812"/>
    <w:rsid w:val="43D7758B"/>
    <w:rsid w:val="43E16475"/>
    <w:rsid w:val="43E5B12F"/>
    <w:rsid w:val="43EBBF24"/>
    <w:rsid w:val="43F7F4C1"/>
    <w:rsid w:val="43FB7B0C"/>
    <w:rsid w:val="43FC2730"/>
    <w:rsid w:val="43FEE40B"/>
    <w:rsid w:val="44077610"/>
    <w:rsid w:val="44080F87"/>
    <w:rsid w:val="440D2E25"/>
    <w:rsid w:val="440DB60E"/>
    <w:rsid w:val="440EC730"/>
    <w:rsid w:val="44109E38"/>
    <w:rsid w:val="441150AE"/>
    <w:rsid w:val="44192F91"/>
    <w:rsid w:val="441ECDC7"/>
    <w:rsid w:val="4423D2E6"/>
    <w:rsid w:val="4426544A"/>
    <w:rsid w:val="4429094C"/>
    <w:rsid w:val="4430F66F"/>
    <w:rsid w:val="443C6CFB"/>
    <w:rsid w:val="443CB55A"/>
    <w:rsid w:val="443E0E0F"/>
    <w:rsid w:val="444C564B"/>
    <w:rsid w:val="4459B15B"/>
    <w:rsid w:val="445EA693"/>
    <w:rsid w:val="445FA259"/>
    <w:rsid w:val="4464A2E0"/>
    <w:rsid w:val="4467FD0B"/>
    <w:rsid w:val="446FADBD"/>
    <w:rsid w:val="44838268"/>
    <w:rsid w:val="4485B85E"/>
    <w:rsid w:val="4488DA79"/>
    <w:rsid w:val="448A1DCC"/>
    <w:rsid w:val="448DE305"/>
    <w:rsid w:val="448F4D05"/>
    <w:rsid w:val="44A1C124"/>
    <w:rsid w:val="44B5E9AB"/>
    <w:rsid w:val="44CEE1DF"/>
    <w:rsid w:val="44CF4D6C"/>
    <w:rsid w:val="44D3FD27"/>
    <w:rsid w:val="44DD0E32"/>
    <w:rsid w:val="44E5C476"/>
    <w:rsid w:val="44E7504C"/>
    <w:rsid w:val="44EE235F"/>
    <w:rsid w:val="44EEE274"/>
    <w:rsid w:val="44F2D2F0"/>
    <w:rsid w:val="44F3AD59"/>
    <w:rsid w:val="44F78CE9"/>
    <w:rsid w:val="450841AF"/>
    <w:rsid w:val="450BA59B"/>
    <w:rsid w:val="450F2DEA"/>
    <w:rsid w:val="45143FB8"/>
    <w:rsid w:val="4518C253"/>
    <w:rsid w:val="45191262"/>
    <w:rsid w:val="451B1E9F"/>
    <w:rsid w:val="451D4ACC"/>
    <w:rsid w:val="45212C76"/>
    <w:rsid w:val="4523696A"/>
    <w:rsid w:val="45243883"/>
    <w:rsid w:val="4524F428"/>
    <w:rsid w:val="4527769B"/>
    <w:rsid w:val="452CFF76"/>
    <w:rsid w:val="45302C87"/>
    <w:rsid w:val="45403B3D"/>
    <w:rsid w:val="4543F8F0"/>
    <w:rsid w:val="45474890"/>
    <w:rsid w:val="4549BCF7"/>
    <w:rsid w:val="454CFD7C"/>
    <w:rsid w:val="454EA006"/>
    <w:rsid w:val="45559B4C"/>
    <w:rsid w:val="4559F9AA"/>
    <w:rsid w:val="455D3E63"/>
    <w:rsid w:val="457347A0"/>
    <w:rsid w:val="45780CFA"/>
    <w:rsid w:val="4578ADF7"/>
    <w:rsid w:val="457A1611"/>
    <w:rsid w:val="458014E3"/>
    <w:rsid w:val="4581E9D0"/>
    <w:rsid w:val="458EB9E3"/>
    <w:rsid w:val="45908FDE"/>
    <w:rsid w:val="4590E891"/>
    <w:rsid w:val="4597F791"/>
    <w:rsid w:val="459A5F38"/>
    <w:rsid w:val="459B7B2F"/>
    <w:rsid w:val="459E5B7C"/>
    <w:rsid w:val="45A17F26"/>
    <w:rsid w:val="45B0F3FE"/>
    <w:rsid w:val="45B2E76F"/>
    <w:rsid w:val="45B40AD6"/>
    <w:rsid w:val="45BEF39F"/>
    <w:rsid w:val="45C66A89"/>
    <w:rsid w:val="45C8E567"/>
    <w:rsid w:val="45CB91ED"/>
    <w:rsid w:val="45CE227C"/>
    <w:rsid w:val="45CF8EA8"/>
    <w:rsid w:val="45D27C9B"/>
    <w:rsid w:val="45DFD9C4"/>
    <w:rsid w:val="45E08EE8"/>
    <w:rsid w:val="45E2237B"/>
    <w:rsid w:val="45E3ED7A"/>
    <w:rsid w:val="45E47AA7"/>
    <w:rsid w:val="45E6A825"/>
    <w:rsid w:val="45EA3C1D"/>
    <w:rsid w:val="45FDAF7B"/>
    <w:rsid w:val="4600602C"/>
    <w:rsid w:val="4600A409"/>
    <w:rsid w:val="46027DF6"/>
    <w:rsid w:val="460798DB"/>
    <w:rsid w:val="4608F88D"/>
    <w:rsid w:val="460AF29B"/>
    <w:rsid w:val="460E9B6D"/>
    <w:rsid w:val="461CE714"/>
    <w:rsid w:val="462BBC5D"/>
    <w:rsid w:val="463300FF"/>
    <w:rsid w:val="463DB4CD"/>
    <w:rsid w:val="4640EC3B"/>
    <w:rsid w:val="46462096"/>
    <w:rsid w:val="464B1A6E"/>
    <w:rsid w:val="464DF2A3"/>
    <w:rsid w:val="46565561"/>
    <w:rsid w:val="465708A3"/>
    <w:rsid w:val="465B9893"/>
    <w:rsid w:val="465ED9D5"/>
    <w:rsid w:val="4660B4FB"/>
    <w:rsid w:val="46683197"/>
    <w:rsid w:val="466D01FB"/>
    <w:rsid w:val="466F5F32"/>
    <w:rsid w:val="467A83B1"/>
    <w:rsid w:val="467B08D0"/>
    <w:rsid w:val="467EF516"/>
    <w:rsid w:val="4680D115"/>
    <w:rsid w:val="468A3D29"/>
    <w:rsid w:val="468AB2D5"/>
    <w:rsid w:val="468BE4F1"/>
    <w:rsid w:val="469336F6"/>
    <w:rsid w:val="4695BE71"/>
    <w:rsid w:val="469600C6"/>
    <w:rsid w:val="4696BB9A"/>
    <w:rsid w:val="469A9FC2"/>
    <w:rsid w:val="46A51D34"/>
    <w:rsid w:val="46B1C7AB"/>
    <w:rsid w:val="46B7F4CB"/>
    <w:rsid w:val="46BE264A"/>
    <w:rsid w:val="46BFFD01"/>
    <w:rsid w:val="46C085FD"/>
    <w:rsid w:val="46C3C783"/>
    <w:rsid w:val="46C6DA13"/>
    <w:rsid w:val="46C84245"/>
    <w:rsid w:val="46D1605A"/>
    <w:rsid w:val="46D7197E"/>
    <w:rsid w:val="46DB77D0"/>
    <w:rsid w:val="46E076EB"/>
    <w:rsid w:val="46E57AD7"/>
    <w:rsid w:val="46F66C72"/>
    <w:rsid w:val="46FDA4D6"/>
    <w:rsid w:val="4701DB9B"/>
    <w:rsid w:val="47179372"/>
    <w:rsid w:val="4721CF0E"/>
    <w:rsid w:val="4727503C"/>
    <w:rsid w:val="472B8DE7"/>
    <w:rsid w:val="472CB0C5"/>
    <w:rsid w:val="4731C564"/>
    <w:rsid w:val="4736614D"/>
    <w:rsid w:val="473C6FF3"/>
    <w:rsid w:val="473CC301"/>
    <w:rsid w:val="47401818"/>
    <w:rsid w:val="4742E858"/>
    <w:rsid w:val="474B9D23"/>
    <w:rsid w:val="474D3DF8"/>
    <w:rsid w:val="47521939"/>
    <w:rsid w:val="4755D28F"/>
    <w:rsid w:val="475E6794"/>
    <w:rsid w:val="476068C4"/>
    <w:rsid w:val="4762BD2C"/>
    <w:rsid w:val="47689731"/>
    <w:rsid w:val="4773003C"/>
    <w:rsid w:val="47754B3B"/>
    <w:rsid w:val="477FDE7D"/>
    <w:rsid w:val="4780ECB2"/>
    <w:rsid w:val="47838E05"/>
    <w:rsid w:val="478CFA85"/>
    <w:rsid w:val="478FEF84"/>
    <w:rsid w:val="4791CB75"/>
    <w:rsid w:val="4792A5D2"/>
    <w:rsid w:val="4796B01D"/>
    <w:rsid w:val="47993981"/>
    <w:rsid w:val="479A3A81"/>
    <w:rsid w:val="479BCC8D"/>
    <w:rsid w:val="47AEE5D6"/>
    <w:rsid w:val="47C11433"/>
    <w:rsid w:val="47C1820D"/>
    <w:rsid w:val="47C3F93A"/>
    <w:rsid w:val="47C7CE33"/>
    <w:rsid w:val="47D20A73"/>
    <w:rsid w:val="47D4C3D8"/>
    <w:rsid w:val="47D4E8F3"/>
    <w:rsid w:val="47D821B1"/>
    <w:rsid w:val="47D914F4"/>
    <w:rsid w:val="47DAD6CD"/>
    <w:rsid w:val="47EBD048"/>
    <w:rsid w:val="47EC7F4D"/>
    <w:rsid w:val="47FAD670"/>
    <w:rsid w:val="4801B825"/>
    <w:rsid w:val="48063CE4"/>
    <w:rsid w:val="4809887C"/>
    <w:rsid w:val="480F0D1B"/>
    <w:rsid w:val="481063B8"/>
    <w:rsid w:val="481C837C"/>
    <w:rsid w:val="481E47EB"/>
    <w:rsid w:val="481E7609"/>
    <w:rsid w:val="4823D1C8"/>
    <w:rsid w:val="4828E816"/>
    <w:rsid w:val="48374D70"/>
    <w:rsid w:val="4839A118"/>
    <w:rsid w:val="483F69BA"/>
    <w:rsid w:val="48439C0F"/>
    <w:rsid w:val="48458641"/>
    <w:rsid w:val="48466849"/>
    <w:rsid w:val="48467664"/>
    <w:rsid w:val="4846FB1A"/>
    <w:rsid w:val="484DBD1E"/>
    <w:rsid w:val="48511FB6"/>
    <w:rsid w:val="4859A082"/>
    <w:rsid w:val="485FCF03"/>
    <w:rsid w:val="48654A1C"/>
    <w:rsid w:val="486AD114"/>
    <w:rsid w:val="486FDF64"/>
    <w:rsid w:val="487C1081"/>
    <w:rsid w:val="4881C78A"/>
    <w:rsid w:val="48896837"/>
    <w:rsid w:val="488F216E"/>
    <w:rsid w:val="48A3F4D9"/>
    <w:rsid w:val="48A4F8CC"/>
    <w:rsid w:val="48A72443"/>
    <w:rsid w:val="48A8C153"/>
    <w:rsid w:val="48AF4DF1"/>
    <w:rsid w:val="48AFD18A"/>
    <w:rsid w:val="48B1B74C"/>
    <w:rsid w:val="48B35538"/>
    <w:rsid w:val="48B45C1E"/>
    <w:rsid w:val="48B7A48A"/>
    <w:rsid w:val="48BAA6CD"/>
    <w:rsid w:val="48BC7375"/>
    <w:rsid w:val="48BF8668"/>
    <w:rsid w:val="48C7E3BF"/>
    <w:rsid w:val="48CA0B6C"/>
    <w:rsid w:val="48D01431"/>
    <w:rsid w:val="48D6D9B5"/>
    <w:rsid w:val="48D9E044"/>
    <w:rsid w:val="48DE1A7A"/>
    <w:rsid w:val="48E186A9"/>
    <w:rsid w:val="48E3E5A9"/>
    <w:rsid w:val="48ED5246"/>
    <w:rsid w:val="48F25B2E"/>
    <w:rsid w:val="48F4090F"/>
    <w:rsid w:val="48F459B7"/>
    <w:rsid w:val="48FA1DBE"/>
    <w:rsid w:val="48FB1E1B"/>
    <w:rsid w:val="48FEC466"/>
    <w:rsid w:val="49051FC6"/>
    <w:rsid w:val="490DD026"/>
    <w:rsid w:val="4914CBB4"/>
    <w:rsid w:val="4920C459"/>
    <w:rsid w:val="4923EF05"/>
    <w:rsid w:val="4928DC52"/>
    <w:rsid w:val="492E8968"/>
    <w:rsid w:val="4933F50D"/>
    <w:rsid w:val="493B29D3"/>
    <w:rsid w:val="494EC004"/>
    <w:rsid w:val="49569870"/>
    <w:rsid w:val="4959716C"/>
    <w:rsid w:val="495C1E8F"/>
    <w:rsid w:val="4962B43B"/>
    <w:rsid w:val="49639E94"/>
    <w:rsid w:val="49777748"/>
    <w:rsid w:val="4981D0D8"/>
    <w:rsid w:val="4984998E"/>
    <w:rsid w:val="498A5AC1"/>
    <w:rsid w:val="498D8965"/>
    <w:rsid w:val="49900030"/>
    <w:rsid w:val="499879DC"/>
    <w:rsid w:val="499D4B60"/>
    <w:rsid w:val="49A0F276"/>
    <w:rsid w:val="49ADAA1C"/>
    <w:rsid w:val="49B629D0"/>
    <w:rsid w:val="49BF43F4"/>
    <w:rsid w:val="49C3BDC0"/>
    <w:rsid w:val="49C4A94D"/>
    <w:rsid w:val="49C50A68"/>
    <w:rsid w:val="49C9DA4D"/>
    <w:rsid w:val="49CB49A9"/>
    <w:rsid w:val="49CCAEEB"/>
    <w:rsid w:val="49D7499A"/>
    <w:rsid w:val="49D879D1"/>
    <w:rsid w:val="49DEBDD4"/>
    <w:rsid w:val="49DF2B52"/>
    <w:rsid w:val="49EB6D53"/>
    <w:rsid w:val="49ED188A"/>
    <w:rsid w:val="49EDCD01"/>
    <w:rsid w:val="49F16440"/>
    <w:rsid w:val="49F803B8"/>
    <w:rsid w:val="49FFE93E"/>
    <w:rsid w:val="4A0D265A"/>
    <w:rsid w:val="4A217979"/>
    <w:rsid w:val="4A25796B"/>
    <w:rsid w:val="4A2E6564"/>
    <w:rsid w:val="4A438ACE"/>
    <w:rsid w:val="4A53EE76"/>
    <w:rsid w:val="4A679A28"/>
    <w:rsid w:val="4A74DBEF"/>
    <w:rsid w:val="4A7EAE8A"/>
    <w:rsid w:val="4A7EE79C"/>
    <w:rsid w:val="4A86731F"/>
    <w:rsid w:val="4A8B5919"/>
    <w:rsid w:val="4A95846B"/>
    <w:rsid w:val="4A9ED621"/>
    <w:rsid w:val="4AA0E99D"/>
    <w:rsid w:val="4AA438AA"/>
    <w:rsid w:val="4AA99320"/>
    <w:rsid w:val="4AAB3FE2"/>
    <w:rsid w:val="4AB163BC"/>
    <w:rsid w:val="4AB9979E"/>
    <w:rsid w:val="4ABAD2B2"/>
    <w:rsid w:val="4ABF5B2F"/>
    <w:rsid w:val="4ACB41DD"/>
    <w:rsid w:val="4ADA53D8"/>
    <w:rsid w:val="4ADAAE28"/>
    <w:rsid w:val="4ADC97DA"/>
    <w:rsid w:val="4AE5B94E"/>
    <w:rsid w:val="4AED4368"/>
    <w:rsid w:val="4AF45E02"/>
    <w:rsid w:val="4AFC94AD"/>
    <w:rsid w:val="4B00E6CE"/>
    <w:rsid w:val="4B01BC68"/>
    <w:rsid w:val="4B03BC4C"/>
    <w:rsid w:val="4B0BAAB7"/>
    <w:rsid w:val="4B0E4E7E"/>
    <w:rsid w:val="4B12A3B2"/>
    <w:rsid w:val="4B14BFD8"/>
    <w:rsid w:val="4B153E8B"/>
    <w:rsid w:val="4B1B4ED0"/>
    <w:rsid w:val="4B203286"/>
    <w:rsid w:val="4B24D6F9"/>
    <w:rsid w:val="4B265D32"/>
    <w:rsid w:val="4B2A24B5"/>
    <w:rsid w:val="4B32E707"/>
    <w:rsid w:val="4B343C6E"/>
    <w:rsid w:val="4B362995"/>
    <w:rsid w:val="4B4551A6"/>
    <w:rsid w:val="4B5E267B"/>
    <w:rsid w:val="4B674AA7"/>
    <w:rsid w:val="4B7137C6"/>
    <w:rsid w:val="4B739E08"/>
    <w:rsid w:val="4B7BD96F"/>
    <w:rsid w:val="4B8670A4"/>
    <w:rsid w:val="4B88C39A"/>
    <w:rsid w:val="4B8D4937"/>
    <w:rsid w:val="4B91976D"/>
    <w:rsid w:val="4B95E998"/>
    <w:rsid w:val="4B970CF6"/>
    <w:rsid w:val="4B9DC233"/>
    <w:rsid w:val="4BA3F9C1"/>
    <w:rsid w:val="4BA7F99D"/>
    <w:rsid w:val="4BA8EC68"/>
    <w:rsid w:val="4BAA4853"/>
    <w:rsid w:val="4BAB3B26"/>
    <w:rsid w:val="4BBD4211"/>
    <w:rsid w:val="4BC321D2"/>
    <w:rsid w:val="4BC6F4DC"/>
    <w:rsid w:val="4BC90C67"/>
    <w:rsid w:val="4BCAF662"/>
    <w:rsid w:val="4BD895A1"/>
    <w:rsid w:val="4BDBA2CA"/>
    <w:rsid w:val="4BE2BD06"/>
    <w:rsid w:val="4BEAA701"/>
    <w:rsid w:val="4BEC3226"/>
    <w:rsid w:val="4BEC3A5D"/>
    <w:rsid w:val="4BEE7E40"/>
    <w:rsid w:val="4BF8A8F1"/>
    <w:rsid w:val="4BFDB735"/>
    <w:rsid w:val="4C0619E6"/>
    <w:rsid w:val="4C0CF583"/>
    <w:rsid w:val="4C0E7A77"/>
    <w:rsid w:val="4C2747EC"/>
    <w:rsid w:val="4C29AE6D"/>
    <w:rsid w:val="4C310518"/>
    <w:rsid w:val="4C3A3C2E"/>
    <w:rsid w:val="4C44B21C"/>
    <w:rsid w:val="4C477732"/>
    <w:rsid w:val="4C47BD80"/>
    <w:rsid w:val="4C47CB32"/>
    <w:rsid w:val="4C580CE0"/>
    <w:rsid w:val="4C65D736"/>
    <w:rsid w:val="4C70A59D"/>
    <w:rsid w:val="4C73B4EA"/>
    <w:rsid w:val="4C7AA4EF"/>
    <w:rsid w:val="4C7BB1D9"/>
    <w:rsid w:val="4C7CFCBF"/>
    <w:rsid w:val="4C7F7891"/>
    <w:rsid w:val="4C7FCAC5"/>
    <w:rsid w:val="4C80D739"/>
    <w:rsid w:val="4C8F5BCA"/>
    <w:rsid w:val="4C9F4B20"/>
    <w:rsid w:val="4CA1C696"/>
    <w:rsid w:val="4CA6CC79"/>
    <w:rsid w:val="4CB06875"/>
    <w:rsid w:val="4CB22F3D"/>
    <w:rsid w:val="4CB64AA3"/>
    <w:rsid w:val="4CB674B3"/>
    <w:rsid w:val="4CB8EBCB"/>
    <w:rsid w:val="4CB9DFB7"/>
    <w:rsid w:val="4CBDC9EA"/>
    <w:rsid w:val="4CC44449"/>
    <w:rsid w:val="4CC79960"/>
    <w:rsid w:val="4CD52A6D"/>
    <w:rsid w:val="4CD5A48C"/>
    <w:rsid w:val="4CDF0A06"/>
    <w:rsid w:val="4CE0CBFC"/>
    <w:rsid w:val="4CE3D4DB"/>
    <w:rsid w:val="4CECBF8A"/>
    <w:rsid w:val="4CF1C85C"/>
    <w:rsid w:val="4CF7AF91"/>
    <w:rsid w:val="4CF89D89"/>
    <w:rsid w:val="4CF96EE4"/>
    <w:rsid w:val="4CFC911E"/>
    <w:rsid w:val="4D067C35"/>
    <w:rsid w:val="4D07DEF5"/>
    <w:rsid w:val="4D097F5B"/>
    <w:rsid w:val="4D0CAD3B"/>
    <w:rsid w:val="4D0F764F"/>
    <w:rsid w:val="4D10C8E4"/>
    <w:rsid w:val="4D133C09"/>
    <w:rsid w:val="4D13574C"/>
    <w:rsid w:val="4D162C94"/>
    <w:rsid w:val="4D1B0C26"/>
    <w:rsid w:val="4D1DEAEF"/>
    <w:rsid w:val="4D31CA89"/>
    <w:rsid w:val="4D31FC94"/>
    <w:rsid w:val="4D3580E7"/>
    <w:rsid w:val="4D35B360"/>
    <w:rsid w:val="4D38ED7E"/>
    <w:rsid w:val="4D3E17E3"/>
    <w:rsid w:val="4D3FDE72"/>
    <w:rsid w:val="4D49468A"/>
    <w:rsid w:val="4D579B4F"/>
    <w:rsid w:val="4D5A13A1"/>
    <w:rsid w:val="4D5B0C58"/>
    <w:rsid w:val="4D7215FA"/>
    <w:rsid w:val="4D7A0764"/>
    <w:rsid w:val="4D7A15A4"/>
    <w:rsid w:val="4D7D5C93"/>
    <w:rsid w:val="4D7F6DF4"/>
    <w:rsid w:val="4D95FE27"/>
    <w:rsid w:val="4D962825"/>
    <w:rsid w:val="4D99CE0E"/>
    <w:rsid w:val="4D9B68AF"/>
    <w:rsid w:val="4DA5A67A"/>
    <w:rsid w:val="4DA75FF9"/>
    <w:rsid w:val="4DAC4316"/>
    <w:rsid w:val="4DB30C5F"/>
    <w:rsid w:val="4DB330B5"/>
    <w:rsid w:val="4DB4946D"/>
    <w:rsid w:val="4DB763B9"/>
    <w:rsid w:val="4DB7E4EE"/>
    <w:rsid w:val="4DC60666"/>
    <w:rsid w:val="4DC662B2"/>
    <w:rsid w:val="4DC8EC3B"/>
    <w:rsid w:val="4DD365C7"/>
    <w:rsid w:val="4DD565A5"/>
    <w:rsid w:val="4DDA8879"/>
    <w:rsid w:val="4DDE362A"/>
    <w:rsid w:val="4DE0CF5F"/>
    <w:rsid w:val="4DE2435E"/>
    <w:rsid w:val="4DE72BA3"/>
    <w:rsid w:val="4DFB8BA9"/>
    <w:rsid w:val="4E027403"/>
    <w:rsid w:val="4E04D3C9"/>
    <w:rsid w:val="4E0533E1"/>
    <w:rsid w:val="4E06359E"/>
    <w:rsid w:val="4E1A284A"/>
    <w:rsid w:val="4E1B9FAD"/>
    <w:rsid w:val="4E232B7C"/>
    <w:rsid w:val="4E28C7D5"/>
    <w:rsid w:val="4E2A2F8C"/>
    <w:rsid w:val="4E2FE6FF"/>
    <w:rsid w:val="4E33F138"/>
    <w:rsid w:val="4E34D015"/>
    <w:rsid w:val="4E3A7D23"/>
    <w:rsid w:val="4E45CA00"/>
    <w:rsid w:val="4E47F50B"/>
    <w:rsid w:val="4E4B2E27"/>
    <w:rsid w:val="4E536426"/>
    <w:rsid w:val="4E58736C"/>
    <w:rsid w:val="4E5EE338"/>
    <w:rsid w:val="4E5F8F14"/>
    <w:rsid w:val="4E604259"/>
    <w:rsid w:val="4E6C8FD4"/>
    <w:rsid w:val="4E6E8071"/>
    <w:rsid w:val="4E75F773"/>
    <w:rsid w:val="4E776741"/>
    <w:rsid w:val="4E79FDFB"/>
    <w:rsid w:val="4E7CF7E8"/>
    <w:rsid w:val="4E7E816D"/>
    <w:rsid w:val="4E8374F9"/>
    <w:rsid w:val="4E86073C"/>
    <w:rsid w:val="4E88B3A7"/>
    <w:rsid w:val="4E898BB3"/>
    <w:rsid w:val="4E9F22C5"/>
    <w:rsid w:val="4EB16EBC"/>
    <w:rsid w:val="4EB1E7C2"/>
    <w:rsid w:val="4EB309B4"/>
    <w:rsid w:val="4EB50344"/>
    <w:rsid w:val="4EB5A9CD"/>
    <w:rsid w:val="4EB5B7E8"/>
    <w:rsid w:val="4EBC9B7A"/>
    <w:rsid w:val="4EC3243F"/>
    <w:rsid w:val="4ECC3825"/>
    <w:rsid w:val="4ECDFF4E"/>
    <w:rsid w:val="4ED2F7CA"/>
    <w:rsid w:val="4ED431AB"/>
    <w:rsid w:val="4ED5215C"/>
    <w:rsid w:val="4EE8AF29"/>
    <w:rsid w:val="4EEB6190"/>
    <w:rsid w:val="4EEBF146"/>
    <w:rsid w:val="4EF1C7F9"/>
    <w:rsid w:val="4EF51CD4"/>
    <w:rsid w:val="4EFFF886"/>
    <w:rsid w:val="4F0391C7"/>
    <w:rsid w:val="4F099BEA"/>
    <w:rsid w:val="4F0C46CC"/>
    <w:rsid w:val="4F0C8992"/>
    <w:rsid w:val="4F0F2AA9"/>
    <w:rsid w:val="4F11AA4D"/>
    <w:rsid w:val="4F1C8AC8"/>
    <w:rsid w:val="4F1ED0CF"/>
    <w:rsid w:val="4F20058D"/>
    <w:rsid w:val="4F2D9EC6"/>
    <w:rsid w:val="4F36E53A"/>
    <w:rsid w:val="4F384D7A"/>
    <w:rsid w:val="4F3AC95F"/>
    <w:rsid w:val="4F3CC677"/>
    <w:rsid w:val="4F459A6A"/>
    <w:rsid w:val="4F45D751"/>
    <w:rsid w:val="4F4A904C"/>
    <w:rsid w:val="4F51B8A8"/>
    <w:rsid w:val="4F52CE17"/>
    <w:rsid w:val="4F5DE8D0"/>
    <w:rsid w:val="4F611D9B"/>
    <w:rsid w:val="4F679827"/>
    <w:rsid w:val="4F6D7650"/>
    <w:rsid w:val="4F703079"/>
    <w:rsid w:val="4F75D0C8"/>
    <w:rsid w:val="4F766B86"/>
    <w:rsid w:val="4F7F6C80"/>
    <w:rsid w:val="4F8017A8"/>
    <w:rsid w:val="4F824E7C"/>
    <w:rsid w:val="4F8B3611"/>
    <w:rsid w:val="4F8B6964"/>
    <w:rsid w:val="4F9BAD9E"/>
    <w:rsid w:val="4F9CD04E"/>
    <w:rsid w:val="4F9EECBA"/>
    <w:rsid w:val="4FA1B8A8"/>
    <w:rsid w:val="4FA4B0A9"/>
    <w:rsid w:val="4FA69AE5"/>
    <w:rsid w:val="4FA69F89"/>
    <w:rsid w:val="4FAA959A"/>
    <w:rsid w:val="4FB6E9AF"/>
    <w:rsid w:val="4FC0E691"/>
    <w:rsid w:val="4FC1EE94"/>
    <w:rsid w:val="4FC49A25"/>
    <w:rsid w:val="4FCA6E64"/>
    <w:rsid w:val="4FCD4FAC"/>
    <w:rsid w:val="4FCE09BC"/>
    <w:rsid w:val="4FCFA539"/>
    <w:rsid w:val="4FD1D1A5"/>
    <w:rsid w:val="4FDD1954"/>
    <w:rsid w:val="4FDEAA65"/>
    <w:rsid w:val="4FDF5F05"/>
    <w:rsid w:val="4FE885D3"/>
    <w:rsid w:val="4FEA5663"/>
    <w:rsid w:val="4FEAF8B7"/>
    <w:rsid w:val="4FF0021C"/>
    <w:rsid w:val="4FF63370"/>
    <w:rsid w:val="4FF69694"/>
    <w:rsid w:val="5010C9A6"/>
    <w:rsid w:val="501A0947"/>
    <w:rsid w:val="50209A5D"/>
    <w:rsid w:val="5027DAB8"/>
    <w:rsid w:val="503C8BA3"/>
    <w:rsid w:val="503F4248"/>
    <w:rsid w:val="50418D4E"/>
    <w:rsid w:val="5043BB99"/>
    <w:rsid w:val="50445672"/>
    <w:rsid w:val="5046E975"/>
    <w:rsid w:val="5048075E"/>
    <w:rsid w:val="504B02DA"/>
    <w:rsid w:val="505C34BD"/>
    <w:rsid w:val="506129D2"/>
    <w:rsid w:val="5061660D"/>
    <w:rsid w:val="506BA79D"/>
    <w:rsid w:val="50701570"/>
    <w:rsid w:val="5070CD0A"/>
    <w:rsid w:val="5072FDE0"/>
    <w:rsid w:val="5073768E"/>
    <w:rsid w:val="50775696"/>
    <w:rsid w:val="5077C050"/>
    <w:rsid w:val="5077D6A5"/>
    <w:rsid w:val="507AB5C8"/>
    <w:rsid w:val="507F0189"/>
    <w:rsid w:val="507FF2A5"/>
    <w:rsid w:val="508348E3"/>
    <w:rsid w:val="508839E9"/>
    <w:rsid w:val="50893981"/>
    <w:rsid w:val="508AE1E8"/>
    <w:rsid w:val="508F26B5"/>
    <w:rsid w:val="50934801"/>
    <w:rsid w:val="50981C9E"/>
    <w:rsid w:val="50A0B6CC"/>
    <w:rsid w:val="50B1DA89"/>
    <w:rsid w:val="50B1E152"/>
    <w:rsid w:val="50B9CB84"/>
    <w:rsid w:val="50C41B36"/>
    <w:rsid w:val="50CE1FB3"/>
    <w:rsid w:val="50CFB988"/>
    <w:rsid w:val="50D38FD7"/>
    <w:rsid w:val="50DDC3AC"/>
    <w:rsid w:val="50E73A67"/>
    <w:rsid w:val="50EAAA84"/>
    <w:rsid w:val="50ECFF50"/>
    <w:rsid w:val="50F03189"/>
    <w:rsid w:val="50F452D5"/>
    <w:rsid w:val="50F674DD"/>
    <w:rsid w:val="50FDB312"/>
    <w:rsid w:val="51017522"/>
    <w:rsid w:val="5101C392"/>
    <w:rsid w:val="5102F0F9"/>
    <w:rsid w:val="5108971E"/>
    <w:rsid w:val="51176337"/>
    <w:rsid w:val="511856A0"/>
    <w:rsid w:val="511E3A7D"/>
    <w:rsid w:val="5124E262"/>
    <w:rsid w:val="512ECFE0"/>
    <w:rsid w:val="5139D4C5"/>
    <w:rsid w:val="513B63FC"/>
    <w:rsid w:val="513BFA00"/>
    <w:rsid w:val="513FB2D9"/>
    <w:rsid w:val="51431D8C"/>
    <w:rsid w:val="514412AC"/>
    <w:rsid w:val="51454B3C"/>
    <w:rsid w:val="514BFBA1"/>
    <w:rsid w:val="514EC0B6"/>
    <w:rsid w:val="514EE8A2"/>
    <w:rsid w:val="51534176"/>
    <w:rsid w:val="5153EC8B"/>
    <w:rsid w:val="515DE8CE"/>
    <w:rsid w:val="5165048E"/>
    <w:rsid w:val="516AE3A9"/>
    <w:rsid w:val="5170F88C"/>
    <w:rsid w:val="517192FA"/>
    <w:rsid w:val="5177BC9A"/>
    <w:rsid w:val="51852355"/>
    <w:rsid w:val="51879F1B"/>
    <w:rsid w:val="518CC879"/>
    <w:rsid w:val="518E2C87"/>
    <w:rsid w:val="51912264"/>
    <w:rsid w:val="519B4188"/>
    <w:rsid w:val="51A0E88C"/>
    <w:rsid w:val="51A22B65"/>
    <w:rsid w:val="51A3CC08"/>
    <w:rsid w:val="51B22A10"/>
    <w:rsid w:val="51B4624A"/>
    <w:rsid w:val="51B7272C"/>
    <w:rsid w:val="51B73FBD"/>
    <w:rsid w:val="51BFAE6A"/>
    <w:rsid w:val="51C03DB9"/>
    <w:rsid w:val="51C4CF18"/>
    <w:rsid w:val="51C74E7B"/>
    <w:rsid w:val="51CBBC04"/>
    <w:rsid w:val="51CEF1F7"/>
    <w:rsid w:val="51CEFD12"/>
    <w:rsid w:val="51CF310A"/>
    <w:rsid w:val="51D87614"/>
    <w:rsid w:val="51D8DD10"/>
    <w:rsid w:val="51E2ACF1"/>
    <w:rsid w:val="51F1C691"/>
    <w:rsid w:val="51F1EB0F"/>
    <w:rsid w:val="51F1FD1A"/>
    <w:rsid w:val="51F3E332"/>
    <w:rsid w:val="51F432C1"/>
    <w:rsid w:val="51F4EA06"/>
    <w:rsid w:val="51FF1C8A"/>
    <w:rsid w:val="52065379"/>
    <w:rsid w:val="520815E7"/>
    <w:rsid w:val="52085202"/>
    <w:rsid w:val="520B0B83"/>
    <w:rsid w:val="521115FB"/>
    <w:rsid w:val="5216ACE6"/>
    <w:rsid w:val="521B9972"/>
    <w:rsid w:val="521C5B80"/>
    <w:rsid w:val="521CCEA3"/>
    <w:rsid w:val="521EE050"/>
    <w:rsid w:val="522DD9BC"/>
    <w:rsid w:val="5235CA8F"/>
    <w:rsid w:val="5237E954"/>
    <w:rsid w:val="524146C7"/>
    <w:rsid w:val="524A3434"/>
    <w:rsid w:val="525674AB"/>
    <w:rsid w:val="52594276"/>
    <w:rsid w:val="525AF95B"/>
    <w:rsid w:val="525AFD3E"/>
    <w:rsid w:val="525F9A83"/>
    <w:rsid w:val="526F8691"/>
    <w:rsid w:val="52719C6D"/>
    <w:rsid w:val="52743665"/>
    <w:rsid w:val="527AE9FB"/>
    <w:rsid w:val="528BD3EE"/>
    <w:rsid w:val="528DDC32"/>
    <w:rsid w:val="52915E13"/>
    <w:rsid w:val="52947F45"/>
    <w:rsid w:val="5296A194"/>
    <w:rsid w:val="529AA54C"/>
    <w:rsid w:val="529DFF7D"/>
    <w:rsid w:val="529E0FEC"/>
    <w:rsid w:val="52A19449"/>
    <w:rsid w:val="52A302A5"/>
    <w:rsid w:val="52A6F337"/>
    <w:rsid w:val="52A78A66"/>
    <w:rsid w:val="52B18FDC"/>
    <w:rsid w:val="52B33398"/>
    <w:rsid w:val="52B7B3AB"/>
    <w:rsid w:val="52BE7A73"/>
    <w:rsid w:val="52BEAF0B"/>
    <w:rsid w:val="52C1E353"/>
    <w:rsid w:val="52C4A46F"/>
    <w:rsid w:val="52CA5679"/>
    <w:rsid w:val="52CB125E"/>
    <w:rsid w:val="52D5385D"/>
    <w:rsid w:val="52EAF580"/>
    <w:rsid w:val="52EB85F9"/>
    <w:rsid w:val="52EE25EE"/>
    <w:rsid w:val="52F3846A"/>
    <w:rsid w:val="52F43F00"/>
    <w:rsid w:val="52FC8C0F"/>
    <w:rsid w:val="52FD30F5"/>
    <w:rsid w:val="53004930"/>
    <w:rsid w:val="53063F77"/>
    <w:rsid w:val="530905E2"/>
    <w:rsid w:val="53118407"/>
    <w:rsid w:val="53186EDD"/>
    <w:rsid w:val="5319D6CC"/>
    <w:rsid w:val="532D61ED"/>
    <w:rsid w:val="53327007"/>
    <w:rsid w:val="533B2D2B"/>
    <w:rsid w:val="533C6638"/>
    <w:rsid w:val="534107C7"/>
    <w:rsid w:val="5342CE19"/>
    <w:rsid w:val="534DFA71"/>
    <w:rsid w:val="5359D225"/>
    <w:rsid w:val="535F99A4"/>
    <w:rsid w:val="53699168"/>
    <w:rsid w:val="53728AA9"/>
    <w:rsid w:val="53794152"/>
    <w:rsid w:val="537DAB85"/>
    <w:rsid w:val="538095FA"/>
    <w:rsid w:val="5385726E"/>
    <w:rsid w:val="53864EB6"/>
    <w:rsid w:val="53891AF0"/>
    <w:rsid w:val="538DCD7B"/>
    <w:rsid w:val="5390435C"/>
    <w:rsid w:val="53914B29"/>
    <w:rsid w:val="539E9A3C"/>
    <w:rsid w:val="53AF0BA6"/>
    <w:rsid w:val="53B013EC"/>
    <w:rsid w:val="53BFCDBB"/>
    <w:rsid w:val="53C4AAD2"/>
    <w:rsid w:val="53C6AE06"/>
    <w:rsid w:val="53CF02FB"/>
    <w:rsid w:val="53D55152"/>
    <w:rsid w:val="53DD1728"/>
    <w:rsid w:val="53E7EC24"/>
    <w:rsid w:val="53F54948"/>
    <w:rsid w:val="5403B7BE"/>
    <w:rsid w:val="5405C664"/>
    <w:rsid w:val="540CB222"/>
    <w:rsid w:val="5413C50C"/>
    <w:rsid w:val="5413DBF3"/>
    <w:rsid w:val="541823AD"/>
    <w:rsid w:val="541DD54A"/>
    <w:rsid w:val="5422E14D"/>
    <w:rsid w:val="54263393"/>
    <w:rsid w:val="54351554"/>
    <w:rsid w:val="54356151"/>
    <w:rsid w:val="5436910C"/>
    <w:rsid w:val="5438B133"/>
    <w:rsid w:val="543EEBCC"/>
    <w:rsid w:val="5444BE20"/>
    <w:rsid w:val="54467CD8"/>
    <w:rsid w:val="544BCDE7"/>
    <w:rsid w:val="544BDEEA"/>
    <w:rsid w:val="544E7F3E"/>
    <w:rsid w:val="5456D6D8"/>
    <w:rsid w:val="5466C791"/>
    <w:rsid w:val="546DCA08"/>
    <w:rsid w:val="546F1EC1"/>
    <w:rsid w:val="5470AE97"/>
    <w:rsid w:val="5478349D"/>
    <w:rsid w:val="547931D4"/>
    <w:rsid w:val="547CDDE3"/>
    <w:rsid w:val="547FD976"/>
    <w:rsid w:val="54817CE4"/>
    <w:rsid w:val="5486F514"/>
    <w:rsid w:val="5489713C"/>
    <w:rsid w:val="549098A8"/>
    <w:rsid w:val="54942C0B"/>
    <w:rsid w:val="54A157A5"/>
    <w:rsid w:val="54A4B8B4"/>
    <w:rsid w:val="54AAE185"/>
    <w:rsid w:val="54ABC170"/>
    <w:rsid w:val="54AD5468"/>
    <w:rsid w:val="54B4FAF4"/>
    <w:rsid w:val="54BE470F"/>
    <w:rsid w:val="54C75B55"/>
    <w:rsid w:val="54D89758"/>
    <w:rsid w:val="54E2A7D8"/>
    <w:rsid w:val="54EB356F"/>
    <w:rsid w:val="54ECE590"/>
    <w:rsid w:val="54ED65FF"/>
    <w:rsid w:val="54F18EEB"/>
    <w:rsid w:val="54F501FD"/>
    <w:rsid w:val="55039C83"/>
    <w:rsid w:val="550561C9"/>
    <w:rsid w:val="550C98BA"/>
    <w:rsid w:val="550DB343"/>
    <w:rsid w:val="550EBE87"/>
    <w:rsid w:val="550F3BFA"/>
    <w:rsid w:val="55140347"/>
    <w:rsid w:val="55177ABA"/>
    <w:rsid w:val="551AE6AB"/>
    <w:rsid w:val="551CBAFD"/>
    <w:rsid w:val="552104B8"/>
    <w:rsid w:val="5523A4EB"/>
    <w:rsid w:val="552444C8"/>
    <w:rsid w:val="5524C601"/>
    <w:rsid w:val="552C8BA8"/>
    <w:rsid w:val="5535A167"/>
    <w:rsid w:val="553E207B"/>
    <w:rsid w:val="554AE913"/>
    <w:rsid w:val="554B4B85"/>
    <w:rsid w:val="5553B514"/>
    <w:rsid w:val="5569B946"/>
    <w:rsid w:val="556EC6A1"/>
    <w:rsid w:val="556FE313"/>
    <w:rsid w:val="55708F0D"/>
    <w:rsid w:val="5571AFCF"/>
    <w:rsid w:val="557846C3"/>
    <w:rsid w:val="557A3D83"/>
    <w:rsid w:val="557AC4DC"/>
    <w:rsid w:val="558C2090"/>
    <w:rsid w:val="558F256A"/>
    <w:rsid w:val="55950D9B"/>
    <w:rsid w:val="55984E4F"/>
    <w:rsid w:val="55A82D2E"/>
    <w:rsid w:val="55A963E3"/>
    <w:rsid w:val="55B058F9"/>
    <w:rsid w:val="55B21E3C"/>
    <w:rsid w:val="55BD1A4C"/>
    <w:rsid w:val="55BF4EA1"/>
    <w:rsid w:val="55CE76DD"/>
    <w:rsid w:val="55D3CBC4"/>
    <w:rsid w:val="55DA4EF3"/>
    <w:rsid w:val="55EA41EF"/>
    <w:rsid w:val="56001CF1"/>
    <w:rsid w:val="56032608"/>
    <w:rsid w:val="560BCFA6"/>
    <w:rsid w:val="560C11D2"/>
    <w:rsid w:val="5617311E"/>
    <w:rsid w:val="5619FD47"/>
    <w:rsid w:val="561C12BF"/>
    <w:rsid w:val="562422E3"/>
    <w:rsid w:val="56252805"/>
    <w:rsid w:val="5626378C"/>
    <w:rsid w:val="5629E3F7"/>
    <w:rsid w:val="562D597D"/>
    <w:rsid w:val="563142E9"/>
    <w:rsid w:val="563B6CC8"/>
    <w:rsid w:val="564957FA"/>
    <w:rsid w:val="564DAEBF"/>
    <w:rsid w:val="56502948"/>
    <w:rsid w:val="56535AF1"/>
    <w:rsid w:val="566234A0"/>
    <w:rsid w:val="56669908"/>
    <w:rsid w:val="566BEC2B"/>
    <w:rsid w:val="566CECD0"/>
    <w:rsid w:val="5676EC5D"/>
    <w:rsid w:val="56782919"/>
    <w:rsid w:val="5684ECE8"/>
    <w:rsid w:val="5686937C"/>
    <w:rsid w:val="56872798"/>
    <w:rsid w:val="568CDFEE"/>
    <w:rsid w:val="5692E863"/>
    <w:rsid w:val="5692F228"/>
    <w:rsid w:val="569338C1"/>
    <w:rsid w:val="56991483"/>
    <w:rsid w:val="569995AD"/>
    <w:rsid w:val="569D7CFC"/>
    <w:rsid w:val="56AC87FB"/>
    <w:rsid w:val="56ACB4A1"/>
    <w:rsid w:val="56ADDB62"/>
    <w:rsid w:val="56B09AF6"/>
    <w:rsid w:val="56B2BEE7"/>
    <w:rsid w:val="56BD8530"/>
    <w:rsid w:val="56C80A5A"/>
    <w:rsid w:val="56CA0A58"/>
    <w:rsid w:val="56CBCA31"/>
    <w:rsid w:val="56D2C178"/>
    <w:rsid w:val="56D5A8A0"/>
    <w:rsid w:val="56D6B306"/>
    <w:rsid w:val="56DD02ED"/>
    <w:rsid w:val="56E6B0BC"/>
    <w:rsid w:val="56E6B974"/>
    <w:rsid w:val="56EF0192"/>
    <w:rsid w:val="56F70043"/>
    <w:rsid w:val="5702D983"/>
    <w:rsid w:val="5705D9C0"/>
    <w:rsid w:val="570A46A3"/>
    <w:rsid w:val="57184A67"/>
    <w:rsid w:val="5722D4BB"/>
    <w:rsid w:val="5724B811"/>
    <w:rsid w:val="57319A5B"/>
    <w:rsid w:val="573B4916"/>
    <w:rsid w:val="5741D1B9"/>
    <w:rsid w:val="5744912A"/>
    <w:rsid w:val="57464349"/>
    <w:rsid w:val="57483A81"/>
    <w:rsid w:val="574B17DC"/>
    <w:rsid w:val="574C295A"/>
    <w:rsid w:val="5759850C"/>
    <w:rsid w:val="575D6431"/>
    <w:rsid w:val="575DC260"/>
    <w:rsid w:val="576526CD"/>
    <w:rsid w:val="576BB5F7"/>
    <w:rsid w:val="576E31CE"/>
    <w:rsid w:val="5774F8F1"/>
    <w:rsid w:val="5778D84A"/>
    <w:rsid w:val="57830E4C"/>
    <w:rsid w:val="578539B1"/>
    <w:rsid w:val="578A3554"/>
    <w:rsid w:val="579BE522"/>
    <w:rsid w:val="57A7ADB5"/>
    <w:rsid w:val="57A879A8"/>
    <w:rsid w:val="57A9ED59"/>
    <w:rsid w:val="57AA587F"/>
    <w:rsid w:val="57AD5F95"/>
    <w:rsid w:val="57BC1403"/>
    <w:rsid w:val="57C996F4"/>
    <w:rsid w:val="57C9CD88"/>
    <w:rsid w:val="57CCF8DB"/>
    <w:rsid w:val="57CF8459"/>
    <w:rsid w:val="57D103B3"/>
    <w:rsid w:val="57DEAA7B"/>
    <w:rsid w:val="57DEBA9B"/>
    <w:rsid w:val="57E10CD5"/>
    <w:rsid w:val="57E4F52A"/>
    <w:rsid w:val="57E719A0"/>
    <w:rsid w:val="57E77043"/>
    <w:rsid w:val="57E97F20"/>
    <w:rsid w:val="57EC3E24"/>
    <w:rsid w:val="580623F7"/>
    <w:rsid w:val="5808BD47"/>
    <w:rsid w:val="580F1B3F"/>
    <w:rsid w:val="580F586A"/>
    <w:rsid w:val="58107582"/>
    <w:rsid w:val="58129F57"/>
    <w:rsid w:val="5821AAD5"/>
    <w:rsid w:val="5821C5E6"/>
    <w:rsid w:val="58255EA0"/>
    <w:rsid w:val="583435D6"/>
    <w:rsid w:val="5838431B"/>
    <w:rsid w:val="5839C038"/>
    <w:rsid w:val="583A221F"/>
    <w:rsid w:val="583E29D9"/>
    <w:rsid w:val="5841FB54"/>
    <w:rsid w:val="5848ED90"/>
    <w:rsid w:val="584CBA75"/>
    <w:rsid w:val="58521A73"/>
    <w:rsid w:val="5855197B"/>
    <w:rsid w:val="585F70CA"/>
    <w:rsid w:val="58656DD5"/>
    <w:rsid w:val="58670992"/>
    <w:rsid w:val="586901D0"/>
    <w:rsid w:val="586CE9DD"/>
    <w:rsid w:val="5874E014"/>
    <w:rsid w:val="5878613C"/>
    <w:rsid w:val="587AC4CB"/>
    <w:rsid w:val="5881AA03"/>
    <w:rsid w:val="58822A2D"/>
    <w:rsid w:val="58873919"/>
    <w:rsid w:val="588AAC66"/>
    <w:rsid w:val="589BA526"/>
    <w:rsid w:val="589C96AA"/>
    <w:rsid w:val="58A2453B"/>
    <w:rsid w:val="58A37222"/>
    <w:rsid w:val="58B46240"/>
    <w:rsid w:val="58B7598D"/>
    <w:rsid w:val="58C5957F"/>
    <w:rsid w:val="58C9F8D0"/>
    <w:rsid w:val="58CAEAE1"/>
    <w:rsid w:val="58CD0932"/>
    <w:rsid w:val="58E2A80D"/>
    <w:rsid w:val="58E3F97C"/>
    <w:rsid w:val="58E52846"/>
    <w:rsid w:val="58EF9861"/>
    <w:rsid w:val="58F0191A"/>
    <w:rsid w:val="58F2EABB"/>
    <w:rsid w:val="58F8CCEA"/>
    <w:rsid w:val="5905297B"/>
    <w:rsid w:val="5907FCCC"/>
    <w:rsid w:val="590EC36C"/>
    <w:rsid w:val="592DB5CF"/>
    <w:rsid w:val="59328BCD"/>
    <w:rsid w:val="593D6853"/>
    <w:rsid w:val="59459546"/>
    <w:rsid w:val="59479704"/>
    <w:rsid w:val="594A2EFA"/>
    <w:rsid w:val="5952BF29"/>
    <w:rsid w:val="59548701"/>
    <w:rsid w:val="59588031"/>
    <w:rsid w:val="5958BCAE"/>
    <w:rsid w:val="596A745B"/>
    <w:rsid w:val="596D4C1B"/>
    <w:rsid w:val="5970F07D"/>
    <w:rsid w:val="5973E8A5"/>
    <w:rsid w:val="59757004"/>
    <w:rsid w:val="59764AE0"/>
    <w:rsid w:val="59800D50"/>
    <w:rsid w:val="5985C1DC"/>
    <w:rsid w:val="5986E5D2"/>
    <w:rsid w:val="5988BFCF"/>
    <w:rsid w:val="599F3F00"/>
    <w:rsid w:val="59A932AC"/>
    <w:rsid w:val="59ABB0EE"/>
    <w:rsid w:val="59B1C7C9"/>
    <w:rsid w:val="59B36C4C"/>
    <w:rsid w:val="59B64DC0"/>
    <w:rsid w:val="59B963F6"/>
    <w:rsid w:val="59BD4AEF"/>
    <w:rsid w:val="59C257E3"/>
    <w:rsid w:val="59C503E6"/>
    <w:rsid w:val="59C83CA9"/>
    <w:rsid w:val="59CE1201"/>
    <w:rsid w:val="59CE5A55"/>
    <w:rsid w:val="59D2B8E7"/>
    <w:rsid w:val="59D97332"/>
    <w:rsid w:val="59DACB2A"/>
    <w:rsid w:val="59DB0AA9"/>
    <w:rsid w:val="59E36353"/>
    <w:rsid w:val="59E7D841"/>
    <w:rsid w:val="59FF7493"/>
    <w:rsid w:val="5A07470C"/>
    <w:rsid w:val="5A0817C1"/>
    <w:rsid w:val="5A0A6926"/>
    <w:rsid w:val="5A0E4E4F"/>
    <w:rsid w:val="5A1123EE"/>
    <w:rsid w:val="5A1A10E9"/>
    <w:rsid w:val="5A1BE8C0"/>
    <w:rsid w:val="5A249D18"/>
    <w:rsid w:val="5A250792"/>
    <w:rsid w:val="5A28D294"/>
    <w:rsid w:val="5A2A1657"/>
    <w:rsid w:val="5A31242E"/>
    <w:rsid w:val="5A378293"/>
    <w:rsid w:val="5A3B93E7"/>
    <w:rsid w:val="5A419425"/>
    <w:rsid w:val="5A41E977"/>
    <w:rsid w:val="5A43E8F3"/>
    <w:rsid w:val="5A4FD5B6"/>
    <w:rsid w:val="5A56DD50"/>
    <w:rsid w:val="5A5F3D6F"/>
    <w:rsid w:val="5A6799DB"/>
    <w:rsid w:val="5A709FEF"/>
    <w:rsid w:val="5A8DA984"/>
    <w:rsid w:val="5A9328C7"/>
    <w:rsid w:val="5A947426"/>
    <w:rsid w:val="5A95E551"/>
    <w:rsid w:val="5AA3075D"/>
    <w:rsid w:val="5AA6D78A"/>
    <w:rsid w:val="5AB32E3C"/>
    <w:rsid w:val="5AB39D9F"/>
    <w:rsid w:val="5AB7C153"/>
    <w:rsid w:val="5ABD4149"/>
    <w:rsid w:val="5ABD57BF"/>
    <w:rsid w:val="5AC2C475"/>
    <w:rsid w:val="5AC2DC3B"/>
    <w:rsid w:val="5AC6185C"/>
    <w:rsid w:val="5AC915FE"/>
    <w:rsid w:val="5AD54A95"/>
    <w:rsid w:val="5ADF2888"/>
    <w:rsid w:val="5AE34A67"/>
    <w:rsid w:val="5AE57DBB"/>
    <w:rsid w:val="5AE6230A"/>
    <w:rsid w:val="5AEC2D82"/>
    <w:rsid w:val="5B1D122E"/>
    <w:rsid w:val="5B207DCB"/>
    <w:rsid w:val="5B211FE2"/>
    <w:rsid w:val="5B21FE2F"/>
    <w:rsid w:val="5B24BA46"/>
    <w:rsid w:val="5B27069E"/>
    <w:rsid w:val="5B290D68"/>
    <w:rsid w:val="5B3035A8"/>
    <w:rsid w:val="5B30DDBB"/>
    <w:rsid w:val="5B31E0F3"/>
    <w:rsid w:val="5B36CF98"/>
    <w:rsid w:val="5B3AFE2B"/>
    <w:rsid w:val="5B52C230"/>
    <w:rsid w:val="5B571B1C"/>
    <w:rsid w:val="5B593D72"/>
    <w:rsid w:val="5B5B1A71"/>
    <w:rsid w:val="5B6E1368"/>
    <w:rsid w:val="5B7C0A6E"/>
    <w:rsid w:val="5B7F33B4"/>
    <w:rsid w:val="5B816BA4"/>
    <w:rsid w:val="5B885657"/>
    <w:rsid w:val="5B889FC9"/>
    <w:rsid w:val="5B8D39D6"/>
    <w:rsid w:val="5BA102B4"/>
    <w:rsid w:val="5BA5304E"/>
    <w:rsid w:val="5BB32CCB"/>
    <w:rsid w:val="5BB588FC"/>
    <w:rsid w:val="5BB63D0D"/>
    <w:rsid w:val="5BBA1D8B"/>
    <w:rsid w:val="5BC267D4"/>
    <w:rsid w:val="5BC828B7"/>
    <w:rsid w:val="5BC8CB1C"/>
    <w:rsid w:val="5BCBC03C"/>
    <w:rsid w:val="5BD451EA"/>
    <w:rsid w:val="5BD89411"/>
    <w:rsid w:val="5BDDCE65"/>
    <w:rsid w:val="5BE05A8E"/>
    <w:rsid w:val="5BE59025"/>
    <w:rsid w:val="5BFBC693"/>
    <w:rsid w:val="5BFE5D21"/>
    <w:rsid w:val="5C029BAE"/>
    <w:rsid w:val="5C0D3C73"/>
    <w:rsid w:val="5C1263B8"/>
    <w:rsid w:val="5C242AE4"/>
    <w:rsid w:val="5C275A17"/>
    <w:rsid w:val="5C28FA7E"/>
    <w:rsid w:val="5C35529B"/>
    <w:rsid w:val="5C377D9D"/>
    <w:rsid w:val="5C3D2595"/>
    <w:rsid w:val="5C436D32"/>
    <w:rsid w:val="5C454EE3"/>
    <w:rsid w:val="5C4830BC"/>
    <w:rsid w:val="5C4B762B"/>
    <w:rsid w:val="5C5275BD"/>
    <w:rsid w:val="5C5A15DE"/>
    <w:rsid w:val="5C605AB1"/>
    <w:rsid w:val="5C6078BA"/>
    <w:rsid w:val="5C695887"/>
    <w:rsid w:val="5C6A8F8E"/>
    <w:rsid w:val="5C7358EA"/>
    <w:rsid w:val="5C737B9E"/>
    <w:rsid w:val="5C8474F2"/>
    <w:rsid w:val="5C86FFEC"/>
    <w:rsid w:val="5C933D2F"/>
    <w:rsid w:val="5C95E50F"/>
    <w:rsid w:val="5C96AF62"/>
    <w:rsid w:val="5C99DC66"/>
    <w:rsid w:val="5CA6C941"/>
    <w:rsid w:val="5CAAFB90"/>
    <w:rsid w:val="5CB31F1D"/>
    <w:rsid w:val="5CB4178D"/>
    <w:rsid w:val="5CC61DCC"/>
    <w:rsid w:val="5CCE83F3"/>
    <w:rsid w:val="5CD2E78A"/>
    <w:rsid w:val="5CE30611"/>
    <w:rsid w:val="5CE828DD"/>
    <w:rsid w:val="5CF39623"/>
    <w:rsid w:val="5CFDF68F"/>
    <w:rsid w:val="5D01E554"/>
    <w:rsid w:val="5D043591"/>
    <w:rsid w:val="5D067363"/>
    <w:rsid w:val="5D089595"/>
    <w:rsid w:val="5D0C1EF6"/>
    <w:rsid w:val="5D149957"/>
    <w:rsid w:val="5D182DC8"/>
    <w:rsid w:val="5D1A7BFB"/>
    <w:rsid w:val="5D22398E"/>
    <w:rsid w:val="5D35D82E"/>
    <w:rsid w:val="5D41F64C"/>
    <w:rsid w:val="5D47A18C"/>
    <w:rsid w:val="5D4B5310"/>
    <w:rsid w:val="5D6584F2"/>
    <w:rsid w:val="5D66F3F0"/>
    <w:rsid w:val="5D70D4DB"/>
    <w:rsid w:val="5D740D03"/>
    <w:rsid w:val="5D7618C0"/>
    <w:rsid w:val="5D7A13AA"/>
    <w:rsid w:val="5D7CB239"/>
    <w:rsid w:val="5D7CE311"/>
    <w:rsid w:val="5D7D1F9A"/>
    <w:rsid w:val="5D82475F"/>
    <w:rsid w:val="5D87FF55"/>
    <w:rsid w:val="5D884469"/>
    <w:rsid w:val="5D8ADBC2"/>
    <w:rsid w:val="5D9300E3"/>
    <w:rsid w:val="5D9E2658"/>
    <w:rsid w:val="5D9E9BE6"/>
    <w:rsid w:val="5D9EB563"/>
    <w:rsid w:val="5DA516EC"/>
    <w:rsid w:val="5DA5DD96"/>
    <w:rsid w:val="5DA787DF"/>
    <w:rsid w:val="5DAC9512"/>
    <w:rsid w:val="5DB33E48"/>
    <w:rsid w:val="5DB4125E"/>
    <w:rsid w:val="5DBCA4EF"/>
    <w:rsid w:val="5DC0547E"/>
    <w:rsid w:val="5DC648CB"/>
    <w:rsid w:val="5DCB3E77"/>
    <w:rsid w:val="5DD2B15D"/>
    <w:rsid w:val="5DD2C6F7"/>
    <w:rsid w:val="5DD5D1CF"/>
    <w:rsid w:val="5DD6A3B6"/>
    <w:rsid w:val="5DE1453F"/>
    <w:rsid w:val="5DE48DF3"/>
    <w:rsid w:val="5DE6663D"/>
    <w:rsid w:val="5DF6973B"/>
    <w:rsid w:val="5DFF0C34"/>
    <w:rsid w:val="5E04FDD1"/>
    <w:rsid w:val="5E0F54E4"/>
    <w:rsid w:val="5E130396"/>
    <w:rsid w:val="5E1D285F"/>
    <w:rsid w:val="5E1FB912"/>
    <w:rsid w:val="5E253B58"/>
    <w:rsid w:val="5E2F96E2"/>
    <w:rsid w:val="5E37561B"/>
    <w:rsid w:val="5E396D18"/>
    <w:rsid w:val="5E3A32CB"/>
    <w:rsid w:val="5E3C0ECF"/>
    <w:rsid w:val="5E56F4BF"/>
    <w:rsid w:val="5E58C0A4"/>
    <w:rsid w:val="5E59454C"/>
    <w:rsid w:val="5E5C3621"/>
    <w:rsid w:val="5E5CCE68"/>
    <w:rsid w:val="5E66B6E9"/>
    <w:rsid w:val="5E68DDF5"/>
    <w:rsid w:val="5E6E248C"/>
    <w:rsid w:val="5E6F8ED9"/>
    <w:rsid w:val="5E79BE87"/>
    <w:rsid w:val="5E7AAC85"/>
    <w:rsid w:val="5E7C2D3A"/>
    <w:rsid w:val="5E80321F"/>
    <w:rsid w:val="5E81DAB9"/>
    <w:rsid w:val="5E8C7DD8"/>
    <w:rsid w:val="5E90F09A"/>
    <w:rsid w:val="5E948C89"/>
    <w:rsid w:val="5E98F585"/>
    <w:rsid w:val="5E9B0938"/>
    <w:rsid w:val="5EA4856D"/>
    <w:rsid w:val="5EA58A6B"/>
    <w:rsid w:val="5EA9326A"/>
    <w:rsid w:val="5EB11FF0"/>
    <w:rsid w:val="5EB1E9C8"/>
    <w:rsid w:val="5EB78692"/>
    <w:rsid w:val="5EB8A631"/>
    <w:rsid w:val="5EC293BC"/>
    <w:rsid w:val="5EC3CAD4"/>
    <w:rsid w:val="5EC5FBFB"/>
    <w:rsid w:val="5ED08022"/>
    <w:rsid w:val="5ED476B6"/>
    <w:rsid w:val="5ED81AC8"/>
    <w:rsid w:val="5EDADC85"/>
    <w:rsid w:val="5EE2711C"/>
    <w:rsid w:val="5EE4BE96"/>
    <w:rsid w:val="5EEA2819"/>
    <w:rsid w:val="5EF22A0E"/>
    <w:rsid w:val="5F000143"/>
    <w:rsid w:val="5F0146E5"/>
    <w:rsid w:val="5F0AC8F5"/>
    <w:rsid w:val="5F10D978"/>
    <w:rsid w:val="5F1A6394"/>
    <w:rsid w:val="5F1FCAA0"/>
    <w:rsid w:val="5F2696E0"/>
    <w:rsid w:val="5F2BF8BF"/>
    <w:rsid w:val="5F3AE41C"/>
    <w:rsid w:val="5F455F4E"/>
    <w:rsid w:val="5F47819A"/>
    <w:rsid w:val="5F4A19EA"/>
    <w:rsid w:val="5F4CF0D7"/>
    <w:rsid w:val="5F511AC3"/>
    <w:rsid w:val="5F5D922B"/>
    <w:rsid w:val="5F5DBC6F"/>
    <w:rsid w:val="5F61C21D"/>
    <w:rsid w:val="5F634974"/>
    <w:rsid w:val="5F6984BF"/>
    <w:rsid w:val="5F82369E"/>
    <w:rsid w:val="5F89A9B1"/>
    <w:rsid w:val="5F8A1501"/>
    <w:rsid w:val="5F8C2D81"/>
    <w:rsid w:val="5F8CCB81"/>
    <w:rsid w:val="5F92BE29"/>
    <w:rsid w:val="5F98D179"/>
    <w:rsid w:val="5F9C7126"/>
    <w:rsid w:val="5FA10945"/>
    <w:rsid w:val="5FA5C50D"/>
    <w:rsid w:val="5FA8BB7B"/>
    <w:rsid w:val="5FA9A63C"/>
    <w:rsid w:val="5FACE026"/>
    <w:rsid w:val="5FB09D1A"/>
    <w:rsid w:val="5FB11195"/>
    <w:rsid w:val="5FB20A92"/>
    <w:rsid w:val="5FB3162A"/>
    <w:rsid w:val="5FBE9D71"/>
    <w:rsid w:val="5FBEE50C"/>
    <w:rsid w:val="5FC5E21B"/>
    <w:rsid w:val="5FD15856"/>
    <w:rsid w:val="5FDBD7C5"/>
    <w:rsid w:val="5FE63942"/>
    <w:rsid w:val="5FEB5503"/>
    <w:rsid w:val="5FEC9F0E"/>
    <w:rsid w:val="5FED993C"/>
    <w:rsid w:val="5FF275C4"/>
    <w:rsid w:val="5FF29E8F"/>
    <w:rsid w:val="5FF35746"/>
    <w:rsid w:val="5FF436F9"/>
    <w:rsid w:val="5FFEBB61"/>
    <w:rsid w:val="60069625"/>
    <w:rsid w:val="600B99A1"/>
    <w:rsid w:val="600BA985"/>
    <w:rsid w:val="6010DD96"/>
    <w:rsid w:val="602B1864"/>
    <w:rsid w:val="602B36E5"/>
    <w:rsid w:val="602FADC6"/>
    <w:rsid w:val="6037546B"/>
    <w:rsid w:val="60393DCE"/>
    <w:rsid w:val="603997AD"/>
    <w:rsid w:val="6039E02E"/>
    <w:rsid w:val="603C1F78"/>
    <w:rsid w:val="60469440"/>
    <w:rsid w:val="604A0CAE"/>
    <w:rsid w:val="6053B3E1"/>
    <w:rsid w:val="6056957D"/>
    <w:rsid w:val="605738E7"/>
    <w:rsid w:val="605F783C"/>
    <w:rsid w:val="606BEA05"/>
    <w:rsid w:val="606C3317"/>
    <w:rsid w:val="607190E2"/>
    <w:rsid w:val="60767007"/>
    <w:rsid w:val="6081EBDD"/>
    <w:rsid w:val="60839E88"/>
    <w:rsid w:val="608458BD"/>
    <w:rsid w:val="60849596"/>
    <w:rsid w:val="60895F4D"/>
    <w:rsid w:val="608FBFDE"/>
    <w:rsid w:val="6092CA64"/>
    <w:rsid w:val="60A12AA6"/>
    <w:rsid w:val="60A62428"/>
    <w:rsid w:val="60A746ED"/>
    <w:rsid w:val="60B680B6"/>
    <w:rsid w:val="60BA058D"/>
    <w:rsid w:val="60D03C87"/>
    <w:rsid w:val="60D2D1EA"/>
    <w:rsid w:val="60D3566D"/>
    <w:rsid w:val="60D7CD3F"/>
    <w:rsid w:val="60D7D685"/>
    <w:rsid w:val="60E6E5FB"/>
    <w:rsid w:val="60E83BF8"/>
    <w:rsid w:val="60E9FB02"/>
    <w:rsid w:val="60F30BA0"/>
    <w:rsid w:val="6111859E"/>
    <w:rsid w:val="61190311"/>
    <w:rsid w:val="611D984C"/>
    <w:rsid w:val="611E811E"/>
    <w:rsid w:val="6126FC8E"/>
    <w:rsid w:val="612BA8BC"/>
    <w:rsid w:val="61381BBF"/>
    <w:rsid w:val="613A8CEF"/>
    <w:rsid w:val="6142A0A4"/>
    <w:rsid w:val="61453421"/>
    <w:rsid w:val="61473796"/>
    <w:rsid w:val="615064F3"/>
    <w:rsid w:val="61566AF5"/>
    <w:rsid w:val="6157E615"/>
    <w:rsid w:val="6159314F"/>
    <w:rsid w:val="615E63DA"/>
    <w:rsid w:val="615FF4B7"/>
    <w:rsid w:val="616627C5"/>
    <w:rsid w:val="616A6701"/>
    <w:rsid w:val="616BF099"/>
    <w:rsid w:val="61720470"/>
    <w:rsid w:val="6178B0F8"/>
    <w:rsid w:val="617C98A8"/>
    <w:rsid w:val="61906166"/>
    <w:rsid w:val="619451F2"/>
    <w:rsid w:val="619A4F28"/>
    <w:rsid w:val="619AD6F9"/>
    <w:rsid w:val="61AEEB3B"/>
    <w:rsid w:val="61B6F2BA"/>
    <w:rsid w:val="61BD5AAE"/>
    <w:rsid w:val="61CD5FE4"/>
    <w:rsid w:val="61D0719A"/>
    <w:rsid w:val="61D2E10F"/>
    <w:rsid w:val="61DB3D90"/>
    <w:rsid w:val="61DC9C58"/>
    <w:rsid w:val="61DCF5CE"/>
    <w:rsid w:val="61DE4F09"/>
    <w:rsid w:val="61E0AE26"/>
    <w:rsid w:val="61E45B55"/>
    <w:rsid w:val="61E52217"/>
    <w:rsid w:val="61F0D491"/>
    <w:rsid w:val="62016558"/>
    <w:rsid w:val="6201B970"/>
    <w:rsid w:val="620C1271"/>
    <w:rsid w:val="62101D7B"/>
    <w:rsid w:val="6215458B"/>
    <w:rsid w:val="6215A247"/>
    <w:rsid w:val="6215C972"/>
    <w:rsid w:val="6226272F"/>
    <w:rsid w:val="6233BAD1"/>
    <w:rsid w:val="6234F830"/>
    <w:rsid w:val="623F3352"/>
    <w:rsid w:val="62446B14"/>
    <w:rsid w:val="624D49A9"/>
    <w:rsid w:val="624D506E"/>
    <w:rsid w:val="624F3213"/>
    <w:rsid w:val="6252C585"/>
    <w:rsid w:val="6263C8BE"/>
    <w:rsid w:val="626AAD17"/>
    <w:rsid w:val="62710003"/>
    <w:rsid w:val="62849652"/>
    <w:rsid w:val="628DBC7E"/>
    <w:rsid w:val="628E90A8"/>
    <w:rsid w:val="62936CBA"/>
    <w:rsid w:val="62952346"/>
    <w:rsid w:val="62A0101C"/>
    <w:rsid w:val="62A1F8A6"/>
    <w:rsid w:val="62A26BE1"/>
    <w:rsid w:val="62B24576"/>
    <w:rsid w:val="62C82784"/>
    <w:rsid w:val="62D8C2CB"/>
    <w:rsid w:val="62DD3E9B"/>
    <w:rsid w:val="62DF6665"/>
    <w:rsid w:val="62F4CF21"/>
    <w:rsid w:val="62F693E0"/>
    <w:rsid w:val="62FB1951"/>
    <w:rsid w:val="62FE3D4F"/>
    <w:rsid w:val="6300ED04"/>
    <w:rsid w:val="6307C0FA"/>
    <w:rsid w:val="63137D93"/>
    <w:rsid w:val="63151302"/>
    <w:rsid w:val="631B6FC3"/>
    <w:rsid w:val="631D805E"/>
    <w:rsid w:val="63279845"/>
    <w:rsid w:val="632A36A8"/>
    <w:rsid w:val="6338B26E"/>
    <w:rsid w:val="63395231"/>
    <w:rsid w:val="633A9D90"/>
    <w:rsid w:val="633EA5B7"/>
    <w:rsid w:val="633ECC6F"/>
    <w:rsid w:val="633F652F"/>
    <w:rsid w:val="63439D77"/>
    <w:rsid w:val="634DA3B0"/>
    <w:rsid w:val="6367E3EA"/>
    <w:rsid w:val="636B4B5E"/>
    <w:rsid w:val="63721A40"/>
    <w:rsid w:val="63780D5E"/>
    <w:rsid w:val="637E6554"/>
    <w:rsid w:val="637EFF0F"/>
    <w:rsid w:val="638114D5"/>
    <w:rsid w:val="63858A6E"/>
    <w:rsid w:val="63A18771"/>
    <w:rsid w:val="63A570CC"/>
    <w:rsid w:val="63A7B0FA"/>
    <w:rsid w:val="63AE6CE5"/>
    <w:rsid w:val="63B1A47E"/>
    <w:rsid w:val="63B3BF61"/>
    <w:rsid w:val="63BABE21"/>
    <w:rsid w:val="63C3BBA6"/>
    <w:rsid w:val="63C67E2D"/>
    <w:rsid w:val="63C8C15A"/>
    <w:rsid w:val="63CB3EF8"/>
    <w:rsid w:val="63CDCCEE"/>
    <w:rsid w:val="63CFEC58"/>
    <w:rsid w:val="63D7308C"/>
    <w:rsid w:val="63E0D71D"/>
    <w:rsid w:val="63E2665D"/>
    <w:rsid w:val="63E5780D"/>
    <w:rsid w:val="63ED53E1"/>
    <w:rsid w:val="63EDB99F"/>
    <w:rsid w:val="63EEA1CA"/>
    <w:rsid w:val="63F3CDD8"/>
    <w:rsid w:val="63FB8E68"/>
    <w:rsid w:val="640F6E01"/>
    <w:rsid w:val="641821C8"/>
    <w:rsid w:val="641EDBEB"/>
    <w:rsid w:val="6422C1D8"/>
    <w:rsid w:val="64281B19"/>
    <w:rsid w:val="642B46E1"/>
    <w:rsid w:val="64389AF0"/>
    <w:rsid w:val="644008AF"/>
    <w:rsid w:val="6440F961"/>
    <w:rsid w:val="64452798"/>
    <w:rsid w:val="6445C31E"/>
    <w:rsid w:val="64499B4E"/>
    <w:rsid w:val="64543C84"/>
    <w:rsid w:val="64556BC0"/>
    <w:rsid w:val="64563F0F"/>
    <w:rsid w:val="6457DBB5"/>
    <w:rsid w:val="64580DB1"/>
    <w:rsid w:val="645A4FC8"/>
    <w:rsid w:val="645C1C8B"/>
    <w:rsid w:val="645E19BA"/>
    <w:rsid w:val="645F3CAD"/>
    <w:rsid w:val="646CD71F"/>
    <w:rsid w:val="6471BE24"/>
    <w:rsid w:val="6471F8B2"/>
    <w:rsid w:val="6472457F"/>
    <w:rsid w:val="647AAA1E"/>
    <w:rsid w:val="647C6523"/>
    <w:rsid w:val="647CD4E3"/>
    <w:rsid w:val="647E6258"/>
    <w:rsid w:val="647FC648"/>
    <w:rsid w:val="6487189C"/>
    <w:rsid w:val="648A3861"/>
    <w:rsid w:val="648A73B9"/>
    <w:rsid w:val="648FF0F0"/>
    <w:rsid w:val="64A78786"/>
    <w:rsid w:val="64B41317"/>
    <w:rsid w:val="64B46A52"/>
    <w:rsid w:val="64BC80EF"/>
    <w:rsid w:val="64BDCEB5"/>
    <w:rsid w:val="64C3229C"/>
    <w:rsid w:val="64D138C4"/>
    <w:rsid w:val="64D2EFA5"/>
    <w:rsid w:val="64D5918E"/>
    <w:rsid w:val="64D62323"/>
    <w:rsid w:val="64DA0748"/>
    <w:rsid w:val="64EAA081"/>
    <w:rsid w:val="64EB49CB"/>
    <w:rsid w:val="64F9FC56"/>
    <w:rsid w:val="6501D5A6"/>
    <w:rsid w:val="650D3017"/>
    <w:rsid w:val="650F04CC"/>
    <w:rsid w:val="651162BE"/>
    <w:rsid w:val="651A1CE4"/>
    <w:rsid w:val="651AA69D"/>
    <w:rsid w:val="651F3F3D"/>
    <w:rsid w:val="652296DF"/>
    <w:rsid w:val="6527A4A8"/>
    <w:rsid w:val="6529418C"/>
    <w:rsid w:val="65308A8A"/>
    <w:rsid w:val="6533EF4B"/>
    <w:rsid w:val="65344C49"/>
    <w:rsid w:val="653C28E6"/>
    <w:rsid w:val="653CB62B"/>
    <w:rsid w:val="6545C9AA"/>
    <w:rsid w:val="65479D21"/>
    <w:rsid w:val="65491E1B"/>
    <w:rsid w:val="65498BD3"/>
    <w:rsid w:val="65679FE6"/>
    <w:rsid w:val="6568ED57"/>
    <w:rsid w:val="656CAC67"/>
    <w:rsid w:val="656E2C84"/>
    <w:rsid w:val="657304F1"/>
    <w:rsid w:val="6575BD84"/>
    <w:rsid w:val="657E2A60"/>
    <w:rsid w:val="657F9557"/>
    <w:rsid w:val="658245E1"/>
    <w:rsid w:val="65A245B1"/>
    <w:rsid w:val="65A5E82E"/>
    <w:rsid w:val="65A5F263"/>
    <w:rsid w:val="65AC60E8"/>
    <w:rsid w:val="65B87F4C"/>
    <w:rsid w:val="65BB234E"/>
    <w:rsid w:val="65C095E6"/>
    <w:rsid w:val="65C1E37E"/>
    <w:rsid w:val="65C4380E"/>
    <w:rsid w:val="65CD4800"/>
    <w:rsid w:val="65CFDE74"/>
    <w:rsid w:val="65D4ED78"/>
    <w:rsid w:val="65D53934"/>
    <w:rsid w:val="65E483E8"/>
    <w:rsid w:val="65ED6C7D"/>
    <w:rsid w:val="65F308C0"/>
    <w:rsid w:val="65FA471E"/>
    <w:rsid w:val="65FEB3C9"/>
    <w:rsid w:val="65FEFBB9"/>
    <w:rsid w:val="660AA1D8"/>
    <w:rsid w:val="66101E64"/>
    <w:rsid w:val="6613BB83"/>
    <w:rsid w:val="6617C47E"/>
    <w:rsid w:val="662B07E4"/>
    <w:rsid w:val="662BA476"/>
    <w:rsid w:val="662FE42B"/>
    <w:rsid w:val="6630930A"/>
    <w:rsid w:val="6636A55F"/>
    <w:rsid w:val="663A4759"/>
    <w:rsid w:val="663FD587"/>
    <w:rsid w:val="6653F2F9"/>
    <w:rsid w:val="6656F31D"/>
    <w:rsid w:val="665986A2"/>
    <w:rsid w:val="665B7536"/>
    <w:rsid w:val="66689BEF"/>
    <w:rsid w:val="6669C4F0"/>
    <w:rsid w:val="667110ED"/>
    <w:rsid w:val="667493A8"/>
    <w:rsid w:val="66764274"/>
    <w:rsid w:val="66782C1F"/>
    <w:rsid w:val="667CAB2F"/>
    <w:rsid w:val="667EFA70"/>
    <w:rsid w:val="66800571"/>
    <w:rsid w:val="66802809"/>
    <w:rsid w:val="66852D73"/>
    <w:rsid w:val="669092A5"/>
    <w:rsid w:val="66922FB0"/>
    <w:rsid w:val="669D7774"/>
    <w:rsid w:val="669E3FA5"/>
    <w:rsid w:val="669FEC0F"/>
    <w:rsid w:val="66A9B00E"/>
    <w:rsid w:val="66AEE641"/>
    <w:rsid w:val="66AF880E"/>
    <w:rsid w:val="66B427EA"/>
    <w:rsid w:val="66B4AB1D"/>
    <w:rsid w:val="66BC7094"/>
    <w:rsid w:val="66BCAD47"/>
    <w:rsid w:val="66C4277F"/>
    <w:rsid w:val="66C92382"/>
    <w:rsid w:val="66CB6516"/>
    <w:rsid w:val="66CDCEF5"/>
    <w:rsid w:val="66CFC603"/>
    <w:rsid w:val="66D00398"/>
    <w:rsid w:val="66D0179C"/>
    <w:rsid w:val="66E93951"/>
    <w:rsid w:val="66EBB181"/>
    <w:rsid w:val="66EC6BD6"/>
    <w:rsid w:val="66ECC249"/>
    <w:rsid w:val="66EF5C88"/>
    <w:rsid w:val="66F1D600"/>
    <w:rsid w:val="66FFF9D4"/>
    <w:rsid w:val="6707A521"/>
    <w:rsid w:val="670DD636"/>
    <w:rsid w:val="671C4070"/>
    <w:rsid w:val="67290BF3"/>
    <w:rsid w:val="672AEF57"/>
    <w:rsid w:val="672AFB3D"/>
    <w:rsid w:val="672EDA90"/>
    <w:rsid w:val="6730E171"/>
    <w:rsid w:val="67393F42"/>
    <w:rsid w:val="673CF729"/>
    <w:rsid w:val="6743D43F"/>
    <w:rsid w:val="6748C7DD"/>
    <w:rsid w:val="674F0BA5"/>
    <w:rsid w:val="674F59F4"/>
    <w:rsid w:val="675020C9"/>
    <w:rsid w:val="6761A9F1"/>
    <w:rsid w:val="6762B90A"/>
    <w:rsid w:val="676547C1"/>
    <w:rsid w:val="6768A0B8"/>
    <w:rsid w:val="676BF864"/>
    <w:rsid w:val="676C0ACB"/>
    <w:rsid w:val="676FA856"/>
    <w:rsid w:val="6770885C"/>
    <w:rsid w:val="6771126F"/>
    <w:rsid w:val="6774A681"/>
    <w:rsid w:val="677D8230"/>
    <w:rsid w:val="677D8B7B"/>
    <w:rsid w:val="6781A0CC"/>
    <w:rsid w:val="67929F59"/>
    <w:rsid w:val="6794887A"/>
    <w:rsid w:val="6799277B"/>
    <w:rsid w:val="679FA68A"/>
    <w:rsid w:val="67AAB38D"/>
    <w:rsid w:val="67C1C196"/>
    <w:rsid w:val="67C7A37A"/>
    <w:rsid w:val="67CB6CFB"/>
    <w:rsid w:val="67CF8B95"/>
    <w:rsid w:val="67D47538"/>
    <w:rsid w:val="67D4E121"/>
    <w:rsid w:val="67E7EE8A"/>
    <w:rsid w:val="67F0C912"/>
    <w:rsid w:val="67F184A9"/>
    <w:rsid w:val="67F64807"/>
    <w:rsid w:val="67FA10D6"/>
    <w:rsid w:val="67FAC129"/>
    <w:rsid w:val="67FE9E51"/>
    <w:rsid w:val="6803D3DA"/>
    <w:rsid w:val="680459BE"/>
    <w:rsid w:val="6808E66F"/>
    <w:rsid w:val="68149CD2"/>
    <w:rsid w:val="681B9727"/>
    <w:rsid w:val="681FC64E"/>
    <w:rsid w:val="682D0611"/>
    <w:rsid w:val="682EFDA4"/>
    <w:rsid w:val="6830E9F1"/>
    <w:rsid w:val="6831FA1F"/>
    <w:rsid w:val="68347E17"/>
    <w:rsid w:val="683859EA"/>
    <w:rsid w:val="683A98EF"/>
    <w:rsid w:val="6842E52C"/>
    <w:rsid w:val="6844E2C6"/>
    <w:rsid w:val="6852BDA5"/>
    <w:rsid w:val="685A7E76"/>
    <w:rsid w:val="685F456A"/>
    <w:rsid w:val="6864A23F"/>
    <w:rsid w:val="6867B6EA"/>
    <w:rsid w:val="686F795B"/>
    <w:rsid w:val="687A6222"/>
    <w:rsid w:val="687AD5B0"/>
    <w:rsid w:val="687D6555"/>
    <w:rsid w:val="6884D307"/>
    <w:rsid w:val="6885F522"/>
    <w:rsid w:val="688981E4"/>
    <w:rsid w:val="688A9E3E"/>
    <w:rsid w:val="688D5566"/>
    <w:rsid w:val="688ECF0F"/>
    <w:rsid w:val="689A5B29"/>
    <w:rsid w:val="689B7E76"/>
    <w:rsid w:val="68A2DF76"/>
    <w:rsid w:val="68AB6F17"/>
    <w:rsid w:val="68B445C9"/>
    <w:rsid w:val="68B888A3"/>
    <w:rsid w:val="68BC7B32"/>
    <w:rsid w:val="68C9B6C7"/>
    <w:rsid w:val="68D32A68"/>
    <w:rsid w:val="68D3848E"/>
    <w:rsid w:val="68F452E2"/>
    <w:rsid w:val="68F4578E"/>
    <w:rsid w:val="68F87EF4"/>
    <w:rsid w:val="68FC9E77"/>
    <w:rsid w:val="6904CE05"/>
    <w:rsid w:val="690567D6"/>
    <w:rsid w:val="690569CC"/>
    <w:rsid w:val="690BBEA0"/>
    <w:rsid w:val="690CCD5A"/>
    <w:rsid w:val="691CD78D"/>
    <w:rsid w:val="691FFE08"/>
    <w:rsid w:val="692B43DC"/>
    <w:rsid w:val="692C7677"/>
    <w:rsid w:val="692E7268"/>
    <w:rsid w:val="693155DC"/>
    <w:rsid w:val="6934495C"/>
    <w:rsid w:val="69376707"/>
    <w:rsid w:val="693B76EB"/>
    <w:rsid w:val="693CC18E"/>
    <w:rsid w:val="693FDA80"/>
    <w:rsid w:val="69414665"/>
    <w:rsid w:val="6943BF39"/>
    <w:rsid w:val="6951FCFE"/>
    <w:rsid w:val="695C12D0"/>
    <w:rsid w:val="695CB043"/>
    <w:rsid w:val="69751A69"/>
    <w:rsid w:val="69869AE6"/>
    <w:rsid w:val="69882C54"/>
    <w:rsid w:val="698A4551"/>
    <w:rsid w:val="698EFECF"/>
    <w:rsid w:val="69938154"/>
    <w:rsid w:val="69948653"/>
    <w:rsid w:val="69A08BF2"/>
    <w:rsid w:val="69A360D1"/>
    <w:rsid w:val="69A9308D"/>
    <w:rsid w:val="69AC54F5"/>
    <w:rsid w:val="69B37D28"/>
    <w:rsid w:val="69B8B18A"/>
    <w:rsid w:val="69C95F8E"/>
    <w:rsid w:val="69E52300"/>
    <w:rsid w:val="69E68703"/>
    <w:rsid w:val="69E87797"/>
    <w:rsid w:val="69FD1AEB"/>
    <w:rsid w:val="69FE911F"/>
    <w:rsid w:val="6A031B4F"/>
    <w:rsid w:val="6A07C08D"/>
    <w:rsid w:val="6A153440"/>
    <w:rsid w:val="6A192D9F"/>
    <w:rsid w:val="6A1D1E1A"/>
    <w:rsid w:val="6A1D6913"/>
    <w:rsid w:val="6A285546"/>
    <w:rsid w:val="6A3470F4"/>
    <w:rsid w:val="6A3C7C63"/>
    <w:rsid w:val="6A3F1543"/>
    <w:rsid w:val="6A41859A"/>
    <w:rsid w:val="6A436C4C"/>
    <w:rsid w:val="6A460743"/>
    <w:rsid w:val="6A49068F"/>
    <w:rsid w:val="6A4ABE17"/>
    <w:rsid w:val="6A4C4D26"/>
    <w:rsid w:val="6A4DA0BF"/>
    <w:rsid w:val="6A4F46F9"/>
    <w:rsid w:val="6A54AA81"/>
    <w:rsid w:val="6A5765A1"/>
    <w:rsid w:val="6A5EC965"/>
    <w:rsid w:val="6A5F82A5"/>
    <w:rsid w:val="6A628B21"/>
    <w:rsid w:val="6A6D8C7C"/>
    <w:rsid w:val="6A6F8F07"/>
    <w:rsid w:val="6A7183EB"/>
    <w:rsid w:val="6A741B6B"/>
    <w:rsid w:val="6A76D05B"/>
    <w:rsid w:val="6A78A713"/>
    <w:rsid w:val="6A803385"/>
    <w:rsid w:val="6A820DFA"/>
    <w:rsid w:val="6A83668D"/>
    <w:rsid w:val="6A8B1139"/>
    <w:rsid w:val="6A8C9E18"/>
    <w:rsid w:val="6A8D16D8"/>
    <w:rsid w:val="6A91B0D7"/>
    <w:rsid w:val="6AA37E8E"/>
    <w:rsid w:val="6AAB1C66"/>
    <w:rsid w:val="6ACB912F"/>
    <w:rsid w:val="6AD4B472"/>
    <w:rsid w:val="6ADF40FF"/>
    <w:rsid w:val="6AE0F880"/>
    <w:rsid w:val="6AE5FC98"/>
    <w:rsid w:val="6AFBC0BC"/>
    <w:rsid w:val="6AFDA744"/>
    <w:rsid w:val="6AFFABD0"/>
    <w:rsid w:val="6B0447E1"/>
    <w:rsid w:val="6B04D32A"/>
    <w:rsid w:val="6B065A51"/>
    <w:rsid w:val="6B079576"/>
    <w:rsid w:val="6B0A896A"/>
    <w:rsid w:val="6B0CF3DD"/>
    <w:rsid w:val="6B0F1896"/>
    <w:rsid w:val="6B12D2DF"/>
    <w:rsid w:val="6B237003"/>
    <w:rsid w:val="6B25223B"/>
    <w:rsid w:val="6B276CBB"/>
    <w:rsid w:val="6B29256B"/>
    <w:rsid w:val="6B2CFC34"/>
    <w:rsid w:val="6B4163B2"/>
    <w:rsid w:val="6B430F59"/>
    <w:rsid w:val="6B46E511"/>
    <w:rsid w:val="6B670604"/>
    <w:rsid w:val="6B685169"/>
    <w:rsid w:val="6B6BB568"/>
    <w:rsid w:val="6B6C9F2C"/>
    <w:rsid w:val="6B6CCCED"/>
    <w:rsid w:val="6B706BA0"/>
    <w:rsid w:val="6B78F962"/>
    <w:rsid w:val="6B7C1D37"/>
    <w:rsid w:val="6B7D1FEC"/>
    <w:rsid w:val="6B82E131"/>
    <w:rsid w:val="6B82F55A"/>
    <w:rsid w:val="6B84EC76"/>
    <w:rsid w:val="6B8C7EAE"/>
    <w:rsid w:val="6B9F6793"/>
    <w:rsid w:val="6B9F906A"/>
    <w:rsid w:val="6BA0B9DD"/>
    <w:rsid w:val="6BA345EE"/>
    <w:rsid w:val="6BA659C9"/>
    <w:rsid w:val="6BA8351F"/>
    <w:rsid w:val="6BA92A7B"/>
    <w:rsid w:val="6BAA1100"/>
    <w:rsid w:val="6BAA887F"/>
    <w:rsid w:val="6BAD9554"/>
    <w:rsid w:val="6BADE636"/>
    <w:rsid w:val="6BAFAE59"/>
    <w:rsid w:val="6BB76EF7"/>
    <w:rsid w:val="6BB84E7D"/>
    <w:rsid w:val="6BBC8308"/>
    <w:rsid w:val="6BC2535A"/>
    <w:rsid w:val="6BC78EED"/>
    <w:rsid w:val="6BCB9C18"/>
    <w:rsid w:val="6BCF7D74"/>
    <w:rsid w:val="6BD36AF7"/>
    <w:rsid w:val="6BF2DC78"/>
    <w:rsid w:val="6BF42BEF"/>
    <w:rsid w:val="6BF59BA9"/>
    <w:rsid w:val="6BF75700"/>
    <w:rsid w:val="6BF81497"/>
    <w:rsid w:val="6BFD37DD"/>
    <w:rsid w:val="6C00BCD7"/>
    <w:rsid w:val="6C0D1263"/>
    <w:rsid w:val="6C20358F"/>
    <w:rsid w:val="6C214E62"/>
    <w:rsid w:val="6C25558B"/>
    <w:rsid w:val="6C40A0B0"/>
    <w:rsid w:val="6C43137E"/>
    <w:rsid w:val="6C440713"/>
    <w:rsid w:val="6C47F166"/>
    <w:rsid w:val="6C57FEF4"/>
    <w:rsid w:val="6C5BD019"/>
    <w:rsid w:val="6C5D6EEA"/>
    <w:rsid w:val="6C5D95B8"/>
    <w:rsid w:val="6C609ACF"/>
    <w:rsid w:val="6C60F617"/>
    <w:rsid w:val="6C636DC8"/>
    <w:rsid w:val="6C6716A3"/>
    <w:rsid w:val="6C722B6E"/>
    <w:rsid w:val="6C77D02F"/>
    <w:rsid w:val="6C7B9CAE"/>
    <w:rsid w:val="6C836E0F"/>
    <w:rsid w:val="6C854016"/>
    <w:rsid w:val="6C85B5C1"/>
    <w:rsid w:val="6C8642BC"/>
    <w:rsid w:val="6C87661A"/>
    <w:rsid w:val="6C87DB05"/>
    <w:rsid w:val="6C908831"/>
    <w:rsid w:val="6C912C28"/>
    <w:rsid w:val="6C928686"/>
    <w:rsid w:val="6CA0ABAA"/>
    <w:rsid w:val="6CA44CCC"/>
    <w:rsid w:val="6CA63658"/>
    <w:rsid w:val="6CAAE8F7"/>
    <w:rsid w:val="6CACD155"/>
    <w:rsid w:val="6CAF9964"/>
    <w:rsid w:val="6CB4F08C"/>
    <w:rsid w:val="6CB804B6"/>
    <w:rsid w:val="6CB97373"/>
    <w:rsid w:val="6CC7D271"/>
    <w:rsid w:val="6CCB66FB"/>
    <w:rsid w:val="6CCDECFD"/>
    <w:rsid w:val="6CCE4CF6"/>
    <w:rsid w:val="6CE28C9E"/>
    <w:rsid w:val="6CE8D403"/>
    <w:rsid w:val="6CEC9EAE"/>
    <w:rsid w:val="6CF7915C"/>
    <w:rsid w:val="6CFE6627"/>
    <w:rsid w:val="6D01FBBA"/>
    <w:rsid w:val="6D0FFE71"/>
    <w:rsid w:val="6D147D58"/>
    <w:rsid w:val="6D1C25CF"/>
    <w:rsid w:val="6D1FA709"/>
    <w:rsid w:val="6D207057"/>
    <w:rsid w:val="6D2306F8"/>
    <w:rsid w:val="6D24D327"/>
    <w:rsid w:val="6D29813A"/>
    <w:rsid w:val="6D29D316"/>
    <w:rsid w:val="6D2A687A"/>
    <w:rsid w:val="6D2C995A"/>
    <w:rsid w:val="6D305E1F"/>
    <w:rsid w:val="6D3113D5"/>
    <w:rsid w:val="6D3483D9"/>
    <w:rsid w:val="6D35FB24"/>
    <w:rsid w:val="6D391B9A"/>
    <w:rsid w:val="6D3DF558"/>
    <w:rsid w:val="6D4E2F8F"/>
    <w:rsid w:val="6D5260F6"/>
    <w:rsid w:val="6D56ED20"/>
    <w:rsid w:val="6D594724"/>
    <w:rsid w:val="6D5ADF5F"/>
    <w:rsid w:val="6D5AE3EB"/>
    <w:rsid w:val="6D671DC6"/>
    <w:rsid w:val="6D6962E0"/>
    <w:rsid w:val="6D6D45CC"/>
    <w:rsid w:val="6D6DF468"/>
    <w:rsid w:val="6D6E6DFE"/>
    <w:rsid w:val="6D7AF289"/>
    <w:rsid w:val="6D837946"/>
    <w:rsid w:val="6D93F733"/>
    <w:rsid w:val="6D9AB01E"/>
    <w:rsid w:val="6D9AF461"/>
    <w:rsid w:val="6D9CF48F"/>
    <w:rsid w:val="6DA089DA"/>
    <w:rsid w:val="6DA294F5"/>
    <w:rsid w:val="6DA6FC7F"/>
    <w:rsid w:val="6DA8EEB0"/>
    <w:rsid w:val="6DB4913E"/>
    <w:rsid w:val="6DB56288"/>
    <w:rsid w:val="6DB6E141"/>
    <w:rsid w:val="6DD095F8"/>
    <w:rsid w:val="6DD18EA8"/>
    <w:rsid w:val="6DD643DC"/>
    <w:rsid w:val="6DE0E844"/>
    <w:rsid w:val="6DE6BE00"/>
    <w:rsid w:val="6DF055BC"/>
    <w:rsid w:val="6DF3EC58"/>
    <w:rsid w:val="6DF69C0B"/>
    <w:rsid w:val="6DFAB4C3"/>
    <w:rsid w:val="6E0121FC"/>
    <w:rsid w:val="6E0E95DC"/>
    <w:rsid w:val="6E14205F"/>
    <w:rsid w:val="6E19591D"/>
    <w:rsid w:val="6E1A98E0"/>
    <w:rsid w:val="6E1BF291"/>
    <w:rsid w:val="6E1C086C"/>
    <w:rsid w:val="6E1C3589"/>
    <w:rsid w:val="6E1EFAE3"/>
    <w:rsid w:val="6E2506FA"/>
    <w:rsid w:val="6E26BC41"/>
    <w:rsid w:val="6E26D1BB"/>
    <w:rsid w:val="6E284883"/>
    <w:rsid w:val="6E34E2D0"/>
    <w:rsid w:val="6E3521E7"/>
    <w:rsid w:val="6E38FBCE"/>
    <w:rsid w:val="6E42CC03"/>
    <w:rsid w:val="6E433B9C"/>
    <w:rsid w:val="6E435348"/>
    <w:rsid w:val="6E47D719"/>
    <w:rsid w:val="6E4AC1B4"/>
    <w:rsid w:val="6E64A260"/>
    <w:rsid w:val="6E6637B2"/>
    <w:rsid w:val="6E6A4823"/>
    <w:rsid w:val="6E79DC7F"/>
    <w:rsid w:val="6E80DD30"/>
    <w:rsid w:val="6E8160F9"/>
    <w:rsid w:val="6E898EC6"/>
    <w:rsid w:val="6E8B1756"/>
    <w:rsid w:val="6E8BB74B"/>
    <w:rsid w:val="6E8C8AB4"/>
    <w:rsid w:val="6E94FA1A"/>
    <w:rsid w:val="6E95EA60"/>
    <w:rsid w:val="6E97D970"/>
    <w:rsid w:val="6E9B71EA"/>
    <w:rsid w:val="6EA39210"/>
    <w:rsid w:val="6EA9215A"/>
    <w:rsid w:val="6EB24E86"/>
    <w:rsid w:val="6EB4489D"/>
    <w:rsid w:val="6EB52BCE"/>
    <w:rsid w:val="6EB96121"/>
    <w:rsid w:val="6EBB0BEC"/>
    <w:rsid w:val="6EC3FE10"/>
    <w:rsid w:val="6ECD8BDD"/>
    <w:rsid w:val="6EDAB649"/>
    <w:rsid w:val="6EDD4F69"/>
    <w:rsid w:val="6EE2B2D7"/>
    <w:rsid w:val="6EE858D2"/>
    <w:rsid w:val="6EEA9694"/>
    <w:rsid w:val="6EEAA0C6"/>
    <w:rsid w:val="6EFBB07A"/>
    <w:rsid w:val="6EFE1AB5"/>
    <w:rsid w:val="6F00FA02"/>
    <w:rsid w:val="6F01F59F"/>
    <w:rsid w:val="6F02853F"/>
    <w:rsid w:val="6F064CEB"/>
    <w:rsid w:val="6F0A88D5"/>
    <w:rsid w:val="6F1227F7"/>
    <w:rsid w:val="6F18B3F5"/>
    <w:rsid w:val="6F1D02AF"/>
    <w:rsid w:val="6F2A5793"/>
    <w:rsid w:val="6F3BC395"/>
    <w:rsid w:val="6F3C67C0"/>
    <w:rsid w:val="6F44F50E"/>
    <w:rsid w:val="6F4980E3"/>
    <w:rsid w:val="6F4CAAD2"/>
    <w:rsid w:val="6F5B32AE"/>
    <w:rsid w:val="6F5D2935"/>
    <w:rsid w:val="6F60AC42"/>
    <w:rsid w:val="6F6181F4"/>
    <w:rsid w:val="6F663BCF"/>
    <w:rsid w:val="6F7030D4"/>
    <w:rsid w:val="6F78C81B"/>
    <w:rsid w:val="6F7E7771"/>
    <w:rsid w:val="6F822D55"/>
    <w:rsid w:val="6F8B1D10"/>
    <w:rsid w:val="6F91D3A9"/>
    <w:rsid w:val="6F92BBAD"/>
    <w:rsid w:val="6F997EAD"/>
    <w:rsid w:val="6FA456C6"/>
    <w:rsid w:val="6FA9F8D1"/>
    <w:rsid w:val="6FAB2985"/>
    <w:rsid w:val="6FB65A8B"/>
    <w:rsid w:val="6FC2A934"/>
    <w:rsid w:val="6FC901B4"/>
    <w:rsid w:val="6FC987A0"/>
    <w:rsid w:val="6FD8F144"/>
    <w:rsid w:val="6FDC7AC2"/>
    <w:rsid w:val="6FDEA84C"/>
    <w:rsid w:val="6FE21BD2"/>
    <w:rsid w:val="6FE6E861"/>
    <w:rsid w:val="6FEC09DC"/>
    <w:rsid w:val="6FFB49D4"/>
    <w:rsid w:val="7000181A"/>
    <w:rsid w:val="70067194"/>
    <w:rsid w:val="70078309"/>
    <w:rsid w:val="700DE9E3"/>
    <w:rsid w:val="7010A736"/>
    <w:rsid w:val="7012DC65"/>
    <w:rsid w:val="70150757"/>
    <w:rsid w:val="701BA242"/>
    <w:rsid w:val="701CD549"/>
    <w:rsid w:val="70275016"/>
    <w:rsid w:val="702D0F82"/>
    <w:rsid w:val="702FB012"/>
    <w:rsid w:val="7041EC59"/>
    <w:rsid w:val="70450FDD"/>
    <w:rsid w:val="7048B995"/>
    <w:rsid w:val="705557DB"/>
    <w:rsid w:val="70581B91"/>
    <w:rsid w:val="705A56D6"/>
    <w:rsid w:val="706868D8"/>
    <w:rsid w:val="706A574F"/>
    <w:rsid w:val="70725CD3"/>
    <w:rsid w:val="70737499"/>
    <w:rsid w:val="70738187"/>
    <w:rsid w:val="707A7C32"/>
    <w:rsid w:val="707C9FA3"/>
    <w:rsid w:val="707F3173"/>
    <w:rsid w:val="7081175F"/>
    <w:rsid w:val="7086FC5D"/>
    <w:rsid w:val="7087196D"/>
    <w:rsid w:val="708CF615"/>
    <w:rsid w:val="708E4543"/>
    <w:rsid w:val="708F00DF"/>
    <w:rsid w:val="708F390F"/>
    <w:rsid w:val="70A4E9FB"/>
    <w:rsid w:val="70ACD00E"/>
    <w:rsid w:val="70B1428D"/>
    <w:rsid w:val="70B397F5"/>
    <w:rsid w:val="70B534D6"/>
    <w:rsid w:val="70B5A119"/>
    <w:rsid w:val="70B61B53"/>
    <w:rsid w:val="70B77DFD"/>
    <w:rsid w:val="70BBACD3"/>
    <w:rsid w:val="70C1332F"/>
    <w:rsid w:val="70C3228D"/>
    <w:rsid w:val="70D367E6"/>
    <w:rsid w:val="70D7B3A5"/>
    <w:rsid w:val="70DAC4B6"/>
    <w:rsid w:val="70E78966"/>
    <w:rsid w:val="70E8DDB1"/>
    <w:rsid w:val="70ED9CF2"/>
    <w:rsid w:val="70EF496A"/>
    <w:rsid w:val="70F05981"/>
    <w:rsid w:val="70F51CDF"/>
    <w:rsid w:val="70F78023"/>
    <w:rsid w:val="710E332E"/>
    <w:rsid w:val="7110603F"/>
    <w:rsid w:val="71110C33"/>
    <w:rsid w:val="7117B96F"/>
    <w:rsid w:val="711D1E35"/>
    <w:rsid w:val="711F8ED9"/>
    <w:rsid w:val="711FAF18"/>
    <w:rsid w:val="71252339"/>
    <w:rsid w:val="7133EEC8"/>
    <w:rsid w:val="713C67C1"/>
    <w:rsid w:val="713C8E5E"/>
    <w:rsid w:val="71439658"/>
    <w:rsid w:val="71441B66"/>
    <w:rsid w:val="7147FD66"/>
    <w:rsid w:val="714B2988"/>
    <w:rsid w:val="714E8283"/>
    <w:rsid w:val="71528ABC"/>
    <w:rsid w:val="7152CEF9"/>
    <w:rsid w:val="71586C5A"/>
    <w:rsid w:val="71593BD2"/>
    <w:rsid w:val="715AAFE3"/>
    <w:rsid w:val="71632A51"/>
    <w:rsid w:val="71668470"/>
    <w:rsid w:val="71763740"/>
    <w:rsid w:val="71787F22"/>
    <w:rsid w:val="717E569F"/>
    <w:rsid w:val="7186C895"/>
    <w:rsid w:val="718AAE97"/>
    <w:rsid w:val="7191D9D8"/>
    <w:rsid w:val="71933933"/>
    <w:rsid w:val="7194CF44"/>
    <w:rsid w:val="719B9E39"/>
    <w:rsid w:val="71A28C18"/>
    <w:rsid w:val="71AA7587"/>
    <w:rsid w:val="71AE3468"/>
    <w:rsid w:val="71BC427E"/>
    <w:rsid w:val="71BD60B4"/>
    <w:rsid w:val="71C2F646"/>
    <w:rsid w:val="71C88B9F"/>
    <w:rsid w:val="71C99F36"/>
    <w:rsid w:val="71CBA491"/>
    <w:rsid w:val="71D1F9C4"/>
    <w:rsid w:val="71D4796C"/>
    <w:rsid w:val="71D88742"/>
    <w:rsid w:val="71DC7180"/>
    <w:rsid w:val="71DD8136"/>
    <w:rsid w:val="71E38DA5"/>
    <w:rsid w:val="71EF9A21"/>
    <w:rsid w:val="71F59F73"/>
    <w:rsid w:val="71FEE47C"/>
    <w:rsid w:val="720C1A61"/>
    <w:rsid w:val="720CB98D"/>
    <w:rsid w:val="720F4F10"/>
    <w:rsid w:val="721A699F"/>
    <w:rsid w:val="72262249"/>
    <w:rsid w:val="72301C14"/>
    <w:rsid w:val="72303CCA"/>
    <w:rsid w:val="7235FE65"/>
    <w:rsid w:val="723A1A98"/>
    <w:rsid w:val="723AA984"/>
    <w:rsid w:val="72452813"/>
    <w:rsid w:val="724CE600"/>
    <w:rsid w:val="726813D4"/>
    <w:rsid w:val="726CBDC4"/>
    <w:rsid w:val="7271D3DE"/>
    <w:rsid w:val="7276D3D8"/>
    <w:rsid w:val="7280D80A"/>
    <w:rsid w:val="728760C6"/>
    <w:rsid w:val="72913AF3"/>
    <w:rsid w:val="72A86DEE"/>
    <w:rsid w:val="72ACED51"/>
    <w:rsid w:val="72AEA31E"/>
    <w:rsid w:val="72B5EE35"/>
    <w:rsid w:val="72B7C5A6"/>
    <w:rsid w:val="72B87681"/>
    <w:rsid w:val="72BA30D5"/>
    <w:rsid w:val="72BE8452"/>
    <w:rsid w:val="72BFB2AC"/>
    <w:rsid w:val="72C5108A"/>
    <w:rsid w:val="72C694B2"/>
    <w:rsid w:val="72CC6DA5"/>
    <w:rsid w:val="72D11425"/>
    <w:rsid w:val="72D4AEC3"/>
    <w:rsid w:val="72D62776"/>
    <w:rsid w:val="72D73136"/>
    <w:rsid w:val="72E3C7A8"/>
    <w:rsid w:val="72E5D976"/>
    <w:rsid w:val="72E830A3"/>
    <w:rsid w:val="72E90B6D"/>
    <w:rsid w:val="72EE5B1D"/>
    <w:rsid w:val="72F1607F"/>
    <w:rsid w:val="72FF8FA9"/>
    <w:rsid w:val="73037B2B"/>
    <w:rsid w:val="730AD03E"/>
    <w:rsid w:val="730E6352"/>
    <w:rsid w:val="73190AA6"/>
    <w:rsid w:val="7319CAD3"/>
    <w:rsid w:val="731D13F8"/>
    <w:rsid w:val="731E1018"/>
    <w:rsid w:val="732A7E76"/>
    <w:rsid w:val="732CF3FF"/>
    <w:rsid w:val="73300870"/>
    <w:rsid w:val="73347782"/>
    <w:rsid w:val="733E6B91"/>
    <w:rsid w:val="734135FC"/>
    <w:rsid w:val="734AD05C"/>
    <w:rsid w:val="734D9743"/>
    <w:rsid w:val="734DB9C1"/>
    <w:rsid w:val="7361A579"/>
    <w:rsid w:val="736AC4FE"/>
    <w:rsid w:val="737058C3"/>
    <w:rsid w:val="7372F043"/>
    <w:rsid w:val="737F0BA7"/>
    <w:rsid w:val="7391659D"/>
    <w:rsid w:val="73924CA3"/>
    <w:rsid w:val="739F69A3"/>
    <w:rsid w:val="73A043BE"/>
    <w:rsid w:val="73A2F06D"/>
    <w:rsid w:val="73A6257F"/>
    <w:rsid w:val="73AED2FE"/>
    <w:rsid w:val="73B143FC"/>
    <w:rsid w:val="73B52932"/>
    <w:rsid w:val="73B5BF30"/>
    <w:rsid w:val="73BD7113"/>
    <w:rsid w:val="73C6CCEF"/>
    <w:rsid w:val="73C819A8"/>
    <w:rsid w:val="73CC97B3"/>
    <w:rsid w:val="73CF94CB"/>
    <w:rsid w:val="73D4D039"/>
    <w:rsid w:val="73DF1A8F"/>
    <w:rsid w:val="73E0A48D"/>
    <w:rsid w:val="73E20778"/>
    <w:rsid w:val="73E340C0"/>
    <w:rsid w:val="73E4C0D5"/>
    <w:rsid w:val="73ECC83B"/>
    <w:rsid w:val="73ECCF3F"/>
    <w:rsid w:val="73ECEF80"/>
    <w:rsid w:val="73ED8CD5"/>
    <w:rsid w:val="73F96E91"/>
    <w:rsid w:val="7409BB25"/>
    <w:rsid w:val="740C694E"/>
    <w:rsid w:val="740F8F25"/>
    <w:rsid w:val="74107BAB"/>
    <w:rsid w:val="741188A4"/>
    <w:rsid w:val="74155158"/>
    <w:rsid w:val="741D68FA"/>
    <w:rsid w:val="741DDFAF"/>
    <w:rsid w:val="7423F010"/>
    <w:rsid w:val="742D5543"/>
    <w:rsid w:val="742F9555"/>
    <w:rsid w:val="7444A76A"/>
    <w:rsid w:val="744A201D"/>
    <w:rsid w:val="744ED3A3"/>
    <w:rsid w:val="745909AD"/>
    <w:rsid w:val="745F23AD"/>
    <w:rsid w:val="7468527D"/>
    <w:rsid w:val="746A41DC"/>
    <w:rsid w:val="746B4335"/>
    <w:rsid w:val="746DBB11"/>
    <w:rsid w:val="746DE80F"/>
    <w:rsid w:val="746FFC54"/>
    <w:rsid w:val="747031E5"/>
    <w:rsid w:val="74726B6C"/>
    <w:rsid w:val="747540F5"/>
    <w:rsid w:val="74761892"/>
    <w:rsid w:val="74774502"/>
    <w:rsid w:val="7478C5E6"/>
    <w:rsid w:val="7481EF7C"/>
    <w:rsid w:val="7484AF3B"/>
    <w:rsid w:val="74888C1C"/>
    <w:rsid w:val="749EF6A3"/>
    <w:rsid w:val="74A01302"/>
    <w:rsid w:val="74A82AEB"/>
    <w:rsid w:val="74B5C715"/>
    <w:rsid w:val="74B7120F"/>
    <w:rsid w:val="74B7AEAE"/>
    <w:rsid w:val="74BF304B"/>
    <w:rsid w:val="74C1FE4F"/>
    <w:rsid w:val="74C48AF3"/>
    <w:rsid w:val="74C64E9E"/>
    <w:rsid w:val="74C6E164"/>
    <w:rsid w:val="74CB426C"/>
    <w:rsid w:val="74CBD8D1"/>
    <w:rsid w:val="74CD006A"/>
    <w:rsid w:val="74D69438"/>
    <w:rsid w:val="74D86D0F"/>
    <w:rsid w:val="74DE4E2E"/>
    <w:rsid w:val="74DF0EDB"/>
    <w:rsid w:val="74E47A9E"/>
    <w:rsid w:val="74E61378"/>
    <w:rsid w:val="74E964F9"/>
    <w:rsid w:val="74EC975C"/>
    <w:rsid w:val="74F1D1DA"/>
    <w:rsid w:val="74F48E82"/>
    <w:rsid w:val="74FB490F"/>
    <w:rsid w:val="74FBD505"/>
    <w:rsid w:val="74FD3ADF"/>
    <w:rsid w:val="74FDF8D8"/>
    <w:rsid w:val="75023986"/>
    <w:rsid w:val="750A1BE0"/>
    <w:rsid w:val="75136626"/>
    <w:rsid w:val="75180272"/>
    <w:rsid w:val="751A88AB"/>
    <w:rsid w:val="751ED39B"/>
    <w:rsid w:val="751F8558"/>
    <w:rsid w:val="7521E266"/>
    <w:rsid w:val="75272B4D"/>
    <w:rsid w:val="752904FD"/>
    <w:rsid w:val="7531CABC"/>
    <w:rsid w:val="7534B153"/>
    <w:rsid w:val="7540C29A"/>
    <w:rsid w:val="7541D74B"/>
    <w:rsid w:val="7542CF15"/>
    <w:rsid w:val="75450B89"/>
    <w:rsid w:val="755D67DA"/>
    <w:rsid w:val="756124E0"/>
    <w:rsid w:val="7562217F"/>
    <w:rsid w:val="7563B11B"/>
    <w:rsid w:val="7563D998"/>
    <w:rsid w:val="756715B2"/>
    <w:rsid w:val="756B7472"/>
    <w:rsid w:val="75855A92"/>
    <w:rsid w:val="758A6F4F"/>
    <w:rsid w:val="758E32BD"/>
    <w:rsid w:val="759CB6DB"/>
    <w:rsid w:val="759E6903"/>
    <w:rsid w:val="759ED127"/>
    <w:rsid w:val="75A3F46D"/>
    <w:rsid w:val="75AC5E72"/>
    <w:rsid w:val="75ACCE46"/>
    <w:rsid w:val="75B9BD9E"/>
    <w:rsid w:val="75C0C0BD"/>
    <w:rsid w:val="75CAC5A8"/>
    <w:rsid w:val="75D64E36"/>
    <w:rsid w:val="75DCF0D0"/>
    <w:rsid w:val="75E009E0"/>
    <w:rsid w:val="75E74D42"/>
    <w:rsid w:val="75EAE1C4"/>
    <w:rsid w:val="75EAFF65"/>
    <w:rsid w:val="75EBA093"/>
    <w:rsid w:val="75F74873"/>
    <w:rsid w:val="7602561B"/>
    <w:rsid w:val="760C9BB2"/>
    <w:rsid w:val="760DB0C5"/>
    <w:rsid w:val="761B2BE9"/>
    <w:rsid w:val="761BB7A9"/>
    <w:rsid w:val="7621D89A"/>
    <w:rsid w:val="7625527C"/>
    <w:rsid w:val="76285612"/>
    <w:rsid w:val="76290141"/>
    <w:rsid w:val="762AC4EA"/>
    <w:rsid w:val="76300100"/>
    <w:rsid w:val="76389F65"/>
    <w:rsid w:val="763F965E"/>
    <w:rsid w:val="764117B4"/>
    <w:rsid w:val="7648EB25"/>
    <w:rsid w:val="764A5572"/>
    <w:rsid w:val="764EC92B"/>
    <w:rsid w:val="765096C6"/>
    <w:rsid w:val="7655BCF7"/>
    <w:rsid w:val="76562898"/>
    <w:rsid w:val="7659B055"/>
    <w:rsid w:val="766319C1"/>
    <w:rsid w:val="766C49C8"/>
    <w:rsid w:val="7673E0C3"/>
    <w:rsid w:val="767525D9"/>
    <w:rsid w:val="767D16D5"/>
    <w:rsid w:val="7681EAE7"/>
    <w:rsid w:val="7686636A"/>
    <w:rsid w:val="768A1E17"/>
    <w:rsid w:val="768FAA50"/>
    <w:rsid w:val="7692E9F8"/>
    <w:rsid w:val="7697CF56"/>
    <w:rsid w:val="76997151"/>
    <w:rsid w:val="769DD1C4"/>
    <w:rsid w:val="76A3669C"/>
    <w:rsid w:val="76AC6C1A"/>
    <w:rsid w:val="76B6E4AA"/>
    <w:rsid w:val="76B9D588"/>
    <w:rsid w:val="76C08D6B"/>
    <w:rsid w:val="76C1239E"/>
    <w:rsid w:val="76C34F7F"/>
    <w:rsid w:val="76CE94C5"/>
    <w:rsid w:val="76D35655"/>
    <w:rsid w:val="76D4D54B"/>
    <w:rsid w:val="76DA4B49"/>
    <w:rsid w:val="76DD6EBB"/>
    <w:rsid w:val="76DEF1A0"/>
    <w:rsid w:val="76E2C1D0"/>
    <w:rsid w:val="76EB97C6"/>
    <w:rsid w:val="76FD0DA0"/>
    <w:rsid w:val="770435FD"/>
    <w:rsid w:val="770C6DA7"/>
    <w:rsid w:val="770EA183"/>
    <w:rsid w:val="771FA560"/>
    <w:rsid w:val="7721E3F9"/>
    <w:rsid w:val="772F3C94"/>
    <w:rsid w:val="77328EC9"/>
    <w:rsid w:val="77397A09"/>
    <w:rsid w:val="773F08F5"/>
    <w:rsid w:val="773F6C11"/>
    <w:rsid w:val="77455964"/>
    <w:rsid w:val="7754C8CE"/>
    <w:rsid w:val="7756BBFB"/>
    <w:rsid w:val="7759C008"/>
    <w:rsid w:val="775BE5C8"/>
    <w:rsid w:val="77666AF4"/>
    <w:rsid w:val="77669609"/>
    <w:rsid w:val="776CAD3C"/>
    <w:rsid w:val="776D04E8"/>
    <w:rsid w:val="777C2D4B"/>
    <w:rsid w:val="77805E74"/>
    <w:rsid w:val="7780AD60"/>
    <w:rsid w:val="7781A02D"/>
    <w:rsid w:val="77883DB7"/>
    <w:rsid w:val="77895EF2"/>
    <w:rsid w:val="7789B694"/>
    <w:rsid w:val="779282B0"/>
    <w:rsid w:val="7795352E"/>
    <w:rsid w:val="77960846"/>
    <w:rsid w:val="77986302"/>
    <w:rsid w:val="7798BCB7"/>
    <w:rsid w:val="779E2197"/>
    <w:rsid w:val="77A37AEE"/>
    <w:rsid w:val="77A6C9B9"/>
    <w:rsid w:val="77B0B725"/>
    <w:rsid w:val="77B47483"/>
    <w:rsid w:val="77B4893B"/>
    <w:rsid w:val="77B609DB"/>
    <w:rsid w:val="77BF33A7"/>
    <w:rsid w:val="77C0CD6A"/>
    <w:rsid w:val="77C12B2D"/>
    <w:rsid w:val="77C99474"/>
    <w:rsid w:val="77CA75DE"/>
    <w:rsid w:val="77CFD00E"/>
    <w:rsid w:val="77D08F72"/>
    <w:rsid w:val="77D12735"/>
    <w:rsid w:val="77D975E7"/>
    <w:rsid w:val="77D9B0CF"/>
    <w:rsid w:val="77E14BC6"/>
    <w:rsid w:val="77E8498C"/>
    <w:rsid w:val="77F6F46A"/>
    <w:rsid w:val="77F724F8"/>
    <w:rsid w:val="77F79FA5"/>
    <w:rsid w:val="77F9339E"/>
    <w:rsid w:val="780A70D4"/>
    <w:rsid w:val="7812DC97"/>
    <w:rsid w:val="7816CD48"/>
    <w:rsid w:val="781F171E"/>
    <w:rsid w:val="781FFDE7"/>
    <w:rsid w:val="782E57D4"/>
    <w:rsid w:val="7830C4E9"/>
    <w:rsid w:val="78317F4F"/>
    <w:rsid w:val="783D3155"/>
    <w:rsid w:val="78454933"/>
    <w:rsid w:val="7848BA74"/>
    <w:rsid w:val="784A2409"/>
    <w:rsid w:val="784EBB77"/>
    <w:rsid w:val="78518165"/>
    <w:rsid w:val="78579394"/>
    <w:rsid w:val="785AF90A"/>
    <w:rsid w:val="785D5449"/>
    <w:rsid w:val="786013A9"/>
    <w:rsid w:val="78616C06"/>
    <w:rsid w:val="78681880"/>
    <w:rsid w:val="786B1084"/>
    <w:rsid w:val="78741531"/>
    <w:rsid w:val="787906D2"/>
    <w:rsid w:val="7879C3C8"/>
    <w:rsid w:val="787A16AA"/>
    <w:rsid w:val="7891F855"/>
    <w:rsid w:val="7893E00B"/>
    <w:rsid w:val="78962C4A"/>
    <w:rsid w:val="78AA2175"/>
    <w:rsid w:val="78ABC4C1"/>
    <w:rsid w:val="78B2116B"/>
    <w:rsid w:val="78B6152F"/>
    <w:rsid w:val="78B6C277"/>
    <w:rsid w:val="78BA8F64"/>
    <w:rsid w:val="78BC76C2"/>
    <w:rsid w:val="78BCD9C9"/>
    <w:rsid w:val="78C9BC68"/>
    <w:rsid w:val="78CCB5BC"/>
    <w:rsid w:val="78CF0521"/>
    <w:rsid w:val="78D11A22"/>
    <w:rsid w:val="78D14E92"/>
    <w:rsid w:val="78D82537"/>
    <w:rsid w:val="78F22448"/>
    <w:rsid w:val="78F5E565"/>
    <w:rsid w:val="78F6B373"/>
    <w:rsid w:val="78F85DE1"/>
    <w:rsid w:val="78FEA763"/>
    <w:rsid w:val="790173B5"/>
    <w:rsid w:val="79124BB2"/>
    <w:rsid w:val="7913E958"/>
    <w:rsid w:val="79195559"/>
    <w:rsid w:val="791B8506"/>
    <w:rsid w:val="791E647C"/>
    <w:rsid w:val="79250EEC"/>
    <w:rsid w:val="792C836B"/>
    <w:rsid w:val="792D3F82"/>
    <w:rsid w:val="792EC68D"/>
    <w:rsid w:val="7935ABF4"/>
    <w:rsid w:val="793890EC"/>
    <w:rsid w:val="793DACB7"/>
    <w:rsid w:val="7946351B"/>
    <w:rsid w:val="794BA99B"/>
    <w:rsid w:val="794FFD45"/>
    <w:rsid w:val="79562905"/>
    <w:rsid w:val="7965C1C8"/>
    <w:rsid w:val="7968F394"/>
    <w:rsid w:val="796C2BE3"/>
    <w:rsid w:val="7983DD97"/>
    <w:rsid w:val="799328A2"/>
    <w:rsid w:val="7993F472"/>
    <w:rsid w:val="799D2A78"/>
    <w:rsid w:val="79A1BF22"/>
    <w:rsid w:val="79A884DC"/>
    <w:rsid w:val="79AA82EB"/>
    <w:rsid w:val="79AF38B4"/>
    <w:rsid w:val="79B16C5B"/>
    <w:rsid w:val="79B2B6E2"/>
    <w:rsid w:val="79B40826"/>
    <w:rsid w:val="79B533A5"/>
    <w:rsid w:val="79C548AB"/>
    <w:rsid w:val="79CAC7FE"/>
    <w:rsid w:val="79CFA9E1"/>
    <w:rsid w:val="79D887F3"/>
    <w:rsid w:val="79DF49BD"/>
    <w:rsid w:val="79E0C0B5"/>
    <w:rsid w:val="79E1C75B"/>
    <w:rsid w:val="79E24162"/>
    <w:rsid w:val="79E2DBE7"/>
    <w:rsid w:val="79E3CD7D"/>
    <w:rsid w:val="79F5A1AE"/>
    <w:rsid w:val="79F6C138"/>
    <w:rsid w:val="79FA32C0"/>
    <w:rsid w:val="7A0EBA45"/>
    <w:rsid w:val="7A0F666F"/>
    <w:rsid w:val="7A1F4198"/>
    <w:rsid w:val="7A23D847"/>
    <w:rsid w:val="7A2D40FB"/>
    <w:rsid w:val="7A2F00C5"/>
    <w:rsid w:val="7A2F5E97"/>
    <w:rsid w:val="7A37A50B"/>
    <w:rsid w:val="7A399BFB"/>
    <w:rsid w:val="7A3D3404"/>
    <w:rsid w:val="7A3E09B4"/>
    <w:rsid w:val="7A45067D"/>
    <w:rsid w:val="7A49EBB8"/>
    <w:rsid w:val="7A4B7DEF"/>
    <w:rsid w:val="7A648965"/>
    <w:rsid w:val="7A6829B1"/>
    <w:rsid w:val="7A68A687"/>
    <w:rsid w:val="7A6958BA"/>
    <w:rsid w:val="7A6C3CE5"/>
    <w:rsid w:val="7A6E807D"/>
    <w:rsid w:val="7A74F726"/>
    <w:rsid w:val="7A7695EE"/>
    <w:rsid w:val="7A7A55DD"/>
    <w:rsid w:val="7A7E136A"/>
    <w:rsid w:val="7A9B9A87"/>
    <w:rsid w:val="7A9D6811"/>
    <w:rsid w:val="7AA2B006"/>
    <w:rsid w:val="7AA8B2E0"/>
    <w:rsid w:val="7AAF71D2"/>
    <w:rsid w:val="7AB067AC"/>
    <w:rsid w:val="7AB2EF6C"/>
    <w:rsid w:val="7AB80E47"/>
    <w:rsid w:val="7ABB26ED"/>
    <w:rsid w:val="7AC0E7CB"/>
    <w:rsid w:val="7AC24D62"/>
    <w:rsid w:val="7AC3CB04"/>
    <w:rsid w:val="7AC80C7A"/>
    <w:rsid w:val="7ACA2BBE"/>
    <w:rsid w:val="7AD0BC4F"/>
    <w:rsid w:val="7AD3520F"/>
    <w:rsid w:val="7AD5684E"/>
    <w:rsid w:val="7ADF21CE"/>
    <w:rsid w:val="7AE789D0"/>
    <w:rsid w:val="7AF0EBFA"/>
    <w:rsid w:val="7AF6E5A1"/>
    <w:rsid w:val="7AF849D8"/>
    <w:rsid w:val="7AFF8CF9"/>
    <w:rsid w:val="7B073734"/>
    <w:rsid w:val="7B079119"/>
    <w:rsid w:val="7B253C60"/>
    <w:rsid w:val="7B3327EC"/>
    <w:rsid w:val="7B435962"/>
    <w:rsid w:val="7B43BF69"/>
    <w:rsid w:val="7B491BE2"/>
    <w:rsid w:val="7B560849"/>
    <w:rsid w:val="7B5938EE"/>
    <w:rsid w:val="7B649C09"/>
    <w:rsid w:val="7B6866E1"/>
    <w:rsid w:val="7B6DB8BB"/>
    <w:rsid w:val="7B7EC52E"/>
    <w:rsid w:val="7B8356CB"/>
    <w:rsid w:val="7B85DC54"/>
    <w:rsid w:val="7B8ED114"/>
    <w:rsid w:val="7B8F7F6A"/>
    <w:rsid w:val="7B9FFCBC"/>
    <w:rsid w:val="7BACB4BA"/>
    <w:rsid w:val="7BAD09F6"/>
    <w:rsid w:val="7BB6FF9D"/>
    <w:rsid w:val="7BB78460"/>
    <w:rsid w:val="7BBA9597"/>
    <w:rsid w:val="7BBBA69D"/>
    <w:rsid w:val="7BC82A91"/>
    <w:rsid w:val="7BCB3F68"/>
    <w:rsid w:val="7BCDE50F"/>
    <w:rsid w:val="7BCF434A"/>
    <w:rsid w:val="7BD36DD3"/>
    <w:rsid w:val="7BD473ED"/>
    <w:rsid w:val="7BE1F156"/>
    <w:rsid w:val="7BE388B9"/>
    <w:rsid w:val="7BE46A4C"/>
    <w:rsid w:val="7BE927BC"/>
    <w:rsid w:val="7BEB4E2F"/>
    <w:rsid w:val="7BF2E7A6"/>
    <w:rsid w:val="7C00BC9E"/>
    <w:rsid w:val="7C12CEAB"/>
    <w:rsid w:val="7C17A49C"/>
    <w:rsid w:val="7C2B3161"/>
    <w:rsid w:val="7C32D141"/>
    <w:rsid w:val="7C33C208"/>
    <w:rsid w:val="7C3D9BC1"/>
    <w:rsid w:val="7C485C6A"/>
    <w:rsid w:val="7C52CD56"/>
    <w:rsid w:val="7C569BB8"/>
    <w:rsid w:val="7C576D04"/>
    <w:rsid w:val="7C590FC9"/>
    <w:rsid w:val="7C5A11AE"/>
    <w:rsid w:val="7C5E156B"/>
    <w:rsid w:val="7C607A51"/>
    <w:rsid w:val="7C643A06"/>
    <w:rsid w:val="7C65A299"/>
    <w:rsid w:val="7C65BBAB"/>
    <w:rsid w:val="7C67D6AE"/>
    <w:rsid w:val="7C72FF2C"/>
    <w:rsid w:val="7C7F1A68"/>
    <w:rsid w:val="7C7F4F80"/>
    <w:rsid w:val="7C7FA804"/>
    <w:rsid w:val="7C9BE48E"/>
    <w:rsid w:val="7CA1B103"/>
    <w:rsid w:val="7CA5E8AB"/>
    <w:rsid w:val="7CB0685D"/>
    <w:rsid w:val="7CB73101"/>
    <w:rsid w:val="7CB857FD"/>
    <w:rsid w:val="7CBB9984"/>
    <w:rsid w:val="7CCA4848"/>
    <w:rsid w:val="7CDB916E"/>
    <w:rsid w:val="7CDCC35B"/>
    <w:rsid w:val="7CF19A31"/>
    <w:rsid w:val="7CF3878B"/>
    <w:rsid w:val="7CF6D4E5"/>
    <w:rsid w:val="7CFAFAC0"/>
    <w:rsid w:val="7CFC392F"/>
    <w:rsid w:val="7CFE12AC"/>
    <w:rsid w:val="7D0873B4"/>
    <w:rsid w:val="7D0970B6"/>
    <w:rsid w:val="7D0C5561"/>
    <w:rsid w:val="7D14760E"/>
    <w:rsid w:val="7D17226A"/>
    <w:rsid w:val="7D17F889"/>
    <w:rsid w:val="7D2EA429"/>
    <w:rsid w:val="7D36EC7C"/>
    <w:rsid w:val="7D38E60C"/>
    <w:rsid w:val="7D4B5B68"/>
    <w:rsid w:val="7D4C0558"/>
    <w:rsid w:val="7D529F67"/>
    <w:rsid w:val="7D6725C6"/>
    <w:rsid w:val="7D672FDD"/>
    <w:rsid w:val="7D6960C6"/>
    <w:rsid w:val="7D6A971A"/>
    <w:rsid w:val="7D6EA550"/>
    <w:rsid w:val="7D7312F3"/>
    <w:rsid w:val="7D76862F"/>
    <w:rsid w:val="7D776574"/>
    <w:rsid w:val="7D798DBA"/>
    <w:rsid w:val="7D7CD8A8"/>
    <w:rsid w:val="7D7DB2D3"/>
    <w:rsid w:val="7D83200C"/>
    <w:rsid w:val="7D836D03"/>
    <w:rsid w:val="7D83D1AD"/>
    <w:rsid w:val="7D88D21F"/>
    <w:rsid w:val="7D8CFF0E"/>
    <w:rsid w:val="7D9CCBF2"/>
    <w:rsid w:val="7D9CE3DC"/>
    <w:rsid w:val="7D9E352E"/>
    <w:rsid w:val="7D9F909B"/>
    <w:rsid w:val="7DA0EF7B"/>
    <w:rsid w:val="7DA8003C"/>
    <w:rsid w:val="7DAF6BC8"/>
    <w:rsid w:val="7DB0A520"/>
    <w:rsid w:val="7DB26A40"/>
    <w:rsid w:val="7DB5A203"/>
    <w:rsid w:val="7DB5B42C"/>
    <w:rsid w:val="7DBD4B35"/>
    <w:rsid w:val="7DC17F32"/>
    <w:rsid w:val="7DC466F7"/>
    <w:rsid w:val="7DC674CA"/>
    <w:rsid w:val="7DCEDEAB"/>
    <w:rsid w:val="7DE6C0EE"/>
    <w:rsid w:val="7DE6F9AE"/>
    <w:rsid w:val="7DEC423D"/>
    <w:rsid w:val="7DED92E8"/>
    <w:rsid w:val="7DF15983"/>
    <w:rsid w:val="7DF1DB8B"/>
    <w:rsid w:val="7DF5814C"/>
    <w:rsid w:val="7DFA86A7"/>
    <w:rsid w:val="7DFCEAF4"/>
    <w:rsid w:val="7E059549"/>
    <w:rsid w:val="7E0E7886"/>
    <w:rsid w:val="7E1F965B"/>
    <w:rsid w:val="7E275878"/>
    <w:rsid w:val="7E2A5F67"/>
    <w:rsid w:val="7E2F93A6"/>
    <w:rsid w:val="7E3040F3"/>
    <w:rsid w:val="7E35399F"/>
    <w:rsid w:val="7E43194B"/>
    <w:rsid w:val="7E461442"/>
    <w:rsid w:val="7E469528"/>
    <w:rsid w:val="7E5357DF"/>
    <w:rsid w:val="7E5A0755"/>
    <w:rsid w:val="7E656A14"/>
    <w:rsid w:val="7E6960FD"/>
    <w:rsid w:val="7E6F121C"/>
    <w:rsid w:val="7E720E57"/>
    <w:rsid w:val="7E79A708"/>
    <w:rsid w:val="7E819D29"/>
    <w:rsid w:val="7E859166"/>
    <w:rsid w:val="7E90B967"/>
    <w:rsid w:val="7EAB8BE3"/>
    <w:rsid w:val="7EAC2674"/>
    <w:rsid w:val="7EB1C432"/>
    <w:rsid w:val="7EB31D91"/>
    <w:rsid w:val="7EC750CC"/>
    <w:rsid w:val="7EC81737"/>
    <w:rsid w:val="7ED690F5"/>
    <w:rsid w:val="7ED88C78"/>
    <w:rsid w:val="7ED88EFF"/>
    <w:rsid w:val="7EDCC3B8"/>
    <w:rsid w:val="7EDE7D14"/>
    <w:rsid w:val="7EDEBF5B"/>
    <w:rsid w:val="7EE82455"/>
    <w:rsid w:val="7EE96BE8"/>
    <w:rsid w:val="7EEB1EA0"/>
    <w:rsid w:val="7EEC8227"/>
    <w:rsid w:val="7EF194E3"/>
    <w:rsid w:val="7EF1C8A1"/>
    <w:rsid w:val="7EFC1BA9"/>
    <w:rsid w:val="7EFE7652"/>
    <w:rsid w:val="7F080CD6"/>
    <w:rsid w:val="7F094372"/>
    <w:rsid w:val="7F0DFF20"/>
    <w:rsid w:val="7F10D20E"/>
    <w:rsid w:val="7F11EBB1"/>
    <w:rsid w:val="7F125690"/>
    <w:rsid w:val="7F155D2B"/>
    <w:rsid w:val="7F175D94"/>
    <w:rsid w:val="7F1AB3BC"/>
    <w:rsid w:val="7F21730B"/>
    <w:rsid w:val="7F2189B4"/>
    <w:rsid w:val="7F22C015"/>
    <w:rsid w:val="7F348E29"/>
    <w:rsid w:val="7F3C9DDE"/>
    <w:rsid w:val="7F4C561B"/>
    <w:rsid w:val="7F4D9656"/>
    <w:rsid w:val="7F54AFCC"/>
    <w:rsid w:val="7F54D3C1"/>
    <w:rsid w:val="7F617BF3"/>
    <w:rsid w:val="7F65F8A0"/>
    <w:rsid w:val="7F66B1B8"/>
    <w:rsid w:val="7F6FF887"/>
    <w:rsid w:val="7F70DBA6"/>
    <w:rsid w:val="7F728783"/>
    <w:rsid w:val="7F747DA3"/>
    <w:rsid w:val="7F7DC46E"/>
    <w:rsid w:val="7F7F29D8"/>
    <w:rsid w:val="7F802C0A"/>
    <w:rsid w:val="7F811395"/>
    <w:rsid w:val="7F824C08"/>
    <w:rsid w:val="7F83D733"/>
    <w:rsid w:val="7F880D59"/>
    <w:rsid w:val="7F8E9A30"/>
    <w:rsid w:val="7F97A41E"/>
    <w:rsid w:val="7F9B0944"/>
    <w:rsid w:val="7F9ECE22"/>
    <w:rsid w:val="7FA3543E"/>
    <w:rsid w:val="7FAA0228"/>
    <w:rsid w:val="7FACC450"/>
    <w:rsid w:val="7FAF00A4"/>
    <w:rsid w:val="7FB5EE70"/>
    <w:rsid w:val="7FB5FE2C"/>
    <w:rsid w:val="7FBB9577"/>
    <w:rsid w:val="7FBD8750"/>
    <w:rsid w:val="7FC493D5"/>
    <w:rsid w:val="7FCA0DDF"/>
    <w:rsid w:val="7FD18CA7"/>
    <w:rsid w:val="7FD42447"/>
    <w:rsid w:val="7FE87711"/>
    <w:rsid w:val="7FF198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EFF45"/>
  <w15:chartTrackingRefBased/>
  <w15:docId w15:val="{86CE4E7C-7308-49D6-9ECD-956D75FC4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w:eastAsiaTheme="minorHAnsi" w:hAnsi="Segoe U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F3FC6"/>
    <w:pPr>
      <w:spacing w:after="240"/>
    </w:pPr>
    <w:rPr>
      <w:rFonts w:ascii="Tahoma" w:hAnsi="Tahoma"/>
      <w:color w:val="414150" w:themeColor="text1"/>
    </w:rPr>
  </w:style>
  <w:style w:type="paragraph" w:styleId="Heading1">
    <w:name w:val="heading 1"/>
    <w:basedOn w:val="Normal"/>
    <w:next w:val="Normal"/>
    <w:link w:val="Heading1Char"/>
    <w:qFormat/>
    <w:rsid w:val="000E1BCD"/>
    <w:pPr>
      <w:keepNext/>
      <w:keepLines/>
      <w:spacing w:line="240" w:lineRule="auto"/>
      <w:contextualSpacing/>
      <w:outlineLvl w:val="0"/>
    </w:pPr>
    <w:rPr>
      <w:rFonts w:eastAsiaTheme="majorEastAsia"/>
      <w:b/>
      <w:color w:val="386641" w:themeColor="accent1"/>
      <w:sz w:val="40"/>
      <w:szCs w:val="40"/>
    </w:rPr>
  </w:style>
  <w:style w:type="paragraph" w:styleId="Heading2">
    <w:name w:val="heading 2"/>
    <w:basedOn w:val="Heading3"/>
    <w:next w:val="Normal"/>
    <w:link w:val="Heading2Char"/>
    <w:uiPriority w:val="1"/>
    <w:qFormat/>
    <w:rsid w:val="000B2A14"/>
    <w:pPr>
      <w:spacing w:before="320"/>
      <w:outlineLvl w:val="1"/>
    </w:pPr>
    <w:rPr>
      <w:color w:val="6A994E" w:themeColor="accent2"/>
      <w:sz w:val="32"/>
    </w:rPr>
  </w:style>
  <w:style w:type="paragraph" w:styleId="Heading3">
    <w:name w:val="heading 3"/>
    <w:basedOn w:val="Heading4"/>
    <w:next w:val="Normal"/>
    <w:link w:val="Heading3Char"/>
    <w:uiPriority w:val="2"/>
    <w:qFormat/>
    <w:rsid w:val="00631C5B"/>
    <w:pPr>
      <w:spacing w:before="280"/>
      <w:outlineLvl w:val="2"/>
    </w:pPr>
    <w:rPr>
      <w:color w:val="414150" w:themeColor="text1"/>
      <w:sz w:val="28"/>
      <w:szCs w:val="24"/>
    </w:rPr>
  </w:style>
  <w:style w:type="paragraph" w:styleId="Heading4">
    <w:name w:val="heading 4"/>
    <w:basedOn w:val="Normal"/>
    <w:next w:val="Normal"/>
    <w:link w:val="Heading4Char"/>
    <w:uiPriority w:val="3"/>
    <w:rsid w:val="009E08E5"/>
    <w:pPr>
      <w:keepNext/>
      <w:keepLines/>
      <w:spacing w:before="160"/>
      <w:outlineLvl w:val="3"/>
    </w:pPr>
    <w:rPr>
      <w:rFonts w:eastAsiaTheme="majorEastAsia" w:cs="Segoe UI"/>
      <w:b/>
      <w:iCs/>
      <w:color w:val="8F2D56" w:themeColor="accent3"/>
      <w:szCs w:val="22"/>
    </w:rPr>
  </w:style>
  <w:style w:type="paragraph" w:styleId="Heading5">
    <w:name w:val="heading 5"/>
    <w:basedOn w:val="Normal"/>
    <w:next w:val="Normal"/>
    <w:link w:val="Heading5Char"/>
    <w:uiPriority w:val="4"/>
    <w:rsid w:val="00B114A1"/>
    <w:pPr>
      <w:keepNext/>
      <w:keepLines/>
      <w:spacing w:before="40" w:after="0"/>
      <w:outlineLvl w:val="4"/>
    </w:pPr>
    <w:rPr>
      <w:rFonts w:eastAsiaTheme="majorEastAsia" w:cstheme="majorBidi"/>
      <w:b/>
      <w:color w:val="17315A"/>
      <w:sz w:val="25"/>
    </w:rPr>
  </w:style>
  <w:style w:type="paragraph" w:styleId="Heading6">
    <w:name w:val="heading 6"/>
    <w:basedOn w:val="Normal"/>
    <w:next w:val="Normal"/>
    <w:link w:val="Heading6Char"/>
    <w:uiPriority w:val="5"/>
    <w:rsid w:val="00A22B06"/>
    <w:pPr>
      <w:keepNext/>
      <w:keepLines/>
      <w:spacing w:before="40" w:after="0"/>
      <w:outlineLvl w:val="5"/>
    </w:pPr>
    <w:rPr>
      <w:rFonts w:eastAsiaTheme="majorEastAsia" w:cstheme="majorBidi"/>
      <w:b/>
      <w:color w:val="2D6E8D"/>
    </w:rPr>
  </w:style>
  <w:style w:type="paragraph" w:styleId="Heading7">
    <w:name w:val="heading 7"/>
    <w:basedOn w:val="Normal"/>
    <w:next w:val="Normal"/>
    <w:link w:val="Heading7Char"/>
    <w:uiPriority w:val="9"/>
    <w:unhideWhenUsed/>
    <w:rsid w:val="0036576D"/>
    <w:pPr>
      <w:keepNext/>
      <w:keepLines/>
      <w:spacing w:before="40" w:after="0"/>
      <w:outlineLvl w:val="6"/>
    </w:pPr>
    <w:rPr>
      <w:rFonts w:eastAsiaTheme="majorEastAsia" w:cstheme="majorBidi"/>
      <w:b/>
      <w:i/>
      <w:iCs/>
      <w:color w:val="1731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1BCD"/>
    <w:rPr>
      <w:rFonts w:ascii="Tahoma" w:eastAsiaTheme="majorEastAsia" w:hAnsi="Tahoma" w:cs="Tahoma"/>
      <w:b/>
      <w:color w:val="386641" w:themeColor="accent1"/>
      <w:sz w:val="40"/>
      <w:szCs w:val="40"/>
    </w:rPr>
  </w:style>
  <w:style w:type="character" w:customStyle="1" w:styleId="Heading2Char">
    <w:name w:val="Heading 2 Char"/>
    <w:basedOn w:val="DefaultParagraphFont"/>
    <w:link w:val="Heading2"/>
    <w:uiPriority w:val="1"/>
    <w:rsid w:val="000B2A14"/>
    <w:rPr>
      <w:rFonts w:ascii="Tahoma" w:eastAsiaTheme="majorEastAsia" w:hAnsi="Tahoma" w:cs="Segoe UI"/>
      <w:b/>
      <w:iCs/>
      <w:color w:val="6A994E" w:themeColor="accent2"/>
      <w:sz w:val="32"/>
    </w:rPr>
  </w:style>
  <w:style w:type="character" w:customStyle="1" w:styleId="Heading3Char">
    <w:name w:val="Heading 3 Char"/>
    <w:basedOn w:val="DefaultParagraphFont"/>
    <w:link w:val="Heading3"/>
    <w:uiPriority w:val="2"/>
    <w:rsid w:val="00631C5B"/>
    <w:rPr>
      <w:rFonts w:ascii="Tahoma" w:eastAsiaTheme="majorEastAsia" w:hAnsi="Tahoma" w:cs="Segoe UI"/>
      <w:b/>
      <w:iCs/>
      <w:color w:val="414150" w:themeColor="text1"/>
      <w:sz w:val="28"/>
    </w:rPr>
  </w:style>
  <w:style w:type="character" w:customStyle="1" w:styleId="Heading4Char">
    <w:name w:val="Heading 4 Char"/>
    <w:basedOn w:val="DefaultParagraphFont"/>
    <w:link w:val="Heading4"/>
    <w:uiPriority w:val="3"/>
    <w:rsid w:val="009E08E5"/>
    <w:rPr>
      <w:rFonts w:ascii="Tahoma" w:eastAsiaTheme="majorEastAsia" w:hAnsi="Tahoma" w:cs="Segoe UI"/>
      <w:b/>
      <w:iCs/>
      <w:color w:val="8F2D56" w:themeColor="accent3"/>
      <w:szCs w:val="22"/>
    </w:rPr>
  </w:style>
  <w:style w:type="character" w:customStyle="1" w:styleId="Heading5Char">
    <w:name w:val="Heading 5 Char"/>
    <w:basedOn w:val="DefaultParagraphFont"/>
    <w:link w:val="Heading5"/>
    <w:uiPriority w:val="4"/>
    <w:rsid w:val="00E1592D"/>
    <w:rPr>
      <w:rFonts w:eastAsiaTheme="majorEastAsia" w:cstheme="majorBidi"/>
      <w:b/>
      <w:color w:val="17315A"/>
      <w:sz w:val="25"/>
    </w:rPr>
  </w:style>
  <w:style w:type="character" w:customStyle="1" w:styleId="Heading6Char">
    <w:name w:val="Heading 6 Char"/>
    <w:basedOn w:val="DefaultParagraphFont"/>
    <w:link w:val="Heading6"/>
    <w:uiPriority w:val="5"/>
    <w:rsid w:val="00E1592D"/>
    <w:rPr>
      <w:rFonts w:eastAsiaTheme="majorEastAsia" w:cstheme="majorBidi"/>
      <w:b/>
      <w:color w:val="2D6E8D"/>
    </w:rPr>
  </w:style>
  <w:style w:type="character" w:styleId="Emphasis">
    <w:name w:val="Emphasis"/>
    <w:uiPriority w:val="20"/>
    <w:qFormat/>
    <w:rsid w:val="005F4190"/>
    <w:rPr>
      <w:b/>
      <w:bCs/>
    </w:rPr>
  </w:style>
  <w:style w:type="paragraph" w:styleId="Footer">
    <w:name w:val="footer"/>
    <w:basedOn w:val="Normal"/>
    <w:link w:val="FooterChar"/>
    <w:uiPriority w:val="99"/>
    <w:unhideWhenUsed/>
    <w:rsid w:val="00CF3E6E"/>
    <w:pPr>
      <w:tabs>
        <w:tab w:val="center" w:pos="4680"/>
        <w:tab w:val="right" w:pos="9360"/>
      </w:tabs>
      <w:spacing w:after="0" w:line="240" w:lineRule="auto"/>
    </w:pPr>
    <w:rPr>
      <w:rFonts w:cs="Segoe UI"/>
    </w:rPr>
  </w:style>
  <w:style w:type="character" w:customStyle="1" w:styleId="FooterChar">
    <w:name w:val="Footer Char"/>
    <w:basedOn w:val="DefaultParagraphFont"/>
    <w:link w:val="Footer"/>
    <w:uiPriority w:val="99"/>
    <w:rsid w:val="00CF3E6E"/>
    <w:rPr>
      <w:rFonts w:ascii="Segoe UI" w:hAnsi="Segoe UI" w:cs="Segoe UI"/>
      <w:sz w:val="24"/>
      <w:szCs w:val="24"/>
    </w:rPr>
  </w:style>
  <w:style w:type="table" w:customStyle="1" w:styleId="MagentaTable1">
    <w:name w:val="Magenta Table1"/>
    <w:basedOn w:val="TableNormal"/>
    <w:uiPriority w:val="99"/>
    <w:rsid w:val="002D515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Gulim" w:hAnsi="@Gulim" w:cs="Times New Roman" w:hint="default"/>
        <w:b/>
        <w:i w:val="0"/>
        <w:color w:val="FFFFFF"/>
        <w:sz w:val="24"/>
        <w:szCs w:val="24"/>
      </w:rPr>
      <w:tblPr/>
      <w:tcPr>
        <w:shd w:val="clear" w:color="auto" w:fill="17315A"/>
      </w:tcPr>
    </w:tblStylePr>
  </w:style>
  <w:style w:type="table" w:customStyle="1" w:styleId="MagentaTable11">
    <w:name w:val="Magenta Table11"/>
    <w:basedOn w:val="TableNormal"/>
    <w:uiPriority w:val="99"/>
    <w:rsid w:val="002D515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Gulim" w:hAnsi="@Gulim" w:cs="Times New Roman" w:hint="default"/>
        <w:b/>
        <w:i w:val="0"/>
        <w:color w:val="FFFFFF"/>
        <w:sz w:val="24"/>
        <w:szCs w:val="24"/>
      </w:rPr>
      <w:tblPr/>
      <w:tcPr>
        <w:shd w:val="clear" w:color="auto" w:fill="17315A"/>
      </w:tcPr>
    </w:tblStylePr>
  </w:style>
  <w:style w:type="character" w:styleId="Hyperlink">
    <w:name w:val="Hyperlink"/>
    <w:basedOn w:val="DefaultParagraphFont"/>
    <w:uiPriority w:val="99"/>
    <w:unhideWhenUsed/>
    <w:qFormat/>
    <w:rsid w:val="00CF3E6E"/>
    <w:rPr>
      <w:color w:val="0563C1" w:themeColor="hyperlink"/>
      <w:u w:val="single"/>
    </w:rPr>
  </w:style>
  <w:style w:type="table" w:customStyle="1" w:styleId="MagentaTable12">
    <w:name w:val="Magenta Table12"/>
    <w:basedOn w:val="TableNormal"/>
    <w:uiPriority w:val="99"/>
    <w:rsid w:val="002D515D"/>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Gulim" w:hAnsi="@Gulim" w:cs="Times New Roman" w:hint="default"/>
        <w:b/>
        <w:i w:val="0"/>
        <w:color w:val="FFFFFF" w:themeColor="background1"/>
        <w:sz w:val="24"/>
        <w:szCs w:val="24"/>
      </w:rPr>
      <w:tblPr/>
      <w:tcPr>
        <w:shd w:val="clear" w:color="auto" w:fill="17315A"/>
      </w:tcPr>
    </w:tblStylePr>
  </w:style>
  <w:style w:type="paragraph" w:styleId="NoSpacing">
    <w:name w:val="No Spacing"/>
    <w:link w:val="NoSpacingChar"/>
    <w:uiPriority w:val="1"/>
    <w:qFormat/>
    <w:rsid w:val="008F26FE"/>
    <w:pPr>
      <w:spacing w:after="0" w:line="240" w:lineRule="auto"/>
    </w:pPr>
    <w:rPr>
      <w:color w:val="414150" w:themeColor="text1"/>
    </w:rPr>
  </w:style>
  <w:style w:type="table" w:styleId="TableGrid">
    <w:name w:val="Table Grid"/>
    <w:basedOn w:val="TableNormal"/>
    <w:uiPriority w:val="39"/>
    <w:rsid w:val="005C2E2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2E22"/>
    <w:rPr>
      <w:color w:val="808080"/>
    </w:rPr>
  </w:style>
  <w:style w:type="character" w:styleId="Strong">
    <w:name w:val="Strong"/>
    <w:basedOn w:val="DefaultParagraphFont"/>
    <w:uiPriority w:val="1"/>
    <w:rsid w:val="005C2E22"/>
    <w:rPr>
      <w:b/>
      <w:bCs/>
    </w:rPr>
  </w:style>
  <w:style w:type="paragraph" w:customStyle="1" w:styleId="Bullets">
    <w:name w:val="Bullets"/>
    <w:basedOn w:val="Normal"/>
    <w:link w:val="BulletsChar"/>
    <w:uiPriority w:val="1"/>
    <w:qFormat/>
    <w:rsid w:val="00A17B47"/>
    <w:pPr>
      <w:numPr>
        <w:numId w:val="1"/>
      </w:numPr>
      <w:spacing w:after="120"/>
    </w:pPr>
    <w:rPr>
      <w:rFonts w:cs="Segoe UI"/>
    </w:rPr>
  </w:style>
  <w:style w:type="character" w:customStyle="1" w:styleId="BulletsChar">
    <w:name w:val="Bullets Char"/>
    <w:basedOn w:val="DefaultParagraphFont"/>
    <w:link w:val="Bullets"/>
    <w:uiPriority w:val="1"/>
    <w:rsid w:val="00A17B47"/>
    <w:rPr>
      <w:rFonts w:ascii="Tahoma" w:hAnsi="Tahoma" w:cs="Segoe UI"/>
      <w:color w:val="414150" w:themeColor="text1"/>
    </w:rPr>
  </w:style>
  <w:style w:type="table" w:styleId="ListTable3-Accent1">
    <w:name w:val="List Table 3 Accent 1"/>
    <w:basedOn w:val="TableNormal"/>
    <w:uiPriority w:val="48"/>
    <w:rsid w:val="00464093"/>
    <w:pPr>
      <w:spacing w:after="0" w:line="240" w:lineRule="auto"/>
    </w:pPr>
    <w:tblPr>
      <w:tblStyleRowBandSize w:val="1"/>
      <w:tblStyleColBandSize w:val="1"/>
      <w:tblBorders>
        <w:top w:val="single" w:sz="4" w:space="0" w:color="386641" w:themeColor="accent1"/>
        <w:left w:val="single" w:sz="4" w:space="0" w:color="386641" w:themeColor="accent1"/>
        <w:bottom w:val="single" w:sz="4" w:space="0" w:color="386641" w:themeColor="accent1"/>
        <w:right w:val="single" w:sz="4" w:space="0" w:color="386641" w:themeColor="accent1"/>
      </w:tblBorders>
    </w:tblPr>
    <w:tblStylePr w:type="firstRow">
      <w:rPr>
        <w:b/>
        <w:bCs/>
        <w:color w:val="FFFFFF" w:themeColor="background1"/>
      </w:rPr>
      <w:tblPr/>
      <w:tcPr>
        <w:shd w:val="clear" w:color="auto" w:fill="386641" w:themeFill="accent1"/>
      </w:tcPr>
    </w:tblStylePr>
    <w:tblStylePr w:type="lastRow">
      <w:rPr>
        <w:b/>
        <w:bCs/>
      </w:rPr>
      <w:tblPr/>
      <w:tcPr>
        <w:tcBorders>
          <w:top w:val="double" w:sz="4" w:space="0" w:color="3866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6641" w:themeColor="accent1"/>
          <w:right w:val="single" w:sz="4" w:space="0" w:color="386641" w:themeColor="accent1"/>
        </w:tcBorders>
      </w:tcPr>
    </w:tblStylePr>
    <w:tblStylePr w:type="band1Horz">
      <w:tblPr/>
      <w:tcPr>
        <w:tcBorders>
          <w:top w:val="single" w:sz="4" w:space="0" w:color="386641" w:themeColor="accent1"/>
          <w:bottom w:val="single" w:sz="4" w:space="0" w:color="3866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6641" w:themeColor="accent1"/>
          <w:left w:val="nil"/>
        </w:tcBorders>
      </w:tcPr>
    </w:tblStylePr>
    <w:tblStylePr w:type="swCell">
      <w:tblPr/>
      <w:tcPr>
        <w:tcBorders>
          <w:top w:val="double" w:sz="4" w:space="0" w:color="386641" w:themeColor="accent1"/>
          <w:right w:val="nil"/>
        </w:tcBorders>
      </w:tcPr>
    </w:tblStylePr>
  </w:style>
  <w:style w:type="table" w:styleId="GridTable1Light-Accent1">
    <w:name w:val="Grid Table 1 Light Accent 1"/>
    <w:basedOn w:val="TableNormal"/>
    <w:uiPriority w:val="46"/>
    <w:rsid w:val="00464093"/>
    <w:pPr>
      <w:spacing w:after="0" w:line="240" w:lineRule="auto"/>
    </w:pPr>
    <w:tblPr>
      <w:tblStyleRowBandSize w:val="1"/>
      <w:tblStyleColBandSize w:val="1"/>
      <w:tblBorders>
        <w:top w:val="single" w:sz="4" w:space="0" w:color="A3CDAB" w:themeColor="accent1" w:themeTint="66"/>
        <w:left w:val="single" w:sz="4" w:space="0" w:color="A3CDAB" w:themeColor="accent1" w:themeTint="66"/>
        <w:bottom w:val="single" w:sz="4" w:space="0" w:color="A3CDAB" w:themeColor="accent1" w:themeTint="66"/>
        <w:right w:val="single" w:sz="4" w:space="0" w:color="A3CDAB" w:themeColor="accent1" w:themeTint="66"/>
        <w:insideH w:val="single" w:sz="4" w:space="0" w:color="A3CDAB" w:themeColor="accent1" w:themeTint="66"/>
        <w:insideV w:val="single" w:sz="4" w:space="0" w:color="A3CDAB" w:themeColor="accent1" w:themeTint="66"/>
      </w:tblBorders>
    </w:tblPr>
    <w:tblStylePr w:type="firstRow">
      <w:pPr>
        <w:wordWrap/>
        <w:jc w:val="center"/>
      </w:pPr>
      <w:rPr>
        <w:b/>
        <w:bCs/>
        <w:color w:val="FFFFFF" w:themeColor="background1"/>
      </w:rPr>
      <w:tblPr/>
      <w:tcPr>
        <w:shd w:val="clear" w:color="auto" w:fill="96368D"/>
      </w:tcPr>
    </w:tblStylePr>
    <w:tblStylePr w:type="lastRow">
      <w:rPr>
        <w:b/>
        <w:bCs/>
      </w:rPr>
      <w:tblPr/>
      <w:tcPr>
        <w:tcBorders>
          <w:top w:val="double" w:sz="2" w:space="0" w:color="76B482"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4558F1"/>
    <w:pPr>
      <w:spacing w:after="0" w:line="240" w:lineRule="auto"/>
    </w:pPr>
  </w:style>
  <w:style w:type="table" w:customStyle="1" w:styleId="TableGrid1">
    <w:name w:val="Table Grid1"/>
    <w:basedOn w:val="TableNormal"/>
    <w:next w:val="TableGrid"/>
    <w:uiPriority w:val="59"/>
    <w:rsid w:val="00A22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Gulim" w:hAnsi="@Gulim"/>
        <w:sz w:val="24"/>
      </w:rPr>
    </w:tblStylePr>
  </w:style>
  <w:style w:type="table" w:customStyle="1" w:styleId="MagentaTable">
    <w:name w:val="Magenta Table"/>
    <w:basedOn w:val="TableNormal"/>
    <w:uiPriority w:val="99"/>
    <w:rsid w:val="00A22B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pPr>
        <w:jc w:val="center"/>
      </w:pPr>
      <w:rPr>
        <w:rFonts w:ascii="@Gulim" w:hAnsi="@Gulim" w:cs="Times New Roman"/>
        <w:b/>
        <w:i w:val="0"/>
        <w:color w:val="FFFFFF" w:themeColor="background1"/>
        <w:sz w:val="24"/>
      </w:rPr>
      <w:tblPr/>
      <w:tcPr>
        <w:shd w:val="clear" w:color="auto" w:fill="17315A"/>
      </w:tcPr>
    </w:tblStylePr>
  </w:style>
  <w:style w:type="character" w:customStyle="1" w:styleId="spellingerror">
    <w:name w:val="spellingerror"/>
    <w:basedOn w:val="DefaultParagraphFont"/>
    <w:semiHidden/>
    <w:rsid w:val="00FB24B1"/>
  </w:style>
  <w:style w:type="character" w:customStyle="1" w:styleId="scxw37343599">
    <w:name w:val="scxw37343599"/>
    <w:basedOn w:val="DefaultParagraphFont"/>
    <w:semiHidden/>
    <w:rsid w:val="00FB24B1"/>
  </w:style>
  <w:style w:type="paragraph" w:styleId="TOCHeading">
    <w:name w:val="TOC Heading"/>
    <w:basedOn w:val="Heading2"/>
    <w:next w:val="Normal"/>
    <w:uiPriority w:val="39"/>
    <w:unhideWhenUsed/>
    <w:qFormat/>
    <w:rsid w:val="009E08E5"/>
    <w:pPr>
      <w:spacing w:before="240"/>
      <w:outlineLvl w:val="9"/>
    </w:pPr>
    <w:rPr>
      <w:rFonts w:cs="Tahoma"/>
      <w:color w:val="386641" w:themeColor="accent1"/>
    </w:rPr>
  </w:style>
  <w:style w:type="paragraph" w:styleId="TOC1">
    <w:name w:val="toc 1"/>
    <w:basedOn w:val="Normal"/>
    <w:next w:val="Normal"/>
    <w:autoRedefine/>
    <w:uiPriority w:val="39"/>
    <w:unhideWhenUsed/>
    <w:rsid w:val="000421A6"/>
    <w:pPr>
      <w:tabs>
        <w:tab w:val="right" w:leader="dot" w:pos="9350"/>
      </w:tabs>
      <w:spacing w:after="100"/>
    </w:pPr>
    <w:rPr>
      <w:b/>
      <w:bCs/>
      <w:noProof/>
    </w:rPr>
  </w:style>
  <w:style w:type="paragraph" w:styleId="TOC2">
    <w:name w:val="toc 2"/>
    <w:basedOn w:val="Normal"/>
    <w:next w:val="Normal"/>
    <w:autoRedefine/>
    <w:uiPriority w:val="39"/>
    <w:unhideWhenUsed/>
    <w:rsid w:val="001E15CC"/>
    <w:pPr>
      <w:spacing w:after="100"/>
      <w:ind w:left="240"/>
    </w:pPr>
  </w:style>
  <w:style w:type="paragraph" w:styleId="TOC3">
    <w:name w:val="toc 3"/>
    <w:basedOn w:val="Normal"/>
    <w:next w:val="Normal"/>
    <w:autoRedefine/>
    <w:uiPriority w:val="39"/>
    <w:unhideWhenUsed/>
    <w:rsid w:val="001E15CC"/>
    <w:pPr>
      <w:spacing w:after="100"/>
      <w:ind w:left="480"/>
    </w:pPr>
  </w:style>
  <w:style w:type="paragraph" w:styleId="Subtitle">
    <w:name w:val="Subtitle"/>
    <w:basedOn w:val="Normal"/>
    <w:next w:val="Normal"/>
    <w:link w:val="SubtitleChar"/>
    <w:uiPriority w:val="11"/>
    <w:qFormat/>
    <w:rsid w:val="005B2645"/>
    <w:pPr>
      <w:numPr>
        <w:ilvl w:val="1"/>
      </w:numPr>
      <w:spacing w:before="160"/>
      <w:jc w:val="center"/>
    </w:pPr>
    <w:rPr>
      <w:rFonts w:eastAsiaTheme="minorEastAsia"/>
      <w:b/>
      <w:color w:val="FFFFFF" w:themeColor="background1"/>
      <w:spacing w:val="15"/>
      <w:sz w:val="28"/>
    </w:rPr>
  </w:style>
  <w:style w:type="character" w:customStyle="1" w:styleId="SubtitleChar">
    <w:name w:val="Subtitle Char"/>
    <w:basedOn w:val="DefaultParagraphFont"/>
    <w:link w:val="Subtitle"/>
    <w:uiPriority w:val="11"/>
    <w:rsid w:val="005B2645"/>
    <w:rPr>
      <w:rFonts w:ascii="Tahoma" w:eastAsiaTheme="minorEastAsia" w:hAnsi="Tahoma" w:cs="Tahoma"/>
      <w:b/>
      <w:color w:val="FFFFFF" w:themeColor="background1"/>
      <w:spacing w:val="15"/>
      <w:sz w:val="28"/>
    </w:rPr>
  </w:style>
  <w:style w:type="character" w:customStyle="1" w:styleId="Heading7Char">
    <w:name w:val="Heading 7 Char"/>
    <w:basedOn w:val="DefaultParagraphFont"/>
    <w:link w:val="Heading7"/>
    <w:uiPriority w:val="9"/>
    <w:rsid w:val="0036576D"/>
    <w:rPr>
      <w:rFonts w:eastAsiaTheme="majorEastAsia" w:cstheme="majorBidi"/>
      <w:b/>
      <w:i/>
      <w:iCs/>
      <w:color w:val="17315A"/>
    </w:rPr>
  </w:style>
  <w:style w:type="paragraph" w:styleId="Header">
    <w:name w:val="header"/>
    <w:basedOn w:val="Normal"/>
    <w:link w:val="HeaderChar"/>
    <w:uiPriority w:val="99"/>
    <w:unhideWhenUsed/>
    <w:rsid w:val="00103C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C90"/>
    <w:rPr>
      <w:color w:val="414150" w:themeColor="text1"/>
    </w:rPr>
  </w:style>
  <w:style w:type="character" w:styleId="UnresolvedMention">
    <w:name w:val="Unresolved Mention"/>
    <w:basedOn w:val="DefaultParagraphFont"/>
    <w:uiPriority w:val="99"/>
    <w:semiHidden/>
    <w:unhideWhenUsed/>
    <w:rsid w:val="00E20138"/>
    <w:rPr>
      <w:color w:val="605E5C"/>
      <w:shd w:val="clear" w:color="auto" w:fill="E1DFDD"/>
    </w:rPr>
  </w:style>
  <w:style w:type="paragraph" w:styleId="FootnoteText">
    <w:name w:val="footnote text"/>
    <w:basedOn w:val="Normal"/>
    <w:link w:val="FootnoteTextChar"/>
    <w:uiPriority w:val="99"/>
    <w:semiHidden/>
    <w:unhideWhenUsed/>
    <w:rsid w:val="00BE4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46C8"/>
    <w:rPr>
      <w:color w:val="414150" w:themeColor="text1"/>
      <w:sz w:val="20"/>
      <w:szCs w:val="20"/>
    </w:rPr>
  </w:style>
  <w:style w:type="character" w:styleId="FootnoteReference">
    <w:name w:val="footnote reference"/>
    <w:aliases w:val="Style 49"/>
    <w:basedOn w:val="DefaultParagraphFont"/>
    <w:uiPriority w:val="99"/>
    <w:unhideWhenUsed/>
    <w:rsid w:val="00BE46C8"/>
    <w:rPr>
      <w:vertAlign w:val="superscript"/>
    </w:rPr>
  </w:style>
  <w:style w:type="paragraph" w:customStyle="1" w:styleId="Endnote">
    <w:name w:val="Endnote"/>
    <w:basedOn w:val="Normal"/>
    <w:link w:val="EndnoteChar"/>
    <w:uiPriority w:val="12"/>
    <w:qFormat/>
    <w:rsid w:val="0024663E"/>
    <w:pPr>
      <w:framePr w:hSpace="180" w:wrap="around" w:vAnchor="text" w:hAnchor="text" w:y="1"/>
      <w:spacing w:before="60" w:after="60" w:line="240" w:lineRule="auto"/>
    </w:pPr>
    <w:rPr>
      <w:rFonts w:eastAsia="Calibri"/>
      <w:sz w:val="16"/>
      <w:szCs w:val="14"/>
    </w:rPr>
  </w:style>
  <w:style w:type="character" w:customStyle="1" w:styleId="EndnoteChar">
    <w:name w:val="Endnote Char"/>
    <w:basedOn w:val="DefaultParagraphFont"/>
    <w:link w:val="Endnote"/>
    <w:uiPriority w:val="12"/>
    <w:rsid w:val="0024663E"/>
    <w:rPr>
      <w:rFonts w:ascii="Tahoma" w:eastAsia="Calibri" w:hAnsi="Tahoma" w:cs="Tahoma"/>
      <w:color w:val="414150" w:themeColor="text1"/>
      <w:sz w:val="16"/>
      <w:szCs w:val="14"/>
    </w:rPr>
  </w:style>
  <w:style w:type="paragraph" w:customStyle="1" w:styleId="FirstPageTitle">
    <w:name w:val="First Page Title"/>
    <w:link w:val="FirstPageTitleChar"/>
    <w:uiPriority w:val="1"/>
    <w:rsid w:val="009E08E5"/>
    <w:pPr>
      <w:jc w:val="center"/>
    </w:pPr>
    <w:rPr>
      <w:rFonts w:ascii="Tahoma" w:eastAsiaTheme="majorEastAsia" w:hAnsi="Tahoma" w:cs="Tahoma"/>
      <w:b/>
      <w:caps/>
      <w:color w:val="FFFFFF" w:themeColor="background1"/>
      <w:sz w:val="60"/>
      <w:szCs w:val="60"/>
    </w:rPr>
  </w:style>
  <w:style w:type="character" w:customStyle="1" w:styleId="FirstPageTitleChar">
    <w:name w:val="First Page Title Char"/>
    <w:basedOn w:val="DefaultParagraphFont"/>
    <w:link w:val="FirstPageTitle"/>
    <w:uiPriority w:val="1"/>
    <w:rsid w:val="009E08E5"/>
    <w:rPr>
      <w:rFonts w:ascii="Tahoma" w:eastAsiaTheme="majorEastAsia" w:hAnsi="Tahoma" w:cs="Tahoma"/>
      <w:b/>
      <w:caps/>
      <w:color w:val="FFFFFF" w:themeColor="background1"/>
      <w:sz w:val="60"/>
      <w:szCs w:val="60"/>
    </w:rPr>
  </w:style>
  <w:style w:type="paragraph" w:customStyle="1" w:styleId="GraphicAnchor">
    <w:name w:val="Graphic Anchor"/>
    <w:basedOn w:val="Normal"/>
    <w:uiPriority w:val="7"/>
    <w:rsid w:val="00F743EA"/>
    <w:pPr>
      <w:spacing w:after="0" w:line="240" w:lineRule="auto"/>
    </w:pPr>
    <w:rPr>
      <w:rFonts w:asciiTheme="minorHAnsi" w:hAnsiTheme="minorHAnsi"/>
      <w:sz w:val="10"/>
    </w:rPr>
  </w:style>
  <w:style w:type="paragraph" w:styleId="Quote">
    <w:name w:val="Quote"/>
    <w:basedOn w:val="Normal"/>
    <w:next w:val="Normal"/>
    <w:link w:val="QuoteChar"/>
    <w:uiPriority w:val="29"/>
    <w:qFormat/>
    <w:rsid w:val="00F743EA"/>
    <w:pPr>
      <w:spacing w:after="0" w:line="192" w:lineRule="auto"/>
      <w:jc w:val="center"/>
    </w:pPr>
    <w:rPr>
      <w:rFonts w:asciiTheme="majorHAnsi" w:hAnsiTheme="majorHAnsi"/>
      <w:iCs/>
      <w:color w:val="386641" w:themeColor="accent1"/>
      <w:sz w:val="76"/>
    </w:rPr>
  </w:style>
  <w:style w:type="character" w:customStyle="1" w:styleId="QuoteChar">
    <w:name w:val="Quote Char"/>
    <w:basedOn w:val="DefaultParagraphFont"/>
    <w:link w:val="Quote"/>
    <w:uiPriority w:val="29"/>
    <w:rsid w:val="00F743EA"/>
    <w:rPr>
      <w:rFonts w:asciiTheme="majorHAnsi" w:hAnsiTheme="majorHAnsi"/>
      <w:iCs/>
      <w:color w:val="386641" w:themeColor="accent1"/>
      <w:sz w:val="76"/>
    </w:rPr>
  </w:style>
  <w:style w:type="character" w:customStyle="1" w:styleId="NoSpacingChar">
    <w:name w:val="No Spacing Char"/>
    <w:basedOn w:val="DefaultParagraphFont"/>
    <w:link w:val="NoSpacing"/>
    <w:uiPriority w:val="1"/>
    <w:rsid w:val="00984581"/>
    <w:rPr>
      <w:color w:val="414150" w:themeColor="text1"/>
    </w:rPr>
  </w:style>
  <w:style w:type="paragraph" w:styleId="EndnoteText">
    <w:name w:val="endnote text"/>
    <w:basedOn w:val="Normal"/>
    <w:link w:val="EndnoteTextChar"/>
    <w:uiPriority w:val="99"/>
    <w:unhideWhenUsed/>
    <w:rsid w:val="00722265"/>
    <w:pPr>
      <w:spacing w:after="0" w:line="240" w:lineRule="auto"/>
    </w:pPr>
    <w:rPr>
      <w:sz w:val="20"/>
      <w:szCs w:val="20"/>
    </w:rPr>
  </w:style>
  <w:style w:type="character" w:customStyle="1" w:styleId="EndnoteTextChar">
    <w:name w:val="Endnote Text Char"/>
    <w:basedOn w:val="DefaultParagraphFont"/>
    <w:link w:val="EndnoteText"/>
    <w:uiPriority w:val="99"/>
    <w:rsid w:val="00722265"/>
    <w:rPr>
      <w:rFonts w:ascii="Tahoma" w:hAnsi="Tahoma" w:cs="Tahoma"/>
      <w:color w:val="414150" w:themeColor="text1"/>
      <w:sz w:val="20"/>
      <w:szCs w:val="20"/>
    </w:rPr>
  </w:style>
  <w:style w:type="character" w:styleId="EndnoteReference">
    <w:name w:val="endnote reference"/>
    <w:basedOn w:val="DefaultParagraphFont"/>
    <w:uiPriority w:val="99"/>
    <w:semiHidden/>
    <w:unhideWhenUsed/>
    <w:rsid w:val="00722265"/>
    <w:rPr>
      <w:vertAlign w:val="superscript"/>
    </w:rPr>
  </w:style>
  <w:style w:type="paragraph" w:customStyle="1" w:styleId="SectionNameHeader">
    <w:name w:val="Section Name Header"/>
    <w:basedOn w:val="FirstPageTitle"/>
    <w:link w:val="SectionNameHeaderChar"/>
    <w:uiPriority w:val="1"/>
    <w:rsid w:val="00243BB2"/>
    <w:rPr>
      <w:b w:val="0"/>
      <w:color w:val="386641" w:themeColor="accent1"/>
      <w:szCs w:val="52"/>
    </w:rPr>
  </w:style>
  <w:style w:type="character" w:customStyle="1" w:styleId="SectionNameHeaderChar">
    <w:name w:val="Section Name Header Char"/>
    <w:basedOn w:val="FirstPageTitleChar"/>
    <w:link w:val="SectionNameHeader"/>
    <w:uiPriority w:val="1"/>
    <w:rsid w:val="00243BB2"/>
    <w:rPr>
      <w:rFonts w:ascii="Tahoma" w:eastAsiaTheme="majorEastAsia" w:hAnsi="Tahoma" w:cs="Tahoma"/>
      <w:b w:val="0"/>
      <w:caps/>
      <w:color w:val="386641" w:themeColor="accent1"/>
      <w:sz w:val="60"/>
      <w:szCs w:val="52"/>
    </w:rPr>
  </w:style>
  <w:style w:type="character" w:styleId="CommentReference">
    <w:name w:val="annotation reference"/>
    <w:basedOn w:val="DefaultParagraphFont"/>
    <w:uiPriority w:val="99"/>
    <w:semiHidden/>
    <w:unhideWhenUsed/>
    <w:rsid w:val="00155397"/>
    <w:rPr>
      <w:sz w:val="16"/>
      <w:szCs w:val="16"/>
    </w:rPr>
  </w:style>
  <w:style w:type="paragraph" w:styleId="CommentText">
    <w:name w:val="annotation text"/>
    <w:basedOn w:val="Normal"/>
    <w:link w:val="CommentTextChar"/>
    <w:uiPriority w:val="99"/>
    <w:unhideWhenUsed/>
    <w:rsid w:val="00155397"/>
    <w:pPr>
      <w:spacing w:line="240" w:lineRule="auto"/>
    </w:pPr>
    <w:rPr>
      <w:sz w:val="20"/>
      <w:szCs w:val="20"/>
    </w:rPr>
  </w:style>
  <w:style w:type="character" w:customStyle="1" w:styleId="CommentTextChar">
    <w:name w:val="Comment Text Char"/>
    <w:basedOn w:val="DefaultParagraphFont"/>
    <w:link w:val="CommentText"/>
    <w:uiPriority w:val="99"/>
    <w:rsid w:val="00155397"/>
    <w:rPr>
      <w:rFonts w:ascii="Tahoma" w:hAnsi="Tahoma" w:cs="Tahoma"/>
      <w:color w:val="414150" w:themeColor="text1"/>
      <w:sz w:val="20"/>
      <w:szCs w:val="20"/>
    </w:rPr>
  </w:style>
  <w:style w:type="paragraph" w:styleId="CommentSubject">
    <w:name w:val="annotation subject"/>
    <w:basedOn w:val="CommentText"/>
    <w:next w:val="CommentText"/>
    <w:link w:val="CommentSubjectChar"/>
    <w:uiPriority w:val="99"/>
    <w:semiHidden/>
    <w:unhideWhenUsed/>
    <w:rsid w:val="00155397"/>
    <w:rPr>
      <w:b/>
      <w:bCs/>
    </w:rPr>
  </w:style>
  <w:style w:type="character" w:customStyle="1" w:styleId="CommentSubjectChar">
    <w:name w:val="Comment Subject Char"/>
    <w:basedOn w:val="CommentTextChar"/>
    <w:link w:val="CommentSubject"/>
    <w:uiPriority w:val="99"/>
    <w:semiHidden/>
    <w:rsid w:val="00155397"/>
    <w:rPr>
      <w:rFonts w:ascii="Tahoma" w:hAnsi="Tahoma" w:cs="Tahoma"/>
      <w:b/>
      <w:bCs/>
      <w:color w:val="414150" w:themeColor="text1"/>
      <w:sz w:val="20"/>
      <w:szCs w:val="20"/>
    </w:rPr>
  </w:style>
  <w:style w:type="paragraph" w:customStyle="1" w:styleId="SectionName">
    <w:name w:val="Section Name"/>
    <w:basedOn w:val="Heading1"/>
    <w:link w:val="SectionNameChar"/>
    <w:uiPriority w:val="1"/>
    <w:qFormat/>
    <w:rsid w:val="000878C4"/>
    <w:pPr>
      <w:jc w:val="center"/>
    </w:pPr>
    <w:rPr>
      <w:b w:val="0"/>
      <w:bCs/>
      <w:noProof/>
      <w:sz w:val="60"/>
      <w:szCs w:val="60"/>
    </w:rPr>
  </w:style>
  <w:style w:type="character" w:customStyle="1" w:styleId="SectionNameChar">
    <w:name w:val="Section Name Char"/>
    <w:basedOn w:val="Heading1Char"/>
    <w:link w:val="SectionName"/>
    <w:uiPriority w:val="1"/>
    <w:rsid w:val="000878C4"/>
    <w:rPr>
      <w:rFonts w:ascii="Tahoma" w:eastAsiaTheme="majorEastAsia" w:hAnsi="Tahoma" w:cs="Tahoma"/>
      <w:b w:val="0"/>
      <w:bCs/>
      <w:noProof/>
      <w:color w:val="386641" w:themeColor="accent1"/>
      <w:sz w:val="60"/>
      <w:szCs w:val="60"/>
    </w:rPr>
  </w:style>
  <w:style w:type="paragraph" w:customStyle="1" w:styleId="TechnicalAppendixHeader">
    <w:name w:val="Technical Appendix Header"/>
    <w:basedOn w:val="Heading2"/>
    <w:link w:val="TechnicalAppendixHeaderChar"/>
    <w:autoRedefine/>
    <w:uiPriority w:val="1"/>
    <w:qFormat/>
    <w:rsid w:val="00E24E76"/>
    <w:pPr>
      <w:spacing w:before="120" w:after="120"/>
    </w:pPr>
    <w:rPr>
      <w:color w:val="414150" w:themeColor="text1"/>
      <w:sz w:val="18"/>
      <w:szCs w:val="18"/>
    </w:rPr>
  </w:style>
  <w:style w:type="character" w:customStyle="1" w:styleId="TechnicalAppendixHeaderChar">
    <w:name w:val="Technical Appendix Header Char"/>
    <w:basedOn w:val="Heading2Char"/>
    <w:link w:val="TechnicalAppendixHeader"/>
    <w:uiPriority w:val="1"/>
    <w:rsid w:val="00B972B6"/>
    <w:rPr>
      <w:rFonts w:ascii="Tahoma" w:eastAsiaTheme="majorEastAsia" w:hAnsi="Tahoma" w:cs="Segoe UI"/>
      <w:b/>
      <w:iCs/>
      <w:color w:val="414150" w:themeColor="text1"/>
      <w:sz w:val="18"/>
      <w:szCs w:val="18"/>
    </w:rPr>
  </w:style>
  <w:style w:type="paragraph" w:customStyle="1" w:styleId="TechnicalAppendixText">
    <w:name w:val="Technical Appendix Text"/>
    <w:basedOn w:val="Normal"/>
    <w:link w:val="TechnicalAppendixTextChar"/>
    <w:uiPriority w:val="1"/>
    <w:qFormat/>
    <w:rsid w:val="00F462AF"/>
    <w:rPr>
      <w:sz w:val="18"/>
      <w:szCs w:val="18"/>
    </w:rPr>
  </w:style>
  <w:style w:type="character" w:customStyle="1" w:styleId="TechnicalAppendixTextChar">
    <w:name w:val="Technical Appendix Text Char"/>
    <w:basedOn w:val="DefaultParagraphFont"/>
    <w:link w:val="TechnicalAppendixText"/>
    <w:uiPriority w:val="1"/>
    <w:rsid w:val="00F462AF"/>
    <w:rPr>
      <w:rFonts w:ascii="Tahoma" w:hAnsi="Tahoma"/>
      <w:sz w:val="18"/>
      <w:szCs w:val="18"/>
    </w:rPr>
  </w:style>
  <w:style w:type="paragraph" w:styleId="TOC4">
    <w:name w:val="toc 4"/>
    <w:basedOn w:val="Normal"/>
    <w:next w:val="Normal"/>
    <w:autoRedefine/>
    <w:uiPriority w:val="39"/>
    <w:unhideWhenUsed/>
    <w:rsid w:val="00277813"/>
    <w:pPr>
      <w:spacing w:after="100"/>
      <w:ind w:left="720"/>
    </w:pPr>
  </w:style>
  <w:style w:type="paragraph" w:styleId="ListParagraph">
    <w:name w:val="List Paragraph"/>
    <w:basedOn w:val="Normal"/>
    <w:uiPriority w:val="34"/>
    <w:qFormat/>
    <w:rsid w:val="003A78B9"/>
    <w:pPr>
      <w:ind w:left="720"/>
      <w:contextualSpacing/>
    </w:pPr>
  </w:style>
  <w:style w:type="paragraph" w:customStyle="1" w:styleId="LegislativeText">
    <w:name w:val="Legislative Text"/>
    <w:basedOn w:val="Normal"/>
    <w:link w:val="LegislativeTextChar"/>
    <w:uiPriority w:val="1"/>
    <w:qFormat/>
    <w:rsid w:val="0025673F"/>
    <w:rPr>
      <w:rFonts w:ascii="Times New Roman" w:hAnsi="Times New Roman" w:cs="Times New Roman"/>
    </w:rPr>
  </w:style>
  <w:style w:type="character" w:customStyle="1" w:styleId="LegislativeTextChar">
    <w:name w:val="Legislative Text Char"/>
    <w:basedOn w:val="DefaultParagraphFont"/>
    <w:link w:val="LegislativeText"/>
    <w:uiPriority w:val="1"/>
    <w:rsid w:val="0025673F"/>
    <w:rPr>
      <w:rFonts w:ascii="Times New Roman" w:hAnsi="Times New Roman" w:cs="Times New Roman"/>
    </w:rPr>
  </w:style>
  <w:style w:type="paragraph" w:styleId="IntenseQuote">
    <w:name w:val="Intense Quote"/>
    <w:basedOn w:val="Normal"/>
    <w:next w:val="Normal"/>
    <w:link w:val="IntenseQuoteChar"/>
    <w:uiPriority w:val="30"/>
    <w:qFormat/>
    <w:rsid w:val="00EE2672"/>
    <w:pPr>
      <w:pBdr>
        <w:top w:val="single" w:sz="4" w:space="10" w:color="2A4C30" w:themeColor="accent1" w:themeShade="BF"/>
        <w:bottom w:val="single" w:sz="4" w:space="10" w:color="2A4C30" w:themeColor="accent1" w:themeShade="BF"/>
      </w:pBdr>
      <w:spacing w:before="360" w:after="360" w:line="240" w:lineRule="auto"/>
      <w:ind w:left="864" w:right="864"/>
      <w:jc w:val="center"/>
    </w:pPr>
    <w:rPr>
      <w:rFonts w:ascii="Times New Roman" w:eastAsia="Times New Roman" w:hAnsi="Times New Roman" w:cs="Times New Roman"/>
      <w:i/>
      <w:iCs/>
      <w:color w:val="2A4C30" w:themeColor="accent1" w:themeShade="BF"/>
    </w:rPr>
  </w:style>
  <w:style w:type="character" w:customStyle="1" w:styleId="IntenseQuoteChar">
    <w:name w:val="Intense Quote Char"/>
    <w:basedOn w:val="DefaultParagraphFont"/>
    <w:link w:val="IntenseQuote"/>
    <w:uiPriority w:val="30"/>
    <w:rsid w:val="00EE2672"/>
    <w:rPr>
      <w:rFonts w:ascii="Times New Roman" w:eastAsia="Times New Roman" w:hAnsi="Times New Roman" w:cs="Times New Roman"/>
      <w:i/>
      <w:iCs/>
      <w:color w:val="2A4C30" w:themeColor="accent1" w:themeShade="BF"/>
    </w:rPr>
  </w:style>
  <w:style w:type="character" w:styleId="FollowedHyperlink">
    <w:name w:val="FollowedHyperlink"/>
    <w:basedOn w:val="DefaultParagraphFont"/>
    <w:uiPriority w:val="99"/>
    <w:semiHidden/>
    <w:unhideWhenUsed/>
    <w:rsid w:val="00EF5B11"/>
    <w:rPr>
      <w:color w:val="96607D" w:themeColor="followedHyperlink"/>
      <w:u w:val="single"/>
    </w:rPr>
  </w:style>
  <w:style w:type="paragraph" w:customStyle="1" w:styleId="PullQuote">
    <w:name w:val="Pull Quote"/>
    <w:basedOn w:val="Normal"/>
    <w:link w:val="PullQuoteChar"/>
    <w:uiPriority w:val="1"/>
    <w:qFormat/>
    <w:rsid w:val="00910F91"/>
    <w:pPr>
      <w:spacing w:line="240" w:lineRule="auto"/>
      <w:jc w:val="center"/>
    </w:pPr>
    <w:rPr>
      <w:rFonts w:cs="Tahoma"/>
      <w:b/>
      <w:bCs/>
      <w:color w:val="D8572A"/>
      <w:sz w:val="28"/>
      <w:szCs w:val="28"/>
    </w:rPr>
  </w:style>
  <w:style w:type="character" w:customStyle="1" w:styleId="PullQuoteChar">
    <w:name w:val="Pull Quote Char"/>
    <w:basedOn w:val="DefaultParagraphFont"/>
    <w:link w:val="PullQuote"/>
    <w:uiPriority w:val="1"/>
    <w:rsid w:val="00910F91"/>
    <w:rPr>
      <w:rFonts w:ascii="Tahoma" w:hAnsi="Tahoma" w:cs="Tahoma"/>
      <w:b/>
      <w:bCs/>
      <w:color w:val="D8572A"/>
      <w:sz w:val="28"/>
      <w:szCs w:val="28"/>
    </w:rPr>
  </w:style>
  <w:style w:type="character" w:styleId="Mention">
    <w:name w:val="Mention"/>
    <w:basedOn w:val="DefaultParagraphFont"/>
    <w:uiPriority w:val="99"/>
    <w:unhideWhenUsed/>
    <w:rsid w:val="006140F8"/>
    <w:rPr>
      <w:color w:val="2B579A"/>
      <w:shd w:val="clear" w:color="auto" w:fill="E1DFDD"/>
    </w:rPr>
  </w:style>
  <w:style w:type="paragraph" w:customStyle="1" w:styleId="BlueEmphasis">
    <w:name w:val="Blue Emphasis"/>
    <w:basedOn w:val="Normal"/>
    <w:link w:val="BlueEmphasisChar"/>
    <w:uiPriority w:val="1"/>
    <w:qFormat/>
    <w:rsid w:val="004B7866"/>
    <w:rPr>
      <w:b/>
      <w:noProof/>
      <w:color w:val="04577C" w:themeColor="accent5"/>
    </w:rPr>
  </w:style>
  <w:style w:type="character" w:customStyle="1" w:styleId="BlueEmphasisChar">
    <w:name w:val="Blue Emphasis Char"/>
    <w:basedOn w:val="DefaultParagraphFont"/>
    <w:link w:val="BlueEmphasis"/>
    <w:uiPriority w:val="1"/>
    <w:rsid w:val="004B7866"/>
    <w:rPr>
      <w:rFonts w:ascii="Tahoma" w:hAnsi="Tahoma"/>
      <w:b/>
      <w:noProof/>
      <w:color w:val="04577C" w:themeColor="accent5"/>
    </w:rPr>
  </w:style>
  <w:style w:type="paragraph" w:styleId="Title">
    <w:name w:val="Title"/>
    <w:basedOn w:val="Normal"/>
    <w:link w:val="TitleChar"/>
    <w:uiPriority w:val="10"/>
    <w:qFormat/>
    <w:rsid w:val="00915C64"/>
    <w:pPr>
      <w:spacing w:before="100" w:beforeAutospacing="1" w:after="100" w:afterAutospacing="1" w:line="240" w:lineRule="auto"/>
    </w:pPr>
    <w:rPr>
      <w:rFonts w:ascii="Times New Roman" w:eastAsiaTheme="minorEastAsia" w:hAnsi="Times New Roman" w:cs="Times New Roman"/>
      <w:color w:val="auto"/>
    </w:rPr>
  </w:style>
  <w:style w:type="character" w:customStyle="1" w:styleId="TitleChar">
    <w:name w:val="Title Char"/>
    <w:basedOn w:val="DefaultParagraphFont"/>
    <w:link w:val="Title"/>
    <w:uiPriority w:val="10"/>
    <w:rsid w:val="00915C64"/>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75652">
      <w:bodyDiv w:val="1"/>
      <w:marLeft w:val="0"/>
      <w:marRight w:val="0"/>
      <w:marTop w:val="0"/>
      <w:marBottom w:val="0"/>
      <w:divBdr>
        <w:top w:val="none" w:sz="0" w:space="0" w:color="auto"/>
        <w:left w:val="none" w:sz="0" w:space="0" w:color="auto"/>
        <w:bottom w:val="none" w:sz="0" w:space="0" w:color="auto"/>
        <w:right w:val="none" w:sz="0" w:space="0" w:color="auto"/>
      </w:divBdr>
    </w:div>
    <w:div w:id="131752966">
      <w:bodyDiv w:val="1"/>
      <w:marLeft w:val="0"/>
      <w:marRight w:val="0"/>
      <w:marTop w:val="0"/>
      <w:marBottom w:val="0"/>
      <w:divBdr>
        <w:top w:val="none" w:sz="0" w:space="0" w:color="auto"/>
        <w:left w:val="none" w:sz="0" w:space="0" w:color="auto"/>
        <w:bottom w:val="none" w:sz="0" w:space="0" w:color="auto"/>
        <w:right w:val="none" w:sz="0" w:space="0" w:color="auto"/>
      </w:divBdr>
    </w:div>
    <w:div w:id="135418413">
      <w:bodyDiv w:val="1"/>
      <w:marLeft w:val="0"/>
      <w:marRight w:val="0"/>
      <w:marTop w:val="0"/>
      <w:marBottom w:val="0"/>
      <w:divBdr>
        <w:top w:val="none" w:sz="0" w:space="0" w:color="auto"/>
        <w:left w:val="none" w:sz="0" w:space="0" w:color="auto"/>
        <w:bottom w:val="none" w:sz="0" w:space="0" w:color="auto"/>
        <w:right w:val="none" w:sz="0" w:space="0" w:color="auto"/>
      </w:divBdr>
    </w:div>
    <w:div w:id="222564539">
      <w:bodyDiv w:val="1"/>
      <w:marLeft w:val="0"/>
      <w:marRight w:val="0"/>
      <w:marTop w:val="0"/>
      <w:marBottom w:val="0"/>
      <w:divBdr>
        <w:top w:val="none" w:sz="0" w:space="0" w:color="auto"/>
        <w:left w:val="none" w:sz="0" w:space="0" w:color="auto"/>
        <w:bottom w:val="none" w:sz="0" w:space="0" w:color="auto"/>
        <w:right w:val="none" w:sz="0" w:space="0" w:color="auto"/>
      </w:divBdr>
    </w:div>
    <w:div w:id="338654534">
      <w:bodyDiv w:val="1"/>
      <w:marLeft w:val="0"/>
      <w:marRight w:val="0"/>
      <w:marTop w:val="0"/>
      <w:marBottom w:val="0"/>
      <w:divBdr>
        <w:top w:val="none" w:sz="0" w:space="0" w:color="auto"/>
        <w:left w:val="none" w:sz="0" w:space="0" w:color="auto"/>
        <w:bottom w:val="none" w:sz="0" w:space="0" w:color="auto"/>
        <w:right w:val="none" w:sz="0" w:space="0" w:color="auto"/>
      </w:divBdr>
    </w:div>
    <w:div w:id="353462242">
      <w:bodyDiv w:val="1"/>
      <w:marLeft w:val="0"/>
      <w:marRight w:val="0"/>
      <w:marTop w:val="0"/>
      <w:marBottom w:val="0"/>
      <w:divBdr>
        <w:top w:val="none" w:sz="0" w:space="0" w:color="auto"/>
        <w:left w:val="none" w:sz="0" w:space="0" w:color="auto"/>
        <w:bottom w:val="none" w:sz="0" w:space="0" w:color="auto"/>
        <w:right w:val="none" w:sz="0" w:space="0" w:color="auto"/>
      </w:divBdr>
    </w:div>
    <w:div w:id="396821820">
      <w:bodyDiv w:val="1"/>
      <w:marLeft w:val="0"/>
      <w:marRight w:val="0"/>
      <w:marTop w:val="0"/>
      <w:marBottom w:val="0"/>
      <w:divBdr>
        <w:top w:val="none" w:sz="0" w:space="0" w:color="auto"/>
        <w:left w:val="none" w:sz="0" w:space="0" w:color="auto"/>
        <w:bottom w:val="none" w:sz="0" w:space="0" w:color="auto"/>
        <w:right w:val="none" w:sz="0" w:space="0" w:color="auto"/>
      </w:divBdr>
    </w:div>
    <w:div w:id="418790460">
      <w:bodyDiv w:val="1"/>
      <w:marLeft w:val="0"/>
      <w:marRight w:val="0"/>
      <w:marTop w:val="0"/>
      <w:marBottom w:val="0"/>
      <w:divBdr>
        <w:top w:val="none" w:sz="0" w:space="0" w:color="auto"/>
        <w:left w:val="none" w:sz="0" w:space="0" w:color="auto"/>
        <w:bottom w:val="none" w:sz="0" w:space="0" w:color="auto"/>
        <w:right w:val="none" w:sz="0" w:space="0" w:color="auto"/>
      </w:divBdr>
    </w:div>
    <w:div w:id="551038496">
      <w:bodyDiv w:val="1"/>
      <w:marLeft w:val="0"/>
      <w:marRight w:val="0"/>
      <w:marTop w:val="0"/>
      <w:marBottom w:val="0"/>
      <w:divBdr>
        <w:top w:val="none" w:sz="0" w:space="0" w:color="auto"/>
        <w:left w:val="none" w:sz="0" w:space="0" w:color="auto"/>
        <w:bottom w:val="none" w:sz="0" w:space="0" w:color="auto"/>
        <w:right w:val="none" w:sz="0" w:space="0" w:color="auto"/>
      </w:divBdr>
    </w:div>
    <w:div w:id="807819734">
      <w:bodyDiv w:val="1"/>
      <w:marLeft w:val="0"/>
      <w:marRight w:val="0"/>
      <w:marTop w:val="0"/>
      <w:marBottom w:val="0"/>
      <w:divBdr>
        <w:top w:val="none" w:sz="0" w:space="0" w:color="auto"/>
        <w:left w:val="none" w:sz="0" w:space="0" w:color="auto"/>
        <w:bottom w:val="none" w:sz="0" w:space="0" w:color="auto"/>
        <w:right w:val="none" w:sz="0" w:space="0" w:color="auto"/>
      </w:divBdr>
      <w:divsChild>
        <w:div w:id="1399553654">
          <w:marLeft w:val="0"/>
          <w:marRight w:val="0"/>
          <w:marTop w:val="0"/>
          <w:marBottom w:val="0"/>
          <w:divBdr>
            <w:top w:val="none" w:sz="0" w:space="0" w:color="auto"/>
            <w:left w:val="none" w:sz="0" w:space="0" w:color="auto"/>
            <w:bottom w:val="none" w:sz="0" w:space="0" w:color="auto"/>
            <w:right w:val="none" w:sz="0" w:space="0" w:color="auto"/>
          </w:divBdr>
        </w:div>
      </w:divsChild>
    </w:div>
    <w:div w:id="860434620">
      <w:bodyDiv w:val="1"/>
      <w:marLeft w:val="0"/>
      <w:marRight w:val="0"/>
      <w:marTop w:val="0"/>
      <w:marBottom w:val="0"/>
      <w:divBdr>
        <w:top w:val="none" w:sz="0" w:space="0" w:color="auto"/>
        <w:left w:val="none" w:sz="0" w:space="0" w:color="auto"/>
        <w:bottom w:val="none" w:sz="0" w:space="0" w:color="auto"/>
        <w:right w:val="none" w:sz="0" w:space="0" w:color="auto"/>
      </w:divBdr>
      <w:divsChild>
        <w:div w:id="1352032551">
          <w:marLeft w:val="0"/>
          <w:marRight w:val="0"/>
          <w:marTop w:val="0"/>
          <w:marBottom w:val="0"/>
          <w:divBdr>
            <w:top w:val="none" w:sz="0" w:space="0" w:color="auto"/>
            <w:left w:val="none" w:sz="0" w:space="0" w:color="auto"/>
            <w:bottom w:val="none" w:sz="0" w:space="0" w:color="auto"/>
            <w:right w:val="none" w:sz="0" w:space="0" w:color="auto"/>
          </w:divBdr>
        </w:div>
      </w:divsChild>
    </w:div>
    <w:div w:id="982926420">
      <w:bodyDiv w:val="1"/>
      <w:marLeft w:val="0"/>
      <w:marRight w:val="0"/>
      <w:marTop w:val="0"/>
      <w:marBottom w:val="0"/>
      <w:divBdr>
        <w:top w:val="none" w:sz="0" w:space="0" w:color="auto"/>
        <w:left w:val="none" w:sz="0" w:space="0" w:color="auto"/>
        <w:bottom w:val="none" w:sz="0" w:space="0" w:color="auto"/>
        <w:right w:val="none" w:sz="0" w:space="0" w:color="auto"/>
      </w:divBdr>
    </w:div>
    <w:div w:id="1299267601">
      <w:bodyDiv w:val="1"/>
      <w:marLeft w:val="0"/>
      <w:marRight w:val="0"/>
      <w:marTop w:val="0"/>
      <w:marBottom w:val="0"/>
      <w:divBdr>
        <w:top w:val="none" w:sz="0" w:space="0" w:color="auto"/>
        <w:left w:val="none" w:sz="0" w:space="0" w:color="auto"/>
        <w:bottom w:val="none" w:sz="0" w:space="0" w:color="auto"/>
        <w:right w:val="none" w:sz="0" w:space="0" w:color="auto"/>
      </w:divBdr>
    </w:div>
    <w:div w:id="1340304317">
      <w:bodyDiv w:val="1"/>
      <w:marLeft w:val="0"/>
      <w:marRight w:val="0"/>
      <w:marTop w:val="0"/>
      <w:marBottom w:val="0"/>
      <w:divBdr>
        <w:top w:val="none" w:sz="0" w:space="0" w:color="auto"/>
        <w:left w:val="none" w:sz="0" w:space="0" w:color="auto"/>
        <w:bottom w:val="none" w:sz="0" w:space="0" w:color="auto"/>
        <w:right w:val="none" w:sz="0" w:space="0" w:color="auto"/>
      </w:divBdr>
    </w:div>
    <w:div w:id="1493331696">
      <w:bodyDiv w:val="1"/>
      <w:marLeft w:val="0"/>
      <w:marRight w:val="0"/>
      <w:marTop w:val="0"/>
      <w:marBottom w:val="0"/>
      <w:divBdr>
        <w:top w:val="none" w:sz="0" w:space="0" w:color="auto"/>
        <w:left w:val="none" w:sz="0" w:space="0" w:color="auto"/>
        <w:bottom w:val="none" w:sz="0" w:space="0" w:color="auto"/>
        <w:right w:val="none" w:sz="0" w:space="0" w:color="auto"/>
      </w:divBdr>
      <w:divsChild>
        <w:div w:id="470947194">
          <w:marLeft w:val="1080"/>
          <w:marRight w:val="0"/>
          <w:marTop w:val="100"/>
          <w:marBottom w:val="0"/>
          <w:divBdr>
            <w:top w:val="none" w:sz="0" w:space="0" w:color="auto"/>
            <w:left w:val="none" w:sz="0" w:space="0" w:color="auto"/>
            <w:bottom w:val="none" w:sz="0" w:space="0" w:color="auto"/>
            <w:right w:val="none" w:sz="0" w:space="0" w:color="auto"/>
          </w:divBdr>
        </w:div>
        <w:div w:id="592587345">
          <w:marLeft w:val="504"/>
          <w:marRight w:val="0"/>
          <w:marTop w:val="200"/>
          <w:marBottom w:val="0"/>
          <w:divBdr>
            <w:top w:val="none" w:sz="0" w:space="0" w:color="auto"/>
            <w:left w:val="none" w:sz="0" w:space="0" w:color="auto"/>
            <w:bottom w:val="none" w:sz="0" w:space="0" w:color="auto"/>
            <w:right w:val="none" w:sz="0" w:space="0" w:color="auto"/>
          </w:divBdr>
        </w:div>
        <w:div w:id="1019350547">
          <w:marLeft w:val="504"/>
          <w:marRight w:val="0"/>
          <w:marTop w:val="200"/>
          <w:marBottom w:val="0"/>
          <w:divBdr>
            <w:top w:val="none" w:sz="0" w:space="0" w:color="auto"/>
            <w:left w:val="none" w:sz="0" w:space="0" w:color="auto"/>
            <w:bottom w:val="none" w:sz="0" w:space="0" w:color="auto"/>
            <w:right w:val="none" w:sz="0" w:space="0" w:color="auto"/>
          </w:divBdr>
        </w:div>
        <w:div w:id="1255435370">
          <w:marLeft w:val="504"/>
          <w:marRight w:val="0"/>
          <w:marTop w:val="200"/>
          <w:marBottom w:val="0"/>
          <w:divBdr>
            <w:top w:val="none" w:sz="0" w:space="0" w:color="auto"/>
            <w:left w:val="none" w:sz="0" w:space="0" w:color="auto"/>
            <w:bottom w:val="none" w:sz="0" w:space="0" w:color="auto"/>
            <w:right w:val="none" w:sz="0" w:space="0" w:color="auto"/>
          </w:divBdr>
        </w:div>
        <w:div w:id="1483347778">
          <w:marLeft w:val="504"/>
          <w:marRight w:val="0"/>
          <w:marTop w:val="200"/>
          <w:marBottom w:val="0"/>
          <w:divBdr>
            <w:top w:val="none" w:sz="0" w:space="0" w:color="auto"/>
            <w:left w:val="none" w:sz="0" w:space="0" w:color="auto"/>
            <w:bottom w:val="none" w:sz="0" w:space="0" w:color="auto"/>
            <w:right w:val="none" w:sz="0" w:space="0" w:color="auto"/>
          </w:divBdr>
        </w:div>
        <w:div w:id="1490095575">
          <w:marLeft w:val="1080"/>
          <w:marRight w:val="0"/>
          <w:marTop w:val="100"/>
          <w:marBottom w:val="0"/>
          <w:divBdr>
            <w:top w:val="none" w:sz="0" w:space="0" w:color="auto"/>
            <w:left w:val="none" w:sz="0" w:space="0" w:color="auto"/>
            <w:bottom w:val="none" w:sz="0" w:space="0" w:color="auto"/>
            <w:right w:val="none" w:sz="0" w:space="0" w:color="auto"/>
          </w:divBdr>
        </w:div>
        <w:div w:id="1970165268">
          <w:marLeft w:val="504"/>
          <w:marRight w:val="0"/>
          <w:marTop w:val="200"/>
          <w:marBottom w:val="0"/>
          <w:divBdr>
            <w:top w:val="none" w:sz="0" w:space="0" w:color="auto"/>
            <w:left w:val="none" w:sz="0" w:space="0" w:color="auto"/>
            <w:bottom w:val="none" w:sz="0" w:space="0" w:color="auto"/>
            <w:right w:val="none" w:sz="0" w:space="0" w:color="auto"/>
          </w:divBdr>
        </w:div>
      </w:divsChild>
    </w:div>
    <w:div w:id="1682776671">
      <w:bodyDiv w:val="1"/>
      <w:marLeft w:val="0"/>
      <w:marRight w:val="0"/>
      <w:marTop w:val="0"/>
      <w:marBottom w:val="0"/>
      <w:divBdr>
        <w:top w:val="none" w:sz="0" w:space="0" w:color="auto"/>
        <w:left w:val="none" w:sz="0" w:space="0" w:color="auto"/>
        <w:bottom w:val="none" w:sz="0" w:space="0" w:color="auto"/>
        <w:right w:val="none" w:sz="0" w:space="0" w:color="auto"/>
      </w:divBdr>
    </w:div>
    <w:div w:id="1779374507">
      <w:bodyDiv w:val="1"/>
      <w:marLeft w:val="0"/>
      <w:marRight w:val="0"/>
      <w:marTop w:val="0"/>
      <w:marBottom w:val="0"/>
      <w:divBdr>
        <w:top w:val="none" w:sz="0" w:space="0" w:color="auto"/>
        <w:left w:val="none" w:sz="0" w:space="0" w:color="auto"/>
        <w:bottom w:val="none" w:sz="0" w:space="0" w:color="auto"/>
        <w:right w:val="none" w:sz="0" w:space="0" w:color="auto"/>
      </w:divBdr>
    </w:div>
    <w:div w:id="1933472470">
      <w:bodyDiv w:val="1"/>
      <w:marLeft w:val="0"/>
      <w:marRight w:val="0"/>
      <w:marTop w:val="0"/>
      <w:marBottom w:val="0"/>
      <w:divBdr>
        <w:top w:val="none" w:sz="0" w:space="0" w:color="auto"/>
        <w:left w:val="none" w:sz="0" w:space="0" w:color="auto"/>
        <w:bottom w:val="none" w:sz="0" w:space="0" w:color="auto"/>
        <w:right w:val="none" w:sz="0" w:space="0" w:color="auto"/>
      </w:divBdr>
    </w:div>
    <w:div w:id="2085183206">
      <w:bodyDiv w:val="1"/>
      <w:marLeft w:val="0"/>
      <w:marRight w:val="0"/>
      <w:marTop w:val="0"/>
      <w:marBottom w:val="0"/>
      <w:divBdr>
        <w:top w:val="none" w:sz="0" w:space="0" w:color="auto"/>
        <w:left w:val="none" w:sz="0" w:space="0" w:color="auto"/>
        <w:bottom w:val="none" w:sz="0" w:space="0" w:color="auto"/>
        <w:right w:val="none" w:sz="0" w:space="0" w:color="auto"/>
      </w:divBdr>
    </w:div>
    <w:div w:id="211671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7.svg"/><Relationship Id="rId39" Type="http://schemas.openxmlformats.org/officeDocument/2006/relationships/footer" Target="footer6.xml"/><Relationship Id="rId21" Type="http://schemas.openxmlformats.org/officeDocument/2006/relationships/hyperlink" Target="#_Simplify_Eligibility_by"/><Relationship Id="rId34" Type="http://schemas.openxmlformats.org/officeDocument/2006/relationships/footer" Target="footer4.xml"/><Relationship Id="rId42" Type="http://schemas.openxmlformats.org/officeDocument/2006/relationships/image" Target="media/image15.svg"/><Relationship Id="rId47" Type="http://schemas.openxmlformats.org/officeDocument/2006/relationships/image" Target="media/image17.png"/><Relationship Id="rId50" Type="http://schemas.openxmlformats.org/officeDocument/2006/relationships/image" Target="media/image19.png"/><Relationship Id="rId55" Type="http://schemas.openxmlformats.org/officeDocument/2006/relationships/footer" Target="footer1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9.svg"/><Relationship Id="rId11" Type="http://schemas.openxmlformats.org/officeDocument/2006/relationships/endnotes" Target="endnotes.xml"/><Relationship Id="rId24" Type="http://schemas.openxmlformats.org/officeDocument/2006/relationships/hyperlink" Target="#_End_the_MSP_1"/><Relationship Id="rId32" Type="http://schemas.openxmlformats.org/officeDocument/2006/relationships/image" Target="media/image11.svg"/><Relationship Id="rId37" Type="http://schemas.openxmlformats.org/officeDocument/2006/relationships/header" Target="header5.xml"/><Relationship Id="rId40" Type="http://schemas.openxmlformats.org/officeDocument/2006/relationships/hyperlink" Target="mailto:info@ADHealthPolicyLab.org" TargetMode="External"/><Relationship Id="rId45" Type="http://schemas.openxmlformats.org/officeDocument/2006/relationships/footer" Target="footer8.xml"/><Relationship Id="rId53" Type="http://schemas.openxmlformats.org/officeDocument/2006/relationships/image" Target="media/image20.png"/><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hyperlink" Target="#_Flatten_the_Benefit"/><Relationship Id="rId30" Type="http://schemas.openxmlformats.org/officeDocument/2006/relationships/hyperlink" Target="#_Eliminate_the_Asset_1"/><Relationship Id="rId35" Type="http://schemas.openxmlformats.org/officeDocument/2006/relationships/image" Target="media/image12.png"/><Relationship Id="rId43" Type="http://schemas.openxmlformats.org/officeDocument/2006/relationships/footer" Target="footer7.xml"/><Relationship Id="rId48" Type="http://schemas.openxmlformats.org/officeDocument/2006/relationships/image" Target="media/image18.svg"/><Relationship Id="rId56"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footer" Target="footer10.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header" Target="header4.xml"/><Relationship Id="rId38" Type="http://schemas.openxmlformats.org/officeDocument/2006/relationships/footer" Target="footer5.xml"/><Relationship Id="rId46" Type="http://schemas.openxmlformats.org/officeDocument/2006/relationships/hyperlink" Target="mailto:info@ADHealthPolicyLab.org" TargetMode="External"/><Relationship Id="rId59" Type="http://schemas.openxmlformats.org/officeDocument/2006/relationships/theme" Target="theme/theme1.xml"/><Relationship Id="rId20" Type="http://schemas.openxmlformats.org/officeDocument/2006/relationships/image" Target="media/image3.svg"/><Relationship Id="rId41" Type="http://schemas.openxmlformats.org/officeDocument/2006/relationships/image" Target="media/image14.png"/><Relationship Id="rId54" Type="http://schemas.openxmlformats.org/officeDocument/2006/relationships/image" Target="media/image21.sv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svg"/><Relationship Id="rId28" Type="http://schemas.openxmlformats.org/officeDocument/2006/relationships/image" Target="media/image8.png"/><Relationship Id="rId36" Type="http://schemas.openxmlformats.org/officeDocument/2006/relationships/image" Target="media/image13.svg"/><Relationship Id="rId49" Type="http://schemas.openxmlformats.org/officeDocument/2006/relationships/footer" Target="footer9.xml"/><Relationship Id="rId57" Type="http://schemas.openxmlformats.org/officeDocument/2006/relationships/footer" Target="footer13.xml"/><Relationship Id="rId10" Type="http://schemas.openxmlformats.org/officeDocument/2006/relationships/footnotes" Target="footnotes.xml"/><Relationship Id="rId31" Type="http://schemas.openxmlformats.org/officeDocument/2006/relationships/image" Target="media/image10.png"/><Relationship Id="rId44" Type="http://schemas.openxmlformats.org/officeDocument/2006/relationships/image" Target="media/image16.png"/><Relationship Id="rId52" Type="http://schemas.openxmlformats.org/officeDocument/2006/relationships/footer" Target="footer11.xml"/><Relationship Id="rId60" Type="http://schemas.microsoft.com/office/2019/05/relationships/documenttasks" Target="documenttasks/documenttasks1.xml"/></Relationships>
</file>

<file path=word/_rels/endnotes.xml.rels><?xml version="1.0" encoding="UTF-8" standalone="yes"?>
<Relationships xmlns="http://schemas.openxmlformats.org/package/2006/relationships"><Relationship Id="rId117" Type="http://schemas.openxmlformats.org/officeDocument/2006/relationships/hyperlink" Target="https://justiceinaging.org/final-rule-enrollment-in-medicare-savings-programs/" TargetMode="External"/><Relationship Id="rId21" Type="http://schemas.openxmlformats.org/officeDocument/2006/relationships/hyperlink" Target="https://aspe.hhs.gov/basic-report/loss-medicare-medicaid-dual-eligible-status-frequency-contributing-factors-and-implications" TargetMode="External"/><Relationship Id="rId42" Type="http://schemas.openxmlformats.org/officeDocument/2006/relationships/hyperlink" Target="https://www.cms.gov/files/document/navigating-medicare-savings-program-msp-eligibility-experience-journey-map.pdf" TargetMode="External"/><Relationship Id="rId63" Type="http://schemas.openxmlformats.org/officeDocument/2006/relationships/hyperlink" Target="https://nam10.safelinks.protection.outlook.com/?url=https%3A%2F%2Fwww.aarp.org%2Fcontent%2Fdam%2Faarp%2Fppi%2Ftopics%2Fhealth%2Fcoverage-access%2Fmedicare-savings-program-enrollment-increases.doi.10.26419-2Fppi.00210.001.pdf&amp;data=05%7C02%7Ctim%40adhealthpolicylab.org%7C181490f39af343b8e25908de8501a3f6%7C51cba11037c240579d288523a4e6febf%7C1%7C0%7C639094439252933760%7CUnknown%7CTWFpbGZsb3d8eyJFbXB0eU1hcGkiOnRydWUsIlYiOiIwLjAuMDAwMCIsIlAiOiJXaW4zMiIsIkFOIjoiTWFpbCIsIldUIjoyfQ%3D%3D%7C0%7C%7C%7C&amp;sdata=cTKcZz65eOGAx%2BbEqhfvSH8%2BfSvNm%2FpinPeVtFIRfD4%3D&amp;reserved=0" TargetMode="External"/><Relationship Id="rId84" Type="http://schemas.openxmlformats.org/officeDocument/2006/relationships/hyperlink" Target="https://www.macpac.gov/wp-content/uploads/2025/08/2025.08-Policy-in-Brief-State-Medicaid-Payment-Policies-for-Medicare-Cost-Sharing.pdf" TargetMode="External"/><Relationship Id="rId138" Type="http://schemas.openxmlformats.org/officeDocument/2006/relationships/hyperlink" Target="https://secure.ssa.gov/poms.nsf/lnx/0501140100" TargetMode="External"/><Relationship Id="rId16" Type="http://schemas.openxmlformats.org/officeDocument/2006/relationships/hyperlink" Target="https://doi.org/10.1056/NEJMsa2414435" TargetMode="External"/><Relationship Id="rId107" Type="http://schemas.openxmlformats.org/officeDocument/2006/relationships/hyperlink" Target="https://www.cbpp.org/sites/default/files/atoms/files/5-6-20econ.pdf" TargetMode="External"/><Relationship Id="rId11" Type="http://schemas.openxmlformats.org/officeDocument/2006/relationships/hyperlink" Target="https://www.cms.gov/files/document/chapter-1-program-overview-and-policy.pdf" TargetMode="External"/><Relationship Id="rId32" Type="http://schemas.openxmlformats.org/officeDocument/2006/relationships/hyperlink" Target="https://www.dhcs.ca.gov/Medi-Cal/Pages/Help/asset-limits-faqs.aspx" TargetMode="External"/><Relationship Id="rId37" Type="http://schemas.openxmlformats.org/officeDocument/2006/relationships/hyperlink" Target="https://www.commonwealthfund.org/publications/issue-briefs/2004/may/how-asset-tests-block-low-income-medicare-beneficiaries-needed" TargetMode="External"/><Relationship Id="rId53" Type="http://schemas.openxmlformats.org/officeDocument/2006/relationships/hyperlink" Target="https://www.macpac.gov/wp-content/uploads/2020/10/State-Compliance-with-Electronic-Asset-Verification-Requirements.pdf" TargetMode="External"/><Relationship Id="rId58" Type="http://schemas.openxmlformats.org/officeDocument/2006/relationships/hyperlink" Target="https://files.kff.org/attachment/Barriers-to-Medicaid-Enrollment-for-Seniors-Findings-from-10-Focus-Groups-with-Low-Income-Seniors-Report" TargetMode="External"/><Relationship Id="rId74" Type="http://schemas.openxmlformats.org/officeDocument/2006/relationships/hyperlink" Target="https://doi.org/10.1377/hlthaff.2020.02272" TargetMode="External"/><Relationship Id="rId79" Type="http://schemas.openxmlformats.org/officeDocument/2006/relationships/hyperlink" Target="https://www.cms.gov/newsroom/fact-sheets/2026-medicare-parts-b-premiums-deductibles" TargetMode="External"/><Relationship Id="rId102" Type="http://schemas.openxmlformats.org/officeDocument/2006/relationships/hyperlink" Target="https://www.federalregister.gov/documents/2023/09/21/2023-20382/streamlining-medicaid-medicare-savings-program-eligibility-determination-and-enrollment" TargetMode="External"/><Relationship Id="rId123" Type="http://schemas.openxmlformats.org/officeDocument/2006/relationships/hyperlink" Target="https://doi.org/10.1080/10875549.2021.1925801" TargetMode="External"/><Relationship Id="rId128" Type="http://schemas.openxmlformats.org/officeDocument/2006/relationships/hyperlink" Target="https://www.aarp.org/content/dam/aarp/ppi/topics/health/coverage-access/medicare-savings-programs-most-who-are-eligible-hold-few-assets.doi.10.26419-2fppi.00406.001.pdf" TargetMode="External"/><Relationship Id="rId5" Type="http://schemas.openxmlformats.org/officeDocument/2006/relationships/hyperlink" Target="https://doi.org/10.1007/s11606-025-09789-9" TargetMode="External"/><Relationship Id="rId90" Type="http://schemas.openxmlformats.org/officeDocument/2006/relationships/hyperlink" Target="https://www.macpac.gov/publication/compendium-state-medicaid-payment-policies-for-medicare-cost-sharing/" TargetMode="External"/><Relationship Id="rId95" Type="http://schemas.openxmlformats.org/officeDocument/2006/relationships/hyperlink" Target="https://ljfo.vermont.gov/assets/Publications/2023-2024-House-BIlls/c8a3ca8d83/GENERAL-374922-v9-2024_H_721_Medicaid_Expansion-HOUSE-PASSED.pdf" TargetMode="External"/><Relationship Id="rId22" Type="http://schemas.openxmlformats.org/officeDocument/2006/relationships/hyperlink" Target="https://www.macpac.gov/&#8203;publication/&#8203;chapter-3-improving-participation-in-the-medicare-savings-programs&#8203;" TargetMode="External"/><Relationship Id="rId27" Type="http://schemas.openxmlformats.org/officeDocument/2006/relationships/hyperlink" Target="https://www.cms.gov/data-research/research/statistical-resources-dually-eligible-beneficiaries/mmco-statistical-analytic-reports" TargetMode="External"/><Relationship Id="rId43" Type="http://schemas.openxmlformats.org/officeDocument/2006/relationships/hyperlink" Target="https://www.aarp.org/content/dam/aarp/ppi/topics/health/coverage-access/medicare-savings-program-enrollment-increases.doi.10.26419-2Fppi.00210.001.pdf" TargetMode="External"/><Relationship Id="rId48" Type="http://schemas.openxmlformats.org/officeDocument/2006/relationships/hyperlink" Target="https://www.cms.gov/newsroom/fact-sheets/2026-medicare-parts-b-premiums-deductibles" TargetMode="External"/><Relationship Id="rId64" Type="http://schemas.openxmlformats.org/officeDocument/2006/relationships/hyperlink" Target="https://nam10.safelinks.protection.outlook.com/?url=https%3A%2F%2Fwww.cms.gov%2Fmedicare%2Fregulations-guidance%2Flegislation%2Fpaperwork-reduction-act-1995%2Fpra-listing%2Fcms-10891.&amp;data=05%7C02%7Ctim%40adhealthpolicylab.org%7Cf0c000f00cfd49e8b30c08de85002c7c%7C51cba11037c240579d288523a4e6febf%7C1%7C0%7C639094432984040278%7CUnknown%7CTWFpbGZsb3d8eyJFbXB0eU1hcGkiOnRydWUsIlYiOiIwLjAuMDAwMCIsIlAiOiJXaW4zMiIsIkFOIjoiTWFpbCIsIldUIjoyfQ%3D%3D%7C0%7C%7C%7C&amp;sdata=XKw8AWAGSovfT0igDjwD16WKKtAzhPJS%2FXcT4dYMF28%3D&amp;reserved=0" TargetMode="External"/><Relationship Id="rId69" Type="http://schemas.openxmlformats.org/officeDocument/2006/relationships/hyperlink" Target="https://www.in.gov/fssa/ompp/files/Medicaid_PM_1600.pdf" TargetMode="External"/><Relationship Id="rId113" Type="http://schemas.openxmlformats.org/officeDocument/2006/relationships/hyperlink" Target="https://www.medicaid.gov/resources-for-states/downloads/macpro-ig-qualified-disabled-and-working-individuals.pdf" TargetMode="External"/><Relationship Id="rId118" Type="http://schemas.openxmlformats.org/officeDocument/2006/relationships/hyperlink" Target="https://www.dhcs.ca.gov/Medi-Cal/Pages/Help/asset-limits-faqs.aspx" TargetMode="External"/><Relationship Id="rId134" Type="http://schemas.openxmlformats.org/officeDocument/2006/relationships/hyperlink" Target="https://www.cms.gov/files/document/chapter-1-program-overview-and-policy.pdf" TargetMode="External"/><Relationship Id="rId139" Type="http://schemas.openxmlformats.org/officeDocument/2006/relationships/hyperlink" Target="https://secure.ssa.gov/poms.nsf/lnx/0501130140" TargetMode="External"/><Relationship Id="rId80" Type="http://schemas.openxmlformats.org/officeDocument/2006/relationships/hyperlink" Target="https://www.cms.gov/files/document/chapter-1-program-overview-and-policy.pdf" TargetMode="External"/><Relationship Id="rId85" Type="http://schemas.openxmlformats.org/officeDocument/2006/relationships/hyperlink" Target="https://www.cms.gov/medicare-medicaid-coordination/medicare-and-medicaid-coordination/medicare-medicaid-coordination-office/downloads/access_to_care_issues_among_qualified_medicare_beneficiaries.pdf" TargetMode="External"/><Relationship Id="rId12" Type="http://schemas.openxmlformats.org/officeDocument/2006/relationships/hyperlink" Target="https://www.macpac.gov/wp-content/uploads/2025/12/Dec25_MedPAC_MACPAC_DualsDataBook-WEB508-FINAL.pdf" TargetMode="External"/><Relationship Id="rId17" Type="http://schemas.openxmlformats.org/officeDocument/2006/relationships/hyperlink" Target="https://doi.org/10.1001/jamanetworkopen.2025.35408" TargetMode="External"/><Relationship Id="rId33" Type="http://schemas.openxmlformats.org/officeDocument/2006/relationships/hyperlink" Target="https://hcopub.dhs.state.mn.us/epm/4_2_3_1.htm" TargetMode="External"/><Relationship Id="rId38" Type="http://schemas.openxmlformats.org/officeDocument/2006/relationships/hyperlink" Target="https://www.aarp.org/content/dam/aarp/ppi/topics/health/coverage-access/medicare-savings-programs-most-who-are-eligible-hold-few-assets.doi.10.26419-2fppi.00406.001.pdf" TargetMode="External"/><Relationship Id="rId59" Type="http://schemas.openxmlformats.org/officeDocument/2006/relationships/hyperlink" Target="https://www.kff.org/affordable-care-act/kff-survey-of-consumer-experiences-with-health-insurance/" TargetMode="External"/><Relationship Id="rId103" Type="http://schemas.openxmlformats.org/officeDocument/2006/relationships/hyperlink" Target="https://www.medicaid.gov/federal-policy-guidance/downloads/cib11182025.pdf" TargetMode="External"/><Relationship Id="rId108" Type="http://schemas.openxmlformats.org/officeDocument/2006/relationships/hyperlink" Target="https://www.dol.gov/agencies/wb/topics/grandparents-raising-grandkids" TargetMode="External"/><Relationship Id="rId124" Type="http://schemas.openxmlformats.org/officeDocument/2006/relationships/hyperlink" Target="https://doi.org/10.52324/001c.8381" TargetMode="External"/><Relationship Id="rId129" Type="http://schemas.openxmlformats.org/officeDocument/2006/relationships/hyperlink" Target="https://doi.org/10.1377/hlthaff.24.1.263" TargetMode="External"/><Relationship Id="rId54" Type="http://schemas.openxmlformats.org/officeDocument/2006/relationships/hyperlink" Target="https://www.cms.gov/files/document/chapter-1-program-overview-and-policy.pdf" TargetMode="External"/><Relationship Id="rId70" Type="http://schemas.openxmlformats.org/officeDocument/2006/relationships/hyperlink" Target="https://www.mass.gov/doc/eom-23-04-medicare-savings-buy-in-programs-0/download" TargetMode="External"/><Relationship Id="rId75" Type="http://schemas.openxmlformats.org/officeDocument/2006/relationships/hyperlink" Target="https://doi.org/10.1111/1468-0009.70076" TargetMode="External"/><Relationship Id="rId91" Type="http://schemas.openxmlformats.org/officeDocument/2006/relationships/hyperlink" Target="https://www.medpac.gov/wp-content/uploads/2024/03/Mar24_Ch14_MedPAC_Report_To_Congress_SEC.pdf" TargetMode="External"/><Relationship Id="rId96" Type="http://schemas.openxmlformats.org/officeDocument/2006/relationships/hyperlink" Target="https://www.medicaid.gov/sites/default/files/2019-12/medicaid-eligibilty-memo.pdf" TargetMode="External"/><Relationship Id="rId140" Type="http://schemas.openxmlformats.org/officeDocument/2006/relationships/hyperlink" Target="https://secure.ssa.gov/poms.nsf/lnx/0501130140" TargetMode="External"/><Relationship Id="rId1" Type="http://schemas.openxmlformats.org/officeDocument/2006/relationships/hyperlink" Target="https://www.kff.org/medicare/health-costs-consume-a-large-portion-of-income-for-millions-of-people-with-medicare" TargetMode="External"/><Relationship Id="rId6" Type="http://schemas.openxmlformats.org/officeDocument/2006/relationships/hyperlink" Target="https://thepeoplesay.org/data/show/Yingtong-06" TargetMode="External"/><Relationship Id="rId23" Type="http://schemas.openxmlformats.org/officeDocument/2006/relationships/hyperlink" Target="https://www.gao.gov/assets/gao-12-871.pdf" TargetMode="External"/><Relationship Id="rId28" Type="http://schemas.openxmlformats.org/officeDocument/2006/relationships/hyperlink" Target="https://assets.ncoa.org/ffacfe7d-10b6-0083-2632-604077fd4eca/467f43a0-d595-483b-8fdb-be068ab9cbbf/2024_Medicare_Cliff_Report.pdf" TargetMode="External"/><Relationship Id="rId49" Type="http://schemas.openxmlformats.org/officeDocument/2006/relationships/hyperlink" Target="https://www.commonwealthfund.org/sites/default/files/2023-10/PDF_Jacobson_can_medicare_beneficiaries_afford_health_care_2023_survey_chartpack_final.pdf" TargetMode="External"/><Relationship Id="rId114" Type="http://schemas.openxmlformats.org/officeDocument/2006/relationships/hyperlink" Target="https://www.medicaid.gov/resources-for-states/downloads/macpro-ig-qualified-disabled-and-working-individuals.pdf" TargetMode="External"/><Relationship Id="rId119" Type="http://schemas.openxmlformats.org/officeDocument/2006/relationships/hyperlink" Target="https://hcopub.dhs.state.mn.us/epm/4_2_3_1.htm" TargetMode="External"/><Relationship Id="rId44" Type="http://schemas.openxmlformats.org/officeDocument/2006/relationships/hyperlink" Target="https://doi.org/10.1377/hlthaff.24.1.263" TargetMode="External"/><Relationship Id="rId60" Type="http://schemas.openxmlformats.org/officeDocument/2006/relationships/hyperlink" Target="https://www.medicarerights.org/pdf/2023-helpline-trends-report.pdf" TargetMode="External"/><Relationship Id="rId65" Type="http://schemas.openxmlformats.org/officeDocument/2006/relationships/hyperlink" Target="https://doi.org/10.1007/s11606-025-09789-9" TargetMode="External"/><Relationship Id="rId81" Type="http://schemas.openxmlformats.org/officeDocument/2006/relationships/hyperlink" Target="https://www.federalregister.gov/documents/2023/09/21/2023-20382/streamlining-medicaid-medicare-savings-program-eligibility-determination-and-enrollment" TargetMode="External"/><Relationship Id="rId86" Type="http://schemas.openxmlformats.org/officeDocument/2006/relationships/hyperlink" Target="https://www.aarp.org/content/dam/aarp/ppi/topics/health/coverage-access/medicare-savings-program-enrollment-increases.doi.10.26419-2Fppi.00210.001.pdf" TargetMode="External"/><Relationship Id="rId130" Type="http://schemas.openxmlformats.org/officeDocument/2006/relationships/hyperlink" Target="https://doi.org/10.1093/jnci/djz183" TargetMode="External"/><Relationship Id="rId135" Type="http://schemas.openxmlformats.org/officeDocument/2006/relationships/hyperlink" Target="https://www.commonwealthfund.org/sites/default/files/2023-10/PDF_Jacobson_can_medicare_beneficiaries_afford_health_care_2023_survey_chartpack_final.pdf" TargetMode="External"/><Relationship Id="rId13" Type="http://schemas.openxmlformats.org/officeDocument/2006/relationships/hyperlink" Target="https://www.ssa.gov/pubs/EN-05-10508.pdf" TargetMode="External"/><Relationship Id="rId18" Type="http://schemas.openxmlformats.org/officeDocument/2006/relationships/hyperlink" Target="https://www.macpac.gov/publication/medicare-savings-programs-new-estimates-continue-to-show-many-eligible-individuals-not-enrolled" TargetMode="External"/><Relationship Id="rId39" Type="http://schemas.openxmlformats.org/officeDocument/2006/relationships/hyperlink" Target="https://assets.ncoa.org/ffacfe7d-10b6-0083-2632-604077fd4eca/df44501b-7c8e-43ac-8e12-2373288f71d4/2025_80_Percent_Report.pdf" TargetMode="External"/><Relationship Id="rId109" Type="http://schemas.openxmlformats.org/officeDocument/2006/relationships/hyperlink" Target="https://www.gksnetwork.org/grandfacts-fact-sheets" TargetMode="External"/><Relationship Id="rId34" Type="http://schemas.openxmlformats.org/officeDocument/2006/relationships/hyperlink" Target="https://www.cms.gov/&#8203;files/&#8203;document/&#8203;navigatingmedicare-savings-program-msp-eligibilityexperience-journey-map.pdf" TargetMode="External"/><Relationship Id="rId50" Type="http://schemas.openxmlformats.org/officeDocument/2006/relationships/hyperlink" Target="https://doi.org/10.1001/jamainternmed.2023.0512" TargetMode="External"/><Relationship Id="rId55" Type="http://schemas.openxmlformats.org/officeDocument/2006/relationships/hyperlink" Target="https://www.cms.gov/files/document/2025-medicaid-chip-supplemental-improper-payment-data.pdf" TargetMode="External"/><Relationship Id="rId76" Type="http://schemas.openxmlformats.org/officeDocument/2006/relationships/hyperlink" Target="https://doi.org/10.1377/hlthaff.24.1.263" TargetMode="External"/><Relationship Id="rId97" Type="http://schemas.openxmlformats.org/officeDocument/2006/relationships/hyperlink" Target="https://www.myflfamilies.com/sites/default/files/2025-05/Appendix_A-7-Family-Related_Medicaid_Income_Limit_Chart.pdf" TargetMode="External"/><Relationship Id="rId104" Type="http://schemas.openxmlformats.org/officeDocument/2006/relationships/hyperlink" Target="https://www.cms.gov/files/document/chapter-1-program-overview-and-policy.pdf" TargetMode="External"/><Relationship Id="rId120" Type="http://schemas.openxmlformats.org/officeDocument/2006/relationships/hyperlink" Target="https://thepeoplesay.org/data/show/Rebecca-06" TargetMode="External"/><Relationship Id="rId125" Type="http://schemas.openxmlformats.org/officeDocument/2006/relationships/hyperlink" Target="https://lutheranservices.org/rural-voices/?utm_medium=email&amp;_hsenc=p2ANqtz-9Gl2h4f6HqNxwpgfJEfhWZf5cF3OIrmStmOKJ-EXkq-hH8ebOuZiXklC28fSm69x7EYJlAfHuvc5kcpRgNP4MGkC8ToogrvGTSAKoSbMfYFFtFgtQ&amp;_hsmi=411335418&amp;utm_content=411335418&amp;utm_source=hs_automation" TargetMode="External"/><Relationship Id="rId7" Type="http://schemas.openxmlformats.org/officeDocument/2006/relationships/hyperlink" Target="https://thepeoplesay.org/data/show/Gretchen-05" TargetMode="External"/><Relationship Id="rId71" Type="http://schemas.openxmlformats.org/officeDocument/2006/relationships/hyperlink" Target="https://dvha.vermont.gov/members/medicare-savings-program" TargetMode="External"/><Relationship Id="rId92" Type="http://schemas.openxmlformats.org/officeDocument/2006/relationships/hyperlink" Target="https://www.cms.gov/Medicare/Health-Plans/MedicareAdvtgSpecRateStats/Downloads/RiskAdj2017ProposedChanges.pdf" TargetMode="External"/><Relationship Id="rId2" Type="http://schemas.openxmlformats.org/officeDocument/2006/relationships/hyperlink" Target="https://aspe.hhs.gov/sites/default/files/documents/b1bfa16b20ae9b89d525bc35de7c1643/detailed-guidelines-2026.pdf" TargetMode="External"/><Relationship Id="rId29" Type="http://schemas.openxmlformats.org/officeDocument/2006/relationships/hyperlink" Target="https://www.medicaid.gov/resources-for-states/downloads/macpro-ig-less-restrictive-resource-methodologies-1902r2.pdf" TargetMode="External"/><Relationship Id="rId24" Type="http://schemas.openxmlformats.org/officeDocument/2006/relationships/hyperlink" Target="https://www.medicaid.gov/federal-policy-guidance/downloads/cib11182025.pdf" TargetMode="External"/><Relationship Id="rId40" Type="http://schemas.openxmlformats.org/officeDocument/2006/relationships/hyperlink" Target="https://www.kff.org/medicare/income-and-assets-of-medicare-beneficiaries" TargetMode="External"/><Relationship Id="rId45" Type="http://schemas.openxmlformats.org/officeDocument/2006/relationships/hyperlink" Target="https://doi.org/10.1093/jnci/djz183" TargetMode="External"/><Relationship Id="rId66" Type="http://schemas.openxmlformats.org/officeDocument/2006/relationships/hyperlink" Target="https://www.medicaid.gov/resources-for-states/downloads/macpro-ig-qualified-medicare-beneficiaries.pdf" TargetMode="External"/><Relationship Id="rId87" Type="http://schemas.openxmlformats.org/officeDocument/2006/relationships/hyperlink" Target="https://www.macpac.gov/wp-content/uploads/2024/06/MACPAC_June-2024-Chapter-3-Medicare-Savings-Programs-Enrollment-Trends.pdf" TargetMode="External"/><Relationship Id="rId110" Type="http://schemas.openxmlformats.org/officeDocument/2006/relationships/hyperlink" Target="https://www.federalregister.gov/documents/2023/09/21/2023-20382/streamlining-medicaid-medicare-savings-program-eligibility-determination-and-enrollment" TargetMode="External"/><Relationship Id="rId115" Type="http://schemas.openxmlformats.org/officeDocument/2006/relationships/hyperlink" Target="https://img1.scdhhs.gov/mppm/" TargetMode="External"/><Relationship Id="rId131" Type="http://schemas.openxmlformats.org/officeDocument/2006/relationships/hyperlink" Target="https://doi.org/10.1056/NEJMsa2414435" TargetMode="External"/><Relationship Id="rId136" Type="http://schemas.openxmlformats.org/officeDocument/2006/relationships/hyperlink" Target="https://doi.org/10.1001/jamainternmed.2023.0512" TargetMode="External"/><Relationship Id="rId61" Type="http://schemas.openxmlformats.org/officeDocument/2006/relationships/hyperlink" Target="https://www.kff.org/medicare/overall-satisfaction-with-medicare-is-high-but-beneficiaries-under-age-65-with-disabilities-experience-more-insurance-problems-than-older-beneficiaries/" TargetMode="External"/><Relationship Id="rId82" Type="http://schemas.openxmlformats.org/officeDocument/2006/relationships/hyperlink" Target="https://doi.org/10.1001/jamainternmed.2023.0512" TargetMode="External"/><Relationship Id="rId19" Type="http://schemas.openxmlformats.org/officeDocument/2006/relationships/hyperlink" Target="https://aspe.hhs.gov/sites/default/files/documents/f9311ce78b51111648aa10aca69c953c/medicare-savings-programs-final-report.pdf" TargetMode="External"/><Relationship Id="rId14" Type="http://schemas.openxmlformats.org/officeDocument/2006/relationships/hyperlink" Target="https://doi.org/10.1377/hlthaff.24.1.263" TargetMode="External"/><Relationship Id="rId30" Type="http://schemas.openxmlformats.org/officeDocument/2006/relationships/hyperlink" Target="https://www.medicaid.gov/resources-for-states/downloads/macpro-ig-qualified-disabled-and-working-individuals.pdf" TargetMode="External"/><Relationship Id="rId35" Type="http://schemas.openxmlformats.org/officeDocument/2006/relationships/hyperlink" Target="https://files.kff.org/attachment/Barriers-to-Medicaid-Enrollment-for-Seniors-Findings-from-10-Focus-Groups-with-Low-Income-Seniors-Report" TargetMode="External"/><Relationship Id="rId56" Type="http://schemas.openxmlformats.org/officeDocument/2006/relationships/hyperlink" Target="https://www.medicaid.gov/federal-policy-guidance/downloads/cib11182025.pdf" TargetMode="External"/><Relationship Id="rId77" Type="http://schemas.openxmlformats.org/officeDocument/2006/relationships/hyperlink" Target="https://doi.org/10.1093/jnci/djz183" TargetMode="External"/><Relationship Id="rId100" Type="http://schemas.openxmlformats.org/officeDocument/2006/relationships/hyperlink" Target="https://www.pewresearch.org/wp-content/uploads/sites/20/2022/03/PSDT_03.24.22_multigenerationalhouseholds.report.pdf" TargetMode="External"/><Relationship Id="rId105" Type="http://schemas.openxmlformats.org/officeDocument/2006/relationships/hyperlink" Target="https://www.ssa.gov/pubs/EN-05-10508.pdf" TargetMode="External"/><Relationship Id="rId126" Type="http://schemas.openxmlformats.org/officeDocument/2006/relationships/hyperlink" Target="https://assets.ncoa.org/ffacfe7d-10b6-0083-2632-604077fd4eca/467f43a0-d595-483b-8fdb-be068ab9cbbf/2024_Medicare_Cliff_Report.pdf" TargetMode="External"/><Relationship Id="rId8" Type="http://schemas.openxmlformats.org/officeDocument/2006/relationships/hyperlink" Target="https://assets.ncoa.org/ffacfe7d-10b6-0083-2632-604077fd4eca/467f43a0-d595-483b-8fdb-be068ab9cbbf/2024_Medicare_Cliff_Report.pdf" TargetMode="External"/><Relationship Id="rId51" Type="http://schemas.openxmlformats.org/officeDocument/2006/relationships/hyperlink" Target="https://justiceinaging.org/wp-content/uploads/2022/03/Expanding-Health-Care-Affordability.pdf" TargetMode="External"/><Relationship Id="rId72" Type="http://schemas.openxmlformats.org/officeDocument/2006/relationships/hyperlink" Target="https://dhcf.dc.gov/sites/default/files/dc/sites/dhcf/publication/attachments/QMB_Policy.pdf" TargetMode="External"/><Relationship Id="rId93" Type="http://schemas.openxmlformats.org/officeDocument/2006/relationships/hyperlink" Target="https://www.cms.gov/data-research/research/statistical-resources-dually-eligible-beneficiaries/mmco-statistical-analytic-reports" TargetMode="External"/><Relationship Id="rId98" Type="http://schemas.openxmlformats.org/officeDocument/2006/relationships/hyperlink" Target="https://aspe.hhs.gov/sites/default/files/documents/b1bfa16b20ae9b89d525bc35de7c1643/detailed-guidelines-2026.pdf" TargetMode="External"/><Relationship Id="rId121" Type="http://schemas.openxmlformats.org/officeDocument/2006/relationships/hyperlink" Target="https://www.cms.gov/&#8203;files/&#8203;document/&#8203;navigatingmedicare-savings-program-msp-eligibilityexperience-journey-map.pdf" TargetMode="External"/><Relationship Id="rId3" Type="http://schemas.openxmlformats.org/officeDocument/2006/relationships/hyperlink" Target="https://www.cms.gov/newsroom/fact-sheets/2026-medicare-parts-b-premiums-deductibles" TargetMode="External"/><Relationship Id="rId25" Type="http://schemas.openxmlformats.org/officeDocument/2006/relationships/hyperlink" Target="https://www.medicaid.gov/medicaid/eligibility-policy/seniors-medicare-and-medicaid-enrollees" TargetMode="External"/><Relationship Id="rId46" Type="http://schemas.openxmlformats.org/officeDocument/2006/relationships/hyperlink" Target="https://doi.org/10.1056/NEJMsa2414435" TargetMode="External"/><Relationship Id="rId67" Type="http://schemas.openxmlformats.org/officeDocument/2006/relationships/hyperlink" Target="https://www.medicaid.gov/resources-for-states/downloads/macpro-ig-qualifying-individuals.pdf" TargetMode="External"/><Relationship Id="rId116" Type="http://schemas.openxmlformats.org/officeDocument/2006/relationships/hyperlink" Target="https://ecom.wyo.gov/tables/table8" TargetMode="External"/><Relationship Id="rId137" Type="http://schemas.openxmlformats.org/officeDocument/2006/relationships/hyperlink" Target="https://www.npr.org/2024/06/08/g-s1-3475/social-security-ssi-asset-limits" TargetMode="External"/><Relationship Id="rId20" Type="http://schemas.openxmlformats.org/officeDocument/2006/relationships/hyperlink" Target="https://www.cms.gov/files/document/navigating-medicare-savings-program-msp-eligibility-experience-journey-map.pdf" TargetMode="External"/><Relationship Id="rId41" Type="http://schemas.openxmlformats.org/officeDocument/2006/relationships/hyperlink" Target="https://www.macpac.gov/wp-content/uploads/2023/09/Increasing-the-Rate-of-Ex-Parte-Renewals-Brief.pdf" TargetMode="External"/><Relationship Id="rId62" Type="http://schemas.openxmlformats.org/officeDocument/2006/relationships/hyperlink" Target="https://www.cms.gov/data-research/research/statistical-resources-dually-eligible-beneficiaries/mmco-statistical-analytic-reports" TargetMode="External"/><Relationship Id="rId83" Type="http://schemas.openxmlformats.org/officeDocument/2006/relationships/hyperlink" Target="https://www.medicaid.gov/resources-for-states/downloads/macpro-ig-qualifying-individuals.pdf" TargetMode="External"/><Relationship Id="rId88" Type="http://schemas.openxmlformats.org/officeDocument/2006/relationships/hyperlink" Target="https://app.leg.wa.gov/ReportsToTheLegislature/Home/GetPDF?fileName=Medicare%20Cliff%20Proviso%20Report%20-%20FINAL%2001-11-23_c3f3dc6f-f440-4647-ac90-2029b26ae22a.pdf" TargetMode="External"/><Relationship Id="rId111" Type="http://schemas.openxmlformats.org/officeDocument/2006/relationships/hyperlink" Target="https://thepeoplesay.org/data/show/Jennifer-10" TargetMode="External"/><Relationship Id="rId132" Type="http://schemas.openxmlformats.org/officeDocument/2006/relationships/hyperlink" Target="https://thepeoplesay.org/transcripts/show/tiffany-july-2025" TargetMode="External"/><Relationship Id="rId15" Type="http://schemas.openxmlformats.org/officeDocument/2006/relationships/hyperlink" Target="https://doi.org/10.1001/jamainternmed.2023.0512" TargetMode="External"/><Relationship Id="rId36" Type="http://schemas.openxmlformats.org/officeDocument/2006/relationships/hyperlink" Target="https://www.kff.org/wp-content/uploads/2013/01/medicaid-programs-to-assist-low-income-medicare-beneficiaries-medicare-savings-programs-case-study-findings-background-paper.pdf" TargetMode="External"/><Relationship Id="rId57" Type="http://schemas.openxmlformats.org/officeDocument/2006/relationships/hyperlink" Target="https://doi.org/10.1111/1468-0009.70076" TargetMode="External"/><Relationship Id="rId106" Type="http://schemas.openxmlformats.org/officeDocument/2006/relationships/hyperlink" Target="https://www.gao.gov/assets/gao-26-107658.pdf" TargetMode="External"/><Relationship Id="rId127" Type="http://schemas.openxmlformats.org/officeDocument/2006/relationships/hyperlink" Target="https://www.commonwealthfund.org/publications/issue-briefs/2004/may/how-asset-tests-block-low-income-medicare-beneficiaries-needed" TargetMode="External"/><Relationship Id="rId10" Type="http://schemas.openxmlformats.org/officeDocument/2006/relationships/hyperlink" Target="https://www.medicare.gov/basics/costs/help/drug-costs" TargetMode="External"/><Relationship Id="rId31" Type="http://schemas.openxmlformats.org/officeDocument/2006/relationships/hyperlink" Target="https://justiceinaging.org/final-rule-enrollment-in-medicare-savings-programs/" TargetMode="External"/><Relationship Id="rId52" Type="http://schemas.openxmlformats.org/officeDocument/2006/relationships/hyperlink" Target="https://www.cbpp.org/sites/default/files/6-26-23socsec.pdf" TargetMode="External"/><Relationship Id="rId73" Type="http://schemas.openxmlformats.org/officeDocument/2006/relationships/hyperlink" Target="https://assets.ncoa.org/ffacfe7d-10b6-0083-2632-604077fd4eca/467f43a0-d595-483b-8fdb-be068ab9cbbf/2024_Medicare_Cliff_Report.pdf" TargetMode="External"/><Relationship Id="rId78" Type="http://schemas.openxmlformats.org/officeDocument/2006/relationships/hyperlink" Target="https://doi.org/10.1056/NEJMsa2414435" TargetMode="External"/><Relationship Id="rId94" Type="http://schemas.openxmlformats.org/officeDocument/2006/relationships/hyperlink" Target="https://docs.google.com/viewerng/viewer?url=https://www.medicarerights.org/pdf/msp-expansion-brief-ny-2023.pdf" TargetMode="External"/><Relationship Id="rId99" Type="http://schemas.openxmlformats.org/officeDocument/2006/relationships/hyperlink" Target="https://thepeoplesay.org/transcripts/show/jennifer-july-2025" TargetMode="External"/><Relationship Id="rId101" Type="http://schemas.openxmlformats.org/officeDocument/2006/relationships/hyperlink" Target="https://doi.org/10.1001/jamainternmed.2023.0512" TargetMode="External"/><Relationship Id="rId122" Type="http://schemas.openxmlformats.org/officeDocument/2006/relationships/hyperlink" Target="https://www.kff.org/wp-content/uploads/2013/01/medicaid-programs-to-assist-low-income-medicare-beneficiaries-medicare-savings-programs-case-study-findings-background-paper.pdf" TargetMode="External"/><Relationship Id="rId4" Type="http://schemas.openxmlformats.org/officeDocument/2006/relationships/hyperlink" Target="https://www.medicare.gov/basics/costs/medicare-costs" TargetMode="External"/><Relationship Id="rId9" Type="http://schemas.openxmlformats.org/officeDocument/2006/relationships/hyperlink" Target="https://www.kff.org/medicare/overall-satisfaction-with-medicare-is-high-but-beneficiaries-under-age-65-with-disabilities-experience-more-insurance-problems-than-older-beneficiaries" TargetMode="External"/><Relationship Id="rId26" Type="http://schemas.openxmlformats.org/officeDocument/2006/relationships/hyperlink" Target="https://www.kff.org/medicaid/medicaid-financing-the-basics" TargetMode="External"/><Relationship Id="rId47" Type="http://schemas.openxmlformats.org/officeDocument/2006/relationships/hyperlink" Target="https://aspe.hhs.gov/sites/default/files/documents/b1bfa16b20ae9b89d525bc35de7c1643/detailed-guidelines-2026.pdf" TargetMode="External"/><Relationship Id="rId68" Type="http://schemas.openxmlformats.org/officeDocument/2006/relationships/hyperlink" Target="https://www.health.ny.gov/health_care/medicaid/publications/docs/gis/22ma10.pdf" TargetMode="External"/><Relationship Id="rId89" Type="http://schemas.openxmlformats.org/officeDocument/2006/relationships/hyperlink" Target="https://westhealth.org/wp-content/uploads/2024/12/MSP-Brief_20241212_174643.pdf" TargetMode="External"/><Relationship Id="rId112" Type="http://schemas.openxmlformats.org/officeDocument/2006/relationships/hyperlink" Target="https://www.medicaid.gov/resources-for-states/downloads/macpro-ig-less-restrictive-resource-methodologies-1902r2.pdf" TargetMode="External"/><Relationship Id="rId133" Type="http://schemas.openxmlformats.org/officeDocument/2006/relationships/hyperlink" Target="https://www.cms.gov/newsroom/fact-sheets/2026-medicare-parts-b-premiums-deductibl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Desktop\Aging\Ad%20Health%20Policy%20Lab%20Draft%20Paper%20Template%20UPDATED%2004082026.dotx" TargetMode="External"/></Relationships>
</file>

<file path=word/documenttasks/documenttasks1.xml><?xml version="1.0" encoding="utf-8"?>
<t:Tasks xmlns:t="http://schemas.microsoft.com/office/tasks/2019/documenttasks" xmlns:oel="http://schemas.microsoft.com/office/2019/extlst">
  <t:Task id="{A35678A3-C355-41E1-A539-457E39E52A73}">
    <t:Anchor>
      <t:Comment id="1192091261"/>
    </t:Anchor>
    <t:History>
      <t:Event id="{E7E2A7DE-5D30-4B5A-9325-A3AF1811A2C8}" time="2021-10-11T15:10:19.836Z">
        <t:Attribution userId="S::autumn.boylan@dhcs.ca.gov::451b852b-ce0e-44e8-a188-bcc9d717135c" userProvider="AD" userName="Boylan, Autumn@DHCS"/>
        <t:Anchor>
          <t:Comment id="1110561424"/>
        </t:Anchor>
        <t:Create/>
      </t:Event>
      <t:Event id="{7F2A353D-B468-40BA-8718-85D8A8EF015F}" time="2021-10-11T15:10:19.836Z">
        <t:Attribution userId="S::autumn.boylan@dhcs.ca.gov::451b852b-ce0e-44e8-a188-bcc9d717135c" userProvider="AD" userName="Boylan, Autumn@DHCS"/>
        <t:Anchor>
          <t:Comment id="1110561424"/>
        </t:Anchor>
        <t:Assign userId="S::Richard.Nelson@dhcs.ca.gov::d7215882-ba7c-440a-8246-3c8d6c80cde0" userProvider="AD" userName="Nelson, Richard@DHCS"/>
      </t:Event>
      <t:Event id="{FA69695E-0F62-4325-AC10-2B74ABEA9C65}" time="2021-10-11T15:10:19.836Z">
        <t:Attribution userId="S::autumn.boylan@dhcs.ca.gov::451b852b-ce0e-44e8-a188-bcc9d717135c" userProvider="AD" userName="Boylan, Autumn@DHCS"/>
        <t:Anchor>
          <t:Comment id="1110561424"/>
        </t:Anchor>
        <t:SetTitle title="@Nelson, Richard@DHCS"/>
      </t:Event>
    </t:History>
  </t:Task>
  <t:Task id="{AF79CFA1-CDD8-446C-A2AA-1051AD590867}">
    <t:Anchor>
      <t:Comment id="1189897030"/>
    </t:Anchor>
    <t:History>
      <t:Event id="{C8AFDDC9-4B73-4DAE-B8FE-89F362C25809}" time="2021-10-11T16:36:30.103Z">
        <t:Attribution userId="S::autumn.boylan@dhcs.ca.gov::451b852b-ce0e-44e8-a188-bcc9d717135c" userProvider="AD" userName="Boylan, Autumn@DHCS"/>
        <t:Anchor>
          <t:Comment id="1693147197"/>
        </t:Anchor>
        <t:Create/>
      </t:Event>
      <t:Event id="{0F72559E-91B8-476B-B11C-D950AF637813}" time="2021-10-11T16:36:30.103Z">
        <t:Attribution userId="S::autumn.boylan@dhcs.ca.gov::451b852b-ce0e-44e8-a188-bcc9d717135c" userProvider="AD" userName="Boylan, Autumn@DHCS"/>
        <t:Anchor>
          <t:Comment id="1693147197"/>
        </t:Anchor>
        <t:Assign userId="S::Richard.Nelson@dhcs.ca.gov::d7215882-ba7c-440a-8246-3c8d6c80cde0" userProvider="AD" userName="Nelson, Richard@DHCS"/>
      </t:Event>
      <t:Event id="{E450C7A4-0E45-4F3D-BEF0-9B67EDEB86FA}" time="2021-10-11T16:36:30.103Z">
        <t:Attribution userId="S::autumn.boylan@dhcs.ca.gov::451b852b-ce0e-44e8-a188-bcc9d717135c" userProvider="AD" userName="Boylan, Autumn@DHCS"/>
        <t:Anchor>
          <t:Comment id="1693147197"/>
        </t:Anchor>
        <t:SetTitle title="@Nelson, Richard@DHCS"/>
      </t:Event>
    </t:History>
  </t:Task>
  <t:Task id="{47BE76FD-CF14-4789-900E-2DF9633DCD72}">
    <t:Anchor>
      <t:Comment id="1420039714"/>
    </t:Anchor>
    <t:History>
      <t:Event id="{362B7ACA-65D3-4A4B-9AC0-3E3695076338}" time="2021-10-11T15:09:22.255Z">
        <t:Attribution userId="S::autumn.boylan@dhcs.ca.gov::451b852b-ce0e-44e8-a188-bcc9d717135c" userProvider="AD" userName="Boylan, Autumn@DHCS"/>
        <t:Anchor>
          <t:Comment id="1643826205"/>
        </t:Anchor>
        <t:Create/>
      </t:Event>
      <t:Event id="{BEFEC1D4-6DCC-456B-AE7B-66C1589FBEFB}" time="2021-10-11T15:09:22.255Z">
        <t:Attribution userId="S::autumn.boylan@dhcs.ca.gov::451b852b-ce0e-44e8-a188-bcc9d717135c" userProvider="AD" userName="Boylan, Autumn@DHCS"/>
        <t:Anchor>
          <t:Comment id="1643826205"/>
        </t:Anchor>
        <t:Assign userId="S::Richard.Nelson@dhcs.ca.gov::d7215882-ba7c-440a-8246-3c8d6c80cde0" userProvider="AD" userName="Nelson, Richard@DHCS"/>
      </t:Event>
      <t:Event id="{2F12F2EE-D824-4AC6-BA5B-C0FD01F135B0}" time="2021-10-11T15:09:22.255Z">
        <t:Attribution userId="S::autumn.boylan@dhcs.ca.gov::451b852b-ce0e-44e8-a188-bcc9d717135c" userProvider="AD" userName="Boylan, Autumn@DHCS"/>
        <t:Anchor>
          <t:Comment id="1643826205"/>
        </t:Anchor>
        <t:SetTitle title="@Nelson, Richard@DHCS"/>
      </t:Event>
    </t:History>
  </t:Task>
</t:Tasks>
</file>

<file path=word/theme/theme1.xml><?xml version="1.0" encoding="utf-8"?>
<a:theme xmlns:a="http://schemas.openxmlformats.org/drawingml/2006/main" name="Office Theme">
  <a:themeElements>
    <a:clrScheme name="Custom 1">
      <a:dk1>
        <a:srgbClr val="414150"/>
      </a:dk1>
      <a:lt1>
        <a:srgbClr val="FFFFFF"/>
      </a:lt1>
      <a:dk2>
        <a:srgbClr val="000000"/>
      </a:dk2>
      <a:lt2>
        <a:srgbClr val="FFFFFF"/>
      </a:lt2>
      <a:accent1>
        <a:srgbClr val="386641"/>
      </a:accent1>
      <a:accent2>
        <a:srgbClr val="6A994E"/>
      </a:accent2>
      <a:accent3>
        <a:srgbClr val="8F2D56"/>
      </a:accent3>
      <a:accent4>
        <a:srgbClr val="D8572A"/>
      </a:accent4>
      <a:accent5>
        <a:srgbClr val="04577C"/>
      </a:accent5>
      <a:accent6>
        <a:srgbClr val="AAAAA9"/>
      </a:accent6>
      <a:hlink>
        <a:srgbClr val="0563C1"/>
      </a:hlink>
      <a:folHlink>
        <a:srgbClr val="96607D"/>
      </a:folHlink>
    </a:clrScheme>
    <a:fontScheme name="DHCS - Segoe UI">
      <a:majorFont>
        <a:latin typeface="Segoe UI 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PublishDate>
  <Abstract/>
  <CompanyAddress>May 11, 2026</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90e0cb9-bc73-42e0-a5db-0e70c6c7201e">
      <Terms xmlns="http://schemas.microsoft.com/office/infopath/2007/PartnerControls"/>
    </lcf76f155ced4ddcb4097134ff3c332f>
    <TaxCatchAll xmlns="4307d084-90ee-432d-b258-25efdf54a998"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883AD756B53B94CA842D1EB4A5C5224" ma:contentTypeVersion="11" ma:contentTypeDescription="Create a new document." ma:contentTypeScope="" ma:versionID="c57021519fb8146e9943ace8a9ddab1e">
  <xsd:schema xmlns:xsd="http://www.w3.org/2001/XMLSchema" xmlns:xs="http://www.w3.org/2001/XMLSchema" xmlns:p="http://schemas.microsoft.com/office/2006/metadata/properties" xmlns:ns2="490e0cb9-bc73-42e0-a5db-0e70c6c7201e" xmlns:ns3="4307d084-90ee-432d-b258-25efdf54a998" targetNamespace="http://schemas.microsoft.com/office/2006/metadata/properties" ma:root="true" ma:fieldsID="e02a7ce9558672cda3dba4eeac2a8510" ns2:_="" ns3:_="">
    <xsd:import namespace="490e0cb9-bc73-42e0-a5db-0e70c6c7201e"/>
    <xsd:import namespace="4307d084-90ee-432d-b258-25efdf54a9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e0cb9-bc73-42e0-a5db-0e70c6c720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0bca698-6991-41fe-bbcd-954629025f73"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07d084-90ee-432d-b258-25efdf54a99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aa71a01-5bef-4490-9da8-0b87d7a033b7}" ma:internalName="TaxCatchAll" ma:showField="CatchAllData" ma:web="4307d084-90ee-432d-b258-25efdf54a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609160-3C73-4CB3-818A-EDBA5FAF949E}">
  <ds:schemaRefs>
    <ds:schemaRef ds:uri="http://schemas.openxmlformats.org/officeDocument/2006/bibliography"/>
  </ds:schemaRefs>
</ds:datastoreItem>
</file>

<file path=customXml/itemProps3.xml><?xml version="1.0" encoding="utf-8"?>
<ds:datastoreItem xmlns:ds="http://schemas.openxmlformats.org/officeDocument/2006/customXml" ds:itemID="{5BF354C2-8DF9-42C0-8675-9F431DE25D22}">
  <ds:schemaRefs>
    <ds:schemaRef ds:uri="http://schemas.microsoft.com/sharepoint/v3/contenttype/forms"/>
  </ds:schemaRefs>
</ds:datastoreItem>
</file>

<file path=customXml/itemProps4.xml><?xml version="1.0" encoding="utf-8"?>
<ds:datastoreItem xmlns:ds="http://schemas.openxmlformats.org/officeDocument/2006/customXml" ds:itemID="{1D8EAFD3-8C1D-402A-BE93-DF4A7BBAF94D}">
  <ds:schemaRefs>
    <ds:schemaRef ds:uri="http://schemas.microsoft.com/office/2006/metadata/properties"/>
    <ds:schemaRef ds:uri="http://schemas.microsoft.com/office/infopath/2007/PartnerControls"/>
    <ds:schemaRef ds:uri="490e0cb9-bc73-42e0-a5db-0e70c6c7201e"/>
    <ds:schemaRef ds:uri="4307d084-90ee-432d-b258-25efdf54a998"/>
  </ds:schemaRefs>
</ds:datastoreItem>
</file>

<file path=customXml/itemProps5.xml><?xml version="1.0" encoding="utf-8"?>
<ds:datastoreItem xmlns:ds="http://schemas.openxmlformats.org/officeDocument/2006/customXml" ds:itemID="{6C997F6E-421D-4725-8DAA-8624C5E39C31}"/>
</file>

<file path=docMetadata/LabelInfo.xml><?xml version="1.0" encoding="utf-8"?>
<clbl:labelList xmlns:clbl="http://schemas.microsoft.com/office/2020/mipLabelMetadata">
  <clbl:label id="{34720645-5fdd-4302-8e87-9becee4e5aa1}" enabled="1" method="Standard" siteId="{265c2dcd-2a6e-43aa-b2e8-26421a8c8526}" removed="0"/>
</clbl:labelList>
</file>

<file path=docProps/app.xml><?xml version="1.0" encoding="utf-8"?>
<Properties xmlns="http://schemas.openxmlformats.org/officeDocument/2006/extended-properties" xmlns:vt="http://schemas.openxmlformats.org/officeDocument/2006/docPropsVTypes">
  <Template>Ad%20Health%20Policy%20Lab%20Draft%20Paper%20Template%20UPDATED%2004082026.dotx</Template>
  <TotalTime>658</TotalTime>
  <Pages>1</Pages>
  <Words>11528</Words>
  <Characters>65714</Characters>
  <Application>Microsoft Office Word</Application>
  <DocSecurity>4</DocSecurity>
  <Lines>547</Lines>
  <Paragraphs>154</Paragraphs>
  <ScaleCrop>false</ScaleCrop>
  <Company>Aging &amp; Disability Healthy Policy Lab</Company>
  <LinksUpToDate>false</LinksUpToDate>
  <CharactersWithSpaces>7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Simplifying Access to Medicare Savings Programs</dc:title>
  <dc:subject>State Model Policies (For Public Comment)</dc:subject>
  <dc:creator>Aging &amp; Disability Healthy Policy Lab</dc:creator>
  <cp:keywords/>
  <dc:description/>
  <cp:lastModifiedBy>Sharon Lewis</cp:lastModifiedBy>
  <cp:revision>138</cp:revision>
  <cp:lastPrinted>2021-10-08T20:26:00Z</cp:lastPrinted>
  <dcterms:created xsi:type="dcterms:W3CDTF">2026-04-16T15:49:00Z</dcterms:created>
  <dcterms:modified xsi:type="dcterms:W3CDTF">2026-05-0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3AD756B53B94CA842D1EB4A5C5224</vt:lpwstr>
  </property>
  <property fmtid="{D5CDD505-2E9C-101B-9397-08002B2CF9AE}" pid="3" name="GrammarlyDocumentId">
    <vt:lpwstr>2af2f65311609417c0fe5cdf4aceaef77e011b55a9c700f8e1013088a493c28e</vt:lpwstr>
  </property>
  <property fmtid="{D5CDD505-2E9C-101B-9397-08002B2CF9AE}" pid="4" name="MediaServiceImageTags">
    <vt:lpwstr/>
  </property>
  <property fmtid="{D5CDD505-2E9C-101B-9397-08002B2CF9AE}" pid="5" name="docLang">
    <vt:lpwstr>en</vt:lpwstr>
  </property>
</Properties>
</file>